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theme/themeOverride4.xml" ContentType="application/vnd.openxmlformats-officedocument.themeOverride+xml"/>
  <Override PartName="/word/charts/chart5.xml" ContentType="application/vnd.openxmlformats-officedocument.drawingml.chart+xml"/>
  <Override PartName="/word/theme/themeOverride5.xml" ContentType="application/vnd.openxmlformats-officedocument.themeOverride+xml"/>
  <Override PartName="/word/charts/chart6.xml" ContentType="application/vnd.openxmlformats-officedocument.drawingml.chart+xml"/>
  <Override PartName="/word/theme/themeOverride6.xml" ContentType="application/vnd.openxmlformats-officedocument.themeOverride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charts/chart9.xml" ContentType="application/vnd.openxmlformats-officedocument.drawingml.chart+xml"/>
  <Override PartName="/word/theme/themeOverride7.xml" ContentType="application/vnd.openxmlformats-officedocument.themeOverride+xml"/>
  <Override PartName="/word/charts/chart10.xml" ContentType="application/vnd.openxmlformats-officedocument.drawingml.chart+xml"/>
  <Override PartName="/word/theme/themeOverride8.xml" ContentType="application/vnd.openxmlformats-officedocument.themeOverride+xml"/>
  <Override PartName="/word/charts/chart11.xml" ContentType="application/vnd.openxmlformats-officedocument.drawingml.chart+xml"/>
  <Override PartName="/word/theme/themeOverride9.xml" ContentType="application/vnd.openxmlformats-officedocument.themeOverride+xml"/>
  <Override PartName="/word/charts/chart12.xml" ContentType="application/vnd.openxmlformats-officedocument.drawingml.chart+xml"/>
  <Override PartName="/word/theme/themeOverride10.xml" ContentType="application/vnd.openxmlformats-officedocument.themeOverride+xml"/>
  <Override PartName="/word/charts/chart13.xml" ContentType="application/vnd.openxmlformats-officedocument.drawingml.chart+xml"/>
  <Override PartName="/word/charts/chart14.xml" ContentType="application/vnd.openxmlformats-officedocument.drawingml.chart+xml"/>
  <Override PartName="/word/charts/chart15.xml" ContentType="application/vnd.openxmlformats-officedocument.drawingml.chart+xml"/>
  <Override PartName="/word/theme/themeOverride11.xml" ContentType="application/vnd.openxmlformats-officedocument.themeOverride+xml"/>
  <Override PartName="/word/charts/chart16.xml" ContentType="application/vnd.openxmlformats-officedocument.drawingml.chart+xml"/>
  <Override PartName="/word/theme/themeOverride12.xml" ContentType="application/vnd.openxmlformats-officedocument.themeOverride+xml"/>
  <Override PartName="/word/charts/chart17.xml" ContentType="application/vnd.openxmlformats-officedocument.drawingml.chart+xml"/>
  <Override PartName="/word/theme/themeOverride13.xml" ContentType="application/vnd.openxmlformats-officedocument.themeOverride+xml"/>
  <Override PartName="/word/charts/chart18.xml" ContentType="application/vnd.openxmlformats-officedocument.drawingml.chart+xml"/>
  <Override PartName="/word/theme/themeOverride14.xml" ContentType="application/vnd.openxmlformats-officedocument.themeOverride+xml"/>
  <Override PartName="/word/footer2.xml" ContentType="application/vnd.openxmlformats-officedocument.wordprocessingml.footer+xml"/>
  <Override PartName="/word/charts/chart19.xml" ContentType="application/vnd.openxmlformats-officedocument.drawingml.chart+xml"/>
  <Override PartName="/word/theme/themeOverride15.xml" ContentType="application/vnd.openxmlformats-officedocument.themeOverride+xml"/>
  <Override PartName="/word/charts/chart20.xml" ContentType="application/vnd.openxmlformats-officedocument.drawingml.chart+xml"/>
  <Override PartName="/word/theme/themeOverride16.xml" ContentType="application/vnd.openxmlformats-officedocument.themeOverride+xml"/>
  <Override PartName="/word/charts/chart21.xml" ContentType="application/vnd.openxmlformats-officedocument.drawingml.chart+xml"/>
  <Override PartName="/word/theme/themeOverride17.xml" ContentType="application/vnd.openxmlformats-officedocument.themeOverride+xml"/>
  <Override PartName="/word/charts/chart22.xml" ContentType="application/vnd.openxmlformats-officedocument.drawingml.chart+xml"/>
  <Override PartName="/word/theme/themeOverride18.xml" ContentType="application/vnd.openxmlformats-officedocument.themeOverride+xml"/>
  <Override PartName="/word/footer3.xml" ContentType="application/vnd.openxmlformats-officedocument.wordprocessingml.footer+xml"/>
  <Override PartName="/word/charts/chart23.xml" ContentType="application/vnd.openxmlformats-officedocument.drawingml.chart+xml"/>
  <Override PartName="/word/theme/themeOverride19.xml" ContentType="application/vnd.openxmlformats-officedocument.themeOverride+xml"/>
  <Override PartName="/word/charts/chart24.xml" ContentType="application/vnd.openxmlformats-officedocument.drawingml.chart+xml"/>
  <Override PartName="/word/theme/themeOverride20.xml" ContentType="application/vnd.openxmlformats-officedocument.themeOverride+xml"/>
  <Override PartName="/word/charts/chart25.xml" ContentType="application/vnd.openxmlformats-officedocument.drawingml.chart+xml"/>
  <Override PartName="/word/theme/themeOverride21.xml" ContentType="application/vnd.openxmlformats-officedocument.themeOverride+xml"/>
  <Override PartName="/word/charts/chart26.xml" ContentType="application/vnd.openxmlformats-officedocument.drawingml.chart+xml"/>
  <Override PartName="/word/theme/themeOverride22.xml" ContentType="application/vnd.openxmlformats-officedocument.themeOverride+xml"/>
  <Override PartName="/word/charts/chart27.xml" ContentType="application/vnd.openxmlformats-officedocument.drawingml.chart+xml"/>
  <Override PartName="/word/theme/themeOverride23.xml" ContentType="application/vnd.openxmlformats-officedocument.themeOverride+xml"/>
  <Override PartName="/word/charts/chart28.xml" ContentType="application/vnd.openxmlformats-officedocument.drawingml.chart+xml"/>
  <Override PartName="/word/theme/themeOverride24.xml" ContentType="application/vnd.openxmlformats-officedocument.themeOverride+xml"/>
  <Override PartName="/word/charts/chart29.xml" ContentType="application/vnd.openxmlformats-officedocument.drawingml.chart+xml"/>
  <Override PartName="/word/theme/themeOverride25.xml" ContentType="application/vnd.openxmlformats-officedocument.themeOverride+xml"/>
  <Override PartName="/word/charts/chart30.xml" ContentType="application/vnd.openxmlformats-officedocument.drawingml.chart+xml"/>
  <Override PartName="/word/theme/themeOverride26.xml" ContentType="application/vnd.openxmlformats-officedocument.themeOverride+xml"/>
  <Override PartName="/word/charts/chart31.xml" ContentType="application/vnd.openxmlformats-officedocument.drawingml.chart+xml"/>
  <Override PartName="/word/theme/themeOverride27.xml" ContentType="application/vnd.openxmlformats-officedocument.themeOverride+xml"/>
  <Override PartName="/word/charts/chart32.xml" ContentType="application/vnd.openxmlformats-officedocument.drawingml.chart+xml"/>
  <Override PartName="/word/charts/chart33.xml" ContentType="application/vnd.openxmlformats-officedocument.drawingml.chart+xml"/>
  <Override PartName="/word/charts/chart34.xml" ContentType="application/vnd.openxmlformats-officedocument.drawingml.chart+xml"/>
  <Override PartName="/word/theme/themeOverride28.xml" ContentType="application/vnd.openxmlformats-officedocument.themeOverride+xml"/>
  <Override PartName="/word/charts/chart35.xml" ContentType="application/vnd.openxmlformats-officedocument.drawingml.chart+xml"/>
  <Override PartName="/word/theme/themeOverride29.xml" ContentType="application/vnd.openxmlformats-officedocument.themeOverride+xml"/>
  <Override PartName="/word/charts/chart36.xml" ContentType="application/vnd.openxmlformats-officedocument.drawingml.chart+xml"/>
  <Override PartName="/word/charts/chart37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906112068"/>
        <w:docPartObj>
          <w:docPartGallery w:val="Cover Pages"/>
          <w:docPartUnique/>
        </w:docPartObj>
      </w:sdtPr>
      <w:sdtEndPr/>
      <w:sdtContent>
        <w:p w14:paraId="692FCD3A" w14:textId="125299E1" w:rsidR="005305B3" w:rsidRPr="00743043" w:rsidRDefault="00CD110D" w:rsidP="005305B3">
          <w:r w:rsidRPr="00743043">
            <w:rPr>
              <w:noProof/>
              <w:lang w:eastAsia="ru-RU"/>
            </w:rPr>
            <w:drawing>
              <wp:anchor distT="0" distB="0" distL="114300" distR="114300" simplePos="0" relativeHeight="251660800" behindDoc="1" locked="0" layoutInCell="1" allowOverlap="1" wp14:anchorId="4F4DAEF6" wp14:editId="089DC562">
                <wp:simplePos x="0" y="0"/>
                <wp:positionH relativeFrom="column">
                  <wp:posOffset>4845050</wp:posOffset>
                </wp:positionH>
                <wp:positionV relativeFrom="paragraph">
                  <wp:posOffset>-314960</wp:posOffset>
                </wp:positionV>
                <wp:extent cx="1146810" cy="502920"/>
                <wp:effectExtent l="0" t="0" r="0" b="0"/>
                <wp:wrapTight wrapText="bothSides">
                  <wp:wrapPolygon edited="0">
                    <wp:start x="0" y="0"/>
                    <wp:lineTo x="0" y="20455"/>
                    <wp:lineTo x="21169" y="20455"/>
                    <wp:lineTo x="21169" y="0"/>
                    <wp:lineTo x="0" y="0"/>
                  </wp:wrapPolygon>
                </wp:wrapTight>
                <wp:docPr id="29" name="Рисунок 29" descr="N:\!MARKETING\! САМЫЕ ВАЖНЫЕ_САМЫЕ ПОСЛЕДНИЕ\ЛОГО_действующий вариант\20летие значки инструкция\20 лет на рынке рус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!MARKETING\! САМЫЕ ВАЖНЫЕ_САМЫЕ ПОСЛЕДНИЕ\ЛОГО_действующий вариант\20летие значки инструкция\20 лет на рынке рус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6810" cy="502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1D6C3E">
            <w:rPr>
              <w:noProof/>
              <w:lang w:eastAsia="ru-RU"/>
            </w:rPr>
            <w:drawing>
              <wp:anchor distT="0" distB="0" distL="114300" distR="114300" simplePos="0" relativeHeight="251667968" behindDoc="0" locked="0" layoutInCell="1" allowOverlap="1" wp14:anchorId="488D5DAC" wp14:editId="6D62F6AA">
                <wp:simplePos x="0" y="0"/>
                <wp:positionH relativeFrom="margin">
                  <wp:posOffset>-69850</wp:posOffset>
                </wp:positionH>
                <wp:positionV relativeFrom="margin">
                  <wp:posOffset>-313690</wp:posOffset>
                </wp:positionV>
                <wp:extent cx="1524000" cy="685165"/>
                <wp:effectExtent l="0" t="0" r="0" b="635"/>
                <wp:wrapSquare wrapText="bothSides"/>
                <wp:docPr id="19" name="Рисунок 19" descr="C:\Users\Userdpi\AppData\Local\Microsoft\Windows\INetCache\Content.Word\SDC_RGB_hoch_po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Userdpi\AppData\Local\Microsoft\Windows\INetCache\Content.Word\SDC_RGB_hoch_po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685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743043">
            <w:rPr>
              <w:noProof/>
              <w:lang w:eastAsia="ru-RU"/>
            </w:rPr>
            <w:drawing>
              <wp:anchor distT="0" distB="0" distL="114300" distR="114300" simplePos="0" relativeHeight="251656704" behindDoc="1" locked="0" layoutInCell="1" allowOverlap="1" wp14:anchorId="1573C81B" wp14:editId="1DDAC923">
                <wp:simplePos x="0" y="0"/>
                <wp:positionH relativeFrom="margin">
                  <wp:posOffset>1770380</wp:posOffset>
                </wp:positionH>
                <wp:positionV relativeFrom="paragraph">
                  <wp:posOffset>-344170</wp:posOffset>
                </wp:positionV>
                <wp:extent cx="2475230" cy="676910"/>
                <wp:effectExtent l="0" t="0" r="1270" b="8890"/>
                <wp:wrapTight wrapText="bothSides">
                  <wp:wrapPolygon edited="0">
                    <wp:start x="0" y="0"/>
                    <wp:lineTo x="0" y="21276"/>
                    <wp:lineTo x="21445" y="21276"/>
                    <wp:lineTo x="21445" y="0"/>
                    <wp:lineTo x="0" y="0"/>
                  </wp:wrapPolygon>
                </wp:wrapTight>
                <wp:docPr id="3145" name="Рисунок 31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7523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DA5D7E" w:rsidRPr="00743043">
            <w:rPr>
              <w:noProof/>
              <w:lang w:eastAsia="ru-RU"/>
            </w:rPr>
            <w:drawing>
              <wp:anchor distT="0" distB="0" distL="114300" distR="114300" simplePos="0" relativeHeight="251652608" behindDoc="0" locked="0" layoutInCell="1" allowOverlap="1" wp14:anchorId="18DD970E" wp14:editId="1B4AC0FF">
                <wp:simplePos x="0" y="0"/>
                <wp:positionH relativeFrom="margin">
                  <wp:posOffset>4592737</wp:posOffset>
                </wp:positionH>
                <wp:positionV relativeFrom="paragraph">
                  <wp:posOffset>180340</wp:posOffset>
                </wp:positionV>
                <wp:extent cx="1403350" cy="361950"/>
                <wp:effectExtent l="0" t="0" r="6350" b="0"/>
                <wp:wrapNone/>
                <wp:docPr id="6" name="Рисунок 6" descr="C:\Users\TALEKS~1.M-V\AppData\Local\Temp\Rar$DI69.616\лого_e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" descr="C:\Users\TALEKS~1.M-V\AppData\Local\Temp\Rar$DI69.616\лого_e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033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9E12BB2" w14:textId="74497748" w:rsidR="005305B3" w:rsidRPr="00743043" w:rsidRDefault="005305B3" w:rsidP="005305B3">
          <w:pPr>
            <w:spacing w:after="320"/>
            <w:jc w:val="left"/>
          </w:pPr>
        </w:p>
        <w:p w14:paraId="7E562EA4" w14:textId="4BE9DF92" w:rsidR="005305B3" w:rsidRPr="00743043" w:rsidRDefault="00E7065F" w:rsidP="005305B3">
          <w:pPr>
            <w:spacing w:after="320"/>
            <w:jc w:val="left"/>
          </w:pPr>
          <w:r w:rsidRPr="00743043">
            <w:rPr>
              <w:noProof/>
              <w:lang w:eastAsia="ru-RU"/>
            </w:rPr>
            <mc:AlternateContent>
              <mc:Choice Requires="wps">
                <w:drawing>
                  <wp:anchor distT="0" distB="0" distL="114300" distR="114300" simplePos="0" relativeHeight="251654656" behindDoc="0" locked="0" layoutInCell="1" allowOverlap="1" wp14:anchorId="43889E45" wp14:editId="45E799CF">
                    <wp:simplePos x="0" y="0"/>
                    <wp:positionH relativeFrom="page">
                      <wp:posOffset>1327893</wp:posOffset>
                    </wp:positionH>
                    <wp:positionV relativeFrom="paragraph">
                      <wp:posOffset>6116978</wp:posOffset>
                    </wp:positionV>
                    <wp:extent cx="5201729" cy="1228725"/>
                    <wp:effectExtent l="0" t="0" r="0" b="0"/>
                    <wp:wrapNone/>
                    <wp:docPr id="12" name="Прямоугольник 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5201729" cy="12287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F2F6A24" w14:textId="1562EF53" w:rsidR="00884E4F" w:rsidRDefault="00884E4F" w:rsidP="00410D05">
                                <w:pPr>
                                  <w:shd w:val="clear" w:color="auto" w:fill="FFFFFF" w:themeFill="background1"/>
                                  <w:jc w:val="center"/>
                                  <w:rPr>
                                    <w:rFonts w:ascii="Century Gothic" w:hAnsi="Century Gothic"/>
                                    <w:b/>
                                    <w:color w:val="C00000"/>
                                    <w:sz w:val="56"/>
                                  </w:rPr>
                                </w:pPr>
                                <w:r w:rsidRPr="00410D05">
                                  <w:rPr>
                                    <w:rFonts w:ascii="Century Gothic" w:hAnsi="Century Gothic"/>
                                    <w:b/>
                                    <w:color w:val="C00000"/>
                                    <w:sz w:val="56"/>
                                  </w:rPr>
                                  <w:t>Аналитический отчет</w:t>
                                </w:r>
                              </w:p>
                              <w:p w14:paraId="0F83F0A3" w14:textId="515BB80F" w:rsidR="00884E4F" w:rsidRPr="002A6923" w:rsidRDefault="00884E4F" w:rsidP="00410D05">
                                <w:pPr>
                                  <w:shd w:val="clear" w:color="auto" w:fill="FFFFFF" w:themeFill="background1"/>
                                  <w:jc w:val="center"/>
                                  <w:rPr>
                                    <w:rFonts w:ascii="Century Gothic" w:hAnsi="Century Gothic"/>
                                    <w:sz w:val="24"/>
                                  </w:rPr>
                                </w:pPr>
                                <w:r w:rsidRPr="002A6923">
                                  <w:rPr>
                                    <w:rFonts w:ascii="Century Gothic" w:hAnsi="Century Gothic"/>
                                    <w:sz w:val="24"/>
                                  </w:rPr>
                                  <w:t>Февраль-Март 201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3889E45" id="Прямоугольник 12" o:spid="_x0000_s1026" style="position:absolute;margin-left:104.55pt;margin-top:481.65pt;width:409.6pt;height:96.75pt;z-index: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" filled="f" stroked="f" strokeweight="2pt">
                    <v:textbox>
                      <w:txbxContent>
                        <w:p w14:paraId="6F2F6A24" w14:textId="1562EF53" w:rsidR="00884E4F" w:rsidRDefault="00884E4F" w:rsidP="00410D05">
                          <w:pPr>
                            <w:shd w:val="clear" w:color="auto" w:fill="FFFFFF" w:themeFill="background1"/>
                            <w:jc w:val="center"/>
                            <w:rPr>
                              <w:rFonts w:ascii="Century Gothic" w:hAnsi="Century Gothic"/>
                              <w:b/>
                              <w:color w:val="C00000"/>
                              <w:sz w:val="56"/>
                            </w:rPr>
                          </w:pPr>
                          <w:r w:rsidRPr="00410D05">
                            <w:rPr>
                              <w:rFonts w:ascii="Century Gothic" w:hAnsi="Century Gothic"/>
                              <w:b/>
                              <w:color w:val="C00000"/>
                              <w:sz w:val="56"/>
                            </w:rPr>
                            <w:t>Аналитический отчет</w:t>
                          </w:r>
                        </w:p>
                        <w:p w14:paraId="0F83F0A3" w14:textId="515BB80F" w:rsidR="00884E4F" w:rsidRPr="002A6923" w:rsidRDefault="00884E4F" w:rsidP="00410D05">
                          <w:pPr>
                            <w:shd w:val="clear" w:color="auto" w:fill="FFFFFF" w:themeFill="background1"/>
                            <w:jc w:val="center"/>
                            <w:rPr>
                              <w:rFonts w:ascii="Century Gothic" w:hAnsi="Century Gothic"/>
                              <w:sz w:val="24"/>
                            </w:rPr>
                          </w:pPr>
                          <w:r w:rsidRPr="002A6923">
                            <w:rPr>
                              <w:rFonts w:ascii="Century Gothic" w:hAnsi="Century Gothic"/>
                              <w:sz w:val="24"/>
                            </w:rPr>
                            <w:t>Февраль-Март 2018</w:t>
                          </w:r>
                        </w:p>
                      </w:txbxContent>
                    </v:textbox>
                    <w10:wrap anchorx="page"/>
                  </v:rect>
                </w:pict>
              </mc:Fallback>
            </mc:AlternateContent>
          </w:r>
          <w:r w:rsidR="00CD2DDA" w:rsidRPr="00743043">
            <w:rPr>
              <w:noProof/>
              <w:lang w:eastAsia="ru-RU"/>
            </w:rPr>
            <w:drawing>
              <wp:anchor distT="0" distB="0" distL="114300" distR="114300" simplePos="0" relativeHeight="251662848" behindDoc="1" locked="0" layoutInCell="1" allowOverlap="1" wp14:anchorId="00F5AF0E" wp14:editId="408051FE">
                <wp:simplePos x="0" y="0"/>
                <wp:positionH relativeFrom="margin">
                  <wp:align>center</wp:align>
                </wp:positionH>
                <wp:positionV relativeFrom="paragraph">
                  <wp:posOffset>3507177</wp:posOffset>
                </wp:positionV>
                <wp:extent cx="4916805" cy="2769235"/>
                <wp:effectExtent l="0" t="0" r="0" b="0"/>
                <wp:wrapTight wrapText="bothSides">
                  <wp:wrapPolygon edited="0">
                    <wp:start x="0" y="0"/>
                    <wp:lineTo x="0" y="21397"/>
                    <wp:lineTo x="21508" y="21397"/>
                    <wp:lineTo x="21508" y="0"/>
                    <wp:lineTo x="0" y="0"/>
                  </wp:wrapPolygon>
                </wp:wrapTight>
                <wp:docPr id="26" name="Рисунок 26" descr="Похожее изображение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Похожее изображение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duotone>
                            <a:schemeClr val="accent5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16805" cy="2769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410D05" w:rsidRPr="00743043">
            <w:rPr>
              <w:noProof/>
              <w:lang w:eastAsia="ru-RU"/>
            </w:rPr>
            <mc:AlternateContent>
              <mc:Choice Requires="wps">
                <w:drawing>
                  <wp:anchor distT="0" distB="0" distL="114300" distR="114300" simplePos="0" relativeHeight="251650560" behindDoc="0" locked="0" layoutInCell="0" allowOverlap="1" wp14:anchorId="3D3DA173" wp14:editId="4A965B04">
                    <wp:simplePos x="0" y="0"/>
                    <wp:positionH relativeFrom="margin">
                      <wp:posOffset>-175260</wp:posOffset>
                    </wp:positionH>
                    <wp:positionV relativeFrom="page">
                      <wp:posOffset>2571750</wp:posOffset>
                    </wp:positionV>
                    <wp:extent cx="6038850" cy="640080"/>
                    <wp:effectExtent l="57150" t="38100" r="76200" b="88265"/>
                    <wp:wrapNone/>
                    <wp:docPr id="463" name="Прямоугольник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038850" cy="640080"/>
                            </a:xfrm>
                            <a:prstGeom prst="rect">
                              <a:avLst/>
                            </a:prstGeom>
                            <a:solidFill>
                              <a:srgbClr val="002060"/>
                            </a:solidFill>
                            <a:ln>
                              <a:headEnd/>
                              <a:tailEnd/>
                            </a:ln>
                          </wps:spPr>
                          <wps:style>
                            <a:lnRef idx="1">
                              <a:schemeClr val="accent5"/>
                            </a:lnRef>
                            <a:fillRef idx="2">
                              <a:schemeClr val="accent5"/>
                            </a:fillRef>
                            <a:effectRef idx="1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CD3A2D7" w14:textId="524CB1E5" w:rsidR="00884E4F" w:rsidRPr="00410D05" w:rsidRDefault="00884E4F" w:rsidP="005305B3">
                                <w:pPr>
                                  <w:jc w:val="right"/>
                                  <w:rPr>
                                    <w:rFonts w:ascii="Century Gothic" w:hAnsi="Century Gothic"/>
                                    <w:color w:val="FFFFFF" w:themeColor="background1"/>
                                    <w:sz w:val="48"/>
                                    <w:szCs w:val="72"/>
                                  </w:rPr>
                                </w:pPr>
                                <w:r w:rsidRPr="00410D05">
                                  <w:rPr>
                                    <w:rFonts w:ascii="Century Gothic" w:hAnsi="Century Gothic"/>
                                    <w:b/>
                                    <w:color w:val="FFFFFF" w:themeColor="background1"/>
                                    <w:sz w:val="48"/>
                                    <w:szCs w:val="72"/>
                                  </w:rPr>
                                  <w:t xml:space="preserve">Социологическое исследование для оценки </w:t>
                                </w:r>
                                <w:r>
                                  <w:rPr>
                                    <w:rFonts w:ascii="Century Gothic" w:hAnsi="Century Gothic"/>
                                    <w:b/>
                                    <w:color w:val="FFFFFF" w:themeColor="background1"/>
                                    <w:sz w:val="48"/>
                                    <w:szCs w:val="72"/>
                                  </w:rPr>
                                  <w:t xml:space="preserve">работы </w:t>
                                </w:r>
                                <w:r w:rsidRPr="00410D05">
                                  <w:rPr>
                                    <w:rFonts w:ascii="Century Gothic" w:hAnsi="Century Gothic"/>
                                    <w:b/>
                                    <w:color w:val="FFFFFF" w:themeColor="background1"/>
                                    <w:sz w:val="48"/>
                                    <w:szCs w:val="72"/>
                                  </w:rPr>
                                  <w:t xml:space="preserve">органов местного самоуправления, </w:t>
                                </w:r>
                                <w:r>
                                  <w:rPr>
                                    <w:rFonts w:ascii="Century Gothic" w:hAnsi="Century Gothic"/>
                                    <w:b/>
                                    <w:color w:val="FFFFFF" w:themeColor="background1"/>
                                    <w:sz w:val="48"/>
                                    <w:szCs w:val="72"/>
                                  </w:rPr>
                                  <w:t>уровня</w:t>
                                </w:r>
                                <w:r w:rsidRPr="00410D05">
                                  <w:rPr>
                                    <w:rFonts w:ascii="Century Gothic" w:hAnsi="Century Gothic"/>
                                    <w:b/>
                                    <w:color w:val="FFFFFF" w:themeColor="background1"/>
                                    <w:sz w:val="48"/>
                                    <w:szCs w:val="72"/>
                                  </w:rPr>
                                  <w:t xml:space="preserve"> удовлетворенности услугами </w:t>
                                </w:r>
                                <w:r>
                                  <w:rPr>
                                    <w:rFonts w:ascii="Century Gothic" w:hAnsi="Century Gothic"/>
                                    <w:b/>
                                    <w:color w:val="FFFFFF" w:themeColor="background1"/>
                                    <w:sz w:val="48"/>
                                    <w:szCs w:val="72"/>
                                  </w:rPr>
                                  <w:t xml:space="preserve">населением </w:t>
                                </w:r>
                                <w:r w:rsidRPr="00410D05">
                                  <w:rPr>
                                    <w:rFonts w:ascii="Century Gothic" w:hAnsi="Century Gothic"/>
                                    <w:b/>
                                    <w:color w:val="FFFFFF" w:themeColor="background1"/>
                                    <w:sz w:val="48"/>
                                    <w:szCs w:val="72"/>
                                  </w:rPr>
                                  <w:t>и уровня участия граждан в МСУ</w:t>
                                </w:r>
                              </w:p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3D3DA173" id="Прямоугольник 16" o:spid="_x0000_s1027" style="position:absolute;margin-left:-13.8pt;margin-top:202.5pt;width:475.5pt;height:50.4pt;z-index:251650560;visibility:visible;mso-wrap-style:square;mso-width-percent:0;mso-height-percent:73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" o:allowincell="f" fillcolor="#002060" strokecolor="#3c6abe [3048]">
                    <v:shadow on="t" color="black" opacity="24903f" origin=",.5" offset="0,.55556mm"/>
                    <v:textbox style="mso-fit-shape-to-text:t" inset="14.4pt,,14.4pt">
                      <w:txbxContent>
                        <w:p w14:paraId="0CD3A2D7" w14:textId="524CB1E5" w:rsidR="00884E4F" w:rsidRPr="00410D05" w:rsidRDefault="00884E4F" w:rsidP="005305B3">
                          <w:pPr>
                            <w:jc w:val="right"/>
                            <w:rPr>
                              <w:rFonts w:ascii="Century Gothic" w:hAnsi="Century Gothic"/>
                              <w:color w:val="FFFFFF" w:themeColor="background1"/>
                              <w:sz w:val="48"/>
                              <w:szCs w:val="72"/>
                            </w:rPr>
                          </w:pPr>
                          <w:r w:rsidRPr="00410D05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48"/>
                              <w:szCs w:val="72"/>
                            </w:rPr>
                            <w:t xml:space="preserve">Социологическое исследование для оценки </w:t>
                          </w: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48"/>
                              <w:szCs w:val="72"/>
                            </w:rPr>
                            <w:t xml:space="preserve">работы </w:t>
                          </w:r>
                          <w:r w:rsidRPr="00410D05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48"/>
                              <w:szCs w:val="72"/>
                            </w:rPr>
                            <w:t xml:space="preserve">органов местного самоуправления, </w:t>
                          </w: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48"/>
                              <w:szCs w:val="72"/>
                            </w:rPr>
                            <w:t>уровня</w:t>
                          </w:r>
                          <w:r w:rsidRPr="00410D05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48"/>
                              <w:szCs w:val="72"/>
                            </w:rPr>
                            <w:t xml:space="preserve"> удовлетворенности услугами </w:t>
                          </w: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48"/>
                              <w:szCs w:val="72"/>
                            </w:rPr>
                            <w:t xml:space="preserve">населением </w:t>
                          </w:r>
                          <w:r w:rsidRPr="00410D05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48"/>
                              <w:szCs w:val="72"/>
                            </w:rPr>
                            <w:t>и уровня участия граждан в МСУ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5305B3" w:rsidRPr="00743043">
            <w:br w:type="page"/>
          </w:r>
        </w:p>
      </w:sdtContent>
    </w:sdt>
    <w:p w14:paraId="4B4847C2" w14:textId="77777777" w:rsidR="00D4705B" w:rsidRPr="00743043" w:rsidRDefault="00D4705B" w:rsidP="00D4705B"/>
    <w:sdt>
      <w:sdtPr>
        <w:id w:val="71793890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EF5B2D2" w14:textId="718F69B6" w:rsidR="00BE6154" w:rsidRPr="00743043" w:rsidRDefault="0094764C" w:rsidP="0094764C">
          <w:pPr>
            <w:jc w:val="center"/>
            <w:rPr>
              <w:rFonts w:ascii="Calibri" w:hAnsi="Calibri" w:cs="Calibri"/>
              <w:b/>
              <w:sz w:val="28"/>
            </w:rPr>
          </w:pPr>
          <w:r w:rsidRPr="00743043">
            <w:rPr>
              <w:rFonts w:asciiTheme="minorHAnsi" w:hAnsiTheme="minorHAnsi" w:cstheme="minorHAnsi"/>
              <w:b/>
              <w:sz w:val="28"/>
            </w:rPr>
            <w:t>ОГЛАВЛЕНИЕ</w:t>
          </w:r>
        </w:p>
        <w:p w14:paraId="0ED54EAA" w14:textId="77777777" w:rsidR="00FF7C80" w:rsidRDefault="00BE6154">
          <w:pPr>
            <w:pStyle w:val="18"/>
            <w:tabs>
              <w:tab w:val="right" w:pos="9628"/>
            </w:tabs>
            <w:rPr>
              <w:b w:val="0"/>
              <w:bCs w:val="0"/>
              <w:caps w:val="0"/>
              <w:noProof/>
              <w:u w:val="none"/>
              <w:lang w:eastAsia="ru-RU"/>
            </w:rPr>
          </w:pPr>
          <w:r w:rsidRPr="00743043">
            <w:rPr>
              <w:b w:val="0"/>
              <w:bCs w:val="0"/>
              <w:caps w:val="0"/>
            </w:rPr>
            <w:fldChar w:fldCharType="begin"/>
          </w:r>
          <w:r w:rsidRPr="00743043">
            <w:rPr>
              <w:b w:val="0"/>
              <w:bCs w:val="0"/>
              <w:caps w:val="0"/>
            </w:rPr>
            <w:instrText xml:space="preserve"> TOC \o "1-3" \h \z \u </w:instrText>
          </w:r>
          <w:r w:rsidRPr="00743043">
            <w:rPr>
              <w:b w:val="0"/>
              <w:bCs w:val="0"/>
              <w:caps w:val="0"/>
            </w:rPr>
            <w:fldChar w:fldCharType="separate"/>
          </w:r>
          <w:hyperlink w:anchor="_Toc511832711" w:history="1">
            <w:r w:rsidR="00FF7C80" w:rsidRPr="0002073A">
              <w:rPr>
                <w:rStyle w:val="afd"/>
                <w:noProof/>
              </w:rPr>
              <w:t>Введение</w:t>
            </w:r>
            <w:r w:rsidR="00FF7C80">
              <w:rPr>
                <w:noProof/>
                <w:webHidden/>
              </w:rPr>
              <w:tab/>
            </w:r>
            <w:r w:rsidR="00FF7C80">
              <w:rPr>
                <w:noProof/>
                <w:webHidden/>
              </w:rPr>
              <w:fldChar w:fldCharType="begin"/>
            </w:r>
            <w:r w:rsidR="00FF7C80">
              <w:rPr>
                <w:noProof/>
                <w:webHidden/>
              </w:rPr>
              <w:instrText xml:space="preserve"> PAGEREF _Toc511832711 \h </w:instrText>
            </w:r>
            <w:r w:rsidR="00FF7C80">
              <w:rPr>
                <w:noProof/>
                <w:webHidden/>
              </w:rPr>
            </w:r>
            <w:r w:rsidR="00FF7C80">
              <w:rPr>
                <w:noProof/>
                <w:webHidden/>
              </w:rPr>
              <w:fldChar w:fldCharType="separate"/>
            </w:r>
            <w:r w:rsidR="00FF7C80">
              <w:rPr>
                <w:noProof/>
                <w:webHidden/>
              </w:rPr>
              <w:t>3</w:t>
            </w:r>
            <w:r w:rsidR="00FF7C80">
              <w:rPr>
                <w:noProof/>
                <w:webHidden/>
              </w:rPr>
              <w:fldChar w:fldCharType="end"/>
            </w:r>
          </w:hyperlink>
        </w:p>
        <w:p w14:paraId="28378E2D" w14:textId="77777777" w:rsidR="00FF7C80" w:rsidRDefault="000A033E">
          <w:pPr>
            <w:pStyle w:val="18"/>
            <w:tabs>
              <w:tab w:val="right" w:pos="9628"/>
            </w:tabs>
            <w:rPr>
              <w:b w:val="0"/>
              <w:bCs w:val="0"/>
              <w:caps w:val="0"/>
              <w:noProof/>
              <w:u w:val="none"/>
              <w:lang w:eastAsia="ru-RU"/>
            </w:rPr>
          </w:pPr>
          <w:hyperlink w:anchor="_Toc511832712" w:history="1">
            <w:r w:rsidR="00FF7C80" w:rsidRPr="0002073A">
              <w:rPr>
                <w:rStyle w:val="afd"/>
                <w:noProof/>
              </w:rPr>
              <w:t>Цель и задачи исследования</w:t>
            </w:r>
            <w:r w:rsidR="00FF7C80">
              <w:rPr>
                <w:noProof/>
                <w:webHidden/>
              </w:rPr>
              <w:tab/>
            </w:r>
            <w:r w:rsidR="00FF7C80">
              <w:rPr>
                <w:noProof/>
                <w:webHidden/>
              </w:rPr>
              <w:fldChar w:fldCharType="begin"/>
            </w:r>
            <w:r w:rsidR="00FF7C80">
              <w:rPr>
                <w:noProof/>
                <w:webHidden/>
              </w:rPr>
              <w:instrText xml:space="preserve"> PAGEREF _Toc511832712 \h </w:instrText>
            </w:r>
            <w:r w:rsidR="00FF7C80">
              <w:rPr>
                <w:noProof/>
                <w:webHidden/>
              </w:rPr>
            </w:r>
            <w:r w:rsidR="00FF7C80">
              <w:rPr>
                <w:noProof/>
                <w:webHidden/>
              </w:rPr>
              <w:fldChar w:fldCharType="separate"/>
            </w:r>
            <w:r w:rsidR="00FF7C80">
              <w:rPr>
                <w:noProof/>
                <w:webHidden/>
              </w:rPr>
              <w:t>3</w:t>
            </w:r>
            <w:r w:rsidR="00FF7C80">
              <w:rPr>
                <w:noProof/>
                <w:webHidden/>
              </w:rPr>
              <w:fldChar w:fldCharType="end"/>
            </w:r>
          </w:hyperlink>
        </w:p>
        <w:p w14:paraId="76561396" w14:textId="77777777" w:rsidR="00FF7C80" w:rsidRDefault="000A033E">
          <w:pPr>
            <w:pStyle w:val="18"/>
            <w:tabs>
              <w:tab w:val="right" w:pos="9628"/>
            </w:tabs>
            <w:rPr>
              <w:b w:val="0"/>
              <w:bCs w:val="0"/>
              <w:caps w:val="0"/>
              <w:noProof/>
              <w:u w:val="none"/>
              <w:lang w:eastAsia="ru-RU"/>
            </w:rPr>
          </w:pPr>
          <w:hyperlink w:anchor="_Toc511832713" w:history="1">
            <w:r w:rsidR="00FF7C80" w:rsidRPr="0002073A">
              <w:rPr>
                <w:rStyle w:val="afd"/>
                <w:noProof/>
              </w:rPr>
              <w:t>Методология исследования</w:t>
            </w:r>
            <w:r w:rsidR="00FF7C80">
              <w:rPr>
                <w:noProof/>
                <w:webHidden/>
              </w:rPr>
              <w:tab/>
            </w:r>
            <w:r w:rsidR="00FF7C80">
              <w:rPr>
                <w:noProof/>
                <w:webHidden/>
              </w:rPr>
              <w:fldChar w:fldCharType="begin"/>
            </w:r>
            <w:r w:rsidR="00FF7C80">
              <w:rPr>
                <w:noProof/>
                <w:webHidden/>
              </w:rPr>
              <w:instrText xml:space="preserve"> PAGEREF _Toc511832713 \h </w:instrText>
            </w:r>
            <w:r w:rsidR="00FF7C80">
              <w:rPr>
                <w:noProof/>
                <w:webHidden/>
              </w:rPr>
            </w:r>
            <w:r w:rsidR="00FF7C80">
              <w:rPr>
                <w:noProof/>
                <w:webHidden/>
              </w:rPr>
              <w:fldChar w:fldCharType="separate"/>
            </w:r>
            <w:r w:rsidR="00FF7C80">
              <w:rPr>
                <w:noProof/>
                <w:webHidden/>
              </w:rPr>
              <w:t>4</w:t>
            </w:r>
            <w:r w:rsidR="00FF7C80">
              <w:rPr>
                <w:noProof/>
                <w:webHidden/>
              </w:rPr>
              <w:fldChar w:fldCharType="end"/>
            </w:r>
          </w:hyperlink>
        </w:p>
        <w:p w14:paraId="5F3A4705" w14:textId="77777777" w:rsidR="00FF7C80" w:rsidRDefault="000A033E">
          <w:pPr>
            <w:pStyle w:val="18"/>
            <w:tabs>
              <w:tab w:val="left" w:pos="337"/>
              <w:tab w:val="right" w:pos="9628"/>
            </w:tabs>
            <w:rPr>
              <w:b w:val="0"/>
              <w:bCs w:val="0"/>
              <w:caps w:val="0"/>
              <w:noProof/>
              <w:u w:val="none"/>
              <w:lang w:eastAsia="ru-RU"/>
            </w:rPr>
          </w:pPr>
          <w:hyperlink w:anchor="_Toc511832714" w:history="1">
            <w:r w:rsidR="00FF7C80" w:rsidRPr="0002073A">
              <w:rPr>
                <w:rStyle w:val="afd"/>
                <w:noProof/>
              </w:rPr>
              <w:t>I.</w:t>
            </w:r>
            <w:r w:rsidR="00FF7C80">
              <w:rPr>
                <w:b w:val="0"/>
                <w:bCs w:val="0"/>
                <w:caps w:val="0"/>
                <w:noProof/>
                <w:u w:val="none"/>
                <w:lang w:eastAsia="ru-RU"/>
              </w:rPr>
              <w:tab/>
            </w:r>
            <w:r w:rsidR="00FF7C80" w:rsidRPr="0002073A">
              <w:rPr>
                <w:rStyle w:val="afd"/>
                <w:noProof/>
              </w:rPr>
              <w:t>Участие (вовлеченность) населения в МСУ</w:t>
            </w:r>
            <w:r w:rsidR="00FF7C80">
              <w:rPr>
                <w:noProof/>
                <w:webHidden/>
              </w:rPr>
              <w:tab/>
            </w:r>
            <w:r w:rsidR="00FF7C80">
              <w:rPr>
                <w:noProof/>
                <w:webHidden/>
              </w:rPr>
              <w:fldChar w:fldCharType="begin"/>
            </w:r>
            <w:r w:rsidR="00FF7C80">
              <w:rPr>
                <w:noProof/>
                <w:webHidden/>
              </w:rPr>
              <w:instrText xml:space="preserve"> PAGEREF _Toc511832714 \h </w:instrText>
            </w:r>
            <w:r w:rsidR="00FF7C80">
              <w:rPr>
                <w:noProof/>
                <w:webHidden/>
              </w:rPr>
            </w:r>
            <w:r w:rsidR="00FF7C80">
              <w:rPr>
                <w:noProof/>
                <w:webHidden/>
              </w:rPr>
              <w:fldChar w:fldCharType="separate"/>
            </w:r>
            <w:r w:rsidR="00FF7C80">
              <w:rPr>
                <w:noProof/>
                <w:webHidden/>
              </w:rPr>
              <w:t>6</w:t>
            </w:r>
            <w:r w:rsidR="00FF7C80">
              <w:rPr>
                <w:noProof/>
                <w:webHidden/>
              </w:rPr>
              <w:fldChar w:fldCharType="end"/>
            </w:r>
          </w:hyperlink>
        </w:p>
        <w:p w14:paraId="59C36973" w14:textId="77777777" w:rsidR="00FF7C80" w:rsidRDefault="000A033E">
          <w:pPr>
            <w:pStyle w:val="18"/>
            <w:tabs>
              <w:tab w:val="left" w:pos="396"/>
              <w:tab w:val="right" w:pos="9628"/>
            </w:tabs>
            <w:rPr>
              <w:b w:val="0"/>
              <w:bCs w:val="0"/>
              <w:caps w:val="0"/>
              <w:noProof/>
              <w:u w:val="none"/>
              <w:lang w:eastAsia="ru-RU"/>
            </w:rPr>
          </w:pPr>
          <w:hyperlink w:anchor="_Toc511832715" w:history="1">
            <w:r w:rsidR="00FF7C80" w:rsidRPr="0002073A">
              <w:rPr>
                <w:rStyle w:val="afd"/>
                <w:noProof/>
              </w:rPr>
              <w:t>II.</w:t>
            </w:r>
            <w:r w:rsidR="00FF7C80">
              <w:rPr>
                <w:b w:val="0"/>
                <w:bCs w:val="0"/>
                <w:caps w:val="0"/>
                <w:noProof/>
                <w:u w:val="none"/>
                <w:lang w:eastAsia="ru-RU"/>
              </w:rPr>
              <w:tab/>
            </w:r>
            <w:r w:rsidR="00FF7C80" w:rsidRPr="0002073A">
              <w:rPr>
                <w:rStyle w:val="afd"/>
                <w:noProof/>
              </w:rPr>
              <w:t>Оценка услуг, предоставляемых ОМСУ</w:t>
            </w:r>
            <w:r w:rsidR="00FF7C80">
              <w:rPr>
                <w:noProof/>
                <w:webHidden/>
              </w:rPr>
              <w:tab/>
            </w:r>
            <w:r w:rsidR="00FF7C80">
              <w:rPr>
                <w:noProof/>
                <w:webHidden/>
              </w:rPr>
              <w:fldChar w:fldCharType="begin"/>
            </w:r>
            <w:r w:rsidR="00FF7C80">
              <w:rPr>
                <w:noProof/>
                <w:webHidden/>
              </w:rPr>
              <w:instrText xml:space="preserve"> PAGEREF _Toc511832715 \h </w:instrText>
            </w:r>
            <w:r w:rsidR="00FF7C80">
              <w:rPr>
                <w:noProof/>
                <w:webHidden/>
              </w:rPr>
            </w:r>
            <w:r w:rsidR="00FF7C80">
              <w:rPr>
                <w:noProof/>
                <w:webHidden/>
              </w:rPr>
              <w:fldChar w:fldCharType="separate"/>
            </w:r>
            <w:r w:rsidR="00FF7C80">
              <w:rPr>
                <w:noProof/>
                <w:webHidden/>
              </w:rPr>
              <w:t>15</w:t>
            </w:r>
            <w:r w:rsidR="00FF7C80">
              <w:rPr>
                <w:noProof/>
                <w:webHidden/>
              </w:rPr>
              <w:fldChar w:fldCharType="end"/>
            </w:r>
          </w:hyperlink>
        </w:p>
        <w:p w14:paraId="38B14A6D" w14:textId="77777777" w:rsidR="00FF7C80" w:rsidRDefault="000A033E">
          <w:pPr>
            <w:pStyle w:val="18"/>
            <w:tabs>
              <w:tab w:val="left" w:pos="455"/>
              <w:tab w:val="right" w:pos="9628"/>
            </w:tabs>
            <w:rPr>
              <w:b w:val="0"/>
              <w:bCs w:val="0"/>
              <w:caps w:val="0"/>
              <w:noProof/>
              <w:u w:val="none"/>
              <w:lang w:eastAsia="ru-RU"/>
            </w:rPr>
          </w:pPr>
          <w:hyperlink w:anchor="_Toc511832716" w:history="1">
            <w:r w:rsidR="00FF7C80" w:rsidRPr="0002073A">
              <w:rPr>
                <w:rStyle w:val="afd"/>
                <w:noProof/>
              </w:rPr>
              <w:t>III.</w:t>
            </w:r>
            <w:r w:rsidR="00FF7C80">
              <w:rPr>
                <w:b w:val="0"/>
                <w:bCs w:val="0"/>
                <w:caps w:val="0"/>
                <w:noProof/>
                <w:u w:val="none"/>
                <w:lang w:eastAsia="ru-RU"/>
              </w:rPr>
              <w:tab/>
            </w:r>
            <w:r w:rsidR="00FF7C80" w:rsidRPr="0002073A">
              <w:rPr>
                <w:rStyle w:val="afd"/>
                <w:noProof/>
              </w:rPr>
              <w:t>Оценка институтов власти</w:t>
            </w:r>
            <w:r w:rsidR="00FF7C80">
              <w:rPr>
                <w:noProof/>
                <w:webHidden/>
              </w:rPr>
              <w:tab/>
            </w:r>
            <w:r w:rsidR="00FF7C80">
              <w:rPr>
                <w:noProof/>
                <w:webHidden/>
              </w:rPr>
              <w:fldChar w:fldCharType="begin"/>
            </w:r>
            <w:r w:rsidR="00FF7C80">
              <w:rPr>
                <w:noProof/>
                <w:webHidden/>
              </w:rPr>
              <w:instrText xml:space="preserve"> PAGEREF _Toc511832716 \h </w:instrText>
            </w:r>
            <w:r w:rsidR="00FF7C80">
              <w:rPr>
                <w:noProof/>
                <w:webHidden/>
              </w:rPr>
            </w:r>
            <w:r w:rsidR="00FF7C80">
              <w:rPr>
                <w:noProof/>
                <w:webHidden/>
              </w:rPr>
              <w:fldChar w:fldCharType="separate"/>
            </w:r>
            <w:r w:rsidR="00FF7C80">
              <w:rPr>
                <w:noProof/>
                <w:webHidden/>
              </w:rPr>
              <w:t>20</w:t>
            </w:r>
            <w:r w:rsidR="00FF7C80">
              <w:rPr>
                <w:noProof/>
                <w:webHidden/>
              </w:rPr>
              <w:fldChar w:fldCharType="end"/>
            </w:r>
          </w:hyperlink>
        </w:p>
        <w:p w14:paraId="048115C9" w14:textId="77777777" w:rsidR="00FF7C80" w:rsidRDefault="000A033E">
          <w:pPr>
            <w:pStyle w:val="18"/>
            <w:tabs>
              <w:tab w:val="left" w:pos="468"/>
              <w:tab w:val="right" w:pos="9628"/>
            </w:tabs>
            <w:rPr>
              <w:b w:val="0"/>
              <w:bCs w:val="0"/>
              <w:caps w:val="0"/>
              <w:noProof/>
              <w:u w:val="none"/>
              <w:lang w:eastAsia="ru-RU"/>
            </w:rPr>
          </w:pPr>
          <w:hyperlink w:anchor="_Toc511832717" w:history="1">
            <w:r w:rsidR="00FF7C80" w:rsidRPr="0002073A">
              <w:rPr>
                <w:rStyle w:val="afd"/>
                <w:noProof/>
              </w:rPr>
              <w:t>IV.</w:t>
            </w:r>
            <w:r w:rsidR="00FF7C80">
              <w:rPr>
                <w:b w:val="0"/>
                <w:bCs w:val="0"/>
                <w:caps w:val="0"/>
                <w:noProof/>
                <w:u w:val="none"/>
                <w:lang w:eastAsia="ru-RU"/>
              </w:rPr>
              <w:tab/>
            </w:r>
            <w:r w:rsidR="00FF7C80" w:rsidRPr="0002073A">
              <w:rPr>
                <w:rStyle w:val="afd"/>
                <w:noProof/>
              </w:rPr>
              <w:t>Оценка социально-экономического положения членов сообщества</w:t>
            </w:r>
            <w:r w:rsidR="00FF7C80">
              <w:rPr>
                <w:noProof/>
                <w:webHidden/>
              </w:rPr>
              <w:tab/>
            </w:r>
            <w:r w:rsidR="00FF7C80">
              <w:rPr>
                <w:noProof/>
                <w:webHidden/>
              </w:rPr>
              <w:fldChar w:fldCharType="begin"/>
            </w:r>
            <w:r w:rsidR="00FF7C80">
              <w:rPr>
                <w:noProof/>
                <w:webHidden/>
              </w:rPr>
              <w:instrText xml:space="preserve"> PAGEREF _Toc511832717 \h </w:instrText>
            </w:r>
            <w:r w:rsidR="00FF7C80">
              <w:rPr>
                <w:noProof/>
                <w:webHidden/>
              </w:rPr>
            </w:r>
            <w:r w:rsidR="00FF7C80">
              <w:rPr>
                <w:noProof/>
                <w:webHidden/>
              </w:rPr>
              <w:fldChar w:fldCharType="separate"/>
            </w:r>
            <w:r w:rsidR="00FF7C80">
              <w:rPr>
                <w:noProof/>
                <w:webHidden/>
              </w:rPr>
              <w:t>27</w:t>
            </w:r>
            <w:r w:rsidR="00FF7C80">
              <w:rPr>
                <w:noProof/>
                <w:webHidden/>
              </w:rPr>
              <w:fldChar w:fldCharType="end"/>
            </w:r>
          </w:hyperlink>
        </w:p>
        <w:p w14:paraId="672D7FDB" w14:textId="77777777" w:rsidR="00FF7C80" w:rsidRDefault="000A033E">
          <w:pPr>
            <w:pStyle w:val="18"/>
            <w:tabs>
              <w:tab w:val="right" w:pos="9628"/>
            </w:tabs>
            <w:rPr>
              <w:b w:val="0"/>
              <w:bCs w:val="0"/>
              <w:caps w:val="0"/>
              <w:noProof/>
              <w:u w:val="none"/>
              <w:lang w:eastAsia="ru-RU"/>
            </w:rPr>
          </w:pPr>
          <w:hyperlink w:anchor="_Toc511832718" w:history="1">
            <w:r w:rsidR="00FF7C80" w:rsidRPr="0002073A">
              <w:rPr>
                <w:rStyle w:val="afd"/>
                <w:noProof/>
              </w:rPr>
              <w:t>Выводы и рекомендации</w:t>
            </w:r>
            <w:r w:rsidR="00FF7C80">
              <w:rPr>
                <w:noProof/>
                <w:webHidden/>
              </w:rPr>
              <w:tab/>
            </w:r>
            <w:r w:rsidR="00FF7C80">
              <w:rPr>
                <w:noProof/>
                <w:webHidden/>
              </w:rPr>
              <w:fldChar w:fldCharType="begin"/>
            </w:r>
            <w:r w:rsidR="00FF7C80">
              <w:rPr>
                <w:noProof/>
                <w:webHidden/>
              </w:rPr>
              <w:instrText xml:space="preserve"> PAGEREF _Toc511832718 \h </w:instrText>
            </w:r>
            <w:r w:rsidR="00FF7C80">
              <w:rPr>
                <w:noProof/>
                <w:webHidden/>
              </w:rPr>
            </w:r>
            <w:r w:rsidR="00FF7C80">
              <w:rPr>
                <w:noProof/>
                <w:webHidden/>
              </w:rPr>
              <w:fldChar w:fldCharType="separate"/>
            </w:r>
            <w:r w:rsidR="00FF7C80">
              <w:rPr>
                <w:noProof/>
                <w:webHidden/>
              </w:rPr>
              <w:t>30</w:t>
            </w:r>
            <w:r w:rsidR="00FF7C80">
              <w:rPr>
                <w:noProof/>
                <w:webHidden/>
              </w:rPr>
              <w:fldChar w:fldCharType="end"/>
            </w:r>
          </w:hyperlink>
        </w:p>
        <w:p w14:paraId="578EEB78" w14:textId="77777777" w:rsidR="00FF7C80" w:rsidRDefault="000A033E">
          <w:pPr>
            <w:pStyle w:val="18"/>
            <w:tabs>
              <w:tab w:val="right" w:pos="9628"/>
            </w:tabs>
            <w:rPr>
              <w:b w:val="0"/>
              <w:bCs w:val="0"/>
              <w:caps w:val="0"/>
              <w:noProof/>
              <w:u w:val="none"/>
              <w:lang w:eastAsia="ru-RU"/>
            </w:rPr>
          </w:pPr>
          <w:hyperlink w:anchor="_Toc511832719" w:history="1">
            <w:r w:rsidR="00FF7C80" w:rsidRPr="0002073A">
              <w:rPr>
                <w:rStyle w:val="afd"/>
                <w:noProof/>
              </w:rPr>
              <w:t>Приложения</w:t>
            </w:r>
            <w:r w:rsidR="00FF7C80">
              <w:rPr>
                <w:noProof/>
                <w:webHidden/>
              </w:rPr>
              <w:tab/>
            </w:r>
            <w:r w:rsidR="00FF7C80">
              <w:rPr>
                <w:noProof/>
                <w:webHidden/>
              </w:rPr>
              <w:fldChar w:fldCharType="begin"/>
            </w:r>
            <w:r w:rsidR="00FF7C80">
              <w:rPr>
                <w:noProof/>
                <w:webHidden/>
              </w:rPr>
              <w:instrText xml:space="preserve"> PAGEREF _Toc511832719 \h </w:instrText>
            </w:r>
            <w:r w:rsidR="00FF7C80">
              <w:rPr>
                <w:noProof/>
                <w:webHidden/>
              </w:rPr>
            </w:r>
            <w:r w:rsidR="00FF7C80">
              <w:rPr>
                <w:noProof/>
                <w:webHidden/>
              </w:rPr>
              <w:fldChar w:fldCharType="separate"/>
            </w:r>
            <w:r w:rsidR="00FF7C80">
              <w:rPr>
                <w:noProof/>
                <w:webHidden/>
              </w:rPr>
              <w:t>34</w:t>
            </w:r>
            <w:r w:rsidR="00FF7C80">
              <w:rPr>
                <w:noProof/>
                <w:webHidden/>
              </w:rPr>
              <w:fldChar w:fldCharType="end"/>
            </w:r>
          </w:hyperlink>
        </w:p>
        <w:p w14:paraId="22AC30DE" w14:textId="1A6919BE" w:rsidR="00BE6154" w:rsidRPr="00743043" w:rsidRDefault="00BE6154" w:rsidP="003670C7">
          <w:pPr>
            <w:rPr>
              <w:rFonts w:asciiTheme="minorHAnsi" w:hAnsiTheme="minorHAnsi"/>
              <w:b/>
              <w:bCs/>
              <w:caps/>
              <w:sz w:val="22"/>
              <w:szCs w:val="22"/>
              <w:u w:val="single"/>
            </w:rPr>
          </w:pPr>
          <w:r w:rsidRPr="00743043">
            <w:rPr>
              <w:rFonts w:asciiTheme="minorHAnsi" w:hAnsiTheme="minorHAnsi"/>
              <w:b/>
              <w:bCs/>
              <w:caps/>
              <w:sz w:val="22"/>
              <w:szCs w:val="22"/>
              <w:u w:val="single"/>
            </w:rPr>
            <w:fldChar w:fldCharType="end"/>
          </w:r>
        </w:p>
      </w:sdtContent>
    </w:sdt>
    <w:p w14:paraId="4DA4D9B5" w14:textId="77777777" w:rsidR="00F33088" w:rsidRPr="00743043" w:rsidRDefault="00F33088">
      <w:pPr>
        <w:spacing w:before="0" w:after="320" w:line="300" w:lineRule="auto"/>
        <w:jc w:val="left"/>
      </w:pPr>
    </w:p>
    <w:p w14:paraId="62807D8A" w14:textId="77777777" w:rsidR="00F33088" w:rsidRPr="00743043" w:rsidRDefault="00F33088">
      <w:pPr>
        <w:spacing w:before="0" w:after="320" w:line="300" w:lineRule="auto"/>
        <w:jc w:val="left"/>
      </w:pPr>
    </w:p>
    <w:p w14:paraId="0E6BCFA3" w14:textId="49BD6DD1" w:rsidR="00F33088" w:rsidRPr="00743043" w:rsidRDefault="00F33088">
      <w:pPr>
        <w:spacing w:before="0" w:after="320" w:line="300" w:lineRule="auto"/>
        <w:jc w:val="left"/>
        <w:rPr>
          <w:rFonts w:ascii="Arial" w:eastAsiaTheme="majorEastAsia" w:hAnsi="Arial" w:cs="Arial"/>
          <w:b/>
          <w:bCs/>
          <w:sz w:val="32"/>
          <w:szCs w:val="32"/>
        </w:rPr>
      </w:pPr>
      <w:bookmarkStart w:id="0" w:name="_Toc485049150"/>
    </w:p>
    <w:p w14:paraId="74CA2B59" w14:textId="77777777" w:rsidR="00F33088" w:rsidRPr="00743043" w:rsidRDefault="00F33088">
      <w:pPr>
        <w:spacing w:before="0" w:after="320" w:line="300" w:lineRule="auto"/>
        <w:jc w:val="left"/>
      </w:pPr>
      <w:bookmarkStart w:id="1" w:name="_GoBack"/>
      <w:bookmarkEnd w:id="0"/>
      <w:bookmarkEnd w:id="1"/>
    </w:p>
    <w:p w14:paraId="01CDA24A" w14:textId="77777777" w:rsidR="00F33088" w:rsidRPr="00743043" w:rsidRDefault="00F33088">
      <w:pPr>
        <w:spacing w:before="0" w:after="320" w:line="300" w:lineRule="auto"/>
        <w:jc w:val="left"/>
      </w:pPr>
    </w:p>
    <w:p w14:paraId="46583AC7" w14:textId="77777777" w:rsidR="00F33088" w:rsidRPr="00743043" w:rsidRDefault="00F33088">
      <w:pPr>
        <w:spacing w:before="0" w:after="320" w:line="300" w:lineRule="auto"/>
        <w:jc w:val="left"/>
        <w:rPr>
          <w:rFonts w:ascii="Arial" w:eastAsiaTheme="majorEastAsia" w:hAnsi="Arial" w:cs="Arial"/>
          <w:b/>
          <w:bCs/>
          <w:sz w:val="32"/>
          <w:szCs w:val="32"/>
        </w:rPr>
      </w:pPr>
      <w:bookmarkStart w:id="2" w:name="_Toc485049151"/>
      <w:r w:rsidRPr="00743043">
        <w:rPr>
          <w:rFonts w:ascii="Arial" w:hAnsi="Arial" w:cs="Arial"/>
          <w:sz w:val="32"/>
          <w:szCs w:val="32"/>
        </w:rPr>
        <w:br w:type="page"/>
      </w:r>
    </w:p>
    <w:p w14:paraId="42DB7E27" w14:textId="50E5A7D8" w:rsidR="00D4705B" w:rsidRPr="00743043" w:rsidRDefault="00D4705B" w:rsidP="00152414">
      <w:pPr>
        <w:pStyle w:val="12"/>
        <w:numPr>
          <w:ilvl w:val="0"/>
          <w:numId w:val="0"/>
        </w:numPr>
        <w:ind w:left="357" w:hanging="357"/>
      </w:pPr>
      <w:bookmarkStart w:id="3" w:name="_Toc511832711"/>
      <w:bookmarkEnd w:id="2"/>
      <w:r w:rsidRPr="00743043">
        <w:lastRenderedPageBreak/>
        <w:t>Введение</w:t>
      </w:r>
      <w:bookmarkEnd w:id="3"/>
    </w:p>
    <w:p w14:paraId="5AD7D2B3" w14:textId="656B1C29" w:rsidR="00F163FE" w:rsidRPr="00743043" w:rsidRDefault="00095736" w:rsidP="00095736">
      <w:r w:rsidRPr="00743043">
        <w:t xml:space="preserve">Органы </w:t>
      </w:r>
      <w:r w:rsidR="00273438" w:rsidRPr="00743043">
        <w:t xml:space="preserve">МСУ </w:t>
      </w:r>
      <w:r w:rsidRPr="00743043">
        <w:t>существуют</w:t>
      </w:r>
      <w:r w:rsidR="00273438" w:rsidRPr="00743043">
        <w:t xml:space="preserve"> для решения вопросов местного значения</w:t>
      </w:r>
      <w:r w:rsidR="00182E8F" w:rsidRPr="00743043">
        <w:t>, с</w:t>
      </w:r>
      <w:r w:rsidR="0012475A" w:rsidRPr="00743043">
        <w:t xml:space="preserve"> их помощью</w:t>
      </w:r>
      <w:r w:rsidR="00273438" w:rsidRPr="00743043">
        <w:t xml:space="preserve"> </w:t>
      </w:r>
      <w:r w:rsidRPr="00743043">
        <w:t xml:space="preserve">решается </w:t>
      </w:r>
      <w:r w:rsidR="00D82097" w:rsidRPr="00743043">
        <w:t xml:space="preserve">большая </w:t>
      </w:r>
      <w:r w:rsidR="00273438" w:rsidRPr="00743043">
        <w:t>част</w:t>
      </w:r>
      <w:r w:rsidR="0012475A" w:rsidRPr="00743043">
        <w:t>ь</w:t>
      </w:r>
      <w:r w:rsidR="00273438" w:rsidRPr="00743043">
        <w:t xml:space="preserve"> полномочий </w:t>
      </w:r>
      <w:r w:rsidR="00D82097" w:rsidRPr="00743043">
        <w:t>государственных</w:t>
      </w:r>
      <w:r w:rsidR="00273438" w:rsidRPr="00743043">
        <w:t xml:space="preserve"> органов</w:t>
      </w:r>
      <w:r w:rsidR="0012475A" w:rsidRPr="00743043">
        <w:t xml:space="preserve">. </w:t>
      </w:r>
      <w:r w:rsidR="009C3831" w:rsidRPr="00743043">
        <w:t>П</w:t>
      </w:r>
      <w:r w:rsidRPr="00743043">
        <w:t xml:space="preserve">оддержка связи с населением и </w:t>
      </w:r>
      <w:r w:rsidR="00E7065F" w:rsidRPr="00743043">
        <w:t xml:space="preserve">его </w:t>
      </w:r>
      <w:r w:rsidR="0012475A" w:rsidRPr="00743043">
        <w:t>участи</w:t>
      </w:r>
      <w:r w:rsidRPr="00743043">
        <w:t>е</w:t>
      </w:r>
      <w:r w:rsidR="0012475A" w:rsidRPr="00743043">
        <w:t xml:space="preserve"> в вопросах местного значения явля</w:t>
      </w:r>
      <w:r w:rsidR="00E7065F" w:rsidRPr="00743043">
        <w:t>ю</w:t>
      </w:r>
      <w:r w:rsidR="0012475A" w:rsidRPr="00743043">
        <w:t>тся важной и необходимой</w:t>
      </w:r>
      <w:r w:rsidRPr="00743043">
        <w:t xml:space="preserve"> составляющей </w:t>
      </w:r>
      <w:r w:rsidR="00240F36" w:rsidRPr="00743043">
        <w:t xml:space="preserve">работы </w:t>
      </w:r>
      <w:r w:rsidRPr="00743043">
        <w:t>ОМСУ</w:t>
      </w:r>
      <w:r w:rsidR="0012475A" w:rsidRPr="00743043">
        <w:t xml:space="preserve">. </w:t>
      </w:r>
      <w:r w:rsidRPr="00743043">
        <w:t xml:space="preserve">Активное участие населения в вопросах местного значения и в управлении местным бюджетом </w:t>
      </w:r>
      <w:r w:rsidR="00182E8F" w:rsidRPr="00743043">
        <w:t xml:space="preserve">в итоге приводят к </w:t>
      </w:r>
      <w:r w:rsidR="009C3831" w:rsidRPr="00743043">
        <w:t>улучшению</w:t>
      </w:r>
      <w:r w:rsidR="00F163FE" w:rsidRPr="00743043">
        <w:t xml:space="preserve"> уровня качества жизни</w:t>
      </w:r>
      <w:r w:rsidRPr="00743043">
        <w:t xml:space="preserve"> </w:t>
      </w:r>
      <w:r w:rsidR="00D82097" w:rsidRPr="00743043">
        <w:t>местных сообществ</w:t>
      </w:r>
      <w:r w:rsidR="00F163FE" w:rsidRPr="00743043">
        <w:t xml:space="preserve">. </w:t>
      </w:r>
    </w:p>
    <w:p w14:paraId="320A74CE" w14:textId="7B42FA0D" w:rsidR="00931EBE" w:rsidRPr="00743043" w:rsidRDefault="00203F9B" w:rsidP="00515E7E">
      <w:r w:rsidRPr="00743043">
        <w:t>Проект "Голос граждан и подотчетность органов МСУ: бюджетный процесс", финансируемый Правительством Швейцарии через Швейцарское Управление по Развитию и Сотрудничеству (SDC) и выполняемый Институтом политики развития</w:t>
      </w:r>
      <w:r w:rsidR="003B2C83" w:rsidRPr="00743043">
        <w:t xml:space="preserve"> (</w:t>
      </w:r>
      <w:r w:rsidR="0068371E">
        <w:t>далее – Проект</w:t>
      </w:r>
      <w:r w:rsidR="003B2C83" w:rsidRPr="00743043">
        <w:t>)</w:t>
      </w:r>
      <w:r w:rsidRPr="00743043">
        <w:t>, помогает гражданам улучшить качество своей жизни путем участия в решении вопросов местного значения</w:t>
      </w:r>
      <w:r w:rsidR="00D82097" w:rsidRPr="00743043">
        <w:t xml:space="preserve"> и подотчетности и открытости ОМСУ</w:t>
      </w:r>
      <w:r w:rsidRPr="00743043">
        <w:t xml:space="preserve">.  </w:t>
      </w:r>
    </w:p>
    <w:p w14:paraId="2E577ADD" w14:textId="031A7142" w:rsidR="00E7065F" w:rsidRPr="00743043" w:rsidRDefault="002D4DD3" w:rsidP="005517D1">
      <w:r w:rsidRPr="00743043">
        <w:t xml:space="preserve">Для отслеживания </w:t>
      </w:r>
      <w:r w:rsidR="00D82097" w:rsidRPr="00743043">
        <w:t>воздействия</w:t>
      </w:r>
      <w:r w:rsidRPr="00743043">
        <w:t xml:space="preserve"> данного </w:t>
      </w:r>
      <w:r w:rsidR="00E0459B" w:rsidRPr="00743043">
        <w:t>П</w:t>
      </w:r>
      <w:r w:rsidRPr="00743043">
        <w:t xml:space="preserve">роекта было предпринято проведение </w:t>
      </w:r>
      <w:r w:rsidR="006172C2" w:rsidRPr="00743043">
        <w:t>ряда социологических исследований для выяснения уровня информированности</w:t>
      </w:r>
      <w:r w:rsidR="004558AD" w:rsidRPr="00743043">
        <w:t xml:space="preserve"> населени</w:t>
      </w:r>
      <w:r w:rsidR="006172C2" w:rsidRPr="00743043">
        <w:t>я</w:t>
      </w:r>
      <w:r w:rsidR="004558AD" w:rsidRPr="00743043">
        <w:t xml:space="preserve"> о планах и результатах деятельности </w:t>
      </w:r>
      <w:r w:rsidR="00E7065F" w:rsidRPr="00743043">
        <w:t>О</w:t>
      </w:r>
      <w:r w:rsidR="004558AD" w:rsidRPr="00743043">
        <w:t>МСУ</w:t>
      </w:r>
      <w:r w:rsidR="008E577C" w:rsidRPr="00743043">
        <w:t>, выяв</w:t>
      </w:r>
      <w:r w:rsidR="00AB323B" w:rsidRPr="00743043">
        <w:t>ление</w:t>
      </w:r>
      <w:r w:rsidR="008E577C" w:rsidRPr="00743043">
        <w:t xml:space="preserve"> приоритетны</w:t>
      </w:r>
      <w:r w:rsidR="00AB323B" w:rsidRPr="00743043">
        <w:t>х</w:t>
      </w:r>
      <w:r w:rsidR="008E577C" w:rsidRPr="00743043">
        <w:t xml:space="preserve"> услуг </w:t>
      </w:r>
      <w:r w:rsidR="00E7065F" w:rsidRPr="00743043">
        <w:t>О</w:t>
      </w:r>
      <w:r w:rsidR="008E577C" w:rsidRPr="00743043">
        <w:t xml:space="preserve">МСУ, </w:t>
      </w:r>
      <w:r w:rsidR="006172C2" w:rsidRPr="00743043">
        <w:t xml:space="preserve">степень </w:t>
      </w:r>
      <w:r w:rsidR="008E577C" w:rsidRPr="00743043">
        <w:t>требовательност</w:t>
      </w:r>
      <w:r w:rsidR="006172C2" w:rsidRPr="00743043">
        <w:t>и</w:t>
      </w:r>
      <w:r w:rsidR="008E577C" w:rsidRPr="00743043">
        <w:t xml:space="preserve"> населения к предоставляемым услугам</w:t>
      </w:r>
      <w:r w:rsidR="00AB323B" w:rsidRPr="00743043">
        <w:t xml:space="preserve">. </w:t>
      </w:r>
      <w:r w:rsidR="00441420" w:rsidRPr="00743043">
        <w:t>В</w:t>
      </w:r>
      <w:r w:rsidR="00AB323B" w:rsidRPr="00743043">
        <w:t xml:space="preserve"> целом</w:t>
      </w:r>
      <w:r w:rsidR="00441420" w:rsidRPr="00743043">
        <w:t xml:space="preserve">, стояла задача </w:t>
      </w:r>
      <w:r w:rsidR="00AB323B" w:rsidRPr="00743043">
        <w:t xml:space="preserve">изучить </w:t>
      </w:r>
      <w:r w:rsidR="00273438" w:rsidRPr="00743043">
        <w:t>потребности</w:t>
      </w:r>
      <w:r w:rsidR="00AB323B" w:rsidRPr="00743043">
        <w:t xml:space="preserve"> населения на местном уровне для определения</w:t>
      </w:r>
      <w:r w:rsidR="006172C2" w:rsidRPr="00743043">
        <w:t xml:space="preserve"> мер, которые позволят улучшить </w:t>
      </w:r>
      <w:r w:rsidR="00D82097" w:rsidRPr="00743043">
        <w:t>качество предоставляемых услуг</w:t>
      </w:r>
      <w:r w:rsidR="006172C2" w:rsidRPr="00743043">
        <w:t xml:space="preserve"> </w:t>
      </w:r>
      <w:r w:rsidR="00E7065F" w:rsidRPr="00743043">
        <w:t>О</w:t>
      </w:r>
      <w:r w:rsidR="00AB323B" w:rsidRPr="00743043">
        <w:t>МСУ</w:t>
      </w:r>
      <w:r w:rsidR="00D82097" w:rsidRPr="00743043">
        <w:t xml:space="preserve"> и подотчетность перед сообществами</w:t>
      </w:r>
      <w:r w:rsidR="00AB323B" w:rsidRPr="00743043">
        <w:t>.</w:t>
      </w:r>
      <w:r w:rsidR="005517D1" w:rsidRPr="00743043">
        <w:t xml:space="preserve"> </w:t>
      </w:r>
    </w:p>
    <w:p w14:paraId="29A2266D" w14:textId="17781764" w:rsidR="005517D1" w:rsidRPr="00743043" w:rsidRDefault="005517D1" w:rsidP="005517D1">
      <w:r w:rsidRPr="00743043">
        <w:t xml:space="preserve">В </w:t>
      </w:r>
      <w:r w:rsidR="00E7065F" w:rsidRPr="00743043">
        <w:t xml:space="preserve">данном </w:t>
      </w:r>
      <w:r w:rsidRPr="00743043">
        <w:t>социологическом исследовании участвуют</w:t>
      </w:r>
      <w:r w:rsidR="00D82097" w:rsidRPr="00743043">
        <w:t xml:space="preserve"> 25 муниципалитетов</w:t>
      </w:r>
      <w:r w:rsidRPr="00743043">
        <w:t xml:space="preserve">, </w:t>
      </w:r>
      <w:r w:rsidR="009C3831" w:rsidRPr="00743043">
        <w:t>охватываемы</w:t>
      </w:r>
      <w:r w:rsidR="00D82097" w:rsidRPr="00743043">
        <w:t>х</w:t>
      </w:r>
      <w:r w:rsidR="009C3831" w:rsidRPr="00743043">
        <w:t xml:space="preserve"> П</w:t>
      </w:r>
      <w:r w:rsidRPr="00743043">
        <w:t>роект</w:t>
      </w:r>
      <w:r w:rsidR="009C3831" w:rsidRPr="00743043">
        <w:t>ом</w:t>
      </w:r>
      <w:r w:rsidRPr="00743043">
        <w:t xml:space="preserve"> и </w:t>
      </w:r>
      <w:r w:rsidR="00D82097" w:rsidRPr="00743043">
        <w:t>47 муниципалитетов</w:t>
      </w:r>
      <w:r w:rsidRPr="00743043">
        <w:t xml:space="preserve">, </w:t>
      </w:r>
      <w:r w:rsidR="009C3831" w:rsidRPr="00743043">
        <w:t xml:space="preserve">где не реализовывался Проект, </w:t>
      </w:r>
      <w:r w:rsidRPr="00743043">
        <w:t xml:space="preserve">для </w:t>
      </w:r>
      <w:r w:rsidR="009C3831" w:rsidRPr="00743043">
        <w:t xml:space="preserve">возможности </w:t>
      </w:r>
      <w:r w:rsidRPr="00743043">
        <w:t xml:space="preserve">сравнения </w:t>
      </w:r>
      <w:r w:rsidR="009C3831" w:rsidRPr="00743043">
        <w:t>воздействия Проекта</w:t>
      </w:r>
      <w:r w:rsidRPr="00743043">
        <w:t>.</w:t>
      </w:r>
    </w:p>
    <w:p w14:paraId="5A6E28E5" w14:textId="1DF05750" w:rsidR="006C238D" w:rsidRPr="00743043" w:rsidRDefault="006C238D" w:rsidP="006C238D">
      <w:r w:rsidRPr="00743043">
        <w:t>В начале реализации Проекта</w:t>
      </w:r>
      <w:r w:rsidR="00E7065F" w:rsidRPr="00743043">
        <w:t>,</w:t>
      </w:r>
      <w:r w:rsidRPr="00743043">
        <w:t xml:space="preserve"> в 2012 году</w:t>
      </w:r>
      <w:r w:rsidR="00441420" w:rsidRPr="00743043">
        <w:t>,</w:t>
      </w:r>
      <w:r w:rsidRPr="00743043">
        <w:t xml:space="preserve"> Институт политики развития провел</w:t>
      </w:r>
      <w:r w:rsidR="00441420" w:rsidRPr="00743043">
        <w:t xml:space="preserve"> базовое социологическое исследование, в котором было опро</w:t>
      </w:r>
      <w:r w:rsidRPr="00743043">
        <w:t xml:space="preserve">шено 1700 человек по </w:t>
      </w:r>
      <w:r w:rsidR="00441420" w:rsidRPr="00743043">
        <w:t>стране (1 этап)</w:t>
      </w:r>
      <w:r w:rsidRPr="00743043">
        <w:t xml:space="preserve">, </w:t>
      </w:r>
      <w:r w:rsidR="00441420" w:rsidRPr="00743043">
        <w:t xml:space="preserve">далее </w:t>
      </w:r>
      <w:r w:rsidRPr="00743043">
        <w:t>в 2015 году было опрошено 2041 человек</w:t>
      </w:r>
      <w:r w:rsidR="00441420" w:rsidRPr="00743043">
        <w:t xml:space="preserve"> (</w:t>
      </w:r>
      <w:r w:rsidR="00E7065F" w:rsidRPr="00743043">
        <w:t>2</w:t>
      </w:r>
      <w:r w:rsidR="00441420" w:rsidRPr="00743043">
        <w:t xml:space="preserve"> этап). Данное исследование является 3 этапом, и реализован</w:t>
      </w:r>
      <w:r w:rsidR="00E7065F" w:rsidRPr="00743043">
        <w:t>о</w:t>
      </w:r>
      <w:r w:rsidR="00441420" w:rsidRPr="00743043">
        <w:t xml:space="preserve"> компанией М-Вектор в 2018 году. В данном исследовании участвовало</w:t>
      </w:r>
      <w:r w:rsidRPr="00743043">
        <w:t xml:space="preserve"> 2637</w:t>
      </w:r>
      <w:r w:rsidR="008E577C" w:rsidRPr="00743043">
        <w:t xml:space="preserve"> </w:t>
      </w:r>
      <w:r w:rsidR="00441420" w:rsidRPr="00743043">
        <w:t xml:space="preserve">респондентов по </w:t>
      </w:r>
      <w:r w:rsidR="00E7065F" w:rsidRPr="00743043">
        <w:t xml:space="preserve">всей </w:t>
      </w:r>
      <w:r w:rsidR="00441420" w:rsidRPr="00743043">
        <w:t>стране</w:t>
      </w:r>
      <w:r w:rsidRPr="00743043">
        <w:t xml:space="preserve">. </w:t>
      </w:r>
    </w:p>
    <w:p w14:paraId="75D78197" w14:textId="58065BF4" w:rsidR="006C238D" w:rsidRPr="00743043" w:rsidRDefault="005B716A" w:rsidP="005B716A">
      <w:pPr>
        <w:rPr>
          <w:highlight w:val="yellow"/>
        </w:rPr>
      </w:pPr>
      <w:r w:rsidRPr="00743043">
        <w:t xml:space="preserve">Аналитический отчет начинается с описания целей и задач исследования, а также методологии проведения опроса. Далее следует описание основных </w:t>
      </w:r>
      <w:r w:rsidR="005517D1" w:rsidRPr="00743043">
        <w:t>результатов</w:t>
      </w:r>
      <w:r w:rsidRPr="00743043">
        <w:t xml:space="preserve"> исследования</w:t>
      </w:r>
      <w:r w:rsidR="005517D1" w:rsidRPr="00743043">
        <w:t xml:space="preserve">, выводов и рекомендаций </w:t>
      </w:r>
      <w:r w:rsidR="00047CFC" w:rsidRPr="00743043">
        <w:t>по</w:t>
      </w:r>
      <w:r w:rsidR="005517D1" w:rsidRPr="00743043">
        <w:t xml:space="preserve"> 3 этап</w:t>
      </w:r>
      <w:r w:rsidR="00047CFC" w:rsidRPr="00743043">
        <w:t>у</w:t>
      </w:r>
      <w:r w:rsidR="005517D1" w:rsidRPr="00743043">
        <w:t>, предназначенных для Института политики развития</w:t>
      </w:r>
      <w:r w:rsidRPr="00743043">
        <w:t xml:space="preserve">.   </w:t>
      </w:r>
    </w:p>
    <w:p w14:paraId="679386D3" w14:textId="77777777" w:rsidR="006C238D" w:rsidRPr="00743043" w:rsidRDefault="006C238D" w:rsidP="00C76671">
      <w:pPr>
        <w:rPr>
          <w:highlight w:val="yellow"/>
        </w:rPr>
      </w:pPr>
    </w:p>
    <w:p w14:paraId="4C02BB6E" w14:textId="4E1D945F" w:rsidR="00152414" w:rsidRPr="00743043" w:rsidRDefault="00152414" w:rsidP="00882840">
      <w:pPr>
        <w:pStyle w:val="12"/>
        <w:numPr>
          <w:ilvl w:val="0"/>
          <w:numId w:val="0"/>
        </w:numPr>
      </w:pPr>
      <w:bookmarkStart w:id="4" w:name="_Toc511832712"/>
      <w:r w:rsidRPr="00743043">
        <w:t xml:space="preserve">Цель </w:t>
      </w:r>
      <w:r w:rsidR="005C6B35" w:rsidRPr="00743043">
        <w:t xml:space="preserve">и задачи </w:t>
      </w:r>
      <w:r w:rsidRPr="00743043">
        <w:t>исследования</w:t>
      </w:r>
      <w:bookmarkEnd w:id="4"/>
    </w:p>
    <w:p w14:paraId="40B9D921" w14:textId="1111387F" w:rsidR="00F40CB8" w:rsidRPr="00743043" w:rsidRDefault="00F40CB8" w:rsidP="00F40CB8">
      <w:r w:rsidRPr="00743043">
        <w:rPr>
          <w:noProof/>
          <w:lang w:eastAsia="ru-RU"/>
        </w:rPr>
        <w:drawing>
          <wp:anchor distT="0" distB="0" distL="114300" distR="114300" simplePos="0" relativeHeight="251665920" behindDoc="1" locked="0" layoutInCell="1" allowOverlap="1" wp14:anchorId="34CB9B0F" wp14:editId="020860A6">
            <wp:simplePos x="0" y="0"/>
            <wp:positionH relativeFrom="column">
              <wp:posOffset>4138295</wp:posOffset>
            </wp:positionH>
            <wp:positionV relativeFrom="paragraph">
              <wp:posOffset>13611</wp:posOffset>
            </wp:positionV>
            <wp:extent cx="1990090" cy="1413510"/>
            <wp:effectExtent l="0" t="0" r="0" b="0"/>
            <wp:wrapTight wrapText="bothSides">
              <wp:wrapPolygon edited="0">
                <wp:start x="11372" y="0"/>
                <wp:lineTo x="5789" y="582"/>
                <wp:lineTo x="1034" y="2620"/>
                <wp:lineTo x="0" y="15720"/>
                <wp:lineTo x="207" y="17175"/>
                <wp:lineTo x="827" y="19504"/>
                <wp:lineTo x="3722" y="20960"/>
                <wp:lineTo x="4756" y="21251"/>
                <wp:lineTo x="5789" y="21251"/>
                <wp:lineTo x="9718" y="20960"/>
                <wp:lineTo x="16128" y="19795"/>
                <wp:lineTo x="20470" y="15137"/>
                <wp:lineTo x="20470" y="14264"/>
                <wp:lineTo x="21297" y="10189"/>
                <wp:lineTo x="21297" y="5822"/>
                <wp:lineTo x="21090" y="3202"/>
                <wp:lineTo x="16748" y="291"/>
                <wp:lineTo x="13853" y="0"/>
                <wp:lineTo x="11372" y="0"/>
              </wp:wrapPolygon>
            </wp:wrapTight>
            <wp:docPr id="3" name="Рисунок 3" descr="Картинки по запросу кыргызстан карта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Картинки по запросу кыргызстан карта 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090" cy="141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43043">
        <w:rPr>
          <w:b/>
        </w:rPr>
        <w:t>Цель</w:t>
      </w:r>
      <w:r w:rsidRPr="00743043">
        <w:t xml:space="preserve"> – оценить мнение населения о работе и подотчетности органов местного самоуправления, качество предоставляемых услуг, участии  и вовлеченности граждан в процессе принятия решений, узнать уровень удовлетворенности услугами, предоставляемыми органами МСУ и подотчетными ими местными поставщиками услуг, а также доверие к местным </w:t>
      </w:r>
      <w:r w:rsidR="001C51C8" w:rsidRPr="00743043">
        <w:t xml:space="preserve">органам </w:t>
      </w:r>
      <w:r w:rsidRPr="00743043">
        <w:t xml:space="preserve">власти.  </w:t>
      </w:r>
    </w:p>
    <w:p w14:paraId="0D79F943" w14:textId="77777777" w:rsidR="00FB79AD" w:rsidRPr="00743043" w:rsidRDefault="00FB79AD" w:rsidP="008F2076">
      <w:pPr>
        <w:rPr>
          <w:b/>
        </w:rPr>
      </w:pPr>
    </w:p>
    <w:p w14:paraId="1E336EB0" w14:textId="74AC4782" w:rsidR="008F2076" w:rsidRPr="00743043" w:rsidRDefault="008F2076" w:rsidP="008F2076">
      <w:pPr>
        <w:rPr>
          <w:b/>
        </w:rPr>
      </w:pPr>
      <w:r w:rsidRPr="00743043">
        <w:rPr>
          <w:b/>
        </w:rPr>
        <w:t xml:space="preserve">География: </w:t>
      </w:r>
      <w:r w:rsidRPr="00743043">
        <w:t>Кыргызс</w:t>
      </w:r>
      <w:r w:rsidR="009C3831" w:rsidRPr="00743043">
        <w:t>кая Республика.</w:t>
      </w:r>
      <w:r w:rsidRPr="00743043">
        <w:t xml:space="preserve"> </w:t>
      </w:r>
    </w:p>
    <w:p w14:paraId="4C8608E0" w14:textId="77777777" w:rsidR="00047CFC" w:rsidRPr="00743043" w:rsidRDefault="00047CFC" w:rsidP="008F2076">
      <w:pPr>
        <w:rPr>
          <w:b/>
        </w:rPr>
      </w:pPr>
    </w:p>
    <w:p w14:paraId="362A0658" w14:textId="221D9464" w:rsidR="008F2076" w:rsidRPr="00743043" w:rsidRDefault="008F2076" w:rsidP="008F2076">
      <w:r w:rsidRPr="00743043">
        <w:rPr>
          <w:b/>
        </w:rPr>
        <w:t xml:space="preserve">Целевая аудитория: </w:t>
      </w:r>
      <w:r w:rsidR="00E0459B" w:rsidRPr="00743043">
        <w:t xml:space="preserve">население Кыргызстана в возрасте </w:t>
      </w:r>
      <w:r w:rsidR="00E7065F" w:rsidRPr="00743043">
        <w:t xml:space="preserve">от </w:t>
      </w:r>
      <w:r w:rsidR="00E0459B" w:rsidRPr="00743043">
        <w:t>18 лет</w:t>
      </w:r>
      <w:r w:rsidR="00E7065F" w:rsidRPr="00743043">
        <w:t xml:space="preserve"> и старше</w:t>
      </w:r>
      <w:r w:rsidRPr="00743043">
        <w:t>, проживающи</w:t>
      </w:r>
      <w:r w:rsidR="009C3831" w:rsidRPr="00743043">
        <w:t>е</w:t>
      </w:r>
      <w:r w:rsidRPr="00743043">
        <w:t xml:space="preserve"> в населенных пунктах, попавших в выборку исследования в целевых и не целевых муниципалитетах.</w:t>
      </w:r>
    </w:p>
    <w:p w14:paraId="4E08B39A" w14:textId="77777777" w:rsidR="008F2076" w:rsidRPr="00743043" w:rsidRDefault="008F2076" w:rsidP="00667A62">
      <w:pPr>
        <w:spacing w:before="0" w:after="0" w:line="300" w:lineRule="auto"/>
        <w:jc w:val="left"/>
      </w:pPr>
    </w:p>
    <w:p w14:paraId="7744E605" w14:textId="29981DB6" w:rsidR="00152414" w:rsidRPr="00743043" w:rsidRDefault="00152414" w:rsidP="00152414">
      <w:pPr>
        <w:pStyle w:val="12"/>
        <w:numPr>
          <w:ilvl w:val="0"/>
          <w:numId w:val="0"/>
        </w:numPr>
        <w:ind w:left="357" w:hanging="357"/>
      </w:pPr>
      <w:bookmarkStart w:id="5" w:name="_Toc511832713"/>
      <w:r w:rsidRPr="00743043">
        <w:lastRenderedPageBreak/>
        <w:t>Методология исследования</w:t>
      </w:r>
      <w:bookmarkEnd w:id="5"/>
    </w:p>
    <w:p w14:paraId="17D756C2" w14:textId="4A6F5259" w:rsidR="0094764C" w:rsidRPr="00743043" w:rsidRDefault="0094764C" w:rsidP="0094764C">
      <w:pPr>
        <w:tabs>
          <w:tab w:val="left" w:pos="0"/>
          <w:tab w:val="left" w:pos="709"/>
        </w:tabs>
        <w:rPr>
          <w:rFonts w:cs="Arial"/>
        </w:rPr>
      </w:pPr>
      <w:r w:rsidRPr="00743043">
        <w:rPr>
          <w:rFonts w:cs="Arial"/>
        </w:rPr>
        <w:t>В</w:t>
      </w:r>
      <w:r w:rsidRPr="00743043">
        <w:rPr>
          <w:rStyle w:val="aff"/>
          <w:sz w:val="20"/>
          <w:szCs w:val="20"/>
        </w:rPr>
        <w:t xml:space="preserve"> </w:t>
      </w:r>
      <w:r w:rsidRPr="00743043">
        <w:rPr>
          <w:rFonts w:cs="Arial"/>
        </w:rPr>
        <w:t xml:space="preserve">период с </w:t>
      </w:r>
      <w:r w:rsidR="00FB79AD" w:rsidRPr="00743043">
        <w:rPr>
          <w:rFonts w:cs="Arial"/>
        </w:rPr>
        <w:t>февраля</w:t>
      </w:r>
      <w:r w:rsidRPr="00743043">
        <w:rPr>
          <w:rFonts w:cs="Arial"/>
        </w:rPr>
        <w:t xml:space="preserve"> по </w:t>
      </w:r>
      <w:r w:rsidR="00FB79AD" w:rsidRPr="00743043">
        <w:rPr>
          <w:rFonts w:cs="Arial"/>
        </w:rPr>
        <w:t>март</w:t>
      </w:r>
      <w:r w:rsidRPr="00743043">
        <w:rPr>
          <w:rFonts w:cs="Arial"/>
        </w:rPr>
        <w:t xml:space="preserve"> 201</w:t>
      </w:r>
      <w:r w:rsidR="00FB79AD" w:rsidRPr="00743043">
        <w:rPr>
          <w:rFonts w:cs="Arial"/>
        </w:rPr>
        <w:t>8</w:t>
      </w:r>
      <w:r w:rsidRPr="00743043">
        <w:rPr>
          <w:rFonts w:cs="Arial"/>
        </w:rPr>
        <w:t xml:space="preserve"> года по заказу </w:t>
      </w:r>
      <w:r w:rsidR="00B327FC" w:rsidRPr="00743043">
        <w:rPr>
          <w:rFonts w:cs="Arial"/>
        </w:rPr>
        <w:t>Института политики развития,</w:t>
      </w:r>
      <w:r w:rsidRPr="00743043">
        <w:rPr>
          <w:rFonts w:cs="Arial"/>
        </w:rPr>
        <w:t xml:space="preserve"> исследовательское агентство </w:t>
      </w:r>
      <w:r w:rsidR="002A27D2" w:rsidRPr="00743043">
        <w:rPr>
          <w:rFonts w:cs="Arial"/>
        </w:rPr>
        <w:t xml:space="preserve">М-Вектор </w:t>
      </w:r>
      <w:r w:rsidRPr="00743043">
        <w:rPr>
          <w:rFonts w:cs="Arial"/>
        </w:rPr>
        <w:t xml:space="preserve">провело исследование для замера основных показателей </w:t>
      </w:r>
      <w:r w:rsidR="00F40CB8" w:rsidRPr="00743043">
        <w:rPr>
          <w:rFonts w:cs="Arial"/>
          <w:bCs/>
        </w:rPr>
        <w:t>подотчетности органов</w:t>
      </w:r>
      <w:r w:rsidR="00EB474B" w:rsidRPr="00743043">
        <w:rPr>
          <w:rFonts w:cs="Arial"/>
          <w:bCs/>
        </w:rPr>
        <w:t xml:space="preserve"> МСУ</w:t>
      </w:r>
      <w:r w:rsidR="00F71AF2" w:rsidRPr="00743043">
        <w:rPr>
          <w:rFonts w:cs="Arial"/>
          <w:bCs/>
        </w:rPr>
        <w:t xml:space="preserve">, уровня удовлетворенности </w:t>
      </w:r>
      <w:r w:rsidR="00B327FC" w:rsidRPr="00743043">
        <w:rPr>
          <w:rFonts w:cs="Arial"/>
          <w:bCs/>
        </w:rPr>
        <w:t xml:space="preserve">населением </w:t>
      </w:r>
      <w:r w:rsidR="00F71AF2" w:rsidRPr="00743043">
        <w:rPr>
          <w:rFonts w:cs="Arial"/>
          <w:bCs/>
        </w:rPr>
        <w:t xml:space="preserve">услугами </w:t>
      </w:r>
      <w:r w:rsidR="00E7065F" w:rsidRPr="00743043">
        <w:rPr>
          <w:rFonts w:cs="Arial"/>
          <w:bCs/>
        </w:rPr>
        <w:t>О</w:t>
      </w:r>
      <w:r w:rsidR="00B327FC" w:rsidRPr="00743043">
        <w:rPr>
          <w:rFonts w:cs="Arial"/>
          <w:bCs/>
        </w:rPr>
        <w:t xml:space="preserve">МСУ </w:t>
      </w:r>
      <w:r w:rsidR="00F71AF2" w:rsidRPr="00743043">
        <w:rPr>
          <w:rFonts w:cs="Arial"/>
          <w:bCs/>
        </w:rPr>
        <w:t xml:space="preserve">и уровня участия граждан в </w:t>
      </w:r>
      <w:r w:rsidR="00B327FC" w:rsidRPr="00743043">
        <w:rPr>
          <w:rFonts w:cs="Arial"/>
          <w:bCs/>
        </w:rPr>
        <w:t>работе О</w:t>
      </w:r>
      <w:r w:rsidR="00F71AF2" w:rsidRPr="00743043">
        <w:rPr>
          <w:rFonts w:cs="Arial"/>
          <w:bCs/>
        </w:rPr>
        <w:t>МСУ</w:t>
      </w:r>
      <w:r w:rsidRPr="00743043">
        <w:rPr>
          <w:rFonts w:cs="Arial"/>
        </w:rPr>
        <w:t xml:space="preserve">. Данный аналитический отчет содержит результаты </w:t>
      </w:r>
      <w:r w:rsidRPr="00743043">
        <w:rPr>
          <w:rFonts w:cs="Arial"/>
          <w:bCs/>
        </w:rPr>
        <w:t>исследования</w:t>
      </w:r>
      <w:r w:rsidRPr="00743043">
        <w:rPr>
          <w:rFonts w:cs="Arial"/>
        </w:rPr>
        <w:t xml:space="preserve">.  </w:t>
      </w:r>
    </w:p>
    <w:p w14:paraId="01292806" w14:textId="3A913D7E" w:rsidR="0076106E" w:rsidRPr="00743043" w:rsidRDefault="0076106E" w:rsidP="0076106E">
      <w:pPr>
        <w:rPr>
          <w:rFonts w:eastAsia="Calibri" w:cstheme="minorHAnsi"/>
          <w:bCs/>
        </w:rPr>
      </w:pPr>
      <w:r w:rsidRPr="00743043">
        <w:rPr>
          <w:rFonts w:cs="Arial"/>
        </w:rPr>
        <w:t xml:space="preserve">Размер выборочной совокупности был определен </w:t>
      </w:r>
      <w:r w:rsidR="00B327FC" w:rsidRPr="00743043">
        <w:rPr>
          <w:rFonts w:cs="Arial"/>
        </w:rPr>
        <w:t>Заказчиком</w:t>
      </w:r>
      <w:r w:rsidRPr="00743043">
        <w:rPr>
          <w:rFonts w:cs="Arial"/>
        </w:rPr>
        <w:t xml:space="preserve"> (см. Табл. №1) </w:t>
      </w:r>
      <w:r w:rsidR="00667A62" w:rsidRPr="00743043">
        <w:rPr>
          <w:rFonts w:cs="Arial"/>
        </w:rPr>
        <w:t>и составил</w:t>
      </w:r>
      <w:r w:rsidR="0094764C" w:rsidRPr="00743043">
        <w:rPr>
          <w:rFonts w:cs="Arial"/>
        </w:rPr>
        <w:t xml:space="preserve"> </w:t>
      </w:r>
      <w:r w:rsidR="001C1573" w:rsidRPr="00743043">
        <w:rPr>
          <w:rFonts w:cs="Arial"/>
        </w:rPr>
        <w:t>263</w:t>
      </w:r>
      <w:r w:rsidR="00B327FC" w:rsidRPr="00743043">
        <w:rPr>
          <w:rFonts w:cs="Arial"/>
        </w:rPr>
        <w:t>7</w:t>
      </w:r>
      <w:r w:rsidR="0094764C" w:rsidRPr="00743043">
        <w:rPr>
          <w:rFonts w:cs="Arial"/>
        </w:rPr>
        <w:t xml:space="preserve"> интервью</w:t>
      </w:r>
      <w:r w:rsidR="00B327FC" w:rsidRPr="00743043">
        <w:rPr>
          <w:rFonts w:cs="Arial"/>
        </w:rPr>
        <w:t xml:space="preserve"> по Кыргызстану</w:t>
      </w:r>
      <w:r w:rsidR="0094764C" w:rsidRPr="00743043">
        <w:rPr>
          <w:rFonts w:cs="Arial"/>
        </w:rPr>
        <w:t xml:space="preserve">. </w:t>
      </w:r>
      <w:r w:rsidR="00295619" w:rsidRPr="00743043">
        <w:rPr>
          <w:rFonts w:cs="Arial"/>
        </w:rPr>
        <w:t xml:space="preserve">Предлагаемый объем выборки позволяет с точностью до +/-1,9% судить о выборочной совокупности на уровне совокупности всех исследуемых </w:t>
      </w:r>
      <w:r w:rsidR="00B327FC" w:rsidRPr="00743043">
        <w:rPr>
          <w:rFonts w:cs="Arial"/>
        </w:rPr>
        <w:t>населенных пунктов</w:t>
      </w:r>
      <w:r w:rsidR="00295619" w:rsidRPr="00743043">
        <w:rPr>
          <w:rFonts w:cs="Arial"/>
        </w:rPr>
        <w:t xml:space="preserve">. </w:t>
      </w:r>
      <w:r w:rsidRPr="00743043">
        <w:rPr>
          <w:rFonts w:cs="Arial"/>
        </w:rPr>
        <w:t>Всего было опрошено 330 горожан (9 городов) и 230</w:t>
      </w:r>
      <w:r w:rsidR="00B327FC" w:rsidRPr="00743043">
        <w:rPr>
          <w:rFonts w:cs="Arial"/>
        </w:rPr>
        <w:t>7</w:t>
      </w:r>
      <w:r w:rsidRPr="00743043">
        <w:rPr>
          <w:rFonts w:cs="Arial"/>
        </w:rPr>
        <w:t xml:space="preserve"> сельчан (144 сел в 82 айыл</w:t>
      </w:r>
      <w:r w:rsidR="00E7065F" w:rsidRPr="00743043">
        <w:rPr>
          <w:rFonts w:cs="Arial"/>
        </w:rPr>
        <w:t>ь</w:t>
      </w:r>
      <w:r w:rsidRPr="00743043">
        <w:rPr>
          <w:rFonts w:cs="Arial"/>
        </w:rPr>
        <w:t xml:space="preserve">ных аймаках). </w:t>
      </w:r>
      <w:r w:rsidR="00B327FC" w:rsidRPr="00743043">
        <w:rPr>
          <w:rFonts w:cs="Arial"/>
        </w:rPr>
        <w:t>Исследование п</w:t>
      </w:r>
      <w:r w:rsidRPr="00743043">
        <w:rPr>
          <w:rFonts w:cs="Arial"/>
        </w:rPr>
        <w:t>роводил</w:t>
      </w:r>
      <w:r w:rsidR="00B327FC" w:rsidRPr="00743043">
        <w:rPr>
          <w:rFonts w:cs="Arial"/>
        </w:rPr>
        <w:t>ось</w:t>
      </w:r>
      <w:r w:rsidRPr="00743043">
        <w:rPr>
          <w:rFonts w:cs="Arial"/>
        </w:rPr>
        <w:t xml:space="preserve"> в проектных и непроектных муниципалитетах по всему Кыргызстану и охватил</w:t>
      </w:r>
      <w:r w:rsidR="009C3831" w:rsidRPr="00743043">
        <w:rPr>
          <w:rFonts w:cs="Arial"/>
        </w:rPr>
        <w:t>о как средне отдалённые, так отдаленные села</w:t>
      </w:r>
      <w:r w:rsidRPr="00743043">
        <w:rPr>
          <w:rFonts w:cs="Arial"/>
        </w:rPr>
        <w:t xml:space="preserve"> Кыргызстана. </w:t>
      </w:r>
    </w:p>
    <w:p w14:paraId="510A3EF7" w14:textId="386DE04D" w:rsidR="0094764C" w:rsidRPr="00743043" w:rsidRDefault="0094764C" w:rsidP="0076106E">
      <w:pPr>
        <w:suppressAutoHyphens/>
        <w:jc w:val="right"/>
        <w:rPr>
          <w:rFonts w:cs="Arial"/>
          <w:i/>
        </w:rPr>
      </w:pPr>
      <w:r w:rsidRPr="00743043">
        <w:rPr>
          <w:rFonts w:cs="Arial"/>
          <w:i/>
        </w:rPr>
        <w:t>Таблица 1. Выборка исследования по областям</w:t>
      </w:r>
    </w:p>
    <w:tbl>
      <w:tblPr>
        <w:tblW w:w="9747" w:type="dxa"/>
        <w:tblLayout w:type="fixed"/>
        <w:tblLook w:val="04A0" w:firstRow="1" w:lastRow="0" w:firstColumn="1" w:lastColumn="0" w:noHBand="0" w:noVBand="1"/>
      </w:tblPr>
      <w:tblGrid>
        <w:gridCol w:w="2439"/>
        <w:gridCol w:w="930"/>
        <w:gridCol w:w="708"/>
        <w:gridCol w:w="1701"/>
        <w:gridCol w:w="1701"/>
        <w:gridCol w:w="1134"/>
        <w:gridCol w:w="1134"/>
      </w:tblGrid>
      <w:tr w:rsidR="00C34D28" w:rsidRPr="00743043" w14:paraId="49440BD7" w14:textId="23B71AC8" w:rsidTr="00EA2AC7">
        <w:trPr>
          <w:trHeight w:val="20"/>
        </w:trPr>
        <w:tc>
          <w:tcPr>
            <w:tcW w:w="24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2337327B" w14:textId="3B22980A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</w:rPr>
              <w:t>Область</w:t>
            </w:r>
          </w:p>
        </w:tc>
        <w:tc>
          <w:tcPr>
            <w:tcW w:w="617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43B762E" w14:textId="767DB2B8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</w:rPr>
              <w:t>2018 год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428B2121" w14:textId="77777777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</w:rPr>
            </w:pPr>
          </w:p>
        </w:tc>
      </w:tr>
      <w:tr w:rsidR="00C34D28" w:rsidRPr="00743043" w14:paraId="7517D06E" w14:textId="6E82CAD9" w:rsidTr="00F35799">
        <w:trPr>
          <w:trHeight w:val="20"/>
        </w:trPr>
        <w:tc>
          <w:tcPr>
            <w:tcW w:w="24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52872061" w14:textId="77777777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</w:rPr>
            </w:pPr>
          </w:p>
        </w:tc>
        <w:tc>
          <w:tcPr>
            <w:tcW w:w="9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4F20AF2" w14:textId="1B34E34D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</w:rPr>
              <w:t>Выборка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49ABA5B" w14:textId="77777777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</w:rPr>
              <w:t>Кол. АА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6EEC2A18" w14:textId="77777777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Calibri"/>
                <w:b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color w:val="FFFFFF" w:themeColor="background1"/>
              </w:rPr>
              <w:t>Из них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002060"/>
          </w:tcPr>
          <w:p w14:paraId="3CDA9DBF" w14:textId="27CCD203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Calibri"/>
                <w:b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color w:val="FFFFFF" w:themeColor="background1"/>
              </w:rPr>
              <w:t>Доля женщин, %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002060"/>
          </w:tcPr>
          <w:p w14:paraId="2AACDB33" w14:textId="3BF8423F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Calibri"/>
                <w:b/>
                <w:color w:val="FFFFFF" w:themeColor="background1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</w:rPr>
              <w:t>Доля мужчин, %</w:t>
            </w:r>
          </w:p>
        </w:tc>
      </w:tr>
      <w:tr w:rsidR="00C34D28" w:rsidRPr="00743043" w14:paraId="49512DF2" w14:textId="4461EA73" w:rsidTr="00F35799">
        <w:trPr>
          <w:trHeight w:val="20"/>
        </w:trPr>
        <w:tc>
          <w:tcPr>
            <w:tcW w:w="24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DA3F397" w14:textId="77777777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</w:rPr>
            </w:pPr>
          </w:p>
        </w:tc>
        <w:tc>
          <w:tcPr>
            <w:tcW w:w="9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05C4A36D" w14:textId="77777777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</w:rPr>
            </w:pPr>
          </w:p>
        </w:tc>
        <w:tc>
          <w:tcPr>
            <w:tcW w:w="7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63BE4F95" w14:textId="77777777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606E4689" w14:textId="27F33F57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Calibri"/>
                <w:b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color w:val="FFFFFF" w:themeColor="background1"/>
              </w:rPr>
              <w:t>Целевой</w:t>
            </w:r>
          </w:p>
          <w:p w14:paraId="16FFEFCE" w14:textId="0194EE55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Calibri"/>
                <w:b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color w:val="FFFFFF" w:themeColor="background1"/>
              </w:rPr>
              <w:t>муниципалитет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7B597BB" w14:textId="77777777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</w:rPr>
              <w:t xml:space="preserve">Не целевой </w:t>
            </w:r>
          </w:p>
          <w:p w14:paraId="739F8228" w14:textId="4C8AA4D1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</w:rPr>
              <w:t>муниципалитет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72CA2FCF" w14:textId="77777777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7B6C1D15" w14:textId="312982C6" w:rsidR="00C34D28" w:rsidRPr="00743043" w:rsidRDefault="00C34D28" w:rsidP="003B2C83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</w:rPr>
            </w:pPr>
          </w:p>
        </w:tc>
      </w:tr>
      <w:tr w:rsidR="00F35799" w:rsidRPr="00743043" w14:paraId="29407F45" w14:textId="7DA4B0A0" w:rsidTr="00EA2AC7">
        <w:trPr>
          <w:trHeight w:val="20"/>
        </w:trPr>
        <w:tc>
          <w:tcPr>
            <w:tcW w:w="2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C68AB" w14:textId="77777777" w:rsidR="00F35799" w:rsidRPr="00743043" w:rsidRDefault="00F35799" w:rsidP="0076106E">
            <w:pPr>
              <w:spacing w:before="0" w:after="0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Баткенская область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83419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9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383F6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A6F41" w14:textId="06CAA57A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ABFE4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F46B15" w14:textId="0CF6ACF0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t>5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18F006" w14:textId="5ECF5B8C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t>4,9</w:t>
            </w:r>
          </w:p>
        </w:tc>
      </w:tr>
      <w:tr w:rsidR="00F35799" w:rsidRPr="00743043" w14:paraId="2A840E6A" w14:textId="01BCE070" w:rsidTr="00EA2AC7">
        <w:trPr>
          <w:trHeight w:val="20"/>
        </w:trPr>
        <w:tc>
          <w:tcPr>
            <w:tcW w:w="2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F5435" w14:textId="4F35BD23" w:rsidR="00F35799" w:rsidRPr="00743043" w:rsidRDefault="00F35799" w:rsidP="003B2C83">
            <w:pPr>
              <w:spacing w:before="0" w:after="0"/>
              <w:jc w:val="left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Джалал-Абадская область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E3C70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51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15D97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05FF1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D8494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55A93B" w14:textId="44151131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t>23,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FADC63" w14:textId="31D3313D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t>21,4</w:t>
            </w:r>
          </w:p>
        </w:tc>
      </w:tr>
      <w:tr w:rsidR="00F35799" w:rsidRPr="00743043" w14:paraId="7803F126" w14:textId="43E5A88B" w:rsidTr="00EA2AC7">
        <w:trPr>
          <w:trHeight w:val="20"/>
        </w:trPr>
        <w:tc>
          <w:tcPr>
            <w:tcW w:w="2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9BA85" w14:textId="77777777" w:rsidR="00F35799" w:rsidRPr="00743043" w:rsidRDefault="00F35799" w:rsidP="003B2C83">
            <w:pPr>
              <w:spacing w:before="0" w:after="0"/>
              <w:jc w:val="left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Иссык-Кульская область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55B22" w14:textId="6FDE7481" w:rsidR="00F35799" w:rsidRPr="00743043" w:rsidRDefault="00F35799" w:rsidP="001A1366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44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5E086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1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33EDC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F5106" w14:textId="77777777" w:rsidR="00F35799" w:rsidRPr="00743043" w:rsidRDefault="00F35799" w:rsidP="0076106E">
            <w:pPr>
              <w:spacing w:before="0" w:after="0"/>
              <w:ind w:hanging="72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7525D7" w14:textId="7DE73F7D" w:rsidR="00F35799" w:rsidRPr="00743043" w:rsidRDefault="00F35799" w:rsidP="0076106E">
            <w:pPr>
              <w:spacing w:before="0" w:after="0"/>
              <w:ind w:hanging="72"/>
              <w:jc w:val="center"/>
              <w:rPr>
                <w:rFonts w:eastAsia="Times New Roman" w:cs="Arial"/>
                <w:color w:val="000000"/>
              </w:rPr>
            </w:pPr>
            <w:r w:rsidRPr="00743043">
              <w:t>18,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7FC086" w14:textId="38A38EFE" w:rsidR="00F35799" w:rsidRPr="00743043" w:rsidRDefault="00F35799" w:rsidP="0076106E">
            <w:pPr>
              <w:spacing w:before="0" w:after="0"/>
              <w:ind w:hanging="72"/>
              <w:jc w:val="center"/>
              <w:rPr>
                <w:rFonts w:eastAsia="Times New Roman" w:cs="Arial"/>
                <w:color w:val="000000"/>
              </w:rPr>
            </w:pPr>
            <w:r w:rsidRPr="00743043">
              <w:t>18,6</w:t>
            </w:r>
          </w:p>
        </w:tc>
      </w:tr>
      <w:tr w:rsidR="00F35799" w:rsidRPr="00743043" w14:paraId="060A0877" w14:textId="2C09C154" w:rsidTr="00EA2AC7">
        <w:trPr>
          <w:trHeight w:val="20"/>
        </w:trPr>
        <w:tc>
          <w:tcPr>
            <w:tcW w:w="2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731D2" w14:textId="77777777" w:rsidR="00F35799" w:rsidRPr="00743043" w:rsidRDefault="00F35799" w:rsidP="003B2C83">
            <w:pPr>
              <w:spacing w:before="0" w:after="0"/>
              <w:jc w:val="left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Нарынская область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F23C7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28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C3EA3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9C0000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90BE3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F8FAB1" w14:textId="652DB301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t>11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4A7588" w14:textId="6FA340FC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t>12,7</w:t>
            </w:r>
          </w:p>
        </w:tc>
      </w:tr>
      <w:tr w:rsidR="00F35799" w:rsidRPr="00743043" w14:paraId="1F35A0BD" w14:textId="7C8B96DA" w:rsidTr="00EA2AC7">
        <w:trPr>
          <w:trHeight w:val="20"/>
        </w:trPr>
        <w:tc>
          <w:tcPr>
            <w:tcW w:w="2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F38097" w14:textId="77777777" w:rsidR="00F35799" w:rsidRPr="00743043" w:rsidRDefault="00F35799" w:rsidP="003B2C83">
            <w:pPr>
              <w:spacing w:before="0" w:after="0"/>
              <w:jc w:val="left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Ошская область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90603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38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85CD0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1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5D4220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E7FB1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FEDD21" w14:textId="740407DC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t>16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272F18" w14:textId="469CEA32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t>15,4</w:t>
            </w:r>
          </w:p>
        </w:tc>
      </w:tr>
      <w:tr w:rsidR="00F35799" w:rsidRPr="00743043" w14:paraId="6D5293C5" w14:textId="044675FA" w:rsidTr="00EA2AC7">
        <w:trPr>
          <w:trHeight w:val="20"/>
        </w:trPr>
        <w:tc>
          <w:tcPr>
            <w:tcW w:w="2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43AAA" w14:textId="77777777" w:rsidR="00F35799" w:rsidRPr="00743043" w:rsidRDefault="00F35799" w:rsidP="003B2C83">
            <w:pPr>
              <w:spacing w:before="0" w:after="0"/>
              <w:jc w:val="left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Таласская область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B7AF4" w14:textId="2F172D5A" w:rsidR="00F35799" w:rsidRPr="00743043" w:rsidRDefault="00F35799" w:rsidP="001A1366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13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8AB66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7429D8" w14:textId="105CB3A8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60961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ED1BFB" w14:textId="54201A06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t>5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28AB86" w14:textId="06A5165A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t>6,7</w:t>
            </w:r>
          </w:p>
        </w:tc>
      </w:tr>
      <w:tr w:rsidR="00F35799" w:rsidRPr="00743043" w14:paraId="7F831FB5" w14:textId="1948F3E5" w:rsidTr="00EA2AC7">
        <w:trPr>
          <w:trHeight w:val="20"/>
        </w:trPr>
        <w:tc>
          <w:tcPr>
            <w:tcW w:w="2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BDBFD" w14:textId="77777777" w:rsidR="00F35799" w:rsidRPr="00743043" w:rsidRDefault="00F35799" w:rsidP="0076106E">
            <w:pPr>
              <w:spacing w:before="0" w:after="0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Чуйская область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33048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44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01CEA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1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F1FFEA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3BC13" w14:textId="77777777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8221B7" w14:textId="7EDA1C64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t>19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C16538" w14:textId="4E6B6124" w:rsidR="00F35799" w:rsidRPr="00743043" w:rsidRDefault="00F35799" w:rsidP="0076106E">
            <w:pPr>
              <w:spacing w:before="0" w:after="0"/>
              <w:jc w:val="center"/>
              <w:rPr>
                <w:rFonts w:eastAsia="Times New Roman" w:cs="Arial"/>
                <w:color w:val="000000"/>
              </w:rPr>
            </w:pPr>
            <w:r w:rsidRPr="00743043">
              <w:t>20,3</w:t>
            </w:r>
          </w:p>
        </w:tc>
      </w:tr>
      <w:tr w:rsidR="00743043" w:rsidRPr="00743043" w14:paraId="068C7AD2" w14:textId="7C54E4B1" w:rsidTr="00EA2AC7">
        <w:trPr>
          <w:trHeight w:val="20"/>
        </w:trPr>
        <w:tc>
          <w:tcPr>
            <w:tcW w:w="2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457DD" w14:textId="15A7203B" w:rsidR="00743043" w:rsidRPr="00743043" w:rsidRDefault="00743043" w:rsidP="00743043">
            <w:pPr>
              <w:spacing w:before="0" w:after="0"/>
              <w:jc w:val="right"/>
              <w:rPr>
                <w:rFonts w:eastAsia="Times New Roman" w:cs="Calibri"/>
                <w:b/>
                <w:bCs/>
                <w:color w:val="000000"/>
              </w:rPr>
            </w:pPr>
            <w:r w:rsidRPr="00743043">
              <w:rPr>
                <w:rFonts w:eastAsia="Times New Roman" w:cs="Calibri"/>
                <w:b/>
                <w:bCs/>
                <w:color w:val="000000"/>
              </w:rPr>
              <w:t>Село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BB5E3" w14:textId="16B6D65A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743043">
              <w:rPr>
                <w:rFonts w:eastAsia="Times New Roman" w:cs="Arial"/>
                <w:b/>
                <w:bCs/>
                <w:color w:val="000000"/>
              </w:rPr>
              <w:t>230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DC84B" w14:textId="77777777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743043">
              <w:rPr>
                <w:rFonts w:eastAsia="Times New Roman" w:cs="Arial"/>
                <w:b/>
                <w:bCs/>
                <w:color w:val="000000"/>
              </w:rPr>
              <w:t>7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99E6A" w14:textId="77777777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743043">
              <w:rPr>
                <w:rFonts w:eastAsia="Times New Roman" w:cs="Arial"/>
                <w:b/>
                <w:bCs/>
                <w:color w:val="000000"/>
              </w:rPr>
              <w:t>2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F390C" w14:textId="77777777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743043">
              <w:rPr>
                <w:rFonts w:eastAsia="Times New Roman" w:cs="Arial"/>
                <w:b/>
                <w:bCs/>
                <w:color w:val="000000"/>
              </w:rPr>
              <w:t>4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125035" w14:textId="0D6B2A52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743043">
              <w:rPr>
                <w:rFonts w:eastAsia="Times New Roman" w:cs="Calibri"/>
                <w:b/>
                <w:bCs/>
                <w:color w:val="00000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D641DA" w14:textId="250FEEB0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743043">
              <w:rPr>
                <w:rFonts w:eastAsia="Times New Roman" w:cs="Calibri"/>
                <w:b/>
                <w:bCs/>
                <w:color w:val="000000"/>
              </w:rPr>
              <w:t>-</w:t>
            </w:r>
          </w:p>
        </w:tc>
      </w:tr>
      <w:tr w:rsidR="00743043" w:rsidRPr="00743043" w14:paraId="7A01CE33" w14:textId="39A92316" w:rsidTr="00EA2AC7">
        <w:trPr>
          <w:trHeight w:val="20"/>
        </w:trPr>
        <w:tc>
          <w:tcPr>
            <w:tcW w:w="2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08EB3" w14:textId="77777777" w:rsidR="00743043" w:rsidRPr="00743043" w:rsidRDefault="00743043" w:rsidP="00743043">
            <w:pPr>
              <w:spacing w:before="0" w:after="0"/>
              <w:jc w:val="right"/>
              <w:rPr>
                <w:rFonts w:eastAsia="Times New Roman" w:cs="Calibri"/>
                <w:b/>
                <w:bCs/>
                <w:color w:val="000000"/>
              </w:rPr>
            </w:pPr>
            <w:r w:rsidRPr="00743043">
              <w:rPr>
                <w:rFonts w:eastAsia="Times New Roman" w:cs="Calibri"/>
                <w:b/>
                <w:bCs/>
                <w:color w:val="000000"/>
              </w:rPr>
              <w:t>Город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F3CA5" w14:textId="77777777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 w:rsidRPr="00743043">
              <w:rPr>
                <w:rFonts w:eastAsia="Times New Roman" w:cs="Calibri"/>
                <w:b/>
                <w:bCs/>
                <w:color w:val="000000"/>
              </w:rPr>
              <w:t>33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67B0F" w14:textId="77777777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 w:rsidRPr="00743043">
              <w:rPr>
                <w:rFonts w:eastAsia="Times New Roman" w:cs="Calibri"/>
                <w:b/>
                <w:bCs/>
                <w:color w:val="000000"/>
              </w:rPr>
              <w:t>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B9E54" w14:textId="5B743BE2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 w:rsidRPr="00743043">
              <w:rPr>
                <w:rFonts w:eastAsia="Times New Roman" w:cs="Calibri"/>
                <w:b/>
                <w:bCs/>
                <w:color w:val="000000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5D8FA" w14:textId="61C92C13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 w:rsidRPr="00743043">
              <w:rPr>
                <w:rFonts w:eastAsia="Times New Roman" w:cs="Calibri"/>
                <w:b/>
                <w:bCs/>
                <w:color w:val="00000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708D91" w14:textId="634339DE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 w:rsidRPr="00743043">
              <w:rPr>
                <w:rFonts w:eastAsia="Times New Roman" w:cs="Calibri"/>
                <w:b/>
                <w:bCs/>
                <w:color w:val="00000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B3C322" w14:textId="6F44A522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 w:rsidRPr="00743043">
              <w:rPr>
                <w:rFonts w:eastAsia="Times New Roman" w:cs="Calibri"/>
                <w:b/>
                <w:bCs/>
                <w:color w:val="000000"/>
              </w:rPr>
              <w:t>-</w:t>
            </w:r>
          </w:p>
        </w:tc>
      </w:tr>
      <w:tr w:rsidR="00743043" w:rsidRPr="00743043" w14:paraId="08D57C2F" w14:textId="1351B56A" w:rsidTr="00EA2AC7">
        <w:trPr>
          <w:trHeight w:val="269"/>
        </w:trPr>
        <w:tc>
          <w:tcPr>
            <w:tcW w:w="2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3250837F" w14:textId="77777777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bCs/>
                <w:color w:val="FFFFFF" w:themeColor="background1"/>
              </w:rPr>
              <w:t>Итого: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55D17A79" w14:textId="6C7D5414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bCs/>
                <w:color w:val="FFFFFF" w:themeColor="background1"/>
              </w:rPr>
              <w:t>263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60545DE7" w14:textId="0CEEB68F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bCs/>
                <w:color w:val="FFFFFF" w:themeColor="background1"/>
              </w:rPr>
              <w:t>8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1FA360FA" w14:textId="77777777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bCs/>
                <w:color w:val="FFFFFF" w:themeColor="background1"/>
              </w:rPr>
              <w:t>2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59CC2C89" w14:textId="77777777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bCs/>
                <w:color w:val="FFFFFF" w:themeColor="background1"/>
              </w:rPr>
              <w:t>4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24AA6370" w14:textId="4EB5AA1E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bCs/>
                <w:color w:val="FFFFFF" w:themeColor="background1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40A9509D" w14:textId="2A4C0EAD" w:rsidR="00743043" w:rsidRPr="00743043" w:rsidRDefault="00743043" w:rsidP="00743043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bCs/>
                <w:color w:val="FFFFFF" w:themeColor="background1"/>
              </w:rPr>
              <w:t>-</w:t>
            </w:r>
          </w:p>
        </w:tc>
      </w:tr>
    </w:tbl>
    <w:p w14:paraId="5818992F" w14:textId="140D0154" w:rsidR="00540ED0" w:rsidRPr="00743043" w:rsidRDefault="00540ED0" w:rsidP="00540ED0">
      <w:pPr>
        <w:suppressAutoHyphens/>
        <w:jc w:val="right"/>
        <w:rPr>
          <w:rFonts w:cs="Arial"/>
          <w:i/>
        </w:rPr>
      </w:pPr>
      <w:r w:rsidRPr="00743043">
        <w:rPr>
          <w:rFonts w:cs="Arial"/>
          <w:i/>
        </w:rPr>
        <w:t>Таблица 2. Выборка исследования по городам</w:t>
      </w:r>
    </w:p>
    <w:tbl>
      <w:tblPr>
        <w:tblW w:w="5991" w:type="dxa"/>
        <w:jc w:val="center"/>
        <w:tblLook w:val="04A0" w:firstRow="1" w:lastRow="0" w:firstColumn="1" w:lastColumn="0" w:noHBand="0" w:noVBand="1"/>
      </w:tblPr>
      <w:tblGrid>
        <w:gridCol w:w="2268"/>
        <w:gridCol w:w="2087"/>
        <w:gridCol w:w="1636"/>
      </w:tblGrid>
      <w:tr w:rsidR="00340F72" w:rsidRPr="00743043" w14:paraId="60A2A813" w14:textId="77777777" w:rsidTr="003B2C83">
        <w:trPr>
          <w:trHeight w:val="191"/>
          <w:jc w:val="center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6F5F040C" w14:textId="77777777" w:rsidR="00340F72" w:rsidRPr="00743043" w:rsidRDefault="00340F72" w:rsidP="001A1366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bCs/>
                <w:color w:val="FFFFFF" w:themeColor="background1"/>
              </w:rPr>
              <w:t>Область</w:t>
            </w:r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2B2B2657" w14:textId="77777777" w:rsidR="00340F72" w:rsidRPr="00743043" w:rsidRDefault="00340F72" w:rsidP="001A1366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bCs/>
                <w:color w:val="FFFFFF" w:themeColor="background1"/>
              </w:rPr>
              <w:t>Город</w:t>
            </w:r>
          </w:p>
        </w:tc>
        <w:tc>
          <w:tcPr>
            <w:tcW w:w="1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316A9353" w14:textId="4843AEC9" w:rsidR="00340F72" w:rsidRPr="00743043" w:rsidRDefault="00540ED0" w:rsidP="001A1366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bCs/>
                <w:color w:val="FFFFFF" w:themeColor="background1"/>
              </w:rPr>
              <w:t>Выборка</w:t>
            </w:r>
          </w:p>
        </w:tc>
      </w:tr>
      <w:tr w:rsidR="00340F72" w:rsidRPr="00743043" w14:paraId="5458E327" w14:textId="77777777" w:rsidTr="00540ED0">
        <w:trPr>
          <w:trHeight w:val="20"/>
          <w:jc w:val="center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16C155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Баткенская</w:t>
            </w:r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303D151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г. Баткен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81D86F" w14:textId="77777777" w:rsidR="00340F72" w:rsidRPr="00743043" w:rsidRDefault="00340F72" w:rsidP="001A1366">
            <w:pPr>
              <w:spacing w:before="0" w:after="0"/>
              <w:jc w:val="center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35</w:t>
            </w:r>
          </w:p>
        </w:tc>
      </w:tr>
      <w:tr w:rsidR="00340F72" w:rsidRPr="00743043" w14:paraId="70D7520A" w14:textId="77777777" w:rsidTr="00540ED0">
        <w:trPr>
          <w:trHeight w:val="20"/>
          <w:jc w:val="center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0F3E49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 xml:space="preserve">Иссык-кульская </w:t>
            </w:r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D55EAB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г. Кара-Кол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9DB28B" w14:textId="77777777" w:rsidR="00340F72" w:rsidRPr="00743043" w:rsidRDefault="00340F72" w:rsidP="001A1366">
            <w:pPr>
              <w:spacing w:before="0" w:after="0"/>
              <w:jc w:val="center"/>
              <w:rPr>
                <w:rFonts w:eastAsia="Times New Roman" w:cs="Calibri"/>
              </w:rPr>
            </w:pPr>
            <w:r w:rsidRPr="00743043">
              <w:rPr>
                <w:rFonts w:eastAsia="Times New Roman" w:cs="Calibri"/>
              </w:rPr>
              <w:t>35</w:t>
            </w:r>
          </w:p>
        </w:tc>
      </w:tr>
      <w:tr w:rsidR="00340F72" w:rsidRPr="00743043" w14:paraId="5A342FB1" w14:textId="77777777" w:rsidTr="00540ED0">
        <w:trPr>
          <w:trHeight w:val="20"/>
          <w:jc w:val="center"/>
        </w:trPr>
        <w:tc>
          <w:tcPr>
            <w:tcW w:w="226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7337C8" w14:textId="10F7FFB5" w:rsidR="00340F72" w:rsidRPr="00743043" w:rsidRDefault="003B2C83" w:rsidP="003B2C83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Arial"/>
                <w:color w:val="000000"/>
              </w:rPr>
              <w:t xml:space="preserve">Джалал-Абадская </w:t>
            </w:r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2FA7BB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г. Жалал-Абад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4293FE" w14:textId="77777777" w:rsidR="00340F72" w:rsidRPr="00743043" w:rsidRDefault="00340F72" w:rsidP="001A1366">
            <w:pPr>
              <w:spacing w:before="0" w:after="0"/>
              <w:jc w:val="center"/>
              <w:rPr>
                <w:rFonts w:eastAsia="Times New Roman" w:cs="Calibri"/>
              </w:rPr>
            </w:pPr>
            <w:r w:rsidRPr="00743043">
              <w:rPr>
                <w:rFonts w:eastAsia="Times New Roman" w:cs="Calibri"/>
              </w:rPr>
              <w:t>50</w:t>
            </w:r>
          </w:p>
        </w:tc>
      </w:tr>
      <w:tr w:rsidR="00340F72" w:rsidRPr="00743043" w14:paraId="2F95FBCE" w14:textId="77777777" w:rsidTr="00540ED0">
        <w:trPr>
          <w:trHeight w:val="20"/>
          <w:jc w:val="center"/>
        </w:trPr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690E3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C12A68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г. Таш-Комур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84BEBB" w14:textId="77777777" w:rsidR="00340F72" w:rsidRPr="00743043" w:rsidRDefault="00340F72" w:rsidP="001A1366">
            <w:pPr>
              <w:spacing w:before="0" w:after="0"/>
              <w:jc w:val="center"/>
              <w:rPr>
                <w:rFonts w:eastAsia="Times New Roman" w:cs="Calibri"/>
              </w:rPr>
            </w:pPr>
            <w:r w:rsidRPr="00743043">
              <w:rPr>
                <w:rFonts w:eastAsia="Times New Roman" w:cs="Calibri"/>
              </w:rPr>
              <w:t>35</w:t>
            </w:r>
          </w:p>
        </w:tc>
      </w:tr>
      <w:tr w:rsidR="00340F72" w:rsidRPr="00743043" w14:paraId="14EB3609" w14:textId="77777777" w:rsidTr="00540ED0">
        <w:trPr>
          <w:trHeight w:val="20"/>
          <w:jc w:val="center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E9C8A8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Ошская</w:t>
            </w:r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C39F0F" w14:textId="55C82152" w:rsidR="00340F72" w:rsidRPr="00743043" w:rsidRDefault="00667A6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 xml:space="preserve">г. </w:t>
            </w:r>
            <w:r w:rsidR="00340F72" w:rsidRPr="00743043">
              <w:rPr>
                <w:rFonts w:eastAsia="Times New Roman" w:cs="Calibri"/>
                <w:color w:val="000000"/>
              </w:rPr>
              <w:t>Узген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1B9EDF9" w14:textId="77777777" w:rsidR="00340F72" w:rsidRPr="00743043" w:rsidRDefault="00340F72" w:rsidP="001A1366">
            <w:pPr>
              <w:spacing w:before="0" w:after="0"/>
              <w:jc w:val="center"/>
              <w:rPr>
                <w:rFonts w:eastAsia="Times New Roman" w:cs="Calibri"/>
              </w:rPr>
            </w:pPr>
            <w:r w:rsidRPr="00743043">
              <w:rPr>
                <w:rFonts w:eastAsia="Times New Roman" w:cs="Calibri"/>
              </w:rPr>
              <w:t>35</w:t>
            </w:r>
          </w:p>
        </w:tc>
      </w:tr>
      <w:tr w:rsidR="00340F72" w:rsidRPr="00743043" w14:paraId="76C4EB6E" w14:textId="77777777" w:rsidTr="00540ED0">
        <w:trPr>
          <w:trHeight w:val="20"/>
          <w:jc w:val="center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E84C32D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Таласская</w:t>
            </w:r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64048E5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г. Талас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B397832" w14:textId="77777777" w:rsidR="00340F72" w:rsidRPr="00743043" w:rsidRDefault="00340F72" w:rsidP="001A1366">
            <w:pPr>
              <w:spacing w:before="0" w:after="0"/>
              <w:jc w:val="center"/>
              <w:rPr>
                <w:rFonts w:eastAsia="Times New Roman" w:cs="Calibri"/>
              </w:rPr>
            </w:pPr>
            <w:r w:rsidRPr="00743043">
              <w:rPr>
                <w:rFonts w:eastAsia="Times New Roman" w:cs="Calibri"/>
              </w:rPr>
              <w:t>35</w:t>
            </w:r>
          </w:p>
        </w:tc>
      </w:tr>
      <w:tr w:rsidR="00340F72" w:rsidRPr="00743043" w14:paraId="46429EC4" w14:textId="77777777" w:rsidTr="00540ED0">
        <w:trPr>
          <w:trHeight w:val="20"/>
          <w:jc w:val="center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B88CFEC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Нарынская</w:t>
            </w:r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A9D7F67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г. Нарын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72D7733" w14:textId="77777777" w:rsidR="00340F72" w:rsidRPr="00743043" w:rsidRDefault="00340F72" w:rsidP="001A1366">
            <w:pPr>
              <w:spacing w:before="0" w:after="0"/>
              <w:jc w:val="center"/>
              <w:rPr>
                <w:rFonts w:eastAsia="Times New Roman" w:cs="Calibri"/>
              </w:rPr>
            </w:pPr>
            <w:r w:rsidRPr="00743043">
              <w:rPr>
                <w:rFonts w:eastAsia="Times New Roman" w:cs="Calibri"/>
              </w:rPr>
              <w:t>35</w:t>
            </w:r>
          </w:p>
        </w:tc>
      </w:tr>
      <w:tr w:rsidR="00340F72" w:rsidRPr="00743043" w14:paraId="4F17CE85" w14:textId="77777777" w:rsidTr="00540ED0">
        <w:trPr>
          <w:trHeight w:val="20"/>
          <w:jc w:val="center"/>
        </w:trPr>
        <w:tc>
          <w:tcPr>
            <w:tcW w:w="22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hideMark/>
          </w:tcPr>
          <w:p w14:paraId="04D1AABC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Чуйская</w:t>
            </w:r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A8FA67D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г. Токмок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3F31273" w14:textId="77777777" w:rsidR="00340F72" w:rsidRPr="00743043" w:rsidRDefault="00340F72" w:rsidP="001A1366">
            <w:pPr>
              <w:spacing w:before="0" w:after="0"/>
              <w:jc w:val="center"/>
              <w:rPr>
                <w:rFonts w:eastAsia="Times New Roman" w:cs="Calibri"/>
              </w:rPr>
            </w:pPr>
            <w:r w:rsidRPr="00743043">
              <w:rPr>
                <w:rFonts w:eastAsia="Times New Roman" w:cs="Calibri"/>
              </w:rPr>
              <w:t>35</w:t>
            </w:r>
          </w:p>
        </w:tc>
      </w:tr>
      <w:tr w:rsidR="00340F72" w:rsidRPr="00743043" w14:paraId="7F3125E1" w14:textId="77777777" w:rsidTr="00540ED0">
        <w:trPr>
          <w:trHeight w:val="20"/>
          <w:jc w:val="center"/>
        </w:trPr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AB130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54C555B" w14:textId="77777777" w:rsidR="00340F72" w:rsidRPr="00743043" w:rsidRDefault="00340F72" w:rsidP="001A1366">
            <w:pPr>
              <w:spacing w:before="0" w:after="0"/>
              <w:rPr>
                <w:rFonts w:eastAsia="Times New Roman" w:cs="Calibri"/>
                <w:color w:val="000000"/>
              </w:rPr>
            </w:pPr>
            <w:r w:rsidRPr="00743043">
              <w:rPr>
                <w:rFonts w:eastAsia="Times New Roman" w:cs="Calibri"/>
                <w:color w:val="000000"/>
              </w:rPr>
              <w:t>г. Шопоков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C735282" w14:textId="77777777" w:rsidR="00340F72" w:rsidRPr="00743043" w:rsidRDefault="00340F72" w:rsidP="001A1366">
            <w:pPr>
              <w:spacing w:before="0" w:after="0"/>
              <w:jc w:val="center"/>
              <w:rPr>
                <w:rFonts w:eastAsia="Times New Roman" w:cs="Calibri"/>
              </w:rPr>
            </w:pPr>
            <w:r w:rsidRPr="00743043">
              <w:rPr>
                <w:rFonts w:eastAsia="Times New Roman" w:cs="Calibri"/>
              </w:rPr>
              <w:t>35</w:t>
            </w:r>
          </w:p>
        </w:tc>
      </w:tr>
      <w:tr w:rsidR="00340F72" w:rsidRPr="00743043" w14:paraId="458E8141" w14:textId="77777777" w:rsidTr="006350EB">
        <w:trPr>
          <w:trHeight w:val="20"/>
          <w:jc w:val="center"/>
        </w:trPr>
        <w:tc>
          <w:tcPr>
            <w:tcW w:w="43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1B873515" w14:textId="77777777" w:rsidR="00340F72" w:rsidRPr="00743043" w:rsidRDefault="00340F72" w:rsidP="001A1366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bCs/>
                <w:color w:val="FFFFFF" w:themeColor="background1"/>
              </w:rPr>
              <w:t>Итого: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2D0C2259" w14:textId="77777777" w:rsidR="00340F72" w:rsidRPr="00743043" w:rsidRDefault="00340F72" w:rsidP="001A1366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FFFFFF" w:themeColor="background1"/>
              </w:rPr>
            </w:pPr>
            <w:r w:rsidRPr="00743043">
              <w:rPr>
                <w:rFonts w:eastAsia="Times New Roman" w:cs="Calibri"/>
                <w:b/>
                <w:bCs/>
                <w:color w:val="FFFFFF" w:themeColor="background1"/>
              </w:rPr>
              <w:t>330</w:t>
            </w:r>
          </w:p>
        </w:tc>
      </w:tr>
    </w:tbl>
    <w:p w14:paraId="07017B0D" w14:textId="77777777" w:rsidR="00340F72" w:rsidRPr="00743043" w:rsidRDefault="00340F72" w:rsidP="00340F72">
      <w:pPr>
        <w:pStyle w:val="19"/>
        <w:rPr>
          <w:highlight w:val="yellow"/>
        </w:rPr>
      </w:pPr>
    </w:p>
    <w:p w14:paraId="1299C199" w14:textId="0425C93B" w:rsidR="0094764C" w:rsidRPr="00743043" w:rsidRDefault="0094764C" w:rsidP="00540ED0">
      <w:pPr>
        <w:tabs>
          <w:tab w:val="left" w:pos="0"/>
          <w:tab w:val="left" w:pos="709"/>
        </w:tabs>
        <w:rPr>
          <w:rFonts w:cs="Arial"/>
          <w:b/>
          <w:color w:val="C00000"/>
        </w:rPr>
      </w:pPr>
      <w:r w:rsidRPr="00743043">
        <w:rPr>
          <w:rFonts w:cs="Arial"/>
        </w:rPr>
        <w:t xml:space="preserve">В качестве инструмента исследования было использовано формализованное личное интервью (face-to-face). Интервью проводились по специальному вопроснику, который содержал закрытые и полузакрытые вопросы. Исходная версия опросника была предоставлена </w:t>
      </w:r>
      <w:r w:rsidR="00540ED0" w:rsidRPr="00743043">
        <w:rPr>
          <w:rFonts w:cs="Arial"/>
        </w:rPr>
        <w:t>специалистом DPI</w:t>
      </w:r>
      <w:r w:rsidRPr="00743043">
        <w:rPr>
          <w:rFonts w:cs="Arial"/>
        </w:rPr>
        <w:t xml:space="preserve">. </w:t>
      </w:r>
    </w:p>
    <w:p w14:paraId="2FA4B8F7" w14:textId="2118C644" w:rsidR="0094764C" w:rsidRPr="00743043" w:rsidRDefault="0094764C" w:rsidP="0094764C">
      <w:pPr>
        <w:tabs>
          <w:tab w:val="left" w:pos="0"/>
          <w:tab w:val="left" w:pos="709"/>
        </w:tabs>
        <w:rPr>
          <w:rFonts w:cs="Arial"/>
        </w:rPr>
      </w:pPr>
      <w:r w:rsidRPr="00743043">
        <w:rPr>
          <w:rFonts w:cs="Arial"/>
        </w:rPr>
        <w:t>Для обеспечения случайного отбора респондентов внутри каждого населенного пункта, в ходе полевых работ был использован метод отбора респондентов с использованием пошаговой системы (случайная маршрутизация) внутри населенного пункта. Каждый исследуе</w:t>
      </w:r>
      <w:r w:rsidRPr="00743043">
        <w:rPr>
          <w:rFonts w:cs="Arial"/>
        </w:rPr>
        <w:lastRenderedPageBreak/>
        <w:t xml:space="preserve">мый населенный пункт был разбит на условные сектора. Данная процедура позволила территориально охватить различные части каждого населенного пункта и отразить ситуацию во всех его частях (как в центре, так и на окраинах населенных пунктов). Количество зон варьировалось для каждого исследуемого населенного пункта в зависимости от его размера. В каждом секторе опрошено строго определенное количество респондентов. </w:t>
      </w:r>
      <w:r w:rsidR="00295619" w:rsidRPr="00743043">
        <w:rPr>
          <w:rFonts w:cs="Arial"/>
        </w:rPr>
        <w:t>Отбор респондента в домохозяйстве был осуществлен методом последнего дня рождения.</w:t>
      </w:r>
    </w:p>
    <w:p w14:paraId="2BFBB916" w14:textId="77777777" w:rsidR="0094764C" w:rsidRPr="00743043" w:rsidRDefault="0094764C" w:rsidP="0094764C">
      <w:pPr>
        <w:rPr>
          <w:rFonts w:cs="Arial"/>
        </w:rPr>
      </w:pPr>
      <w:r w:rsidRPr="00743043">
        <w:rPr>
          <w:rFonts w:cs="Arial"/>
        </w:rPr>
        <w:t xml:space="preserve">Опрос проводился опытными интервьюерами агентства, под руководством супервайзеров. Перед началом полевых работ специалисты исследовательского агентства провели подробный инструктаж для интервьюеров и супервайзеров, в ходе которого объяснялись цели, задачи исследования, методики отбора респондентов, вопросы и правила заполнения анкеты. </w:t>
      </w:r>
    </w:p>
    <w:p w14:paraId="45220FDB" w14:textId="5DB569DF" w:rsidR="00340F72" w:rsidRPr="00743043" w:rsidRDefault="0094764C" w:rsidP="00503F18">
      <w:pPr>
        <w:rPr>
          <w:rFonts w:cs="Arial"/>
        </w:rPr>
        <w:sectPr w:rsidR="00340F72" w:rsidRPr="00743043" w:rsidSect="0068371E">
          <w:headerReference w:type="default" r:id="rId14"/>
          <w:footerReference w:type="default" r:id="rId15"/>
          <w:headerReference w:type="first" r:id="rId16"/>
          <w:pgSz w:w="11906" w:h="16838"/>
          <w:pgMar w:top="1636" w:right="850" w:bottom="1134" w:left="1418" w:header="708" w:footer="452" w:gutter="0"/>
          <w:pgNumType w:start="1"/>
          <w:cols w:space="708"/>
          <w:titlePg/>
          <w:docGrid w:linePitch="360"/>
        </w:sectPr>
      </w:pPr>
      <w:r w:rsidRPr="00743043">
        <w:rPr>
          <w:rFonts w:cs="Arial"/>
        </w:rPr>
        <w:t xml:space="preserve">После завершения полевых работ агентство осуществило контроль качества полевых работ. Независимые специалисты − контролёры, не принимавшие участие в опросе, проверили </w:t>
      </w:r>
      <w:r w:rsidR="00503F18" w:rsidRPr="00743043">
        <w:rPr>
          <w:rFonts w:cs="Arial"/>
        </w:rPr>
        <w:t>1</w:t>
      </w:r>
      <w:r w:rsidRPr="00743043">
        <w:rPr>
          <w:rFonts w:cs="Arial"/>
        </w:rPr>
        <w:t>0% всех заполненных вопросников каждого интервьюера</w:t>
      </w:r>
      <w:r w:rsidR="00503F18" w:rsidRPr="00743043">
        <w:t xml:space="preserve"> </w:t>
      </w:r>
      <w:r w:rsidR="00EA2AC7" w:rsidRPr="00743043">
        <w:rPr>
          <w:rFonts w:cs="Arial"/>
        </w:rPr>
        <w:t>методом телефонного звонка.</w:t>
      </w:r>
    </w:p>
    <w:p w14:paraId="5825DA1F" w14:textId="3DB97ECE" w:rsidR="00EA2AC7" w:rsidRPr="00743043" w:rsidRDefault="00EA2AC7" w:rsidP="00EA2AC7">
      <w:pPr>
        <w:pStyle w:val="12"/>
        <w:numPr>
          <w:ilvl w:val="0"/>
          <w:numId w:val="28"/>
        </w:numPr>
        <w:jc w:val="left"/>
        <w:rPr>
          <w:b w:val="0"/>
        </w:rPr>
      </w:pPr>
      <w:bookmarkStart w:id="6" w:name="_Toc511832714"/>
      <w:r w:rsidRPr="00743043">
        <w:rPr>
          <w:b w:val="0"/>
        </w:rPr>
        <w:lastRenderedPageBreak/>
        <w:t xml:space="preserve">Участие (вовлеченность) населения в </w:t>
      </w:r>
      <w:r w:rsidR="0068371E">
        <w:rPr>
          <w:b w:val="0"/>
        </w:rPr>
        <w:t>МСУ</w:t>
      </w:r>
      <w:bookmarkEnd w:id="6"/>
    </w:p>
    <w:p w14:paraId="5A0C404B" w14:textId="114CD63E" w:rsidR="00EA2AC7" w:rsidRPr="00743043" w:rsidRDefault="00EA2AC7" w:rsidP="00EA2AC7">
      <w:r w:rsidRPr="00743043">
        <w:t>В рамках данного исследования было опрошено 2637 человек. В первую очередь, важно было определить, насколько респондентов интересует дела местного значения, деятельность органов местного самоуправления. Полученные ответы на данных вопрос отражены на Диаграмме 1.1.</w:t>
      </w:r>
    </w:p>
    <w:p w14:paraId="387973BA" w14:textId="4D7BEB34" w:rsidR="009151ED" w:rsidRPr="00743043" w:rsidRDefault="00EA2AC7" w:rsidP="00EA2AC7">
      <w:pPr>
        <w:pStyle w:val="19"/>
        <w:jc w:val="right"/>
      </w:pPr>
      <w:r w:rsidRPr="00743043">
        <w:rPr>
          <w:i/>
        </w:rPr>
        <w:t>ДИАГРАММА 1.</w:t>
      </w:r>
      <w:r w:rsidR="009151ED" w:rsidRPr="00743043">
        <w:rPr>
          <w:i/>
        </w:rPr>
        <w:t xml:space="preserve">1. Интерес к делам местного значения, деятельности ОМСУ, </w:t>
      </w:r>
      <w:r w:rsidR="00973D08" w:rsidRPr="00743043">
        <w:rPr>
          <w:i/>
        </w:rPr>
        <w:t>%, N</w:t>
      </w:r>
      <w:r w:rsidR="009151ED" w:rsidRPr="00743043">
        <w:rPr>
          <w:i/>
        </w:rPr>
        <w:t>=2637</w:t>
      </w:r>
    </w:p>
    <w:p w14:paraId="0C0AE4A4" w14:textId="77777777" w:rsidR="009151ED" w:rsidRPr="00743043" w:rsidRDefault="002C4FD6" w:rsidP="009151ED">
      <w:r w:rsidRPr="00743043">
        <w:rPr>
          <w:noProof/>
          <w:lang w:eastAsia="ru-RU"/>
        </w:rPr>
        <w:drawing>
          <wp:inline distT="0" distB="0" distL="0" distR="0" wp14:anchorId="642BA326" wp14:editId="65C55BD1">
            <wp:extent cx="5486400" cy="2019300"/>
            <wp:effectExtent l="0" t="0" r="0" b="0"/>
            <wp:docPr id="15" name="Диаграмма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21D02A4C" w14:textId="77777777" w:rsidR="006E0FB1" w:rsidRPr="00743043" w:rsidRDefault="006E0FB1" w:rsidP="00BF393A"/>
    <w:p w14:paraId="4A211D0E" w14:textId="1DE532DC" w:rsidR="006E0FB1" w:rsidRPr="00743043" w:rsidRDefault="00973D08" w:rsidP="00BF393A">
      <w:r w:rsidRPr="00743043">
        <w:t xml:space="preserve">Как видно, </w:t>
      </w:r>
      <w:r w:rsidR="009151ED" w:rsidRPr="00743043">
        <w:t>к делам местного значения проявляют</w:t>
      </w:r>
      <w:r w:rsidR="00BF393A" w:rsidRPr="00743043">
        <w:t xml:space="preserve"> </w:t>
      </w:r>
      <w:r w:rsidR="00730045" w:rsidRPr="00743043">
        <w:t xml:space="preserve">интерес </w:t>
      </w:r>
      <w:r w:rsidR="00BF393A" w:rsidRPr="00743043">
        <w:t>чуть больше</w:t>
      </w:r>
      <w:r w:rsidR="009151ED" w:rsidRPr="00743043">
        <w:t xml:space="preserve"> половины всех опрошенных, при этом </w:t>
      </w:r>
      <w:r w:rsidR="006E0FB1" w:rsidRPr="00743043">
        <w:t xml:space="preserve">нет значимых отличий при анализе в разрезе </w:t>
      </w:r>
      <w:r w:rsidR="00BF393A" w:rsidRPr="00743043">
        <w:t xml:space="preserve">пилотных </w:t>
      </w:r>
      <w:r w:rsidR="006E0FB1" w:rsidRPr="00743043">
        <w:t xml:space="preserve">и контрольных </w:t>
      </w:r>
      <w:r w:rsidR="00BF393A" w:rsidRPr="00743043">
        <w:t>муниципалитет</w:t>
      </w:r>
      <w:r w:rsidR="006E0FB1" w:rsidRPr="00743043">
        <w:t>ов</w:t>
      </w:r>
      <w:r w:rsidR="00EA2AC7" w:rsidRPr="00743043">
        <w:t>.</w:t>
      </w:r>
      <w:r w:rsidR="00C25361" w:rsidRPr="00743043">
        <w:t xml:space="preserve"> Уровень заинтересованности в делах местного значения среди мужчин остается чуть выше нежели среди женщин (60,4% среди мужчин и 49% среди женщин)</w:t>
      </w:r>
      <w:r w:rsidR="00743043" w:rsidRPr="00743043">
        <w:t xml:space="preserve"> </w:t>
      </w:r>
      <w:r w:rsidR="00DA5D7E">
        <w:t>(см. Приложение №1</w:t>
      </w:r>
      <w:r w:rsidR="00C25361" w:rsidRPr="00743043">
        <w:t xml:space="preserve">). </w:t>
      </w:r>
    </w:p>
    <w:p w14:paraId="7D02A066" w14:textId="19D72A6C" w:rsidR="00162A35" w:rsidRPr="00743043" w:rsidRDefault="004325ED" w:rsidP="004325ED">
      <w:pPr>
        <w:keepNext/>
        <w:jc w:val="right"/>
        <w:rPr>
          <w:i/>
        </w:rPr>
      </w:pPr>
      <w:r w:rsidRPr="00743043">
        <w:rPr>
          <w:i/>
        </w:rPr>
        <w:t>ДИАГРАММА 1.2</w:t>
      </w:r>
      <w:r w:rsidR="00162A35" w:rsidRPr="00743043">
        <w:rPr>
          <w:i/>
        </w:rPr>
        <w:t>.</w:t>
      </w:r>
      <w:r w:rsidRPr="00743043">
        <w:rPr>
          <w:i/>
        </w:rPr>
        <w:t xml:space="preserve"> </w:t>
      </w:r>
      <w:r w:rsidR="00162A35" w:rsidRPr="00743043">
        <w:rPr>
          <w:i/>
        </w:rPr>
        <w:t>Источники информации о деятельности мэрии/айыл окмоту</w:t>
      </w:r>
      <w:r w:rsidR="00162A35" w:rsidRPr="00743043">
        <w:rPr>
          <w:rFonts w:cs="Arial"/>
          <w:i/>
          <w:caps/>
        </w:rPr>
        <w:t>,</w:t>
      </w:r>
      <w:r w:rsidR="003B2C83" w:rsidRPr="00743043">
        <w:rPr>
          <w:rFonts w:cs="Arial"/>
          <w:i/>
          <w:caps/>
        </w:rPr>
        <w:t xml:space="preserve"> </w:t>
      </w:r>
      <w:r w:rsidR="00162A35" w:rsidRPr="00743043">
        <w:rPr>
          <w:i/>
        </w:rPr>
        <w:t>%, N=263</w:t>
      </w:r>
      <w:r w:rsidR="00C232CF" w:rsidRPr="00743043">
        <w:rPr>
          <w:i/>
        </w:rPr>
        <w:t>7</w:t>
      </w:r>
    </w:p>
    <w:p w14:paraId="39937C17" w14:textId="6D0407D8" w:rsidR="004325ED" w:rsidRPr="00743043" w:rsidRDefault="00BF393A" w:rsidP="004325ED">
      <w:pPr>
        <w:ind w:left="-284"/>
        <w:rPr>
          <w:rFonts w:ascii="Arial Narrow" w:hAnsi="Arial Narrow"/>
        </w:rPr>
      </w:pPr>
      <w:r w:rsidRPr="00743043">
        <w:rPr>
          <w:rFonts w:ascii="Arial Narrow" w:hAnsi="Arial Narrow"/>
          <w:noProof/>
          <w:lang w:eastAsia="ru-RU"/>
        </w:rPr>
        <w:drawing>
          <wp:inline distT="0" distB="0" distL="0" distR="0" wp14:anchorId="1A1316B2" wp14:editId="0FE9D9A9">
            <wp:extent cx="3976778" cy="2828925"/>
            <wp:effectExtent l="0" t="0" r="5080" b="0"/>
            <wp:docPr id="23" name="Диаграмма 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  <w:r w:rsidRPr="00743043">
        <w:rPr>
          <w:rFonts w:ascii="Arial Narrow" w:hAnsi="Arial Narrow"/>
          <w:noProof/>
          <w:lang w:eastAsia="ru-RU"/>
        </w:rPr>
        <w:drawing>
          <wp:inline distT="0" distB="0" distL="0" distR="0" wp14:anchorId="4B58D70F" wp14:editId="31FFA68C">
            <wp:extent cx="2087593" cy="2819400"/>
            <wp:effectExtent l="0" t="0" r="8255" b="0"/>
            <wp:docPr id="24" name="Диаграмма 2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6128BB47" w14:textId="0F83E8A2" w:rsidR="00DA6067" w:rsidRPr="00743043" w:rsidRDefault="00580DB7" w:rsidP="00D92D99">
      <w:r w:rsidRPr="00743043">
        <w:t>П</w:t>
      </w:r>
      <w:r w:rsidR="00DA6067" w:rsidRPr="00743043">
        <w:t>ри рассмотрении источников информации о деятельности мэрии/айыл окмоту было выявлено, что большинство</w:t>
      </w:r>
      <w:r w:rsidR="00391AD1" w:rsidRPr="00743043">
        <w:t xml:space="preserve"> опрошенных узнают сведения от </w:t>
      </w:r>
      <w:r w:rsidR="00DA6067" w:rsidRPr="00743043">
        <w:t>своих друзей, коллег и родственников (см. Диагр. 1.2.).</w:t>
      </w:r>
      <w:r w:rsidR="00F40CB8" w:rsidRPr="00743043">
        <w:t xml:space="preserve"> Стоит отметить, что в пилотных муниципалитетах доля </w:t>
      </w:r>
      <w:r w:rsidR="00F40CB8" w:rsidRPr="00743043">
        <w:lastRenderedPageBreak/>
        <w:t xml:space="preserve">респондентов, получающих информацию на сходах и собраниях, </w:t>
      </w:r>
      <w:r w:rsidR="001C51C8" w:rsidRPr="00743043">
        <w:t xml:space="preserve">практически в 2 раза </w:t>
      </w:r>
      <w:r w:rsidR="00F40CB8" w:rsidRPr="00743043">
        <w:t xml:space="preserve">выше, чем в контрольных. </w:t>
      </w:r>
    </w:p>
    <w:p w14:paraId="63A17FAF" w14:textId="62BAD363" w:rsidR="00F40CB8" w:rsidRPr="00743043" w:rsidRDefault="00F40CB8" w:rsidP="00F40CB8">
      <w:pPr>
        <w:keepNext/>
        <w:jc w:val="right"/>
        <w:rPr>
          <w:i/>
        </w:rPr>
      </w:pPr>
      <w:r w:rsidRPr="00743043">
        <w:rPr>
          <w:i/>
        </w:rPr>
        <w:t>ДИАГРАММА 1.3. Удовлетворенно</w:t>
      </w:r>
      <w:r w:rsidR="006E5C77" w:rsidRPr="00743043">
        <w:rPr>
          <w:i/>
        </w:rPr>
        <w:t>сть объемом/качеством информацией</w:t>
      </w:r>
      <w:r w:rsidRPr="00743043">
        <w:rPr>
          <w:i/>
        </w:rPr>
        <w:t xml:space="preserve"> о МСУ и его работе</w:t>
      </w:r>
      <w:r w:rsidRPr="00743043">
        <w:rPr>
          <w:rFonts w:cs="Arial"/>
          <w:i/>
          <w:caps/>
        </w:rPr>
        <w:t xml:space="preserve">, </w:t>
      </w:r>
      <w:r w:rsidRPr="00743043">
        <w:rPr>
          <w:i/>
        </w:rPr>
        <w:t>%, N=2637</w:t>
      </w:r>
    </w:p>
    <w:p w14:paraId="45AC48B2" w14:textId="77777777" w:rsidR="00F40CB8" w:rsidRPr="00743043" w:rsidRDefault="00F40CB8" w:rsidP="00F40CB8">
      <w:r w:rsidRPr="00743043">
        <w:rPr>
          <w:noProof/>
          <w:lang w:eastAsia="ru-RU"/>
        </w:rPr>
        <w:drawing>
          <wp:inline distT="0" distB="0" distL="0" distR="0" wp14:anchorId="205CCD31" wp14:editId="23389177">
            <wp:extent cx="5486400" cy="1952625"/>
            <wp:effectExtent l="0" t="0" r="0" b="0"/>
            <wp:docPr id="30" name="Диаграмма 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7D6DB29F" w14:textId="77777777" w:rsidR="00F40CB8" w:rsidRPr="00743043" w:rsidRDefault="00F40CB8" w:rsidP="00F40CB8">
      <w:r w:rsidRPr="00743043">
        <w:t>Доля респондентов полностью удовлетворенных объемом и качеством информации о местном самоуправлении и его работе и в пилотных, и в контрольных муниципалитетах составило 26% (см. Диагр. 1.3.). При этом не удовлетворенных в целевых муниципалитетах на 5% меньше, чем в нецелевых.</w:t>
      </w:r>
    </w:p>
    <w:p w14:paraId="1F822F4C" w14:textId="03F66DF5" w:rsidR="004A7EFF" w:rsidRPr="00743043" w:rsidRDefault="00F40CB8" w:rsidP="004A7EFF">
      <w:pPr>
        <w:keepNext/>
        <w:jc w:val="right"/>
        <w:rPr>
          <w:i/>
        </w:rPr>
      </w:pPr>
      <w:r w:rsidRPr="00743043">
        <w:rPr>
          <w:i/>
        </w:rPr>
        <w:t>ТАБЛИЦА 1.1.Осведомленность о составе местного кенеша, %, N=2637</w:t>
      </w:r>
    </w:p>
    <w:tbl>
      <w:tblPr>
        <w:tblStyle w:val="-5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418"/>
        <w:gridCol w:w="1417"/>
        <w:gridCol w:w="851"/>
        <w:gridCol w:w="709"/>
        <w:gridCol w:w="708"/>
        <w:gridCol w:w="709"/>
        <w:gridCol w:w="851"/>
        <w:gridCol w:w="708"/>
        <w:gridCol w:w="1046"/>
        <w:gridCol w:w="1046"/>
      </w:tblGrid>
      <w:tr w:rsidR="004A7EFF" w:rsidRPr="00743043" w14:paraId="79B952E8" w14:textId="77777777" w:rsidTr="004A7E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3278D39" w14:textId="77777777" w:rsidR="004A7EFF" w:rsidRPr="00743043" w:rsidRDefault="004A7EFF" w:rsidP="004A7EFF">
            <w:pPr>
              <w:keepNext/>
              <w:spacing w:before="0"/>
              <w:jc w:val="center"/>
              <w:rPr>
                <w:sz w:val="18"/>
              </w:rPr>
            </w:pPr>
            <w:r w:rsidRPr="00743043">
              <w:rPr>
                <w:sz w:val="18"/>
              </w:rPr>
              <w:t>Категория</w:t>
            </w:r>
          </w:p>
        </w:tc>
        <w:tc>
          <w:tcPr>
            <w:tcW w:w="1560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F618739" w14:textId="77777777" w:rsidR="004A7EFF" w:rsidRPr="00743043" w:rsidRDefault="004A7EFF" w:rsidP="004A7EFF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Всего</w:t>
            </w:r>
          </w:p>
        </w:tc>
        <w:tc>
          <w:tcPr>
            <w:tcW w:w="2976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B8D3C12" w14:textId="77777777" w:rsidR="004A7EFF" w:rsidRPr="00743043" w:rsidRDefault="004A7EFF" w:rsidP="004A7EFF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ниципалитеты</w:t>
            </w:r>
          </w:p>
        </w:tc>
        <w:tc>
          <w:tcPr>
            <w:tcW w:w="209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4465860" w14:textId="20E7CD4D" w:rsidR="004A7EFF" w:rsidRPr="00743043" w:rsidRDefault="004A7EFF" w:rsidP="004A7EFF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Пол</w:t>
            </w:r>
          </w:p>
        </w:tc>
      </w:tr>
      <w:tr w:rsidR="004A7EFF" w:rsidRPr="00743043" w14:paraId="091C33BC" w14:textId="77777777" w:rsidTr="004A7E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5AE8E08" w14:textId="77777777" w:rsidR="004A7EFF" w:rsidRPr="00743043" w:rsidRDefault="004A7EFF" w:rsidP="004A7EFF">
            <w:pPr>
              <w:keepNext/>
              <w:spacing w:before="0" w:after="120"/>
              <w:jc w:val="center"/>
              <w:rPr>
                <w:sz w:val="18"/>
                <w:rPrChange w:id="7" w:author="Нургуль Маматова" w:date="2018-04-10T11:33:00Z">
                  <w:rPr>
                    <w:b w:val="0"/>
                    <w:bCs w:val="0"/>
                  </w:rPr>
                </w:rPrChange>
              </w:rPr>
            </w:pPr>
          </w:p>
        </w:tc>
        <w:tc>
          <w:tcPr>
            <w:tcW w:w="1560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48BBD92" w14:textId="77777777" w:rsidR="004A7EFF" w:rsidRPr="00743043" w:rsidRDefault="004A7EFF" w:rsidP="004A7EFF">
            <w:pPr>
              <w:keepNext/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rPrChange w:id="8" w:author="Нургуль Маматова" w:date="2018-04-10T11:33:00Z">
                  <w:rPr/>
                </w:rPrChange>
              </w:rPr>
            </w:pPr>
          </w:p>
        </w:tc>
        <w:tc>
          <w:tcPr>
            <w:tcW w:w="1417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FF45CC3" w14:textId="77777777" w:rsidR="004A7EFF" w:rsidRPr="00743043" w:rsidRDefault="004A7EFF" w:rsidP="004A7EFF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rPrChange w:id="9" w:author="Нургуль Маматова" w:date="2018-04-10T11:33:00Z">
                  <w:rPr/>
                </w:rPrChange>
              </w:rPr>
            </w:pPr>
            <w:r w:rsidRPr="00743043">
              <w:rPr>
                <w:sz w:val="18"/>
                <w:rPrChange w:id="10" w:author="Нургуль Маматова" w:date="2018-04-10T11:33:00Z">
                  <w:rPr/>
                </w:rPrChange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C976CB1" w14:textId="77777777" w:rsidR="004A7EFF" w:rsidRPr="00743043" w:rsidRDefault="004A7EFF" w:rsidP="004A7EFF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rPrChange w:id="11" w:author="Нургуль Маматова" w:date="2018-04-10T11:33:00Z">
                  <w:rPr/>
                </w:rPrChange>
              </w:rPr>
            </w:pPr>
            <w:r w:rsidRPr="00743043">
              <w:rPr>
                <w:sz w:val="18"/>
                <w:rPrChange w:id="12" w:author="Нургуль Маматова" w:date="2018-04-10T11:33:00Z">
                  <w:rPr/>
                </w:rPrChange>
              </w:rPr>
              <w:t>Контрольные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56346C77" w14:textId="42CCF526" w:rsidR="004A7EFF" w:rsidRPr="00743043" w:rsidRDefault="004A7EFF" w:rsidP="004A7EFF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bCs/>
                <w:sz w:val="18"/>
              </w:rPr>
              <w:t>Женский, n=1489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5831C9EB" w14:textId="2EF8835A" w:rsidR="004A7EFF" w:rsidRPr="00743043" w:rsidRDefault="004A7EFF" w:rsidP="004A7EFF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жской, n=1148</w:t>
            </w:r>
          </w:p>
        </w:tc>
      </w:tr>
      <w:tr w:rsidR="00F40CB8" w:rsidRPr="00743043" w14:paraId="55D8D3A7" w14:textId="77777777" w:rsidTr="004A7EF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9F97456" w14:textId="77777777" w:rsidR="00F40CB8" w:rsidRPr="00743043" w:rsidRDefault="00F40CB8" w:rsidP="004A7EFF">
            <w:pPr>
              <w:keepNext/>
              <w:spacing w:before="0" w:after="120"/>
              <w:jc w:val="center"/>
              <w:rPr>
                <w:color w:val="FFFFFF" w:themeColor="background1"/>
                <w:sz w:val="18"/>
                <w:rPrChange w:id="13" w:author="Нургуль Маматова" w:date="2018-04-10T11:33:00Z">
                  <w:rPr>
                    <w:b w:val="0"/>
                    <w:bCs w:val="0"/>
                    <w:color w:val="FFFFFF" w:themeColor="background1"/>
                  </w:rPr>
                </w:rPrChange>
              </w:rPr>
            </w:pP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11F0D432" w14:textId="77777777" w:rsidR="00F40CB8" w:rsidRPr="00743043" w:rsidRDefault="00F40CB8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F094A8B" w14:textId="77777777" w:rsidR="00F40CB8" w:rsidRPr="00743043" w:rsidRDefault="00F40CB8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027DA22C" w14:textId="77777777" w:rsidR="00F40CB8" w:rsidRPr="00743043" w:rsidRDefault="00F40CB8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8C32623" w14:textId="77777777" w:rsidR="00F40CB8" w:rsidRPr="00743043" w:rsidRDefault="00F40CB8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619AD060" w14:textId="77777777" w:rsidR="00F40CB8" w:rsidRPr="00743043" w:rsidRDefault="00F40CB8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B38E48B" w14:textId="77777777" w:rsidR="00F40CB8" w:rsidRPr="00743043" w:rsidRDefault="00F40CB8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20A47107" w14:textId="57F44389" w:rsidR="00F40CB8" w:rsidRPr="00743043" w:rsidRDefault="004A7EFF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5F90ECC9" w14:textId="77777777" w:rsidR="00F40CB8" w:rsidRPr="00743043" w:rsidRDefault="00F40CB8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</w:tr>
      <w:tr w:rsidR="004A7EFF" w:rsidRPr="00743043" w14:paraId="02CED3E2" w14:textId="77777777" w:rsidTr="004A7E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A3C9870" w14:textId="77777777" w:rsidR="004A7EFF" w:rsidRPr="00743043" w:rsidRDefault="004A7EFF" w:rsidP="0082553B">
            <w:pPr>
              <w:keepNext/>
              <w:spacing w:before="0"/>
              <w:jc w:val="left"/>
              <w:rPr>
                <w:sz w:val="18"/>
              </w:rPr>
            </w:pPr>
            <w:r w:rsidRPr="00743043">
              <w:rPr>
                <w:sz w:val="18"/>
              </w:rPr>
              <w:t xml:space="preserve">Знание главы айыл окмоту/мэрии города </w:t>
            </w:r>
          </w:p>
        </w:tc>
        <w:tc>
          <w:tcPr>
            <w:tcW w:w="1417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1B0FAAD" w14:textId="77777777" w:rsidR="004A7EFF" w:rsidRPr="00743043" w:rsidRDefault="004A7EFF" w:rsidP="0082553B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Да, знаю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D8D673B" w14:textId="77777777" w:rsidR="004A7EFF" w:rsidRPr="00743043" w:rsidRDefault="004A7EFF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15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BE3EF8" w14:textId="77777777" w:rsidR="004A7EFF" w:rsidRPr="00743043" w:rsidRDefault="004A7EFF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81,6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1827628" w14:textId="77777777" w:rsidR="004A7EFF" w:rsidRPr="00743043" w:rsidRDefault="004A7EFF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66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4FB89A4" w14:textId="77777777" w:rsidR="004A7EFF" w:rsidRPr="00743043" w:rsidRDefault="004A7EFF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86,2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0DC1964" w14:textId="77777777" w:rsidR="004A7EFF" w:rsidRPr="00743043" w:rsidRDefault="004A7EFF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49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6C6FB3D" w14:textId="77777777" w:rsidR="004A7EFF" w:rsidRPr="00743043" w:rsidRDefault="004A7EFF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79,8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AA13697" w14:textId="42459281" w:rsidR="004A7EFF" w:rsidRPr="00743043" w:rsidRDefault="004A7EFF" w:rsidP="004A7EFF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78,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5B81A1F" w14:textId="08AF2295" w:rsidR="004A7EFF" w:rsidRPr="00743043" w:rsidRDefault="004A7EFF" w:rsidP="004A7EFF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86,3</w:t>
            </w:r>
          </w:p>
        </w:tc>
      </w:tr>
      <w:tr w:rsidR="004A7EFF" w:rsidRPr="00743043" w14:paraId="122A0C2E" w14:textId="77777777" w:rsidTr="004A7EFF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3A3368E" w14:textId="77777777" w:rsidR="004A7EFF" w:rsidRPr="00743043" w:rsidRDefault="004A7EFF" w:rsidP="0082553B">
            <w:pPr>
              <w:keepNext/>
              <w:spacing w:before="0" w:after="120"/>
              <w:jc w:val="left"/>
              <w:rPr>
                <w:sz w:val="18"/>
                <w:rPrChange w:id="14" w:author="Нургуль Маматова" w:date="2018-04-10T11:33:00Z">
                  <w:rPr>
                    <w:b w:val="0"/>
                    <w:bCs w:val="0"/>
                    <w:lang w:val="en-US"/>
                  </w:rPr>
                </w:rPrChange>
              </w:rPr>
            </w:pPr>
          </w:p>
        </w:tc>
        <w:tc>
          <w:tcPr>
            <w:tcW w:w="1417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3770BAEF" w14:textId="77777777" w:rsidR="004A7EFF" w:rsidRPr="00743043" w:rsidRDefault="004A7EFF" w:rsidP="0082553B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Нет, не знаю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AC02907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8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8F2F950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sz w:val="18"/>
              </w:rPr>
              <w:t>18,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C5350FF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0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35725CD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3,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151D0CF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7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AC47CE6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0,2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EF86C61" w14:textId="22115E6E" w:rsidR="004A7EFF" w:rsidRPr="00743043" w:rsidRDefault="004A7EFF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,0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B62A392" w14:textId="01465BAB" w:rsidR="004A7EFF" w:rsidRPr="00743043" w:rsidRDefault="004A7EFF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,7</w:t>
            </w:r>
          </w:p>
        </w:tc>
      </w:tr>
      <w:tr w:rsidR="00F40CB8" w:rsidRPr="00743043" w14:paraId="546F1C5A" w14:textId="77777777" w:rsidTr="00EA2A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2220904" w14:textId="77777777" w:rsidR="00F40CB8" w:rsidRPr="00743043" w:rsidRDefault="00F40CB8" w:rsidP="0082553B">
            <w:pPr>
              <w:keepNext/>
              <w:spacing w:before="0"/>
              <w:rPr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Всего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EC0C329" w14:textId="77777777" w:rsidR="00F40CB8" w:rsidRPr="00743043" w:rsidRDefault="00F40CB8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b/>
                <w:sz w:val="18"/>
              </w:rPr>
              <w:t>263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40BB42A" w14:textId="77777777" w:rsidR="00F40CB8" w:rsidRPr="00743043" w:rsidRDefault="00F40CB8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00B98E8" w14:textId="77777777" w:rsidR="00F40CB8" w:rsidRPr="00743043" w:rsidRDefault="00F40CB8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7F5DA77" w14:textId="77777777" w:rsidR="00F40CB8" w:rsidRPr="00743043" w:rsidRDefault="00F40CB8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DCAED6F" w14:textId="77777777" w:rsidR="00F40CB8" w:rsidRPr="00743043" w:rsidRDefault="00F40CB8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D038BE0" w14:textId="77777777" w:rsidR="00F40CB8" w:rsidRPr="00743043" w:rsidRDefault="00F40CB8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0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C19CDF6" w14:textId="5D05F53C" w:rsidR="00F40CB8" w:rsidRPr="00743043" w:rsidRDefault="004A7EFF" w:rsidP="004A7EFF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4FF6269" w14:textId="77777777" w:rsidR="00F40CB8" w:rsidRPr="00743043" w:rsidRDefault="00F40CB8" w:rsidP="004A7EFF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  <w:tr w:rsidR="004A7EFF" w:rsidRPr="00743043" w14:paraId="3B91FDA6" w14:textId="77777777" w:rsidTr="004A7EF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59F8A1A" w14:textId="77777777" w:rsidR="004A7EFF" w:rsidRPr="00743043" w:rsidRDefault="004A7EFF" w:rsidP="0082553B">
            <w:pPr>
              <w:keepNext/>
              <w:spacing w:before="0"/>
              <w:jc w:val="left"/>
              <w:rPr>
                <w:sz w:val="18"/>
              </w:rPr>
            </w:pPr>
            <w:r w:rsidRPr="00743043">
              <w:rPr>
                <w:sz w:val="18"/>
              </w:rPr>
              <w:t>Сколько депутатов местного кенеша Вы знаете</w:t>
            </w:r>
          </w:p>
        </w:tc>
        <w:tc>
          <w:tcPr>
            <w:tcW w:w="1417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1481E662" w14:textId="77777777" w:rsidR="004A7EFF" w:rsidRPr="00743043" w:rsidRDefault="004A7EFF" w:rsidP="0082553B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Знаю одного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66FF665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5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04C74C2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sz w:val="18"/>
              </w:rPr>
              <w:t>17,4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027F7D1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2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85ACF64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sz w:val="18"/>
              </w:rPr>
              <w:t>16,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ED2E73A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36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BFD62E1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sz w:val="18"/>
              </w:rPr>
              <w:t>18,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2C71E2A" w14:textId="3324EAC9" w:rsidR="004A7EFF" w:rsidRPr="00743043" w:rsidRDefault="004A7EFF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,3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BDD1597" w14:textId="3CABF97B" w:rsidR="004A7EFF" w:rsidRPr="00743043" w:rsidRDefault="004A7EFF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,0</w:t>
            </w:r>
          </w:p>
        </w:tc>
      </w:tr>
      <w:tr w:rsidR="004A7EFF" w:rsidRPr="00743043" w14:paraId="089F49DB" w14:textId="77777777" w:rsidTr="004A7E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ABCA131" w14:textId="77777777" w:rsidR="004A7EFF" w:rsidRPr="00743043" w:rsidRDefault="004A7EFF" w:rsidP="0082553B">
            <w:pPr>
              <w:keepNext/>
              <w:spacing w:before="0" w:after="120"/>
              <w:rPr>
                <w:sz w:val="18"/>
                <w:rPrChange w:id="15" w:author="Нургуль Маматова" w:date="2018-04-10T11:33:00Z">
                  <w:rPr>
                    <w:b w:val="0"/>
                    <w:bCs w:val="0"/>
                    <w:lang w:val="en-US"/>
                  </w:rPr>
                </w:rPrChange>
              </w:rPr>
            </w:pPr>
          </w:p>
        </w:tc>
        <w:tc>
          <w:tcPr>
            <w:tcW w:w="1417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6180D779" w14:textId="77777777" w:rsidR="004A7EFF" w:rsidRPr="00743043" w:rsidRDefault="004A7EFF" w:rsidP="0082553B">
            <w:pPr>
              <w:keepNext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Знаю более одного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6D734C5" w14:textId="77777777" w:rsidR="004A7EFF" w:rsidRPr="00743043" w:rsidRDefault="004A7EFF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75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9102E0D" w14:textId="77777777" w:rsidR="004A7EFF" w:rsidRPr="00743043" w:rsidRDefault="004A7EFF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66,6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CC3834F" w14:textId="77777777" w:rsidR="004A7EFF" w:rsidRPr="00743043" w:rsidRDefault="004A7EFF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3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3915EB1" w14:textId="77777777" w:rsidR="004A7EFF" w:rsidRPr="00743043" w:rsidRDefault="004A7EFF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69,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AEA82D8" w14:textId="77777777" w:rsidR="004A7EFF" w:rsidRPr="00743043" w:rsidRDefault="004A7EFF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22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1AA6A71" w14:textId="77777777" w:rsidR="004A7EFF" w:rsidRPr="00743043" w:rsidRDefault="004A7EFF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65,3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1C23FF3" w14:textId="409B0E5D" w:rsidR="004A7EFF" w:rsidRPr="00743043" w:rsidRDefault="004A7EFF" w:rsidP="004A7EFF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9,9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41C3162" w14:textId="6D107797" w:rsidR="004A7EFF" w:rsidRPr="00743043" w:rsidRDefault="004A7EFF" w:rsidP="004A7EFF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5,3</w:t>
            </w:r>
          </w:p>
        </w:tc>
      </w:tr>
      <w:tr w:rsidR="004A7EFF" w:rsidRPr="00743043" w14:paraId="4BB04762" w14:textId="77777777" w:rsidTr="004A7EF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1E11473" w14:textId="77777777" w:rsidR="004A7EFF" w:rsidRPr="00743043" w:rsidRDefault="004A7EFF" w:rsidP="0082553B">
            <w:pPr>
              <w:keepNext/>
              <w:spacing w:before="0" w:after="120"/>
              <w:rPr>
                <w:sz w:val="18"/>
                <w:rPrChange w:id="16" w:author="Нургуль Маматова" w:date="2018-04-10T11:33:00Z">
                  <w:rPr>
                    <w:b w:val="0"/>
                    <w:bCs w:val="0"/>
                    <w:lang w:val="en-US"/>
                  </w:rPr>
                </w:rPrChange>
              </w:rPr>
            </w:pPr>
          </w:p>
        </w:tc>
        <w:tc>
          <w:tcPr>
            <w:tcW w:w="1417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12DA5AF8" w14:textId="77777777" w:rsidR="004A7EFF" w:rsidRPr="00743043" w:rsidRDefault="004A7EFF" w:rsidP="0082553B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Не знаю ни одного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DE091BE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2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B4401F7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6,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B0C0F56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0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8B52F55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4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9E5A898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12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A81AB76" w14:textId="77777777" w:rsidR="004A7EFF" w:rsidRPr="00743043" w:rsidRDefault="004A7EFF" w:rsidP="0082553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6,7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B9B71FC" w14:textId="6BE20710" w:rsidR="004A7EFF" w:rsidRPr="00743043" w:rsidRDefault="004A7EFF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8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5709928" w14:textId="086F62DD" w:rsidR="004A7EFF" w:rsidRPr="00743043" w:rsidRDefault="004A7EFF" w:rsidP="004A7EFF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,7</w:t>
            </w:r>
          </w:p>
        </w:tc>
      </w:tr>
      <w:tr w:rsidR="00F40CB8" w:rsidRPr="00743043" w14:paraId="16880DB1" w14:textId="77777777" w:rsidTr="004A7E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4AF48C0" w14:textId="77777777" w:rsidR="00F40CB8" w:rsidRPr="00743043" w:rsidRDefault="00F40CB8" w:rsidP="0082553B">
            <w:pPr>
              <w:keepNext/>
              <w:spacing w:before="0"/>
              <w:rPr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Всего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386D8E7" w14:textId="77777777" w:rsidR="00F40CB8" w:rsidRPr="00743043" w:rsidRDefault="00F40CB8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263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73BBFA7" w14:textId="77777777" w:rsidR="00F40CB8" w:rsidRPr="00743043" w:rsidRDefault="00F40CB8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A344A2E" w14:textId="77777777" w:rsidR="00F40CB8" w:rsidRPr="00743043" w:rsidRDefault="00F40CB8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30E7864" w14:textId="77777777" w:rsidR="00F40CB8" w:rsidRPr="00743043" w:rsidRDefault="00F40CB8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D2D5837" w14:textId="77777777" w:rsidR="00F40CB8" w:rsidRPr="00743043" w:rsidRDefault="00F40CB8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F9DFF30" w14:textId="77777777" w:rsidR="00F40CB8" w:rsidRPr="00743043" w:rsidRDefault="00F40CB8" w:rsidP="0082553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0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B5399AC" w14:textId="498873C5" w:rsidR="00F40CB8" w:rsidRPr="00743043" w:rsidRDefault="004A7EFF" w:rsidP="004A7EFF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13B2F08" w14:textId="77777777" w:rsidR="00F40CB8" w:rsidRPr="00743043" w:rsidRDefault="00F40CB8" w:rsidP="004A7EFF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70800D17" w14:textId="2F628E45" w:rsidR="00F40CB8" w:rsidRPr="00743043" w:rsidRDefault="00F40CB8" w:rsidP="00D92D99">
      <w:r w:rsidRPr="00743043">
        <w:t>Как видно из таблицы 1.1., доля опрошенных, знающих главу айыл окмоту/мэрии, в пилотных муниципалитетах подавляющее большинство – 86,2%, а в контрольных их доля меньше – 79,8% соответственно. 69,8% респондентов в целевых муниципалитетах знают более чем одного депутата, что 4,5% больше, чем в не целевых.</w:t>
      </w:r>
    </w:p>
    <w:p w14:paraId="3AF351F2" w14:textId="7E8286F3" w:rsidR="00D92D99" w:rsidRPr="00743043" w:rsidRDefault="00F40CB8" w:rsidP="00D92D99">
      <w:r w:rsidRPr="00743043">
        <w:t>Также</w:t>
      </w:r>
      <w:r w:rsidR="00B77E5E" w:rsidRPr="00743043">
        <w:t xml:space="preserve"> </w:t>
      </w:r>
      <w:r w:rsidR="00536837" w:rsidRPr="00743043">
        <w:t xml:space="preserve">среди респондентов определялся уровень готовности участвовать </w:t>
      </w:r>
      <w:r w:rsidR="00B77E5E" w:rsidRPr="00743043">
        <w:t>в общественны</w:t>
      </w:r>
      <w:r w:rsidR="00536837" w:rsidRPr="00743043">
        <w:t>х</w:t>
      </w:r>
      <w:r w:rsidR="00B77E5E" w:rsidRPr="00743043">
        <w:t xml:space="preserve"> дела</w:t>
      </w:r>
      <w:r w:rsidR="00536837" w:rsidRPr="00743043">
        <w:t>х их города/села</w:t>
      </w:r>
      <w:r w:rsidR="00B77E5E" w:rsidRPr="00743043">
        <w:t>.</w:t>
      </w:r>
      <w:r w:rsidR="006E0FB1" w:rsidRPr="00743043">
        <w:t xml:space="preserve"> </w:t>
      </w:r>
      <w:r w:rsidR="00D92D99" w:rsidRPr="00743043">
        <w:t xml:space="preserve">Распределение ответов </w:t>
      </w:r>
      <w:r w:rsidR="00B77E5E" w:rsidRPr="00743043">
        <w:t>представлено ниже:</w:t>
      </w:r>
    </w:p>
    <w:p w14:paraId="1DD8EAE7" w14:textId="4BABDE33" w:rsidR="00B77E5E" w:rsidRPr="00743043" w:rsidRDefault="00B77E5E" w:rsidP="00B77E5E">
      <w:pPr>
        <w:keepNext/>
        <w:jc w:val="right"/>
        <w:rPr>
          <w:color w:val="FF0000"/>
        </w:rPr>
      </w:pPr>
      <w:r w:rsidRPr="00743043">
        <w:rPr>
          <w:i/>
        </w:rPr>
        <w:lastRenderedPageBreak/>
        <w:t>ДИАГРАММА 1.</w:t>
      </w:r>
      <w:r w:rsidR="00F40CB8" w:rsidRPr="00743043">
        <w:rPr>
          <w:i/>
        </w:rPr>
        <w:t>4</w:t>
      </w:r>
      <w:r w:rsidR="001A5DCE" w:rsidRPr="00743043">
        <w:rPr>
          <w:i/>
        </w:rPr>
        <w:t>. Согласны</w:t>
      </w:r>
      <w:r w:rsidR="00F50EE5" w:rsidRPr="00743043">
        <w:rPr>
          <w:i/>
        </w:rPr>
        <w:t xml:space="preserve"> ли В</w:t>
      </w:r>
      <w:r w:rsidRPr="00743043">
        <w:rPr>
          <w:i/>
        </w:rPr>
        <w:t>ы принимать личное участие в общественных делах города/села</w:t>
      </w:r>
      <w:r w:rsidRPr="00743043">
        <w:rPr>
          <w:rFonts w:cs="Arial"/>
          <w:i/>
          <w:caps/>
        </w:rPr>
        <w:t>,</w:t>
      </w:r>
      <w:r w:rsidRPr="00743043">
        <w:rPr>
          <w:i/>
        </w:rPr>
        <w:t xml:space="preserve"> %, N=2637</w:t>
      </w:r>
    </w:p>
    <w:p w14:paraId="79C519F1" w14:textId="34820F2C" w:rsidR="00536837" w:rsidRPr="00743043" w:rsidRDefault="00B77E5E" w:rsidP="00B77E5E">
      <w:pPr>
        <w:rPr>
          <w:rFonts w:cs="Arial"/>
          <w:szCs w:val="22"/>
        </w:rPr>
      </w:pPr>
      <w:r w:rsidRPr="00743043">
        <w:rPr>
          <w:rFonts w:cs="Arial"/>
          <w:noProof/>
          <w:szCs w:val="22"/>
          <w:shd w:val="clear" w:color="auto" w:fill="808080" w:themeFill="background1" w:themeFillShade="80"/>
          <w:lang w:eastAsia="ru-RU"/>
        </w:rPr>
        <w:drawing>
          <wp:inline distT="0" distB="0" distL="0" distR="0" wp14:anchorId="2BCE7694" wp14:editId="4880C5F8">
            <wp:extent cx="3295650" cy="1044000"/>
            <wp:effectExtent l="0" t="0" r="0" b="3810"/>
            <wp:docPr id="473" name="Диаграмма 47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  <w:r w:rsidRPr="00743043">
        <w:rPr>
          <w:rFonts w:cs="Arial"/>
          <w:noProof/>
          <w:szCs w:val="22"/>
          <w:shd w:val="clear" w:color="auto" w:fill="808080" w:themeFill="background1" w:themeFillShade="80"/>
          <w:lang w:eastAsia="ru-RU"/>
        </w:rPr>
        <w:drawing>
          <wp:inline distT="0" distB="0" distL="0" distR="0" wp14:anchorId="06345C14" wp14:editId="6497F43F">
            <wp:extent cx="2590800" cy="1044000"/>
            <wp:effectExtent l="0" t="0" r="0" b="3810"/>
            <wp:docPr id="474" name="Диаграмма 47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7F83B8C4" w14:textId="5EDC7273" w:rsidR="006961EB" w:rsidRPr="00743043" w:rsidRDefault="00E617B2" w:rsidP="00B77E5E">
      <w:pPr>
        <w:rPr>
          <w:rFonts w:cs="Arial"/>
          <w:szCs w:val="22"/>
        </w:rPr>
      </w:pPr>
      <w:r w:rsidRPr="00743043">
        <w:rPr>
          <w:rFonts w:cs="Arial"/>
          <w:szCs w:val="22"/>
        </w:rPr>
        <w:t>Как видно из диаграммы 1</w:t>
      </w:r>
      <w:r w:rsidR="00F40CB8" w:rsidRPr="00743043">
        <w:rPr>
          <w:rFonts w:cs="Arial"/>
          <w:szCs w:val="22"/>
        </w:rPr>
        <w:t>.4</w:t>
      </w:r>
      <w:r w:rsidRPr="00743043">
        <w:rPr>
          <w:rFonts w:cs="Arial"/>
          <w:szCs w:val="22"/>
        </w:rPr>
        <w:t>.</w:t>
      </w:r>
      <w:r w:rsidR="005B3FA3" w:rsidRPr="00743043">
        <w:rPr>
          <w:rFonts w:cs="Arial"/>
          <w:szCs w:val="22"/>
        </w:rPr>
        <w:t>,</w:t>
      </w:r>
      <w:r w:rsidRPr="00743043">
        <w:rPr>
          <w:rFonts w:cs="Arial"/>
          <w:szCs w:val="22"/>
        </w:rPr>
        <w:t xml:space="preserve"> больше половины опрошенных готовы принимать личное участие в общественных делах своего города/села. При этом, доля неготовых участвовать в пилотных муниципалитетах </w:t>
      </w:r>
      <w:r w:rsidR="00536837" w:rsidRPr="00743043">
        <w:rPr>
          <w:rFonts w:cs="Arial"/>
          <w:szCs w:val="22"/>
        </w:rPr>
        <w:t xml:space="preserve">чуть </w:t>
      </w:r>
      <w:r w:rsidR="00EA2AC7" w:rsidRPr="00743043">
        <w:rPr>
          <w:rFonts w:cs="Arial"/>
          <w:szCs w:val="22"/>
        </w:rPr>
        <w:t xml:space="preserve">больше, чем в контрольных. </w:t>
      </w:r>
    </w:p>
    <w:p w14:paraId="7DDDEE57" w14:textId="53AE65A9" w:rsidR="004E7B6E" w:rsidRPr="00743043" w:rsidRDefault="004E7B6E" w:rsidP="00B77E5E">
      <w:pPr>
        <w:rPr>
          <w:rFonts w:cs="Arial"/>
          <w:szCs w:val="22"/>
        </w:rPr>
      </w:pPr>
      <w:r w:rsidRPr="00743043">
        <w:rPr>
          <w:rFonts w:cs="Arial"/>
          <w:szCs w:val="22"/>
        </w:rPr>
        <w:t>При анализе уровня готовности принимать личное участие в общественных делах своего города или села в гендерном разрезе, можно отметить, что женщины чуть менее активны (</w:t>
      </w:r>
      <w:r w:rsidR="00DA5D7E">
        <w:rPr>
          <w:rFonts w:cs="Arial"/>
          <w:szCs w:val="22"/>
        </w:rPr>
        <w:t>см. Приложение №2</w:t>
      </w:r>
      <w:r w:rsidRPr="00743043">
        <w:rPr>
          <w:rFonts w:cs="Arial"/>
          <w:szCs w:val="22"/>
        </w:rPr>
        <w:t>).</w:t>
      </w:r>
      <w:r w:rsidRPr="00743043">
        <w:t xml:space="preserve"> </w:t>
      </w:r>
      <w:r w:rsidRPr="00743043">
        <w:rPr>
          <w:rFonts w:cs="Arial"/>
          <w:szCs w:val="22"/>
        </w:rPr>
        <w:t>Так, процент готовности участвовать среди мужчин составил 64,5%, а среди женщин 49,5%. А уровень отказа среди мужчин меньше, чем среди женщин (14,1% и 23,8% соответственно).</w:t>
      </w:r>
    </w:p>
    <w:p w14:paraId="303C2822" w14:textId="1B8EF24B" w:rsidR="00B77E5E" w:rsidRPr="00743043" w:rsidRDefault="00D5438D" w:rsidP="007A3391">
      <w:pPr>
        <w:keepNext/>
        <w:jc w:val="right"/>
        <w:rPr>
          <w:i/>
        </w:rPr>
      </w:pPr>
      <w:r w:rsidRPr="00743043">
        <w:rPr>
          <w:i/>
        </w:rPr>
        <w:t xml:space="preserve">ТАБЛИЦА </w:t>
      </w:r>
      <w:r w:rsidR="007A3391" w:rsidRPr="00743043">
        <w:rPr>
          <w:i/>
        </w:rPr>
        <w:t>1.</w:t>
      </w:r>
      <w:r w:rsidR="00F40CB8" w:rsidRPr="00743043">
        <w:rPr>
          <w:i/>
        </w:rPr>
        <w:t>2</w:t>
      </w:r>
      <w:r w:rsidR="00536837" w:rsidRPr="00743043">
        <w:rPr>
          <w:i/>
        </w:rPr>
        <w:t>.</w:t>
      </w:r>
      <w:r w:rsidR="00743043">
        <w:rPr>
          <w:i/>
        </w:rPr>
        <w:t xml:space="preserve"> </w:t>
      </w:r>
      <w:r w:rsidR="00536837" w:rsidRPr="00743043">
        <w:rPr>
          <w:i/>
        </w:rPr>
        <w:t>Участие</w:t>
      </w:r>
      <w:r w:rsidR="007A3391" w:rsidRPr="00743043">
        <w:rPr>
          <w:i/>
        </w:rPr>
        <w:t xml:space="preserve"> в общественных делах города/села</w:t>
      </w:r>
      <w:r w:rsidR="00624E76" w:rsidRPr="00743043">
        <w:rPr>
          <w:i/>
        </w:rPr>
        <w:t xml:space="preserve"> проводимых ОМСУ,</w:t>
      </w:r>
      <w:r w:rsidR="00536837" w:rsidRPr="00743043">
        <w:rPr>
          <w:i/>
        </w:rPr>
        <w:t>%, N</w:t>
      </w:r>
      <w:r w:rsidR="007A3391" w:rsidRPr="00743043">
        <w:rPr>
          <w:i/>
        </w:rPr>
        <w:t>=2637</w:t>
      </w:r>
    </w:p>
    <w:tbl>
      <w:tblPr>
        <w:tblStyle w:val="-5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709"/>
        <w:gridCol w:w="851"/>
        <w:gridCol w:w="1275"/>
        <w:gridCol w:w="851"/>
        <w:gridCol w:w="709"/>
        <w:gridCol w:w="708"/>
        <w:gridCol w:w="709"/>
        <w:gridCol w:w="851"/>
        <w:gridCol w:w="708"/>
        <w:gridCol w:w="1046"/>
        <w:gridCol w:w="1046"/>
      </w:tblGrid>
      <w:tr w:rsidR="0082553B" w:rsidRPr="00743043" w14:paraId="2597ACAC" w14:textId="6EA907F5" w:rsidTr="00696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3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1032977" w14:textId="6056A241" w:rsidR="0082553B" w:rsidRPr="00743043" w:rsidRDefault="0082553B" w:rsidP="004A7EFF">
            <w:pPr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560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15A8708" w14:textId="0F9D3A43" w:rsidR="0082553B" w:rsidRPr="00743043" w:rsidRDefault="0082553B" w:rsidP="004A7EFF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2976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4D62009" w14:textId="73FF195A" w:rsidR="0082553B" w:rsidRPr="00743043" w:rsidRDefault="0082553B" w:rsidP="004A7EFF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ниципалитеты</w:t>
            </w:r>
          </w:p>
        </w:tc>
        <w:tc>
          <w:tcPr>
            <w:tcW w:w="209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5A3249C" w14:textId="2ABCA30B" w:rsidR="0082553B" w:rsidRPr="00743043" w:rsidRDefault="004A7EFF" w:rsidP="004A7EFF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</w:t>
            </w:r>
          </w:p>
        </w:tc>
      </w:tr>
      <w:tr w:rsidR="004A7EFF" w:rsidRPr="00743043" w14:paraId="133FB564" w14:textId="3EC05003" w:rsidTr="007E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3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C02A6B7" w14:textId="62E40312" w:rsidR="004A7EFF" w:rsidRPr="00743043" w:rsidRDefault="004A7EFF" w:rsidP="004A7EFF">
            <w:pPr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560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CC2BF42" w14:textId="0F5D76A4" w:rsidR="004A7EFF" w:rsidRPr="00743043" w:rsidRDefault="004A7EFF" w:rsidP="004A7EFF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62FF55C" w14:textId="77777777" w:rsidR="004A7EFF" w:rsidRPr="00743043" w:rsidRDefault="004A7EFF" w:rsidP="004A7EFF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8E48E9C" w14:textId="77777777" w:rsidR="004A7EFF" w:rsidRPr="00743043" w:rsidRDefault="004A7EFF" w:rsidP="004A7EFF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онтрольные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EDB8A44" w14:textId="26BB325E" w:rsidR="004A7EFF" w:rsidRPr="00743043" w:rsidRDefault="004A7EFF" w:rsidP="004A7EFF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Женский, n=</w:t>
            </w:r>
            <w:r w:rsidR="006961EB" w:rsidRPr="00743043">
              <w:rPr>
                <w:sz w:val="18"/>
                <w:szCs w:val="18"/>
              </w:rPr>
              <w:t>1489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2CA46AC" w14:textId="64EB34FA" w:rsidR="004A7EFF" w:rsidRPr="00743043" w:rsidRDefault="004A7EFF" w:rsidP="004A7EFF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жской, n=</w:t>
            </w:r>
            <w:r w:rsidR="006961EB" w:rsidRPr="00743043">
              <w:rPr>
                <w:sz w:val="18"/>
                <w:szCs w:val="18"/>
              </w:rPr>
              <w:t>1148</w:t>
            </w:r>
          </w:p>
        </w:tc>
      </w:tr>
      <w:tr w:rsidR="006E1D99" w:rsidRPr="00743043" w14:paraId="48497BFF" w14:textId="55062E8B" w:rsidTr="007E3EF6">
        <w:trPr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3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E1E7215" w14:textId="77777777" w:rsidR="0082553B" w:rsidRPr="00743043" w:rsidRDefault="0082553B" w:rsidP="004A7EFF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410B3E4F" w14:textId="77777777" w:rsidR="0082553B" w:rsidRPr="00743043" w:rsidRDefault="0082553B" w:rsidP="004A7EFF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7623CC1" w14:textId="77777777" w:rsidR="0082553B" w:rsidRPr="00743043" w:rsidRDefault="0082553B" w:rsidP="004A7EFF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3EC1B312" w14:textId="77777777" w:rsidR="0082553B" w:rsidRPr="00743043" w:rsidRDefault="0082553B" w:rsidP="004A7EFF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7FF9627" w14:textId="77777777" w:rsidR="0082553B" w:rsidRPr="00743043" w:rsidRDefault="0082553B" w:rsidP="004A7EFF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13301D21" w14:textId="77777777" w:rsidR="0082553B" w:rsidRPr="00743043" w:rsidRDefault="0082553B" w:rsidP="004A7EFF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7DA2EFD" w14:textId="77777777" w:rsidR="0082553B" w:rsidRPr="00743043" w:rsidRDefault="0082553B" w:rsidP="004A7EFF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4" w:space="0" w:color="auto"/>
            </w:tcBorders>
            <w:shd w:val="clear" w:color="auto" w:fill="002060"/>
            <w:vAlign w:val="center"/>
          </w:tcPr>
          <w:p w14:paraId="5AD9EBB8" w14:textId="101ED1D6" w:rsidR="0082553B" w:rsidRPr="00743043" w:rsidRDefault="004A0E5F" w:rsidP="004A7EFF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4" w:space="0" w:color="auto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9346049" w14:textId="35467C9A" w:rsidR="0082553B" w:rsidRPr="00743043" w:rsidRDefault="0082553B" w:rsidP="004A7EFF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6961EB" w:rsidRPr="00743043" w14:paraId="194ABDB1" w14:textId="195ECFE6" w:rsidTr="007E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626C88B" w14:textId="4F627824" w:rsidR="006961EB" w:rsidRPr="00743043" w:rsidRDefault="006961EB" w:rsidP="00624E76">
            <w:pPr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 xml:space="preserve">Участие в общественных делах города/села </w:t>
            </w:r>
          </w:p>
        </w:tc>
        <w:tc>
          <w:tcPr>
            <w:tcW w:w="1275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58E84D58" w14:textId="57FEC0BC" w:rsidR="006961EB" w:rsidRPr="00743043" w:rsidRDefault="006961EB" w:rsidP="00624E76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а, участвовал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2EC026E" w14:textId="5583F649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3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3263185" w14:textId="2858500A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9,1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B4682F3" w14:textId="53E7D419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0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B1A70A2" w14:textId="04FCBC42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9,4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05FADD9" w14:textId="5F251A9D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2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19D441C" w14:textId="796883F1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9,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41BFBF" w14:textId="14B12E11" w:rsidR="006961EB" w:rsidRPr="00743043" w:rsidRDefault="006961EB" w:rsidP="006961E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32,6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4" w:space="0" w:color="auto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55A7C4D" w14:textId="3C62EEAF" w:rsidR="006961EB" w:rsidRPr="00743043" w:rsidRDefault="006961EB" w:rsidP="006961E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47,6</w:t>
            </w:r>
          </w:p>
        </w:tc>
      </w:tr>
      <w:tr w:rsidR="006961EB" w:rsidRPr="00743043" w14:paraId="7F631B66" w14:textId="5B5F7654" w:rsidTr="007E3EF6">
        <w:trPr>
          <w:trHeight w:val="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35BE8C5" w14:textId="77777777" w:rsidR="006961EB" w:rsidRPr="00743043" w:rsidRDefault="006961EB" w:rsidP="00624E76">
            <w:pPr>
              <w:spacing w:before="0"/>
              <w:jc w:val="left"/>
              <w:rPr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57FDB39E" w14:textId="7C37F7A3" w:rsidR="006961EB" w:rsidRPr="00743043" w:rsidRDefault="006961EB" w:rsidP="00624E76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т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AE09D60" w14:textId="18DAC1BB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0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60231B5" w14:textId="092EB9B7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60,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D39D1AF" w14:textId="1DE03DEC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6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E2DF3C1" w14:textId="1FB0271E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60,6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3ECEA09" w14:textId="5E2C13B3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14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2DB3A95" w14:textId="117A3082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61,0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44D45B" w14:textId="443606F0" w:rsidR="006961EB" w:rsidRPr="00743043" w:rsidRDefault="006961EB" w:rsidP="006961E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</w:rPr>
              <w:t>67,4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auto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84B64FB" w14:textId="7C9BE5DE" w:rsidR="006961EB" w:rsidRPr="00743043" w:rsidRDefault="006961EB" w:rsidP="006961E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</w:rPr>
              <w:t>52,4</w:t>
            </w:r>
          </w:p>
        </w:tc>
      </w:tr>
      <w:tr w:rsidR="0082553B" w:rsidRPr="00743043" w14:paraId="35E6D961" w14:textId="7F6DE3AC" w:rsidTr="007E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3"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CDFB11A" w14:textId="06974174" w:rsidR="0082553B" w:rsidRPr="00743043" w:rsidRDefault="0082553B" w:rsidP="00624E76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C99E8B1" w14:textId="7C9BB9CC" w:rsidR="0082553B" w:rsidRPr="00743043" w:rsidRDefault="0082553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780BB9F" w14:textId="7D33D3C9" w:rsidR="0082553B" w:rsidRPr="00743043" w:rsidRDefault="0082553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0AA9D33" w14:textId="4850B43D" w:rsidR="0082553B" w:rsidRPr="00743043" w:rsidRDefault="0082553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C5D9096" w14:textId="5B1F697E" w:rsidR="0082553B" w:rsidRPr="00743043" w:rsidRDefault="0082553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C8082E9" w14:textId="5F1EDEBD" w:rsidR="0082553B" w:rsidRPr="00743043" w:rsidRDefault="0082553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92B1C3A" w14:textId="322979E1" w:rsidR="0082553B" w:rsidRPr="00743043" w:rsidRDefault="0082553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9325BD" w14:textId="28E53CB9" w:rsidR="0082553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4" w:space="0" w:color="auto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5C42C4E" w14:textId="786BB3E5" w:rsidR="0082553B" w:rsidRPr="00743043" w:rsidRDefault="0082553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  <w:tr w:rsidR="006961EB" w:rsidRPr="00743043" w14:paraId="2BBCABE5" w14:textId="41E478B0" w:rsidTr="007E3EF6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79E5834" w14:textId="6CB1D0CF" w:rsidR="006961EB" w:rsidRPr="00743043" w:rsidRDefault="006961EB" w:rsidP="00624E76">
            <w:pPr>
              <w:spacing w:before="0"/>
              <w:ind w:left="113" w:right="113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 каких общественных делах принимали участие, множественный ответ</w:t>
            </w:r>
          </w:p>
        </w:tc>
        <w:tc>
          <w:tcPr>
            <w:tcW w:w="2126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50AA8DF8" w14:textId="4519F01C" w:rsidR="006961EB" w:rsidRPr="00743043" w:rsidRDefault="006961EB" w:rsidP="00624E7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Собрание/сход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A153D15" w14:textId="47DFA0C5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7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BD52E3C" w14:textId="2592D074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5,5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C5BAB4F" w14:textId="1F52DEB0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3C7C4AD" w14:textId="7DE27AFD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61,4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1D0E58F" w14:textId="5B3EF9F3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86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6036814" w14:textId="076EB312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3,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2CA978" w14:textId="7D0CC8CB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2,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4" w:space="0" w:color="auto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4F6D54C" w14:textId="43F73B1F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8,6</w:t>
            </w:r>
          </w:p>
        </w:tc>
      </w:tr>
      <w:tr w:rsidR="006961EB" w:rsidRPr="00743043" w14:paraId="4B4010B9" w14:textId="3C61AAE3" w:rsidTr="00696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01B47DD" w14:textId="77777777" w:rsidR="006961EB" w:rsidRPr="00743043" w:rsidRDefault="006961EB" w:rsidP="00624E7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31A08A54" w14:textId="2BCDA114" w:rsidR="006961EB" w:rsidRPr="00743043" w:rsidRDefault="006961EB" w:rsidP="00624E7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Общественные слушания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6E79653" w14:textId="2CC539A4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4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D7EE644" w14:textId="5509B29F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2,7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85478C5" w14:textId="2DFCDED6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BAA1500" w14:textId="22255D3E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1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6F48F5F" w14:textId="399F942B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1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F2CF858" w14:textId="1F18D19D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3,3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F06FE6" w14:textId="4378B837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2,7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auto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9E59E0F" w14:textId="7D5FEE99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2,7</w:t>
            </w:r>
          </w:p>
        </w:tc>
      </w:tr>
      <w:tr w:rsidR="006961EB" w:rsidRPr="00743043" w14:paraId="7545B2B6" w14:textId="48ED65E3" w:rsidTr="007E3EF6">
        <w:trPr>
          <w:trHeight w:val="1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3CE715B" w14:textId="77777777" w:rsidR="006961EB" w:rsidRPr="00743043" w:rsidRDefault="006961EB" w:rsidP="00624E7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51DF9C54" w14:textId="2214546B" w:rsidR="006961EB" w:rsidRPr="00743043" w:rsidRDefault="006961EB" w:rsidP="00624E7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частие в общественных советах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A7D2E7E" w14:textId="4EF4B2FE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F6D416E" w14:textId="1A33A49A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D7418DE" w14:textId="0F4BBAE5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9EAB287" w14:textId="080F0D8D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BCF8929" w14:textId="488CF6A5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CDB280" w14:textId="45E303B5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,8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6978BA" w14:textId="754D580B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4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auto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66A9765" w14:textId="4A36503F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3</w:t>
            </w:r>
          </w:p>
        </w:tc>
      </w:tr>
      <w:tr w:rsidR="006961EB" w:rsidRPr="00743043" w14:paraId="1B61BC76" w14:textId="523EE70A" w:rsidTr="00696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DE5E4A2" w14:textId="77777777" w:rsidR="006961EB" w:rsidRPr="00743043" w:rsidRDefault="006961EB" w:rsidP="00624E7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4780DFB6" w14:textId="3282B6CA" w:rsidR="006961EB" w:rsidRPr="00743043" w:rsidRDefault="006961EB" w:rsidP="00624E76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Разработка, выбор проектов на финансирование за счет грантов и/или местного бюджета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613202F" w14:textId="7D1B421F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6C68777" w14:textId="76B6CE54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9479248" w14:textId="28435CA8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9C3BAE2" w14:textId="1F9FBAD0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4E54B10" w14:textId="1B70340A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B7D9248" w14:textId="5B4AA466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,5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D80657" w14:textId="7732E27B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,3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auto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232534F" w14:textId="14BB825D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4</w:t>
            </w:r>
          </w:p>
        </w:tc>
      </w:tr>
      <w:tr w:rsidR="006961EB" w:rsidRPr="00743043" w14:paraId="58562A25" w14:textId="6FB2CE05" w:rsidTr="007E3EF6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F87A85A" w14:textId="77777777" w:rsidR="006961EB" w:rsidRPr="00743043" w:rsidRDefault="006961EB" w:rsidP="00624E7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625241FC" w14:textId="08DF3DDA" w:rsidR="006961EB" w:rsidRPr="00743043" w:rsidRDefault="006961EB" w:rsidP="00624E7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частие в инициативной группе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8BA50B8" w14:textId="24748904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EB75318" w14:textId="67F24707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9FBBF07" w14:textId="137622F4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9DC1409" w14:textId="518903AC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,6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AF9625B" w14:textId="3D16A77E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C3F02AB" w14:textId="2BD524C4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1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7966D5" w14:textId="61DB8AC1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,0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auto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9968B3B" w14:textId="18C2B1C9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8</w:t>
            </w:r>
          </w:p>
        </w:tc>
      </w:tr>
      <w:tr w:rsidR="006961EB" w:rsidRPr="00743043" w14:paraId="680E646B" w14:textId="5F68222F" w:rsidTr="007E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C9BA6FA" w14:textId="77777777" w:rsidR="006961EB" w:rsidRPr="00743043" w:rsidRDefault="006961EB" w:rsidP="00624E7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7A61C758" w14:textId="0349F31E" w:rsidR="006961EB" w:rsidRPr="00743043" w:rsidRDefault="006961EB" w:rsidP="00624E7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частие в комиссиях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42964D8" w14:textId="4D698A27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30E7F46" w14:textId="7CF31419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E355AE0" w14:textId="292EB378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FEC10ED" w14:textId="4D15317A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6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E522DDD" w14:textId="7492A5EE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1B641FE" w14:textId="042F989D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2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833684" w14:textId="0D2809F4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,6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auto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8F4576A" w14:textId="553E9D2F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0</w:t>
            </w:r>
          </w:p>
        </w:tc>
      </w:tr>
      <w:tr w:rsidR="006961EB" w:rsidRPr="00743043" w14:paraId="5BE7B5B8" w14:textId="10CA5E65" w:rsidTr="007E3EF6">
        <w:trPr>
          <w:trHeight w:val="6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B2F5117" w14:textId="77777777" w:rsidR="006961EB" w:rsidRPr="00743043" w:rsidRDefault="006961EB" w:rsidP="00624E7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31468844" w14:textId="754C0B6E" w:rsidR="006961EB" w:rsidRPr="00743043" w:rsidRDefault="006961EB" w:rsidP="00624E7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частие в группе совместного мониторинга и оценки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9E67948" w14:textId="5E2317FF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9C7C488" w14:textId="06A5E896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FCB552C" w14:textId="625C470D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68F4290" w14:textId="0C472217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6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0F97663" w14:textId="173EC5F6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D3F9945" w14:textId="6AAA75A8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9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60E6EF" w14:textId="674288A3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1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auto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E93F6D9" w14:textId="2E33E09C" w:rsidR="006961EB" w:rsidRPr="00743043" w:rsidRDefault="006961E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7</w:t>
            </w:r>
          </w:p>
        </w:tc>
      </w:tr>
      <w:tr w:rsidR="006961EB" w:rsidRPr="00743043" w14:paraId="6F959A28" w14:textId="4D71B879" w:rsidTr="00696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33342E3" w14:textId="77777777" w:rsidR="006961EB" w:rsidRPr="00743043" w:rsidRDefault="006961EB" w:rsidP="00624E7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4099DFA6" w14:textId="457AFDA6" w:rsidR="006961EB" w:rsidRPr="00743043" w:rsidRDefault="006961EB" w:rsidP="00624E7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ругое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A25AD55" w14:textId="0B299DC8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2778167" w14:textId="3CD87136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DAC18FE" w14:textId="7821A488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E47BA8A" w14:textId="03414AD4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0CC1A1F" w14:textId="6BCC3BAE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112F6DF" w14:textId="19D7313D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0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8DC63E" w14:textId="2B32AD77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6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auto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EBEEB67" w14:textId="5F206E9E" w:rsidR="006961EB" w:rsidRPr="00743043" w:rsidRDefault="006961EB" w:rsidP="00624E7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9</w:t>
            </w:r>
          </w:p>
        </w:tc>
      </w:tr>
      <w:tr w:rsidR="0082553B" w:rsidRPr="00743043" w14:paraId="2F8C4A7B" w14:textId="1D59820C" w:rsidTr="007E3EF6">
        <w:trPr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3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EC3C68A" w14:textId="77777777" w:rsidR="0082553B" w:rsidRPr="00743043" w:rsidRDefault="0082553B" w:rsidP="00624E76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7A48A5A" w14:textId="408753E4" w:rsidR="0082553B" w:rsidRPr="00743043" w:rsidRDefault="0082553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3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E5C8007" w14:textId="7BE6C93E" w:rsidR="0082553B" w:rsidRPr="00743043" w:rsidRDefault="0082553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DA86483" w14:textId="2565EEC6" w:rsidR="0082553B" w:rsidRPr="00743043" w:rsidRDefault="0082553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30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024B282" w14:textId="77777777" w:rsidR="0082553B" w:rsidRPr="00743043" w:rsidRDefault="0082553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AE0F28E" w14:textId="15430F8E" w:rsidR="0082553B" w:rsidRPr="00743043" w:rsidRDefault="0082553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72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2C5F671" w14:textId="77777777" w:rsidR="0082553B" w:rsidRPr="00743043" w:rsidRDefault="0082553B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DDC32F" w14:textId="00C86CED" w:rsidR="0082553B" w:rsidRPr="00743043" w:rsidRDefault="004A0E5F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n=485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4" w:space="0" w:color="auto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DDEBF9C" w14:textId="17959449" w:rsidR="0082553B" w:rsidRPr="00743043" w:rsidRDefault="004A0E5F" w:rsidP="00624E7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n=546</w:t>
            </w:r>
          </w:p>
        </w:tc>
      </w:tr>
    </w:tbl>
    <w:p w14:paraId="56DAA4E6" w14:textId="7303C630" w:rsidR="00AF70D1" w:rsidRPr="00743043" w:rsidRDefault="00730045" w:rsidP="007E3EF6">
      <w:r w:rsidRPr="00743043">
        <w:t>Б</w:t>
      </w:r>
      <w:r w:rsidR="005B3FA3" w:rsidRPr="00743043">
        <w:t>ольшая часть респондентов не принимало участия в общественных делах своего города/села</w:t>
      </w:r>
      <w:r w:rsidR="00AF70D1" w:rsidRPr="00743043">
        <w:t xml:space="preserve"> </w:t>
      </w:r>
      <w:r w:rsidRPr="00743043">
        <w:t>(см. Табл. 1</w:t>
      </w:r>
      <w:r w:rsidR="00F40CB8" w:rsidRPr="00743043">
        <w:t>.2</w:t>
      </w:r>
      <w:r w:rsidRPr="00743043">
        <w:t>)</w:t>
      </w:r>
      <w:r w:rsidR="005B3FA3" w:rsidRPr="00743043">
        <w:t>. Из числа тех, кто принимал участие, 55,5% участвовали в собраниях/</w:t>
      </w:r>
      <w:r w:rsidR="00322B53" w:rsidRPr="00743043">
        <w:t>сходах, и</w:t>
      </w:r>
      <w:r w:rsidR="00AF70D1" w:rsidRPr="00743043">
        <w:t xml:space="preserve">, как </w:t>
      </w:r>
      <w:r w:rsidR="00322B53" w:rsidRPr="00743043">
        <w:t>видно из</w:t>
      </w:r>
      <w:r w:rsidR="00AF70D1" w:rsidRPr="00743043">
        <w:t xml:space="preserve"> таблицы 1.1., доля участвовавших в собраниях в пилотных муниципалитетах выше, чем контрольных</w:t>
      </w:r>
      <w:r w:rsidR="005B3FA3" w:rsidRPr="00743043">
        <w:t>.</w:t>
      </w:r>
      <w:r w:rsidR="00AF70D1" w:rsidRPr="00743043">
        <w:t xml:space="preserve"> </w:t>
      </w:r>
    </w:p>
    <w:p w14:paraId="6AF447D8" w14:textId="1A7B371C" w:rsidR="007B16AC" w:rsidRPr="00743043" w:rsidRDefault="004E504B" w:rsidP="007E3EF6">
      <w:r w:rsidRPr="00743043">
        <w:lastRenderedPageBreak/>
        <w:t xml:space="preserve">Около 2/3 всех опрошенных женщин не принимали участие в общественных делах своего муниципалитета. </w:t>
      </w:r>
      <w:r w:rsidR="007B16AC" w:rsidRPr="00743043">
        <w:t>Среди женщин, принимавших участие в общественных делах своего города/села, 52% участвовали в собраниях и сходах, 42,7% - в общественных слушаниях.</w:t>
      </w:r>
      <w:r w:rsidR="00624E76" w:rsidRPr="00743043">
        <w:t xml:space="preserve"> Участие женщин в общественных делах в разрезе Север/Юг КР представлено ниже:</w:t>
      </w:r>
    </w:p>
    <w:p w14:paraId="55DB3B55" w14:textId="282D9D46" w:rsidR="00624E76" w:rsidRPr="00743043" w:rsidRDefault="00624E76" w:rsidP="007E3EF6">
      <w:pPr>
        <w:keepNext/>
        <w:jc w:val="right"/>
        <w:rPr>
          <w:i/>
        </w:rPr>
      </w:pPr>
      <w:r w:rsidRPr="00743043">
        <w:rPr>
          <w:i/>
        </w:rPr>
        <w:t>ТАБЛИЦА 1.3.</w:t>
      </w:r>
      <w:r w:rsidR="009F22C8" w:rsidRPr="00743043">
        <w:rPr>
          <w:i/>
        </w:rPr>
        <w:t xml:space="preserve"> Участие женщин в </w:t>
      </w:r>
      <w:r w:rsidR="007E3EF6" w:rsidRPr="00743043">
        <w:rPr>
          <w:i/>
        </w:rPr>
        <w:t>общ.</w:t>
      </w:r>
      <w:r w:rsidR="009F22C8" w:rsidRPr="00743043">
        <w:rPr>
          <w:i/>
        </w:rPr>
        <w:t xml:space="preserve"> делах города/села проводимых ОМСУ</w:t>
      </w:r>
      <w:r w:rsidRPr="00743043">
        <w:rPr>
          <w:i/>
        </w:rPr>
        <w:t>, %, N</w:t>
      </w:r>
      <w:r w:rsidR="009F22C8" w:rsidRPr="00743043">
        <w:rPr>
          <w:i/>
        </w:rPr>
        <w:t>=485</w:t>
      </w:r>
    </w:p>
    <w:tbl>
      <w:tblPr>
        <w:tblStyle w:val="-5"/>
        <w:tblW w:w="935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954"/>
        <w:gridCol w:w="850"/>
        <w:gridCol w:w="851"/>
        <w:gridCol w:w="850"/>
        <w:gridCol w:w="851"/>
      </w:tblGrid>
      <w:tr w:rsidR="009F22C8" w:rsidRPr="00743043" w14:paraId="1D1A9425" w14:textId="77777777" w:rsidTr="007E3E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777EBA1" w14:textId="5E44D4CD" w:rsidR="009F22C8" w:rsidRPr="00743043" w:rsidRDefault="009F22C8" w:rsidP="001C35BA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701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28884B0B" w14:textId="46FAD1C6" w:rsidR="009F22C8" w:rsidRPr="00743043" w:rsidRDefault="009F22C8" w:rsidP="001C35B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Север КР</w:t>
            </w:r>
          </w:p>
        </w:tc>
        <w:tc>
          <w:tcPr>
            <w:tcW w:w="1701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0FB3B1A7" w14:textId="58185DC5" w:rsidR="009F22C8" w:rsidRPr="00743043" w:rsidRDefault="009F22C8" w:rsidP="001C35B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Юг КР</w:t>
            </w:r>
          </w:p>
        </w:tc>
      </w:tr>
      <w:tr w:rsidR="009F22C8" w:rsidRPr="00743043" w14:paraId="16884CAC" w14:textId="77777777" w:rsidTr="007E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FB2022C" w14:textId="79737B0F" w:rsidR="009F22C8" w:rsidRPr="00743043" w:rsidRDefault="009F22C8" w:rsidP="001C35BA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51A4C029" w14:textId="77777777" w:rsidR="009F22C8" w:rsidRPr="00743043" w:rsidRDefault="009F22C8" w:rsidP="001C35B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386CD3DD" w14:textId="77777777" w:rsidR="009F22C8" w:rsidRPr="00743043" w:rsidRDefault="009F22C8" w:rsidP="001C35B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42089F80" w14:textId="77777777" w:rsidR="009F22C8" w:rsidRPr="00743043" w:rsidRDefault="009F22C8" w:rsidP="001C35B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5FDBBFA6" w14:textId="77777777" w:rsidR="009F22C8" w:rsidRPr="00743043" w:rsidRDefault="009F22C8" w:rsidP="001C35B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5001A0" w:rsidRPr="00743043" w14:paraId="25D3F263" w14:textId="77777777" w:rsidTr="007E3EF6">
        <w:trPr>
          <w:trHeight w:val="1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05F2142A" w14:textId="0C81CA8A" w:rsidR="009F22C8" w:rsidRPr="00743043" w:rsidRDefault="009F22C8" w:rsidP="001C35BA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Участие в собраниях/сходах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7AA5489" w14:textId="41C193A5" w:rsidR="009F22C8" w:rsidRPr="00743043" w:rsidRDefault="009F22C8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6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C7A05AE" w14:textId="00C01558" w:rsidR="009F22C8" w:rsidRPr="00743043" w:rsidRDefault="005001A0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47,2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038ABFE" w14:textId="2C42DF0E" w:rsidR="009F22C8" w:rsidRPr="00743043" w:rsidRDefault="009F22C8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6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92B0990" w14:textId="5381CC83" w:rsidR="009F22C8" w:rsidRPr="00743043" w:rsidRDefault="005001A0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60,2</w:t>
            </w:r>
          </w:p>
        </w:tc>
      </w:tr>
      <w:tr w:rsidR="005001A0" w:rsidRPr="00743043" w14:paraId="2E7A56E5" w14:textId="77777777" w:rsidTr="007E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4F067696" w14:textId="32A7167C" w:rsidR="009F22C8" w:rsidRPr="00743043" w:rsidRDefault="009F22C8" w:rsidP="001C35BA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Участие в разработке, выборе проектов на финансирование за счет грантов/местного бюджета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825ED52" w14:textId="33D2FFD0" w:rsidR="009F22C8" w:rsidRPr="00743043" w:rsidRDefault="009F22C8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20E5A74" w14:textId="2B9A0FC9" w:rsidR="009F22C8" w:rsidRPr="00743043" w:rsidRDefault="005001A0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,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BB0CAB0" w14:textId="5669C262" w:rsidR="009F22C8" w:rsidRPr="00743043" w:rsidRDefault="009F22C8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85CA4C4" w14:textId="20E18A4C" w:rsidR="009F22C8" w:rsidRPr="00743043" w:rsidRDefault="005001A0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,1</w:t>
            </w:r>
          </w:p>
        </w:tc>
      </w:tr>
      <w:tr w:rsidR="005001A0" w:rsidRPr="00743043" w14:paraId="2F6DF87D" w14:textId="77777777" w:rsidTr="007E3EF6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26646151" w14:textId="797B0F25" w:rsidR="009F22C8" w:rsidRPr="00743043" w:rsidRDefault="009F22C8" w:rsidP="00C92815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Участие в общественных слушаниях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61543E0" w14:textId="5E267C96" w:rsidR="009F22C8" w:rsidRPr="00743043" w:rsidRDefault="009F22C8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8D99F3A" w14:textId="0B3B5A2F" w:rsidR="009F22C8" w:rsidRPr="00743043" w:rsidRDefault="005001A0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0,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FBE260B" w14:textId="35FC7374" w:rsidR="009F22C8" w:rsidRPr="00743043" w:rsidRDefault="009F22C8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CC67A1E" w14:textId="0A638E81" w:rsidR="009F22C8" w:rsidRPr="00743043" w:rsidRDefault="005001A0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6,0</w:t>
            </w:r>
          </w:p>
        </w:tc>
      </w:tr>
      <w:tr w:rsidR="005001A0" w:rsidRPr="00743043" w14:paraId="304F15E9" w14:textId="77777777" w:rsidTr="007E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28E29161" w14:textId="3340AB21" w:rsidR="009F22C8" w:rsidRPr="00743043" w:rsidRDefault="009F22C8" w:rsidP="00C92815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Участие в общественных советах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AD0126C" w14:textId="13799800" w:rsidR="009F22C8" w:rsidRPr="00743043" w:rsidRDefault="009F22C8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B5F8AAE" w14:textId="00F0CCF5" w:rsidR="009F22C8" w:rsidRPr="00743043" w:rsidRDefault="005001A0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B58200E" w14:textId="1CB77AD9" w:rsidR="009F22C8" w:rsidRPr="00743043" w:rsidRDefault="009F22C8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ED2BA09" w14:textId="5BD74B77" w:rsidR="009F22C8" w:rsidRPr="00743043" w:rsidRDefault="005001A0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2</w:t>
            </w:r>
          </w:p>
        </w:tc>
      </w:tr>
      <w:tr w:rsidR="005001A0" w:rsidRPr="00743043" w14:paraId="40E43CC5" w14:textId="77777777" w:rsidTr="007E3EF6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167FA0ED" w14:textId="0EF138F3" w:rsidR="009F22C8" w:rsidRPr="00743043" w:rsidRDefault="009F22C8" w:rsidP="001C35BA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Участие в комиссиях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F3FA0B4" w14:textId="2D199F70" w:rsidR="009F22C8" w:rsidRPr="00743043" w:rsidRDefault="009F22C8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70518EA" w14:textId="1A659418" w:rsidR="009F22C8" w:rsidRPr="00743043" w:rsidRDefault="005001A0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,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999CF0F" w14:textId="4E5AEA42" w:rsidR="009F22C8" w:rsidRPr="00743043" w:rsidRDefault="009F22C8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CA92447" w14:textId="130CB612" w:rsidR="009F22C8" w:rsidRPr="00743043" w:rsidRDefault="005001A0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8</w:t>
            </w:r>
          </w:p>
        </w:tc>
      </w:tr>
      <w:tr w:rsidR="005001A0" w:rsidRPr="00743043" w14:paraId="012684E6" w14:textId="77777777" w:rsidTr="007E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2368CDC1" w14:textId="57227F45" w:rsidR="009F22C8" w:rsidRPr="00743043" w:rsidRDefault="009F22C8" w:rsidP="001C35BA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Участие в инициативной группе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12F9B05" w14:textId="0EF94B92" w:rsidR="009F22C8" w:rsidRPr="00743043" w:rsidRDefault="009F22C8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A5AF518" w14:textId="44D67104" w:rsidR="009F22C8" w:rsidRPr="00743043" w:rsidRDefault="005001A0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E79713B" w14:textId="5ED9BD0F" w:rsidR="009F22C8" w:rsidRPr="00743043" w:rsidRDefault="009F22C8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3F9EAA2" w14:textId="3AE148F4" w:rsidR="009F22C8" w:rsidRPr="00743043" w:rsidRDefault="005001A0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1,4</w:t>
            </w:r>
          </w:p>
        </w:tc>
      </w:tr>
      <w:tr w:rsidR="005001A0" w:rsidRPr="00743043" w14:paraId="4B3A09CE" w14:textId="77777777" w:rsidTr="007E3EF6">
        <w:trPr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65085DD7" w14:textId="61794E5C" w:rsidR="009F22C8" w:rsidRPr="00743043" w:rsidRDefault="009F22C8" w:rsidP="001C35BA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Участие в группе совместного мониторинга и оценки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36C2258" w14:textId="6C7673EF" w:rsidR="009F22C8" w:rsidRPr="00743043" w:rsidRDefault="009F22C8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66E3D4B" w14:textId="0664CA67" w:rsidR="009F22C8" w:rsidRPr="00743043" w:rsidRDefault="005001A0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E325059" w14:textId="31506EBC" w:rsidR="009F22C8" w:rsidRPr="00743043" w:rsidRDefault="009F22C8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B412199" w14:textId="51BC9371" w:rsidR="009F22C8" w:rsidRPr="00743043" w:rsidRDefault="005001A0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6</w:t>
            </w:r>
          </w:p>
        </w:tc>
      </w:tr>
      <w:tr w:rsidR="005001A0" w:rsidRPr="00743043" w14:paraId="3F28B032" w14:textId="77777777" w:rsidTr="007E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</w:tcPr>
          <w:p w14:paraId="0C9707F2" w14:textId="05C00687" w:rsidR="009F22C8" w:rsidRPr="00743043" w:rsidRDefault="009F22C8" w:rsidP="001C35BA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Другое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0BD43C3" w14:textId="6D7B779E" w:rsidR="009F22C8" w:rsidRPr="00743043" w:rsidRDefault="009F22C8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7DD457C" w14:textId="008F0FC7" w:rsidR="009F22C8" w:rsidRPr="00743043" w:rsidRDefault="005001A0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EBFA858" w14:textId="445B9A61" w:rsidR="009F22C8" w:rsidRPr="00743043" w:rsidRDefault="009F22C8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9AA3EC4" w14:textId="4A714398" w:rsidR="009F22C8" w:rsidRPr="00743043" w:rsidRDefault="005001A0" w:rsidP="007E3EF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6</w:t>
            </w:r>
          </w:p>
        </w:tc>
      </w:tr>
      <w:tr w:rsidR="005001A0" w:rsidRPr="00743043" w14:paraId="4761F726" w14:textId="77777777" w:rsidTr="007E3EF6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6FC374C" w14:textId="77777777" w:rsidR="009F22C8" w:rsidRPr="00743043" w:rsidRDefault="009F22C8" w:rsidP="001C35BA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6B48E67" w14:textId="2170DADB" w:rsidR="009F22C8" w:rsidRPr="00743043" w:rsidRDefault="009F22C8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309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7C7E33B" w14:textId="0E5BF963" w:rsidR="009F22C8" w:rsidRPr="00743043" w:rsidRDefault="005001A0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A6511CC" w14:textId="6D3E995A" w:rsidR="009F22C8" w:rsidRPr="00743043" w:rsidRDefault="009F22C8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76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687DE6" w14:textId="752ABE42" w:rsidR="009F22C8" w:rsidRPr="00743043" w:rsidRDefault="005001A0" w:rsidP="007E3EF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</w:tr>
    </w:tbl>
    <w:p w14:paraId="32F92132" w14:textId="2D88C146" w:rsidR="00624E76" w:rsidRPr="00743043" w:rsidRDefault="00901154" w:rsidP="00D92D99">
      <w:r w:rsidRPr="00743043">
        <w:t>Как можно заметить из таблицы 1.3., на юге КР процент женщин, принимавших участие в собраниях/сходах, выше на 13%, чем на севере. При этом и на юге, и на севере страны женщины принимали более активное участие в собраниях/сходах, в общественных слушаниях и общественных советах, нежели в остальных делах.</w:t>
      </w:r>
    </w:p>
    <w:p w14:paraId="21A0C42A" w14:textId="77777777" w:rsidR="0082553B" w:rsidRPr="00743043" w:rsidRDefault="0082553B" w:rsidP="0082553B">
      <w:r w:rsidRPr="00743043">
        <w:t>Участие респондентов в общественных слушаниях по бюджету отражено на следующей диаграмме:</w:t>
      </w:r>
    </w:p>
    <w:tbl>
      <w:tblPr>
        <w:tblStyle w:val="afe"/>
        <w:tblpPr w:leftFromText="180" w:rightFromText="180" w:vertAnchor="text" w:horzAnchor="margin" w:tblpY="354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6"/>
        <w:gridCol w:w="4536"/>
      </w:tblGrid>
      <w:tr w:rsidR="0082553B" w:rsidRPr="00743043" w14:paraId="55256BF6" w14:textId="77777777" w:rsidTr="0082553B">
        <w:trPr>
          <w:trHeight w:val="2665"/>
        </w:trPr>
        <w:tc>
          <w:tcPr>
            <w:tcW w:w="4786" w:type="dxa"/>
          </w:tcPr>
          <w:p w14:paraId="2F924578" w14:textId="77777777" w:rsidR="0082553B" w:rsidRPr="00743043" w:rsidRDefault="0082553B" w:rsidP="0082553B">
            <w:pPr>
              <w:tabs>
                <w:tab w:val="left" w:pos="3588"/>
              </w:tabs>
              <w:spacing w:before="0"/>
              <w:ind w:left="284"/>
              <w:jc w:val="right"/>
              <w:rPr>
                <w:rFonts w:cs="Arial"/>
              </w:rPr>
            </w:pPr>
            <w:r w:rsidRPr="00743043">
              <w:rPr>
                <w:rFonts w:cs="Arial"/>
                <w:i/>
              </w:rPr>
              <w:t>ДИАГРАММА 1.5. Принимали ли Вы участие в общественных слушаниях по бюджету, %,  N=2637</w:t>
            </w:r>
            <w:r w:rsidRPr="00743043">
              <w:rPr>
                <w:rFonts w:ascii="Arial Narrow" w:hAnsi="Arial Narrow"/>
                <w:noProof/>
                <w:lang w:eastAsia="ru-RU"/>
              </w:rPr>
              <w:drawing>
                <wp:inline distT="0" distB="0" distL="0" distR="0" wp14:anchorId="13CA8CE0" wp14:editId="5C8B1948">
                  <wp:extent cx="2857500" cy="1200150"/>
                  <wp:effectExtent l="0" t="0" r="0" b="0"/>
                  <wp:docPr id="453" name="Диаграмма 45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14:paraId="197FC7A4" w14:textId="77777777" w:rsidR="0082553B" w:rsidRPr="00743043" w:rsidRDefault="0082553B" w:rsidP="0082553B">
            <w:pPr>
              <w:spacing w:before="0"/>
              <w:jc w:val="right"/>
              <w:rPr>
                <w:rFonts w:cs="Arial"/>
                <w:i/>
              </w:rPr>
            </w:pPr>
            <w:r w:rsidRPr="00743043">
              <w:rPr>
                <w:rFonts w:cs="Arial"/>
                <w:i/>
              </w:rPr>
              <w:t>ДИАГРАММА 1.6.Удовлетворенность участием в общественных слушаниях по бюджету, %,  N=534</w:t>
            </w:r>
          </w:p>
          <w:p w14:paraId="561A9726" w14:textId="77777777" w:rsidR="0082553B" w:rsidRPr="00743043" w:rsidRDefault="0082553B" w:rsidP="0082553B">
            <w:pPr>
              <w:spacing w:before="0"/>
              <w:rPr>
                <w:rFonts w:cs="Arial"/>
              </w:rPr>
            </w:pPr>
            <w:r w:rsidRPr="00743043">
              <w:rPr>
                <w:rFonts w:ascii="Arial Narrow" w:hAnsi="Arial Narrow"/>
                <w:noProof/>
                <w:lang w:eastAsia="ru-RU"/>
              </w:rPr>
              <w:drawing>
                <wp:inline distT="0" distB="0" distL="0" distR="0" wp14:anchorId="5F55C9ED" wp14:editId="79308314">
                  <wp:extent cx="2895600" cy="1276350"/>
                  <wp:effectExtent l="0" t="0" r="0" b="0"/>
                  <wp:docPr id="454" name="Диаграмма 45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4"/>
                    </a:graphicData>
                  </a:graphic>
                </wp:inline>
              </w:drawing>
            </w:r>
          </w:p>
        </w:tc>
      </w:tr>
    </w:tbl>
    <w:p w14:paraId="0E03BC58" w14:textId="77777777" w:rsidR="006D6252" w:rsidRDefault="006D6252" w:rsidP="0082553B"/>
    <w:p w14:paraId="170A9C5F" w14:textId="6E99DD07" w:rsidR="000F236D" w:rsidRPr="00743043" w:rsidRDefault="0082553B" w:rsidP="0082553B">
      <w:r w:rsidRPr="00743043">
        <w:t>Как видно из диаграммы 1.5., участие в общественных слушаниях принимали 22% респондентов из пилотных муниципалитетов и 19% из контрольных. Среди принимавших участие удовлетворены 77% опрошенных из целевых муниципалитетов, что на 5% вы</w:t>
      </w:r>
      <w:r w:rsidR="00D16D64" w:rsidRPr="00743043">
        <w:t>ше, чем в не в целевых.</w:t>
      </w:r>
      <w:r w:rsidR="006E5C77" w:rsidRPr="00743043">
        <w:t xml:space="preserve"> Каждый четвертый мужчина принимал участие в общественных слушаниях по бюджету, тогда как среди женщин этот показатель чуть ниже и составил 15%</w:t>
      </w:r>
      <w:r w:rsidR="00280139" w:rsidRPr="00743043">
        <w:t xml:space="preserve"> (см. Приложение №4</w:t>
      </w:r>
      <w:r w:rsidR="006E5C77" w:rsidRPr="00743043">
        <w:t>).</w:t>
      </w:r>
    </w:p>
    <w:p w14:paraId="60A0C388" w14:textId="22DF8A8B" w:rsidR="00EA2AC7" w:rsidRPr="00743043" w:rsidRDefault="001C7B7D" w:rsidP="0082553B">
      <w:r w:rsidRPr="00743043">
        <w:t>Доступ к мэрии/айыл окмоту по различным проблемам имеется в одинаковой степени как у мужчин, так и женщин. Так, число обращений среди мужчин составляет 64%, а среди женщин почти такой же уровень и составляет 61,4%.</w:t>
      </w:r>
      <w:r w:rsidR="00280139" w:rsidRPr="00743043">
        <w:t>(см. Приложение №5</w:t>
      </w:r>
      <w:r w:rsidR="00685808" w:rsidRPr="00743043">
        <w:t>).</w:t>
      </w:r>
    </w:p>
    <w:p w14:paraId="309C53AA" w14:textId="32AC3DE2" w:rsidR="0082553B" w:rsidRPr="00743043" w:rsidRDefault="00624E76" w:rsidP="0082553B">
      <w:pPr>
        <w:keepNext/>
        <w:jc w:val="right"/>
        <w:rPr>
          <w:i/>
        </w:rPr>
      </w:pPr>
      <w:r w:rsidRPr="00743043">
        <w:rPr>
          <w:i/>
        </w:rPr>
        <w:lastRenderedPageBreak/>
        <w:t>ТАБЛИЦА 1.4</w:t>
      </w:r>
      <w:r w:rsidR="0082553B" w:rsidRPr="00743043">
        <w:rPr>
          <w:i/>
        </w:rPr>
        <w:t>.Причины неудовлетворенности участием в общественных слушаниях по бюджету, %, N=141</w:t>
      </w:r>
    </w:p>
    <w:tbl>
      <w:tblPr>
        <w:tblStyle w:val="-5"/>
        <w:tblW w:w="949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402"/>
        <w:gridCol w:w="709"/>
        <w:gridCol w:w="709"/>
        <w:gridCol w:w="567"/>
        <w:gridCol w:w="709"/>
        <w:gridCol w:w="708"/>
        <w:gridCol w:w="851"/>
        <w:gridCol w:w="921"/>
        <w:gridCol w:w="922"/>
      </w:tblGrid>
      <w:tr w:rsidR="00D16D64" w:rsidRPr="00743043" w14:paraId="7187797B" w14:textId="77777777" w:rsidTr="00433D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8426337" w14:textId="77777777" w:rsidR="00D16D64" w:rsidRPr="00743043" w:rsidRDefault="00D16D64" w:rsidP="009F3478">
            <w:pPr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418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5E5399B" w14:textId="77777777" w:rsidR="00D16D64" w:rsidRPr="00743043" w:rsidRDefault="00D16D64" w:rsidP="009F347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2835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5DFB61D" w14:textId="77777777" w:rsidR="00D16D64" w:rsidRPr="00743043" w:rsidRDefault="00D16D64" w:rsidP="009F347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ниципалитеты</w:t>
            </w:r>
          </w:p>
        </w:tc>
        <w:tc>
          <w:tcPr>
            <w:tcW w:w="1843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25A6953" w14:textId="0945194F" w:rsidR="00D16D64" w:rsidRPr="00743043" w:rsidRDefault="00D16D64" w:rsidP="009F347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</w:t>
            </w:r>
          </w:p>
        </w:tc>
      </w:tr>
      <w:tr w:rsidR="00D16D64" w:rsidRPr="00743043" w14:paraId="30D6A4E1" w14:textId="77777777" w:rsidTr="00433D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54C45D6" w14:textId="77777777" w:rsidR="00D16D64" w:rsidRPr="00743043" w:rsidRDefault="00D16D64" w:rsidP="009F3478">
            <w:pPr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418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A202100" w14:textId="77777777" w:rsidR="00D16D64" w:rsidRPr="00743043" w:rsidRDefault="00D16D64" w:rsidP="009F347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D9EB307" w14:textId="77777777" w:rsidR="00D16D64" w:rsidRPr="00743043" w:rsidRDefault="00D16D64" w:rsidP="009F347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C46C599" w14:textId="77777777" w:rsidR="00D16D64" w:rsidRPr="00743043" w:rsidRDefault="00D16D64" w:rsidP="009F347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онтрольные</w:t>
            </w:r>
          </w:p>
        </w:tc>
        <w:tc>
          <w:tcPr>
            <w:tcW w:w="92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89989C2" w14:textId="39486882" w:rsidR="00D16D64" w:rsidRPr="00743043" w:rsidRDefault="00D16D64" w:rsidP="009F347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Женский</w:t>
            </w:r>
            <w:r w:rsidR="00433D7E" w:rsidRPr="00743043">
              <w:rPr>
                <w:sz w:val="18"/>
                <w:szCs w:val="18"/>
              </w:rPr>
              <w:t>, n=60</w:t>
            </w:r>
          </w:p>
        </w:tc>
        <w:tc>
          <w:tcPr>
            <w:tcW w:w="922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2173EF2" w14:textId="60FE30A3" w:rsidR="00D16D64" w:rsidRPr="00743043" w:rsidRDefault="00D16D64" w:rsidP="009F347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жской</w:t>
            </w:r>
            <w:r w:rsidR="00433D7E" w:rsidRPr="00743043">
              <w:rPr>
                <w:sz w:val="18"/>
                <w:szCs w:val="18"/>
              </w:rPr>
              <w:t>, n=80</w:t>
            </w:r>
          </w:p>
        </w:tc>
      </w:tr>
      <w:tr w:rsidR="0082553B" w:rsidRPr="00743043" w14:paraId="0DFD48FC" w14:textId="77777777" w:rsidTr="00433D7E">
        <w:trPr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58012D9" w14:textId="77777777" w:rsidR="0082553B" w:rsidRPr="00743043" w:rsidRDefault="0082553B" w:rsidP="009F3478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0D5FD0C6" w14:textId="77777777" w:rsidR="0082553B" w:rsidRPr="00743043" w:rsidRDefault="0082553B" w:rsidP="009F347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FD8E96A" w14:textId="77777777" w:rsidR="0082553B" w:rsidRPr="00743043" w:rsidRDefault="0082553B" w:rsidP="009F347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567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2F7F44CD" w14:textId="77777777" w:rsidR="0082553B" w:rsidRPr="00743043" w:rsidRDefault="0082553B" w:rsidP="009F347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07F3647" w14:textId="77777777" w:rsidR="0082553B" w:rsidRPr="00743043" w:rsidRDefault="0082553B" w:rsidP="009F347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6B521868" w14:textId="77777777" w:rsidR="0082553B" w:rsidRPr="00743043" w:rsidRDefault="0082553B" w:rsidP="009F347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77F4D16" w14:textId="77777777" w:rsidR="0082553B" w:rsidRPr="00743043" w:rsidRDefault="0082553B" w:rsidP="009F347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2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9BD0FD8" w14:textId="2907DE12" w:rsidR="0082553B" w:rsidRPr="00743043" w:rsidRDefault="009F3478" w:rsidP="009F347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2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515BCEA" w14:textId="77777777" w:rsidR="0082553B" w:rsidRPr="00743043" w:rsidRDefault="0082553B" w:rsidP="009F347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9F3478" w:rsidRPr="00743043" w14:paraId="7B572B3B" w14:textId="77777777" w:rsidTr="00433D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  <w:vAlign w:val="center"/>
          </w:tcPr>
          <w:p w14:paraId="48E59535" w14:textId="77777777" w:rsidR="009F3478" w:rsidRPr="00743043" w:rsidRDefault="009F3478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 xml:space="preserve">Непонятное/недостаточное объяснение 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A99EBCB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DF7A6E8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37,6</w:t>
            </w:r>
          </w:p>
        </w:tc>
        <w:tc>
          <w:tcPr>
            <w:tcW w:w="567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0CAFC27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6385756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40,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A7B38B1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3A857D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36,6</w:t>
            </w:r>
          </w:p>
        </w:tc>
        <w:tc>
          <w:tcPr>
            <w:tcW w:w="92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41FE62D" w14:textId="7A57ED60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38,3</w:t>
            </w:r>
          </w:p>
        </w:tc>
        <w:tc>
          <w:tcPr>
            <w:tcW w:w="92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6CE170E" w14:textId="76AA5E91" w:rsidR="009F3478" w:rsidRPr="00743043" w:rsidRDefault="009F3478" w:rsidP="009F347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37,0</w:t>
            </w:r>
          </w:p>
        </w:tc>
      </w:tr>
      <w:tr w:rsidR="009F3478" w:rsidRPr="00743043" w14:paraId="34A12400" w14:textId="77777777" w:rsidTr="00433D7E">
        <w:trPr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  <w:vAlign w:val="center"/>
          </w:tcPr>
          <w:p w14:paraId="5A226AA5" w14:textId="77777777" w:rsidR="009F3478" w:rsidRPr="00743043" w:rsidRDefault="009F3478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Говорил только 1 ведущий/не дали возможность высказаться желающим</w:t>
            </w:r>
          </w:p>
        </w:tc>
        <w:tc>
          <w:tcPr>
            <w:tcW w:w="709" w:type="dxa"/>
            <w:tcBorders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56231A7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317BB38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0762E3B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0D873EF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5,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AE4843E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BB2385B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,9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F28E23C" w14:textId="518B9371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1,7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E7BF635" w14:textId="65CA2C12" w:rsidR="009F3478" w:rsidRPr="00743043" w:rsidRDefault="009F3478" w:rsidP="009F347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14,8</w:t>
            </w:r>
          </w:p>
        </w:tc>
      </w:tr>
      <w:tr w:rsidR="009F3478" w:rsidRPr="00743043" w14:paraId="115B4944" w14:textId="77777777" w:rsidTr="00433D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  <w:vAlign w:val="center"/>
          </w:tcPr>
          <w:p w14:paraId="24EED830" w14:textId="77777777" w:rsidR="009F3478" w:rsidRPr="00743043" w:rsidRDefault="009F3478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Слушания перешли в простое собрание с жалобами от населения</w:t>
            </w:r>
          </w:p>
        </w:tc>
        <w:tc>
          <w:tcPr>
            <w:tcW w:w="709" w:type="dxa"/>
            <w:tcBorders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9E86826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3F07B47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BB64E34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BE2DA96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,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8E88117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AAD059A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8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ABCD244" w14:textId="2112E0E3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,7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8DB5510" w14:textId="5065170D" w:rsidR="009F3478" w:rsidRPr="00743043" w:rsidRDefault="009F3478" w:rsidP="009F347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17,3</w:t>
            </w:r>
          </w:p>
        </w:tc>
      </w:tr>
      <w:tr w:rsidR="009F3478" w:rsidRPr="00743043" w14:paraId="61BC7223" w14:textId="77777777" w:rsidTr="00433D7E">
        <w:trPr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  <w:vAlign w:val="center"/>
          </w:tcPr>
          <w:p w14:paraId="76167251" w14:textId="77777777" w:rsidR="009F3478" w:rsidRPr="00743043" w:rsidRDefault="009F3478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Предложения участников слушаний не повлияли на бюджет</w:t>
            </w:r>
          </w:p>
        </w:tc>
        <w:tc>
          <w:tcPr>
            <w:tcW w:w="709" w:type="dxa"/>
            <w:tcBorders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62C8B9B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5F48EA8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211723D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2585245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,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158FF2D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E424094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,8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EB468CD" w14:textId="766A91D5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3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A253DB0" w14:textId="283B6DF0" w:rsidR="009F3478" w:rsidRPr="00743043" w:rsidRDefault="009F3478" w:rsidP="009F347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19,8</w:t>
            </w:r>
          </w:p>
        </w:tc>
      </w:tr>
      <w:tr w:rsidR="009F3478" w:rsidRPr="00743043" w14:paraId="0FF0F9B8" w14:textId="77777777" w:rsidTr="00433D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  <w:vAlign w:val="center"/>
          </w:tcPr>
          <w:p w14:paraId="15738375" w14:textId="77777777" w:rsidR="009F3478" w:rsidRPr="00743043" w:rsidRDefault="009F3478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Плохая организация (помещение, условия, плохая акустика)</w:t>
            </w:r>
          </w:p>
        </w:tc>
        <w:tc>
          <w:tcPr>
            <w:tcW w:w="709" w:type="dxa"/>
            <w:tcBorders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B86D1B6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E27DB0E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1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A0B7ACE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5731F0E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,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C7B3D58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EED29F7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,9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B6FD022" w14:textId="7BEF93C9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,3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B90754E" w14:textId="39A02220" w:rsidR="009F3478" w:rsidRPr="00743043" w:rsidRDefault="009F3478" w:rsidP="009F347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9,9</w:t>
            </w:r>
          </w:p>
        </w:tc>
      </w:tr>
      <w:tr w:rsidR="009F3478" w:rsidRPr="00743043" w14:paraId="541894F0" w14:textId="77777777" w:rsidTr="00433D7E">
        <w:trPr>
          <w:trHeight w:val="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2AA8CD27" w14:textId="77777777" w:rsidR="009F3478" w:rsidRPr="00743043" w:rsidRDefault="009F3478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Не интересно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8D32BAF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83F9C3C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B598476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43B7477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7EFCBA7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5649805" w14:textId="77777777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0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F289CD4" w14:textId="3ACA582A" w:rsidR="009F3478" w:rsidRPr="00743043" w:rsidRDefault="009F3478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7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41566E0" w14:textId="0FFE3A9F" w:rsidR="009F3478" w:rsidRPr="00743043" w:rsidRDefault="009F3478" w:rsidP="009F347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-</w:t>
            </w:r>
          </w:p>
        </w:tc>
      </w:tr>
      <w:tr w:rsidR="009F3478" w:rsidRPr="00743043" w14:paraId="079ADBAC" w14:textId="77777777" w:rsidTr="00433D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E1694CD" w14:textId="77777777" w:rsidR="009F3478" w:rsidRPr="00743043" w:rsidRDefault="009F3478" w:rsidP="00624E76">
            <w:pPr>
              <w:spacing w:before="0"/>
              <w:ind w:right="-108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3575F9A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4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9FB7CB2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567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FEBAC21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4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F37444F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64447C3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1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820578" w14:textId="77777777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2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B188935" w14:textId="79CD971C" w:rsidR="009F3478" w:rsidRPr="00743043" w:rsidRDefault="009F3478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2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754B46E" w14:textId="604CFA8E" w:rsidR="009F3478" w:rsidRPr="00743043" w:rsidRDefault="00433D7E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7089198F" w14:textId="3906B7EC" w:rsidR="00D16D64" w:rsidRPr="00743043" w:rsidRDefault="0082553B" w:rsidP="0082553B">
      <w:r w:rsidRPr="00743043">
        <w:t>Больше всего респонденты и в пилотных (40%), и контрольных(36,6%) муниципалитетах не удовлетворены непонятным/недостаточным объяснением в общественных слу</w:t>
      </w:r>
      <w:r w:rsidR="00624E76" w:rsidRPr="00743043">
        <w:t>шаниях.</w:t>
      </w:r>
    </w:p>
    <w:p w14:paraId="5E560A25" w14:textId="096C2526" w:rsidR="0082553B" w:rsidRPr="00743043" w:rsidRDefault="00624E76" w:rsidP="0082553B">
      <w:pPr>
        <w:keepNext/>
        <w:jc w:val="right"/>
        <w:rPr>
          <w:i/>
        </w:rPr>
      </w:pPr>
      <w:r w:rsidRPr="00743043">
        <w:rPr>
          <w:i/>
        </w:rPr>
        <w:t>ТАБЛИЦА 1.5</w:t>
      </w:r>
      <w:r w:rsidR="0082553B" w:rsidRPr="00743043">
        <w:rPr>
          <w:i/>
        </w:rPr>
        <w:t>. Услуги, на которые тратится самая большая часть местного бюджета айыл окмоту/города, %, N=141</w:t>
      </w:r>
    </w:p>
    <w:tbl>
      <w:tblPr>
        <w:tblStyle w:val="-5"/>
        <w:tblW w:w="949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835"/>
        <w:gridCol w:w="851"/>
        <w:gridCol w:w="709"/>
        <w:gridCol w:w="708"/>
        <w:gridCol w:w="709"/>
        <w:gridCol w:w="851"/>
        <w:gridCol w:w="708"/>
        <w:gridCol w:w="1063"/>
        <w:gridCol w:w="1064"/>
      </w:tblGrid>
      <w:tr w:rsidR="00433D7E" w:rsidRPr="00743043" w14:paraId="7D78FFE3" w14:textId="77777777" w:rsidTr="00433D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5D00D0D" w14:textId="77777777" w:rsidR="00433D7E" w:rsidRPr="00743043" w:rsidRDefault="00433D7E" w:rsidP="00433D7E">
            <w:pPr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560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9917CDF" w14:textId="77777777" w:rsidR="00433D7E" w:rsidRPr="00743043" w:rsidRDefault="00433D7E" w:rsidP="00433D7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2976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D7045FD" w14:textId="77777777" w:rsidR="00433D7E" w:rsidRPr="00743043" w:rsidRDefault="00433D7E" w:rsidP="00433D7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ниципалитеты</w:t>
            </w:r>
          </w:p>
        </w:tc>
        <w:tc>
          <w:tcPr>
            <w:tcW w:w="2127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739BF9E" w14:textId="6650839B" w:rsidR="00433D7E" w:rsidRPr="00743043" w:rsidRDefault="00433D7E" w:rsidP="00433D7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</w:t>
            </w:r>
          </w:p>
        </w:tc>
      </w:tr>
      <w:tr w:rsidR="00433D7E" w:rsidRPr="00743043" w14:paraId="71B23C35" w14:textId="77777777" w:rsidTr="00433D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5FDB275" w14:textId="77777777" w:rsidR="00433D7E" w:rsidRPr="00743043" w:rsidRDefault="00433D7E" w:rsidP="00433D7E">
            <w:pPr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560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0B40A40" w14:textId="77777777" w:rsidR="00433D7E" w:rsidRPr="00743043" w:rsidRDefault="00433D7E" w:rsidP="00433D7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5F9E142" w14:textId="77777777" w:rsidR="00433D7E" w:rsidRPr="00743043" w:rsidRDefault="00433D7E" w:rsidP="00433D7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E43A108" w14:textId="77777777" w:rsidR="00433D7E" w:rsidRPr="00743043" w:rsidRDefault="00433D7E" w:rsidP="00433D7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онтрольные</w:t>
            </w:r>
          </w:p>
        </w:tc>
        <w:tc>
          <w:tcPr>
            <w:tcW w:w="106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A6FBF95" w14:textId="167BA874" w:rsidR="00433D7E" w:rsidRPr="00743043" w:rsidRDefault="00433D7E" w:rsidP="00433D7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Женский, n=</w:t>
            </w:r>
            <w:r w:rsidR="003C30B6" w:rsidRPr="00743043">
              <w:rPr>
                <w:sz w:val="18"/>
                <w:szCs w:val="18"/>
              </w:rPr>
              <w:t>1489</w:t>
            </w:r>
          </w:p>
        </w:tc>
        <w:tc>
          <w:tcPr>
            <w:tcW w:w="1064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38573A4" w14:textId="1F06BFD9" w:rsidR="00433D7E" w:rsidRPr="00743043" w:rsidRDefault="00433D7E" w:rsidP="00433D7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жской, n=</w:t>
            </w:r>
            <w:r w:rsidR="003C30B6" w:rsidRPr="00743043">
              <w:rPr>
                <w:sz w:val="18"/>
                <w:szCs w:val="18"/>
              </w:rPr>
              <w:t>1148</w:t>
            </w:r>
          </w:p>
        </w:tc>
      </w:tr>
      <w:tr w:rsidR="0082553B" w:rsidRPr="00743043" w14:paraId="2FE09B5E" w14:textId="77777777" w:rsidTr="00433D7E">
        <w:trPr>
          <w:trHeight w:val="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DBCB117" w14:textId="77777777" w:rsidR="0082553B" w:rsidRPr="00743043" w:rsidRDefault="0082553B" w:rsidP="00433D7E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2AE2B884" w14:textId="77777777" w:rsidR="0082553B" w:rsidRPr="00743043" w:rsidRDefault="0082553B" w:rsidP="00433D7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6CD6EC7" w14:textId="77777777" w:rsidR="0082553B" w:rsidRPr="00743043" w:rsidRDefault="0082553B" w:rsidP="00433D7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221FA56E" w14:textId="77777777" w:rsidR="0082553B" w:rsidRPr="00743043" w:rsidRDefault="0082553B" w:rsidP="00433D7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31A3E56" w14:textId="77777777" w:rsidR="0082553B" w:rsidRPr="00743043" w:rsidRDefault="0082553B" w:rsidP="00433D7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10D626C3" w14:textId="77777777" w:rsidR="0082553B" w:rsidRPr="00743043" w:rsidRDefault="0082553B" w:rsidP="00433D7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299BF31" w14:textId="77777777" w:rsidR="0082553B" w:rsidRPr="00743043" w:rsidRDefault="0082553B" w:rsidP="00433D7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06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F485EB1" w14:textId="16DE12DD" w:rsidR="0082553B" w:rsidRPr="00743043" w:rsidRDefault="007E3EF6" w:rsidP="00433D7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064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665865D" w14:textId="77777777" w:rsidR="0082553B" w:rsidRPr="00743043" w:rsidRDefault="0082553B" w:rsidP="00433D7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3C30B6" w:rsidRPr="00743043" w14:paraId="7E02D38B" w14:textId="77777777" w:rsidTr="00433D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  <w:vAlign w:val="center"/>
          </w:tcPr>
          <w:p w14:paraId="56B5291B" w14:textId="77777777" w:rsidR="003C30B6" w:rsidRPr="00743043" w:rsidRDefault="003C30B6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Благоустройство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EF6E757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2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1160271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7,3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468A369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D51BE5F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6,8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4012A70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14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BC5E20D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7,5</w:t>
            </w:r>
          </w:p>
        </w:tc>
        <w:tc>
          <w:tcPr>
            <w:tcW w:w="106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17E04FB" w14:textId="1689FFE5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7,7</w:t>
            </w:r>
          </w:p>
        </w:tc>
        <w:tc>
          <w:tcPr>
            <w:tcW w:w="1064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A91FF7A" w14:textId="59C484F9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6,7</w:t>
            </w:r>
          </w:p>
        </w:tc>
      </w:tr>
      <w:tr w:rsidR="003C30B6" w:rsidRPr="00743043" w14:paraId="72C9B4B3" w14:textId="77777777" w:rsidTr="00433D7E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  <w:vAlign w:val="center"/>
          </w:tcPr>
          <w:p w14:paraId="4D7A6EBC" w14:textId="77777777" w:rsidR="003C30B6" w:rsidRPr="00743043" w:rsidRDefault="003C30B6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На содержание мэрии/айыл окмоту/Зарплата сотрудникам</w:t>
            </w:r>
          </w:p>
        </w:tc>
        <w:tc>
          <w:tcPr>
            <w:tcW w:w="851" w:type="dxa"/>
            <w:tcBorders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CF70A12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5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C4A4455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82C4B05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646C600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426B6E8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2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43B200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3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C10B464" w14:textId="495569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,4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7E54D0D" w14:textId="62A0DD0F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7</w:t>
            </w:r>
          </w:p>
        </w:tc>
      </w:tr>
      <w:tr w:rsidR="003C30B6" w:rsidRPr="00743043" w14:paraId="59A8AE50" w14:textId="77777777" w:rsidTr="00433D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  <w:vAlign w:val="center"/>
          </w:tcPr>
          <w:p w14:paraId="3F263415" w14:textId="77777777" w:rsidR="003C30B6" w:rsidRPr="00743043" w:rsidRDefault="003C30B6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Содержание и ремонт школ</w:t>
            </w:r>
          </w:p>
        </w:tc>
        <w:tc>
          <w:tcPr>
            <w:tcW w:w="851" w:type="dxa"/>
            <w:tcBorders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7A8E99D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5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616F9A9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,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A74A921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8891D93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F4047ED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014196E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,1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E204BA2" w14:textId="7FBA6611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,8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80241F3" w14:textId="2DD6B5A1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,0</w:t>
            </w:r>
          </w:p>
        </w:tc>
      </w:tr>
      <w:tr w:rsidR="003C30B6" w:rsidRPr="00743043" w14:paraId="3A695FFA" w14:textId="77777777" w:rsidTr="00433D7E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  <w:vAlign w:val="center"/>
          </w:tcPr>
          <w:p w14:paraId="37342541" w14:textId="77777777" w:rsidR="003C30B6" w:rsidRPr="00743043" w:rsidRDefault="003C30B6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Социальная защита населения</w:t>
            </w:r>
          </w:p>
        </w:tc>
        <w:tc>
          <w:tcPr>
            <w:tcW w:w="851" w:type="dxa"/>
            <w:tcBorders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686018F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DF6A7B6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9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A8CC603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5953336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7DA7B75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7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3BEED00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4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E970D5D" w14:textId="3D0F258F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7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3E885FE" w14:textId="39243E5B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,1</w:t>
            </w:r>
          </w:p>
        </w:tc>
      </w:tr>
      <w:tr w:rsidR="003C30B6" w:rsidRPr="00743043" w14:paraId="70536679" w14:textId="77777777" w:rsidTr="00433D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  <w:vAlign w:val="center"/>
          </w:tcPr>
          <w:p w14:paraId="7793D9A7" w14:textId="77777777" w:rsidR="003C30B6" w:rsidRPr="00743043" w:rsidRDefault="003C30B6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Культура и спорт</w:t>
            </w:r>
          </w:p>
        </w:tc>
        <w:tc>
          <w:tcPr>
            <w:tcW w:w="851" w:type="dxa"/>
            <w:tcBorders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E11C1B8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A4198D2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,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1907633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E13480F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,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4C056DD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9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1D16063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,3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86B726F" w14:textId="44F3EADC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,6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D11D634" w14:textId="63EBB141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,4</w:t>
            </w:r>
          </w:p>
        </w:tc>
      </w:tr>
      <w:tr w:rsidR="003C30B6" w:rsidRPr="00743043" w14:paraId="5203EFC0" w14:textId="77777777" w:rsidTr="00433D7E">
        <w:trPr>
          <w:trHeight w:val="6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  <w:vAlign w:val="center"/>
          </w:tcPr>
          <w:p w14:paraId="4A8F2B24" w14:textId="77777777" w:rsidR="003C30B6" w:rsidRPr="00743043" w:rsidRDefault="003C30B6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Поддержание общественного порядка/ милиция</w:t>
            </w:r>
          </w:p>
        </w:tc>
        <w:tc>
          <w:tcPr>
            <w:tcW w:w="851" w:type="dxa"/>
            <w:tcBorders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176CF3A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5F8EB63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96B36D0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122C186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D67041A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7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152BCB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0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B3DD620" w14:textId="15954BF4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7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E4C591F" w14:textId="6A2E6E29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6</w:t>
            </w:r>
          </w:p>
        </w:tc>
      </w:tr>
      <w:tr w:rsidR="003C30B6" w:rsidRPr="00743043" w14:paraId="28FD42C5" w14:textId="77777777" w:rsidTr="00433D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  <w:vAlign w:val="center"/>
          </w:tcPr>
          <w:p w14:paraId="7C116B64" w14:textId="77777777" w:rsidR="003C30B6" w:rsidRPr="00743043" w:rsidRDefault="003C30B6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Другое</w:t>
            </w:r>
          </w:p>
        </w:tc>
        <w:tc>
          <w:tcPr>
            <w:tcW w:w="851" w:type="dxa"/>
            <w:tcBorders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351E8F1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8624AEE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DE15D16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9BCD98D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CF2D7C8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B4CDA2A" w14:textId="77777777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7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E5A542D" w14:textId="6DC52F20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6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A5C10CD" w14:textId="4AECE442" w:rsidR="003C30B6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1</w:t>
            </w:r>
          </w:p>
        </w:tc>
      </w:tr>
      <w:tr w:rsidR="003C30B6" w:rsidRPr="00743043" w14:paraId="373A77D3" w14:textId="77777777" w:rsidTr="00433D7E">
        <w:trPr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16F73F2F" w14:textId="77777777" w:rsidR="003C30B6" w:rsidRPr="00743043" w:rsidRDefault="003C30B6" w:rsidP="00624E76">
            <w:pPr>
              <w:spacing w:before="0"/>
              <w:ind w:right="-108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Не знаю/З.О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63FA9B8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8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35EC1CC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,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53D93AB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656B174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6E2A107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4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F488D57" w14:textId="77777777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,7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D632FED" w14:textId="677B7182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,5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1327189" w14:textId="5D8988BD" w:rsidR="003C30B6" w:rsidRPr="00743043" w:rsidRDefault="003C30B6" w:rsidP="0082553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3</w:t>
            </w:r>
          </w:p>
        </w:tc>
      </w:tr>
      <w:tr w:rsidR="0082553B" w:rsidRPr="00743043" w14:paraId="6F2AEA77" w14:textId="77777777" w:rsidTr="00433D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913B86F" w14:textId="77777777" w:rsidR="0082553B" w:rsidRPr="00743043" w:rsidRDefault="0082553B" w:rsidP="00624E76">
            <w:pPr>
              <w:spacing w:before="0"/>
              <w:ind w:right="-108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49771E8" w14:textId="77777777" w:rsidR="0082553B" w:rsidRPr="00743043" w:rsidRDefault="0082553B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0F9CD97" w14:textId="77777777" w:rsidR="0082553B" w:rsidRPr="00743043" w:rsidRDefault="0082553B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A50DA72" w14:textId="77777777" w:rsidR="0082553B" w:rsidRPr="00743043" w:rsidRDefault="0082553B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 w:rsidRPr="00743043">
              <w:rPr>
                <w:rFonts w:cs="Arial"/>
                <w:b/>
                <w:sz w:val="18"/>
                <w:szCs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AD910EA" w14:textId="77777777" w:rsidR="0082553B" w:rsidRPr="00743043" w:rsidRDefault="0082553B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 w:rsidRPr="00743043">
              <w:rPr>
                <w:rFonts w:cs="Arial"/>
                <w:b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46AE87A" w14:textId="77777777" w:rsidR="0082553B" w:rsidRPr="00743043" w:rsidRDefault="0082553B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 w:rsidRPr="00743043">
              <w:rPr>
                <w:rFonts w:cs="Arial"/>
                <w:b/>
                <w:sz w:val="18"/>
                <w:szCs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46579BF" w14:textId="77777777" w:rsidR="0082553B" w:rsidRPr="00743043" w:rsidRDefault="0082553B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 w:rsidRPr="00743043">
              <w:rPr>
                <w:rFonts w:cs="Arial"/>
                <w:b/>
                <w:sz w:val="18"/>
                <w:szCs w:val="18"/>
              </w:rPr>
              <w:t>100</w:t>
            </w:r>
          </w:p>
        </w:tc>
        <w:tc>
          <w:tcPr>
            <w:tcW w:w="106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3FC5DBF" w14:textId="62D161D3" w:rsidR="0082553B" w:rsidRPr="00743043" w:rsidRDefault="003C30B6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 w:rsidRPr="00743043">
              <w:rPr>
                <w:rFonts w:cs="Arial"/>
                <w:b/>
                <w:sz w:val="18"/>
                <w:szCs w:val="18"/>
              </w:rPr>
              <w:t>100</w:t>
            </w:r>
          </w:p>
        </w:tc>
        <w:tc>
          <w:tcPr>
            <w:tcW w:w="1064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3A51533" w14:textId="77777777" w:rsidR="0082553B" w:rsidRPr="00743043" w:rsidRDefault="0082553B" w:rsidP="0082553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 w:rsidRPr="00743043">
              <w:rPr>
                <w:rFonts w:cs="Arial"/>
                <w:b/>
                <w:sz w:val="18"/>
                <w:szCs w:val="18"/>
              </w:rPr>
              <w:t>100</w:t>
            </w:r>
          </w:p>
        </w:tc>
      </w:tr>
    </w:tbl>
    <w:p w14:paraId="6C26E8EC" w14:textId="77F0F2C5" w:rsidR="0082553B" w:rsidRPr="00743043" w:rsidRDefault="0082553B" w:rsidP="00D92D99">
      <w:r w:rsidRPr="00743043">
        <w:t>Чаще всего, по мнению респондентов, большая часть местного бюджета тратится на благоустройство муниципалитета. Стоит отметить, что доля незнающих, на что тратятся средства из бюджета, в пилотных муниципалитетах ниже, чем в контрольных.</w:t>
      </w:r>
    </w:p>
    <w:p w14:paraId="79F57FB8" w14:textId="2D95B703" w:rsidR="00AF70D1" w:rsidRPr="00743043" w:rsidRDefault="00AF70D1" w:rsidP="00D92D99">
      <w:r w:rsidRPr="00743043">
        <w:t>Далее рассматривались вопросы участия в общественных работах</w:t>
      </w:r>
      <w:r w:rsidR="00D8636C" w:rsidRPr="00743043">
        <w:t xml:space="preserve"> по благоустройству:</w:t>
      </w:r>
    </w:p>
    <w:p w14:paraId="3ACE73C2" w14:textId="2A2210F3" w:rsidR="00F50EE5" w:rsidRPr="00743043" w:rsidRDefault="0082553B" w:rsidP="00F50EE5">
      <w:pPr>
        <w:keepNext/>
        <w:jc w:val="right"/>
        <w:rPr>
          <w:color w:val="FF0000"/>
        </w:rPr>
      </w:pPr>
      <w:r w:rsidRPr="00743043">
        <w:rPr>
          <w:i/>
        </w:rPr>
        <w:lastRenderedPageBreak/>
        <w:t>ДИАГРАММА 1.7</w:t>
      </w:r>
      <w:r w:rsidR="00F50EE5" w:rsidRPr="00743043">
        <w:rPr>
          <w:i/>
        </w:rPr>
        <w:t>.</w:t>
      </w:r>
      <w:r w:rsidR="00D8636C" w:rsidRPr="00743043">
        <w:rPr>
          <w:i/>
        </w:rPr>
        <w:t xml:space="preserve"> </w:t>
      </w:r>
      <w:r w:rsidR="00F50EE5" w:rsidRPr="00743043">
        <w:rPr>
          <w:i/>
        </w:rPr>
        <w:t>Согласны ли Вы принимать личное участие в общественных работах по благоустройству города/села</w:t>
      </w:r>
      <w:r w:rsidR="00F50EE5" w:rsidRPr="00743043">
        <w:rPr>
          <w:rFonts w:cs="Arial"/>
          <w:i/>
          <w:caps/>
        </w:rPr>
        <w:t>,</w:t>
      </w:r>
      <w:r w:rsidR="00F50EE5" w:rsidRPr="00743043">
        <w:rPr>
          <w:i/>
        </w:rPr>
        <w:t xml:space="preserve"> %, N=2637</w:t>
      </w:r>
    </w:p>
    <w:p w14:paraId="1D3BA2D5" w14:textId="77777777" w:rsidR="00F50EE5" w:rsidRPr="00743043" w:rsidRDefault="00F50EE5" w:rsidP="00F50EE5">
      <w:pPr>
        <w:rPr>
          <w:rFonts w:cs="Arial"/>
          <w:szCs w:val="22"/>
        </w:rPr>
      </w:pPr>
      <w:r w:rsidRPr="00743043">
        <w:rPr>
          <w:rFonts w:cs="Arial"/>
          <w:noProof/>
          <w:szCs w:val="22"/>
          <w:shd w:val="clear" w:color="auto" w:fill="808080" w:themeFill="background1" w:themeFillShade="80"/>
          <w:lang w:eastAsia="ru-RU"/>
        </w:rPr>
        <w:drawing>
          <wp:inline distT="0" distB="0" distL="0" distR="0" wp14:anchorId="13E2988D" wp14:editId="2EA0B541">
            <wp:extent cx="3295650" cy="1332000"/>
            <wp:effectExtent l="0" t="0" r="0" b="1905"/>
            <wp:docPr id="475" name="Диаграмма 47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  <w:r w:rsidRPr="00743043">
        <w:rPr>
          <w:rFonts w:cs="Arial"/>
          <w:noProof/>
          <w:szCs w:val="22"/>
          <w:shd w:val="clear" w:color="auto" w:fill="808080" w:themeFill="background1" w:themeFillShade="80"/>
          <w:lang w:eastAsia="ru-RU"/>
        </w:rPr>
        <w:drawing>
          <wp:inline distT="0" distB="0" distL="0" distR="0" wp14:anchorId="4E9D1793" wp14:editId="71CBAB7C">
            <wp:extent cx="2590800" cy="1332000"/>
            <wp:effectExtent l="0" t="0" r="0" b="1905"/>
            <wp:docPr id="476" name="Диаграмма 47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23FB206E" w14:textId="46AF85E7" w:rsidR="00F50EE5" w:rsidRPr="00743043" w:rsidRDefault="0082553B" w:rsidP="00F50EE5">
      <w:pPr>
        <w:keepNext/>
        <w:jc w:val="right"/>
        <w:rPr>
          <w:color w:val="FF0000"/>
        </w:rPr>
      </w:pPr>
      <w:r w:rsidRPr="00743043">
        <w:rPr>
          <w:i/>
        </w:rPr>
        <w:t>ДИАГРАММА 1.8</w:t>
      </w:r>
      <w:r w:rsidR="00F50EE5" w:rsidRPr="00743043">
        <w:rPr>
          <w:i/>
        </w:rPr>
        <w:t>.</w:t>
      </w:r>
      <w:r w:rsidR="00D8636C" w:rsidRPr="00743043">
        <w:rPr>
          <w:i/>
        </w:rPr>
        <w:t xml:space="preserve"> </w:t>
      </w:r>
      <w:r w:rsidR="00F50EE5" w:rsidRPr="00743043">
        <w:rPr>
          <w:i/>
        </w:rPr>
        <w:t>Принимали ли Вы личное участие в общественных работах по благоустройству города/села</w:t>
      </w:r>
      <w:r w:rsidR="00F50EE5" w:rsidRPr="00743043">
        <w:rPr>
          <w:rFonts w:cs="Arial"/>
          <w:i/>
          <w:caps/>
        </w:rPr>
        <w:t>,</w:t>
      </w:r>
      <w:r w:rsidR="00F50EE5" w:rsidRPr="00743043">
        <w:rPr>
          <w:i/>
        </w:rPr>
        <w:t xml:space="preserve"> %, N=2637</w:t>
      </w:r>
    </w:p>
    <w:p w14:paraId="3CC863AE" w14:textId="3C820DD5" w:rsidR="00F50EE5" w:rsidRPr="00743043" w:rsidRDefault="00F50EE5" w:rsidP="00D92D99">
      <w:pPr>
        <w:rPr>
          <w:rFonts w:cs="Arial"/>
          <w:szCs w:val="22"/>
        </w:rPr>
      </w:pPr>
      <w:r w:rsidRPr="00743043">
        <w:rPr>
          <w:rFonts w:cs="Arial"/>
          <w:noProof/>
          <w:szCs w:val="22"/>
          <w:shd w:val="clear" w:color="auto" w:fill="808080" w:themeFill="background1" w:themeFillShade="80"/>
          <w:lang w:eastAsia="ru-RU"/>
        </w:rPr>
        <w:drawing>
          <wp:inline distT="0" distB="0" distL="0" distR="0" wp14:anchorId="5463407B" wp14:editId="54C6D2F5">
            <wp:extent cx="3295650" cy="1332000"/>
            <wp:effectExtent l="0" t="0" r="0" b="1905"/>
            <wp:docPr id="477" name="Диаграмма 47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  <w:r w:rsidRPr="00743043">
        <w:rPr>
          <w:rFonts w:cs="Arial"/>
          <w:noProof/>
          <w:szCs w:val="22"/>
          <w:shd w:val="clear" w:color="auto" w:fill="808080" w:themeFill="background1" w:themeFillShade="80"/>
          <w:lang w:eastAsia="ru-RU"/>
        </w:rPr>
        <w:drawing>
          <wp:inline distT="0" distB="0" distL="0" distR="0" wp14:anchorId="66775F04" wp14:editId="1C4952DB">
            <wp:extent cx="2590800" cy="1332000"/>
            <wp:effectExtent l="0" t="0" r="0" b="1905"/>
            <wp:docPr id="478" name="Диаграмма 47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04F9766B" w14:textId="77777777" w:rsidR="00AF70D1" w:rsidRPr="00743043" w:rsidRDefault="00AF70D1" w:rsidP="00D8636C">
      <w:pPr>
        <w:spacing w:before="0" w:after="0"/>
      </w:pPr>
    </w:p>
    <w:p w14:paraId="71409732" w14:textId="75A2F4D7" w:rsidR="00AF70D1" w:rsidRPr="00743043" w:rsidRDefault="00AF70D1" w:rsidP="00D92D99">
      <w:r w:rsidRPr="00743043">
        <w:t xml:space="preserve">Как видно </w:t>
      </w:r>
      <w:r w:rsidR="00D8636C" w:rsidRPr="00743043">
        <w:t>на</w:t>
      </w:r>
      <w:r w:rsidRPr="00743043">
        <w:t xml:space="preserve"> </w:t>
      </w:r>
      <w:r w:rsidR="00D8636C" w:rsidRPr="00743043">
        <w:t>Д</w:t>
      </w:r>
      <w:r w:rsidRPr="00743043">
        <w:t>иаграмм</w:t>
      </w:r>
      <w:r w:rsidR="00D8636C" w:rsidRPr="00743043">
        <w:t>ах</w:t>
      </w:r>
      <w:r w:rsidRPr="00743043">
        <w:t xml:space="preserve"> </w:t>
      </w:r>
      <w:r w:rsidR="0082553B" w:rsidRPr="00743043">
        <w:t>1.7</w:t>
      </w:r>
      <w:r w:rsidRPr="00743043">
        <w:t>. и</w:t>
      </w:r>
      <w:r w:rsidR="0082553B" w:rsidRPr="00743043">
        <w:t xml:space="preserve"> 1.8</w:t>
      </w:r>
      <w:r w:rsidRPr="00743043">
        <w:t xml:space="preserve">., более 60% опрошенных </w:t>
      </w:r>
      <w:r w:rsidR="00D8636C" w:rsidRPr="00743043">
        <w:t>выразили готовность</w:t>
      </w:r>
      <w:r w:rsidRPr="00743043">
        <w:t xml:space="preserve"> принимать участие в общественных </w:t>
      </w:r>
      <w:r w:rsidR="00D8636C" w:rsidRPr="00743043">
        <w:t>работах по</w:t>
      </w:r>
      <w:r w:rsidRPr="00743043">
        <w:t xml:space="preserve"> благоустройству города/села</w:t>
      </w:r>
      <w:r w:rsidR="00D8636C" w:rsidRPr="00743043">
        <w:t xml:space="preserve"> и</w:t>
      </w:r>
      <w:r w:rsidR="009C07EC" w:rsidRPr="00743043">
        <w:t xml:space="preserve"> 23% готовы</w:t>
      </w:r>
      <w:r w:rsidR="00D8636C" w:rsidRPr="00743043">
        <w:t xml:space="preserve"> участвовать</w:t>
      </w:r>
      <w:r w:rsidR="009C07EC" w:rsidRPr="00743043">
        <w:t>, но не часто. При этом</w:t>
      </w:r>
      <w:r w:rsidR="00D8636C" w:rsidRPr="00743043">
        <w:t>, на вопрос</w:t>
      </w:r>
      <w:r w:rsidR="009C07EC" w:rsidRPr="00743043">
        <w:t xml:space="preserve"> </w:t>
      </w:r>
      <w:r w:rsidR="00D8636C" w:rsidRPr="00743043">
        <w:t xml:space="preserve">принимали ли они ранее участие в таких работах, </w:t>
      </w:r>
      <w:r w:rsidR="009C07EC" w:rsidRPr="00743043">
        <w:t xml:space="preserve">49% респондентов в целевых и 48% в нецелевых муниципалитетах </w:t>
      </w:r>
      <w:r w:rsidR="00D5438D" w:rsidRPr="00743043">
        <w:t>ответили отрицательно</w:t>
      </w:r>
      <w:r w:rsidR="009C07EC" w:rsidRPr="00743043">
        <w:t xml:space="preserve">.  </w:t>
      </w:r>
    </w:p>
    <w:p w14:paraId="28DF1B90" w14:textId="669F0A0C" w:rsidR="00685808" w:rsidRPr="00743043" w:rsidRDefault="00685808" w:rsidP="00D92D99">
      <w:r w:rsidRPr="00743043">
        <w:t xml:space="preserve">Около 71% мужчин готовы участвовать в общественных делах по благоустройству города/села, а среди женщин – лишь 57,8% (см. Приложение №6). </w:t>
      </w:r>
      <w:r w:rsidR="00DD0EDE" w:rsidRPr="00743043">
        <w:t>Это может быть сказано с тем, что женщины больше заняты домашним хозяйством, и переводят общественные дела  на выполнение мужчинам.</w:t>
      </w:r>
    </w:p>
    <w:p w14:paraId="63982C2A" w14:textId="123121CE" w:rsidR="00B15F09" w:rsidRPr="00743043" w:rsidRDefault="00814FF5" w:rsidP="00D92D99">
      <w:r w:rsidRPr="00743043">
        <w:t>В</w:t>
      </w:r>
      <w:r w:rsidR="00B15F09" w:rsidRPr="00743043">
        <w:t xml:space="preserve"> рамках исследования </w:t>
      </w:r>
      <w:r w:rsidRPr="00743043">
        <w:t xml:space="preserve">определялось, как изменялась </w:t>
      </w:r>
      <w:r w:rsidR="00B15F09" w:rsidRPr="00743043">
        <w:t>возможность граждан проводить мониторинг работы ОМСУ с течением времени:</w:t>
      </w:r>
    </w:p>
    <w:p w14:paraId="57A54384" w14:textId="4BAEF253" w:rsidR="00A3457F" w:rsidRPr="00743043" w:rsidRDefault="00D5438D" w:rsidP="000F236D">
      <w:pPr>
        <w:keepNext/>
        <w:jc w:val="right"/>
        <w:rPr>
          <w:i/>
        </w:rPr>
      </w:pPr>
      <w:r w:rsidRPr="00743043">
        <w:rPr>
          <w:i/>
        </w:rPr>
        <w:t xml:space="preserve">ДИАГРАММА </w:t>
      </w:r>
      <w:r w:rsidR="0082553B" w:rsidRPr="00743043">
        <w:rPr>
          <w:i/>
        </w:rPr>
        <w:t>1.9</w:t>
      </w:r>
      <w:r w:rsidR="00A3457F" w:rsidRPr="00743043">
        <w:rPr>
          <w:i/>
        </w:rPr>
        <w:t>.</w:t>
      </w:r>
      <w:r w:rsidR="00B15F09" w:rsidRPr="00743043">
        <w:rPr>
          <w:i/>
        </w:rPr>
        <w:t xml:space="preserve"> </w:t>
      </w:r>
      <w:r w:rsidR="00A3457F" w:rsidRPr="00743043">
        <w:rPr>
          <w:i/>
        </w:rPr>
        <w:t xml:space="preserve">Возможность граждан проводить оценку/мониторинг работы ОМСУ, </w:t>
      </w:r>
      <w:r w:rsidR="00B15F09" w:rsidRPr="00743043">
        <w:rPr>
          <w:i/>
        </w:rPr>
        <w:t>%, N</w:t>
      </w:r>
      <w:r w:rsidR="00A3457F" w:rsidRPr="00743043">
        <w:rPr>
          <w:i/>
        </w:rPr>
        <w:t>=2637</w:t>
      </w:r>
    </w:p>
    <w:p w14:paraId="0408DF52" w14:textId="636C09C7" w:rsidR="000F236D" w:rsidRPr="00743043" w:rsidRDefault="002F7184" w:rsidP="000F236D">
      <w:r w:rsidRPr="00743043">
        <w:rPr>
          <w:noProof/>
          <w:lang w:eastAsia="ru-RU"/>
        </w:rPr>
        <w:drawing>
          <wp:inline distT="0" distB="0" distL="0" distR="0" wp14:anchorId="43277CB0" wp14:editId="2AB9FD5E">
            <wp:extent cx="5705475" cy="1578634"/>
            <wp:effectExtent l="0" t="0" r="0" b="2540"/>
            <wp:docPr id="28" name="Диаграмма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326626AE" w14:textId="3BE8F5A0" w:rsidR="000F236D" w:rsidRPr="00743043" w:rsidRDefault="000F236D" w:rsidP="00197C34">
      <w:pPr>
        <w:widowControl w:val="0"/>
      </w:pPr>
      <w:r w:rsidRPr="00743043">
        <w:t xml:space="preserve">Очевидно, что с течением времени увеличилась доля респондентов, считающих, что у граждан есть возможность проводить оценку/мониторинг работы ОМСУ (см. Диагр. 1.9.), а доля считающих, что возможности проводить мониторинг нет, соответственно </w:t>
      </w:r>
      <w:r w:rsidRPr="00743043">
        <w:lastRenderedPageBreak/>
        <w:t>уменьшилась.</w:t>
      </w:r>
    </w:p>
    <w:p w14:paraId="1EF3D03F" w14:textId="77777777" w:rsidR="000F236D" w:rsidRPr="00743043" w:rsidRDefault="000F236D" w:rsidP="00874F69">
      <w:pPr>
        <w:keepNext/>
      </w:pPr>
    </w:p>
    <w:tbl>
      <w:tblPr>
        <w:tblStyle w:val="afe"/>
        <w:tblpPr w:leftFromText="180" w:rightFromText="180" w:vertAnchor="text" w:horzAnchor="margin" w:tblpY="-5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15"/>
        <w:gridCol w:w="3449"/>
      </w:tblGrid>
      <w:tr w:rsidR="000F236D" w:rsidRPr="00743043" w14:paraId="68AAB9A8" w14:textId="77777777" w:rsidTr="000F236D">
        <w:trPr>
          <w:trHeight w:val="3235"/>
        </w:trPr>
        <w:tc>
          <w:tcPr>
            <w:tcW w:w="6015" w:type="dxa"/>
          </w:tcPr>
          <w:p w14:paraId="68D89C40" w14:textId="77777777" w:rsidR="000F236D" w:rsidRPr="00743043" w:rsidRDefault="000F236D" w:rsidP="00EB3202">
            <w:pPr>
              <w:tabs>
                <w:tab w:val="left" w:pos="3588"/>
              </w:tabs>
              <w:spacing w:before="0" w:line="0" w:lineRule="atLeast"/>
              <w:ind w:left="284"/>
              <w:jc w:val="right"/>
              <w:rPr>
                <w:rFonts w:cs="Arial"/>
              </w:rPr>
            </w:pPr>
            <w:r w:rsidRPr="00743043">
              <w:rPr>
                <w:rFonts w:cs="Arial"/>
                <w:i/>
              </w:rPr>
              <w:t>ДИАГРАММА 1.10. Знаете ли Вы о группах совместного мониторинга и оценке, %,  N=2637</w:t>
            </w:r>
            <w:r w:rsidRPr="00743043">
              <w:rPr>
                <w:rFonts w:ascii="Arial Narrow" w:hAnsi="Arial Narrow"/>
                <w:noProof/>
                <w:lang w:eastAsia="ru-RU"/>
              </w:rPr>
              <w:drawing>
                <wp:inline distT="0" distB="0" distL="0" distR="0" wp14:anchorId="78A14515" wp14:editId="5DE43BC6">
                  <wp:extent cx="3505200" cy="1609725"/>
                  <wp:effectExtent l="0" t="0" r="0" b="0"/>
                  <wp:docPr id="1" name="Диаграмма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0"/>
                    </a:graphicData>
                  </a:graphic>
                </wp:inline>
              </w:drawing>
            </w:r>
          </w:p>
        </w:tc>
        <w:tc>
          <w:tcPr>
            <w:tcW w:w="3449" w:type="dxa"/>
          </w:tcPr>
          <w:p w14:paraId="58EF28ED" w14:textId="77777777" w:rsidR="000F236D" w:rsidRPr="00743043" w:rsidRDefault="000F236D" w:rsidP="00EB3202">
            <w:pPr>
              <w:spacing w:line="0" w:lineRule="atLeast"/>
              <w:rPr>
                <w:rFonts w:cs="Arial"/>
              </w:rPr>
            </w:pPr>
            <w:r w:rsidRPr="00743043">
              <w:rPr>
                <w:rFonts w:cs="Arial"/>
              </w:rPr>
              <w:t xml:space="preserve">О группах совместного мониторинга и оценки осведомлено 27% опрошенных из пилотных муниципалитетов, что на 7% больше, чем в контрольных муниципалитетах (см. Диагр. 1.10.). </w:t>
            </w:r>
          </w:p>
          <w:p w14:paraId="6A01F897" w14:textId="77777777" w:rsidR="000F236D" w:rsidRPr="00743043" w:rsidRDefault="000F236D" w:rsidP="00EB3202">
            <w:pPr>
              <w:spacing w:line="0" w:lineRule="atLeast"/>
              <w:rPr>
                <w:rFonts w:cs="Arial"/>
              </w:rPr>
            </w:pPr>
            <w:r w:rsidRPr="00743043">
              <w:rPr>
                <w:rFonts w:cs="Arial"/>
              </w:rPr>
              <w:t xml:space="preserve">А вот количество респондентов, не знающих о группах совместного мониторинга и оценки, составило около ¾ от всех опрошенных. </w:t>
            </w:r>
          </w:p>
        </w:tc>
      </w:tr>
    </w:tbl>
    <w:p w14:paraId="0CA886EA" w14:textId="63A231E1" w:rsidR="003C30B6" w:rsidRPr="00743043" w:rsidRDefault="00A24BC2" w:rsidP="000F236D">
      <w:r w:rsidRPr="00743043">
        <w:t>Ниже в таблице отражены результаты анализа ответов респондентов в соответствии с тем</w:t>
      </w:r>
      <w:r w:rsidR="003C1EEF" w:rsidRPr="00743043">
        <w:t>,</w:t>
      </w:r>
      <w:r w:rsidRPr="00743043">
        <w:t xml:space="preserve"> готовы ли они участвовать в мониторинге </w:t>
      </w:r>
      <w:r w:rsidR="003C1EEF" w:rsidRPr="00743043">
        <w:t>и оценке услуг, и, если готовы, то в мониторинге</w:t>
      </w:r>
      <w:r w:rsidR="00F50F08" w:rsidRPr="00743043">
        <w:t xml:space="preserve"> каких услуг приняли бы участие:</w:t>
      </w:r>
    </w:p>
    <w:p w14:paraId="23391FC6" w14:textId="4AC66A71" w:rsidR="00BF393A" w:rsidRPr="00743043" w:rsidRDefault="00D5438D" w:rsidP="00624E76">
      <w:pPr>
        <w:jc w:val="right"/>
      </w:pPr>
      <w:r w:rsidRPr="00743043">
        <w:rPr>
          <w:i/>
        </w:rPr>
        <w:t xml:space="preserve">ТАБЛИЦА </w:t>
      </w:r>
      <w:r w:rsidR="002331E9" w:rsidRPr="00743043">
        <w:rPr>
          <w:i/>
        </w:rPr>
        <w:t>1.</w:t>
      </w:r>
      <w:r w:rsidR="00624E76" w:rsidRPr="00743043">
        <w:rPr>
          <w:i/>
        </w:rPr>
        <w:t>6</w:t>
      </w:r>
      <w:r w:rsidR="00E9229C" w:rsidRPr="00743043">
        <w:rPr>
          <w:i/>
        </w:rPr>
        <w:t>. Участие</w:t>
      </w:r>
      <w:r w:rsidR="006C5B6D" w:rsidRPr="00743043">
        <w:rPr>
          <w:i/>
        </w:rPr>
        <w:t xml:space="preserve"> в мониторинге и оценке услуг, </w:t>
      </w:r>
      <w:r w:rsidR="00F50F08" w:rsidRPr="00743043">
        <w:rPr>
          <w:i/>
        </w:rPr>
        <w:t>%, N</w:t>
      </w:r>
      <w:r w:rsidR="006C5B6D" w:rsidRPr="00743043">
        <w:rPr>
          <w:i/>
        </w:rPr>
        <w:t>=2637</w:t>
      </w:r>
    </w:p>
    <w:tbl>
      <w:tblPr>
        <w:tblStyle w:val="-5"/>
        <w:tblW w:w="9571" w:type="dxa"/>
        <w:tblLayout w:type="fixed"/>
        <w:tblLook w:val="04A0" w:firstRow="1" w:lastRow="0" w:firstColumn="1" w:lastColumn="0" w:noHBand="0" w:noVBand="1"/>
      </w:tblPr>
      <w:tblGrid>
        <w:gridCol w:w="817"/>
        <w:gridCol w:w="851"/>
        <w:gridCol w:w="1275"/>
        <w:gridCol w:w="851"/>
        <w:gridCol w:w="709"/>
        <w:gridCol w:w="708"/>
        <w:gridCol w:w="709"/>
        <w:gridCol w:w="851"/>
        <w:gridCol w:w="708"/>
        <w:gridCol w:w="1046"/>
        <w:gridCol w:w="1046"/>
      </w:tblGrid>
      <w:tr w:rsidR="003C30B6" w:rsidRPr="00743043" w14:paraId="3AF94265" w14:textId="77777777" w:rsidTr="003C30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gridSpan w:val="3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C72E55F" w14:textId="60393245" w:rsidR="003C30B6" w:rsidRPr="00743043" w:rsidRDefault="003C30B6" w:rsidP="002331E9">
            <w:pPr>
              <w:spacing w:before="0"/>
              <w:jc w:val="center"/>
              <w:rPr>
                <w:color w:val="000000" w:themeColor="text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Категория</w:t>
            </w:r>
          </w:p>
        </w:tc>
        <w:tc>
          <w:tcPr>
            <w:tcW w:w="1560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ED675A8" w14:textId="0EBBFD49" w:rsidR="003C30B6" w:rsidRPr="00743043" w:rsidRDefault="003C30B6" w:rsidP="002331E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2976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3C8F790" w14:textId="0D94B4A8" w:rsidR="003C30B6" w:rsidRPr="00743043" w:rsidRDefault="003C30B6" w:rsidP="002331E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Муниципалитеты</w:t>
            </w:r>
          </w:p>
        </w:tc>
        <w:tc>
          <w:tcPr>
            <w:tcW w:w="209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CCC76E0" w14:textId="3DE5CFD9" w:rsidR="003C30B6" w:rsidRPr="00743043" w:rsidRDefault="003C30B6" w:rsidP="002331E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Пол</w:t>
            </w:r>
          </w:p>
        </w:tc>
      </w:tr>
      <w:tr w:rsidR="003C30B6" w:rsidRPr="00743043" w14:paraId="13773A8E" w14:textId="66127F14" w:rsidTr="003C3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gridSpan w:val="3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E9987B7" w14:textId="2B61C116" w:rsidR="003C30B6" w:rsidRPr="00743043" w:rsidRDefault="003C30B6" w:rsidP="002331E9">
            <w:pPr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560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2F8603B" w14:textId="197A953D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D908EB9" w14:textId="77777777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DC04080" w14:textId="05F15871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онтрольные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8C034A8" w14:textId="4C8FFBCE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Женский, n=1489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C6D4EA3" w14:textId="034C67F3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жской, n=1148</w:t>
            </w:r>
          </w:p>
        </w:tc>
      </w:tr>
      <w:tr w:rsidR="006E1D99" w:rsidRPr="00743043" w14:paraId="7D928056" w14:textId="686EA166" w:rsidTr="003C30B6">
        <w:trPr>
          <w:cantSplit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gridSpan w:val="3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00E1B12" w14:textId="77777777" w:rsidR="002331E9" w:rsidRPr="00743043" w:rsidRDefault="002331E9" w:rsidP="002331E9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1831784E" w14:textId="77777777" w:rsidR="002331E9" w:rsidRPr="00743043" w:rsidRDefault="002331E9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CE0F7FE" w14:textId="77777777" w:rsidR="002331E9" w:rsidRPr="00743043" w:rsidRDefault="002331E9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1D9692D5" w14:textId="77777777" w:rsidR="002331E9" w:rsidRPr="00743043" w:rsidRDefault="002331E9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48BBAC3" w14:textId="77777777" w:rsidR="002331E9" w:rsidRPr="00743043" w:rsidRDefault="002331E9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6F88AC52" w14:textId="77777777" w:rsidR="002331E9" w:rsidRPr="00743043" w:rsidRDefault="002331E9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947ABB0" w14:textId="77777777" w:rsidR="002331E9" w:rsidRPr="00743043" w:rsidRDefault="002331E9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4" w:space="0" w:color="1F3864" w:themeColor="accent5" w:themeShade="80"/>
            </w:tcBorders>
            <w:shd w:val="clear" w:color="auto" w:fill="002060"/>
            <w:vAlign w:val="center"/>
          </w:tcPr>
          <w:p w14:paraId="7732AC41" w14:textId="4F3914DE" w:rsidR="002331E9" w:rsidRPr="00743043" w:rsidRDefault="003C30B6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4" w:space="0" w:color="1F3864" w:themeColor="accent5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E073086" w14:textId="44315C7D" w:rsidR="002331E9" w:rsidRPr="00743043" w:rsidRDefault="002331E9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3E765D" w:rsidRPr="00743043" w14:paraId="08815105" w14:textId="24DD68B6" w:rsidTr="00EB3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85257AD" w14:textId="1BDC2252" w:rsidR="003E765D" w:rsidRPr="00743043" w:rsidRDefault="003E765D" w:rsidP="002331E9">
            <w:pPr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Хотите ли Вы участвовать в мониторинге и оценке услуг</w:t>
            </w:r>
          </w:p>
        </w:tc>
        <w:tc>
          <w:tcPr>
            <w:tcW w:w="1275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9FA9265" w14:textId="47ABDC98" w:rsidR="003E765D" w:rsidRPr="00743043" w:rsidRDefault="003E765D" w:rsidP="002331E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а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CCEDA9F" w14:textId="218155AB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112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6A5ECDD" w14:textId="1284C547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2,7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67CB1BA" w14:textId="395AF508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33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8BB056F" w14:textId="639DC575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3,2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9CC5D7F" w14:textId="1729B218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94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02BB9BC" w14:textId="43920ED3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2,5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1F3864" w:themeColor="accent5" w:themeShade="80"/>
            </w:tcBorders>
            <w:shd w:val="clear" w:color="auto" w:fill="FFFFFF" w:themeFill="background1"/>
            <w:vAlign w:val="center"/>
          </w:tcPr>
          <w:p w14:paraId="5D06D479" w14:textId="0FB1424B" w:rsidR="003E765D" w:rsidRPr="00743043" w:rsidRDefault="003E765D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1,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4" w:space="0" w:color="1F3864" w:themeColor="accent5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A12154C" w14:textId="037AABC5" w:rsidR="003E765D" w:rsidRPr="00743043" w:rsidRDefault="003E765D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4,9</w:t>
            </w:r>
          </w:p>
        </w:tc>
      </w:tr>
      <w:tr w:rsidR="003E765D" w:rsidRPr="00743043" w14:paraId="19AD7DDF" w14:textId="52C801AA" w:rsidTr="00EB3202">
        <w:trPr>
          <w:cantSplit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40DD99F" w14:textId="77777777" w:rsidR="003E765D" w:rsidRPr="00743043" w:rsidRDefault="003E765D" w:rsidP="002331E9">
            <w:pPr>
              <w:spacing w:before="0"/>
              <w:jc w:val="left"/>
              <w:rPr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2629A6F" w14:textId="17A077F6" w:rsidR="003E765D" w:rsidRPr="00743043" w:rsidRDefault="003E765D" w:rsidP="002331E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т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BCB367E" w14:textId="79C048E6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sz w:val="18"/>
                <w:szCs w:val="18"/>
              </w:rPr>
              <w:t>138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DF65305" w14:textId="37153F93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2,7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DDBD017" w14:textId="7176FB9C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sz w:val="18"/>
                <w:szCs w:val="18"/>
              </w:rPr>
              <w:t>40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4CAE411" w14:textId="11D84E07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2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69C0E41" w14:textId="35A2039C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8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BDBC8A6" w14:textId="37D2F43A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2,9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1F3864" w:themeColor="accent5" w:themeShade="80"/>
            </w:tcBorders>
            <w:shd w:val="clear" w:color="auto" w:fill="FFFFFF" w:themeFill="background1"/>
            <w:vAlign w:val="center"/>
          </w:tcPr>
          <w:p w14:paraId="5DF4B6AA" w14:textId="70139959" w:rsidR="003E765D" w:rsidRPr="00743043" w:rsidRDefault="003E765D" w:rsidP="003E765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color w:val="000000" w:themeColor="text1"/>
                <w:sz w:val="18"/>
                <w:szCs w:val="18"/>
              </w:rPr>
              <w:t>54,1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1F3864" w:themeColor="accent5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01084C8" w14:textId="091CC5C3" w:rsidR="003E765D" w:rsidRPr="00743043" w:rsidRDefault="003E765D" w:rsidP="003E765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0,8</w:t>
            </w:r>
          </w:p>
        </w:tc>
      </w:tr>
      <w:tr w:rsidR="003E765D" w:rsidRPr="00743043" w14:paraId="2839552B" w14:textId="64C2AB25" w:rsidTr="00EB3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50569D0" w14:textId="77777777" w:rsidR="003E765D" w:rsidRPr="00743043" w:rsidRDefault="003E765D" w:rsidP="002331E9">
            <w:pPr>
              <w:spacing w:before="0"/>
              <w:jc w:val="left"/>
              <w:rPr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4BB934D1" w14:textId="77777777" w:rsidR="003E765D" w:rsidRPr="00743043" w:rsidRDefault="003E765D" w:rsidP="002331E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знаю/З.О.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B2C111E" w14:textId="60B9A034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499618D" w14:textId="24630EE9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6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B4013CD" w14:textId="7C9F895A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3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444E14" w14:textId="365A90A7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B742E5B" w14:textId="237136B0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32331C5" w14:textId="24706399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6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4" w:space="0" w:color="1F3864" w:themeColor="accent5" w:themeShade="80"/>
            </w:tcBorders>
            <w:shd w:val="clear" w:color="auto" w:fill="FFFFFF" w:themeFill="background1"/>
            <w:vAlign w:val="center"/>
          </w:tcPr>
          <w:p w14:paraId="1B2C9704" w14:textId="7978A7D4" w:rsidR="003E765D" w:rsidRPr="00743043" w:rsidRDefault="003E765D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8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1F3864" w:themeColor="accent5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8AA2F80" w14:textId="519753CF" w:rsidR="003E765D" w:rsidRPr="00743043" w:rsidRDefault="003E765D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4</w:t>
            </w:r>
          </w:p>
        </w:tc>
      </w:tr>
      <w:tr w:rsidR="003C30B6" w:rsidRPr="00743043" w14:paraId="48342330" w14:textId="53ECFA12" w:rsidTr="003E765D">
        <w:trPr>
          <w:cantSplit/>
          <w:trHeight w:val="1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gridSpan w:val="3"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787F92B" w14:textId="21F3ECCB" w:rsidR="003C30B6" w:rsidRPr="00743043" w:rsidRDefault="003C30B6" w:rsidP="002331E9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66ED776" w14:textId="6E6FD2D9" w:rsidR="003C30B6" w:rsidRPr="00743043" w:rsidRDefault="003C30B6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54CB8D6" w14:textId="52F8AEF7" w:rsidR="003C30B6" w:rsidRPr="00743043" w:rsidRDefault="003C30B6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B5BC3F5" w14:textId="295D155F" w:rsidR="003C30B6" w:rsidRPr="00743043" w:rsidRDefault="003C30B6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76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A795C27" w14:textId="7309969B" w:rsidR="003C30B6" w:rsidRPr="00743043" w:rsidRDefault="003C30B6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CD12F51" w14:textId="51E3A1E2" w:rsidR="003C30B6" w:rsidRPr="00743043" w:rsidRDefault="003C30B6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86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0110687" w14:textId="24C63265" w:rsidR="003C30B6" w:rsidRPr="00743043" w:rsidRDefault="003C30B6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4" w:space="0" w:color="1F3864" w:themeColor="accent5" w:themeShade="80"/>
            </w:tcBorders>
            <w:shd w:val="clear" w:color="auto" w:fill="FFFFFF" w:themeFill="background1"/>
            <w:vAlign w:val="center"/>
          </w:tcPr>
          <w:p w14:paraId="454263B3" w14:textId="68E0BA55" w:rsidR="003C30B6" w:rsidRPr="00743043" w:rsidRDefault="003C30B6" w:rsidP="003E765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1F3864" w:themeColor="accent5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EF797BB" w14:textId="2A4C9526" w:rsidR="003C30B6" w:rsidRPr="00743043" w:rsidRDefault="003C30B6" w:rsidP="003E765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  <w:tr w:rsidR="003E765D" w:rsidRPr="00743043" w14:paraId="6E4E2BE0" w14:textId="1B84A246" w:rsidTr="003E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A851D2D" w14:textId="2E206611" w:rsidR="003E765D" w:rsidRPr="00743043" w:rsidRDefault="003E765D" w:rsidP="002331E9">
            <w:pPr>
              <w:spacing w:before="0"/>
              <w:ind w:left="113" w:right="113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Если «да», то в мониторинге чего Вы бы хотели участвовать</w:t>
            </w:r>
          </w:p>
        </w:tc>
        <w:tc>
          <w:tcPr>
            <w:tcW w:w="2126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1FBD16EC" w14:textId="456CF8FE" w:rsidR="003E765D" w:rsidRPr="00743043" w:rsidRDefault="003E765D" w:rsidP="002331E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слуг по обеспечению питьевой водой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42531D4" w14:textId="1E66DA09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0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1F5608B" w14:textId="3F101886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3,5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D8575C3" w14:textId="6F8D5FD1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4037555" w14:textId="5D043E55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3,6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3B92043" w14:textId="6DC0F164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24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01770C7" w14:textId="3A5F268C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3,4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1F3864" w:themeColor="accent5" w:themeShade="80"/>
            </w:tcBorders>
            <w:shd w:val="clear" w:color="auto" w:fill="FFFFFF" w:themeFill="background1"/>
            <w:vAlign w:val="center"/>
          </w:tcPr>
          <w:p w14:paraId="4A5219E4" w14:textId="1A1984F9" w:rsidR="003E765D" w:rsidRPr="00743043" w:rsidRDefault="003E765D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1,7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4" w:space="0" w:color="1F3864" w:themeColor="accent5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AB81E16" w14:textId="1DFDCE0B" w:rsidR="003E765D" w:rsidRPr="00743043" w:rsidRDefault="003E765D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5,5</w:t>
            </w:r>
          </w:p>
        </w:tc>
      </w:tr>
      <w:tr w:rsidR="003E765D" w:rsidRPr="00743043" w14:paraId="03C0D65B" w14:textId="14671F2A" w:rsidTr="003E765D">
        <w:trPr>
          <w:cantSplit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7F6294F" w14:textId="77777777" w:rsidR="003E765D" w:rsidRPr="00743043" w:rsidRDefault="003E765D" w:rsidP="002331E9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499B9BFB" w14:textId="47BC7399" w:rsidR="003E765D" w:rsidRPr="00743043" w:rsidRDefault="003E765D" w:rsidP="002331E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слуг по уборке мусора/ благоустройство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1BBD5AE" w14:textId="6AC753CC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9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E016AD2" w14:textId="37683D83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5,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76BE8CF" w14:textId="1DA1BF7A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1CF23F7" w14:textId="20046A2F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1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2A3A19C" w14:textId="1DF976CD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9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A7BA048" w14:textId="404F7408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7,0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1F3864" w:themeColor="accent5" w:themeShade="80"/>
            </w:tcBorders>
            <w:shd w:val="clear" w:color="auto" w:fill="FFFFFF" w:themeFill="background1"/>
            <w:vAlign w:val="center"/>
          </w:tcPr>
          <w:p w14:paraId="53235AAF" w14:textId="3B6F64CC" w:rsidR="003E765D" w:rsidRPr="00743043" w:rsidRDefault="003E765D" w:rsidP="003E765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7,0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1F3864" w:themeColor="accent5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E5ACFE8" w14:textId="23C5129D" w:rsidR="003E765D" w:rsidRPr="00743043" w:rsidRDefault="003E765D" w:rsidP="003E765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3,4</w:t>
            </w:r>
          </w:p>
        </w:tc>
      </w:tr>
      <w:tr w:rsidR="003E765D" w:rsidRPr="00743043" w14:paraId="7E7970DD" w14:textId="4CE6B313" w:rsidTr="003E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7EC1FA0" w14:textId="77777777" w:rsidR="003E765D" w:rsidRPr="00743043" w:rsidRDefault="003E765D" w:rsidP="002331E9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58860A4D" w14:textId="1C96618D" w:rsidR="003E765D" w:rsidRPr="00743043" w:rsidRDefault="003E765D" w:rsidP="002331E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Реализация проектов (ремонт, строительство)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9460943" w14:textId="7BE6B2B7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9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EDE0848" w14:textId="52A498E1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4,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6F0B429" w14:textId="613B6A09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B3C4210" w14:textId="36AB04E4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7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1BF505B" w14:textId="064F587D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67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7A8628" w14:textId="7F3F102C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3,6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1F3864" w:themeColor="accent5" w:themeShade="80"/>
            </w:tcBorders>
            <w:shd w:val="clear" w:color="auto" w:fill="FFFFFF" w:themeFill="background1"/>
            <w:vAlign w:val="center"/>
          </w:tcPr>
          <w:p w14:paraId="4970B7CB" w14:textId="6C17A1FE" w:rsidR="003E765D" w:rsidRPr="00743043" w:rsidRDefault="003E765D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0,4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1F3864" w:themeColor="accent5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447C310" w14:textId="069C3696" w:rsidR="003E765D" w:rsidRPr="00743043" w:rsidRDefault="003E765D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0,0</w:t>
            </w:r>
          </w:p>
        </w:tc>
      </w:tr>
      <w:tr w:rsidR="003E765D" w:rsidRPr="00743043" w14:paraId="517E336F" w14:textId="5012E7E5" w:rsidTr="003E765D">
        <w:trPr>
          <w:cantSplit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3EBC14E" w14:textId="77777777" w:rsidR="003E765D" w:rsidRPr="00743043" w:rsidRDefault="003E765D" w:rsidP="002331E9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566379EB" w14:textId="01D9C173" w:rsidR="003E765D" w:rsidRPr="00743043" w:rsidRDefault="003E765D" w:rsidP="002331E9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Исполнение мэрией/АО планов развития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1490922" w14:textId="5C630F30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8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9F0323F" w14:textId="39D49315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5,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EC46D01" w14:textId="3F5FB662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096C290" w14:textId="43866818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0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2B2EA40" w14:textId="2D0267DD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1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4D16E37" w14:textId="26A6911E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,8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1F3864" w:themeColor="accent5" w:themeShade="80"/>
            </w:tcBorders>
            <w:shd w:val="clear" w:color="auto" w:fill="FFFFFF" w:themeFill="background1"/>
            <w:vAlign w:val="center"/>
          </w:tcPr>
          <w:p w14:paraId="0057270B" w14:textId="0108EC67" w:rsidR="003E765D" w:rsidRPr="00743043" w:rsidRDefault="003E765D" w:rsidP="003E765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,7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1F3864" w:themeColor="accent5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A818539" w14:textId="2642DCA2" w:rsidR="003E765D" w:rsidRPr="00743043" w:rsidRDefault="003E765D" w:rsidP="003E765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6,6</w:t>
            </w:r>
          </w:p>
        </w:tc>
      </w:tr>
      <w:tr w:rsidR="003E765D" w:rsidRPr="00743043" w14:paraId="54805AE5" w14:textId="45E0A656" w:rsidTr="003E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1880209" w14:textId="77777777" w:rsidR="003E765D" w:rsidRPr="00743043" w:rsidRDefault="003E765D" w:rsidP="002331E9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9C315E0" w14:textId="1C3F32CA" w:rsidR="003E765D" w:rsidRPr="00743043" w:rsidRDefault="003E765D" w:rsidP="002331E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роведение госзакупок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C2AD691" w14:textId="5F4A9641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764840" w14:textId="6E2CF5F0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1,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EBE9557" w14:textId="55E4A2A5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0741F7E" w14:textId="2D2D8E3E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1E90C67" w14:textId="50574274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48D86FC" w14:textId="5ACF62BF" w:rsidR="003E765D" w:rsidRPr="00743043" w:rsidRDefault="003E765D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8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1F3864" w:themeColor="accent5" w:themeShade="80"/>
            </w:tcBorders>
            <w:shd w:val="clear" w:color="auto" w:fill="FFFFFF" w:themeFill="background1"/>
            <w:vAlign w:val="center"/>
          </w:tcPr>
          <w:p w14:paraId="565A162B" w14:textId="18DF4954" w:rsidR="003E765D" w:rsidRPr="00743043" w:rsidRDefault="003E765D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0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1F3864" w:themeColor="accent5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9116329" w14:textId="402AAB02" w:rsidR="003E765D" w:rsidRPr="00743043" w:rsidRDefault="003E765D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,1</w:t>
            </w:r>
          </w:p>
        </w:tc>
      </w:tr>
      <w:tr w:rsidR="003E765D" w:rsidRPr="00743043" w14:paraId="720D92A0" w14:textId="0B15F92F" w:rsidTr="003E765D">
        <w:trPr>
          <w:cantSplit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B2BEBDD" w14:textId="77777777" w:rsidR="003E765D" w:rsidRPr="00743043" w:rsidRDefault="003E765D" w:rsidP="002331E9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3F0473F9" w14:textId="7BFBA7CB" w:rsidR="003E765D" w:rsidRPr="00743043" w:rsidRDefault="003E765D" w:rsidP="002331E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слуг по выдаче справок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8E1E682" w14:textId="4B731215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D54D4E7" w14:textId="69EE216E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2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A788D4A" w14:textId="3F407400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DD134F6" w14:textId="09E10D0B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1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DE99C7B" w14:textId="3E9D4CAF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7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624EFBB" w14:textId="7F7AD1A9" w:rsidR="003E765D" w:rsidRPr="00743043" w:rsidRDefault="003E765D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,8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1F3864" w:themeColor="accent5" w:themeShade="80"/>
            </w:tcBorders>
            <w:shd w:val="clear" w:color="auto" w:fill="FFFFFF" w:themeFill="background1"/>
            <w:vAlign w:val="center"/>
          </w:tcPr>
          <w:p w14:paraId="65053905" w14:textId="0CDDA765" w:rsidR="003E765D" w:rsidRPr="00743043" w:rsidRDefault="003E765D" w:rsidP="003E765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,2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1F3864" w:themeColor="accent5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4695075" w14:textId="31540381" w:rsidR="003E765D" w:rsidRPr="00743043" w:rsidRDefault="003E765D" w:rsidP="003E765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,5</w:t>
            </w:r>
          </w:p>
        </w:tc>
      </w:tr>
      <w:tr w:rsidR="003C30B6" w:rsidRPr="00743043" w14:paraId="00EC2246" w14:textId="2740519A" w:rsidTr="003E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F209E7D" w14:textId="77777777" w:rsidR="003C30B6" w:rsidRPr="00743043" w:rsidRDefault="003C30B6" w:rsidP="002331E9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616CFAA6" w14:textId="77777777" w:rsidR="003C30B6" w:rsidRPr="00743043" w:rsidRDefault="003C30B6" w:rsidP="002331E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ругое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CD898F5" w14:textId="18897AA3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C70C301" w14:textId="24C990DD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2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CF5A23A" w14:textId="26AEF899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65D72FF" w14:textId="64E0B466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A117800" w14:textId="3393A8AC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B359042" w14:textId="2B4B7698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3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4" w:space="0" w:color="1F3864" w:themeColor="accent5" w:themeShade="80"/>
            </w:tcBorders>
            <w:shd w:val="clear" w:color="auto" w:fill="FFFFFF" w:themeFill="background1"/>
            <w:vAlign w:val="center"/>
          </w:tcPr>
          <w:p w14:paraId="69874427" w14:textId="6EA5D083" w:rsidR="003C30B6" w:rsidRPr="00743043" w:rsidRDefault="003C30B6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3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4" w:space="0" w:color="1F3864" w:themeColor="accent5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54E89C0" w14:textId="4EFE6C4C" w:rsidR="003C30B6" w:rsidRPr="00743043" w:rsidRDefault="003E765D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0</w:t>
            </w:r>
          </w:p>
        </w:tc>
      </w:tr>
      <w:tr w:rsidR="003C30B6" w:rsidRPr="00743043" w14:paraId="0F30D14E" w14:textId="31074EB6" w:rsidTr="00EB3202">
        <w:trPr>
          <w:cantSplit/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DEB994A" w14:textId="77777777" w:rsidR="003C30B6" w:rsidRPr="00743043" w:rsidRDefault="003C30B6" w:rsidP="002331E9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52649F1F" w14:textId="77777777" w:rsidR="003C30B6" w:rsidRPr="00743043" w:rsidRDefault="003C30B6" w:rsidP="002331E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знаю/З.О.</w:t>
            </w:r>
          </w:p>
        </w:tc>
        <w:tc>
          <w:tcPr>
            <w:tcW w:w="85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9395B93" w14:textId="6D326BDF" w:rsidR="003C30B6" w:rsidRPr="00743043" w:rsidRDefault="003C30B6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87B0526" w14:textId="697BA0E5" w:rsidR="003C30B6" w:rsidRPr="00743043" w:rsidRDefault="003C30B6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1</w:t>
            </w:r>
          </w:p>
        </w:tc>
        <w:tc>
          <w:tcPr>
            <w:tcW w:w="70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281481E" w14:textId="2183BBD5" w:rsidR="003C30B6" w:rsidRPr="00743043" w:rsidRDefault="003C30B6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4B85B0D" w14:textId="6F56A16C" w:rsidR="003C30B6" w:rsidRPr="00743043" w:rsidRDefault="003C30B6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3</w:t>
            </w:r>
          </w:p>
        </w:tc>
        <w:tc>
          <w:tcPr>
            <w:tcW w:w="85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F89C562" w14:textId="42BA92D2" w:rsidR="003C30B6" w:rsidRPr="00743043" w:rsidRDefault="003C30B6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</w:t>
            </w:r>
          </w:p>
        </w:tc>
        <w:tc>
          <w:tcPr>
            <w:tcW w:w="708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3661B44" w14:textId="0A9F4EF2" w:rsidR="003C30B6" w:rsidRPr="00743043" w:rsidRDefault="003C30B6" w:rsidP="002331E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</w:t>
            </w:r>
          </w:p>
        </w:tc>
        <w:tc>
          <w:tcPr>
            <w:tcW w:w="1046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4" w:space="0" w:color="1F3864" w:themeColor="accent5" w:themeShade="80"/>
            </w:tcBorders>
            <w:shd w:val="clear" w:color="auto" w:fill="FFFFFF" w:themeFill="background1"/>
            <w:vAlign w:val="center"/>
          </w:tcPr>
          <w:p w14:paraId="00636C4B" w14:textId="47FF9241" w:rsidR="003C30B6" w:rsidRPr="00743043" w:rsidRDefault="003C30B6" w:rsidP="003E765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2</w:t>
            </w:r>
          </w:p>
        </w:tc>
        <w:tc>
          <w:tcPr>
            <w:tcW w:w="1046" w:type="dxa"/>
            <w:tcBorders>
              <w:top w:val="single" w:sz="8" w:space="0" w:color="FFFFFF" w:themeColor="background1"/>
              <w:left w:val="single" w:sz="4" w:space="0" w:color="1F3864" w:themeColor="accent5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13E3A5D" w14:textId="6B33ACBA" w:rsidR="003C30B6" w:rsidRPr="00743043" w:rsidRDefault="003E765D" w:rsidP="003E765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</w:t>
            </w:r>
          </w:p>
        </w:tc>
      </w:tr>
      <w:tr w:rsidR="003C30B6" w:rsidRPr="00743043" w14:paraId="31B91F15" w14:textId="4B51AF58" w:rsidTr="005D4D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gridSpan w:val="3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EDA4964" w14:textId="25CFE2DE" w:rsidR="003C30B6" w:rsidRPr="00743043" w:rsidRDefault="003C30B6" w:rsidP="002331E9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73E7A09" w14:textId="333F3531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12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DC9D03" w14:textId="1AE86AC6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4804B96" w14:textId="584515A8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33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8E0AEFB" w14:textId="16F723CE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EA5A5D4" w14:textId="6D5CAA1E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794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3D79D44" w14:textId="222566B0" w:rsidR="003C30B6" w:rsidRPr="00743043" w:rsidRDefault="003C30B6" w:rsidP="002331E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4" w:space="0" w:color="1F3864" w:themeColor="accent5" w:themeShade="80"/>
            </w:tcBorders>
            <w:shd w:val="clear" w:color="auto" w:fill="FFFFFF" w:themeFill="background1"/>
            <w:vAlign w:val="center"/>
          </w:tcPr>
          <w:p w14:paraId="17C0959B" w14:textId="2202E791" w:rsidR="003C30B6" w:rsidRPr="00743043" w:rsidRDefault="003C30B6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n=</w:t>
            </w:r>
            <w:r w:rsidR="003E765D" w:rsidRPr="00743043">
              <w:rPr>
                <w:rFonts w:cs="Arial"/>
                <w:b/>
                <w:color w:val="000000"/>
                <w:sz w:val="18"/>
                <w:szCs w:val="18"/>
              </w:rPr>
              <w:t>611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4" w:space="0" w:color="1F3864" w:themeColor="accent5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23810CE" w14:textId="7C58649A" w:rsidR="003C30B6" w:rsidRPr="00743043" w:rsidRDefault="003C30B6" w:rsidP="003E765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n=</w:t>
            </w:r>
            <w:r w:rsidR="003E765D" w:rsidRPr="00743043">
              <w:rPr>
                <w:rFonts w:cs="Arial"/>
                <w:b/>
                <w:color w:val="000000"/>
                <w:sz w:val="18"/>
                <w:szCs w:val="18"/>
              </w:rPr>
              <w:t>515</w:t>
            </w:r>
          </w:p>
        </w:tc>
      </w:tr>
    </w:tbl>
    <w:p w14:paraId="38978D57" w14:textId="5DADD88F" w:rsidR="003C1EEF" w:rsidRPr="00743043" w:rsidRDefault="003C1EEF" w:rsidP="003C1EEF">
      <w:r w:rsidRPr="00743043">
        <w:t xml:space="preserve">Как видно </w:t>
      </w:r>
      <w:r w:rsidR="00F50F08" w:rsidRPr="00743043">
        <w:t>из таблицы</w:t>
      </w:r>
      <w:r w:rsidRPr="00743043">
        <w:t xml:space="preserve"> 1</w:t>
      </w:r>
      <w:r w:rsidR="002331E9" w:rsidRPr="00743043">
        <w:t>.</w:t>
      </w:r>
      <w:r w:rsidR="00624E76" w:rsidRPr="00743043">
        <w:t>6</w:t>
      </w:r>
      <w:r w:rsidRPr="00743043">
        <w:t xml:space="preserve">., </w:t>
      </w:r>
      <w:r w:rsidR="00F50F08" w:rsidRPr="00743043">
        <w:t xml:space="preserve">в целом мнения респондентов практически разделились. 42,7% от всех </w:t>
      </w:r>
      <w:r w:rsidRPr="00743043">
        <w:t xml:space="preserve">опрошенных желают участвовать в мониторинге услуг, </w:t>
      </w:r>
      <w:r w:rsidR="00F50F08" w:rsidRPr="00743043">
        <w:t>и</w:t>
      </w:r>
      <w:r w:rsidRPr="00743043">
        <w:t xml:space="preserve"> 5</w:t>
      </w:r>
      <w:r w:rsidR="00F50F08" w:rsidRPr="00743043">
        <w:t>2</w:t>
      </w:r>
      <w:r w:rsidRPr="00743043">
        <w:t>,</w:t>
      </w:r>
      <w:r w:rsidR="00F50F08" w:rsidRPr="00743043">
        <w:t>7</w:t>
      </w:r>
      <w:r w:rsidR="00D64B64" w:rsidRPr="00743043">
        <w:t xml:space="preserve">% не хотят. Среди </w:t>
      </w:r>
      <w:r w:rsidRPr="00743043">
        <w:t>тех, кто готов</w:t>
      </w:r>
      <w:r w:rsidR="00D64B64" w:rsidRPr="00743043">
        <w:t xml:space="preserve"> участвовать</w:t>
      </w:r>
      <w:r w:rsidRPr="00743043">
        <w:t xml:space="preserve">, </w:t>
      </w:r>
      <w:r w:rsidR="00D64B64" w:rsidRPr="00743043">
        <w:t>чуть больше половины</w:t>
      </w:r>
      <w:r w:rsidRPr="00743043">
        <w:t xml:space="preserve"> </w:t>
      </w:r>
      <w:r w:rsidR="00FD2B72" w:rsidRPr="00743043">
        <w:t>хотят участвовать в оценке услуг по обеспечению питьевой водой</w:t>
      </w:r>
      <w:r w:rsidR="00D64B64" w:rsidRPr="00743043">
        <w:t xml:space="preserve"> (53,5%)</w:t>
      </w:r>
      <w:r w:rsidR="00FD2B72" w:rsidRPr="00743043">
        <w:t>.</w:t>
      </w:r>
      <w:r w:rsidR="003117E8" w:rsidRPr="00743043">
        <w:t xml:space="preserve"> Несмотря на пассивность в общественных делах, женщин в равной степени как мужчины готовы участвовать в МиО услуг. Так, среди мужчин 45% хотят участовать в МиО, и почти на таком же уровне хотят участвовать женщины (41%). В частности, женщины в большинстве выразили желание присуствовать на заседаниях тендерных комиссий 40,6% (см. Приложение №7).</w:t>
      </w:r>
    </w:p>
    <w:p w14:paraId="690B475B" w14:textId="126FC36F" w:rsidR="0038069D" w:rsidRPr="00743043" w:rsidRDefault="005D4D82" w:rsidP="0038069D">
      <w:pPr>
        <w:keepNext/>
        <w:jc w:val="right"/>
        <w:rPr>
          <w:i/>
        </w:rPr>
      </w:pPr>
      <w:r w:rsidRPr="00743043">
        <w:rPr>
          <w:i/>
        </w:rPr>
        <w:t xml:space="preserve">ДИАГРАММА </w:t>
      </w:r>
      <w:r w:rsidR="009A380E" w:rsidRPr="00743043">
        <w:rPr>
          <w:i/>
        </w:rPr>
        <w:t>1.11</w:t>
      </w:r>
      <w:r w:rsidR="0038069D" w:rsidRPr="00743043">
        <w:rPr>
          <w:i/>
        </w:rPr>
        <w:t>.</w:t>
      </w:r>
      <w:r w:rsidR="00C232CF" w:rsidRPr="00743043">
        <w:rPr>
          <w:i/>
        </w:rPr>
        <w:t>Как бы Вы пред</w:t>
      </w:r>
      <w:r w:rsidRPr="00743043">
        <w:rPr>
          <w:i/>
        </w:rPr>
        <w:t xml:space="preserve">почли участвовать в мониторинге </w:t>
      </w:r>
      <w:r w:rsidR="00C232CF" w:rsidRPr="00743043">
        <w:rPr>
          <w:i/>
        </w:rPr>
        <w:t>и оценке</w:t>
      </w:r>
      <w:r w:rsidR="0038069D" w:rsidRPr="00743043">
        <w:rPr>
          <w:rFonts w:cs="Arial"/>
          <w:i/>
          <w:caps/>
        </w:rPr>
        <w:t>,</w:t>
      </w:r>
      <w:r w:rsidR="0038069D" w:rsidRPr="00743043">
        <w:rPr>
          <w:i/>
        </w:rPr>
        <w:t>%, N</w:t>
      </w:r>
      <w:r w:rsidR="00C232CF" w:rsidRPr="00743043">
        <w:rPr>
          <w:i/>
        </w:rPr>
        <w:t>=1126</w:t>
      </w:r>
    </w:p>
    <w:p w14:paraId="70BD68CA" w14:textId="28FA6C8B" w:rsidR="0038069D" w:rsidRPr="00743043" w:rsidRDefault="0038069D" w:rsidP="00D64B64">
      <w:pPr>
        <w:ind w:left="-284"/>
        <w:jc w:val="right"/>
        <w:rPr>
          <w:rFonts w:ascii="Arial Narrow" w:hAnsi="Arial Narrow"/>
        </w:rPr>
      </w:pPr>
      <w:r w:rsidRPr="00743043">
        <w:rPr>
          <w:rFonts w:ascii="Arial Narrow" w:hAnsi="Arial Narrow"/>
          <w:noProof/>
          <w:lang w:eastAsia="ru-RU"/>
        </w:rPr>
        <w:drawing>
          <wp:inline distT="0" distB="0" distL="0" distR="0" wp14:anchorId="2D69FB74" wp14:editId="7186514A">
            <wp:extent cx="4210050" cy="3867150"/>
            <wp:effectExtent l="0" t="0" r="0" b="0"/>
            <wp:docPr id="31" name="Диаграмма 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  <w:r w:rsidRPr="00743043">
        <w:rPr>
          <w:rFonts w:ascii="Arial Narrow" w:hAnsi="Arial Narrow"/>
          <w:noProof/>
          <w:lang w:eastAsia="ru-RU"/>
        </w:rPr>
        <w:drawing>
          <wp:inline distT="0" distB="0" distL="0" distR="0" wp14:anchorId="1C7DBBFB" wp14:editId="78C8770F">
            <wp:extent cx="1790700" cy="3848100"/>
            <wp:effectExtent l="0" t="0" r="0" b="0"/>
            <wp:docPr id="448" name="Диаграмма 44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5812A6E5" w14:textId="67410F0D" w:rsidR="006C5B6D" w:rsidRPr="00743043" w:rsidRDefault="00863294" w:rsidP="00BF393A">
      <w:r w:rsidRPr="00743043">
        <w:t>Большая доля респондентов, готовых принимать участие в мониторинге и оценке услуг, желают присутствовать на заседаниях тендерных комиссий.</w:t>
      </w:r>
    </w:p>
    <w:p w14:paraId="087EB090" w14:textId="5E8E3EFB" w:rsidR="00C9291F" w:rsidRPr="00743043" w:rsidRDefault="00C9291F" w:rsidP="00BF393A">
      <w:r w:rsidRPr="00743043">
        <w:t>Участие граждан в общественных делах города/села в сравнении Баткенской и Таласской областей отражено ниже.</w:t>
      </w:r>
    </w:p>
    <w:p w14:paraId="3DDFB881" w14:textId="7097DC7D" w:rsidR="00C9291F" w:rsidRPr="00743043" w:rsidRDefault="00C9291F" w:rsidP="00C9291F">
      <w:pPr>
        <w:keepNext/>
        <w:jc w:val="right"/>
        <w:rPr>
          <w:color w:val="FF0000"/>
        </w:rPr>
      </w:pPr>
      <w:r w:rsidRPr="00743043">
        <w:rPr>
          <w:i/>
        </w:rPr>
        <w:t>ДИАГРАММА 1.12. Согласны ли Вы принимать личное участие в общественных делах города/села</w:t>
      </w:r>
      <w:r w:rsidRPr="00743043">
        <w:rPr>
          <w:rFonts w:cs="Arial"/>
          <w:i/>
          <w:caps/>
        </w:rPr>
        <w:t>,</w:t>
      </w:r>
      <w:r w:rsidRPr="00743043">
        <w:rPr>
          <w:i/>
        </w:rPr>
        <w:t xml:space="preserve"> %, N=296</w:t>
      </w:r>
    </w:p>
    <w:p w14:paraId="4AB60C19" w14:textId="77777777" w:rsidR="00C9291F" w:rsidRPr="00743043" w:rsidRDefault="00C9291F" w:rsidP="00C9291F">
      <w:pPr>
        <w:rPr>
          <w:rFonts w:cs="Arial"/>
          <w:szCs w:val="22"/>
        </w:rPr>
      </w:pPr>
      <w:r w:rsidRPr="00743043">
        <w:rPr>
          <w:rFonts w:cs="Arial"/>
          <w:noProof/>
          <w:szCs w:val="22"/>
          <w:shd w:val="clear" w:color="auto" w:fill="808080" w:themeFill="background1" w:themeFillShade="80"/>
          <w:lang w:eastAsia="ru-RU"/>
        </w:rPr>
        <w:drawing>
          <wp:inline distT="0" distB="0" distL="0" distR="0" wp14:anchorId="44FAEFC0" wp14:editId="694DF0A2">
            <wp:extent cx="3295650" cy="1188000"/>
            <wp:effectExtent l="0" t="0" r="0" b="0"/>
            <wp:docPr id="3144" name="Диаграмма 314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  <w:r w:rsidRPr="00743043">
        <w:rPr>
          <w:rFonts w:cs="Arial"/>
          <w:noProof/>
          <w:szCs w:val="22"/>
          <w:shd w:val="clear" w:color="auto" w:fill="808080" w:themeFill="background1" w:themeFillShade="80"/>
          <w:lang w:eastAsia="ru-RU"/>
        </w:rPr>
        <w:drawing>
          <wp:inline distT="0" distB="0" distL="0" distR="0" wp14:anchorId="64CA8BB7" wp14:editId="6E15667E">
            <wp:extent cx="2590800" cy="1188000"/>
            <wp:effectExtent l="0" t="0" r="0" b="0"/>
            <wp:docPr id="3146" name="Диаграмма 314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4BBB9141" w14:textId="4609E257" w:rsidR="003C30B6" w:rsidRPr="00743043" w:rsidRDefault="002B510B" w:rsidP="002B510B">
      <w:r w:rsidRPr="00743043">
        <w:lastRenderedPageBreak/>
        <w:t>Как видно из диаграммы 1.12. доля опрошенных, согласных принимать личное участие в равна 60% как в Баткенской, так и в Таласской области. Однако, процент отказавшихся от участия в Таласской области равен 27%, что намного больше, чем в Баткенской области.</w:t>
      </w:r>
    </w:p>
    <w:p w14:paraId="113B299D" w14:textId="1E955765" w:rsidR="00C9291F" w:rsidRPr="00743043" w:rsidRDefault="00C9291F" w:rsidP="00C9291F">
      <w:pPr>
        <w:keepNext/>
        <w:jc w:val="right"/>
        <w:rPr>
          <w:i/>
        </w:rPr>
      </w:pPr>
      <w:r w:rsidRPr="00743043">
        <w:rPr>
          <w:i/>
        </w:rPr>
        <w:t>ТАБЛИЦА 1.</w:t>
      </w:r>
      <w:r w:rsidR="002B510B" w:rsidRPr="00743043">
        <w:rPr>
          <w:i/>
        </w:rPr>
        <w:t>7</w:t>
      </w:r>
      <w:r w:rsidRPr="00743043">
        <w:rPr>
          <w:i/>
        </w:rPr>
        <w:t>.Участие в общественных делах города/села проводимых ОМСУ,%, N=2</w:t>
      </w:r>
      <w:r w:rsidR="003B2118" w:rsidRPr="00743043">
        <w:rPr>
          <w:i/>
        </w:rPr>
        <w:t>96</w:t>
      </w:r>
    </w:p>
    <w:tbl>
      <w:tblPr>
        <w:tblStyle w:val="-5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276"/>
        <w:gridCol w:w="1985"/>
        <w:gridCol w:w="2693"/>
        <w:gridCol w:w="850"/>
        <w:gridCol w:w="851"/>
        <w:gridCol w:w="850"/>
        <w:gridCol w:w="851"/>
      </w:tblGrid>
      <w:tr w:rsidR="002B510B" w:rsidRPr="00743043" w14:paraId="7B155472" w14:textId="77777777" w:rsidTr="002B5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gridSpan w:val="3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5B82834" w14:textId="77777777" w:rsidR="002B510B" w:rsidRPr="00743043" w:rsidRDefault="002B510B" w:rsidP="001C51C8">
            <w:pPr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3402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C4DFD0B" w14:textId="6169D99E" w:rsidR="002B510B" w:rsidRPr="00743043" w:rsidRDefault="002B510B" w:rsidP="001C51C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Область</w:t>
            </w:r>
          </w:p>
        </w:tc>
      </w:tr>
      <w:tr w:rsidR="002B510B" w:rsidRPr="00743043" w14:paraId="2AB09F60" w14:textId="77777777" w:rsidTr="002B51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gridSpan w:val="3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C55A66D" w14:textId="77777777" w:rsidR="002B510B" w:rsidRPr="00743043" w:rsidRDefault="002B510B" w:rsidP="001C51C8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035E8B50" w14:textId="67838FBC" w:rsidR="002B510B" w:rsidRPr="00743043" w:rsidRDefault="002B510B" w:rsidP="001C51C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Баткенская</w:t>
            </w:r>
          </w:p>
        </w:tc>
        <w:tc>
          <w:tcPr>
            <w:tcW w:w="1701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5D131E4E" w14:textId="51AFDB0D" w:rsidR="002B510B" w:rsidRPr="00743043" w:rsidRDefault="002B510B" w:rsidP="001C51C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Таласская</w:t>
            </w:r>
          </w:p>
        </w:tc>
      </w:tr>
      <w:tr w:rsidR="002B510B" w:rsidRPr="00743043" w14:paraId="006FBDE8" w14:textId="77777777" w:rsidTr="007E3EF6">
        <w:trPr>
          <w:trHeight w:val="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gridSpan w:val="3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4DEEAA9" w14:textId="77777777" w:rsidR="002B510B" w:rsidRPr="00743043" w:rsidRDefault="002B510B" w:rsidP="001C51C8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6F602932" w14:textId="77777777" w:rsidR="002B510B" w:rsidRPr="00743043" w:rsidRDefault="002B510B" w:rsidP="001C51C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57194D7C" w14:textId="77777777" w:rsidR="002B510B" w:rsidRPr="00743043" w:rsidRDefault="002B510B" w:rsidP="001C51C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00BE84AA" w14:textId="77777777" w:rsidR="002B510B" w:rsidRPr="00743043" w:rsidRDefault="002B510B" w:rsidP="001C51C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27F40F7A" w14:textId="77777777" w:rsidR="002B510B" w:rsidRPr="00743043" w:rsidRDefault="002B510B" w:rsidP="001C51C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2B510B" w:rsidRPr="00743043" w14:paraId="6FDA7A71" w14:textId="77777777" w:rsidTr="009B55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9D52062" w14:textId="77777777" w:rsidR="002B510B" w:rsidRPr="00743043" w:rsidRDefault="002B510B" w:rsidP="001C51C8">
            <w:pPr>
              <w:spacing w:before="0"/>
              <w:jc w:val="left"/>
              <w:rPr>
                <w:sz w:val="18"/>
              </w:rPr>
            </w:pPr>
            <w:r w:rsidRPr="00743043">
              <w:rPr>
                <w:sz w:val="18"/>
              </w:rPr>
              <w:t xml:space="preserve">Участие в общественных делах города/села </w:t>
            </w:r>
          </w:p>
        </w:tc>
        <w:tc>
          <w:tcPr>
            <w:tcW w:w="26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604824CB" w14:textId="77777777" w:rsidR="002B510B" w:rsidRPr="00743043" w:rsidRDefault="002B510B" w:rsidP="001C51C8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а, участвовал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7B32F82" w14:textId="16CA3A71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0326119" w14:textId="32BEBCD6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3,5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7C3D1E0" w14:textId="64510668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8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E575764" w14:textId="12121EBC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5,2</w:t>
            </w:r>
          </w:p>
        </w:tc>
      </w:tr>
      <w:tr w:rsidR="002B510B" w:rsidRPr="00743043" w14:paraId="3EF946DB" w14:textId="77777777" w:rsidTr="009B552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B98339E" w14:textId="77777777" w:rsidR="002B510B" w:rsidRPr="00743043" w:rsidRDefault="002B510B" w:rsidP="001C51C8">
            <w:pPr>
              <w:spacing w:before="0"/>
              <w:jc w:val="left"/>
            </w:pPr>
          </w:p>
        </w:tc>
        <w:tc>
          <w:tcPr>
            <w:tcW w:w="26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090103E7" w14:textId="77777777" w:rsidR="002B510B" w:rsidRPr="00743043" w:rsidRDefault="002B510B" w:rsidP="001C51C8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775EED0" w14:textId="75F1A938" w:rsidR="002B510B" w:rsidRPr="00743043" w:rsidRDefault="002B510B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2576093" w14:textId="19FF63CB" w:rsidR="002B510B" w:rsidRPr="00743043" w:rsidRDefault="002B510B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6,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D20DE64" w14:textId="5211F240" w:rsidR="002B510B" w:rsidRPr="00743043" w:rsidRDefault="002B510B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10066E4" w14:textId="7E09BCC0" w:rsidR="002B510B" w:rsidRPr="00743043" w:rsidRDefault="002B510B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64,8</w:t>
            </w:r>
          </w:p>
        </w:tc>
      </w:tr>
      <w:tr w:rsidR="002B510B" w:rsidRPr="00743043" w14:paraId="1A01502C" w14:textId="77777777" w:rsidTr="007E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gridSpan w:val="3"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C200E01" w14:textId="77777777" w:rsidR="002B510B" w:rsidRPr="00743043" w:rsidRDefault="002B510B" w:rsidP="001C51C8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867CBD9" w14:textId="124B0443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31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10414D4" w14:textId="77777777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49FF06A" w14:textId="65067369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65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6D705D3" w14:textId="77777777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  <w:tr w:rsidR="002B510B" w:rsidRPr="00743043" w14:paraId="2DB2A698" w14:textId="77777777" w:rsidTr="00CC564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F6D6C05" w14:textId="77777777" w:rsidR="002B510B" w:rsidRPr="00743043" w:rsidRDefault="002B510B" w:rsidP="001C51C8">
            <w:pPr>
              <w:spacing w:before="0"/>
              <w:ind w:left="113" w:right="113"/>
              <w:jc w:val="left"/>
              <w:rPr>
                <w:sz w:val="18"/>
              </w:rPr>
            </w:pPr>
            <w:r w:rsidRPr="00743043">
              <w:rPr>
                <w:sz w:val="18"/>
              </w:rPr>
              <w:t>В каких общественных делах принимали участие, множественный ответ</w:t>
            </w:r>
          </w:p>
        </w:tc>
        <w:tc>
          <w:tcPr>
            <w:tcW w:w="4678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63D5D2F5" w14:textId="77777777" w:rsidR="002B510B" w:rsidRPr="00743043" w:rsidRDefault="002B510B" w:rsidP="001C51C8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Собрание/сход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B026095" w14:textId="27D2765B" w:rsidR="002B510B" w:rsidRPr="00743043" w:rsidRDefault="002B510B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5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5400B93" w14:textId="574531A2" w:rsidR="002B510B" w:rsidRPr="00743043" w:rsidRDefault="002B510B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61,4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508B8E8" w14:textId="0D8829CA" w:rsidR="002B510B" w:rsidRPr="00743043" w:rsidRDefault="002B510B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3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AAA6018" w14:textId="23E1911B" w:rsidR="002B510B" w:rsidRPr="00743043" w:rsidRDefault="002B510B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6,9</w:t>
            </w:r>
          </w:p>
        </w:tc>
      </w:tr>
      <w:tr w:rsidR="002B510B" w:rsidRPr="00743043" w14:paraId="18E83E37" w14:textId="77777777" w:rsidTr="00CC5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9ADE086" w14:textId="77777777" w:rsidR="002B510B" w:rsidRPr="00743043" w:rsidRDefault="002B510B" w:rsidP="001C51C8">
            <w:pPr>
              <w:spacing w:before="0"/>
            </w:pPr>
          </w:p>
        </w:tc>
        <w:tc>
          <w:tcPr>
            <w:tcW w:w="4678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5E8B3D35" w14:textId="77777777" w:rsidR="002B510B" w:rsidRPr="00743043" w:rsidRDefault="002B510B" w:rsidP="001C51C8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Общественные слушания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E004D5B" w14:textId="3B2F4E57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6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CA4960A" w14:textId="79182A74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5,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11CF2C0" w14:textId="5FF4D2FA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E995FA1" w14:textId="36FB691E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1,4</w:t>
            </w:r>
          </w:p>
        </w:tc>
      </w:tr>
      <w:tr w:rsidR="002B510B" w:rsidRPr="00743043" w14:paraId="1929C7BA" w14:textId="77777777" w:rsidTr="00CC564A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0A78E9C" w14:textId="77777777" w:rsidR="002B510B" w:rsidRPr="00743043" w:rsidRDefault="002B510B" w:rsidP="001C51C8">
            <w:pPr>
              <w:spacing w:before="0"/>
            </w:pPr>
          </w:p>
        </w:tc>
        <w:tc>
          <w:tcPr>
            <w:tcW w:w="4678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5716CD37" w14:textId="5AB75DE0" w:rsidR="002B510B" w:rsidRPr="00743043" w:rsidRDefault="002B510B" w:rsidP="001C51C8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частие в инициативной групп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B60DD3D" w14:textId="58281A33" w:rsidR="002B510B" w:rsidRPr="00743043" w:rsidRDefault="002B510B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E143A69" w14:textId="2F879F3E" w:rsidR="002B510B" w:rsidRPr="00743043" w:rsidRDefault="002B510B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5,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911B266" w14:textId="372DFDF5" w:rsidR="002B510B" w:rsidRPr="00743043" w:rsidRDefault="002B510B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6F5CE3E" w14:textId="49DC0051" w:rsidR="002B510B" w:rsidRPr="00743043" w:rsidRDefault="002B510B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7</w:t>
            </w:r>
          </w:p>
        </w:tc>
      </w:tr>
      <w:tr w:rsidR="00CC564A" w:rsidRPr="00743043" w14:paraId="25BF8A9B" w14:textId="77777777" w:rsidTr="00CC5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2DFDD4B" w14:textId="77777777" w:rsidR="00CC564A" w:rsidRPr="00743043" w:rsidRDefault="00CC564A" w:rsidP="001C51C8">
            <w:pPr>
              <w:spacing w:before="0"/>
            </w:pPr>
          </w:p>
        </w:tc>
        <w:tc>
          <w:tcPr>
            <w:tcW w:w="4678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11398554" w14:textId="77777777" w:rsidR="00CC564A" w:rsidRPr="00743043" w:rsidRDefault="00CC564A" w:rsidP="001C51C8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Разработка, выбор проектов на финансирование за счет грантов и/или местного бюджета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0A700CF" w14:textId="5C124192" w:rsidR="00CC564A" w:rsidRPr="00743043" w:rsidRDefault="00CC564A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1D6B920" w14:textId="35685F4C" w:rsidR="00CC564A" w:rsidRPr="00743043" w:rsidRDefault="00CC564A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,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588D5BE" w14:textId="5C864737" w:rsidR="00CC564A" w:rsidRPr="00743043" w:rsidRDefault="00CC564A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D7CC10D" w14:textId="2EE616C5" w:rsidR="00CC564A" w:rsidRPr="00743043" w:rsidRDefault="00CC564A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</w:t>
            </w:r>
          </w:p>
        </w:tc>
      </w:tr>
      <w:tr w:rsidR="00CC564A" w:rsidRPr="00743043" w14:paraId="7BAB64C6" w14:textId="77777777" w:rsidTr="00CC564A">
        <w:trPr>
          <w:trHeight w:val="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0352211" w14:textId="77777777" w:rsidR="00CC564A" w:rsidRPr="00743043" w:rsidRDefault="00CC564A" w:rsidP="001C51C8">
            <w:pPr>
              <w:spacing w:before="0"/>
            </w:pPr>
          </w:p>
        </w:tc>
        <w:tc>
          <w:tcPr>
            <w:tcW w:w="4678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5168C423" w14:textId="2666DEC6" w:rsidR="00CC564A" w:rsidRPr="00743043" w:rsidRDefault="00CC564A" w:rsidP="001C51C8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частие в общественных советах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BED56D4" w14:textId="2C6C6C0D" w:rsidR="00CC564A" w:rsidRPr="00743043" w:rsidRDefault="00CC564A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B28F343" w14:textId="1120B12E" w:rsidR="00CC564A" w:rsidRPr="00743043" w:rsidRDefault="00CC564A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,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D090890" w14:textId="2000EC82" w:rsidR="00CC564A" w:rsidRPr="00743043" w:rsidRDefault="00CC564A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E9A5122" w14:textId="0061B9DC" w:rsidR="00CC564A" w:rsidRPr="00743043" w:rsidRDefault="00CC564A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,1</w:t>
            </w:r>
          </w:p>
        </w:tc>
      </w:tr>
      <w:tr w:rsidR="00CC564A" w:rsidRPr="00743043" w14:paraId="52D4F240" w14:textId="77777777" w:rsidTr="00CC5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945F7E3" w14:textId="77777777" w:rsidR="00CC564A" w:rsidRPr="00743043" w:rsidRDefault="00CC564A" w:rsidP="001C51C8">
            <w:pPr>
              <w:spacing w:before="0"/>
            </w:pPr>
          </w:p>
        </w:tc>
        <w:tc>
          <w:tcPr>
            <w:tcW w:w="4678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0C43B854" w14:textId="77777777" w:rsidR="00CC564A" w:rsidRPr="00743043" w:rsidRDefault="00CC564A" w:rsidP="001C51C8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частие в комиссиях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A3E47F6" w14:textId="0980599F" w:rsidR="00CC564A" w:rsidRPr="00743043" w:rsidRDefault="00CC564A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5B7458" w14:textId="34CF52FD" w:rsidR="00CC564A" w:rsidRPr="00743043" w:rsidRDefault="00CC564A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98B34D9" w14:textId="043B86AD" w:rsidR="00CC564A" w:rsidRPr="00743043" w:rsidRDefault="00CC564A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C7763B6" w14:textId="38FD9A83" w:rsidR="00CC564A" w:rsidRPr="00743043" w:rsidRDefault="00CC564A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,9</w:t>
            </w:r>
          </w:p>
        </w:tc>
      </w:tr>
      <w:tr w:rsidR="00CC564A" w:rsidRPr="00743043" w14:paraId="76DF2267" w14:textId="77777777" w:rsidTr="007E3EF6">
        <w:trPr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E5E5CBD" w14:textId="77777777" w:rsidR="00CC564A" w:rsidRPr="00743043" w:rsidRDefault="00CC564A" w:rsidP="001C51C8">
            <w:pPr>
              <w:spacing w:before="0"/>
            </w:pPr>
          </w:p>
        </w:tc>
        <w:tc>
          <w:tcPr>
            <w:tcW w:w="4678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1518902F" w14:textId="77777777" w:rsidR="00CC564A" w:rsidRPr="00743043" w:rsidRDefault="00CC564A" w:rsidP="001C51C8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частие в группе совместного мониторинга и оцен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A356F98" w14:textId="740BF7BA" w:rsidR="00CC564A" w:rsidRPr="00743043" w:rsidRDefault="00CC564A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F06ED3E" w14:textId="243FEAE8" w:rsidR="00CC564A" w:rsidRPr="00743043" w:rsidRDefault="00CC564A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8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7C820E4" w14:textId="1FC1199C" w:rsidR="00CC564A" w:rsidRPr="00743043" w:rsidRDefault="00CC564A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3A29B9B" w14:textId="7D15E371" w:rsidR="00CC564A" w:rsidRPr="00743043" w:rsidRDefault="00CC564A" w:rsidP="00CC564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</w:t>
            </w:r>
          </w:p>
        </w:tc>
      </w:tr>
      <w:tr w:rsidR="002B510B" w:rsidRPr="00743043" w14:paraId="3AC39380" w14:textId="77777777" w:rsidTr="007E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gridSpan w:val="3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E0601EE" w14:textId="77777777" w:rsidR="002B510B" w:rsidRPr="00743043" w:rsidRDefault="002B510B" w:rsidP="001C51C8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C0D6EC2" w14:textId="309F9173" w:rsidR="002B510B" w:rsidRPr="00743043" w:rsidRDefault="00CC564A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5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A5ED50E" w14:textId="77777777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32045FD" w14:textId="39182F35" w:rsidR="002B510B" w:rsidRPr="00743043" w:rsidRDefault="00CC564A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58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829D4D2" w14:textId="77777777" w:rsidR="002B510B" w:rsidRPr="00743043" w:rsidRDefault="002B510B" w:rsidP="00CC564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3BDFA5B3" w14:textId="29820943" w:rsidR="00590C1E" w:rsidRPr="00743043" w:rsidRDefault="009A3247" w:rsidP="00593F7E">
      <w:r w:rsidRPr="00743043">
        <w:t>В общественных делах города/села более активное участие принимали респонденты из Баткенской области, нежели из Таласской. Как видно из  таблицы 1.7. доля участвовавших почти во всем делам в Баткенской выше, чем в Таласской.</w:t>
      </w:r>
    </w:p>
    <w:p w14:paraId="383501F3" w14:textId="31410B77" w:rsidR="00863294" w:rsidRPr="00743043" w:rsidRDefault="00863294" w:rsidP="00863294">
      <w:pPr>
        <w:rPr>
          <w:b/>
          <w:color w:val="00B0F0"/>
          <w:sz w:val="22"/>
        </w:rPr>
      </w:pPr>
      <w:r w:rsidRPr="00743043">
        <w:rPr>
          <w:b/>
          <w:color w:val="00B0F0"/>
          <w:sz w:val="22"/>
        </w:rPr>
        <w:t>ВЫВОДЫ ПО РАЗДЕЛУ I</w:t>
      </w:r>
    </w:p>
    <w:p w14:paraId="64989520" w14:textId="7FF105CC" w:rsidR="00863294" w:rsidRPr="00743043" w:rsidRDefault="00863294" w:rsidP="00863294">
      <w:r w:rsidRPr="00743043">
        <w:t xml:space="preserve">В общей сложности было опрошено 2637 человек, 769 из пилотных муниципалитетов и 1868 </w:t>
      </w:r>
      <w:r w:rsidR="00E257D4" w:rsidRPr="00743043">
        <w:t>из контрольных</w:t>
      </w:r>
      <w:r w:rsidRPr="00743043">
        <w:t xml:space="preserve"> муниципалитетов.</w:t>
      </w:r>
    </w:p>
    <w:p w14:paraId="750745BC" w14:textId="74F096E8" w:rsidR="00391AD1" w:rsidRPr="00743043" w:rsidRDefault="00391AD1" w:rsidP="00863294">
      <w:r w:rsidRPr="00743043">
        <w:t xml:space="preserve">Интерес к делам местного значения проявляет 54% респондентов, при этом информацию о деятельности мэрии/айыл окмоту большинство опрошенных получают от своих друзей, коллег и родственников. </w:t>
      </w:r>
    </w:p>
    <w:p w14:paraId="4CDA397E" w14:textId="73ED6E77" w:rsidR="00391AD1" w:rsidRPr="00743043" w:rsidRDefault="00391AD1" w:rsidP="00863294">
      <w:r w:rsidRPr="00743043">
        <w:t>Личное участие в общественных делах города/села готовы принимать более половины опрошенных. Однако</w:t>
      </w:r>
      <w:r w:rsidR="00D5438D" w:rsidRPr="00743043">
        <w:t>,</w:t>
      </w:r>
      <w:r w:rsidR="000366D8" w:rsidRPr="00743043">
        <w:t xml:space="preserve"> </w:t>
      </w:r>
      <w:r w:rsidRPr="00743043">
        <w:t>доля принимавших участие в таких делах на момент опроса меньше – 39,1% от общего числа.</w:t>
      </w:r>
    </w:p>
    <w:p w14:paraId="15D11E8A" w14:textId="5544E6B4" w:rsidR="002331E9" w:rsidRPr="00743043" w:rsidRDefault="002331E9" w:rsidP="00863294">
      <w:r w:rsidRPr="00743043">
        <w:t>Доля опрошенных, принимавших участие в собраниях/сходах, в целевых муниципалитетах составило 61,4%, что превышает долю респондентов в нецелевых на 8,4%.</w:t>
      </w:r>
    </w:p>
    <w:p w14:paraId="686784A6" w14:textId="4051FDA2" w:rsidR="00561D11" w:rsidRPr="00743043" w:rsidRDefault="00561D11" w:rsidP="00863294">
      <w:r w:rsidRPr="00743043">
        <w:t>Доля женщин на юге Кыргызстана, принимавших участие в собраниях/сходах, выше на 13%, чем на севере. При этом и на юге, и на севере страны женщины принимали более активное участие в собраниях/сходах, в общественных слушаниях и общественных советах, нежели в остальных делах.</w:t>
      </w:r>
    </w:p>
    <w:p w14:paraId="76B5A02C" w14:textId="7D75D5A6" w:rsidR="00391AD1" w:rsidRPr="00743043" w:rsidRDefault="00863294" w:rsidP="00391AD1">
      <w:pPr>
        <w:keepNext/>
      </w:pPr>
      <w:r w:rsidRPr="00743043">
        <w:rPr>
          <w:color w:val="000000" w:themeColor="text1"/>
        </w:rPr>
        <w:t xml:space="preserve">Анализ показал, </w:t>
      </w:r>
      <w:r w:rsidR="00391AD1" w:rsidRPr="00743043">
        <w:t xml:space="preserve">что с течением времени постепенно увеличивалась доля респондентов, считающих, что у граждан есть возможность проводить оценку/мониторинг работы ОМСУ. </w:t>
      </w:r>
      <w:r w:rsidR="002A27D2" w:rsidRPr="00743043">
        <w:t xml:space="preserve"> Это может быть связано с успешной деятельностью Проекта и повышением сознательности граждан.</w:t>
      </w:r>
    </w:p>
    <w:p w14:paraId="34433C1B" w14:textId="668708B3" w:rsidR="00DE6FBD" w:rsidRPr="00743043" w:rsidRDefault="00391AD1" w:rsidP="00DE6FBD">
      <w:pPr>
        <w:rPr>
          <w:color w:val="000000" w:themeColor="text1"/>
        </w:rPr>
      </w:pPr>
      <w:r w:rsidRPr="00743043">
        <w:rPr>
          <w:color w:val="000000" w:themeColor="text1"/>
        </w:rPr>
        <w:t xml:space="preserve">О группах совместного мониторинга </w:t>
      </w:r>
      <w:r w:rsidR="00826E67" w:rsidRPr="00743043">
        <w:rPr>
          <w:color w:val="000000" w:themeColor="text1"/>
        </w:rPr>
        <w:t>осведомлено лишь</w:t>
      </w:r>
      <w:r w:rsidRPr="00743043">
        <w:rPr>
          <w:color w:val="000000" w:themeColor="text1"/>
        </w:rPr>
        <w:t xml:space="preserve"> </w:t>
      </w:r>
      <w:r w:rsidRPr="00743043">
        <w:rPr>
          <w:rFonts w:cs="Arial"/>
        </w:rPr>
        <w:t xml:space="preserve">27% опрошенных из пилотных муниципалитетов, и 20% из контрольных. Готовы принять участие в мониторинге услуг 42,7% респондентов, из них чуть больше половины </w:t>
      </w:r>
      <w:r w:rsidR="00FF5244" w:rsidRPr="00743043">
        <w:rPr>
          <w:rFonts w:cs="Arial"/>
        </w:rPr>
        <w:t>хотя</w:t>
      </w:r>
      <w:r w:rsidR="00826E67" w:rsidRPr="00743043">
        <w:rPr>
          <w:rFonts w:cs="Arial"/>
        </w:rPr>
        <w:t>т</w:t>
      </w:r>
      <w:r w:rsidR="00FF5244" w:rsidRPr="00743043">
        <w:rPr>
          <w:rFonts w:cs="Arial"/>
        </w:rPr>
        <w:t xml:space="preserve"> принять участие в мониторинге услуг по обеспечению питьевой водой.</w:t>
      </w:r>
      <w:r w:rsidRPr="00743043">
        <w:rPr>
          <w:rFonts w:cs="Arial"/>
        </w:rPr>
        <w:t xml:space="preserve"> </w:t>
      </w:r>
    </w:p>
    <w:p w14:paraId="0609CEF2" w14:textId="77777777" w:rsidR="00DE6FBD" w:rsidRPr="00743043" w:rsidRDefault="00DE6FBD" w:rsidP="009F76F2">
      <w:pPr>
        <w:pStyle w:val="12"/>
        <w:jc w:val="left"/>
        <w:rPr>
          <w:b w:val="0"/>
        </w:rPr>
        <w:sectPr w:rsidR="00DE6FBD" w:rsidRPr="00743043" w:rsidSect="00344364">
          <w:footerReference w:type="default" r:id="rId35"/>
          <w:pgSz w:w="11906" w:h="16838"/>
          <w:pgMar w:top="1134" w:right="850" w:bottom="1134" w:left="1701" w:header="708" w:footer="957" w:gutter="0"/>
          <w:cols w:space="708"/>
          <w:docGrid w:linePitch="360"/>
        </w:sectPr>
      </w:pPr>
    </w:p>
    <w:p w14:paraId="24914DAA" w14:textId="65659B75" w:rsidR="00152414" w:rsidRPr="00743043" w:rsidRDefault="00152414" w:rsidP="006D6252">
      <w:pPr>
        <w:pStyle w:val="12"/>
        <w:numPr>
          <w:ilvl w:val="0"/>
          <w:numId w:val="28"/>
        </w:numPr>
        <w:ind w:left="284" w:firstLine="283"/>
        <w:jc w:val="left"/>
        <w:rPr>
          <w:b w:val="0"/>
        </w:rPr>
      </w:pPr>
      <w:bookmarkStart w:id="17" w:name="_Toc511832715"/>
      <w:r w:rsidRPr="00743043">
        <w:rPr>
          <w:b w:val="0"/>
        </w:rPr>
        <w:lastRenderedPageBreak/>
        <w:t>Оценка услуг, предоставляемых ОМСУ</w:t>
      </w:r>
      <w:bookmarkEnd w:id="17"/>
    </w:p>
    <w:p w14:paraId="3607CD08" w14:textId="320A7B6F" w:rsidR="00D5438D" w:rsidRPr="00743043" w:rsidRDefault="00F51F9A" w:rsidP="004F6EF7">
      <w:pPr>
        <w:keepNext/>
      </w:pPr>
      <w:r w:rsidRPr="00743043">
        <w:t xml:space="preserve">В ходе данного исследования респонденты были опрошены на предмет удовлетворенности </w:t>
      </w:r>
      <w:r w:rsidR="00085ADA" w:rsidRPr="00743043">
        <w:t>работой ОМСУ</w:t>
      </w:r>
      <w:r w:rsidRPr="00743043">
        <w:t xml:space="preserve">. </w:t>
      </w:r>
    </w:p>
    <w:p w14:paraId="18541E39" w14:textId="67697C33" w:rsidR="00DE6FBD" w:rsidRPr="00743043" w:rsidRDefault="00DE6FBD" w:rsidP="00085ADA">
      <w:pPr>
        <w:keepNext/>
        <w:jc w:val="right"/>
        <w:rPr>
          <w:color w:val="FF0000"/>
        </w:rPr>
      </w:pPr>
      <w:r w:rsidRPr="00743043">
        <w:rPr>
          <w:i/>
        </w:rPr>
        <w:t xml:space="preserve">ДИАГРАММА </w:t>
      </w:r>
      <w:r w:rsidR="006F4E2B" w:rsidRPr="00743043">
        <w:rPr>
          <w:i/>
        </w:rPr>
        <w:t>2</w:t>
      </w:r>
      <w:r w:rsidRPr="00743043">
        <w:rPr>
          <w:i/>
        </w:rPr>
        <w:t>.1.</w:t>
      </w:r>
      <w:r w:rsidR="006F4E2B" w:rsidRPr="00743043">
        <w:rPr>
          <w:i/>
        </w:rPr>
        <w:t xml:space="preserve">Удовлетворенность </w:t>
      </w:r>
      <w:r w:rsidR="00085ADA" w:rsidRPr="00743043">
        <w:rPr>
          <w:i/>
        </w:rPr>
        <w:t>населения</w:t>
      </w:r>
      <w:r w:rsidR="006F4E2B" w:rsidRPr="00743043">
        <w:rPr>
          <w:i/>
        </w:rPr>
        <w:t xml:space="preserve"> работой мэрии/айыл окмоту</w:t>
      </w:r>
      <w:r w:rsidRPr="00743043">
        <w:rPr>
          <w:rFonts w:cs="Arial"/>
          <w:i/>
          <w:caps/>
        </w:rPr>
        <w:t>,</w:t>
      </w:r>
      <w:r w:rsidRPr="00743043">
        <w:rPr>
          <w:i/>
        </w:rPr>
        <w:t>%, N=2637</w:t>
      </w:r>
    </w:p>
    <w:p w14:paraId="2A2AFF85" w14:textId="1EAC0039" w:rsidR="00DE6FBD" w:rsidRPr="00743043" w:rsidRDefault="00DE6FBD" w:rsidP="00DE6FBD">
      <w:pPr>
        <w:rPr>
          <w:rFonts w:cs="Arial"/>
          <w:szCs w:val="22"/>
        </w:rPr>
      </w:pPr>
      <w:r w:rsidRPr="00743043">
        <w:rPr>
          <w:rFonts w:cs="Arial"/>
          <w:noProof/>
          <w:szCs w:val="22"/>
          <w:shd w:val="clear" w:color="auto" w:fill="808080" w:themeFill="background1" w:themeFillShade="80"/>
          <w:lang w:eastAsia="ru-RU"/>
        </w:rPr>
        <w:drawing>
          <wp:inline distT="0" distB="0" distL="0" distR="0" wp14:anchorId="32784AFC" wp14:editId="44D85A31">
            <wp:extent cx="2971800" cy="1512000"/>
            <wp:effectExtent l="0" t="0" r="0" b="0"/>
            <wp:docPr id="452" name="Диаграмма 4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  <w:r w:rsidRPr="00743043">
        <w:rPr>
          <w:rFonts w:cs="Arial"/>
          <w:noProof/>
          <w:szCs w:val="22"/>
          <w:shd w:val="clear" w:color="auto" w:fill="808080" w:themeFill="background1" w:themeFillShade="80"/>
          <w:lang w:eastAsia="ru-RU"/>
        </w:rPr>
        <w:drawing>
          <wp:inline distT="0" distB="0" distL="0" distR="0" wp14:anchorId="22B323BA" wp14:editId="36EF4869">
            <wp:extent cx="2819400" cy="1512000"/>
            <wp:effectExtent l="0" t="0" r="0" b="0"/>
            <wp:docPr id="459" name="Диаграмма 45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</w:p>
    <w:p w14:paraId="7B405DDF" w14:textId="036D7CC1" w:rsidR="006F4E2B" w:rsidRPr="00743043" w:rsidRDefault="00085ADA" w:rsidP="00DE6FBD">
      <w:pPr>
        <w:rPr>
          <w:rFonts w:cs="Arial"/>
          <w:szCs w:val="22"/>
        </w:rPr>
      </w:pPr>
      <w:r w:rsidRPr="00743043">
        <w:rPr>
          <w:rFonts w:cs="Arial"/>
          <w:szCs w:val="22"/>
        </w:rPr>
        <w:t xml:space="preserve">Процент </w:t>
      </w:r>
      <w:r w:rsidR="006F4E2B" w:rsidRPr="00743043">
        <w:rPr>
          <w:rFonts w:cs="Arial"/>
          <w:szCs w:val="22"/>
        </w:rPr>
        <w:t>удовлетворенных</w:t>
      </w:r>
      <w:r w:rsidRPr="00743043">
        <w:rPr>
          <w:rFonts w:cs="Arial"/>
          <w:szCs w:val="22"/>
        </w:rPr>
        <w:t xml:space="preserve"> незначительно выше в пилотных муниципалитетах, чем в контрольных. А неудовлетворенных в целевой группе на 4% меньше, чем в нецелевой.</w:t>
      </w:r>
    </w:p>
    <w:p w14:paraId="1C6042E3" w14:textId="45C4CE4B" w:rsidR="00E6034D" w:rsidRPr="00743043" w:rsidRDefault="00851F7C" w:rsidP="004F6EF7">
      <w:pPr>
        <w:keepNext/>
      </w:pPr>
      <w:r w:rsidRPr="00743043">
        <w:t>Доля</w:t>
      </w:r>
      <w:r w:rsidR="00F51F9A" w:rsidRPr="00743043">
        <w:t xml:space="preserve"> полностью удовлетворенных услугами</w:t>
      </w:r>
      <w:r w:rsidR="00026182" w:rsidRPr="00743043">
        <w:t xml:space="preserve"> </w:t>
      </w:r>
      <w:r w:rsidR="00D5438D" w:rsidRPr="00743043">
        <w:t>О</w:t>
      </w:r>
      <w:r w:rsidR="00026182" w:rsidRPr="00743043">
        <w:t>МСУ</w:t>
      </w:r>
      <w:r w:rsidR="00F51F9A" w:rsidRPr="00743043">
        <w:t xml:space="preserve"> в разрезе пилотных и контрольных муниципалитетов представлен</w:t>
      </w:r>
      <w:r w:rsidR="00F80356" w:rsidRPr="00743043">
        <w:t>а</w:t>
      </w:r>
      <w:r w:rsidR="00F51F9A" w:rsidRPr="00743043">
        <w:t xml:space="preserve"> на </w:t>
      </w:r>
      <w:r w:rsidR="00F80356" w:rsidRPr="00743043">
        <w:t>Д</w:t>
      </w:r>
      <w:r w:rsidR="00DE6FBD" w:rsidRPr="00743043">
        <w:t>иаграмме 2.2</w:t>
      </w:r>
      <w:r w:rsidR="00F80356" w:rsidRPr="00743043">
        <w:t>:</w:t>
      </w:r>
    </w:p>
    <w:p w14:paraId="62321D75" w14:textId="0C3AE967" w:rsidR="00950A45" w:rsidRPr="00743043" w:rsidRDefault="006F4E2B" w:rsidP="00DE6FBD">
      <w:pPr>
        <w:keepNext/>
        <w:spacing w:after="0"/>
        <w:jc w:val="right"/>
        <w:rPr>
          <w:i/>
        </w:rPr>
        <w:sectPr w:rsidR="00950A45" w:rsidRPr="00743043" w:rsidSect="00344364">
          <w:pgSz w:w="11906" w:h="16838"/>
          <w:pgMar w:top="1134" w:right="850" w:bottom="1134" w:left="1701" w:header="708" w:footer="957" w:gutter="0"/>
          <w:cols w:space="708"/>
          <w:docGrid w:linePitch="360"/>
        </w:sectPr>
      </w:pPr>
      <w:r w:rsidRPr="00743043">
        <w:rPr>
          <w:i/>
        </w:rPr>
        <w:t>ДИАГРАММА 2</w:t>
      </w:r>
      <w:r w:rsidR="00FD0588" w:rsidRPr="00743043">
        <w:rPr>
          <w:i/>
        </w:rPr>
        <w:t>.</w:t>
      </w:r>
      <w:r w:rsidRPr="00743043">
        <w:rPr>
          <w:i/>
        </w:rPr>
        <w:t>2.</w:t>
      </w:r>
      <w:r w:rsidR="00F02E91" w:rsidRPr="00743043">
        <w:rPr>
          <w:i/>
        </w:rPr>
        <w:t xml:space="preserve"> </w:t>
      </w:r>
      <w:r w:rsidR="00026182" w:rsidRPr="00743043">
        <w:rPr>
          <w:i/>
        </w:rPr>
        <w:t>Доля</w:t>
      </w:r>
      <w:r w:rsidR="00F02E91" w:rsidRPr="00743043">
        <w:rPr>
          <w:i/>
        </w:rPr>
        <w:t xml:space="preserve"> полность</w:t>
      </w:r>
      <w:r w:rsidR="00026182" w:rsidRPr="00743043">
        <w:rPr>
          <w:i/>
        </w:rPr>
        <w:t>ю удовлетворенных услугами ОМСУ</w:t>
      </w:r>
      <w:r w:rsidR="00B95E89" w:rsidRPr="00743043">
        <w:rPr>
          <w:rFonts w:cs="Arial"/>
          <w:i/>
        </w:rPr>
        <w:t>, множественный ответ</w:t>
      </w:r>
      <w:r w:rsidR="00B95E89" w:rsidRPr="00743043">
        <w:rPr>
          <w:rFonts w:cs="Arial"/>
          <w:i/>
          <w:caps/>
        </w:rPr>
        <w:t>,</w:t>
      </w:r>
      <w:r w:rsidR="00F02E91" w:rsidRPr="00743043">
        <w:rPr>
          <w:i/>
        </w:rPr>
        <w:t xml:space="preserve"> %,  N=2</w:t>
      </w:r>
      <w:r w:rsidR="002518FA" w:rsidRPr="00743043">
        <w:rPr>
          <w:i/>
        </w:rPr>
        <w:t>637</w:t>
      </w:r>
    </w:p>
    <w:p w14:paraId="402BBA04" w14:textId="1EE1E639" w:rsidR="002518FA" w:rsidRPr="00743043" w:rsidRDefault="006F4E2B" w:rsidP="00DE6FBD">
      <w:pPr>
        <w:spacing w:before="0"/>
        <w:ind w:left="-284"/>
        <w:jc w:val="right"/>
        <w:rPr>
          <w:rFonts w:ascii="Arial Narrow" w:hAnsi="Arial Narrow"/>
        </w:rPr>
        <w:sectPr w:rsidR="002518FA" w:rsidRPr="00743043" w:rsidSect="002518FA">
          <w:type w:val="continuous"/>
          <w:pgSz w:w="11906" w:h="16838"/>
          <w:pgMar w:top="1134" w:right="850" w:bottom="1134" w:left="1701" w:header="708" w:footer="957" w:gutter="0"/>
          <w:cols w:space="708"/>
          <w:docGrid w:linePitch="360"/>
        </w:sectPr>
      </w:pPr>
      <w:r w:rsidRPr="00743043">
        <w:rPr>
          <w:rFonts w:ascii="Arial Narrow" w:hAnsi="Arial Narrow"/>
          <w:lang w:eastAsia="ru-RU"/>
        </w:rPr>
        <w:t xml:space="preserve"> </w:t>
      </w:r>
      <w:r w:rsidR="00D54762" w:rsidRPr="00743043">
        <w:rPr>
          <w:rFonts w:ascii="Arial Narrow" w:hAnsi="Arial Narrow"/>
          <w:noProof/>
          <w:lang w:eastAsia="ru-RU"/>
        </w:rPr>
        <w:drawing>
          <wp:inline distT="0" distB="0" distL="0" distR="0" wp14:anchorId="311C27D6" wp14:editId="090637F2">
            <wp:extent cx="3454196" cy="4514850"/>
            <wp:effectExtent l="0" t="0" r="0" b="0"/>
            <wp:docPr id="2" name="Диаграм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  <w:r w:rsidR="002518FA" w:rsidRPr="00743043">
        <w:rPr>
          <w:rFonts w:ascii="Arial Narrow" w:hAnsi="Arial Narrow"/>
          <w:noProof/>
          <w:lang w:eastAsia="ru-RU"/>
        </w:rPr>
        <w:drawing>
          <wp:inline distT="0" distB="0" distL="0" distR="0" wp14:anchorId="0CB32910" wp14:editId="29659AF9">
            <wp:extent cx="2502559" cy="4514850"/>
            <wp:effectExtent l="0" t="0" r="0" b="0"/>
            <wp:docPr id="455" name="Диаграмма 45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14:paraId="3326A401" w14:textId="44BEE632" w:rsidR="00950A45" w:rsidRPr="00743043" w:rsidRDefault="00950A45" w:rsidP="002518FA">
      <w:pPr>
        <w:rPr>
          <w:rFonts w:ascii="Arial Narrow" w:hAnsi="Arial Narrow"/>
        </w:rPr>
        <w:sectPr w:rsidR="00950A45" w:rsidRPr="00743043" w:rsidSect="00950A45">
          <w:type w:val="continuous"/>
          <w:pgSz w:w="11906" w:h="16838"/>
          <w:pgMar w:top="1134" w:right="850" w:bottom="1134" w:left="1701" w:header="708" w:footer="957" w:gutter="0"/>
          <w:cols w:num="2" w:space="708"/>
          <w:docGrid w:linePitch="360"/>
        </w:sectPr>
      </w:pPr>
    </w:p>
    <w:p w14:paraId="23710D88" w14:textId="10C218FB" w:rsidR="00D27293" w:rsidRPr="00743043" w:rsidRDefault="00892B10" w:rsidP="00D27293">
      <w:r w:rsidRPr="00743043">
        <w:lastRenderedPageBreak/>
        <w:t xml:space="preserve">Как видно из </w:t>
      </w:r>
      <w:r w:rsidR="00026182" w:rsidRPr="00743043">
        <w:t>диаграммы 2.</w:t>
      </w:r>
      <w:r w:rsidR="006F4E2B" w:rsidRPr="00743043">
        <w:t>2</w:t>
      </w:r>
      <w:r w:rsidRPr="00743043">
        <w:t xml:space="preserve">, </w:t>
      </w:r>
      <w:r w:rsidR="009A380E" w:rsidRPr="00743043">
        <w:t>доля</w:t>
      </w:r>
      <w:r w:rsidR="00F17B13" w:rsidRPr="00743043">
        <w:t xml:space="preserve"> удовлетворенных в целом по большинству услуг</w:t>
      </w:r>
      <w:r w:rsidR="009A380E" w:rsidRPr="00743043">
        <w:t xml:space="preserve"> в пилотных муниципалитетах в среднем выше, чем в контрольных. Больше всего опрошенные удовлетворены обслуживанием средних школ (63% и 58% соответственно), наименее – услугами канализации (7% и 8%). Возможно, это связано с отсутствием канализационных сетей или их изношенностью в большинстве населенных пунктов КР.</w:t>
      </w:r>
    </w:p>
    <w:p w14:paraId="0E8049B7" w14:textId="1D42A09A" w:rsidR="00E6034D" w:rsidRPr="00743043" w:rsidRDefault="00D5438D" w:rsidP="00DE6FBD">
      <w:r w:rsidRPr="00743043">
        <w:t xml:space="preserve">Далее </w:t>
      </w:r>
      <w:r w:rsidR="00CD1806" w:rsidRPr="00743043">
        <w:t>респонденты выбирали</w:t>
      </w:r>
      <w:r w:rsidR="00CC3887" w:rsidRPr="00743043">
        <w:t xml:space="preserve"> из данного списка пять самых </w:t>
      </w:r>
      <w:r w:rsidR="00BB12EB" w:rsidRPr="00743043">
        <w:t>важных, по их мнению,</w:t>
      </w:r>
      <w:r w:rsidR="00CC3887" w:rsidRPr="00743043">
        <w:t xml:space="preserve"> проблем в городе/селе.  </w:t>
      </w:r>
      <w:r w:rsidR="002F5151" w:rsidRPr="00743043">
        <w:t>По результатам проведенного опроса</w:t>
      </w:r>
      <w:r w:rsidRPr="00743043">
        <w:t>,</w:t>
      </w:r>
      <w:r w:rsidR="002F5151" w:rsidRPr="00743043">
        <w:t xml:space="preserve"> проблемы, выбранные в первую очередь, расположились в следующем порядке:</w:t>
      </w:r>
    </w:p>
    <w:p w14:paraId="1F58F708" w14:textId="31C16614" w:rsidR="002F5151" w:rsidRPr="00743043" w:rsidRDefault="00CC3887" w:rsidP="00DE6FBD">
      <w:pPr>
        <w:keepNext/>
        <w:jc w:val="right"/>
        <w:rPr>
          <w:i/>
        </w:rPr>
      </w:pPr>
      <w:r w:rsidRPr="00743043">
        <w:rPr>
          <w:i/>
        </w:rPr>
        <w:t>ТАБЛИЦА 2</w:t>
      </w:r>
      <w:r w:rsidR="00FD0588" w:rsidRPr="00743043">
        <w:rPr>
          <w:i/>
        </w:rPr>
        <w:t>.1.</w:t>
      </w:r>
      <w:r w:rsidR="002F5151" w:rsidRPr="00743043">
        <w:rPr>
          <w:i/>
        </w:rPr>
        <w:t xml:space="preserve"> Первоочередные проблемы в городе/селе</w:t>
      </w:r>
      <w:r w:rsidRPr="00743043">
        <w:rPr>
          <w:i/>
        </w:rPr>
        <w:t xml:space="preserve"> %, N=2637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2660"/>
        <w:gridCol w:w="850"/>
        <w:gridCol w:w="709"/>
        <w:gridCol w:w="709"/>
        <w:gridCol w:w="709"/>
        <w:gridCol w:w="850"/>
        <w:gridCol w:w="709"/>
        <w:gridCol w:w="1187"/>
        <w:gridCol w:w="1188"/>
      </w:tblGrid>
      <w:tr w:rsidR="007E3EF6" w:rsidRPr="00743043" w14:paraId="716D1C3B" w14:textId="77777777" w:rsidTr="00E867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vMerge w:val="restart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5ADA4D29" w14:textId="1358A683" w:rsidR="007E3EF6" w:rsidRPr="00743043" w:rsidRDefault="007E3EF6" w:rsidP="00F17B13">
            <w:pPr>
              <w:keepNext/>
              <w:keepLines/>
              <w:spacing w:before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Категория</w:t>
            </w:r>
          </w:p>
        </w:tc>
        <w:tc>
          <w:tcPr>
            <w:tcW w:w="1559" w:type="dxa"/>
            <w:gridSpan w:val="2"/>
            <w:vMerge w:val="restart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03CF1329" w14:textId="453C434B" w:rsidR="007E3EF6" w:rsidRPr="00743043" w:rsidRDefault="007E3EF6" w:rsidP="00F17B13">
            <w:pPr>
              <w:keepNext/>
              <w:keepLines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2977" w:type="dxa"/>
            <w:gridSpan w:val="4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4A2A3F77" w14:textId="4074CAC3" w:rsidR="007E3EF6" w:rsidRPr="00743043" w:rsidRDefault="007E3EF6" w:rsidP="00F17B13">
            <w:pPr>
              <w:keepNext/>
              <w:keepLines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Муниципалитеты</w:t>
            </w:r>
          </w:p>
        </w:tc>
        <w:tc>
          <w:tcPr>
            <w:tcW w:w="2375" w:type="dxa"/>
            <w:gridSpan w:val="2"/>
            <w:tcBorders>
              <w:top w:val="single" w:sz="18" w:space="0" w:color="0070C0"/>
              <w:left w:val="single" w:sz="18" w:space="0" w:color="0070C0"/>
              <w:bottom w:val="single" w:sz="18" w:space="0" w:color="2F5496" w:themeColor="accent5" w:themeShade="BF"/>
              <w:right w:val="single" w:sz="18" w:space="0" w:color="0070C0"/>
            </w:tcBorders>
            <w:shd w:val="clear" w:color="auto" w:fill="002060"/>
          </w:tcPr>
          <w:p w14:paraId="51D19C7C" w14:textId="28E2C8BE" w:rsidR="007E3EF6" w:rsidRPr="00743043" w:rsidRDefault="007E3EF6" w:rsidP="00F17B13">
            <w:pPr>
              <w:keepNext/>
              <w:keepLines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Пол</w:t>
            </w:r>
          </w:p>
        </w:tc>
      </w:tr>
      <w:tr w:rsidR="007E3EF6" w:rsidRPr="00743043" w14:paraId="59F47E07" w14:textId="6E4553C0" w:rsidTr="00E8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vMerge/>
            <w:tcBorders>
              <w:left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3309A61B" w14:textId="13287D39" w:rsidR="007E3EF6" w:rsidRPr="00743043" w:rsidRDefault="007E3EF6" w:rsidP="00EE2739">
            <w:pPr>
              <w:keepNext/>
              <w:keepLines/>
              <w:spacing w:afterLines="120" w:after="288"/>
              <w:rPr>
                <w:b w:val="0"/>
                <w:bCs w:val="0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14361621" w14:textId="2D6CE28F" w:rsidR="007E3EF6" w:rsidRPr="00743043" w:rsidRDefault="007E3EF6" w:rsidP="00EE2739">
            <w:pPr>
              <w:keepNext/>
              <w:keepLine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418" w:type="dxa"/>
            <w:gridSpan w:val="2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79FBABED" w14:textId="77777777" w:rsidR="007E3EF6" w:rsidRPr="00743043" w:rsidRDefault="007E3EF6" w:rsidP="00F17B13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46FFAF4A" w14:textId="74ECD171" w:rsidR="007E3EF6" w:rsidRPr="00743043" w:rsidRDefault="007E3EF6" w:rsidP="00F17B13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Контрольные</w:t>
            </w:r>
          </w:p>
        </w:tc>
        <w:tc>
          <w:tcPr>
            <w:tcW w:w="1187" w:type="dxa"/>
            <w:tcBorders>
              <w:top w:val="single" w:sz="18" w:space="0" w:color="2F5496" w:themeColor="accent5" w:themeShade="BF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</w:tcPr>
          <w:p w14:paraId="24F5E9B5" w14:textId="06AE216A" w:rsidR="007E3EF6" w:rsidRPr="00743043" w:rsidRDefault="007E3EF6" w:rsidP="00EE2739">
            <w:pPr>
              <w:keepNext/>
              <w:keepLine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Женский, n=1489</w:t>
            </w:r>
          </w:p>
        </w:tc>
        <w:tc>
          <w:tcPr>
            <w:tcW w:w="1188" w:type="dxa"/>
            <w:tcBorders>
              <w:top w:val="single" w:sz="18" w:space="0" w:color="2F5496" w:themeColor="accent5" w:themeShade="BF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</w:tcPr>
          <w:p w14:paraId="578B8C34" w14:textId="7FCEA789" w:rsidR="007E3EF6" w:rsidRPr="00743043" w:rsidRDefault="007E3EF6" w:rsidP="00EE2739">
            <w:pPr>
              <w:keepNext/>
              <w:keepLine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Мужской, n=1148</w:t>
            </w:r>
          </w:p>
        </w:tc>
      </w:tr>
      <w:tr w:rsidR="00F17B13" w:rsidRPr="00743043" w14:paraId="46B27B23" w14:textId="1F8E896C" w:rsidTr="00E867D1">
        <w:trPr>
          <w:cantSplit/>
          <w:trHeight w:val="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vMerge/>
            <w:tcBorders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</w:tcPr>
          <w:p w14:paraId="1393ABB6" w14:textId="77777777" w:rsidR="00F17B13" w:rsidRPr="00743043" w:rsidRDefault="00F17B13" w:rsidP="00F17B13">
            <w:pPr>
              <w:keepNext/>
              <w:keepLines/>
              <w:spacing w:before="0"/>
              <w:rPr>
                <w:b w:val="0"/>
                <w:bCs w:val="0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232F1E70" w14:textId="77777777" w:rsidR="00F17B13" w:rsidRPr="00743043" w:rsidRDefault="00F17B13" w:rsidP="00F17B13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61AF86CD" w14:textId="77777777" w:rsidR="00F17B13" w:rsidRPr="00743043" w:rsidRDefault="00F17B13" w:rsidP="00F17B13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25D357B1" w14:textId="77777777" w:rsidR="00F17B13" w:rsidRPr="00743043" w:rsidRDefault="00F17B13" w:rsidP="00F17B13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37D7E663" w14:textId="77777777" w:rsidR="00F17B13" w:rsidRPr="00743043" w:rsidRDefault="00F17B13" w:rsidP="00F17B13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70AE2992" w14:textId="77777777" w:rsidR="00F17B13" w:rsidRPr="00743043" w:rsidRDefault="00F17B13" w:rsidP="00F17B13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647DBC6D" w14:textId="77777777" w:rsidR="00F17B13" w:rsidRPr="00743043" w:rsidRDefault="00F17B13" w:rsidP="00F17B13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187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4" w:space="0" w:color="8EAADB" w:themeColor="accent5" w:themeTint="99"/>
            </w:tcBorders>
            <w:shd w:val="clear" w:color="auto" w:fill="002060"/>
            <w:vAlign w:val="center"/>
          </w:tcPr>
          <w:p w14:paraId="3A3AC89B" w14:textId="6FCCFC55" w:rsidR="00F17B13" w:rsidRPr="00743043" w:rsidRDefault="007E3EF6" w:rsidP="00F17B13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188" w:type="dxa"/>
            <w:tcBorders>
              <w:top w:val="single" w:sz="18" w:space="0" w:color="0070C0"/>
              <w:left w:val="single" w:sz="4" w:space="0" w:color="8EAADB" w:themeColor="accent5" w:themeTint="99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7C2EAA03" w14:textId="6D14A6D8" w:rsidR="00F17B13" w:rsidRPr="00743043" w:rsidRDefault="00F17B13" w:rsidP="00F17B13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E867D1" w:rsidRPr="00743043" w14:paraId="14ED4EAC" w14:textId="253D2EC6" w:rsidTr="00E8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1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482AC9E0" w14:textId="1A29A304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одоснабжение</w:t>
            </w:r>
          </w:p>
        </w:tc>
        <w:tc>
          <w:tcPr>
            <w:tcW w:w="850" w:type="dxa"/>
            <w:tcBorders>
              <w:top w:val="single" w:sz="1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C8F8040" w14:textId="617E6954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03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1837E3FB" w14:textId="62B2ED92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6,7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3331C7A9" w14:textId="77379D5A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5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17C57012" w14:textId="33AD90DD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2,8</w:t>
            </w:r>
          </w:p>
        </w:tc>
        <w:tc>
          <w:tcPr>
            <w:tcW w:w="850" w:type="dxa"/>
            <w:tcBorders>
              <w:top w:val="single" w:sz="1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C691592" w14:textId="46A1DDFF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28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366D29E7" w14:textId="33CCDBB8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8,3</w:t>
            </w:r>
          </w:p>
        </w:tc>
        <w:tc>
          <w:tcPr>
            <w:tcW w:w="1187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37383B2C" w14:textId="59C86A12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5,1</w:t>
            </w:r>
          </w:p>
        </w:tc>
        <w:tc>
          <w:tcPr>
            <w:tcW w:w="1188" w:type="dxa"/>
            <w:tcBorders>
              <w:top w:val="single" w:sz="1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0342C747" w14:textId="5D9EE275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8,7</w:t>
            </w:r>
          </w:p>
        </w:tc>
      </w:tr>
      <w:tr w:rsidR="00E867D1" w:rsidRPr="00743043" w14:paraId="00EE8776" w14:textId="33E39C6D" w:rsidTr="00E867D1">
        <w:trPr>
          <w:cantSplit/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6EEFE876" w14:textId="4F465CC2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Эксплуатация дорог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4B5D7C1" w14:textId="73F9707B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1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4F22B558" w14:textId="180BC1B2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,4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193CD96" w14:textId="2F1A16AF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2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1E429417" w14:textId="46F22C45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,4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7B37EA5B" w14:textId="6AB2BED3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39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2B268CA6" w14:textId="318A5582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1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3DF4CCD4" w14:textId="4D5F4048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,7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7362B994" w14:textId="678723F1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,0</w:t>
            </w:r>
          </w:p>
        </w:tc>
      </w:tr>
      <w:tr w:rsidR="00E867D1" w:rsidRPr="00743043" w14:paraId="1EA17602" w14:textId="2D76576E" w:rsidTr="00E8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59CF7476" w14:textId="08D8F255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личное освещение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6B3AE5C" w14:textId="66C178D9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5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3634B60C" w14:textId="402BB093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9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1F38ADCC" w14:textId="6808B8A9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9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C7030DE" w14:textId="788907F0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,9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570F929C" w14:textId="15ED7455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6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0B783BF9" w14:textId="75D56FAF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,3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3004E9C2" w14:textId="4A7417BC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,4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4788864D" w14:textId="33181BE8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3</w:t>
            </w:r>
          </w:p>
        </w:tc>
      </w:tr>
      <w:tr w:rsidR="00E867D1" w:rsidRPr="00743043" w14:paraId="37858272" w14:textId="5B95151B" w:rsidTr="00E867D1">
        <w:trPr>
          <w:cantSplit/>
          <w:trHeight w:val="1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3338E732" w14:textId="638B1727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нализация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90A330C" w14:textId="443FBD32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4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07550A96" w14:textId="281B96FC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5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6483CAF2" w14:textId="09BCFBB0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6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2F0D976F" w14:textId="1EED4162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1,2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377737EB" w14:textId="4CF50E41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8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73A90DDB" w14:textId="1E5BE03C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,4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0157A48C" w14:textId="63AAC5A0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2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1A504C61" w14:textId="1D2ADD18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9</w:t>
            </w:r>
          </w:p>
        </w:tc>
      </w:tr>
      <w:tr w:rsidR="00E867D1" w:rsidRPr="00743043" w14:paraId="509EED80" w14:textId="158EDD97" w:rsidTr="00E8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17EA1ADF" w14:textId="3C144DA0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етские сады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B158D1F" w14:textId="1F8DE419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8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4D382E7" w14:textId="41CCAEE9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,4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5151AAF0" w14:textId="34E4CD46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45179CEB" w14:textId="66BB0EF8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,9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35EBB425" w14:textId="182199CE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7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2E6AC1F0" w14:textId="0E446F7B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,7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24D79940" w14:textId="41894573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,2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7E1EEE98" w14:textId="6EA20865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,3</w:t>
            </w:r>
          </w:p>
        </w:tc>
      </w:tr>
      <w:tr w:rsidR="00E867D1" w:rsidRPr="00743043" w14:paraId="29B9163E" w14:textId="03B44A93" w:rsidTr="00E867D1">
        <w:trPr>
          <w:cantSplit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7C0A351E" w14:textId="0C5A3E23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борка улиц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EA4B623" w14:textId="04481330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3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7FEC2850" w14:textId="0275332C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,2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1D38FD5" w14:textId="50D58917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4C41A124" w14:textId="6A17C1E8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0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CCFB5DA" w14:textId="5A142C8B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2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17802285" w14:textId="0BCCF569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,1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369DA32C" w14:textId="34A044CB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,3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5889AA8C" w14:textId="461514DB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,0</w:t>
            </w:r>
          </w:p>
        </w:tc>
      </w:tr>
      <w:tr w:rsidR="00E867D1" w:rsidRPr="00743043" w14:paraId="768045B9" w14:textId="3460955A" w:rsidTr="00E8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3C971EC4" w14:textId="2F0EC282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Озеленение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C8421AB" w14:textId="229DDBAD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2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440C5624" w14:textId="48CBC531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,0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85185AF" w14:textId="30071D7C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9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A8265E9" w14:textId="6503F0A8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,1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578C8598" w14:textId="68AA74D8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3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44EDEBEA" w14:textId="795D0838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,0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784E6506" w14:textId="46C979AA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,2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72869462" w14:textId="153B29D4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7</w:t>
            </w:r>
          </w:p>
        </w:tc>
      </w:tr>
      <w:tr w:rsidR="00E867D1" w:rsidRPr="00743043" w14:paraId="6598AF2B" w14:textId="2FF76186" w:rsidTr="00E867D1">
        <w:trPr>
          <w:cantSplit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31FFC29E" w14:textId="575C5AEF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ивная вода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3BD9FD57" w14:textId="54D70E6A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0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34D8D98F" w14:textId="0661D7C0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6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7E1F0C73" w14:textId="36321090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082D9F40" w14:textId="6B86D4F1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5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59431D4F" w14:textId="43DBC286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7EC84F57" w14:textId="08984064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,4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40651723" w14:textId="4082774A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0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0135822B" w14:textId="4E20F8E4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,2</w:t>
            </w:r>
          </w:p>
        </w:tc>
      </w:tr>
      <w:tr w:rsidR="00E867D1" w:rsidRPr="00743043" w14:paraId="60637853" w14:textId="7CCF6709" w:rsidTr="00E8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2D84FA7C" w14:textId="23211F1E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иклиники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618A362B" w14:textId="0D1E0C72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3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0E4D08A2" w14:textId="7801B211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3C50EFBD" w14:textId="068E49C4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080A0B0B" w14:textId="0585FCE5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0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4564F42" w14:textId="1E21FD21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5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7E2B5B88" w14:textId="569EDBF5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0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3BB0C60C" w14:textId="438B5572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0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07AA9075" w14:textId="71327192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4</w:t>
            </w:r>
          </w:p>
        </w:tc>
      </w:tr>
      <w:tr w:rsidR="00E867D1" w:rsidRPr="00743043" w14:paraId="4D3FD42C" w14:textId="357480AB" w:rsidTr="00E867D1">
        <w:trPr>
          <w:cantSplit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630BF505" w14:textId="2C39C10B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ывоз мусора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5CC3BE18" w14:textId="5243580E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3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C609388" w14:textId="0A7B4C61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8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008A911" w14:textId="605EA3E4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674AB0CA" w14:textId="705093C0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1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376D1764" w14:textId="124A7F3C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7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6F272EEB" w14:textId="5052837C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1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5178E162" w14:textId="37AE1E40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6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256B4E76" w14:textId="38A0AF03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7</w:t>
            </w:r>
          </w:p>
        </w:tc>
      </w:tr>
      <w:tr w:rsidR="00E867D1" w:rsidRPr="00743043" w14:paraId="15C9E86A" w14:textId="20ADC0E3" w:rsidTr="00E8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24BB7DEB" w14:textId="1DA2F360" w:rsidR="00E867D1" w:rsidRPr="00743043" w:rsidRDefault="00E867D1" w:rsidP="00197C34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Общественный транспорт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47DA635B" w14:textId="22534A61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0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202282BC" w14:textId="672055F2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5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66FE369E" w14:textId="1D4C6BB7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418240D0" w14:textId="455E6704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0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3CFD373E" w14:textId="470C5846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5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93D0A88" w14:textId="03016A2D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3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44CD8AE6" w14:textId="6D96967D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0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1C566981" w14:textId="7926A68F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9</w:t>
            </w:r>
          </w:p>
        </w:tc>
      </w:tr>
      <w:tr w:rsidR="00E867D1" w:rsidRPr="00743043" w14:paraId="3545A84B" w14:textId="3A1A4C6F" w:rsidTr="00E867D1">
        <w:trPr>
          <w:cantSplit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7DE5D849" w14:textId="6F203AF8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ома культуры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75A7680B" w14:textId="279FD146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6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324F740B" w14:textId="76AC4CB0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4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D23A230" w14:textId="311E0EFE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4B11DD42" w14:textId="6D85F9D3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2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762144E" w14:textId="78C888DB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7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8B1BA51" w14:textId="7B43D0A1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4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1DF31E9C" w14:textId="4CD19482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2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12EA09D0" w14:textId="06C5A945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6</w:t>
            </w:r>
          </w:p>
        </w:tc>
      </w:tr>
      <w:tr w:rsidR="00E867D1" w:rsidRPr="00743043" w14:paraId="73830EA9" w14:textId="37871A73" w:rsidTr="00E8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4C560A2E" w14:textId="30BB96A3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правление землями ГФСУ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1BD164C0" w14:textId="6E448AC7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8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4B12CBA7" w14:textId="6CA4C029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B1B9E76" w14:textId="3C556010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D9AD1B5" w14:textId="1E076963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9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176BF97A" w14:textId="1DB06DA1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244E864D" w14:textId="76422F7F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1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550E75DB" w14:textId="37D62304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0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26CC48B9" w14:textId="4B033430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1</w:t>
            </w:r>
          </w:p>
        </w:tc>
      </w:tr>
      <w:tr w:rsidR="00E867D1" w:rsidRPr="00743043" w14:paraId="0C92C4BB" w14:textId="060EA5D8" w:rsidTr="00E867D1">
        <w:trPr>
          <w:cantSplit/>
          <w:trHeight w:val="1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05D66FAB" w14:textId="13C6C4F1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Спортивные школы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E86B9C8" w14:textId="741FF0D6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8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6191EC25" w14:textId="36D0B1C5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361D3403" w14:textId="3AC3F1E6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19613880" w14:textId="462B865C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0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41C13F12" w14:textId="5441961D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2D9D74B3" w14:textId="5B287380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1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7AFD11A1" w14:textId="76A9D795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9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599A363D" w14:textId="0BBD867C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2</w:t>
            </w:r>
          </w:p>
        </w:tc>
      </w:tr>
      <w:tr w:rsidR="00E867D1" w:rsidRPr="00743043" w14:paraId="1A071F12" w14:textId="0C1F9975" w:rsidTr="00E8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7591FB45" w14:textId="3B042131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Средние школы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7C616EE3" w14:textId="79713414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40E7FF2A" w14:textId="2964864B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9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1F34BC1C" w14:textId="1DEF30AB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45214D72" w14:textId="72069605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4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9A4EF00" w14:textId="7CDD6F34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37718BA6" w14:textId="1A57AC23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7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334EC212" w14:textId="2E19FA70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8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6F77F897" w14:textId="5FAEC184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0</w:t>
            </w:r>
          </w:p>
        </w:tc>
      </w:tr>
      <w:tr w:rsidR="00E867D1" w:rsidRPr="00743043" w14:paraId="1F618B0D" w14:textId="6888A0B4" w:rsidTr="00E867D1">
        <w:trPr>
          <w:cantSplit/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1E3FBF1F" w14:textId="41C78CBB" w:rsidR="00E867D1" w:rsidRPr="00743043" w:rsidRDefault="00E867D1" w:rsidP="00197C34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Общ. порядок и безопасность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E93C9FA" w14:textId="07F770D0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6B83AC2" w14:textId="35CAEB14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7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74B3147E" w14:textId="0F39FAC9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152614D2" w14:textId="3B7F756F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1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70F9771B" w14:textId="5F163EE0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2D5B3734" w14:textId="3AB1373B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0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5C8A1027" w14:textId="4160EB49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7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379A7E30" w14:textId="18ED4261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7</w:t>
            </w:r>
          </w:p>
        </w:tc>
      </w:tr>
      <w:tr w:rsidR="00E867D1" w:rsidRPr="00743043" w14:paraId="41185B1B" w14:textId="3CE7BEFF" w:rsidTr="00E8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7C203E4C" w14:textId="0699E819" w:rsidR="00E867D1" w:rsidRPr="00743043" w:rsidRDefault="00E867D1" w:rsidP="00DE6FBD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з. и худ. школы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7C02DBDF" w14:textId="7E680946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14B9FA5E" w14:textId="594B471F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7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3DC6A178" w14:textId="1B817E5D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082D50B7" w14:textId="5FCD5DFC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9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4D7E20F8" w14:textId="38499789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7AC3B58A" w14:textId="717A787E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6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21970206" w14:textId="2F5022C1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8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39355B4D" w14:textId="63791824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6</w:t>
            </w:r>
          </w:p>
        </w:tc>
      </w:tr>
      <w:tr w:rsidR="00E867D1" w:rsidRPr="00743043" w14:paraId="3E41D097" w14:textId="4EFC5883" w:rsidTr="00E867D1">
        <w:trPr>
          <w:cantSplit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5E6BEAE8" w14:textId="4FD0DBAB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борка площадей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6D1FA6C9" w14:textId="31E6512D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724E6B6C" w14:textId="28ED7ACA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4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457BF88F" w14:textId="20E69021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3FFB5633" w14:textId="7229F3E4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1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826AA9C" w14:textId="1AD8B3BE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6E6BF278" w14:textId="5CACA1D4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5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41DC74A1" w14:textId="5858F40E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1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41731290" w14:textId="6F4521BD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7</w:t>
            </w:r>
          </w:p>
        </w:tc>
      </w:tr>
      <w:tr w:rsidR="00E867D1" w:rsidRPr="00743043" w14:paraId="589A60EF" w14:textId="769C027D" w:rsidTr="00E8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7DEC1961" w14:textId="70D7EB02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арки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659686FC" w14:textId="7D3A3893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AC56F33" w14:textId="2CB5B9F6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4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6347E8D1" w14:textId="0E900E8F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8BB8C57" w14:textId="5ECAB4E9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4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E03CD75" w14:textId="33F0FB46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62EDD1E6" w14:textId="75E474D3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4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5A186FFE" w14:textId="3EDEC440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3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768D4367" w14:textId="4A39ED12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4</w:t>
            </w:r>
          </w:p>
        </w:tc>
      </w:tr>
      <w:tr w:rsidR="00E867D1" w:rsidRPr="00743043" w14:paraId="6FA9ED8C" w14:textId="245FC858" w:rsidTr="00E867D1">
        <w:trPr>
          <w:cantSplit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4016FE9E" w14:textId="3CA0CDB5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Библиотеки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4D32D242" w14:textId="000064BC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31B9062B" w14:textId="24F2ECC4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4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22E7172" w14:textId="427866AB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6AC2E360" w14:textId="725645F8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1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5199C638" w14:textId="609B0FC1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13564536" w14:textId="5A5AD735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5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0995B076" w14:textId="5728EE8F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3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4E9F6633" w14:textId="0E091B07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5</w:t>
            </w:r>
          </w:p>
        </w:tc>
      </w:tr>
      <w:tr w:rsidR="00E867D1" w:rsidRPr="00743043" w14:paraId="25646267" w14:textId="5420895E" w:rsidTr="00E8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3C571C56" w14:textId="2017E51A" w:rsidR="00E867D1" w:rsidRPr="00743043" w:rsidRDefault="00E867D1" w:rsidP="00EE2739">
            <w:pPr>
              <w:keepNext/>
              <w:keepLines/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знаю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74E6EC86" w14:textId="3BEE3D34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A0CD65A" w14:textId="3DAEC3B1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39881655" w14:textId="35A3CB17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34CD9A57" w14:textId="7582A5CA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4EA6BED1" w14:textId="3281ADE6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6DF32F24" w14:textId="54F46555" w:rsidR="00E867D1" w:rsidRPr="00743043" w:rsidRDefault="00E867D1" w:rsidP="00EE2739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1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7F42C8FD" w14:textId="498E2E31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40259D0D" w14:textId="22CD2395" w:rsidR="00E867D1" w:rsidRPr="00743043" w:rsidRDefault="00E867D1" w:rsidP="00E867D1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1</w:t>
            </w:r>
          </w:p>
        </w:tc>
      </w:tr>
      <w:tr w:rsidR="00F17B13" w:rsidRPr="00743043" w14:paraId="055E74A3" w14:textId="7E06E166" w:rsidTr="00E867D1">
        <w:trPr>
          <w:cantSplit/>
          <w:trHeight w:val="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Borders>
              <w:top w:val="single" w:sz="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35859EBF" w14:textId="0D12EBB8" w:rsidR="00F17B13" w:rsidRPr="00743043" w:rsidRDefault="00F17B13" w:rsidP="00EE2739">
            <w:pPr>
              <w:keepNext/>
              <w:keepLines/>
              <w:spacing w:before="0"/>
              <w:jc w:val="left"/>
              <w:rPr>
                <w:bCs w:val="0"/>
                <w:sz w:val="18"/>
                <w:szCs w:val="18"/>
              </w:rPr>
            </w:pPr>
            <w:r w:rsidRPr="00743043">
              <w:rPr>
                <w:bCs w:val="0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18" w:space="0" w:color="0070C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227CAC5" w14:textId="45D55247" w:rsidR="00F17B13" w:rsidRPr="00743043" w:rsidRDefault="00F17B13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2B9AC90D" w14:textId="23C2428A" w:rsidR="00F17B13" w:rsidRPr="00743043" w:rsidRDefault="00F17B13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18" w:space="0" w:color="0070C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C1FB742" w14:textId="42BCBF23" w:rsidR="00F17B13" w:rsidRPr="00743043" w:rsidRDefault="00F17B13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769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17C66061" w14:textId="5DFD7449" w:rsidR="00F17B13" w:rsidRPr="00743043" w:rsidRDefault="00F17B13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18" w:space="0" w:color="0070C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06C3764" w14:textId="46B5E223" w:rsidR="00F17B13" w:rsidRPr="00743043" w:rsidRDefault="00F17B13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868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4295BC1D" w14:textId="4AB120F2" w:rsidR="00F17B13" w:rsidRPr="00743043" w:rsidRDefault="00F17B13" w:rsidP="00EE2739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187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4" w:space="0" w:color="8EAADB" w:themeColor="accent5" w:themeTint="99"/>
            </w:tcBorders>
            <w:shd w:val="clear" w:color="auto" w:fill="FFFFFF" w:themeFill="background1"/>
            <w:vAlign w:val="center"/>
          </w:tcPr>
          <w:p w14:paraId="6901F28C" w14:textId="1FD7A9F7" w:rsidR="00F17B13" w:rsidRPr="00743043" w:rsidRDefault="00E867D1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188" w:type="dxa"/>
            <w:tcBorders>
              <w:top w:val="single" w:sz="8" w:space="0" w:color="0070C0"/>
              <w:left w:val="single" w:sz="4" w:space="0" w:color="8EAADB" w:themeColor="accent5" w:themeTint="99"/>
              <w:bottom w:val="single" w:sz="1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0AC2E5AA" w14:textId="31444B39" w:rsidR="00F17B13" w:rsidRPr="00743043" w:rsidRDefault="00F17B13" w:rsidP="00E867D1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</w:tr>
    </w:tbl>
    <w:p w14:paraId="69A72F3D" w14:textId="1E0BD850" w:rsidR="006F337D" w:rsidRPr="00743043" w:rsidRDefault="006F337D" w:rsidP="0042183F">
      <w:pPr>
        <w:keepNext/>
        <w:jc w:val="right"/>
        <w:rPr>
          <w:i/>
        </w:rPr>
      </w:pPr>
      <w:r w:rsidRPr="00743043">
        <w:rPr>
          <w:i/>
        </w:rPr>
        <w:t>ТАБЛИЦА 2.2</w:t>
      </w:r>
      <w:r w:rsidR="00FD0588" w:rsidRPr="00743043">
        <w:rPr>
          <w:i/>
        </w:rPr>
        <w:t>.</w:t>
      </w:r>
      <w:r w:rsidRPr="00743043">
        <w:rPr>
          <w:i/>
        </w:rPr>
        <w:t xml:space="preserve"> </w:t>
      </w:r>
      <w:r w:rsidR="00BE4535" w:rsidRPr="00743043">
        <w:rPr>
          <w:i/>
        </w:rPr>
        <w:t xml:space="preserve">Услуги, на которые надо выделить финансовые средства </w:t>
      </w:r>
      <w:r w:rsidRPr="00743043">
        <w:rPr>
          <w:i/>
        </w:rPr>
        <w:t>%, N=2637</w:t>
      </w:r>
    </w:p>
    <w:tbl>
      <w:tblPr>
        <w:tblW w:w="8916" w:type="dxa"/>
        <w:tblInd w:w="108" w:type="dxa"/>
        <w:tblLook w:val="04A0" w:firstRow="1" w:lastRow="0" w:firstColumn="1" w:lastColumn="0" w:noHBand="0" w:noVBand="1"/>
      </w:tblPr>
      <w:tblGrid>
        <w:gridCol w:w="4361"/>
        <w:gridCol w:w="755"/>
        <w:gridCol w:w="760"/>
        <w:gridCol w:w="760"/>
        <w:gridCol w:w="760"/>
        <w:gridCol w:w="760"/>
        <w:gridCol w:w="760"/>
      </w:tblGrid>
      <w:tr w:rsidR="006F337D" w:rsidRPr="00743043" w14:paraId="755844A2" w14:textId="77777777" w:rsidTr="00DE6FBD">
        <w:trPr>
          <w:trHeight w:val="150"/>
        </w:trPr>
        <w:tc>
          <w:tcPr>
            <w:tcW w:w="4361" w:type="dxa"/>
            <w:vMerge w:val="restart"/>
            <w:tcBorders>
              <w:top w:val="single" w:sz="12" w:space="0" w:color="16365C"/>
              <w:left w:val="single" w:sz="12" w:space="0" w:color="16365C"/>
              <w:bottom w:val="single" w:sz="8" w:space="0" w:color="16365C"/>
              <w:right w:val="single" w:sz="12" w:space="0" w:color="16365C"/>
            </w:tcBorders>
            <w:shd w:val="clear" w:color="auto" w:fill="auto"/>
            <w:noWrap/>
            <w:vAlign w:val="bottom"/>
            <w:hideMark/>
          </w:tcPr>
          <w:p w14:paraId="6D77686B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sz w:val="18"/>
                <w:szCs w:val="18"/>
                <w:lang w:eastAsia="ru-RU"/>
              </w:rPr>
              <w:t> </w:t>
            </w:r>
          </w:p>
        </w:tc>
        <w:tc>
          <w:tcPr>
            <w:tcW w:w="4555" w:type="dxa"/>
            <w:gridSpan w:val="6"/>
            <w:tcBorders>
              <w:top w:val="single" w:sz="12" w:space="0" w:color="16365C"/>
              <w:left w:val="nil"/>
              <w:bottom w:val="single" w:sz="8" w:space="0" w:color="16365C"/>
              <w:right w:val="single" w:sz="12" w:space="0" w:color="16365C"/>
            </w:tcBorders>
            <w:shd w:val="clear" w:color="auto" w:fill="auto"/>
            <w:noWrap/>
            <w:vAlign w:val="bottom"/>
            <w:hideMark/>
          </w:tcPr>
          <w:p w14:paraId="18EDC982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sz w:val="18"/>
                <w:szCs w:val="18"/>
                <w:lang w:eastAsia="ru-RU"/>
              </w:rPr>
              <w:t>Шкала очередности</w:t>
            </w:r>
          </w:p>
        </w:tc>
      </w:tr>
      <w:tr w:rsidR="006F337D" w:rsidRPr="00743043" w14:paraId="305622D2" w14:textId="77777777" w:rsidTr="00DE6FBD">
        <w:trPr>
          <w:trHeight w:val="78"/>
        </w:trPr>
        <w:tc>
          <w:tcPr>
            <w:tcW w:w="4361" w:type="dxa"/>
            <w:vMerge/>
            <w:tcBorders>
              <w:top w:val="single" w:sz="12" w:space="0" w:color="16365C"/>
              <w:left w:val="single" w:sz="12" w:space="0" w:color="16365C"/>
              <w:bottom w:val="single" w:sz="8" w:space="0" w:color="16365C"/>
              <w:right w:val="single" w:sz="12" w:space="0" w:color="16365C"/>
            </w:tcBorders>
            <w:vAlign w:val="center"/>
            <w:hideMark/>
          </w:tcPr>
          <w:p w14:paraId="564DF4D5" w14:textId="77777777" w:rsidR="006F337D" w:rsidRPr="00743043" w:rsidRDefault="006F337D" w:rsidP="00EE2739">
            <w:pPr>
              <w:keepLines/>
              <w:spacing w:before="0" w:after="0"/>
              <w:jc w:val="left"/>
              <w:rPr>
                <w:rFonts w:eastAsia="Times New Roman" w:cs="Arial"/>
                <w:sz w:val="18"/>
                <w:szCs w:val="18"/>
                <w:lang w:eastAsia="ru-RU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single" w:sz="8" w:space="0" w:color="16365C"/>
              <w:right w:val="single" w:sz="8" w:space="0" w:color="16365C"/>
            </w:tcBorders>
            <w:shd w:val="clear" w:color="auto" w:fill="auto"/>
            <w:noWrap/>
            <w:vAlign w:val="center"/>
            <w:hideMark/>
          </w:tcPr>
          <w:p w14:paraId="07B6847F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sz w:val="18"/>
                <w:szCs w:val="18"/>
                <w:lang w:eastAsia="ru-RU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16365C"/>
              <w:right w:val="nil"/>
            </w:tcBorders>
            <w:shd w:val="clear" w:color="auto" w:fill="auto"/>
            <w:noWrap/>
            <w:vAlign w:val="center"/>
            <w:hideMark/>
          </w:tcPr>
          <w:p w14:paraId="0005ABF2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760" w:type="dxa"/>
            <w:tcBorders>
              <w:top w:val="nil"/>
              <w:left w:val="single" w:sz="8" w:space="0" w:color="16365C"/>
              <w:bottom w:val="single" w:sz="8" w:space="0" w:color="16365C"/>
              <w:right w:val="single" w:sz="8" w:space="0" w:color="16365C"/>
            </w:tcBorders>
            <w:shd w:val="clear" w:color="auto" w:fill="auto"/>
            <w:noWrap/>
            <w:vAlign w:val="center"/>
            <w:hideMark/>
          </w:tcPr>
          <w:p w14:paraId="74A2120B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16365C"/>
              <w:right w:val="single" w:sz="8" w:space="0" w:color="16365C"/>
            </w:tcBorders>
            <w:shd w:val="clear" w:color="auto" w:fill="auto"/>
            <w:noWrap/>
            <w:vAlign w:val="center"/>
            <w:hideMark/>
          </w:tcPr>
          <w:p w14:paraId="089B1382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sz w:val="18"/>
                <w:szCs w:val="18"/>
                <w:lang w:eastAsia="ru-RU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16365C"/>
              <w:right w:val="single" w:sz="8" w:space="0" w:color="16365C"/>
            </w:tcBorders>
            <w:shd w:val="clear" w:color="auto" w:fill="auto"/>
            <w:noWrap/>
            <w:vAlign w:val="center"/>
            <w:hideMark/>
          </w:tcPr>
          <w:p w14:paraId="40480585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sz w:val="18"/>
                <w:szCs w:val="18"/>
                <w:lang w:eastAsia="ru-RU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16365C"/>
              <w:right w:val="single" w:sz="12" w:space="0" w:color="16365C"/>
            </w:tcBorders>
            <w:shd w:val="clear" w:color="auto" w:fill="auto"/>
            <w:noWrap/>
            <w:vAlign w:val="center"/>
            <w:hideMark/>
          </w:tcPr>
          <w:p w14:paraId="26088800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sz w:val="18"/>
                <w:szCs w:val="18"/>
                <w:lang w:eastAsia="ru-RU"/>
              </w:rPr>
              <w:t>6</w:t>
            </w:r>
          </w:p>
        </w:tc>
      </w:tr>
      <w:tr w:rsidR="006F337D" w:rsidRPr="00743043" w14:paraId="71620E9C" w14:textId="77777777" w:rsidTr="00DE6FBD">
        <w:trPr>
          <w:trHeight w:val="78"/>
        </w:trPr>
        <w:tc>
          <w:tcPr>
            <w:tcW w:w="4361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73829C51" w14:textId="77777777" w:rsidR="006F337D" w:rsidRPr="00743043" w:rsidRDefault="006F337D" w:rsidP="00EE2739">
            <w:pPr>
              <w:keepLines/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Водоснабжение и канализация</w:t>
            </w:r>
          </w:p>
        </w:tc>
        <w:tc>
          <w:tcPr>
            <w:tcW w:w="755" w:type="dxa"/>
            <w:tcBorders>
              <w:top w:val="nil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366092"/>
            <w:noWrap/>
            <w:vAlign w:val="center"/>
            <w:hideMark/>
          </w:tcPr>
          <w:p w14:paraId="74B3BAF2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44%</w:t>
            </w:r>
          </w:p>
        </w:tc>
        <w:tc>
          <w:tcPr>
            <w:tcW w:w="760" w:type="dxa"/>
            <w:tcBorders>
              <w:top w:val="nil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9EBACF"/>
            <w:noWrap/>
            <w:vAlign w:val="center"/>
            <w:hideMark/>
          </w:tcPr>
          <w:p w14:paraId="2E17C8EE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8%</w:t>
            </w:r>
          </w:p>
        </w:tc>
        <w:tc>
          <w:tcPr>
            <w:tcW w:w="760" w:type="dxa"/>
            <w:tcBorders>
              <w:top w:val="nil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B0C9DA"/>
            <w:noWrap/>
            <w:vAlign w:val="center"/>
            <w:hideMark/>
          </w:tcPr>
          <w:p w14:paraId="61842568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4%</w:t>
            </w:r>
          </w:p>
        </w:tc>
        <w:tc>
          <w:tcPr>
            <w:tcW w:w="760" w:type="dxa"/>
            <w:tcBorders>
              <w:top w:val="nil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C6DDE8"/>
            <w:noWrap/>
            <w:vAlign w:val="center"/>
            <w:hideMark/>
          </w:tcPr>
          <w:p w14:paraId="259BE38B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8%</w:t>
            </w:r>
          </w:p>
        </w:tc>
        <w:tc>
          <w:tcPr>
            <w:tcW w:w="760" w:type="dxa"/>
            <w:tcBorders>
              <w:top w:val="nil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CFE4EC"/>
            <w:noWrap/>
            <w:vAlign w:val="center"/>
            <w:hideMark/>
          </w:tcPr>
          <w:p w14:paraId="68752063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6%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BFD7E4"/>
            <w:noWrap/>
            <w:vAlign w:val="center"/>
            <w:hideMark/>
          </w:tcPr>
          <w:p w14:paraId="70686E72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0%</w:t>
            </w:r>
          </w:p>
        </w:tc>
      </w:tr>
      <w:tr w:rsidR="006F337D" w:rsidRPr="00743043" w14:paraId="3717B7C8" w14:textId="77777777" w:rsidTr="00DE6FBD">
        <w:trPr>
          <w:trHeight w:val="121"/>
        </w:trPr>
        <w:tc>
          <w:tcPr>
            <w:tcW w:w="4361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59D778F9" w14:textId="77777777" w:rsidR="006F337D" w:rsidRPr="00743043" w:rsidRDefault="006F337D" w:rsidP="00EE2739">
            <w:pPr>
              <w:keepLines/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Вывоз мусора</w:t>
            </w:r>
          </w:p>
        </w:tc>
        <w:tc>
          <w:tcPr>
            <w:tcW w:w="755" w:type="dxa"/>
            <w:tcBorders>
              <w:top w:val="single" w:sz="4" w:space="0" w:color="16365C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BBD4E1"/>
            <w:noWrap/>
            <w:vAlign w:val="center"/>
            <w:hideMark/>
          </w:tcPr>
          <w:p w14:paraId="3A48BD80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1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8EACC6"/>
            <w:noWrap/>
            <w:vAlign w:val="center"/>
            <w:hideMark/>
          </w:tcPr>
          <w:p w14:paraId="139AB790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22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97B4CB"/>
            <w:noWrap/>
            <w:vAlign w:val="center"/>
            <w:hideMark/>
          </w:tcPr>
          <w:p w14:paraId="3180BD8B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20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9BB7CE"/>
            <w:noWrap/>
            <w:vAlign w:val="center"/>
            <w:hideMark/>
          </w:tcPr>
          <w:p w14:paraId="32F45A1C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9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ABC5D7"/>
            <w:noWrap/>
            <w:vAlign w:val="center"/>
            <w:hideMark/>
          </w:tcPr>
          <w:p w14:paraId="6331AB21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5%</w:t>
            </w:r>
          </w:p>
        </w:tc>
        <w:tc>
          <w:tcPr>
            <w:tcW w:w="760" w:type="dxa"/>
            <w:tcBorders>
              <w:top w:val="single" w:sz="4" w:space="0" w:color="16365C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B2CBDB"/>
            <w:noWrap/>
            <w:vAlign w:val="center"/>
            <w:hideMark/>
          </w:tcPr>
          <w:p w14:paraId="037EEB5B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3%</w:t>
            </w:r>
          </w:p>
        </w:tc>
      </w:tr>
      <w:tr w:rsidR="006F337D" w:rsidRPr="00743043" w14:paraId="23A65564" w14:textId="77777777" w:rsidTr="00DE6FBD">
        <w:trPr>
          <w:trHeight w:val="154"/>
        </w:trPr>
        <w:tc>
          <w:tcPr>
            <w:tcW w:w="4361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23F25690" w14:textId="77777777" w:rsidR="006F337D" w:rsidRPr="00743043" w:rsidRDefault="006F337D" w:rsidP="00EE2739">
            <w:pPr>
              <w:keepLines/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Эксплуатация дорог</w:t>
            </w:r>
          </w:p>
        </w:tc>
        <w:tc>
          <w:tcPr>
            <w:tcW w:w="755" w:type="dxa"/>
            <w:tcBorders>
              <w:top w:val="single" w:sz="4" w:space="0" w:color="16365C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7193B5"/>
            <w:noWrap/>
            <w:vAlign w:val="center"/>
            <w:hideMark/>
          </w:tcPr>
          <w:p w14:paraId="22EFA32A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29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7394B6"/>
            <w:noWrap/>
            <w:vAlign w:val="center"/>
            <w:hideMark/>
          </w:tcPr>
          <w:p w14:paraId="5E53355B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29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9AB7CD"/>
            <w:noWrap/>
            <w:vAlign w:val="center"/>
            <w:hideMark/>
          </w:tcPr>
          <w:p w14:paraId="3932DF9E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9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BBD4E1"/>
            <w:noWrap/>
            <w:vAlign w:val="center"/>
            <w:hideMark/>
          </w:tcPr>
          <w:p w14:paraId="6FB97807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1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C9E0E9"/>
            <w:noWrap/>
            <w:vAlign w:val="center"/>
            <w:hideMark/>
          </w:tcPr>
          <w:p w14:paraId="393E9742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7%</w:t>
            </w:r>
          </w:p>
        </w:tc>
        <w:tc>
          <w:tcPr>
            <w:tcW w:w="760" w:type="dxa"/>
            <w:tcBorders>
              <w:top w:val="single" w:sz="4" w:space="0" w:color="16365C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D5EAF0"/>
            <w:noWrap/>
            <w:vAlign w:val="center"/>
            <w:hideMark/>
          </w:tcPr>
          <w:p w14:paraId="313D9C6A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5%</w:t>
            </w:r>
          </w:p>
        </w:tc>
      </w:tr>
      <w:tr w:rsidR="006F337D" w:rsidRPr="00743043" w14:paraId="3BDF618C" w14:textId="77777777" w:rsidTr="00DE6FBD">
        <w:trPr>
          <w:trHeight w:val="186"/>
        </w:trPr>
        <w:tc>
          <w:tcPr>
            <w:tcW w:w="4361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3F26B0B9" w14:textId="77777777" w:rsidR="006F337D" w:rsidRPr="00743043" w:rsidRDefault="006F337D" w:rsidP="00EE2739">
            <w:pPr>
              <w:keepLines/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Уличное освещение</w:t>
            </w:r>
          </w:p>
        </w:tc>
        <w:tc>
          <w:tcPr>
            <w:tcW w:w="755" w:type="dxa"/>
            <w:tcBorders>
              <w:top w:val="single" w:sz="4" w:space="0" w:color="16365C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C9E0E9"/>
            <w:noWrap/>
            <w:vAlign w:val="center"/>
            <w:hideMark/>
          </w:tcPr>
          <w:p w14:paraId="4A56896A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7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A9C3D6"/>
            <w:noWrap/>
            <w:vAlign w:val="center"/>
            <w:hideMark/>
          </w:tcPr>
          <w:p w14:paraId="74E28A09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5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8CAAC5"/>
            <w:noWrap/>
            <w:vAlign w:val="center"/>
            <w:hideMark/>
          </w:tcPr>
          <w:p w14:paraId="31D67601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23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86A6C2"/>
            <w:noWrap/>
            <w:vAlign w:val="center"/>
            <w:hideMark/>
          </w:tcPr>
          <w:p w14:paraId="0B79CC13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24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A4C0D4"/>
            <w:noWrap/>
            <w:vAlign w:val="center"/>
            <w:hideMark/>
          </w:tcPr>
          <w:p w14:paraId="5A96A1DC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7%</w:t>
            </w:r>
          </w:p>
        </w:tc>
        <w:tc>
          <w:tcPr>
            <w:tcW w:w="760" w:type="dxa"/>
            <w:tcBorders>
              <w:top w:val="single" w:sz="4" w:space="0" w:color="16365C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AFC8D9"/>
            <w:noWrap/>
            <w:vAlign w:val="center"/>
            <w:hideMark/>
          </w:tcPr>
          <w:p w14:paraId="5FCC4E29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4%</w:t>
            </w:r>
          </w:p>
        </w:tc>
      </w:tr>
      <w:tr w:rsidR="006F337D" w:rsidRPr="00743043" w14:paraId="04672E17" w14:textId="77777777" w:rsidTr="00DE6FBD">
        <w:trPr>
          <w:trHeight w:val="76"/>
        </w:trPr>
        <w:tc>
          <w:tcPr>
            <w:tcW w:w="4361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03AE0BDC" w14:textId="77777777" w:rsidR="006F337D" w:rsidRPr="00743043" w:rsidRDefault="006F337D" w:rsidP="00EE2739">
            <w:pPr>
              <w:keepLines/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Уборка улиц и площадей</w:t>
            </w:r>
          </w:p>
        </w:tc>
        <w:tc>
          <w:tcPr>
            <w:tcW w:w="755" w:type="dxa"/>
            <w:tcBorders>
              <w:top w:val="single" w:sz="4" w:space="0" w:color="16365C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DAEEF3"/>
            <w:noWrap/>
            <w:vAlign w:val="center"/>
            <w:hideMark/>
          </w:tcPr>
          <w:p w14:paraId="47099BC9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3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C8DFE9"/>
            <w:noWrap/>
            <w:vAlign w:val="center"/>
            <w:hideMark/>
          </w:tcPr>
          <w:p w14:paraId="56AA55F2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8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B6CFDE"/>
            <w:noWrap/>
            <w:vAlign w:val="center"/>
            <w:hideMark/>
          </w:tcPr>
          <w:p w14:paraId="5FAFFC47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2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8BA9C4"/>
            <w:noWrap/>
            <w:vAlign w:val="center"/>
            <w:hideMark/>
          </w:tcPr>
          <w:p w14:paraId="7D6E280D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23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597FA7"/>
            <w:noWrap/>
            <w:vAlign w:val="center"/>
            <w:hideMark/>
          </w:tcPr>
          <w:p w14:paraId="06036905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35%</w:t>
            </w:r>
          </w:p>
        </w:tc>
        <w:tc>
          <w:tcPr>
            <w:tcW w:w="760" w:type="dxa"/>
            <w:tcBorders>
              <w:top w:val="single" w:sz="4" w:space="0" w:color="16365C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9AB7CE"/>
            <w:noWrap/>
            <w:vAlign w:val="center"/>
            <w:hideMark/>
          </w:tcPr>
          <w:p w14:paraId="4BE0A6AE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9%</w:t>
            </w:r>
          </w:p>
        </w:tc>
      </w:tr>
      <w:tr w:rsidR="006F337D" w:rsidRPr="00743043" w14:paraId="70879493" w14:textId="77777777" w:rsidTr="002C18DB">
        <w:trPr>
          <w:trHeight w:val="270"/>
        </w:trPr>
        <w:tc>
          <w:tcPr>
            <w:tcW w:w="4361" w:type="dxa"/>
            <w:tcBorders>
              <w:top w:val="nil"/>
              <w:left w:val="single" w:sz="12" w:space="0" w:color="16365C"/>
              <w:bottom w:val="single" w:sz="12" w:space="0" w:color="16365C"/>
              <w:right w:val="nil"/>
            </w:tcBorders>
            <w:shd w:val="clear" w:color="auto" w:fill="auto"/>
            <w:hideMark/>
          </w:tcPr>
          <w:p w14:paraId="055FE9C6" w14:textId="77777777" w:rsidR="006F337D" w:rsidRPr="00743043" w:rsidRDefault="006F337D" w:rsidP="00EE2739">
            <w:pPr>
              <w:keepLines/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Озеленение</w:t>
            </w:r>
          </w:p>
        </w:tc>
        <w:tc>
          <w:tcPr>
            <w:tcW w:w="755" w:type="dxa"/>
            <w:tcBorders>
              <w:top w:val="single" w:sz="4" w:space="0" w:color="16365C"/>
              <w:left w:val="single" w:sz="12" w:space="0" w:color="16365C"/>
              <w:bottom w:val="single" w:sz="12" w:space="0" w:color="16365C"/>
              <w:right w:val="single" w:sz="8" w:space="0" w:color="16365C"/>
            </w:tcBorders>
            <w:shd w:val="clear" w:color="000000" w:fill="D1E6EE"/>
            <w:noWrap/>
            <w:vAlign w:val="center"/>
            <w:hideMark/>
          </w:tcPr>
          <w:p w14:paraId="4B97F3FF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6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12" w:space="0" w:color="16365C"/>
              <w:right w:val="single" w:sz="8" w:space="0" w:color="16365C"/>
            </w:tcBorders>
            <w:shd w:val="clear" w:color="000000" w:fill="C8DFE9"/>
            <w:noWrap/>
            <w:vAlign w:val="center"/>
            <w:hideMark/>
          </w:tcPr>
          <w:p w14:paraId="1F7857C7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8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12" w:space="0" w:color="16365C"/>
              <w:right w:val="single" w:sz="8" w:space="0" w:color="16365C"/>
            </w:tcBorders>
            <w:shd w:val="clear" w:color="000000" w:fill="B5CEDD"/>
            <w:noWrap/>
            <w:vAlign w:val="center"/>
            <w:hideMark/>
          </w:tcPr>
          <w:p w14:paraId="66CC3479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2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12" w:space="0" w:color="16365C"/>
              <w:right w:val="single" w:sz="8" w:space="0" w:color="16365C"/>
            </w:tcBorders>
            <w:shd w:val="clear" w:color="000000" w:fill="AAC4D7"/>
            <w:noWrap/>
            <w:vAlign w:val="center"/>
            <w:hideMark/>
          </w:tcPr>
          <w:p w14:paraId="4305F53A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5%</w:t>
            </w:r>
          </w:p>
        </w:tc>
        <w:tc>
          <w:tcPr>
            <w:tcW w:w="760" w:type="dxa"/>
            <w:tcBorders>
              <w:top w:val="single" w:sz="4" w:space="0" w:color="16365C"/>
              <w:left w:val="single" w:sz="8" w:space="0" w:color="16365C"/>
              <w:bottom w:val="single" w:sz="12" w:space="0" w:color="16365C"/>
              <w:right w:val="single" w:sz="8" w:space="0" w:color="16365C"/>
            </w:tcBorders>
            <w:shd w:val="clear" w:color="000000" w:fill="96B3CB"/>
            <w:noWrap/>
            <w:vAlign w:val="center"/>
            <w:hideMark/>
          </w:tcPr>
          <w:p w14:paraId="569D81CB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20%</w:t>
            </w:r>
          </w:p>
        </w:tc>
        <w:tc>
          <w:tcPr>
            <w:tcW w:w="760" w:type="dxa"/>
            <w:tcBorders>
              <w:top w:val="single" w:sz="4" w:space="0" w:color="16365C"/>
              <w:left w:val="nil"/>
              <w:bottom w:val="single" w:sz="12" w:space="0" w:color="16365C"/>
              <w:right w:val="single" w:sz="12" w:space="0" w:color="16365C"/>
            </w:tcBorders>
            <w:shd w:val="clear" w:color="000000" w:fill="48709D"/>
            <w:noWrap/>
            <w:vAlign w:val="center"/>
            <w:hideMark/>
          </w:tcPr>
          <w:p w14:paraId="73892CC6" w14:textId="77777777" w:rsidR="006F337D" w:rsidRPr="00743043" w:rsidRDefault="006F337D" w:rsidP="00EE2739">
            <w:pPr>
              <w:keepLines/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743043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39%</w:t>
            </w:r>
          </w:p>
        </w:tc>
      </w:tr>
    </w:tbl>
    <w:p w14:paraId="36639A3E" w14:textId="293C3C28" w:rsidR="00C92826" w:rsidRPr="00743043" w:rsidRDefault="00BE4535" w:rsidP="002C18DB">
      <w:r w:rsidRPr="00743043">
        <w:t>В случае появления у мэрии/айыл окмоту дополнительных финансовых средств, 44% респондентов ответили, что следует направить эти средства в первую очередь на ре</w:t>
      </w:r>
      <w:r w:rsidRPr="00743043">
        <w:lastRenderedPageBreak/>
        <w:t>шение проблем водоснабжения и канализации</w:t>
      </w:r>
      <w:r w:rsidR="00F22D46" w:rsidRPr="00743043">
        <w:t xml:space="preserve"> </w:t>
      </w:r>
      <w:r w:rsidRPr="00743043">
        <w:t>(см. Табл. 2.</w:t>
      </w:r>
      <w:r w:rsidR="00F17B13" w:rsidRPr="00743043">
        <w:t>2</w:t>
      </w:r>
      <w:r w:rsidRPr="00743043">
        <w:t xml:space="preserve">). 39% опрошенных </w:t>
      </w:r>
      <w:r w:rsidR="001D29AA" w:rsidRPr="00743043">
        <w:t>поставили на последнюю позицию озеленение.</w:t>
      </w:r>
    </w:p>
    <w:p w14:paraId="0749E561" w14:textId="77777777" w:rsidR="00C92826" w:rsidRPr="00743043" w:rsidRDefault="00C92826" w:rsidP="00C92826">
      <w:pPr>
        <w:keepNext/>
        <w:jc w:val="right"/>
        <w:rPr>
          <w:i/>
        </w:rPr>
      </w:pPr>
    </w:p>
    <w:p w14:paraId="4154BB8F" w14:textId="77777777" w:rsidR="00DE6FBD" w:rsidRPr="00743043" w:rsidRDefault="00DE6FBD" w:rsidP="00C92826">
      <w:pPr>
        <w:keepNext/>
        <w:jc w:val="right"/>
        <w:rPr>
          <w:i/>
        </w:rPr>
        <w:sectPr w:rsidR="00DE6FBD" w:rsidRPr="00743043" w:rsidSect="00C92826">
          <w:footerReference w:type="default" r:id="rId40"/>
          <w:type w:val="continuous"/>
          <w:pgSz w:w="11906" w:h="16838"/>
          <w:pgMar w:top="1134" w:right="850" w:bottom="1134" w:left="1701" w:header="708" w:footer="957" w:gutter="0"/>
          <w:cols w:space="708"/>
          <w:docGrid w:linePitch="360"/>
        </w:sectPr>
      </w:pPr>
    </w:p>
    <w:p w14:paraId="61F7A448" w14:textId="5939341B" w:rsidR="00C92826" w:rsidRPr="00743043" w:rsidRDefault="006F4E2B" w:rsidP="00C92826">
      <w:pPr>
        <w:keepNext/>
        <w:jc w:val="right"/>
        <w:rPr>
          <w:i/>
        </w:rPr>
      </w:pPr>
      <w:r w:rsidRPr="00743043">
        <w:rPr>
          <w:i/>
        </w:rPr>
        <w:t>ДИАГРАММА 2.3</w:t>
      </w:r>
      <w:r w:rsidR="003003F4" w:rsidRPr="00743043">
        <w:rPr>
          <w:i/>
        </w:rPr>
        <w:t>.</w:t>
      </w:r>
      <w:r w:rsidR="00C92826" w:rsidRPr="00743043">
        <w:rPr>
          <w:i/>
        </w:rPr>
        <w:t xml:space="preserve"> </w:t>
      </w:r>
      <w:r w:rsidR="00FD0588" w:rsidRPr="00743043">
        <w:rPr>
          <w:i/>
        </w:rPr>
        <w:t xml:space="preserve">Состояние города/села по сравнению с прошлым годом, </w:t>
      </w:r>
      <w:r w:rsidR="00C92826" w:rsidRPr="00743043">
        <w:rPr>
          <w:i/>
        </w:rPr>
        <w:t>%,</w:t>
      </w:r>
      <w:r w:rsidR="00D538ED" w:rsidRPr="00743043">
        <w:rPr>
          <w:i/>
        </w:rPr>
        <w:t xml:space="preserve"> </w:t>
      </w:r>
      <w:r w:rsidR="00C92826" w:rsidRPr="00743043">
        <w:rPr>
          <w:i/>
        </w:rPr>
        <w:t xml:space="preserve">N=2637  </w:t>
      </w:r>
      <w:r w:rsidR="00C92826" w:rsidRPr="00743043">
        <w:rPr>
          <w:rFonts w:cs="Times New Roman"/>
          <w:noProof/>
          <w:lang w:eastAsia="ru-RU"/>
        </w:rPr>
        <w:drawing>
          <wp:inline distT="0" distB="0" distL="0" distR="0" wp14:anchorId="0A8798EA" wp14:editId="1B60E428">
            <wp:extent cx="2886075" cy="2362200"/>
            <wp:effectExtent l="0" t="0" r="0" b="0"/>
            <wp:docPr id="466" name="Диаграмма 46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  <w:r w:rsidR="00C92826" w:rsidRPr="00743043">
        <w:rPr>
          <w:i/>
        </w:rPr>
        <w:br w:type="column"/>
      </w:r>
      <w:r w:rsidR="00C92826" w:rsidRPr="00743043">
        <w:rPr>
          <w:i/>
        </w:rPr>
        <w:t xml:space="preserve"> ДИАГРАММА 2.</w:t>
      </w:r>
      <w:r w:rsidRPr="00743043">
        <w:rPr>
          <w:i/>
        </w:rPr>
        <w:t>4</w:t>
      </w:r>
      <w:r w:rsidR="003003F4" w:rsidRPr="00743043">
        <w:rPr>
          <w:i/>
        </w:rPr>
        <w:t>.</w:t>
      </w:r>
      <w:r w:rsidR="00C92826" w:rsidRPr="00743043">
        <w:rPr>
          <w:i/>
        </w:rPr>
        <w:t xml:space="preserve"> </w:t>
      </w:r>
      <w:r w:rsidR="00FD0588" w:rsidRPr="00743043">
        <w:rPr>
          <w:i/>
        </w:rPr>
        <w:t>Доля респондентов, готовых платить больше за своевременный сбор и вывоз мусора</w:t>
      </w:r>
      <w:r w:rsidR="00C92826" w:rsidRPr="00743043">
        <w:rPr>
          <w:i/>
        </w:rPr>
        <w:t>, %</w:t>
      </w:r>
      <w:r w:rsidR="00D538ED" w:rsidRPr="00743043">
        <w:rPr>
          <w:i/>
        </w:rPr>
        <w:t>,</w:t>
      </w:r>
      <w:r w:rsidR="00C92826" w:rsidRPr="00743043">
        <w:rPr>
          <w:i/>
        </w:rPr>
        <w:t xml:space="preserve"> N=2637</w:t>
      </w:r>
    </w:p>
    <w:p w14:paraId="50563C5D" w14:textId="4F49AD79" w:rsidR="00C92826" w:rsidRPr="00743043" w:rsidRDefault="00C92826" w:rsidP="00FD0588">
      <w:pPr>
        <w:keepNext/>
        <w:jc w:val="right"/>
        <w:rPr>
          <w:i/>
        </w:rPr>
        <w:sectPr w:rsidR="00C92826" w:rsidRPr="00743043" w:rsidSect="00C92826">
          <w:type w:val="continuous"/>
          <w:pgSz w:w="11906" w:h="16838"/>
          <w:pgMar w:top="1134" w:right="850" w:bottom="1134" w:left="1701" w:header="708" w:footer="957" w:gutter="0"/>
          <w:cols w:num="2" w:space="708"/>
          <w:docGrid w:linePitch="360"/>
        </w:sectPr>
      </w:pPr>
      <w:r w:rsidRPr="00743043">
        <w:rPr>
          <w:rFonts w:cs="Times New Roman"/>
          <w:noProof/>
          <w:shd w:val="clear" w:color="auto" w:fill="808080" w:themeFill="background1" w:themeFillShade="80"/>
          <w:lang w:eastAsia="ru-RU"/>
        </w:rPr>
        <w:drawing>
          <wp:inline distT="0" distB="0" distL="0" distR="0" wp14:anchorId="3E0C032B" wp14:editId="6EBA70D9">
            <wp:extent cx="2781300" cy="2286000"/>
            <wp:effectExtent l="0" t="0" r="0" b="0"/>
            <wp:docPr id="467" name="Диаграмма 46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14:paraId="0D294E4E" w14:textId="726EA4CD" w:rsidR="00802333" w:rsidRPr="00743043" w:rsidRDefault="00972E9C" w:rsidP="00802333">
      <w:pPr>
        <w:rPr>
          <w:color w:val="000000" w:themeColor="text1"/>
        </w:rPr>
      </w:pPr>
      <w:r w:rsidRPr="00743043">
        <w:rPr>
          <w:color w:val="000000" w:themeColor="text1"/>
        </w:rPr>
        <w:t xml:space="preserve">Доля респондентов, считающих экологическое состояние своего города/села </w:t>
      </w:r>
      <w:r w:rsidR="003003F4" w:rsidRPr="00743043">
        <w:rPr>
          <w:color w:val="000000" w:themeColor="text1"/>
        </w:rPr>
        <w:t xml:space="preserve">лучше </w:t>
      </w:r>
      <w:r w:rsidRPr="00743043">
        <w:rPr>
          <w:color w:val="000000" w:themeColor="text1"/>
        </w:rPr>
        <w:t>по сравнению с прошлым годом</w:t>
      </w:r>
      <w:r w:rsidR="00BE2211" w:rsidRPr="00743043">
        <w:rPr>
          <w:color w:val="000000" w:themeColor="text1"/>
        </w:rPr>
        <w:t>, на 9% больше в пилотных муниципалитетах, чем в контрольных</w:t>
      </w:r>
      <w:r w:rsidR="00BB12EB" w:rsidRPr="00743043">
        <w:rPr>
          <w:color w:val="000000" w:themeColor="text1"/>
        </w:rPr>
        <w:t xml:space="preserve"> </w:t>
      </w:r>
      <w:r w:rsidR="00BE2211" w:rsidRPr="00743043">
        <w:rPr>
          <w:color w:val="000000" w:themeColor="text1"/>
        </w:rPr>
        <w:t>(см. Диагр. 2</w:t>
      </w:r>
      <w:r w:rsidR="006F4E2B" w:rsidRPr="00743043">
        <w:rPr>
          <w:color w:val="000000" w:themeColor="text1"/>
        </w:rPr>
        <w:t>.3</w:t>
      </w:r>
      <w:r w:rsidR="00BE2211" w:rsidRPr="00743043">
        <w:rPr>
          <w:color w:val="000000" w:themeColor="text1"/>
        </w:rPr>
        <w:t xml:space="preserve">.). </w:t>
      </w:r>
      <w:r w:rsidR="00DB5FB2" w:rsidRPr="00743043">
        <w:rPr>
          <w:color w:val="000000" w:themeColor="text1"/>
        </w:rPr>
        <w:t>Однако,</w:t>
      </w:r>
      <w:r w:rsidR="00802333" w:rsidRPr="00743043">
        <w:rPr>
          <w:color w:val="000000" w:themeColor="text1"/>
        </w:rPr>
        <w:t xml:space="preserve"> стоит отметить, что</w:t>
      </w:r>
      <w:r w:rsidR="00DB5FB2" w:rsidRPr="00743043">
        <w:rPr>
          <w:color w:val="000000" w:themeColor="text1"/>
        </w:rPr>
        <w:t xml:space="preserve"> вне зависимости от типа муниципалитета, 69% опрошенных готовы платить больше при организованном по установленному графику сборе и вывозе мусора. </w:t>
      </w:r>
    </w:p>
    <w:p w14:paraId="534D56E1" w14:textId="3D8D68CA" w:rsidR="0042183F" w:rsidRPr="00743043" w:rsidRDefault="0042183F" w:rsidP="0042183F">
      <w:pPr>
        <w:rPr>
          <w:color w:val="FF0000"/>
        </w:rPr>
      </w:pPr>
      <w:r w:rsidRPr="00743043">
        <w:t>Основными источниками водоснабжения являются колонки общего пользования – 32,6% от числа опрошенных, - и индивидуальные колонки – 26,5%. Разрез по типу муниципалит</w:t>
      </w:r>
      <w:r w:rsidR="006F4E2B" w:rsidRPr="00743043">
        <w:t>ета представлен на диаграмме 2.5</w:t>
      </w:r>
      <w:r w:rsidRPr="00743043">
        <w:t>.</w:t>
      </w:r>
      <w:r w:rsidR="00ED58C9" w:rsidRPr="00743043">
        <w:t xml:space="preserve"> При этом доступ к центральной канализации имеют лишь 8% </w:t>
      </w:r>
      <w:r w:rsidR="00BB12EB" w:rsidRPr="00743043">
        <w:t>респондентов (</w:t>
      </w:r>
      <w:r w:rsidR="00916D3C" w:rsidRPr="00743043">
        <w:t>см. Табл. 2.3.)</w:t>
      </w:r>
      <w:r w:rsidR="00ED58C9" w:rsidRPr="00743043">
        <w:t>.</w:t>
      </w:r>
    </w:p>
    <w:p w14:paraId="34C99345" w14:textId="476A8CA6" w:rsidR="009D40CB" w:rsidRPr="00743043" w:rsidRDefault="009D40CB" w:rsidP="009D40CB">
      <w:pPr>
        <w:keepNext/>
        <w:jc w:val="right"/>
        <w:rPr>
          <w:i/>
        </w:rPr>
      </w:pPr>
      <w:r w:rsidRPr="00743043">
        <w:rPr>
          <w:i/>
        </w:rPr>
        <w:t>ТАБЛИЦА 2.</w:t>
      </w:r>
      <w:r w:rsidR="002A27D2" w:rsidRPr="00743043">
        <w:rPr>
          <w:i/>
        </w:rPr>
        <w:t>3</w:t>
      </w:r>
      <w:r w:rsidRPr="00743043">
        <w:rPr>
          <w:i/>
        </w:rPr>
        <w:t xml:space="preserve">. </w:t>
      </w:r>
      <w:r w:rsidR="00053B3E" w:rsidRPr="00743043">
        <w:rPr>
          <w:i/>
        </w:rPr>
        <w:t xml:space="preserve">Доступ к центральной </w:t>
      </w:r>
      <w:r w:rsidR="00BB12EB" w:rsidRPr="00743043">
        <w:rPr>
          <w:i/>
        </w:rPr>
        <w:t>канализации, %</w:t>
      </w:r>
      <w:r w:rsidRPr="00743043">
        <w:rPr>
          <w:i/>
        </w:rPr>
        <w:t>, N=2637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2380"/>
        <w:gridCol w:w="850"/>
        <w:gridCol w:w="753"/>
        <w:gridCol w:w="753"/>
        <w:gridCol w:w="759"/>
        <w:gridCol w:w="850"/>
        <w:gridCol w:w="709"/>
        <w:gridCol w:w="1258"/>
        <w:gridCol w:w="1259"/>
      </w:tblGrid>
      <w:tr w:rsidR="007B0F34" w:rsidRPr="00743043" w14:paraId="25A220BB" w14:textId="3F1428CC" w:rsidTr="007B0F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Merge w:val="restart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6383F73D" w14:textId="77777777" w:rsidR="007B0F34" w:rsidRPr="00743043" w:rsidRDefault="007B0F34" w:rsidP="007B0F34">
            <w:pPr>
              <w:keepNext/>
              <w:keepLines/>
              <w:spacing w:before="0"/>
              <w:jc w:val="center"/>
              <w:rPr>
                <w:b w:val="0"/>
                <w:bCs w:val="0"/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Категория</w:t>
            </w:r>
          </w:p>
        </w:tc>
        <w:tc>
          <w:tcPr>
            <w:tcW w:w="1603" w:type="dxa"/>
            <w:gridSpan w:val="2"/>
            <w:vMerge w:val="restart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58B0C1EA" w14:textId="77777777" w:rsidR="007B0F34" w:rsidRPr="00743043" w:rsidRDefault="007B0F34" w:rsidP="007B0F34">
            <w:pPr>
              <w:keepNext/>
              <w:keepLines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3071" w:type="dxa"/>
            <w:gridSpan w:val="4"/>
            <w:tcBorders>
              <w:top w:val="single" w:sz="18" w:space="0" w:color="0070C0"/>
              <w:left w:val="single" w:sz="18" w:space="0" w:color="0070C0"/>
              <w:bottom w:val="single" w:sz="18" w:space="0" w:color="2F5496" w:themeColor="accent5" w:themeShade="BF"/>
              <w:right w:val="single" w:sz="18" w:space="0" w:color="0070C0"/>
            </w:tcBorders>
            <w:shd w:val="clear" w:color="auto" w:fill="002060"/>
            <w:vAlign w:val="center"/>
          </w:tcPr>
          <w:p w14:paraId="3AE606DD" w14:textId="1B2A85A3" w:rsidR="007B0F34" w:rsidRPr="00743043" w:rsidRDefault="007B0F34" w:rsidP="007B0F34">
            <w:pPr>
              <w:keepNext/>
              <w:keepLines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Муниципалитеты</w:t>
            </w:r>
          </w:p>
        </w:tc>
        <w:tc>
          <w:tcPr>
            <w:tcW w:w="2517" w:type="dxa"/>
            <w:gridSpan w:val="2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2E48567D" w14:textId="330994B7" w:rsidR="007B0F34" w:rsidRPr="00743043" w:rsidRDefault="007B0F34" w:rsidP="007B0F34">
            <w:pPr>
              <w:keepNext/>
              <w:keepLines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Пол</w:t>
            </w:r>
          </w:p>
        </w:tc>
      </w:tr>
      <w:tr w:rsidR="007B0F34" w:rsidRPr="00743043" w14:paraId="237BB3E3" w14:textId="77777777" w:rsidTr="007B0F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Merge/>
            <w:tcBorders>
              <w:left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60F3007B" w14:textId="77777777" w:rsidR="007B0F34" w:rsidRPr="00743043" w:rsidRDefault="007B0F34" w:rsidP="007B0F34">
            <w:pPr>
              <w:keepNext/>
              <w:keepLines/>
              <w:spacing w:before="0" w:afterLines="120" w:after="288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603" w:type="dxa"/>
            <w:gridSpan w:val="2"/>
            <w:vMerge/>
            <w:tcBorders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65665615" w14:textId="77777777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512" w:type="dxa"/>
            <w:gridSpan w:val="2"/>
            <w:tcBorders>
              <w:top w:val="single" w:sz="18" w:space="0" w:color="2F5496" w:themeColor="accent5" w:themeShade="BF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13C1F023" w14:textId="012FCC31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28714A4C" w14:textId="21B9348A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Контрольные</w:t>
            </w:r>
          </w:p>
        </w:tc>
        <w:tc>
          <w:tcPr>
            <w:tcW w:w="1258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6FFEE96B" w14:textId="43326B08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FFFFFF" w:themeColor="background1"/>
                <w:sz w:val="18"/>
                <w:szCs w:val="18"/>
              </w:rPr>
            </w:pPr>
            <w:r w:rsidRPr="00743043">
              <w:rPr>
                <w:bCs/>
                <w:color w:val="FFFFFF" w:themeColor="background1"/>
                <w:sz w:val="18"/>
                <w:szCs w:val="18"/>
              </w:rPr>
              <w:t>Женский, n=1489</w:t>
            </w:r>
          </w:p>
        </w:tc>
        <w:tc>
          <w:tcPr>
            <w:tcW w:w="1259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1D3C0AEC" w14:textId="64BAD832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Мужской, n=1148</w:t>
            </w:r>
          </w:p>
        </w:tc>
      </w:tr>
      <w:tr w:rsidR="00E867D1" w:rsidRPr="00743043" w14:paraId="3031FCFA" w14:textId="282ACFA8" w:rsidTr="007B0F34">
        <w:trPr>
          <w:cantSplit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Merge/>
            <w:tcBorders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57CE749B" w14:textId="77777777" w:rsidR="00E867D1" w:rsidRPr="00743043" w:rsidRDefault="00E867D1" w:rsidP="007B0F34">
            <w:pPr>
              <w:keepNext/>
              <w:keepLines/>
              <w:jc w:val="center"/>
              <w:rPr>
                <w:b w:val="0"/>
                <w:bCs w:val="0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265C53DF" w14:textId="77777777" w:rsidR="00E867D1" w:rsidRPr="00743043" w:rsidRDefault="00E867D1" w:rsidP="007B0F34">
            <w:pPr>
              <w:keepNext/>
              <w:keepLine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53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3F0A6BA0" w14:textId="77777777" w:rsidR="00E867D1" w:rsidRPr="00743043" w:rsidRDefault="00E867D1" w:rsidP="007B0F34">
            <w:pPr>
              <w:keepNext/>
              <w:keepLine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753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0DCFBC42" w14:textId="77777777" w:rsidR="00E867D1" w:rsidRPr="00743043" w:rsidRDefault="00E867D1" w:rsidP="007B0F34">
            <w:pPr>
              <w:keepNext/>
              <w:keepLine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59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7575EF5D" w14:textId="77777777" w:rsidR="00E867D1" w:rsidRPr="00743043" w:rsidRDefault="00E867D1" w:rsidP="007B0F34">
            <w:pPr>
              <w:keepNext/>
              <w:keepLine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486CB640" w14:textId="77777777" w:rsidR="00E867D1" w:rsidRPr="00743043" w:rsidRDefault="00E867D1" w:rsidP="007B0F34">
            <w:pPr>
              <w:keepNext/>
              <w:keepLine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0D988BA5" w14:textId="77777777" w:rsidR="00E867D1" w:rsidRPr="00743043" w:rsidRDefault="00E867D1" w:rsidP="007B0F34">
            <w:pPr>
              <w:keepNext/>
              <w:keepLine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258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0D6D1622" w14:textId="21F52283" w:rsidR="00E867D1" w:rsidRPr="00743043" w:rsidRDefault="007B0F34" w:rsidP="007B0F34">
            <w:pPr>
              <w:keepNext/>
              <w:keepLine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259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2CF6CF60" w14:textId="2A621300" w:rsidR="00E867D1" w:rsidRPr="00743043" w:rsidRDefault="007B0F34" w:rsidP="007B0F34">
            <w:pPr>
              <w:keepNext/>
              <w:keepLine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7B0F34" w:rsidRPr="00743043" w14:paraId="2A88A6C2" w14:textId="137E521F" w:rsidTr="007B0F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tcBorders>
              <w:top w:val="single" w:sz="1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08C2D9F7" w14:textId="093E08FC" w:rsidR="007B0F34" w:rsidRPr="00743043" w:rsidRDefault="007B0F34" w:rsidP="007B0F34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а, есть доступ</w:t>
            </w:r>
          </w:p>
        </w:tc>
        <w:tc>
          <w:tcPr>
            <w:tcW w:w="850" w:type="dxa"/>
            <w:tcBorders>
              <w:top w:val="single" w:sz="1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363095B9" w14:textId="5E11BDFE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2</w:t>
            </w:r>
          </w:p>
        </w:tc>
        <w:tc>
          <w:tcPr>
            <w:tcW w:w="753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00ECAE81" w14:textId="06871FC1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4</w:t>
            </w:r>
          </w:p>
        </w:tc>
        <w:tc>
          <w:tcPr>
            <w:tcW w:w="753" w:type="dxa"/>
            <w:tcBorders>
              <w:top w:val="single" w:sz="1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12EF4B9B" w14:textId="34021EB8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9</w:t>
            </w:r>
          </w:p>
        </w:tc>
        <w:tc>
          <w:tcPr>
            <w:tcW w:w="759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01342A64" w14:textId="4F28D397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,0</w:t>
            </w:r>
          </w:p>
        </w:tc>
        <w:tc>
          <w:tcPr>
            <w:tcW w:w="850" w:type="dxa"/>
            <w:tcBorders>
              <w:top w:val="single" w:sz="1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494AFC55" w14:textId="4FF2CB72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3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CBF1B56" w14:textId="7D5FE9C7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2</w:t>
            </w:r>
          </w:p>
        </w:tc>
        <w:tc>
          <w:tcPr>
            <w:tcW w:w="1258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7021243C" w14:textId="6C416019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,2</w:t>
            </w:r>
          </w:p>
        </w:tc>
        <w:tc>
          <w:tcPr>
            <w:tcW w:w="1259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4277FBBF" w14:textId="1812AC94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,1</w:t>
            </w:r>
          </w:p>
        </w:tc>
      </w:tr>
      <w:tr w:rsidR="007B0F34" w:rsidRPr="00743043" w14:paraId="039925AA" w14:textId="1001A216" w:rsidTr="007B0F34">
        <w:trPr>
          <w:cantSplit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57722542" w14:textId="3551412C" w:rsidR="007B0F34" w:rsidRPr="00743043" w:rsidRDefault="007B0F34" w:rsidP="007B0F34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т доступа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510C4B70" w14:textId="07CD3725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27</w:t>
            </w:r>
          </w:p>
        </w:tc>
        <w:tc>
          <w:tcPr>
            <w:tcW w:w="753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FB6E832" w14:textId="627E8214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88,2</w:t>
            </w:r>
          </w:p>
        </w:tc>
        <w:tc>
          <w:tcPr>
            <w:tcW w:w="753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6F69E35" w14:textId="3CCE21DD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76</w:t>
            </w:r>
          </w:p>
        </w:tc>
        <w:tc>
          <w:tcPr>
            <w:tcW w:w="75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3E201B24" w14:textId="0F458740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87,9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70BDFD48" w14:textId="631B8C53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51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43AA9EC1" w14:textId="3D3EB26E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88,4</w:t>
            </w:r>
          </w:p>
        </w:tc>
        <w:tc>
          <w:tcPr>
            <w:tcW w:w="1258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29B3D559" w14:textId="5BE076AD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86,6</w:t>
            </w:r>
          </w:p>
        </w:tc>
        <w:tc>
          <w:tcPr>
            <w:tcW w:w="125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730C8960" w14:textId="0EFA98FD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90,3</w:t>
            </w:r>
          </w:p>
        </w:tc>
      </w:tr>
      <w:tr w:rsidR="007B0F34" w:rsidRPr="00743043" w14:paraId="43CDE1DC" w14:textId="42FF241B" w:rsidTr="007B0F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25468C2E" w14:textId="4238B1AC" w:rsidR="007B0F34" w:rsidRPr="00743043" w:rsidRDefault="007B0F34" w:rsidP="007B0F34">
            <w:pPr>
              <w:keepNext/>
              <w:keepLines/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знаю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1E7C74A3" w14:textId="4F586E35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8</w:t>
            </w:r>
          </w:p>
        </w:tc>
        <w:tc>
          <w:tcPr>
            <w:tcW w:w="753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27936656" w14:textId="37FCDDE0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3</w:t>
            </w:r>
          </w:p>
        </w:tc>
        <w:tc>
          <w:tcPr>
            <w:tcW w:w="753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5CC9B1E7" w14:textId="59117B10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</w:t>
            </w:r>
          </w:p>
        </w:tc>
        <w:tc>
          <w:tcPr>
            <w:tcW w:w="75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40BAE1C1" w14:textId="6C4C87F3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1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5C738619" w14:textId="50ADE201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4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6EC56E1" w14:textId="2C99ACB7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4</w:t>
            </w:r>
          </w:p>
        </w:tc>
        <w:tc>
          <w:tcPr>
            <w:tcW w:w="1258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5118FFCB" w14:textId="0CBD6C81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2</w:t>
            </w:r>
          </w:p>
        </w:tc>
        <w:tc>
          <w:tcPr>
            <w:tcW w:w="125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4719DC5F" w14:textId="057CFDCE" w:rsidR="007B0F34" w:rsidRPr="00743043" w:rsidRDefault="007B0F34" w:rsidP="007B0F34">
            <w:pPr>
              <w:keepNext/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6</w:t>
            </w:r>
          </w:p>
        </w:tc>
      </w:tr>
      <w:tr w:rsidR="00E867D1" w:rsidRPr="00743043" w14:paraId="08A1170C" w14:textId="4628093E" w:rsidTr="007B0F34">
        <w:trPr>
          <w:cantSplit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tcBorders>
              <w:top w:val="single" w:sz="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4C5E92E2" w14:textId="77777777" w:rsidR="00E867D1" w:rsidRPr="00743043" w:rsidRDefault="00E867D1" w:rsidP="007B0F34">
            <w:pPr>
              <w:keepNext/>
              <w:keepLines/>
              <w:spacing w:before="0"/>
              <w:jc w:val="left"/>
              <w:rPr>
                <w:bCs w:val="0"/>
                <w:sz w:val="18"/>
                <w:szCs w:val="18"/>
              </w:rPr>
            </w:pPr>
            <w:r w:rsidRPr="00743043">
              <w:rPr>
                <w:bCs w:val="0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18" w:space="0" w:color="0070C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335B966" w14:textId="77777777" w:rsidR="00E867D1" w:rsidRPr="00743043" w:rsidRDefault="00E867D1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753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1F165AF8" w14:textId="77777777" w:rsidR="00E867D1" w:rsidRPr="00743043" w:rsidRDefault="00E867D1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53" w:type="dxa"/>
            <w:tcBorders>
              <w:top w:val="single" w:sz="8" w:space="0" w:color="0070C0"/>
              <w:left w:val="single" w:sz="18" w:space="0" w:color="0070C0"/>
              <w:bottom w:val="single" w:sz="18" w:space="0" w:color="0070C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7AC9890" w14:textId="77777777" w:rsidR="00E867D1" w:rsidRPr="00743043" w:rsidRDefault="00E867D1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769</w:t>
            </w:r>
          </w:p>
        </w:tc>
        <w:tc>
          <w:tcPr>
            <w:tcW w:w="759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73659630" w14:textId="77777777" w:rsidR="00E867D1" w:rsidRPr="00743043" w:rsidRDefault="00E867D1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18" w:space="0" w:color="0070C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B3FB364" w14:textId="77777777" w:rsidR="00E867D1" w:rsidRPr="00743043" w:rsidRDefault="00E867D1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868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75D1B1DB" w14:textId="77777777" w:rsidR="00E867D1" w:rsidRPr="00743043" w:rsidRDefault="00E867D1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258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08F77C79" w14:textId="7A5EDC67" w:rsidR="00E867D1" w:rsidRPr="00743043" w:rsidRDefault="007B0F34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259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18" w:space="0" w:color="0070C0"/>
            </w:tcBorders>
            <w:shd w:val="clear" w:color="auto" w:fill="FFFFFF" w:themeFill="background1"/>
            <w:vAlign w:val="center"/>
          </w:tcPr>
          <w:p w14:paraId="196EE57B" w14:textId="5668D5EB" w:rsidR="00E867D1" w:rsidRPr="00743043" w:rsidRDefault="007B0F34" w:rsidP="007B0F34">
            <w:pPr>
              <w:keepNext/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6860C575" w14:textId="77777777" w:rsidR="009D40CB" w:rsidRPr="00743043" w:rsidRDefault="009D40CB" w:rsidP="0042183F"/>
    <w:p w14:paraId="5ABDF132" w14:textId="391D26B6" w:rsidR="00D538ED" w:rsidRPr="00743043" w:rsidRDefault="006F4E2B" w:rsidP="009D40CB">
      <w:pPr>
        <w:keepNext/>
        <w:jc w:val="right"/>
        <w:rPr>
          <w:color w:val="FF0000"/>
        </w:rPr>
      </w:pPr>
      <w:r w:rsidRPr="00743043">
        <w:rPr>
          <w:i/>
        </w:rPr>
        <w:lastRenderedPageBreak/>
        <w:t>ДИАГРАММА 2.5.</w:t>
      </w:r>
      <w:r w:rsidR="00D538ED" w:rsidRPr="00743043">
        <w:rPr>
          <w:i/>
        </w:rPr>
        <w:t xml:space="preserve"> Источник водоснабжения</w:t>
      </w:r>
      <w:r w:rsidR="00B95E89" w:rsidRPr="00743043">
        <w:rPr>
          <w:rFonts w:cs="Arial"/>
          <w:i/>
        </w:rPr>
        <w:t>, множественный ответ</w:t>
      </w:r>
      <w:r w:rsidR="00B95E89" w:rsidRPr="00743043">
        <w:rPr>
          <w:rFonts w:cs="Arial"/>
          <w:i/>
          <w:caps/>
        </w:rPr>
        <w:t>,</w:t>
      </w:r>
      <w:r w:rsidR="00D538ED" w:rsidRPr="00743043">
        <w:rPr>
          <w:i/>
        </w:rPr>
        <w:t xml:space="preserve"> %, N=2637</w:t>
      </w:r>
    </w:p>
    <w:p w14:paraId="0CB4B294" w14:textId="0B339330" w:rsidR="00572C90" w:rsidRPr="00743043" w:rsidRDefault="00802333" w:rsidP="00802333">
      <w:pPr>
        <w:rPr>
          <w:color w:val="FF0000"/>
        </w:rPr>
      </w:pPr>
      <w:r w:rsidRPr="00743043">
        <w:rPr>
          <w:noProof/>
          <w:color w:val="FF0000"/>
          <w:lang w:eastAsia="ru-RU"/>
        </w:rPr>
        <w:drawing>
          <wp:inline distT="0" distB="0" distL="0" distR="0" wp14:anchorId="3761DEFE" wp14:editId="4ED61556">
            <wp:extent cx="5867400" cy="2466975"/>
            <wp:effectExtent l="0" t="0" r="0" b="0"/>
            <wp:docPr id="471" name="Диаграмма 47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1F570DDD" w14:textId="16015BAA" w:rsidR="004C14C3" w:rsidRPr="00743043" w:rsidRDefault="006F4E2B" w:rsidP="009C7268">
      <w:pPr>
        <w:keepNext/>
        <w:jc w:val="right"/>
        <w:rPr>
          <w:color w:val="FF0000"/>
        </w:rPr>
      </w:pPr>
      <w:r w:rsidRPr="00743043">
        <w:rPr>
          <w:i/>
        </w:rPr>
        <w:t>ДИАГРАММА 2.6</w:t>
      </w:r>
      <w:r w:rsidR="009D40CB" w:rsidRPr="00743043">
        <w:rPr>
          <w:i/>
        </w:rPr>
        <w:t>.</w:t>
      </w:r>
      <w:r w:rsidR="00BB12EB" w:rsidRPr="00743043">
        <w:rPr>
          <w:i/>
        </w:rPr>
        <w:t xml:space="preserve"> </w:t>
      </w:r>
      <w:r w:rsidR="0042183F" w:rsidRPr="00743043">
        <w:rPr>
          <w:i/>
        </w:rPr>
        <w:t>Проблемы, связанные с водоснабжением</w:t>
      </w:r>
      <w:r w:rsidR="004C14C3" w:rsidRPr="00743043">
        <w:rPr>
          <w:i/>
        </w:rPr>
        <w:t>,</w:t>
      </w:r>
      <w:r w:rsidR="009D40CB" w:rsidRPr="00743043">
        <w:rPr>
          <w:i/>
        </w:rPr>
        <w:t xml:space="preserve"> </w:t>
      </w:r>
      <w:r w:rsidR="00B95E89" w:rsidRPr="00743043">
        <w:rPr>
          <w:rFonts w:cs="Arial"/>
          <w:i/>
        </w:rPr>
        <w:t xml:space="preserve">множественный </w:t>
      </w:r>
      <w:r w:rsidR="003003F4" w:rsidRPr="00743043">
        <w:rPr>
          <w:rFonts w:cs="Arial"/>
          <w:i/>
        </w:rPr>
        <w:t>ответ</w:t>
      </w:r>
      <w:r w:rsidR="003003F4" w:rsidRPr="00743043">
        <w:rPr>
          <w:rFonts w:cs="Arial"/>
          <w:i/>
          <w:caps/>
        </w:rPr>
        <w:t>,</w:t>
      </w:r>
      <w:r w:rsidR="003003F4" w:rsidRPr="00743043">
        <w:rPr>
          <w:i/>
        </w:rPr>
        <w:t xml:space="preserve"> %</w:t>
      </w:r>
      <w:r w:rsidR="004C14C3" w:rsidRPr="00743043">
        <w:rPr>
          <w:i/>
        </w:rPr>
        <w:t>, N=2637</w:t>
      </w:r>
    </w:p>
    <w:p w14:paraId="44A7DC2F" w14:textId="16EC31B3" w:rsidR="00B95E89" w:rsidRPr="00743043" w:rsidRDefault="00AE0872" w:rsidP="00802333">
      <w:pPr>
        <w:rPr>
          <w:color w:val="FF0000"/>
        </w:rPr>
      </w:pPr>
      <w:r w:rsidRPr="00743043">
        <w:rPr>
          <w:color w:val="FF0000"/>
        </w:rPr>
        <w:t xml:space="preserve"> </w:t>
      </w:r>
      <w:r w:rsidR="00B03C6F" w:rsidRPr="00743043">
        <w:rPr>
          <w:noProof/>
          <w:color w:val="FF0000"/>
          <w:lang w:eastAsia="ru-RU"/>
        </w:rPr>
        <w:drawing>
          <wp:inline distT="0" distB="0" distL="0" distR="0" wp14:anchorId="7DFC803E" wp14:editId="00E6A238">
            <wp:extent cx="5867400" cy="2412000"/>
            <wp:effectExtent l="0" t="0" r="0" b="7620"/>
            <wp:docPr id="472" name="Диаграмма 47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4EE8B2D0" w14:textId="75ABF6F2" w:rsidR="009B1530" w:rsidRPr="00743043" w:rsidRDefault="004145AA" w:rsidP="00802333">
      <w:r w:rsidRPr="00743043">
        <w:t>При рассмотрении вопроса водоснабжения было выявлено, что 30% респондентов недовольн</w:t>
      </w:r>
      <w:r w:rsidR="003003F4" w:rsidRPr="00743043">
        <w:t>ы</w:t>
      </w:r>
      <w:r w:rsidRPr="00743043">
        <w:t xml:space="preserve"> продолжительностью подачи воды в течение дня. Но при этом доля удовлетворенных </w:t>
      </w:r>
      <w:r w:rsidR="009B1530" w:rsidRPr="00743043">
        <w:t>водоснабжением составила 14% от всех опрошенных.</w:t>
      </w:r>
      <w:r w:rsidR="00E33FE6" w:rsidRPr="00743043">
        <w:t xml:space="preserve"> </w:t>
      </w:r>
      <w:r w:rsidR="003003F4" w:rsidRPr="00743043">
        <w:t>69,5% от общего числа респондентов г</w:t>
      </w:r>
      <w:r w:rsidR="00E33FE6" w:rsidRPr="00743043">
        <w:t xml:space="preserve">отовы платить больше, чтобы вода подавалась регулярно и с приемлемым </w:t>
      </w:r>
      <w:r w:rsidR="00BB12EB" w:rsidRPr="00743043">
        <w:t>качеством</w:t>
      </w:r>
      <w:r w:rsidR="00E33FE6" w:rsidRPr="00743043">
        <w:t>.</w:t>
      </w:r>
    </w:p>
    <w:p w14:paraId="06490925" w14:textId="08DEC7EC" w:rsidR="00572C90" w:rsidRPr="00743043" w:rsidRDefault="00916D3C" w:rsidP="00572C90">
      <w:pPr>
        <w:keepNext/>
        <w:jc w:val="right"/>
        <w:rPr>
          <w:i/>
        </w:rPr>
      </w:pPr>
      <w:r w:rsidRPr="00743043">
        <w:rPr>
          <w:i/>
        </w:rPr>
        <w:t>ТАБЛИЦА 2.4</w:t>
      </w:r>
      <w:r w:rsidR="00572C90" w:rsidRPr="00743043">
        <w:rPr>
          <w:i/>
        </w:rPr>
        <w:t xml:space="preserve">. Готовы ли респонденты платить больше за качество и регулярность подачи </w:t>
      </w:r>
      <w:r w:rsidR="00BB12EB" w:rsidRPr="00743043">
        <w:rPr>
          <w:i/>
        </w:rPr>
        <w:t>воды, %</w:t>
      </w:r>
      <w:r w:rsidR="00572C90" w:rsidRPr="00743043">
        <w:rPr>
          <w:i/>
        </w:rPr>
        <w:t>, N=2637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850"/>
        <w:gridCol w:w="709"/>
        <w:gridCol w:w="709"/>
        <w:gridCol w:w="850"/>
        <w:gridCol w:w="851"/>
        <w:gridCol w:w="850"/>
        <w:gridCol w:w="1613"/>
        <w:gridCol w:w="1613"/>
      </w:tblGrid>
      <w:tr w:rsidR="007B0F34" w:rsidRPr="00743043" w14:paraId="395465E0" w14:textId="77777777" w:rsidTr="00120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4F43E57F" w14:textId="11F6AD90" w:rsidR="007B0F34" w:rsidRPr="00743043" w:rsidRDefault="007B0F34" w:rsidP="007B0F34">
            <w:pPr>
              <w:keepLines/>
              <w:spacing w:before="0"/>
              <w:jc w:val="left"/>
              <w:rPr>
                <w:color w:val="FFFFFF" w:themeColor="background1"/>
                <w:sz w:val="18"/>
              </w:rPr>
            </w:pPr>
          </w:p>
        </w:tc>
        <w:tc>
          <w:tcPr>
            <w:tcW w:w="1559" w:type="dxa"/>
            <w:gridSpan w:val="2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7AC81465" w14:textId="77777777" w:rsidR="007B0F34" w:rsidRPr="00743043" w:rsidRDefault="007B0F34" w:rsidP="007B0F34">
            <w:pPr>
              <w:keepLines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</w:p>
        </w:tc>
        <w:tc>
          <w:tcPr>
            <w:tcW w:w="3260" w:type="dxa"/>
            <w:gridSpan w:val="4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2CADE129" w14:textId="4EFD2733" w:rsidR="007B0F34" w:rsidRPr="00743043" w:rsidRDefault="007B0F34" w:rsidP="007B0F34">
            <w:pPr>
              <w:keepLines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Муниципалитеты</w:t>
            </w:r>
          </w:p>
        </w:tc>
        <w:tc>
          <w:tcPr>
            <w:tcW w:w="3226" w:type="dxa"/>
            <w:gridSpan w:val="2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</w:tcPr>
          <w:p w14:paraId="15C4C8B4" w14:textId="602C3487" w:rsidR="007B0F34" w:rsidRPr="00743043" w:rsidRDefault="007B0F34" w:rsidP="007B0F34">
            <w:pPr>
              <w:keepLines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Пол</w:t>
            </w:r>
          </w:p>
        </w:tc>
      </w:tr>
      <w:tr w:rsidR="007B0F34" w:rsidRPr="00743043" w14:paraId="78E6F05B" w14:textId="25F7F77F" w:rsidTr="00120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 w:val="restart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1C7034B2" w14:textId="77777777" w:rsidR="007B0F34" w:rsidRPr="00743043" w:rsidRDefault="007B0F34" w:rsidP="007B0F34">
            <w:pPr>
              <w:keepLines/>
              <w:spacing w:before="0"/>
              <w:jc w:val="left"/>
              <w:rPr>
                <w:b w:val="0"/>
                <w:bCs w:val="0"/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Категория</w:t>
            </w:r>
          </w:p>
        </w:tc>
        <w:tc>
          <w:tcPr>
            <w:tcW w:w="1559" w:type="dxa"/>
            <w:gridSpan w:val="2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17A255E7" w14:textId="77777777" w:rsidR="007B0F34" w:rsidRPr="00743043" w:rsidRDefault="007B0F34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Всего</w:t>
            </w:r>
          </w:p>
        </w:tc>
        <w:tc>
          <w:tcPr>
            <w:tcW w:w="1559" w:type="dxa"/>
            <w:gridSpan w:val="2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49C62C19" w14:textId="77777777" w:rsidR="007B0F34" w:rsidRPr="00743043" w:rsidRDefault="007B0F34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Пилотные</w:t>
            </w:r>
          </w:p>
        </w:tc>
        <w:tc>
          <w:tcPr>
            <w:tcW w:w="1701" w:type="dxa"/>
            <w:gridSpan w:val="2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5296A93A" w14:textId="77777777" w:rsidR="007B0F34" w:rsidRPr="00743043" w:rsidRDefault="007B0F34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Контрольные</w:t>
            </w:r>
          </w:p>
        </w:tc>
        <w:tc>
          <w:tcPr>
            <w:tcW w:w="1613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</w:tcPr>
          <w:p w14:paraId="34DE77F6" w14:textId="3B222B3A" w:rsidR="007B0F34" w:rsidRPr="00743043" w:rsidRDefault="007B0F34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Женский, n=</w:t>
            </w:r>
            <w:r w:rsidR="00120AAA" w:rsidRPr="00743043">
              <w:rPr>
                <w:color w:val="FFFFFF" w:themeColor="background1"/>
                <w:sz w:val="18"/>
              </w:rPr>
              <w:t>1489</w:t>
            </w:r>
          </w:p>
        </w:tc>
        <w:tc>
          <w:tcPr>
            <w:tcW w:w="1613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</w:tcPr>
          <w:p w14:paraId="55ACF461" w14:textId="36E185B5" w:rsidR="007B0F34" w:rsidRPr="00743043" w:rsidRDefault="007B0F34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Мужской, n=</w:t>
            </w:r>
            <w:r w:rsidR="00120AAA" w:rsidRPr="00743043">
              <w:rPr>
                <w:color w:val="FFFFFF" w:themeColor="background1"/>
                <w:sz w:val="18"/>
              </w:rPr>
              <w:t>1148</w:t>
            </w:r>
          </w:p>
        </w:tc>
      </w:tr>
      <w:tr w:rsidR="007B0F34" w:rsidRPr="00743043" w14:paraId="02E2A0C0" w14:textId="6728092C" w:rsidTr="00120AAA">
        <w:trPr>
          <w:cantSplit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tcBorders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</w:tcPr>
          <w:p w14:paraId="4E9FCE8A" w14:textId="77777777" w:rsidR="007B0F34" w:rsidRPr="00743043" w:rsidRDefault="007B0F34" w:rsidP="00DE6FBD">
            <w:pPr>
              <w:keepLines/>
              <w:spacing w:before="0"/>
              <w:rPr>
                <w:b w:val="0"/>
                <w:bCs w:val="0"/>
                <w:color w:val="FFFFFF" w:themeColor="background1"/>
                <w:sz w:val="18"/>
              </w:rPr>
            </w:pPr>
          </w:p>
        </w:tc>
        <w:tc>
          <w:tcPr>
            <w:tcW w:w="850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63C36B28" w14:textId="77777777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5AF2D45E" w14:textId="77777777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30C9F723" w14:textId="77777777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850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4F1ABD26" w14:textId="77777777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4FD746ED" w14:textId="77777777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850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10C8D010" w14:textId="77777777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613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</w:tcPr>
          <w:p w14:paraId="05F4D852" w14:textId="6B97636F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613" w:type="dxa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</w:tcPr>
          <w:p w14:paraId="1D1B7485" w14:textId="4A38C140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</w:tr>
      <w:tr w:rsidR="00120AAA" w:rsidRPr="00743043" w14:paraId="2F80DC90" w14:textId="4151C4AB" w:rsidTr="00120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1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4B3D9C4C" w14:textId="2C0679D7" w:rsidR="00120AAA" w:rsidRPr="00743043" w:rsidRDefault="00120AAA" w:rsidP="00DE6FBD">
            <w:pPr>
              <w:keepLines/>
              <w:spacing w:before="0"/>
              <w:jc w:val="left"/>
              <w:rPr>
                <w:color w:val="FFFFFF" w:themeColor="background1"/>
                <w:sz w:val="18"/>
              </w:rPr>
            </w:pPr>
            <w:r w:rsidRPr="00743043">
              <w:rPr>
                <w:sz w:val="18"/>
              </w:rPr>
              <w:t>Да</w:t>
            </w:r>
          </w:p>
        </w:tc>
        <w:tc>
          <w:tcPr>
            <w:tcW w:w="850" w:type="dxa"/>
            <w:tcBorders>
              <w:top w:val="single" w:sz="1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15A1F272" w14:textId="26946E41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833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00DEB9F0" w14:textId="0BCE99AA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69,5</w:t>
            </w:r>
          </w:p>
        </w:tc>
        <w:tc>
          <w:tcPr>
            <w:tcW w:w="709" w:type="dxa"/>
            <w:tcBorders>
              <w:top w:val="single" w:sz="1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7B8FDA57" w14:textId="46849B42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18</w:t>
            </w:r>
          </w:p>
        </w:tc>
        <w:tc>
          <w:tcPr>
            <w:tcW w:w="850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58B8379D" w14:textId="3F12FF49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67,4</w:t>
            </w:r>
          </w:p>
        </w:tc>
        <w:tc>
          <w:tcPr>
            <w:tcW w:w="851" w:type="dxa"/>
            <w:tcBorders>
              <w:top w:val="single" w:sz="1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E3A5894" w14:textId="5A55919F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315</w:t>
            </w:r>
          </w:p>
        </w:tc>
        <w:tc>
          <w:tcPr>
            <w:tcW w:w="850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0F64F7BE" w14:textId="23F66D13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70,4</w:t>
            </w:r>
          </w:p>
        </w:tc>
        <w:tc>
          <w:tcPr>
            <w:tcW w:w="1613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</w:tcPr>
          <w:p w14:paraId="78F2B05B" w14:textId="18BAAE2F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sz w:val="18"/>
              </w:rPr>
              <w:t>68,0</w:t>
            </w:r>
          </w:p>
        </w:tc>
        <w:tc>
          <w:tcPr>
            <w:tcW w:w="1613" w:type="dxa"/>
            <w:tcBorders>
              <w:top w:val="single" w:sz="1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</w:tcPr>
          <w:p w14:paraId="116483E7" w14:textId="6A60B883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sz w:val="18"/>
              </w:rPr>
              <w:t>71,5</w:t>
            </w:r>
          </w:p>
        </w:tc>
      </w:tr>
      <w:tr w:rsidR="00120AAA" w:rsidRPr="00743043" w14:paraId="705B9058" w14:textId="5824FD86" w:rsidTr="00120AAA">
        <w:trPr>
          <w:cantSplit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7D9A3E0D" w14:textId="37C3A84D" w:rsidR="00120AAA" w:rsidRPr="00743043" w:rsidRDefault="00120AAA" w:rsidP="00DE6FBD">
            <w:pPr>
              <w:keepLines/>
              <w:spacing w:before="0"/>
              <w:jc w:val="left"/>
              <w:rPr>
                <w:color w:val="FFFFFF" w:themeColor="background1"/>
                <w:sz w:val="18"/>
              </w:rPr>
            </w:pPr>
            <w:r w:rsidRPr="00743043">
              <w:rPr>
                <w:sz w:val="18"/>
              </w:rPr>
              <w:t>Нет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14B6C57" w14:textId="3D2FFBD1" w:rsidR="00120AAA" w:rsidRPr="00743043" w:rsidRDefault="00120AAA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677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65880392" w14:textId="307FEBC2" w:rsidR="00120AAA" w:rsidRPr="00743043" w:rsidRDefault="00120AAA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sz w:val="18"/>
              </w:rPr>
              <w:t>25,7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DFDDA32" w14:textId="3DB8AC33" w:rsidR="00120AAA" w:rsidRPr="00743043" w:rsidRDefault="00120AAA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21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7EA8880D" w14:textId="1A43291C" w:rsidR="00120AAA" w:rsidRPr="00743043" w:rsidRDefault="00120AAA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8,7</w:t>
            </w:r>
          </w:p>
        </w:tc>
        <w:tc>
          <w:tcPr>
            <w:tcW w:w="851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2785D66" w14:textId="3243AD67" w:rsidR="00120AAA" w:rsidRPr="00743043" w:rsidRDefault="00120AAA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56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7EA3E380" w14:textId="3650C166" w:rsidR="00120AAA" w:rsidRPr="00743043" w:rsidRDefault="00120AAA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4,4</w:t>
            </w:r>
          </w:p>
        </w:tc>
        <w:tc>
          <w:tcPr>
            <w:tcW w:w="1613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</w:tcPr>
          <w:p w14:paraId="1E1ED7E5" w14:textId="3C1D5BE0" w:rsidR="00120AAA" w:rsidRPr="00743043" w:rsidRDefault="00120AAA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6,4</w:t>
            </w:r>
          </w:p>
        </w:tc>
        <w:tc>
          <w:tcPr>
            <w:tcW w:w="1613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</w:tcPr>
          <w:p w14:paraId="204D3A58" w14:textId="40D584EA" w:rsidR="00120AAA" w:rsidRPr="00743043" w:rsidRDefault="00120AAA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4,7</w:t>
            </w:r>
          </w:p>
        </w:tc>
      </w:tr>
      <w:tr w:rsidR="00120AAA" w:rsidRPr="00743043" w14:paraId="3207169B" w14:textId="4DC406C1" w:rsidTr="00120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03BD80ED" w14:textId="2DDDE41D" w:rsidR="00120AAA" w:rsidRPr="00743043" w:rsidRDefault="00120AAA" w:rsidP="00DE6FBD">
            <w:pPr>
              <w:keepLines/>
              <w:spacing w:before="0"/>
              <w:jc w:val="left"/>
              <w:rPr>
                <w:color w:val="FFFFFF" w:themeColor="background1"/>
                <w:sz w:val="18"/>
              </w:rPr>
            </w:pPr>
            <w:r w:rsidRPr="00743043">
              <w:rPr>
                <w:sz w:val="18"/>
              </w:rPr>
              <w:t>Не знаю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1807A871" w14:textId="41684758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27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78D5AE32" w14:textId="52FA148C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,8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3888A861" w14:textId="1C83C21A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0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6DB06096" w14:textId="0DCB4C60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,9</w:t>
            </w:r>
          </w:p>
        </w:tc>
        <w:tc>
          <w:tcPr>
            <w:tcW w:w="851" w:type="dxa"/>
            <w:tcBorders>
              <w:top w:val="single" w:sz="8" w:space="0" w:color="0070C0"/>
              <w:left w:val="single" w:sz="1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276420C" w14:textId="253210A1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97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2DD07AE3" w14:textId="02EC27FC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,2</w:t>
            </w:r>
          </w:p>
        </w:tc>
        <w:tc>
          <w:tcPr>
            <w:tcW w:w="1613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</w:tcPr>
          <w:p w14:paraId="7443EA35" w14:textId="41FEDA05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,6</w:t>
            </w:r>
          </w:p>
        </w:tc>
        <w:tc>
          <w:tcPr>
            <w:tcW w:w="1613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18" w:space="0" w:color="0070C0"/>
            </w:tcBorders>
            <w:shd w:val="clear" w:color="auto" w:fill="FFFFFF" w:themeFill="background1"/>
          </w:tcPr>
          <w:p w14:paraId="6C7CFA1F" w14:textId="1BAC0C2C" w:rsidR="00120AAA" w:rsidRPr="00743043" w:rsidRDefault="00120AAA" w:rsidP="00DE6FBD">
            <w:pPr>
              <w:keepLines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,7</w:t>
            </w:r>
          </w:p>
        </w:tc>
      </w:tr>
      <w:tr w:rsidR="007B0F34" w:rsidRPr="00743043" w14:paraId="4EBC688F" w14:textId="119475AB" w:rsidTr="00120AAA">
        <w:trPr>
          <w:cantSplit/>
          <w:trHeight w:val="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002060"/>
            <w:vAlign w:val="center"/>
          </w:tcPr>
          <w:p w14:paraId="04815441" w14:textId="77777777" w:rsidR="007B0F34" w:rsidRPr="00743043" w:rsidRDefault="007B0F34" w:rsidP="00DE6FBD">
            <w:pPr>
              <w:keepLines/>
              <w:spacing w:before="0"/>
              <w:jc w:val="left"/>
              <w:rPr>
                <w:bCs w:val="0"/>
                <w:sz w:val="18"/>
              </w:rPr>
            </w:pPr>
            <w:r w:rsidRPr="00743043">
              <w:rPr>
                <w:bCs w:val="0"/>
                <w:sz w:val="18"/>
              </w:rPr>
              <w:t>Всего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18" w:space="0" w:color="0070C0"/>
              <w:bottom w:val="single" w:sz="18" w:space="0" w:color="0070C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089EDBE" w14:textId="77777777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2637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767291B3" w14:textId="77777777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18" w:space="0" w:color="0070C0"/>
              <w:bottom w:val="single" w:sz="18" w:space="0" w:color="0070C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44C6DA6" w14:textId="77777777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769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23174941" w14:textId="77777777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00</w:t>
            </w:r>
          </w:p>
        </w:tc>
        <w:tc>
          <w:tcPr>
            <w:tcW w:w="851" w:type="dxa"/>
            <w:tcBorders>
              <w:top w:val="single" w:sz="8" w:space="0" w:color="0070C0"/>
              <w:left w:val="single" w:sz="18" w:space="0" w:color="0070C0"/>
              <w:bottom w:val="single" w:sz="18" w:space="0" w:color="0070C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F62152F" w14:textId="77777777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868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18" w:space="0" w:color="0070C0"/>
            </w:tcBorders>
            <w:shd w:val="clear" w:color="auto" w:fill="auto"/>
            <w:vAlign w:val="center"/>
          </w:tcPr>
          <w:p w14:paraId="00D38C5C" w14:textId="77777777" w:rsidR="007B0F34" w:rsidRPr="00743043" w:rsidRDefault="007B0F34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00</w:t>
            </w:r>
          </w:p>
        </w:tc>
        <w:tc>
          <w:tcPr>
            <w:tcW w:w="1613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18" w:space="0" w:color="0070C0"/>
            </w:tcBorders>
            <w:shd w:val="clear" w:color="auto" w:fill="FFFFFF" w:themeFill="background1"/>
          </w:tcPr>
          <w:p w14:paraId="0772E516" w14:textId="4CAB2050" w:rsidR="007B0F34" w:rsidRPr="00743043" w:rsidRDefault="00120AAA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00</w:t>
            </w:r>
          </w:p>
        </w:tc>
        <w:tc>
          <w:tcPr>
            <w:tcW w:w="1613" w:type="dxa"/>
            <w:tcBorders>
              <w:top w:val="single" w:sz="8" w:space="0" w:color="0070C0"/>
              <w:left w:val="single" w:sz="8" w:space="0" w:color="1F4E79" w:themeColor="accent1" w:themeShade="80"/>
              <w:bottom w:val="single" w:sz="18" w:space="0" w:color="0070C0"/>
              <w:right w:val="single" w:sz="18" w:space="0" w:color="0070C0"/>
            </w:tcBorders>
            <w:shd w:val="clear" w:color="auto" w:fill="FFFFFF" w:themeFill="background1"/>
          </w:tcPr>
          <w:p w14:paraId="5DCB26CD" w14:textId="3A08866D" w:rsidR="007B0F34" w:rsidRPr="00743043" w:rsidRDefault="00120AAA" w:rsidP="00DE6FBD">
            <w:pPr>
              <w:keepLines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00</w:t>
            </w:r>
          </w:p>
        </w:tc>
      </w:tr>
    </w:tbl>
    <w:p w14:paraId="29F87818" w14:textId="36AF38A8" w:rsidR="00EE2739" w:rsidRPr="00743043" w:rsidRDefault="00EE2739" w:rsidP="00802333">
      <w:pPr>
        <w:rPr>
          <w:b/>
          <w:color w:val="00B0F0"/>
          <w:sz w:val="22"/>
        </w:rPr>
      </w:pPr>
      <w:r w:rsidRPr="00743043">
        <w:rPr>
          <w:b/>
          <w:color w:val="00B0F0"/>
          <w:sz w:val="22"/>
        </w:rPr>
        <w:lastRenderedPageBreak/>
        <w:t>ВЫВОДЫ ПО РАЗДЕЛУ II</w:t>
      </w:r>
    </w:p>
    <w:p w14:paraId="77A48182" w14:textId="60607A39" w:rsidR="00F17B13" w:rsidRPr="00743043" w:rsidRDefault="00892B10" w:rsidP="00F17B13">
      <w:r w:rsidRPr="00743043">
        <w:t>Бо</w:t>
      </w:r>
      <w:r w:rsidR="003003F4" w:rsidRPr="00743043">
        <w:t>̀</w:t>
      </w:r>
      <w:r w:rsidRPr="00743043">
        <w:t xml:space="preserve">льшая часть респондентов удовлетворена </w:t>
      </w:r>
      <w:r w:rsidR="00F17B13" w:rsidRPr="00743043">
        <w:t>представлением услуг</w:t>
      </w:r>
      <w:r w:rsidR="00882840" w:rsidRPr="00743043">
        <w:t xml:space="preserve"> средних школ</w:t>
      </w:r>
      <w:r w:rsidR="00BB12EB" w:rsidRPr="00743043">
        <w:t xml:space="preserve"> </w:t>
      </w:r>
      <w:r w:rsidR="00882840" w:rsidRPr="00743043">
        <w:t xml:space="preserve">(60%). При </w:t>
      </w:r>
      <w:r w:rsidR="00882840" w:rsidRPr="00743043">
        <w:rPr>
          <w:color w:val="000000" w:themeColor="text1"/>
        </w:rPr>
        <w:t xml:space="preserve">этом удовлетворенных услугами канализации </w:t>
      </w:r>
      <w:r w:rsidR="00882840" w:rsidRPr="00743043">
        <w:t>меньше всего – 8</w:t>
      </w:r>
      <w:r w:rsidR="000772A0" w:rsidRPr="00743043">
        <w:t>%.</w:t>
      </w:r>
      <w:r w:rsidR="00F17B13" w:rsidRPr="00743043">
        <w:t xml:space="preserve"> </w:t>
      </w:r>
      <w:r w:rsidR="00DE6AE3" w:rsidRPr="00743043">
        <w:t xml:space="preserve">Важно отметить, что большинство </w:t>
      </w:r>
      <w:r w:rsidR="00F17B13" w:rsidRPr="00743043">
        <w:t xml:space="preserve"> респондентов </w:t>
      </w:r>
      <w:r w:rsidR="00DE6AE3" w:rsidRPr="00743043">
        <w:t xml:space="preserve">(88%) </w:t>
      </w:r>
      <w:r w:rsidR="00F17B13" w:rsidRPr="00743043">
        <w:t xml:space="preserve">не имеют доступа к центральной канализации. </w:t>
      </w:r>
    </w:p>
    <w:p w14:paraId="3518132D" w14:textId="7D094219" w:rsidR="00F17B13" w:rsidRPr="00743043" w:rsidRDefault="00F17B13" w:rsidP="00F17B13">
      <w:r w:rsidRPr="00743043">
        <w:t>Из всех предоставляемых ОМСУ услугами самыми проблемными являются водоснабжение (27%) и эксплуатация дорог (19%). И именно на эти категории, считают респонденты, следует направить дополнительные финансовые средства в случае их возникновения.</w:t>
      </w:r>
    </w:p>
    <w:p w14:paraId="63CE8BB1" w14:textId="46A1C8A3" w:rsidR="002B69DE" w:rsidRPr="00743043" w:rsidRDefault="00F17B13" w:rsidP="00802333">
      <w:r w:rsidRPr="00743043">
        <w:t>Разность  между удовлетворенными услугой средних школ в пилотных(63%) и контрольных(58%) муниципалитетах составила 5%. Стоит отметить, что доля удовлетворенных по большинству предоставляемых услуг, в целом несколько выше в целевых муниципалитетах, нежели в нецелевых. Особенно большая разность наблюдается по следующим услугам: общественный транспорт(7%), общественный порядок(7%), поликлиники(6%), библиотеки(5%), дома культуры(5%) и вывоз мусора(5%).</w:t>
      </w:r>
    </w:p>
    <w:p w14:paraId="6AD4F183" w14:textId="34850567" w:rsidR="00E33FE6" w:rsidRPr="00743043" w:rsidRDefault="002B69DE" w:rsidP="00802333">
      <w:pPr>
        <w:rPr>
          <w:color w:val="000000" w:themeColor="text1"/>
        </w:rPr>
      </w:pPr>
      <w:r w:rsidRPr="00743043">
        <w:t xml:space="preserve">Чуть больше половины опрошенных </w:t>
      </w:r>
      <w:r w:rsidR="00BB12EB" w:rsidRPr="00743043">
        <w:t>(</w:t>
      </w:r>
      <w:r w:rsidRPr="00743043">
        <w:t>57%</w:t>
      </w:r>
      <w:r w:rsidR="00BB12EB" w:rsidRPr="00743043">
        <w:t>)</w:t>
      </w:r>
      <w:r w:rsidRPr="00743043">
        <w:t xml:space="preserve"> считают, что экологическое состояние их города/села не изменилось по </w:t>
      </w:r>
      <w:r w:rsidR="00BB12EB" w:rsidRPr="00743043">
        <w:t>сравнению с</w:t>
      </w:r>
      <w:r w:rsidRPr="00743043">
        <w:t xml:space="preserve"> прошлым годом. Анализ при этом показал, что 69% респондентов</w:t>
      </w:r>
      <w:r w:rsidR="00A21BBE" w:rsidRPr="00743043">
        <w:t xml:space="preserve"> и пилотных, и контрольных муниципалитетов</w:t>
      </w:r>
      <w:r w:rsidRPr="00743043">
        <w:t xml:space="preserve"> гото</w:t>
      </w:r>
      <w:r w:rsidR="00E33FE6" w:rsidRPr="00743043">
        <w:t>вы платить больше</w:t>
      </w:r>
      <w:r w:rsidR="00E33FE6" w:rsidRPr="00743043">
        <w:rPr>
          <w:color w:val="000000" w:themeColor="text1"/>
        </w:rPr>
        <w:t xml:space="preserve"> при организованном по установленному графику сборе и вывозе мусора. </w:t>
      </w:r>
    </w:p>
    <w:p w14:paraId="4CE2DA8A" w14:textId="7EE7B6DE" w:rsidR="00A21BBE" w:rsidRPr="00743043" w:rsidRDefault="00A21BBE" w:rsidP="00802333">
      <w:pPr>
        <w:rPr>
          <w:color w:val="000000" w:themeColor="text1"/>
        </w:rPr>
      </w:pPr>
      <w:r w:rsidRPr="00743043">
        <w:rPr>
          <w:color w:val="000000" w:themeColor="text1"/>
        </w:rPr>
        <w:t>Анализ показал, что бо</w:t>
      </w:r>
      <w:r w:rsidR="005820C9" w:rsidRPr="00743043">
        <w:rPr>
          <w:color w:val="000000" w:themeColor="text1"/>
        </w:rPr>
        <w:t>̀</w:t>
      </w:r>
      <w:r w:rsidRPr="00743043">
        <w:rPr>
          <w:color w:val="000000" w:themeColor="text1"/>
        </w:rPr>
        <w:t>льшая доля населения получает воду из колонки общего пользован</w:t>
      </w:r>
      <w:r w:rsidR="00F17B13" w:rsidRPr="00743043">
        <w:rPr>
          <w:color w:val="000000" w:themeColor="text1"/>
        </w:rPr>
        <w:t xml:space="preserve">ия либо индивидуальной колонки. </w:t>
      </w:r>
      <w:r w:rsidR="005820C9" w:rsidRPr="00743043">
        <w:rPr>
          <w:color w:val="000000" w:themeColor="text1"/>
        </w:rPr>
        <w:t>З</w:t>
      </w:r>
      <w:r w:rsidRPr="00743043">
        <w:rPr>
          <w:color w:val="000000" w:themeColor="text1"/>
        </w:rPr>
        <w:t>а регулярность подачи и приемлемое качество воды готовы платить больше 70% опрошенных.</w:t>
      </w:r>
    </w:p>
    <w:p w14:paraId="2DF8AC8E" w14:textId="77777777" w:rsidR="00A21BBE" w:rsidRPr="00743043" w:rsidRDefault="00A21BBE" w:rsidP="003961EB">
      <w:pPr>
        <w:rPr>
          <w:color w:val="000000" w:themeColor="text1"/>
        </w:rPr>
        <w:sectPr w:rsidR="00A21BBE" w:rsidRPr="00743043" w:rsidSect="00950A45">
          <w:type w:val="continuous"/>
          <w:pgSz w:w="11906" w:h="16838"/>
          <w:pgMar w:top="1134" w:right="850" w:bottom="1134" w:left="1701" w:header="708" w:footer="957" w:gutter="0"/>
          <w:cols w:space="708"/>
          <w:docGrid w:linePitch="360"/>
        </w:sectPr>
      </w:pPr>
    </w:p>
    <w:p w14:paraId="3B6BE2A6" w14:textId="57E31B5A" w:rsidR="003126AB" w:rsidRPr="00743043" w:rsidRDefault="00152414" w:rsidP="006D6252">
      <w:pPr>
        <w:pStyle w:val="12"/>
        <w:ind w:left="284" w:firstLine="425"/>
        <w:jc w:val="left"/>
        <w:rPr>
          <w:b w:val="0"/>
        </w:rPr>
      </w:pPr>
      <w:bookmarkStart w:id="18" w:name="_Toc511832716"/>
      <w:r w:rsidRPr="00743043">
        <w:rPr>
          <w:b w:val="0"/>
        </w:rPr>
        <w:lastRenderedPageBreak/>
        <w:t>Оценка институтов власти</w:t>
      </w:r>
      <w:bookmarkEnd w:id="18"/>
    </w:p>
    <w:p w14:paraId="07694D35" w14:textId="064B5960" w:rsidR="00A94716" w:rsidRPr="00743043" w:rsidRDefault="00DE7328" w:rsidP="00A94716">
      <w:pPr>
        <w:keepNext/>
      </w:pPr>
      <w:r w:rsidRPr="00743043">
        <w:rPr>
          <w:rFonts w:cs="Arial"/>
          <w:szCs w:val="22"/>
        </w:rPr>
        <w:t xml:space="preserve">В данной главе рассмотрим оценку работы ОМСУ, по мнению респондентов. В ходе опроса </w:t>
      </w:r>
      <w:r w:rsidRPr="00743043">
        <w:t>в</w:t>
      </w:r>
      <w:r w:rsidR="008734F1" w:rsidRPr="00743043">
        <w:t xml:space="preserve">сем </w:t>
      </w:r>
      <w:r w:rsidR="00DD609E" w:rsidRPr="00743043">
        <w:t>респондентам</w:t>
      </w:r>
      <w:r w:rsidR="00D5369F" w:rsidRPr="00743043">
        <w:t xml:space="preserve"> первую очередь было предложено оценить открытость </w:t>
      </w:r>
      <w:r w:rsidRPr="00743043">
        <w:t xml:space="preserve">деятельности </w:t>
      </w:r>
      <w:r w:rsidR="00D5369F" w:rsidRPr="00743043">
        <w:t xml:space="preserve">мэрии/айыл окмоту </w:t>
      </w:r>
      <w:r w:rsidRPr="00743043">
        <w:t>для общественности</w:t>
      </w:r>
      <w:r w:rsidR="00D5369F" w:rsidRPr="00743043">
        <w:t>. Полученные результаты отражены на следующей диаграмме</w:t>
      </w:r>
      <w:r w:rsidR="00E8056B" w:rsidRPr="00743043">
        <w:t>.</w:t>
      </w:r>
    </w:p>
    <w:p w14:paraId="1D755109" w14:textId="5BF53C60" w:rsidR="00E8056B" w:rsidRPr="00743043" w:rsidRDefault="00E8056B" w:rsidP="00E8056B">
      <w:pPr>
        <w:keepNext/>
        <w:jc w:val="right"/>
        <w:rPr>
          <w:color w:val="FF0000"/>
        </w:rPr>
      </w:pPr>
      <w:r w:rsidRPr="00743043">
        <w:rPr>
          <w:i/>
        </w:rPr>
        <w:t>ДИАГРАММА 3.</w:t>
      </w:r>
      <w:r w:rsidR="008D2DA3" w:rsidRPr="00743043">
        <w:rPr>
          <w:i/>
        </w:rPr>
        <w:t>1. Открытость</w:t>
      </w:r>
      <w:r w:rsidRPr="00743043">
        <w:rPr>
          <w:i/>
        </w:rPr>
        <w:t xml:space="preserve"> деятельности </w:t>
      </w:r>
      <w:r w:rsidR="00681912" w:rsidRPr="00743043">
        <w:rPr>
          <w:i/>
        </w:rPr>
        <w:t>мэрии/айыл окмоту</w:t>
      </w:r>
      <w:r w:rsidRPr="00743043">
        <w:rPr>
          <w:rFonts w:cs="Arial"/>
          <w:i/>
          <w:caps/>
        </w:rPr>
        <w:t>,</w:t>
      </w:r>
      <w:r w:rsidRPr="00743043">
        <w:rPr>
          <w:i/>
        </w:rPr>
        <w:t xml:space="preserve"> %, N=2637</w:t>
      </w:r>
    </w:p>
    <w:p w14:paraId="2F454880" w14:textId="09F36AC9" w:rsidR="00A94716" w:rsidRPr="00743043" w:rsidRDefault="00D5369F" w:rsidP="00A94716">
      <w:pPr>
        <w:rPr>
          <w:rFonts w:cs="Arial"/>
          <w:szCs w:val="22"/>
        </w:rPr>
      </w:pPr>
      <w:r w:rsidRPr="00743043">
        <w:rPr>
          <w:rFonts w:cs="Arial"/>
          <w:noProof/>
          <w:szCs w:val="22"/>
          <w:shd w:val="clear" w:color="auto" w:fill="808080" w:themeFill="background1" w:themeFillShade="80"/>
          <w:lang w:eastAsia="ru-RU"/>
        </w:rPr>
        <w:drawing>
          <wp:inline distT="0" distB="0" distL="0" distR="0" wp14:anchorId="77C0DB6F" wp14:editId="7AB50801">
            <wp:extent cx="2971800" cy="1800225"/>
            <wp:effectExtent l="0" t="0" r="0" b="0"/>
            <wp:docPr id="10" name="Диаграмма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5"/>
              </a:graphicData>
            </a:graphic>
          </wp:inline>
        </w:drawing>
      </w:r>
      <w:r w:rsidR="00050973" w:rsidRPr="00743043">
        <w:rPr>
          <w:rFonts w:cs="Arial"/>
          <w:noProof/>
          <w:szCs w:val="22"/>
          <w:shd w:val="clear" w:color="auto" w:fill="808080" w:themeFill="background1" w:themeFillShade="80"/>
          <w:lang w:eastAsia="ru-RU"/>
        </w:rPr>
        <w:drawing>
          <wp:inline distT="0" distB="0" distL="0" distR="0" wp14:anchorId="5A54619B" wp14:editId="59B56121">
            <wp:extent cx="2819400" cy="1800225"/>
            <wp:effectExtent l="0" t="0" r="0" b="0"/>
            <wp:docPr id="11" name="Диаграмма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6"/>
              </a:graphicData>
            </a:graphic>
          </wp:inline>
        </w:drawing>
      </w:r>
    </w:p>
    <w:p w14:paraId="222635E4" w14:textId="2D3661AE" w:rsidR="00BC3A6D" w:rsidRPr="00743043" w:rsidRDefault="00E8056B" w:rsidP="00A94716">
      <w:pPr>
        <w:rPr>
          <w:rFonts w:cs="Arial"/>
          <w:szCs w:val="22"/>
        </w:rPr>
      </w:pPr>
      <w:r w:rsidRPr="00743043">
        <w:rPr>
          <w:rFonts w:cs="Arial"/>
          <w:szCs w:val="22"/>
        </w:rPr>
        <w:t xml:space="preserve">Как </w:t>
      </w:r>
      <w:r w:rsidR="008D2DA3" w:rsidRPr="00743043">
        <w:rPr>
          <w:rFonts w:cs="Arial"/>
          <w:szCs w:val="22"/>
        </w:rPr>
        <w:t>показано на Д</w:t>
      </w:r>
      <w:r w:rsidRPr="00743043">
        <w:rPr>
          <w:rFonts w:cs="Arial"/>
          <w:szCs w:val="22"/>
        </w:rPr>
        <w:t>иаграмме 3.1</w:t>
      </w:r>
      <w:r w:rsidR="00AC0117" w:rsidRPr="00743043">
        <w:rPr>
          <w:rFonts w:cs="Arial"/>
          <w:szCs w:val="22"/>
        </w:rPr>
        <w:t>,</w:t>
      </w:r>
      <w:r w:rsidR="00080AED" w:rsidRPr="00743043">
        <w:rPr>
          <w:rFonts w:cs="Arial"/>
          <w:szCs w:val="22"/>
        </w:rPr>
        <w:t xml:space="preserve"> 37% опрошенных из пилотных муниципалитетов считают деятельность открытой полностью, а в контрольных – только 28%. </w:t>
      </w:r>
      <w:r w:rsidR="00DD609E" w:rsidRPr="00743043">
        <w:rPr>
          <w:rFonts w:cs="Arial"/>
          <w:szCs w:val="22"/>
        </w:rPr>
        <w:t>А вот закрытой деятельность считают 13% респондентов из целевых муниципалитетов, что на 5% ниже, чем в нецелевых.</w:t>
      </w:r>
    </w:p>
    <w:p w14:paraId="3F22527B" w14:textId="77777777" w:rsidR="00DD609E" w:rsidRPr="00743043" w:rsidRDefault="00DD609E" w:rsidP="00DD609E">
      <w:pPr>
        <w:keepNext/>
        <w:jc w:val="right"/>
        <w:rPr>
          <w:color w:val="FF0000"/>
        </w:rPr>
      </w:pPr>
      <w:r w:rsidRPr="00743043">
        <w:rPr>
          <w:i/>
        </w:rPr>
        <w:t>ДИАГРАММА 3.2.Эмоции, которые испытывают респонденты при упоминании МСУ</w:t>
      </w:r>
      <w:r w:rsidRPr="00743043">
        <w:rPr>
          <w:rFonts w:cs="Arial"/>
          <w:i/>
          <w:caps/>
        </w:rPr>
        <w:t>,</w:t>
      </w:r>
      <w:r w:rsidRPr="00743043">
        <w:rPr>
          <w:i/>
        </w:rPr>
        <w:t xml:space="preserve"> %, N=2637</w:t>
      </w:r>
    </w:p>
    <w:p w14:paraId="22C30DA8" w14:textId="77777777" w:rsidR="00DD609E" w:rsidRPr="00743043" w:rsidRDefault="00DD609E" w:rsidP="00DD609E">
      <w:pPr>
        <w:rPr>
          <w:rFonts w:cs="Arial"/>
          <w:szCs w:val="22"/>
        </w:rPr>
      </w:pPr>
      <w:r w:rsidRPr="00743043">
        <w:rPr>
          <w:rFonts w:cs="Arial"/>
          <w:noProof/>
          <w:szCs w:val="22"/>
          <w:lang w:eastAsia="ru-RU"/>
        </w:rPr>
        <w:drawing>
          <wp:inline distT="0" distB="0" distL="0" distR="0" wp14:anchorId="15C42332" wp14:editId="2086EB0A">
            <wp:extent cx="5486400" cy="3200400"/>
            <wp:effectExtent l="0" t="0" r="0" b="0"/>
            <wp:docPr id="458" name="Диаграмма 45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7"/>
              </a:graphicData>
            </a:graphic>
          </wp:inline>
        </w:drawing>
      </w:r>
      <w:r w:rsidRPr="00743043">
        <w:rPr>
          <w:rFonts w:cs="Arial"/>
          <w:szCs w:val="22"/>
        </w:rPr>
        <w:t xml:space="preserve"> </w:t>
      </w:r>
    </w:p>
    <w:p w14:paraId="1A4E08EF" w14:textId="15CB6F02" w:rsidR="00DD609E" w:rsidRPr="00743043" w:rsidRDefault="00DD609E" w:rsidP="00A94716">
      <w:pPr>
        <w:rPr>
          <w:rFonts w:cs="Arial"/>
          <w:szCs w:val="22"/>
        </w:rPr>
      </w:pPr>
      <w:r w:rsidRPr="00743043">
        <w:rPr>
          <w:rFonts w:cs="Arial"/>
          <w:szCs w:val="22"/>
        </w:rPr>
        <w:t>При упоминании местного самоуправления у большинства опрошенных не возникает никаких эмоций (см. Диагр. 3.2.). Стоит отметить, что доля респондентов, испытывающих положительные эмоции (оптимизм, вдохновение) при упоминании МСУ, выше в пилотных муниципалитетах, чем в контрольных.</w:t>
      </w:r>
    </w:p>
    <w:p w14:paraId="2EEE32C9" w14:textId="725E8B90" w:rsidR="00BC3A6D" w:rsidRPr="00743043" w:rsidRDefault="00BC3A6D" w:rsidP="00A94716">
      <w:pPr>
        <w:rPr>
          <w:rFonts w:cs="Arial"/>
          <w:szCs w:val="22"/>
        </w:rPr>
      </w:pPr>
      <w:r w:rsidRPr="00743043">
        <w:rPr>
          <w:rFonts w:cs="Arial"/>
          <w:szCs w:val="22"/>
        </w:rPr>
        <w:lastRenderedPageBreak/>
        <w:t>Далее респондентам было п</w:t>
      </w:r>
      <w:r w:rsidR="0091618F" w:rsidRPr="00743043">
        <w:rPr>
          <w:rFonts w:cs="Arial"/>
          <w:szCs w:val="22"/>
        </w:rPr>
        <w:t>редложено оценить удовлетворенность взаимодействия ОМСУ с гражданами.</w:t>
      </w:r>
    </w:p>
    <w:p w14:paraId="672EBA71" w14:textId="082B0CC2" w:rsidR="00C12501" w:rsidRPr="00743043" w:rsidRDefault="00C12501" w:rsidP="008D2DA3">
      <w:pPr>
        <w:keepNext/>
        <w:spacing w:after="0"/>
        <w:jc w:val="right"/>
        <w:rPr>
          <w:i/>
        </w:rPr>
      </w:pPr>
      <w:r w:rsidRPr="00743043">
        <w:rPr>
          <w:i/>
        </w:rPr>
        <w:t>ТАБЛИЦА 3.</w:t>
      </w:r>
      <w:r w:rsidR="008D2DA3" w:rsidRPr="00743043">
        <w:rPr>
          <w:i/>
        </w:rPr>
        <w:t>1. Удовлетворенность</w:t>
      </w:r>
      <w:r w:rsidRPr="00743043">
        <w:rPr>
          <w:i/>
        </w:rPr>
        <w:t xml:space="preserve"> взаимодействием ОМСУ с гражданами, %, N=2637</w:t>
      </w:r>
    </w:p>
    <w:tbl>
      <w:tblPr>
        <w:tblStyle w:val="-5"/>
        <w:tblpPr w:leftFromText="180" w:rightFromText="180" w:vertAnchor="text" w:horzAnchor="margin" w:tblpY="179"/>
        <w:tblW w:w="0" w:type="auto"/>
        <w:tblLayout w:type="fixed"/>
        <w:tblLook w:val="04A0" w:firstRow="1" w:lastRow="0" w:firstColumn="1" w:lastColumn="0" w:noHBand="0" w:noVBand="1"/>
      </w:tblPr>
      <w:tblGrid>
        <w:gridCol w:w="1112"/>
        <w:gridCol w:w="1831"/>
        <w:gridCol w:w="851"/>
        <w:gridCol w:w="709"/>
        <w:gridCol w:w="708"/>
        <w:gridCol w:w="709"/>
        <w:gridCol w:w="851"/>
        <w:gridCol w:w="708"/>
        <w:gridCol w:w="1046"/>
        <w:gridCol w:w="1046"/>
      </w:tblGrid>
      <w:tr w:rsidR="00120AAA" w:rsidRPr="00743043" w14:paraId="6D855849" w14:textId="77777777" w:rsidTr="00120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0C110ED" w14:textId="77777777" w:rsidR="00120AAA" w:rsidRPr="00743043" w:rsidRDefault="00120AAA" w:rsidP="00ED7080">
            <w:pPr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560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9B3198E" w14:textId="77777777" w:rsidR="00120AAA" w:rsidRPr="00743043" w:rsidRDefault="00120AAA" w:rsidP="00ED7080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2976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6E85089" w14:textId="77777777" w:rsidR="00120AAA" w:rsidRPr="00743043" w:rsidRDefault="00120AAA" w:rsidP="00ED7080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ниципалитеты</w:t>
            </w:r>
          </w:p>
        </w:tc>
        <w:tc>
          <w:tcPr>
            <w:tcW w:w="209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966883C" w14:textId="1165C64B" w:rsidR="00120AAA" w:rsidRPr="00743043" w:rsidRDefault="00120AAA" w:rsidP="00ED7080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</w:t>
            </w:r>
          </w:p>
        </w:tc>
      </w:tr>
      <w:tr w:rsidR="00120AAA" w:rsidRPr="00743043" w14:paraId="49857959" w14:textId="77777777" w:rsidTr="00120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F98D757" w14:textId="77777777" w:rsidR="00120AAA" w:rsidRPr="00743043" w:rsidRDefault="00120AAA" w:rsidP="00ED7080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1560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1589F0F6" w14:textId="77777777" w:rsidR="00120AAA" w:rsidRPr="00743043" w:rsidRDefault="00120AAA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67EDC45D" w14:textId="77777777" w:rsidR="00120AAA" w:rsidRPr="00743043" w:rsidRDefault="00120AAA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27930A10" w14:textId="77777777" w:rsidR="00120AAA" w:rsidRPr="00743043" w:rsidRDefault="00120AAA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онтрольные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0662C2E" w14:textId="45CEF596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Женский, n=1489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EF5DF54" w14:textId="5EAF834F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жской, n=1148</w:t>
            </w:r>
          </w:p>
        </w:tc>
      </w:tr>
      <w:tr w:rsidR="006E1D99" w:rsidRPr="00743043" w14:paraId="7BF2CCA6" w14:textId="77777777" w:rsidTr="00120AA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08D3163" w14:textId="77777777" w:rsidR="00DD609E" w:rsidRPr="00743043" w:rsidRDefault="00DD609E" w:rsidP="00ED7080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63AC6593" w14:textId="77777777" w:rsidR="00DD609E" w:rsidRPr="00743043" w:rsidRDefault="00DD609E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7C1A499" w14:textId="77777777" w:rsidR="00DD609E" w:rsidRPr="00743043" w:rsidRDefault="00DD609E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0AD46684" w14:textId="77777777" w:rsidR="00DD609E" w:rsidRPr="00743043" w:rsidRDefault="00DD609E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16D7CC5" w14:textId="77777777" w:rsidR="00DD609E" w:rsidRPr="00743043" w:rsidRDefault="00DD609E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3058487D" w14:textId="77777777" w:rsidR="00DD609E" w:rsidRPr="00743043" w:rsidRDefault="00DD609E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5E1C2B8" w14:textId="77777777" w:rsidR="00DD609E" w:rsidRPr="00743043" w:rsidRDefault="00DD609E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0F7E87C" w14:textId="38A206B1" w:rsidR="00DD609E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19E9624" w14:textId="77777777" w:rsidR="00DD609E" w:rsidRPr="00743043" w:rsidRDefault="00DD609E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6E1D99" w:rsidRPr="00743043" w14:paraId="6CC07F3F" w14:textId="77777777" w:rsidTr="00120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CA2055A" w14:textId="77777777" w:rsidR="00120AAA" w:rsidRPr="00743043" w:rsidRDefault="00120AAA" w:rsidP="00120AAA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заимодействие айыл окмоту/ мэрии</w:t>
            </w:r>
          </w:p>
        </w:tc>
        <w:tc>
          <w:tcPr>
            <w:tcW w:w="183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5EB409B6" w14:textId="77777777" w:rsidR="00120AAA" w:rsidRPr="00743043" w:rsidRDefault="00120AAA" w:rsidP="00120AA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ностью удовлетворяет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BE577EA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6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D361BF4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8,9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FDB5893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CE1DFB0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9,8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04F2612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33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7747727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8,5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3A0BDB53" w14:textId="1F453EA8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7,1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3E9D5EB" w14:textId="081980D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1,3</w:t>
            </w:r>
          </w:p>
        </w:tc>
      </w:tr>
      <w:tr w:rsidR="00743043" w:rsidRPr="00743043" w14:paraId="59C3096A" w14:textId="77777777" w:rsidTr="00120AAA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FDE7CDD" w14:textId="77777777" w:rsidR="00120AAA" w:rsidRPr="00743043" w:rsidRDefault="00120AAA" w:rsidP="00120AAA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183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568F032" w14:textId="77777777" w:rsidR="00120AAA" w:rsidRPr="00743043" w:rsidRDefault="00120AAA" w:rsidP="00120AAA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Частично удовлетворяет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5D373B3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8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C0A6315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2,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587FA49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1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99C4AB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4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21AC198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6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781A63B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1,7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53D3003F" w14:textId="082919AA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2,9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0BD506B" w14:textId="25DAF04B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1,7</w:t>
            </w:r>
          </w:p>
        </w:tc>
      </w:tr>
      <w:tr w:rsidR="00743043" w:rsidRPr="00743043" w14:paraId="41522310" w14:textId="77777777" w:rsidTr="00120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A4CFA9B" w14:textId="77777777" w:rsidR="00120AAA" w:rsidRPr="00743043" w:rsidRDefault="00120AAA" w:rsidP="00120AAA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183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6636D0A4" w14:textId="77777777" w:rsidR="00120AAA" w:rsidRPr="00743043" w:rsidRDefault="00120AAA" w:rsidP="00120AA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удовлетворяет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FEF1697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2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2429816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,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FD18025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32E0AE6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864CBFB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1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DF23F64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,9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2176A5B0" w14:textId="0B8C5041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,7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FBF19EB" w14:textId="36C965E4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,0</w:t>
            </w:r>
          </w:p>
        </w:tc>
      </w:tr>
      <w:tr w:rsidR="006E1D99" w:rsidRPr="00743043" w14:paraId="3832B54B" w14:textId="77777777" w:rsidTr="00120AAA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717FCB9" w14:textId="77777777" w:rsidR="00120AAA" w:rsidRPr="00743043" w:rsidRDefault="00120AAA" w:rsidP="00120AAA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183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3E470BDD" w14:textId="77777777" w:rsidR="00120AAA" w:rsidRPr="00743043" w:rsidRDefault="00120AAA" w:rsidP="00120AAA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знаю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69F0223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D21E549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86602EC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8B1D07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6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FE59B23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67D88D3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9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38F6CAEA" w14:textId="1F747E50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4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ED338B0" w14:textId="375063F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1</w:t>
            </w:r>
          </w:p>
        </w:tc>
      </w:tr>
      <w:tr w:rsidR="006E1D99" w:rsidRPr="00743043" w14:paraId="764FA380" w14:textId="77777777" w:rsidTr="00120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C61D3BE" w14:textId="77777777" w:rsidR="00120AAA" w:rsidRPr="00743043" w:rsidRDefault="00120AAA" w:rsidP="00120AAA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заимодействие местного кенеша</w:t>
            </w:r>
          </w:p>
        </w:tc>
        <w:tc>
          <w:tcPr>
            <w:tcW w:w="183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2004DD2B" w14:textId="77777777" w:rsidR="00120AAA" w:rsidRPr="00743043" w:rsidRDefault="00120AAA" w:rsidP="00120AA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ностью удовлетворяет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5A5767C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74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7BF7844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5,6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775C742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C6A00CC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6,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9AD796F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74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F1883AC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5,4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0A8029FD" w14:textId="56EC4D4E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,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1D793D7" w14:textId="2A0CE74B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7,5</w:t>
            </w:r>
          </w:p>
        </w:tc>
      </w:tr>
      <w:tr w:rsidR="00743043" w:rsidRPr="00743043" w14:paraId="34F1F24C" w14:textId="77777777" w:rsidTr="00120AAA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8406434" w14:textId="77777777" w:rsidR="00120AAA" w:rsidRPr="00743043" w:rsidRDefault="00120AAA" w:rsidP="00120AAA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183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950FEBA" w14:textId="77777777" w:rsidR="00120AAA" w:rsidRPr="00743043" w:rsidRDefault="00120AAA" w:rsidP="00120AAA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Частично удовлетворяет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348E543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2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E8FFDF4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0,2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50E3F7B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9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EA600E3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1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17CEEF1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2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0E74B4C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49,7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544081D8" w14:textId="42E8D855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0,3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9C21023" w14:textId="19D4A973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50,1</w:t>
            </w:r>
          </w:p>
        </w:tc>
      </w:tr>
      <w:tr w:rsidR="00743043" w:rsidRPr="00743043" w14:paraId="59B14F02" w14:textId="77777777" w:rsidTr="00120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0E91072" w14:textId="77777777" w:rsidR="00120AAA" w:rsidRPr="00743043" w:rsidRDefault="00120AAA" w:rsidP="00120AAA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183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4828C027" w14:textId="77777777" w:rsidR="00120AAA" w:rsidRPr="00743043" w:rsidRDefault="00120AAA" w:rsidP="00120AA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удовлетворяет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E6070BB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2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D1AA99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,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A8A824D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EB5B231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B81E30E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8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0F08772" w14:textId="77777777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5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668907E3" w14:textId="59350CAD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9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20089C0" w14:textId="5C09741C" w:rsidR="00120AAA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6</w:t>
            </w:r>
          </w:p>
        </w:tc>
      </w:tr>
      <w:tr w:rsidR="00743043" w:rsidRPr="00743043" w14:paraId="2165C04A" w14:textId="77777777" w:rsidTr="00120AAA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230EBC7" w14:textId="77777777" w:rsidR="00120AAA" w:rsidRPr="00743043" w:rsidRDefault="00120AAA" w:rsidP="00120AAA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183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29D1E1EC" w14:textId="77777777" w:rsidR="00120AAA" w:rsidRPr="00743043" w:rsidRDefault="00120AAA" w:rsidP="00120AAA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знаю</w:t>
            </w:r>
          </w:p>
        </w:tc>
        <w:tc>
          <w:tcPr>
            <w:tcW w:w="85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3D4F027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15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B0DFBB5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4</w:t>
            </w:r>
          </w:p>
        </w:tc>
        <w:tc>
          <w:tcPr>
            <w:tcW w:w="70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27E2C09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3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D6C5AF0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3</w:t>
            </w:r>
          </w:p>
        </w:tc>
        <w:tc>
          <w:tcPr>
            <w:tcW w:w="85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0E9AB2F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2</w:t>
            </w:r>
          </w:p>
        </w:tc>
        <w:tc>
          <w:tcPr>
            <w:tcW w:w="708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F592FF8" w14:textId="77777777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4</w:t>
            </w:r>
          </w:p>
        </w:tc>
        <w:tc>
          <w:tcPr>
            <w:tcW w:w="1046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2B922DB6" w14:textId="64FDAAC2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8</w:t>
            </w:r>
          </w:p>
        </w:tc>
        <w:tc>
          <w:tcPr>
            <w:tcW w:w="1046" w:type="dxa"/>
            <w:tcBorders>
              <w:top w:val="single" w:sz="8" w:space="0" w:color="FFFFFF" w:themeColor="background1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1F0792F" w14:textId="56174664" w:rsidR="00120AAA" w:rsidRPr="00743043" w:rsidRDefault="00120AAA" w:rsidP="00120AA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8</w:t>
            </w:r>
          </w:p>
        </w:tc>
      </w:tr>
      <w:tr w:rsidR="00DD609E" w:rsidRPr="00743043" w14:paraId="0799E1B7" w14:textId="77777777" w:rsidTr="00120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78EA3E8" w14:textId="77777777" w:rsidR="00DD609E" w:rsidRPr="00743043" w:rsidRDefault="00DD609E" w:rsidP="00ED7080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632F0FF" w14:textId="77777777" w:rsidR="00DD609E" w:rsidRPr="00743043" w:rsidRDefault="00DD609E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B5427D3" w14:textId="77777777" w:rsidR="00DD609E" w:rsidRPr="00743043" w:rsidRDefault="00DD609E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688A48B" w14:textId="77777777" w:rsidR="00DD609E" w:rsidRPr="00743043" w:rsidRDefault="00DD609E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31D28A2" w14:textId="77777777" w:rsidR="00DD609E" w:rsidRPr="00743043" w:rsidRDefault="00DD609E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0ACBB45" w14:textId="77777777" w:rsidR="00DD609E" w:rsidRPr="00743043" w:rsidRDefault="00DD609E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D993FE7" w14:textId="77777777" w:rsidR="00DD609E" w:rsidRPr="00743043" w:rsidRDefault="00DD609E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6B3541BB" w14:textId="79B40365" w:rsidR="00DD609E" w:rsidRPr="00743043" w:rsidRDefault="00120AAA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5278157" w14:textId="77777777" w:rsidR="00DD609E" w:rsidRPr="00743043" w:rsidRDefault="00DD609E" w:rsidP="00120AA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4CCB5DD3" w14:textId="0DE2A5EC" w:rsidR="00033203" w:rsidRPr="00743043" w:rsidRDefault="0053394F" w:rsidP="007430FB">
      <w:r w:rsidRPr="00743043">
        <w:t>При рассмотрении вопроса удовлетворенности р</w:t>
      </w:r>
      <w:r w:rsidR="0040266B" w:rsidRPr="00743043">
        <w:t>еспондентов взаимодействием айыл окмоту/мэрии и местного кенеша</w:t>
      </w:r>
      <w:r w:rsidRPr="00743043">
        <w:t xml:space="preserve"> с гражданами было выявлено, что и в целевых, и в не целевых мун</w:t>
      </w:r>
      <w:r w:rsidR="007430FB" w:rsidRPr="00743043">
        <w:t>иципалитетах чуть больше четверти опрошенных выбрали ответ «</w:t>
      </w:r>
      <w:r w:rsidR="00DE7328" w:rsidRPr="00743043">
        <w:t>П</w:t>
      </w:r>
      <w:r w:rsidR="007430FB" w:rsidRPr="00743043">
        <w:t xml:space="preserve">олностью удовлетворяет» (см. Табл. 3.1.). </w:t>
      </w:r>
      <w:r w:rsidR="00033203" w:rsidRPr="00743043">
        <w:t xml:space="preserve"> </w:t>
      </w:r>
      <w:r w:rsidR="0040266B" w:rsidRPr="00743043">
        <w:t xml:space="preserve">В целом по всем  вариантам удовлетворенности взаимодействием айыл окмоту/мэрии и местного кенеша с гражданами </w:t>
      </w:r>
      <w:r w:rsidR="00ED7080" w:rsidRPr="00743043">
        <w:t>разница между долями опрошенных в пилотных и контрольных муниципалитетах незначительна.</w:t>
      </w:r>
    </w:p>
    <w:p w14:paraId="770FE36F" w14:textId="6CD22430" w:rsidR="00C12501" w:rsidRPr="00743043" w:rsidRDefault="00033203" w:rsidP="007430FB">
      <w:r w:rsidRPr="00743043">
        <w:t>П</w:t>
      </w:r>
      <w:r w:rsidR="007430FB" w:rsidRPr="00743043">
        <w:t xml:space="preserve">одавляющее большинство респондентов считает, что требования к кандидатам на пост мэра/главы АО и депутатам местного </w:t>
      </w:r>
      <w:r w:rsidR="00DE7328" w:rsidRPr="00743043">
        <w:t>К</w:t>
      </w:r>
      <w:r w:rsidR="007430FB" w:rsidRPr="00743043">
        <w:t xml:space="preserve">енеша стоит </w:t>
      </w:r>
      <w:r w:rsidR="008D2DA3" w:rsidRPr="00743043">
        <w:t>повысить (</w:t>
      </w:r>
      <w:r w:rsidR="007430FB" w:rsidRPr="00743043">
        <w:t>см. Табл. 3.2.)</w:t>
      </w:r>
    </w:p>
    <w:p w14:paraId="21C711C9" w14:textId="7AD2BA95" w:rsidR="00C73838" w:rsidRPr="00743043" w:rsidRDefault="00C73838" w:rsidP="00C73838">
      <w:pPr>
        <w:keepNext/>
        <w:jc w:val="right"/>
        <w:rPr>
          <w:i/>
        </w:rPr>
      </w:pPr>
      <w:r w:rsidRPr="00743043">
        <w:rPr>
          <w:i/>
        </w:rPr>
        <w:t xml:space="preserve">ТАБЛИЦА 3.2. Надо ли повысить требования к кандидатам </w:t>
      </w:r>
      <w:r w:rsidR="008D2DA3" w:rsidRPr="00743043">
        <w:rPr>
          <w:i/>
        </w:rPr>
        <w:t>…</w:t>
      </w:r>
      <w:r w:rsidRPr="00743043">
        <w:rPr>
          <w:i/>
        </w:rPr>
        <w:t>, %, N=2637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1208"/>
        <w:gridCol w:w="1594"/>
        <w:gridCol w:w="850"/>
        <w:gridCol w:w="709"/>
        <w:gridCol w:w="709"/>
        <w:gridCol w:w="708"/>
        <w:gridCol w:w="851"/>
        <w:gridCol w:w="709"/>
        <w:gridCol w:w="1116"/>
        <w:gridCol w:w="1117"/>
      </w:tblGrid>
      <w:tr w:rsidR="000E0151" w:rsidRPr="00743043" w14:paraId="217B4169" w14:textId="77777777" w:rsidTr="000E01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BD3CE6F" w14:textId="77777777" w:rsidR="000E0151" w:rsidRPr="00743043" w:rsidRDefault="000E0151" w:rsidP="00ED7080">
            <w:pPr>
              <w:spacing w:before="0"/>
              <w:rPr>
                <w:sz w:val="18"/>
              </w:rPr>
            </w:pPr>
            <w:r w:rsidRPr="00743043">
              <w:rPr>
                <w:sz w:val="18"/>
              </w:rPr>
              <w:t>Категория</w:t>
            </w:r>
          </w:p>
        </w:tc>
        <w:tc>
          <w:tcPr>
            <w:tcW w:w="1559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7A34A71" w14:textId="77777777" w:rsidR="000E0151" w:rsidRPr="00743043" w:rsidRDefault="000E0151" w:rsidP="00ED7080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Всего</w:t>
            </w:r>
          </w:p>
        </w:tc>
        <w:tc>
          <w:tcPr>
            <w:tcW w:w="2977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E6BD440" w14:textId="77777777" w:rsidR="000E0151" w:rsidRPr="00743043" w:rsidRDefault="000E0151" w:rsidP="00ED7080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ниципалитеты</w:t>
            </w:r>
          </w:p>
        </w:tc>
        <w:tc>
          <w:tcPr>
            <w:tcW w:w="2233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9BA7731" w14:textId="2FEA0D92" w:rsidR="000E0151" w:rsidRPr="00743043" w:rsidRDefault="000E0151" w:rsidP="000E015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Пол</w:t>
            </w:r>
          </w:p>
        </w:tc>
      </w:tr>
      <w:tr w:rsidR="000E0151" w:rsidRPr="00743043" w14:paraId="5EDB3507" w14:textId="77777777" w:rsidTr="000E0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0890BE0" w14:textId="77777777" w:rsidR="000E0151" w:rsidRPr="00743043" w:rsidRDefault="000E0151" w:rsidP="00ED7080">
            <w:pPr>
              <w:spacing w:before="0"/>
              <w:rPr>
                <w:sz w:val="18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749942B9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</w:p>
        </w:tc>
        <w:tc>
          <w:tcPr>
            <w:tcW w:w="1417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6A1B5CF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Пилотные</w:t>
            </w:r>
          </w:p>
        </w:tc>
        <w:tc>
          <w:tcPr>
            <w:tcW w:w="1560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4C890C0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Контрольные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0FD9F2C0" w14:textId="1CC03614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Женский, n=1489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4D660BB0" w14:textId="545E1F78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жской, n=1148</w:t>
            </w:r>
          </w:p>
        </w:tc>
      </w:tr>
      <w:tr w:rsidR="006E1D99" w:rsidRPr="00743043" w14:paraId="72F95A0E" w14:textId="77777777" w:rsidTr="000E0151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A8E426F" w14:textId="77777777" w:rsidR="00DD609E" w:rsidRPr="00743043" w:rsidRDefault="00DD609E" w:rsidP="00ED7080">
            <w:pPr>
              <w:spacing w:before="0"/>
              <w:rPr>
                <w:color w:val="FFFFFF" w:themeColor="background1"/>
                <w:sz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5E975D96" w14:textId="77777777" w:rsidR="00DD609E" w:rsidRPr="00743043" w:rsidRDefault="00DD609E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6FEE2559" w14:textId="77777777" w:rsidR="00DD609E" w:rsidRPr="00743043" w:rsidRDefault="00DD609E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1E1BA9B7" w14:textId="77777777" w:rsidR="00DD609E" w:rsidRPr="00743043" w:rsidRDefault="00DD609E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264A97FD" w14:textId="77777777" w:rsidR="00DD609E" w:rsidRPr="00743043" w:rsidRDefault="00DD609E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16B59BD4" w14:textId="77777777" w:rsidR="00DD609E" w:rsidRPr="00743043" w:rsidRDefault="00DD609E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5027E277" w14:textId="77777777" w:rsidR="00DD609E" w:rsidRPr="00743043" w:rsidRDefault="00DD609E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002060"/>
          </w:tcPr>
          <w:p w14:paraId="2527CFE4" w14:textId="7EFA24B7" w:rsidR="00DD609E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035F1D72" w14:textId="77777777" w:rsidR="00DD609E" w:rsidRPr="00743043" w:rsidRDefault="00DD609E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</w:tr>
      <w:tr w:rsidR="000E0151" w:rsidRPr="00743043" w14:paraId="7B48C183" w14:textId="77777777" w:rsidTr="000E0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300BB67" w14:textId="77777777" w:rsidR="000E0151" w:rsidRPr="00743043" w:rsidRDefault="000E0151" w:rsidP="00ED7080">
            <w:pPr>
              <w:spacing w:before="0"/>
              <w:jc w:val="left"/>
              <w:rPr>
                <w:sz w:val="18"/>
              </w:rPr>
            </w:pPr>
            <w:r w:rsidRPr="00743043">
              <w:rPr>
                <w:sz w:val="18"/>
              </w:rPr>
              <w:t>Требования на пост мэра/главы АО</w:t>
            </w:r>
          </w:p>
        </w:tc>
        <w:tc>
          <w:tcPr>
            <w:tcW w:w="1594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2E22430C" w14:textId="77777777" w:rsidR="000E0151" w:rsidRPr="00743043" w:rsidRDefault="000E0151" w:rsidP="00ED7080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Да, надо повысить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372FB06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48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D1502F4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94,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A1F022A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724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2A2CF97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94,1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B028E86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76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C228D24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94,3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48D451E" w14:textId="1334F97E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94,1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AA15BB9" w14:textId="36CD4F06" w:rsidR="000E0151" w:rsidRPr="00743043" w:rsidRDefault="000E0151" w:rsidP="000E015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94,5</w:t>
            </w:r>
          </w:p>
        </w:tc>
      </w:tr>
      <w:tr w:rsidR="000E0151" w:rsidRPr="00743043" w14:paraId="69014D39" w14:textId="77777777" w:rsidTr="000E0151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134C1B7" w14:textId="77777777" w:rsidR="000E0151" w:rsidRPr="00743043" w:rsidRDefault="000E0151" w:rsidP="00ED7080">
            <w:pPr>
              <w:spacing w:before="0"/>
              <w:rPr>
                <w:sz w:val="18"/>
              </w:rPr>
            </w:pPr>
          </w:p>
        </w:tc>
        <w:tc>
          <w:tcPr>
            <w:tcW w:w="15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4FF85E60" w14:textId="77777777" w:rsidR="000E0151" w:rsidRPr="00743043" w:rsidRDefault="000E0151" w:rsidP="00ED70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 xml:space="preserve">Нет, не надо 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6495B00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9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734C579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sz w:val="18"/>
              </w:rPr>
              <w:t>3,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E888ED2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1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7DBDC4A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sz w:val="18"/>
              </w:rPr>
              <w:t>4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89EE017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6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207D110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00EC0C49" w14:textId="1CCF4E49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6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AA00C35" w14:textId="61C743C6" w:rsidR="000E0151" w:rsidRPr="00743043" w:rsidRDefault="000E0151" w:rsidP="000E015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8</w:t>
            </w:r>
          </w:p>
        </w:tc>
      </w:tr>
      <w:tr w:rsidR="000E0151" w:rsidRPr="00743043" w14:paraId="44595897" w14:textId="77777777" w:rsidTr="000E0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1FC7A04" w14:textId="77777777" w:rsidR="000E0151" w:rsidRPr="00743043" w:rsidRDefault="000E0151" w:rsidP="00ED7080">
            <w:pPr>
              <w:spacing w:before="0"/>
              <w:rPr>
                <w:sz w:val="18"/>
              </w:rPr>
            </w:pPr>
          </w:p>
        </w:tc>
        <w:tc>
          <w:tcPr>
            <w:tcW w:w="15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7DE1E462" w14:textId="77777777" w:rsidR="000E0151" w:rsidRPr="00743043" w:rsidRDefault="000E0151" w:rsidP="00ED7080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Не знаю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E038A3F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8DB7C76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,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7429216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FEB19F4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,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94F75D1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867940A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,1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8A7178D" w14:textId="56D34994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D3F66D9" w14:textId="210ADA2C" w:rsidR="000E0151" w:rsidRPr="00743043" w:rsidRDefault="000E0151" w:rsidP="000E015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7</w:t>
            </w:r>
          </w:p>
        </w:tc>
      </w:tr>
      <w:tr w:rsidR="000E0151" w:rsidRPr="00743043" w14:paraId="3F369156" w14:textId="77777777" w:rsidTr="000E0151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2A876D1" w14:textId="77777777" w:rsidR="000E0151" w:rsidRPr="00743043" w:rsidRDefault="000E0151" w:rsidP="00ED7080">
            <w:pPr>
              <w:spacing w:before="0"/>
              <w:jc w:val="left"/>
              <w:rPr>
                <w:sz w:val="18"/>
              </w:rPr>
            </w:pPr>
            <w:r w:rsidRPr="00743043">
              <w:rPr>
                <w:sz w:val="18"/>
              </w:rPr>
              <w:t>Требования к депутатам местного Кенеша</w:t>
            </w:r>
          </w:p>
        </w:tc>
        <w:tc>
          <w:tcPr>
            <w:tcW w:w="1594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3E3013A" w14:textId="77777777" w:rsidR="000E0151" w:rsidRPr="00743043" w:rsidRDefault="000E0151" w:rsidP="00ED70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Да, надо повысить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6B2C49E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42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32DC43C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92,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DCDD551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703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C7D3BA7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91,4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B663B20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724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BF72312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92,3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30971AF" w14:textId="49CDA6B0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91,8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00206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C5B2210" w14:textId="17853AD3" w:rsidR="000E0151" w:rsidRPr="00743043" w:rsidRDefault="000E0151" w:rsidP="000E015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92,3</w:t>
            </w:r>
          </w:p>
        </w:tc>
      </w:tr>
      <w:tr w:rsidR="000E0151" w:rsidRPr="00743043" w14:paraId="6237FB45" w14:textId="77777777" w:rsidTr="000E0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B725BB2" w14:textId="77777777" w:rsidR="000E0151" w:rsidRPr="00743043" w:rsidRDefault="000E0151" w:rsidP="00ED7080">
            <w:pPr>
              <w:spacing w:before="0"/>
              <w:rPr>
                <w:sz w:val="18"/>
              </w:rPr>
            </w:pPr>
          </w:p>
        </w:tc>
        <w:tc>
          <w:tcPr>
            <w:tcW w:w="15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5D349221" w14:textId="77777777" w:rsidR="000E0151" w:rsidRPr="00743043" w:rsidRDefault="000E0151" w:rsidP="00ED7080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Нет, не надо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4D6ED5B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2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45C8F15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sz w:val="18"/>
              </w:rPr>
              <w:t>4,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DE9D5FE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1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EC36869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98956A3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8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4CDAAE4" w14:textId="77777777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sz w:val="18"/>
              </w:rPr>
              <w:t>4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121DA72" w14:textId="6A674BA8" w:rsidR="000E0151" w:rsidRPr="00743043" w:rsidRDefault="000E0151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8</w:t>
            </w:r>
          </w:p>
        </w:tc>
        <w:tc>
          <w:tcPr>
            <w:tcW w:w="1117" w:type="dxa"/>
            <w:tcBorders>
              <w:top w:val="single" w:sz="8" w:space="0" w:color="00206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AC63DA7" w14:textId="25DD68A9" w:rsidR="000E0151" w:rsidRPr="00743043" w:rsidRDefault="000E0151" w:rsidP="000E015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6</w:t>
            </w:r>
          </w:p>
        </w:tc>
      </w:tr>
      <w:tr w:rsidR="000E0151" w:rsidRPr="00743043" w14:paraId="55A2DEDC" w14:textId="77777777" w:rsidTr="000E0151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8AF6A79" w14:textId="77777777" w:rsidR="000E0151" w:rsidRPr="00743043" w:rsidRDefault="000E0151" w:rsidP="00ED7080">
            <w:pPr>
              <w:spacing w:before="0"/>
              <w:rPr>
                <w:sz w:val="18"/>
              </w:rPr>
            </w:pPr>
          </w:p>
        </w:tc>
        <w:tc>
          <w:tcPr>
            <w:tcW w:w="15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1C9466B8" w14:textId="77777777" w:rsidR="000E0151" w:rsidRPr="00743043" w:rsidRDefault="000E0151" w:rsidP="00ED70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Не знаю</w:t>
            </w:r>
          </w:p>
        </w:tc>
        <w:tc>
          <w:tcPr>
            <w:tcW w:w="850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435749E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86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1C787B9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,3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EAE9222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5</w:t>
            </w:r>
          </w:p>
        </w:tc>
        <w:tc>
          <w:tcPr>
            <w:tcW w:w="708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A28F897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,3</w:t>
            </w:r>
          </w:p>
        </w:tc>
        <w:tc>
          <w:tcPr>
            <w:tcW w:w="85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0D5BBAF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61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28DE198" w14:textId="77777777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,3</w:t>
            </w:r>
          </w:p>
        </w:tc>
        <w:tc>
          <w:tcPr>
            <w:tcW w:w="1116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81466D3" w14:textId="621E6DDE" w:rsidR="000E0151" w:rsidRPr="00743043" w:rsidRDefault="000E0151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4</w:t>
            </w:r>
          </w:p>
        </w:tc>
        <w:tc>
          <w:tcPr>
            <w:tcW w:w="1117" w:type="dxa"/>
            <w:tcBorders>
              <w:top w:val="single" w:sz="8" w:space="0" w:color="FFFFFF" w:themeColor="background1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1B987FD" w14:textId="2DC49C17" w:rsidR="000E0151" w:rsidRPr="00743043" w:rsidRDefault="000E0151" w:rsidP="000E015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0</w:t>
            </w:r>
          </w:p>
        </w:tc>
      </w:tr>
      <w:tr w:rsidR="000E0151" w:rsidRPr="00743043" w14:paraId="74CA17E7" w14:textId="77777777" w:rsidTr="000E0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44C719D" w14:textId="77777777" w:rsidR="00DD609E" w:rsidRPr="00743043" w:rsidRDefault="00DD609E" w:rsidP="00ED7080">
            <w:pPr>
              <w:spacing w:before="0"/>
              <w:rPr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3AF901D" w14:textId="77777777" w:rsidR="00DD609E" w:rsidRPr="00743043" w:rsidRDefault="00DD609E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263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138A0F1" w14:textId="77777777" w:rsidR="00DD609E" w:rsidRPr="00743043" w:rsidRDefault="00DD609E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48339C8" w14:textId="77777777" w:rsidR="00DD609E" w:rsidRPr="00743043" w:rsidRDefault="00DD609E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769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94C8DA4" w14:textId="77777777" w:rsidR="00DD609E" w:rsidRPr="00743043" w:rsidRDefault="00DD609E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8E29A35" w14:textId="77777777" w:rsidR="00DD609E" w:rsidRPr="00743043" w:rsidRDefault="00DD609E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86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8429D9F" w14:textId="77777777" w:rsidR="00DD609E" w:rsidRPr="00743043" w:rsidRDefault="00DD609E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00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EA5C9B5" w14:textId="10DFB82B" w:rsidR="00DD609E" w:rsidRPr="00743043" w:rsidRDefault="000E0151" w:rsidP="000E015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93802A3" w14:textId="77777777" w:rsidR="00DD609E" w:rsidRPr="00743043" w:rsidRDefault="00DD609E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69D0FADD" w14:textId="77777777" w:rsidR="00DD609E" w:rsidRPr="00743043" w:rsidRDefault="00DD609E" w:rsidP="00DD609E">
      <w:pPr>
        <w:rPr>
          <w:rFonts w:cs="Arial"/>
          <w:i/>
        </w:rPr>
      </w:pPr>
    </w:p>
    <w:p w14:paraId="3D8A1D6F" w14:textId="13084918" w:rsidR="00B71E0C" w:rsidRPr="00743043" w:rsidRDefault="000B07EA" w:rsidP="00DD609E">
      <w:pPr>
        <w:keepNext/>
        <w:jc w:val="right"/>
        <w:rPr>
          <w:rFonts w:cs="Arial"/>
          <w:i/>
          <w:caps/>
        </w:rPr>
      </w:pPr>
      <w:r w:rsidRPr="00743043">
        <w:rPr>
          <w:rFonts w:cs="Arial"/>
          <w:i/>
        </w:rPr>
        <w:lastRenderedPageBreak/>
        <w:t>ДИАГРАММА 3.</w:t>
      </w:r>
      <w:r w:rsidR="00DD609E" w:rsidRPr="00743043">
        <w:rPr>
          <w:rFonts w:cs="Arial"/>
          <w:i/>
        </w:rPr>
        <w:t>3</w:t>
      </w:r>
      <w:r w:rsidR="008D2DA3" w:rsidRPr="00743043">
        <w:rPr>
          <w:rFonts w:cs="Arial"/>
          <w:i/>
        </w:rPr>
        <w:t>. Обязательная</w:t>
      </w:r>
      <w:r w:rsidRPr="00743043">
        <w:rPr>
          <w:rFonts w:cs="Arial"/>
          <w:i/>
        </w:rPr>
        <w:t xml:space="preserve"> доля/квота женщин в органах </w:t>
      </w:r>
      <w:r w:rsidR="00BF17BE" w:rsidRPr="00743043">
        <w:rPr>
          <w:rFonts w:cs="Arial"/>
          <w:i/>
        </w:rPr>
        <w:t>МСУ, %</w:t>
      </w:r>
      <w:r w:rsidRPr="00743043">
        <w:rPr>
          <w:rFonts w:cs="Arial"/>
          <w:i/>
          <w:caps/>
        </w:rPr>
        <w:t>, N=2637</w:t>
      </w:r>
    </w:p>
    <w:p w14:paraId="46637755" w14:textId="70E5C055" w:rsidR="000B07EA" w:rsidRPr="00743043" w:rsidRDefault="000B07EA" w:rsidP="00A94716">
      <w:pPr>
        <w:rPr>
          <w:rFonts w:cs="Arial"/>
          <w:szCs w:val="22"/>
        </w:rPr>
      </w:pPr>
      <w:r w:rsidRPr="00743043">
        <w:rPr>
          <w:rFonts w:cs="Arial"/>
          <w:i/>
          <w:noProof/>
          <w:shd w:val="clear" w:color="auto" w:fill="808080" w:themeFill="background1" w:themeFillShade="80"/>
          <w:lang w:eastAsia="ru-RU"/>
        </w:rPr>
        <w:drawing>
          <wp:inline distT="0" distB="0" distL="0" distR="0" wp14:anchorId="39106F85" wp14:editId="5BD64F1E">
            <wp:extent cx="5759450" cy="1656272"/>
            <wp:effectExtent l="0" t="0" r="0" b="1270"/>
            <wp:docPr id="14" name="Диаграмма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8"/>
              </a:graphicData>
            </a:graphic>
          </wp:inline>
        </w:drawing>
      </w:r>
    </w:p>
    <w:p w14:paraId="4B9F4240" w14:textId="17C26016" w:rsidR="000B07EA" w:rsidRPr="00743043" w:rsidRDefault="000B07EA" w:rsidP="000B07EA">
      <w:pPr>
        <w:rPr>
          <w:rFonts w:cs="Arial"/>
        </w:rPr>
      </w:pPr>
      <w:r w:rsidRPr="00743043">
        <w:rPr>
          <w:rFonts w:cs="Arial"/>
        </w:rPr>
        <w:t>Среди жителей пилотных муниципалитетов</w:t>
      </w:r>
      <w:r w:rsidR="00BF17BE" w:rsidRPr="00743043">
        <w:rPr>
          <w:rFonts w:cs="Arial"/>
        </w:rPr>
        <w:t>,</w:t>
      </w:r>
      <w:r w:rsidRPr="00743043">
        <w:rPr>
          <w:rFonts w:cs="Arial"/>
        </w:rPr>
        <w:t xml:space="preserve"> 28% респондентов считают, что обязательная доля женщин в органах МСУ должна быть не меньше половины от общего числа сотрудников и депутатов (см. Диагр.</w:t>
      </w:r>
      <w:r w:rsidR="009B097D" w:rsidRPr="00743043">
        <w:rPr>
          <w:rFonts w:cs="Arial"/>
        </w:rPr>
        <w:t xml:space="preserve"> 3.3</w:t>
      </w:r>
      <w:r w:rsidRPr="00743043">
        <w:rPr>
          <w:rFonts w:cs="Arial"/>
        </w:rPr>
        <w:t xml:space="preserve">.). А в контрольных муниципалитетах доля выбравших данный вариант незначительно ниже – 27%. </w:t>
      </w:r>
      <w:r w:rsidR="008D2DA3" w:rsidRPr="00743043">
        <w:rPr>
          <w:rFonts w:cs="Arial"/>
        </w:rPr>
        <w:t>П</w:t>
      </w:r>
      <w:r w:rsidRPr="00743043">
        <w:rPr>
          <w:rFonts w:cs="Arial"/>
        </w:rPr>
        <w:t xml:space="preserve">о остальным категориям разность долей между пилотными и контрольными муниципалитетами чуть больше. </w:t>
      </w:r>
    </w:p>
    <w:p w14:paraId="583BAA17" w14:textId="2DE05AF6" w:rsidR="00283370" w:rsidRPr="00743043" w:rsidRDefault="00283370" w:rsidP="00283370">
      <w:pPr>
        <w:keepNext/>
        <w:jc w:val="right"/>
        <w:rPr>
          <w:rFonts w:cs="Arial"/>
          <w:i/>
          <w:caps/>
        </w:rPr>
      </w:pPr>
      <w:r w:rsidRPr="00743043">
        <w:rPr>
          <w:rFonts w:cs="Arial"/>
          <w:i/>
        </w:rPr>
        <w:t>ДИАГРАММА 3.4. Обязательная доля/квота женщин в органах МСУ (в гендерном разрезе), %</w:t>
      </w:r>
      <w:r w:rsidRPr="00743043">
        <w:rPr>
          <w:rFonts w:cs="Arial"/>
          <w:i/>
          <w:caps/>
        </w:rPr>
        <w:t>, N=2637</w:t>
      </w:r>
    </w:p>
    <w:p w14:paraId="1A71C1C6" w14:textId="26497D15" w:rsidR="00283370" w:rsidRPr="00743043" w:rsidRDefault="00283370" w:rsidP="000B07EA">
      <w:pPr>
        <w:rPr>
          <w:rFonts w:cs="Arial"/>
        </w:rPr>
      </w:pPr>
      <w:r w:rsidRPr="00743043">
        <w:rPr>
          <w:rFonts w:cs="Arial"/>
          <w:noProof/>
          <w:lang w:eastAsia="ru-RU"/>
        </w:rPr>
        <w:drawing>
          <wp:inline distT="0" distB="0" distL="0" distR="0" wp14:anchorId="6C50476C" wp14:editId="35EF5BEB">
            <wp:extent cx="5486400" cy="3200400"/>
            <wp:effectExtent l="0" t="0" r="0" b="0"/>
            <wp:docPr id="450" name="Диаграмма 4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9"/>
              </a:graphicData>
            </a:graphic>
          </wp:inline>
        </w:drawing>
      </w:r>
    </w:p>
    <w:p w14:paraId="72593C32" w14:textId="333C02BB" w:rsidR="00744F4E" w:rsidRPr="00743043" w:rsidRDefault="00744F4E" w:rsidP="000B07EA">
      <w:pPr>
        <w:rPr>
          <w:rFonts w:cs="Arial"/>
        </w:rPr>
      </w:pPr>
      <w:r w:rsidRPr="00743043">
        <w:rPr>
          <w:rFonts w:cs="Arial"/>
        </w:rPr>
        <w:t xml:space="preserve">Как можно заметить на диаграмме 3.4., мнения мужчин и женщин насчет обязательной доли женщин в органах МСУ различаются довольно сильно. Большинство женщин (35%)  считает, что квота должна быть не меньше 51%. Доля согласных с ними мужчин почти в два раза меньше – 18%. </w:t>
      </w:r>
      <w:r w:rsidRPr="00743043">
        <w:t>Бо̀льшая часть мужчин(29%) придерживается мнения, что доля женщин в ОМСУ должна быть меньше 30%.</w:t>
      </w:r>
    </w:p>
    <w:p w14:paraId="5FA6D4E5" w14:textId="3D3C4526" w:rsidR="003B1701" w:rsidRPr="00743043" w:rsidRDefault="00847A2A" w:rsidP="000B07EA">
      <w:pPr>
        <w:rPr>
          <w:rFonts w:cs="Arial"/>
        </w:rPr>
      </w:pPr>
      <w:r w:rsidRPr="00743043">
        <w:rPr>
          <w:rFonts w:cs="Arial"/>
        </w:rPr>
        <w:t>У</w:t>
      </w:r>
      <w:r w:rsidR="003B1701" w:rsidRPr="00743043">
        <w:rPr>
          <w:rFonts w:cs="Arial"/>
        </w:rPr>
        <w:t xml:space="preserve">ровень доверия респондентов к институтам власти, и </w:t>
      </w:r>
      <w:r w:rsidRPr="00743043">
        <w:rPr>
          <w:rFonts w:cs="Arial"/>
        </w:rPr>
        <w:t>оценка</w:t>
      </w:r>
      <w:r w:rsidR="003B1701" w:rsidRPr="00743043">
        <w:rPr>
          <w:rFonts w:cs="Arial"/>
        </w:rPr>
        <w:t xml:space="preserve"> </w:t>
      </w:r>
      <w:r w:rsidRPr="00743043">
        <w:rPr>
          <w:rFonts w:cs="Arial"/>
        </w:rPr>
        <w:t>их</w:t>
      </w:r>
      <w:r w:rsidR="003B1701" w:rsidRPr="00743043">
        <w:rPr>
          <w:rFonts w:cs="Arial"/>
        </w:rPr>
        <w:t xml:space="preserve"> работ</w:t>
      </w:r>
      <w:r w:rsidRPr="00743043">
        <w:rPr>
          <w:rFonts w:cs="Arial"/>
        </w:rPr>
        <w:t xml:space="preserve">ы </w:t>
      </w:r>
      <w:r w:rsidR="003B1701" w:rsidRPr="00743043">
        <w:rPr>
          <w:rFonts w:cs="Arial"/>
        </w:rPr>
        <w:t>отражены</w:t>
      </w:r>
      <w:r w:rsidR="00BF17BE" w:rsidRPr="00743043">
        <w:rPr>
          <w:rFonts w:cs="Arial"/>
        </w:rPr>
        <w:t xml:space="preserve"> на</w:t>
      </w:r>
      <w:r w:rsidR="00283370" w:rsidRPr="00743043">
        <w:rPr>
          <w:rFonts w:cs="Arial"/>
        </w:rPr>
        <w:t xml:space="preserve"> диаграммах 3.5</w:t>
      </w:r>
      <w:r w:rsidR="003B1701" w:rsidRPr="00743043">
        <w:rPr>
          <w:rFonts w:cs="Arial"/>
        </w:rPr>
        <w:t xml:space="preserve">. </w:t>
      </w:r>
      <w:r w:rsidR="00283370" w:rsidRPr="00743043">
        <w:rPr>
          <w:rFonts w:cs="Arial"/>
        </w:rPr>
        <w:t>и 3.6</w:t>
      </w:r>
      <w:r w:rsidR="00C70BCE" w:rsidRPr="00743043">
        <w:rPr>
          <w:rFonts w:cs="Arial"/>
        </w:rPr>
        <w:t xml:space="preserve">. </w:t>
      </w:r>
    </w:p>
    <w:p w14:paraId="14D2A33E" w14:textId="41036963" w:rsidR="000A7355" w:rsidRPr="00743043" w:rsidRDefault="000A7355" w:rsidP="008A5F8C">
      <w:pPr>
        <w:keepNext/>
        <w:spacing w:before="0"/>
        <w:jc w:val="right"/>
        <w:rPr>
          <w:rFonts w:cs="Arial"/>
          <w:i/>
          <w:caps/>
        </w:rPr>
      </w:pPr>
      <w:r w:rsidRPr="00743043">
        <w:rPr>
          <w:rFonts w:cs="Arial"/>
          <w:i/>
        </w:rPr>
        <w:lastRenderedPageBreak/>
        <w:t>ДИАГРАММА 3.</w:t>
      </w:r>
      <w:r w:rsidR="00283370" w:rsidRPr="00743043">
        <w:rPr>
          <w:rFonts w:cs="Arial"/>
          <w:i/>
        </w:rPr>
        <w:t>5</w:t>
      </w:r>
      <w:r w:rsidR="008D2DA3" w:rsidRPr="00743043">
        <w:rPr>
          <w:rFonts w:cs="Arial"/>
          <w:i/>
        </w:rPr>
        <w:t>. Средняя</w:t>
      </w:r>
      <w:r w:rsidR="00033203" w:rsidRPr="00743043">
        <w:rPr>
          <w:rFonts w:cs="Arial"/>
          <w:i/>
        </w:rPr>
        <w:t xml:space="preserve"> оценка уровня доверия</w:t>
      </w:r>
      <w:r w:rsidRPr="00743043">
        <w:rPr>
          <w:rFonts w:cs="Arial"/>
          <w:i/>
        </w:rPr>
        <w:t xml:space="preserve"> к институтам власти</w:t>
      </w:r>
      <w:r w:rsidR="00527DF5" w:rsidRPr="00743043">
        <w:rPr>
          <w:rFonts w:cs="Arial"/>
          <w:i/>
        </w:rPr>
        <w:t xml:space="preserve"> </w:t>
      </w:r>
      <w:r w:rsidRPr="00743043">
        <w:rPr>
          <w:rFonts w:cs="Arial"/>
          <w:i/>
        </w:rPr>
        <w:t>(по шкале от 1 – совсем не доверяю, 10 – полностью доверяю</w:t>
      </w:r>
      <w:r w:rsidR="008D2DA3" w:rsidRPr="00743043">
        <w:rPr>
          <w:rFonts w:cs="Arial"/>
          <w:i/>
        </w:rPr>
        <w:t>), %</w:t>
      </w:r>
      <w:r w:rsidRPr="00743043">
        <w:rPr>
          <w:rFonts w:cs="Arial"/>
          <w:i/>
          <w:caps/>
        </w:rPr>
        <w:t>, N=2637</w:t>
      </w:r>
    </w:p>
    <w:p w14:paraId="7B11742B" w14:textId="77777777" w:rsidR="008D2DA3" w:rsidRPr="00743043" w:rsidRDefault="000A7355" w:rsidP="00033203">
      <w:pPr>
        <w:rPr>
          <w:rFonts w:cs="Arial"/>
          <w:szCs w:val="22"/>
        </w:rPr>
      </w:pPr>
      <w:r w:rsidRPr="00743043">
        <w:rPr>
          <w:rFonts w:cs="Arial"/>
          <w:i/>
          <w:noProof/>
          <w:szCs w:val="22"/>
          <w:lang w:eastAsia="ru-RU"/>
        </w:rPr>
        <w:drawing>
          <wp:inline distT="0" distB="0" distL="0" distR="0" wp14:anchorId="58B0AFE6" wp14:editId="16508446">
            <wp:extent cx="5924550" cy="2674189"/>
            <wp:effectExtent l="0" t="0" r="0" b="0"/>
            <wp:docPr id="16" name="Диаграмма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0"/>
              </a:graphicData>
            </a:graphic>
          </wp:inline>
        </w:drawing>
      </w:r>
    </w:p>
    <w:p w14:paraId="3C2601E9" w14:textId="7251687E" w:rsidR="00033203" w:rsidRPr="00743043" w:rsidRDefault="0029183F" w:rsidP="0029183F">
      <w:pPr>
        <w:rPr>
          <w:rFonts w:cs="Arial"/>
          <w:szCs w:val="22"/>
        </w:rPr>
      </w:pPr>
      <w:r w:rsidRPr="00743043">
        <w:rPr>
          <w:rFonts w:cs="Arial"/>
          <w:szCs w:val="22"/>
        </w:rPr>
        <w:t xml:space="preserve">По большинству перечисленных </w:t>
      </w:r>
      <w:r w:rsidR="002D1E3B" w:rsidRPr="00743043">
        <w:rPr>
          <w:rFonts w:cs="Arial"/>
          <w:szCs w:val="22"/>
        </w:rPr>
        <w:t xml:space="preserve">позиций </w:t>
      </w:r>
      <w:r w:rsidRPr="00743043">
        <w:rPr>
          <w:rFonts w:cs="Arial"/>
          <w:szCs w:val="22"/>
        </w:rPr>
        <w:t>институтов власти средние оценки доверия в пилотных муниципалитетах выше, чем в контрольных</w:t>
      </w:r>
      <w:r w:rsidR="00102A45" w:rsidRPr="00743043">
        <w:rPr>
          <w:rFonts w:cs="Arial"/>
          <w:szCs w:val="22"/>
        </w:rPr>
        <w:t>.</w:t>
      </w:r>
      <w:r w:rsidR="00033203" w:rsidRPr="00743043">
        <w:rPr>
          <w:rFonts w:cs="Arial"/>
          <w:szCs w:val="22"/>
        </w:rPr>
        <w:t xml:space="preserve"> </w:t>
      </w:r>
      <w:r w:rsidR="00102A45" w:rsidRPr="00743043">
        <w:rPr>
          <w:rFonts w:cs="Arial"/>
        </w:rPr>
        <w:t>Н</w:t>
      </w:r>
      <w:r w:rsidR="00033203" w:rsidRPr="00743043">
        <w:rPr>
          <w:rFonts w:cs="Arial"/>
        </w:rPr>
        <w:t xml:space="preserve">аибольшая разность была выявлена при оценке акимиатов, городских/айыльных </w:t>
      </w:r>
      <w:r w:rsidR="00102A45" w:rsidRPr="00743043">
        <w:rPr>
          <w:rFonts w:cs="Arial"/>
        </w:rPr>
        <w:t>К</w:t>
      </w:r>
      <w:r w:rsidR="00033203" w:rsidRPr="00743043">
        <w:rPr>
          <w:rFonts w:cs="Arial"/>
        </w:rPr>
        <w:t>енешей и мэрии/айыл окмоту.</w:t>
      </w:r>
      <w:r w:rsidR="00033203" w:rsidRPr="00743043">
        <w:rPr>
          <w:rFonts w:cs="Arial"/>
          <w:szCs w:val="22"/>
        </w:rPr>
        <w:t xml:space="preserve"> </w:t>
      </w:r>
    </w:p>
    <w:p w14:paraId="1C0D13BD" w14:textId="7863A920" w:rsidR="003A11D3" w:rsidRPr="00743043" w:rsidRDefault="003A11D3" w:rsidP="00033203">
      <w:pPr>
        <w:keepNext/>
        <w:spacing w:before="0"/>
        <w:ind w:left="-91" w:hanging="17"/>
        <w:jc w:val="right"/>
        <w:rPr>
          <w:rFonts w:cs="Arial"/>
          <w:i/>
          <w:caps/>
        </w:rPr>
      </w:pPr>
      <w:bookmarkStart w:id="19" w:name="_Ref483410498"/>
      <w:r w:rsidRPr="00743043">
        <w:rPr>
          <w:rFonts w:cs="Arial"/>
          <w:i/>
        </w:rPr>
        <w:t>ДИАГРАММА 3.</w:t>
      </w:r>
      <w:r w:rsidR="00283370" w:rsidRPr="00743043">
        <w:rPr>
          <w:rFonts w:cs="Arial"/>
          <w:i/>
        </w:rPr>
        <w:t>6</w:t>
      </w:r>
      <w:r w:rsidR="008D2DA3" w:rsidRPr="00743043">
        <w:rPr>
          <w:rFonts w:cs="Arial"/>
          <w:i/>
        </w:rPr>
        <w:t>. Средняя</w:t>
      </w:r>
      <w:r w:rsidR="001B2196" w:rsidRPr="00743043">
        <w:rPr>
          <w:rFonts w:cs="Arial"/>
          <w:i/>
        </w:rPr>
        <w:t xml:space="preserve"> оценка</w:t>
      </w:r>
      <w:r w:rsidRPr="00743043">
        <w:rPr>
          <w:rFonts w:cs="Arial"/>
          <w:i/>
        </w:rPr>
        <w:t xml:space="preserve"> работы институтов власти</w:t>
      </w:r>
      <w:r w:rsidR="00527DF5" w:rsidRPr="00743043">
        <w:rPr>
          <w:rFonts w:cs="Arial"/>
          <w:i/>
        </w:rPr>
        <w:t xml:space="preserve"> (</w:t>
      </w:r>
      <w:r w:rsidRPr="00743043">
        <w:rPr>
          <w:rFonts w:cs="Arial"/>
          <w:i/>
        </w:rPr>
        <w:t>по шкале от 1 – очень низко, 10 – очень высоко),</w:t>
      </w:r>
      <w:r w:rsidR="00102A45" w:rsidRPr="00743043">
        <w:rPr>
          <w:rFonts w:cs="Arial"/>
          <w:i/>
        </w:rPr>
        <w:t xml:space="preserve"> </w:t>
      </w:r>
      <w:r w:rsidRPr="00743043">
        <w:rPr>
          <w:rFonts w:cs="Arial"/>
          <w:i/>
        </w:rPr>
        <w:t>%</w:t>
      </w:r>
      <w:r w:rsidRPr="00743043">
        <w:rPr>
          <w:rFonts w:cs="Arial"/>
          <w:i/>
          <w:caps/>
        </w:rPr>
        <w:t>, N=2637</w:t>
      </w:r>
    </w:p>
    <w:p w14:paraId="36A03783" w14:textId="6C8763D0" w:rsidR="009945B5" w:rsidRPr="00743043" w:rsidRDefault="003A11D3" w:rsidP="009945B5">
      <w:pPr>
        <w:ind w:left="-284"/>
        <w:jc w:val="center"/>
        <w:rPr>
          <w:rFonts w:cs="Arial"/>
          <w:i/>
        </w:rPr>
      </w:pPr>
      <w:r w:rsidRPr="00743043">
        <w:rPr>
          <w:rFonts w:cs="Arial"/>
          <w:i/>
          <w:noProof/>
          <w:szCs w:val="22"/>
          <w:lang w:eastAsia="ru-RU"/>
        </w:rPr>
        <w:drawing>
          <wp:inline distT="0" distB="0" distL="0" distR="0" wp14:anchorId="210D1B6D" wp14:editId="2519E5EB">
            <wp:extent cx="5924550" cy="2570672"/>
            <wp:effectExtent l="0" t="0" r="0" b="1270"/>
            <wp:docPr id="17" name="Диаграмма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1"/>
              </a:graphicData>
            </a:graphic>
          </wp:inline>
        </w:drawing>
      </w:r>
    </w:p>
    <w:p w14:paraId="55B1A3F8" w14:textId="5745CA3F" w:rsidR="00847A2A" w:rsidRPr="00743043" w:rsidRDefault="00B42AD5" w:rsidP="00847A2A">
      <w:r w:rsidRPr="00743043">
        <w:t xml:space="preserve">Средние оценки </w:t>
      </w:r>
      <w:r w:rsidR="001B2196" w:rsidRPr="00743043">
        <w:t xml:space="preserve">работы по большинству организаций и </w:t>
      </w:r>
      <w:r w:rsidR="00847A2A" w:rsidRPr="00743043">
        <w:t>общественных институтов власти,</w:t>
      </w:r>
      <w:r w:rsidRPr="00743043">
        <w:t xml:space="preserve"> опрошенных </w:t>
      </w:r>
      <w:r w:rsidR="00102A45" w:rsidRPr="00743043">
        <w:t xml:space="preserve">в </w:t>
      </w:r>
      <w:r w:rsidRPr="00743043">
        <w:t xml:space="preserve">целевых </w:t>
      </w:r>
      <w:r w:rsidR="00102A45" w:rsidRPr="00743043">
        <w:t>муниципалитетах</w:t>
      </w:r>
      <w:r w:rsidRPr="00743043">
        <w:t>, чуть превышают значения оценки респондентов из нецелевых муниципалитетов.</w:t>
      </w:r>
    </w:p>
    <w:p w14:paraId="34E46F04" w14:textId="1A3B728D" w:rsidR="00847A2A" w:rsidRPr="00743043" w:rsidRDefault="003B1701" w:rsidP="00847A2A">
      <w:r w:rsidRPr="00743043">
        <w:t>В ходе опроса, респондентам предлагалось оценить уровень коррупции в мэрии/айыл окмоту, а также указать сферу деятельности, где чаще всего проявляется коррупция</w:t>
      </w:r>
      <w:r w:rsidR="00847A2A" w:rsidRPr="00743043">
        <w:t>:</w:t>
      </w:r>
    </w:p>
    <w:p w14:paraId="6E961020" w14:textId="3FFBAB39" w:rsidR="003B1701" w:rsidRPr="00743043" w:rsidRDefault="003B1701" w:rsidP="00744F4E">
      <w:pPr>
        <w:keepNext/>
        <w:jc w:val="right"/>
        <w:rPr>
          <w:i/>
        </w:rPr>
      </w:pPr>
      <w:r w:rsidRPr="00743043">
        <w:rPr>
          <w:i/>
        </w:rPr>
        <w:lastRenderedPageBreak/>
        <w:t xml:space="preserve">ТАБЛИЦА 3.3. Уровень коррупции и сферы деятельности, где </w:t>
      </w:r>
      <w:r w:rsidR="00B42AD5" w:rsidRPr="00743043">
        <w:rPr>
          <w:i/>
        </w:rPr>
        <w:t xml:space="preserve">коррупция </w:t>
      </w:r>
      <w:r w:rsidR="00847A2A" w:rsidRPr="00743043">
        <w:rPr>
          <w:i/>
        </w:rPr>
        <w:t>проявляется, %</w:t>
      </w:r>
      <w:r w:rsidRPr="00743043">
        <w:rPr>
          <w:i/>
        </w:rPr>
        <w:t>, N=2637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1330"/>
        <w:gridCol w:w="2039"/>
        <w:gridCol w:w="850"/>
        <w:gridCol w:w="709"/>
        <w:gridCol w:w="709"/>
        <w:gridCol w:w="708"/>
        <w:gridCol w:w="851"/>
        <w:gridCol w:w="709"/>
        <w:gridCol w:w="850"/>
        <w:gridCol w:w="816"/>
      </w:tblGrid>
      <w:tr w:rsidR="007642C0" w:rsidRPr="00743043" w14:paraId="0126A483" w14:textId="77777777" w:rsidTr="007642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91DACD8" w14:textId="77777777" w:rsidR="007642C0" w:rsidRPr="00743043" w:rsidRDefault="007642C0" w:rsidP="00ED7080">
            <w:pPr>
              <w:keepNext/>
              <w:spacing w:before="0"/>
              <w:jc w:val="center"/>
              <w:rPr>
                <w:sz w:val="18"/>
              </w:rPr>
            </w:pPr>
            <w:r w:rsidRPr="00743043">
              <w:rPr>
                <w:sz w:val="18"/>
              </w:rPr>
              <w:t>Категория</w:t>
            </w:r>
          </w:p>
        </w:tc>
        <w:tc>
          <w:tcPr>
            <w:tcW w:w="1559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27CD967" w14:textId="77777777" w:rsidR="007642C0" w:rsidRPr="00743043" w:rsidRDefault="007642C0" w:rsidP="00ED7080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Всего</w:t>
            </w:r>
          </w:p>
        </w:tc>
        <w:tc>
          <w:tcPr>
            <w:tcW w:w="2977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AACEC5C" w14:textId="77777777" w:rsidR="007642C0" w:rsidRPr="00743043" w:rsidRDefault="007642C0" w:rsidP="00ED7080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ниципалитеты</w:t>
            </w:r>
          </w:p>
        </w:tc>
        <w:tc>
          <w:tcPr>
            <w:tcW w:w="1666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6F431C9" w14:textId="7A18435A" w:rsidR="007642C0" w:rsidRPr="00743043" w:rsidRDefault="007642C0" w:rsidP="00ED7080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Пол</w:t>
            </w:r>
          </w:p>
        </w:tc>
      </w:tr>
      <w:tr w:rsidR="007642C0" w:rsidRPr="00743043" w14:paraId="05855D78" w14:textId="77777777" w:rsidTr="00764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281D82B" w14:textId="77777777" w:rsidR="007642C0" w:rsidRPr="00743043" w:rsidRDefault="007642C0" w:rsidP="00ED7080">
            <w:pPr>
              <w:keepNext/>
              <w:spacing w:before="0"/>
              <w:jc w:val="center"/>
              <w:rPr>
                <w:sz w:val="18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A4ED004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</w:p>
        </w:tc>
        <w:tc>
          <w:tcPr>
            <w:tcW w:w="1417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C8EDD62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Пилотные</w:t>
            </w:r>
          </w:p>
        </w:tc>
        <w:tc>
          <w:tcPr>
            <w:tcW w:w="1560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FCFA75B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Контрольные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35A4000" w14:textId="6665D23B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Женский, n=</w:t>
            </w:r>
            <w:r w:rsidR="00634A06" w:rsidRPr="00743043">
              <w:rPr>
                <w:sz w:val="18"/>
              </w:rPr>
              <w:t>1489</w:t>
            </w:r>
          </w:p>
        </w:tc>
        <w:tc>
          <w:tcPr>
            <w:tcW w:w="81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C543516" w14:textId="6804B6D1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жской, n=</w:t>
            </w:r>
            <w:r w:rsidR="00634A06" w:rsidRPr="00743043">
              <w:rPr>
                <w:sz w:val="18"/>
              </w:rPr>
              <w:t>1148</w:t>
            </w:r>
          </w:p>
        </w:tc>
      </w:tr>
      <w:tr w:rsidR="006E1D99" w:rsidRPr="00743043" w14:paraId="6E5C316E" w14:textId="77777777" w:rsidTr="00ED7080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85F7B37" w14:textId="77777777" w:rsidR="00DD609E" w:rsidRPr="00743043" w:rsidRDefault="00DD609E" w:rsidP="00ED7080">
            <w:pPr>
              <w:keepNext/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3206D6C8" w14:textId="77777777" w:rsidR="00DD609E" w:rsidRPr="00743043" w:rsidRDefault="00DD609E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B6A7C6A" w14:textId="77777777" w:rsidR="00DD609E" w:rsidRPr="00743043" w:rsidRDefault="00DD609E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4F33CC78" w14:textId="77777777" w:rsidR="00DD609E" w:rsidRPr="00743043" w:rsidRDefault="00DD609E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137E8E5" w14:textId="77777777" w:rsidR="00DD609E" w:rsidRPr="00743043" w:rsidRDefault="00DD609E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28EE4FBE" w14:textId="77777777" w:rsidR="00DD609E" w:rsidRPr="00743043" w:rsidRDefault="00DD609E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975E87D" w14:textId="77777777" w:rsidR="00DD609E" w:rsidRPr="00743043" w:rsidRDefault="00DD609E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002060"/>
            <w:vAlign w:val="center"/>
          </w:tcPr>
          <w:p w14:paraId="1B64F3A8" w14:textId="77777777" w:rsidR="00DD609E" w:rsidRPr="00743043" w:rsidRDefault="00DD609E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816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AE42B42" w14:textId="77777777" w:rsidR="00DD609E" w:rsidRPr="00743043" w:rsidRDefault="00DD609E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</w:tr>
      <w:tr w:rsidR="007642C0" w:rsidRPr="00743043" w14:paraId="3573D566" w14:textId="77777777" w:rsidTr="00764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1E13A7A" w14:textId="77777777" w:rsidR="007642C0" w:rsidRPr="00743043" w:rsidRDefault="007642C0" w:rsidP="00ED7080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ровень коррупции в мэрии/айыл окмоту</w:t>
            </w:r>
          </w:p>
        </w:tc>
        <w:tc>
          <w:tcPr>
            <w:tcW w:w="203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188D3B5B" w14:textId="77777777" w:rsidR="007642C0" w:rsidRPr="00743043" w:rsidRDefault="007642C0" w:rsidP="00ED7080">
            <w:pPr>
              <w:keepNext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Очень высокий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7D2ACE26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6E337B91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,5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48185BF1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1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698C068A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,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3BE3BBBE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5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2AA6392C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,7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45EC1BF5" w14:textId="16FA64B5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,4</w:t>
            </w:r>
          </w:p>
        </w:tc>
        <w:tc>
          <w:tcPr>
            <w:tcW w:w="816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0DF97114" w14:textId="454E45C6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5,7</w:t>
            </w:r>
          </w:p>
        </w:tc>
      </w:tr>
      <w:tr w:rsidR="007642C0" w:rsidRPr="00743043" w14:paraId="275E7D4D" w14:textId="77777777" w:rsidTr="007642C0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7CE6852" w14:textId="77777777" w:rsidR="007642C0" w:rsidRPr="00743043" w:rsidRDefault="007642C0" w:rsidP="00ED7080">
            <w:pPr>
              <w:keepNext/>
              <w:spacing w:before="0"/>
              <w:jc w:val="left"/>
              <w:rPr>
                <w:sz w:val="18"/>
                <w:szCs w:val="18"/>
              </w:rPr>
            </w:pPr>
          </w:p>
        </w:tc>
        <w:tc>
          <w:tcPr>
            <w:tcW w:w="203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484E976" w14:textId="77777777" w:rsidR="007642C0" w:rsidRPr="00743043" w:rsidRDefault="007642C0" w:rsidP="00ED7080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ысокий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79FCF4E8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3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784C6C74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26E987DE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2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680E0E83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7E4FA0A3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9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4FD28061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1,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5993EA1F" w14:textId="65C46329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6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1A897BC9" w14:textId="3E87B43C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9,8</w:t>
            </w:r>
          </w:p>
        </w:tc>
      </w:tr>
      <w:tr w:rsidR="007642C0" w:rsidRPr="00743043" w14:paraId="71313A8C" w14:textId="77777777" w:rsidTr="00764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EF9BE0C" w14:textId="77777777" w:rsidR="007642C0" w:rsidRPr="00743043" w:rsidRDefault="007642C0" w:rsidP="00ED7080">
            <w:pPr>
              <w:keepNext/>
              <w:spacing w:before="0"/>
              <w:jc w:val="left"/>
              <w:rPr>
                <w:sz w:val="18"/>
                <w:szCs w:val="18"/>
              </w:rPr>
            </w:pPr>
          </w:p>
        </w:tc>
        <w:tc>
          <w:tcPr>
            <w:tcW w:w="203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7DFCD2B5" w14:textId="77777777" w:rsidR="007642C0" w:rsidRPr="00743043" w:rsidRDefault="007642C0" w:rsidP="00ED7080">
            <w:pPr>
              <w:keepNext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высокий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672C6FCC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8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2EC9E3AA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6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122FC295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4D488F17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30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73A651B3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5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4E9932E4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4,3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66424033" w14:textId="09502252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5,2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16A5C989" w14:textId="6738E7B9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</w:rPr>
              <w:t>27,3</w:t>
            </w:r>
          </w:p>
        </w:tc>
      </w:tr>
      <w:tr w:rsidR="007642C0" w:rsidRPr="00743043" w14:paraId="6D7C8FC5" w14:textId="77777777" w:rsidTr="007642C0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8A00C64" w14:textId="77777777" w:rsidR="007642C0" w:rsidRPr="00743043" w:rsidRDefault="007642C0" w:rsidP="00ED7080">
            <w:pPr>
              <w:keepNext/>
              <w:spacing w:before="0"/>
              <w:jc w:val="left"/>
              <w:rPr>
                <w:sz w:val="18"/>
                <w:szCs w:val="18"/>
              </w:rPr>
            </w:pPr>
          </w:p>
        </w:tc>
        <w:tc>
          <w:tcPr>
            <w:tcW w:w="203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7F0811A5" w14:textId="77777777" w:rsidR="007642C0" w:rsidRPr="00743043" w:rsidRDefault="007642C0" w:rsidP="00ED7080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Отсутству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7399E56B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5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72032B16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,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7E98D683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1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486A529B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7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31EFD741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4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5921B560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,8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7D37F8C4" w14:textId="7D7BD75E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,4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674F6FB0" w14:textId="0F058D8B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6,8</w:t>
            </w:r>
          </w:p>
        </w:tc>
      </w:tr>
      <w:tr w:rsidR="007642C0" w:rsidRPr="00743043" w14:paraId="358F323D" w14:textId="77777777" w:rsidTr="00764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EA47ACA" w14:textId="77777777" w:rsidR="007642C0" w:rsidRPr="00743043" w:rsidRDefault="007642C0" w:rsidP="00ED7080">
            <w:pPr>
              <w:keepNext/>
              <w:spacing w:before="0"/>
              <w:jc w:val="left"/>
              <w:rPr>
                <w:sz w:val="18"/>
                <w:szCs w:val="18"/>
              </w:rPr>
            </w:pPr>
          </w:p>
        </w:tc>
        <w:tc>
          <w:tcPr>
            <w:tcW w:w="203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67078BBF" w14:textId="77777777" w:rsidR="007642C0" w:rsidRPr="00743043" w:rsidRDefault="007642C0" w:rsidP="00ED7080">
            <w:pPr>
              <w:keepNext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знаю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2788FB99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1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4D28F4EC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3748E17E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01FF7DDD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418C27A8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5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38DA1D7E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,3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22AA43DE" w14:textId="53C2172C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5,3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78FA4DFF" w14:textId="2D6B1558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0,5</w:t>
            </w:r>
          </w:p>
        </w:tc>
      </w:tr>
      <w:tr w:rsidR="007642C0" w:rsidRPr="00743043" w14:paraId="1B22A575" w14:textId="77777777" w:rsidTr="00ED7080">
        <w:trPr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18718B7" w14:textId="77777777" w:rsidR="007642C0" w:rsidRPr="00743043" w:rsidRDefault="007642C0" w:rsidP="00ED7080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Сфера деятельности, где чаще всего проявляется коррупция, множественный ответ</w:t>
            </w:r>
          </w:p>
        </w:tc>
        <w:tc>
          <w:tcPr>
            <w:tcW w:w="203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46CBF40E" w14:textId="77777777" w:rsidR="007642C0" w:rsidRPr="00743043" w:rsidRDefault="007642C0" w:rsidP="00ED7080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правление землями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95E932E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3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C411A3C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35,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898576C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77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75EAC18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36,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5FCD0BD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5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EE0A917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35,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3BC3CDAB" w14:textId="0BDD26C4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32,9</w:t>
            </w:r>
          </w:p>
        </w:tc>
        <w:tc>
          <w:tcPr>
            <w:tcW w:w="816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1B5EBC4" w14:textId="7E799C0E" w:rsidR="007642C0" w:rsidRPr="00743043" w:rsidRDefault="00634A06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38,3</w:t>
            </w:r>
          </w:p>
        </w:tc>
      </w:tr>
      <w:tr w:rsidR="007642C0" w:rsidRPr="00743043" w14:paraId="26E536A8" w14:textId="77777777" w:rsidTr="00ED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B323885" w14:textId="77777777" w:rsidR="007642C0" w:rsidRPr="00743043" w:rsidRDefault="007642C0" w:rsidP="00ED7080">
            <w:pPr>
              <w:keepNext/>
              <w:spacing w:before="0"/>
              <w:rPr>
                <w:sz w:val="18"/>
                <w:szCs w:val="18"/>
              </w:rPr>
            </w:pPr>
          </w:p>
        </w:tc>
        <w:tc>
          <w:tcPr>
            <w:tcW w:w="203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70AF16F0" w14:textId="77777777" w:rsidR="007642C0" w:rsidRPr="00743043" w:rsidRDefault="007642C0" w:rsidP="00ED7080">
            <w:pPr>
              <w:keepNext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правление бюджетом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80FE01D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6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41573CD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9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6087350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6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D3C96DC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4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87444C0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0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F7E3085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7,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5718560D" w14:textId="29EB8C71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8,5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BAA149A" w14:textId="460E3FFC" w:rsidR="007642C0" w:rsidRPr="00743043" w:rsidRDefault="00634A06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9,8</w:t>
            </w:r>
          </w:p>
        </w:tc>
      </w:tr>
      <w:tr w:rsidR="007642C0" w:rsidRPr="00743043" w14:paraId="1980963B" w14:textId="77777777" w:rsidTr="00ED7080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26E9549" w14:textId="77777777" w:rsidR="007642C0" w:rsidRPr="00743043" w:rsidRDefault="007642C0" w:rsidP="00ED7080">
            <w:pPr>
              <w:keepNext/>
              <w:spacing w:before="0"/>
              <w:rPr>
                <w:sz w:val="18"/>
                <w:szCs w:val="18"/>
              </w:rPr>
            </w:pPr>
          </w:p>
        </w:tc>
        <w:tc>
          <w:tcPr>
            <w:tcW w:w="203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2761EB96" w14:textId="77777777" w:rsidR="007642C0" w:rsidRPr="00743043" w:rsidRDefault="007642C0" w:rsidP="00ED7080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Гос. закуп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29799B4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5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CF081C8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1AFA501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A59FEE9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99531E5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0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BA804C5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,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17CBC698" w14:textId="232EC553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,4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F8E8490" w14:textId="0643A287" w:rsidR="007642C0" w:rsidRPr="00743043" w:rsidRDefault="00634A06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2</w:t>
            </w:r>
          </w:p>
        </w:tc>
      </w:tr>
      <w:tr w:rsidR="007642C0" w:rsidRPr="00743043" w14:paraId="16D2FB7E" w14:textId="77777777" w:rsidTr="00ED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51009F5" w14:textId="77777777" w:rsidR="007642C0" w:rsidRPr="00743043" w:rsidRDefault="007642C0" w:rsidP="00ED7080">
            <w:pPr>
              <w:keepNext/>
              <w:spacing w:before="0"/>
              <w:rPr>
                <w:sz w:val="18"/>
                <w:szCs w:val="18"/>
              </w:rPr>
            </w:pPr>
          </w:p>
        </w:tc>
        <w:tc>
          <w:tcPr>
            <w:tcW w:w="203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35AE283" w14:textId="77777777" w:rsidR="007642C0" w:rsidRPr="00743043" w:rsidRDefault="007642C0" w:rsidP="00ED7080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ключение в список неимущих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0B05B49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4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8AAD2FE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C6D1B16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7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0B4F967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9D0B92A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3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75C4471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39BA8821" w14:textId="52432368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4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405351A" w14:textId="2A1616A4" w:rsidR="007642C0" w:rsidRPr="00743043" w:rsidRDefault="00634A06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,8</w:t>
            </w:r>
          </w:p>
        </w:tc>
      </w:tr>
      <w:tr w:rsidR="007642C0" w:rsidRPr="00743043" w14:paraId="516D24C0" w14:textId="77777777" w:rsidTr="00ED7080">
        <w:trPr>
          <w:trHeight w:val="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706CA78" w14:textId="77777777" w:rsidR="007642C0" w:rsidRPr="00743043" w:rsidRDefault="007642C0" w:rsidP="00ED7080">
            <w:pPr>
              <w:keepNext/>
              <w:spacing w:before="0"/>
              <w:rPr>
                <w:sz w:val="18"/>
                <w:szCs w:val="18"/>
              </w:rPr>
            </w:pPr>
          </w:p>
        </w:tc>
        <w:tc>
          <w:tcPr>
            <w:tcW w:w="203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1A923231" w14:textId="77777777" w:rsidR="007642C0" w:rsidRPr="00743043" w:rsidRDefault="007642C0" w:rsidP="00ED7080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правление водой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59C380C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9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51F11AF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3F61AA7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1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369355C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630E935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8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D6F677A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,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25E18944" w14:textId="73DEF825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,4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85BB64A" w14:textId="097D0F9E" w:rsidR="007642C0" w:rsidRPr="00743043" w:rsidRDefault="00634A06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2</w:t>
            </w:r>
          </w:p>
        </w:tc>
      </w:tr>
      <w:tr w:rsidR="007642C0" w:rsidRPr="00743043" w14:paraId="2B21D9BD" w14:textId="77777777" w:rsidTr="00ED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327BADB" w14:textId="77777777" w:rsidR="007642C0" w:rsidRPr="00743043" w:rsidRDefault="007642C0" w:rsidP="00ED7080">
            <w:pPr>
              <w:keepNext/>
              <w:spacing w:before="0"/>
              <w:rPr>
                <w:sz w:val="18"/>
                <w:szCs w:val="18"/>
              </w:rPr>
            </w:pPr>
          </w:p>
        </w:tc>
        <w:tc>
          <w:tcPr>
            <w:tcW w:w="203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6384CFD" w14:textId="77777777" w:rsidR="007642C0" w:rsidRPr="00743043" w:rsidRDefault="007642C0" w:rsidP="00ED7080">
            <w:pPr>
              <w:keepNext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ыдача справок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8EE28D4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3A11938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,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65148C4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76175B9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0EE110C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810E735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2B829AAC" w14:textId="4CCA2F6F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,3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C7477B9" w14:textId="01B2BAF4" w:rsidR="007642C0" w:rsidRPr="00743043" w:rsidRDefault="00634A06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,0</w:t>
            </w:r>
          </w:p>
        </w:tc>
      </w:tr>
      <w:tr w:rsidR="007642C0" w:rsidRPr="00743043" w14:paraId="30CBC6D4" w14:textId="77777777" w:rsidTr="00ED7080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CAADFDB" w14:textId="77777777" w:rsidR="007642C0" w:rsidRPr="00743043" w:rsidRDefault="007642C0" w:rsidP="00ED7080">
            <w:pPr>
              <w:keepNext/>
              <w:spacing w:before="0"/>
              <w:rPr>
                <w:sz w:val="18"/>
                <w:szCs w:val="18"/>
              </w:rPr>
            </w:pPr>
          </w:p>
        </w:tc>
        <w:tc>
          <w:tcPr>
            <w:tcW w:w="203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525AB73D" w14:textId="77777777" w:rsidR="007642C0" w:rsidRPr="00743043" w:rsidRDefault="007642C0" w:rsidP="00ED7080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т коррупци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D348176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57980E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5714B98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66DDF61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6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01F9248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63BD2B7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400F6204" w14:textId="7794598E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,7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92FFB63" w14:textId="1B9ABCD5" w:rsidR="007642C0" w:rsidRPr="00743043" w:rsidRDefault="00634A06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,4</w:t>
            </w:r>
          </w:p>
        </w:tc>
      </w:tr>
      <w:tr w:rsidR="007642C0" w:rsidRPr="00743043" w14:paraId="6175A2F7" w14:textId="77777777" w:rsidTr="00ED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4977FE5" w14:textId="77777777" w:rsidR="007642C0" w:rsidRPr="00743043" w:rsidRDefault="007642C0" w:rsidP="00ED7080">
            <w:pPr>
              <w:keepNext/>
              <w:spacing w:before="0"/>
              <w:rPr>
                <w:sz w:val="18"/>
                <w:szCs w:val="18"/>
              </w:rPr>
            </w:pPr>
          </w:p>
        </w:tc>
        <w:tc>
          <w:tcPr>
            <w:tcW w:w="203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1312359B" w14:textId="77777777" w:rsidR="007642C0" w:rsidRPr="00743043" w:rsidRDefault="007642C0" w:rsidP="00ED7080">
            <w:pPr>
              <w:keepNext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руго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C9F44BD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51CE0CD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FE8DFA7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3D8F8F0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5D2DEFC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5C1548C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34D54106" w14:textId="59EB0A7F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1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42C4590" w14:textId="6222BC8B" w:rsidR="007642C0" w:rsidRPr="00743043" w:rsidRDefault="00634A06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2</w:t>
            </w:r>
          </w:p>
        </w:tc>
      </w:tr>
      <w:tr w:rsidR="007642C0" w:rsidRPr="00743043" w14:paraId="3E60A60E" w14:textId="77777777" w:rsidTr="00ED7080">
        <w:trPr>
          <w:trHeight w:val="1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0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8F9CF18" w14:textId="77777777" w:rsidR="007642C0" w:rsidRPr="00743043" w:rsidRDefault="007642C0" w:rsidP="00ED7080">
            <w:pPr>
              <w:keepNext/>
              <w:spacing w:before="0"/>
              <w:rPr>
                <w:sz w:val="18"/>
                <w:szCs w:val="18"/>
              </w:rPr>
            </w:pPr>
          </w:p>
        </w:tc>
        <w:tc>
          <w:tcPr>
            <w:tcW w:w="203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228AC51B" w14:textId="77777777" w:rsidR="007642C0" w:rsidRPr="00743043" w:rsidRDefault="007642C0" w:rsidP="00ED7080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знаю</w:t>
            </w:r>
          </w:p>
        </w:tc>
        <w:tc>
          <w:tcPr>
            <w:tcW w:w="850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0B85A2D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57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B68411E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2,5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99714C1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1</w:t>
            </w:r>
          </w:p>
        </w:tc>
        <w:tc>
          <w:tcPr>
            <w:tcW w:w="708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4042FDD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0,0</w:t>
            </w:r>
          </w:p>
        </w:tc>
        <w:tc>
          <w:tcPr>
            <w:tcW w:w="85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FAD25E0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26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092CE22" w14:textId="77777777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3,5</w:t>
            </w:r>
          </w:p>
        </w:tc>
        <w:tc>
          <w:tcPr>
            <w:tcW w:w="850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1AFA93F8" w14:textId="4B6C8DB4" w:rsidR="007642C0" w:rsidRPr="00743043" w:rsidRDefault="007642C0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3,4</w:t>
            </w:r>
          </w:p>
        </w:tc>
        <w:tc>
          <w:tcPr>
            <w:tcW w:w="816" w:type="dxa"/>
            <w:tcBorders>
              <w:top w:val="single" w:sz="8" w:space="0" w:color="FFFFFF" w:themeColor="background1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A0B4B9E" w14:textId="206606D0" w:rsidR="007642C0" w:rsidRPr="00743043" w:rsidRDefault="00634A06" w:rsidP="00ED7080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1,3</w:t>
            </w:r>
          </w:p>
        </w:tc>
      </w:tr>
      <w:tr w:rsidR="007642C0" w:rsidRPr="00743043" w14:paraId="68B397E9" w14:textId="77777777" w:rsidTr="00ED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CCF4B61" w14:textId="77777777" w:rsidR="007642C0" w:rsidRPr="00743043" w:rsidRDefault="007642C0" w:rsidP="00ED7080">
            <w:pPr>
              <w:keepNext/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78B93C4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0B0A3A4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3829176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769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132F43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208FD8D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86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DF3C664" w14:textId="77777777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7C0EBEB2" w14:textId="7A5074CB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16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CB6B7BC" w14:textId="1E84FE12" w:rsidR="007642C0" w:rsidRPr="00743043" w:rsidRDefault="007642C0" w:rsidP="00ED7080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28D6FF21" w14:textId="77777777" w:rsidR="009B79CF" w:rsidRPr="00743043" w:rsidRDefault="009B79CF" w:rsidP="00DD609E">
      <w:pPr>
        <w:rPr>
          <w:rFonts w:cs="Arial"/>
        </w:rPr>
      </w:pPr>
    </w:p>
    <w:p w14:paraId="1A071984" w14:textId="3B5E9AB6" w:rsidR="009B79CF" w:rsidRPr="00743043" w:rsidRDefault="003D2CF1" w:rsidP="002A6923">
      <w:pPr>
        <w:ind w:left="142" w:hanging="16"/>
        <w:rPr>
          <w:rFonts w:cs="Arial"/>
          <w:i/>
        </w:rPr>
      </w:pPr>
      <w:r w:rsidRPr="00743043">
        <w:rPr>
          <w:rFonts w:cs="Arial"/>
        </w:rPr>
        <w:t>Из таблицы 3.3. видно, что доля респондентов, считающих уровень коррупции очень высоким</w:t>
      </w:r>
      <w:r w:rsidR="00AF08D3" w:rsidRPr="00743043">
        <w:rPr>
          <w:rFonts w:cs="Arial"/>
        </w:rPr>
        <w:t>,</w:t>
      </w:r>
      <w:r w:rsidRPr="00743043">
        <w:rPr>
          <w:rFonts w:cs="Arial"/>
        </w:rPr>
        <w:t xml:space="preserve"> в контрольных муниципалитетах </w:t>
      </w:r>
      <w:r w:rsidR="00847A2A" w:rsidRPr="00743043">
        <w:rPr>
          <w:rFonts w:cs="Arial"/>
        </w:rPr>
        <w:t>выше (</w:t>
      </w:r>
      <w:r w:rsidRPr="00743043">
        <w:rPr>
          <w:rFonts w:cs="Arial"/>
        </w:rPr>
        <w:t xml:space="preserve">6,7%), чем в пилотных. По словам тех опрошенных, </w:t>
      </w:r>
      <w:r w:rsidR="00AF08D3" w:rsidRPr="00743043">
        <w:rPr>
          <w:rFonts w:cs="Arial"/>
        </w:rPr>
        <w:t xml:space="preserve">кто </w:t>
      </w:r>
      <w:r w:rsidRPr="00743043">
        <w:rPr>
          <w:rFonts w:cs="Arial"/>
        </w:rPr>
        <w:t>счита</w:t>
      </w:r>
      <w:r w:rsidR="00AF08D3" w:rsidRPr="00743043">
        <w:rPr>
          <w:rFonts w:cs="Arial"/>
        </w:rPr>
        <w:t>е</w:t>
      </w:r>
      <w:r w:rsidRPr="00743043">
        <w:rPr>
          <w:rFonts w:cs="Arial"/>
        </w:rPr>
        <w:t xml:space="preserve">т, что в их муниципалитете существуют проявления коррупции, </w:t>
      </w:r>
      <w:r w:rsidR="0015456B" w:rsidRPr="00743043">
        <w:rPr>
          <w:rFonts w:cs="Arial"/>
        </w:rPr>
        <w:t>чаще всего коррупция встречается в управлении землями и бюджетом.</w:t>
      </w:r>
    </w:p>
    <w:p w14:paraId="5695F3B8" w14:textId="431DE58B" w:rsidR="00007745" w:rsidRPr="00743043" w:rsidRDefault="00007745" w:rsidP="0015456B">
      <w:pPr>
        <w:keepNext/>
        <w:ind w:left="142" w:hanging="17"/>
        <w:jc w:val="right"/>
        <w:rPr>
          <w:rFonts w:cs="Arial"/>
          <w:i/>
          <w:caps/>
        </w:rPr>
      </w:pPr>
      <w:r w:rsidRPr="00743043">
        <w:rPr>
          <w:rFonts w:cs="Arial"/>
          <w:i/>
        </w:rPr>
        <w:t>ДИАГРАММА 3.</w:t>
      </w:r>
      <w:r w:rsidR="00283370" w:rsidRPr="00743043">
        <w:rPr>
          <w:rFonts w:cs="Arial"/>
          <w:i/>
        </w:rPr>
        <w:t>7</w:t>
      </w:r>
      <w:r w:rsidR="00313726" w:rsidRPr="00743043">
        <w:rPr>
          <w:rFonts w:cs="Arial"/>
          <w:i/>
        </w:rPr>
        <w:t>. Кто</w:t>
      </w:r>
      <w:r w:rsidRPr="00743043">
        <w:rPr>
          <w:rFonts w:cs="Arial"/>
          <w:i/>
        </w:rPr>
        <w:t xml:space="preserve"> должен выбирать главу исполнительного органа </w:t>
      </w:r>
      <w:r w:rsidR="00313726" w:rsidRPr="00743043">
        <w:rPr>
          <w:rFonts w:cs="Arial"/>
          <w:i/>
        </w:rPr>
        <w:t>МСУ, %</w:t>
      </w:r>
      <w:r w:rsidRPr="00743043">
        <w:rPr>
          <w:rFonts w:cs="Arial"/>
          <w:i/>
          <w:caps/>
        </w:rPr>
        <w:t>, N=2637</w:t>
      </w:r>
    </w:p>
    <w:p w14:paraId="6D84D583" w14:textId="3762121B" w:rsidR="009B79CF" w:rsidRPr="00743043" w:rsidRDefault="00007745" w:rsidP="003B1701">
      <w:pPr>
        <w:rPr>
          <w:rFonts w:cs="Arial"/>
        </w:rPr>
      </w:pPr>
      <w:r w:rsidRPr="00743043">
        <w:rPr>
          <w:rFonts w:cs="Arial"/>
          <w:i/>
          <w:noProof/>
          <w:shd w:val="clear" w:color="auto" w:fill="9F0703"/>
          <w:lang w:eastAsia="ru-RU"/>
        </w:rPr>
        <w:drawing>
          <wp:inline distT="0" distB="0" distL="0" distR="0" wp14:anchorId="07B1A40D" wp14:editId="164A3E81">
            <wp:extent cx="5964865" cy="2158410"/>
            <wp:effectExtent l="0" t="0" r="0" b="0"/>
            <wp:docPr id="18" name="Диаграмма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2"/>
              </a:graphicData>
            </a:graphic>
          </wp:inline>
        </w:drawing>
      </w:r>
    </w:p>
    <w:p w14:paraId="20506478" w14:textId="485D756B" w:rsidR="009B79CF" w:rsidRPr="00743043" w:rsidRDefault="00393FD1" w:rsidP="003B1701">
      <w:pPr>
        <w:rPr>
          <w:rFonts w:cs="Arial"/>
          <w:i/>
        </w:rPr>
      </w:pPr>
      <w:r w:rsidRPr="00743043">
        <w:rPr>
          <w:rFonts w:cs="Arial"/>
        </w:rPr>
        <w:t>79% респондентов целевых муниципалитетов</w:t>
      </w:r>
      <w:r w:rsidR="00007745" w:rsidRPr="00743043">
        <w:rPr>
          <w:rFonts w:cs="Arial"/>
        </w:rPr>
        <w:t xml:space="preserve"> считают, что глава исполнительного органа МСУ может быть избран только</w:t>
      </w:r>
      <w:r w:rsidRPr="00743043">
        <w:rPr>
          <w:rFonts w:cs="Arial"/>
        </w:rPr>
        <w:t xml:space="preserve"> по результатам</w:t>
      </w:r>
      <w:r w:rsidR="00007745" w:rsidRPr="00743043">
        <w:rPr>
          <w:rFonts w:cs="Arial"/>
        </w:rPr>
        <w:t xml:space="preserve"> прямого голосования населения на выборах.</w:t>
      </w:r>
      <w:r w:rsidRPr="00743043">
        <w:rPr>
          <w:rFonts w:cs="Arial"/>
        </w:rPr>
        <w:t xml:space="preserve"> В нецелевых муниципалитетах доля выбравших данный вариант ответа несколько ниже – 76%.</w:t>
      </w:r>
    </w:p>
    <w:tbl>
      <w:tblPr>
        <w:tblStyle w:val="afe"/>
        <w:tblW w:w="0" w:type="auto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70"/>
        <w:gridCol w:w="4785"/>
      </w:tblGrid>
      <w:tr w:rsidR="00B71E0C" w:rsidRPr="00743043" w14:paraId="1015D843" w14:textId="77777777" w:rsidTr="00651406">
        <w:trPr>
          <w:trHeight w:val="3333"/>
        </w:trPr>
        <w:tc>
          <w:tcPr>
            <w:tcW w:w="5070" w:type="dxa"/>
          </w:tcPr>
          <w:p w14:paraId="1F3F240E" w14:textId="03818E3D" w:rsidR="00393FD1" w:rsidRPr="000944A5" w:rsidRDefault="00283370" w:rsidP="00651406">
            <w:pPr>
              <w:spacing w:before="0"/>
              <w:ind w:left="142" w:hanging="16"/>
              <w:jc w:val="right"/>
              <w:rPr>
                <w:rFonts w:cs="Arial"/>
                <w:i/>
                <w:sz w:val="20"/>
              </w:rPr>
            </w:pPr>
            <w:r w:rsidRPr="000944A5">
              <w:rPr>
                <w:rFonts w:cs="Arial"/>
                <w:i/>
                <w:sz w:val="20"/>
              </w:rPr>
              <w:lastRenderedPageBreak/>
              <w:t>ДИАГРАММА 3.8</w:t>
            </w:r>
            <w:r w:rsidR="00393FD1" w:rsidRPr="000944A5">
              <w:rPr>
                <w:rFonts w:cs="Arial"/>
                <w:i/>
                <w:sz w:val="20"/>
              </w:rPr>
              <w:t>.</w:t>
            </w:r>
            <w:r w:rsidR="00411B8F" w:rsidRPr="000944A5">
              <w:rPr>
                <w:rFonts w:cs="Arial"/>
                <w:i/>
                <w:sz w:val="20"/>
              </w:rPr>
              <w:t xml:space="preserve"> </w:t>
            </w:r>
            <w:r w:rsidR="00393FD1" w:rsidRPr="000944A5">
              <w:rPr>
                <w:rFonts w:cs="Arial"/>
                <w:i/>
                <w:sz w:val="20"/>
              </w:rPr>
              <w:t xml:space="preserve">Должны ли местные </w:t>
            </w:r>
            <w:r w:rsidR="00AF08D3" w:rsidRPr="000944A5">
              <w:rPr>
                <w:rFonts w:cs="Arial"/>
                <w:i/>
                <w:sz w:val="20"/>
              </w:rPr>
              <w:t>К</w:t>
            </w:r>
            <w:r w:rsidR="00393FD1" w:rsidRPr="000944A5">
              <w:rPr>
                <w:rFonts w:cs="Arial"/>
                <w:i/>
                <w:sz w:val="20"/>
              </w:rPr>
              <w:t xml:space="preserve">енеши формироваться по партийному </w:t>
            </w:r>
            <w:r w:rsidR="00313726" w:rsidRPr="000944A5">
              <w:rPr>
                <w:rFonts w:cs="Arial"/>
                <w:i/>
                <w:sz w:val="20"/>
              </w:rPr>
              <w:t>признаку, %</w:t>
            </w:r>
            <w:r w:rsidR="00393FD1" w:rsidRPr="000944A5">
              <w:rPr>
                <w:rFonts w:cs="Arial"/>
                <w:i/>
                <w:caps/>
                <w:sz w:val="20"/>
              </w:rPr>
              <w:t>, N=2637</w:t>
            </w:r>
          </w:p>
          <w:p w14:paraId="0E83BBFA" w14:textId="600D279A" w:rsidR="00B71E0C" w:rsidRPr="00743043" w:rsidRDefault="00393FD1" w:rsidP="00F65504">
            <w:pPr>
              <w:tabs>
                <w:tab w:val="left" w:pos="3588"/>
              </w:tabs>
              <w:spacing w:before="0"/>
              <w:ind w:left="284"/>
              <w:jc w:val="center"/>
              <w:rPr>
                <w:rFonts w:cs="Arial"/>
              </w:rPr>
            </w:pPr>
            <w:r w:rsidRPr="00743043">
              <w:rPr>
                <w:rFonts w:cs="Times New Roman"/>
                <w:noProof/>
                <w:shd w:val="clear" w:color="auto" w:fill="FFFFFF" w:themeFill="background1"/>
                <w:lang w:eastAsia="ru-RU"/>
              </w:rPr>
              <w:drawing>
                <wp:inline distT="0" distB="0" distL="0" distR="0" wp14:anchorId="73B518EE" wp14:editId="5B2593FE">
                  <wp:extent cx="2878373" cy="1725433"/>
                  <wp:effectExtent l="0" t="0" r="0" b="8255"/>
                  <wp:docPr id="13" name="Диаграмма 1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3"/>
                    </a:graphicData>
                  </a:graphic>
                </wp:inline>
              </w:drawing>
            </w:r>
          </w:p>
        </w:tc>
        <w:tc>
          <w:tcPr>
            <w:tcW w:w="4785" w:type="dxa"/>
          </w:tcPr>
          <w:p w14:paraId="50FD2FF1" w14:textId="325FE775" w:rsidR="003C6C05" w:rsidRPr="000944A5" w:rsidRDefault="00283370" w:rsidP="00651406">
            <w:pPr>
              <w:spacing w:before="0"/>
              <w:rPr>
                <w:rFonts w:cs="Arial"/>
                <w:sz w:val="20"/>
                <w:szCs w:val="20"/>
              </w:rPr>
            </w:pPr>
            <w:r w:rsidRPr="000944A5">
              <w:rPr>
                <w:rFonts w:cs="Arial"/>
                <w:sz w:val="20"/>
                <w:szCs w:val="20"/>
              </w:rPr>
              <w:t>Как видно из диаграммы 3.8</w:t>
            </w:r>
            <w:r w:rsidR="00411B8F" w:rsidRPr="000944A5">
              <w:rPr>
                <w:rFonts w:cs="Arial"/>
                <w:sz w:val="20"/>
                <w:szCs w:val="20"/>
              </w:rPr>
              <w:t xml:space="preserve">., 55% опрошенных в пилотных муниципалитетах считают, что местные </w:t>
            </w:r>
            <w:r w:rsidR="00AF08D3" w:rsidRPr="000944A5">
              <w:rPr>
                <w:rFonts w:cs="Arial"/>
                <w:sz w:val="20"/>
                <w:szCs w:val="20"/>
              </w:rPr>
              <w:t>К</w:t>
            </w:r>
            <w:r w:rsidR="00411B8F" w:rsidRPr="000944A5">
              <w:rPr>
                <w:rFonts w:cs="Arial"/>
                <w:sz w:val="20"/>
                <w:szCs w:val="20"/>
              </w:rPr>
              <w:t>енеши должны формироваться независимо от партийной принадлежности депутатов. Доля согласных с ними в контрольных муниципалитетах составила 48%.</w:t>
            </w:r>
            <w:r w:rsidR="003C6C05" w:rsidRPr="000944A5">
              <w:rPr>
                <w:rFonts w:cs="Arial"/>
                <w:sz w:val="20"/>
                <w:szCs w:val="20"/>
              </w:rPr>
              <w:t xml:space="preserve"> </w:t>
            </w:r>
          </w:p>
          <w:p w14:paraId="19273480" w14:textId="22A906A3" w:rsidR="003C6C05" w:rsidRPr="00743043" w:rsidRDefault="009B79CF" w:rsidP="009B79CF">
            <w:pPr>
              <w:rPr>
                <w:rFonts w:cs="Arial"/>
              </w:rPr>
            </w:pPr>
            <w:r w:rsidRPr="000944A5">
              <w:rPr>
                <w:rFonts w:cs="Arial"/>
                <w:sz w:val="20"/>
                <w:szCs w:val="20"/>
              </w:rPr>
              <w:t>В</w:t>
            </w:r>
            <w:r w:rsidR="003C6C05" w:rsidRPr="000944A5">
              <w:rPr>
                <w:rFonts w:cs="Arial"/>
                <w:sz w:val="20"/>
                <w:szCs w:val="20"/>
              </w:rPr>
              <w:t xml:space="preserve"> ходе опроса респондентам был задан вопрос: «</w:t>
            </w:r>
            <w:r w:rsidR="003C6C05" w:rsidRPr="000944A5">
              <w:rPr>
                <w:sz w:val="20"/>
                <w:szCs w:val="20"/>
              </w:rPr>
              <w:t xml:space="preserve">В вашем муниципалитете, влияют ли политические партии на работу местного </w:t>
            </w:r>
            <w:r w:rsidR="00AF08D3" w:rsidRPr="000944A5">
              <w:rPr>
                <w:sz w:val="20"/>
                <w:szCs w:val="20"/>
              </w:rPr>
              <w:t>К</w:t>
            </w:r>
            <w:r w:rsidR="003C6C05" w:rsidRPr="000944A5">
              <w:rPr>
                <w:sz w:val="20"/>
                <w:szCs w:val="20"/>
              </w:rPr>
              <w:t>енеша</w:t>
            </w:r>
            <w:r w:rsidR="003C6C05" w:rsidRPr="000944A5">
              <w:rPr>
                <w:rFonts w:cs="Arial"/>
                <w:sz w:val="20"/>
                <w:szCs w:val="20"/>
              </w:rPr>
              <w:t xml:space="preserve">».  В таблице 3.4. отражен анализ ответов на данный вопрос, а также проявление влияния партий на </w:t>
            </w:r>
            <w:r w:rsidR="00AF08D3" w:rsidRPr="000944A5">
              <w:rPr>
                <w:rFonts w:cs="Arial"/>
                <w:sz w:val="20"/>
                <w:szCs w:val="20"/>
              </w:rPr>
              <w:t>К</w:t>
            </w:r>
            <w:r w:rsidR="003C6C05" w:rsidRPr="000944A5">
              <w:rPr>
                <w:rFonts w:cs="Arial"/>
                <w:sz w:val="20"/>
                <w:szCs w:val="20"/>
              </w:rPr>
              <w:t>енеши</w:t>
            </w:r>
            <w:r w:rsidR="00AF08D3" w:rsidRPr="000944A5">
              <w:rPr>
                <w:rFonts w:cs="Arial"/>
                <w:sz w:val="20"/>
                <w:szCs w:val="20"/>
              </w:rPr>
              <w:t>.</w:t>
            </w:r>
          </w:p>
        </w:tc>
      </w:tr>
    </w:tbl>
    <w:bookmarkEnd w:id="19"/>
    <w:p w14:paraId="1219B9BB" w14:textId="45C9C935" w:rsidR="003C6C05" w:rsidRPr="00743043" w:rsidRDefault="003C6C05" w:rsidP="003D2CF1">
      <w:pPr>
        <w:keepNext/>
        <w:jc w:val="right"/>
        <w:rPr>
          <w:i/>
        </w:rPr>
      </w:pPr>
      <w:r w:rsidRPr="00743043">
        <w:rPr>
          <w:i/>
        </w:rPr>
        <w:t>ТАБЛИЦА 3.</w:t>
      </w:r>
      <w:r w:rsidR="009B79CF" w:rsidRPr="00743043">
        <w:rPr>
          <w:i/>
        </w:rPr>
        <w:t>4. Влияние</w:t>
      </w:r>
      <w:r w:rsidR="00A00595" w:rsidRPr="00743043">
        <w:rPr>
          <w:i/>
        </w:rPr>
        <w:t xml:space="preserve"> политических партий на работу местных </w:t>
      </w:r>
      <w:r w:rsidR="00BB2CCE" w:rsidRPr="00743043">
        <w:rPr>
          <w:i/>
        </w:rPr>
        <w:t>К</w:t>
      </w:r>
      <w:r w:rsidR="009B79CF" w:rsidRPr="00743043">
        <w:rPr>
          <w:i/>
        </w:rPr>
        <w:t>енешей, %</w:t>
      </w:r>
      <w:r w:rsidRPr="00743043">
        <w:rPr>
          <w:i/>
        </w:rPr>
        <w:t>, N=2637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534"/>
        <w:gridCol w:w="992"/>
        <w:gridCol w:w="1577"/>
        <w:gridCol w:w="833"/>
        <w:gridCol w:w="708"/>
        <w:gridCol w:w="709"/>
        <w:gridCol w:w="709"/>
        <w:gridCol w:w="850"/>
        <w:gridCol w:w="709"/>
        <w:gridCol w:w="975"/>
        <w:gridCol w:w="975"/>
      </w:tblGrid>
      <w:tr w:rsidR="00651157" w:rsidRPr="00743043" w14:paraId="1C4EE1FC" w14:textId="77777777" w:rsidTr="006511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3" w:type="dxa"/>
            <w:gridSpan w:val="3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6AF049B" w14:textId="77777777" w:rsidR="00651157" w:rsidRPr="00743043" w:rsidRDefault="00651157" w:rsidP="00651406">
            <w:pPr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54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3505DE3" w14:textId="77777777" w:rsidR="00651157" w:rsidRPr="00743043" w:rsidRDefault="00651157" w:rsidP="00651406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2977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D2EB46A" w14:textId="77777777" w:rsidR="00651157" w:rsidRPr="00743043" w:rsidRDefault="00651157" w:rsidP="00651406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ниципалитеты</w:t>
            </w:r>
          </w:p>
        </w:tc>
        <w:tc>
          <w:tcPr>
            <w:tcW w:w="1950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3CC3661" w14:textId="19E7F914" w:rsidR="00651157" w:rsidRPr="00743043" w:rsidRDefault="00651157" w:rsidP="00651406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</w:t>
            </w:r>
          </w:p>
        </w:tc>
      </w:tr>
      <w:tr w:rsidR="00651157" w:rsidRPr="00743043" w14:paraId="192AE31A" w14:textId="77777777" w:rsidTr="006511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3" w:type="dxa"/>
            <w:gridSpan w:val="3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940439C" w14:textId="77777777" w:rsidR="00651157" w:rsidRPr="00743043" w:rsidRDefault="00651157" w:rsidP="0065140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154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516E80F3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418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755DCD8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40619E4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онтрольные</w:t>
            </w:r>
          </w:p>
        </w:tc>
        <w:tc>
          <w:tcPr>
            <w:tcW w:w="975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0016DDD" w14:textId="21E24CA0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Женский, n=1489</w:t>
            </w:r>
          </w:p>
        </w:tc>
        <w:tc>
          <w:tcPr>
            <w:tcW w:w="975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91C2E5A" w14:textId="01A2680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жской, n=1148</w:t>
            </w:r>
          </w:p>
        </w:tc>
      </w:tr>
      <w:tr w:rsidR="006E1D99" w:rsidRPr="00743043" w14:paraId="3E9E35A2" w14:textId="77777777" w:rsidTr="00651157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3" w:type="dxa"/>
            <w:gridSpan w:val="3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D571CF6" w14:textId="77777777" w:rsidR="00DD609E" w:rsidRPr="00743043" w:rsidRDefault="00DD609E" w:rsidP="00651406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3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bottom"/>
          </w:tcPr>
          <w:p w14:paraId="31FECBE8" w14:textId="77777777" w:rsidR="00DD609E" w:rsidRPr="00743043" w:rsidRDefault="00DD609E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bottom"/>
          </w:tcPr>
          <w:p w14:paraId="16E14226" w14:textId="77777777" w:rsidR="00DD609E" w:rsidRPr="00743043" w:rsidRDefault="00DD609E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bottom"/>
          </w:tcPr>
          <w:p w14:paraId="5AB36E7D" w14:textId="77777777" w:rsidR="00DD609E" w:rsidRPr="00743043" w:rsidRDefault="00DD609E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bottom"/>
          </w:tcPr>
          <w:p w14:paraId="30A2A494" w14:textId="77777777" w:rsidR="00DD609E" w:rsidRPr="00743043" w:rsidRDefault="00DD609E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bottom"/>
          </w:tcPr>
          <w:p w14:paraId="6A907C35" w14:textId="77777777" w:rsidR="00DD609E" w:rsidRPr="00743043" w:rsidRDefault="00DD609E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bottom"/>
          </w:tcPr>
          <w:p w14:paraId="43F9F12B" w14:textId="77777777" w:rsidR="00DD609E" w:rsidRPr="00743043" w:rsidRDefault="00DD609E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75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002060"/>
            <w:vAlign w:val="bottom"/>
          </w:tcPr>
          <w:p w14:paraId="66A5D862" w14:textId="44D5EE4B" w:rsidR="00DD609E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75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bottom"/>
          </w:tcPr>
          <w:p w14:paraId="036B18AC" w14:textId="77777777" w:rsidR="00DD609E" w:rsidRPr="00743043" w:rsidRDefault="00DD609E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651157" w:rsidRPr="00743043" w14:paraId="6B33D853" w14:textId="77777777" w:rsidTr="006511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67C55B3" w14:textId="77777777" w:rsidR="00651157" w:rsidRPr="00743043" w:rsidRDefault="00651157" w:rsidP="00651406">
            <w:pPr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лияют ли политические партии на работу местного Кенеша</w:t>
            </w:r>
          </w:p>
        </w:tc>
        <w:tc>
          <w:tcPr>
            <w:tcW w:w="1577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7AF0A9A9" w14:textId="77777777" w:rsidR="00651157" w:rsidRPr="00743043" w:rsidRDefault="00651157" w:rsidP="00651406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ностью влияют</w:t>
            </w:r>
          </w:p>
        </w:tc>
        <w:tc>
          <w:tcPr>
            <w:tcW w:w="83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DA9BF56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67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41E4BB0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94A8C1C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BEDDAAC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2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EEAE3C7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35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4314DB2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9</w:t>
            </w:r>
          </w:p>
        </w:tc>
        <w:tc>
          <w:tcPr>
            <w:tcW w:w="975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427E57A4" w14:textId="3C0223B2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5</w:t>
            </w:r>
          </w:p>
        </w:tc>
        <w:tc>
          <w:tcPr>
            <w:tcW w:w="975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3F50E57" w14:textId="552DC809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8,0</w:t>
            </w:r>
          </w:p>
        </w:tc>
      </w:tr>
      <w:tr w:rsidR="00651157" w:rsidRPr="00743043" w14:paraId="20A15099" w14:textId="77777777" w:rsidTr="00651157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EFED540" w14:textId="77777777" w:rsidR="00651157" w:rsidRPr="00743043" w:rsidRDefault="00651157" w:rsidP="00651406">
            <w:pPr>
              <w:spacing w:before="0"/>
              <w:jc w:val="left"/>
              <w:rPr>
                <w:sz w:val="18"/>
                <w:szCs w:val="18"/>
              </w:rPr>
            </w:pPr>
          </w:p>
        </w:tc>
        <w:tc>
          <w:tcPr>
            <w:tcW w:w="1577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5147BDB5" w14:textId="77777777" w:rsidR="00651157" w:rsidRPr="00743043" w:rsidRDefault="00651157" w:rsidP="00651406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Частично влияют</w:t>
            </w:r>
          </w:p>
        </w:tc>
        <w:tc>
          <w:tcPr>
            <w:tcW w:w="833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845B134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0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ABF9AC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4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49616E6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7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CF9401C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5,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11D41C0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3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A70127B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3,9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2881C736" w14:textId="26AA7B1A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3,3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5C423E2" w14:textId="5251365E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35,5</w:t>
            </w:r>
          </w:p>
        </w:tc>
      </w:tr>
      <w:tr w:rsidR="00651157" w:rsidRPr="00743043" w14:paraId="5D7419E4" w14:textId="77777777" w:rsidTr="006511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79DB999" w14:textId="77777777" w:rsidR="00651157" w:rsidRPr="00743043" w:rsidRDefault="00651157" w:rsidP="00651406">
            <w:pPr>
              <w:spacing w:before="0"/>
              <w:jc w:val="left"/>
              <w:rPr>
                <w:sz w:val="18"/>
                <w:szCs w:val="18"/>
              </w:rPr>
            </w:pPr>
          </w:p>
        </w:tc>
        <w:tc>
          <w:tcPr>
            <w:tcW w:w="1577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28E60F61" w14:textId="77777777" w:rsidR="00651157" w:rsidRPr="00743043" w:rsidRDefault="00651157" w:rsidP="00651406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влияют</w:t>
            </w:r>
          </w:p>
        </w:tc>
        <w:tc>
          <w:tcPr>
            <w:tcW w:w="833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CE8CC30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4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9EE2003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47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F4ECD03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6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D1BAF39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46,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A1E1452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8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EFE55F2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47,3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5E33FBAE" w14:textId="6A47B728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48,0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B4B2917" w14:textId="6DF784F1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</w:rPr>
              <w:t>46,1</w:t>
            </w:r>
          </w:p>
        </w:tc>
      </w:tr>
      <w:tr w:rsidR="00651157" w:rsidRPr="00743043" w14:paraId="2D71FBE9" w14:textId="77777777" w:rsidTr="00651157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A12250E" w14:textId="77777777" w:rsidR="00651157" w:rsidRPr="00743043" w:rsidRDefault="00651157" w:rsidP="00651406">
            <w:pPr>
              <w:spacing w:before="0"/>
              <w:jc w:val="left"/>
              <w:rPr>
                <w:sz w:val="18"/>
                <w:szCs w:val="18"/>
              </w:rPr>
            </w:pPr>
          </w:p>
        </w:tc>
        <w:tc>
          <w:tcPr>
            <w:tcW w:w="1577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35247323" w14:textId="77777777" w:rsidR="00651157" w:rsidRPr="00743043" w:rsidRDefault="00651157" w:rsidP="00651406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знаю/З.О.</w:t>
            </w:r>
          </w:p>
        </w:tc>
        <w:tc>
          <w:tcPr>
            <w:tcW w:w="833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261D284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DD5F2C4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3CEF064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4E90618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8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A9B916C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D26B9BF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9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61B0A23C" w14:textId="2B2AECA6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2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04CCD6F" w14:textId="7E454672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0,4</w:t>
            </w:r>
          </w:p>
        </w:tc>
      </w:tr>
      <w:tr w:rsidR="00AE4664" w:rsidRPr="00743043" w14:paraId="537B4485" w14:textId="77777777" w:rsidTr="006511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3" w:type="dxa"/>
            <w:gridSpan w:val="3"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8D9D24B" w14:textId="77777777" w:rsidR="00DD609E" w:rsidRPr="00743043" w:rsidRDefault="00DD609E" w:rsidP="00651406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833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DEEAF6" w:themeFill="accent1" w:themeFillTint="33"/>
            <w:vAlign w:val="center"/>
          </w:tcPr>
          <w:p w14:paraId="27654703" w14:textId="77777777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DEEAF6" w:themeFill="accent1" w:themeFillTint="33"/>
            <w:vAlign w:val="center"/>
          </w:tcPr>
          <w:p w14:paraId="736207AB" w14:textId="77777777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DEEAF6" w:themeFill="accent1" w:themeFillTint="33"/>
            <w:vAlign w:val="center"/>
          </w:tcPr>
          <w:p w14:paraId="12CD1333" w14:textId="77777777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76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DEEAF6" w:themeFill="accent1" w:themeFillTint="33"/>
            <w:vAlign w:val="center"/>
          </w:tcPr>
          <w:p w14:paraId="60664A8A" w14:textId="77777777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DEEAF6" w:themeFill="accent1" w:themeFillTint="33"/>
            <w:vAlign w:val="center"/>
          </w:tcPr>
          <w:p w14:paraId="4F46871E" w14:textId="77777777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86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DEEAF6" w:themeFill="accent1" w:themeFillTint="33"/>
            <w:vAlign w:val="center"/>
          </w:tcPr>
          <w:p w14:paraId="5FBA74D2" w14:textId="77777777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DEEAF6" w:themeFill="accent1" w:themeFillTint="33"/>
            <w:vAlign w:val="center"/>
          </w:tcPr>
          <w:p w14:paraId="0F207DD9" w14:textId="19651E9D" w:rsidR="00DD609E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DEEAF6" w:themeFill="accent1" w:themeFillTint="33"/>
            <w:vAlign w:val="center"/>
          </w:tcPr>
          <w:p w14:paraId="6C88B456" w14:textId="585FF0E9" w:rsidR="00DD609E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</w:tr>
      <w:tr w:rsidR="00651157" w:rsidRPr="00743043" w14:paraId="484795BB" w14:textId="77777777" w:rsidTr="00651406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B009721" w14:textId="77777777" w:rsidR="00651157" w:rsidRPr="00743043" w:rsidRDefault="00651157" w:rsidP="00651406">
            <w:pPr>
              <w:spacing w:before="0"/>
              <w:ind w:left="113" w:right="113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Если влияют, то в чем выражается это влияние, множественный ответ</w:t>
            </w:r>
          </w:p>
        </w:tc>
        <w:tc>
          <w:tcPr>
            <w:tcW w:w="256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20B2ADA6" w14:textId="77777777" w:rsidR="00651157" w:rsidRPr="00743043" w:rsidRDefault="00651157" w:rsidP="00651406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естный Кенеш стал строже следить за работой айыл окмоту</w:t>
            </w:r>
          </w:p>
        </w:tc>
        <w:tc>
          <w:tcPr>
            <w:tcW w:w="83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1BC78EC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07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677B161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9,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8DCA032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4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FA735C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33,3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D28580E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7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FC6DD71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28,2</w:t>
            </w:r>
          </w:p>
        </w:tc>
        <w:tc>
          <w:tcPr>
            <w:tcW w:w="975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2B29EF0D" w14:textId="55DA00AF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FF0000"/>
                <w:sz w:val="18"/>
                <w:szCs w:val="18"/>
              </w:rPr>
              <w:t>29,5</w:t>
            </w:r>
          </w:p>
        </w:tc>
        <w:tc>
          <w:tcPr>
            <w:tcW w:w="975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2C485A4" w14:textId="1F619A26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color w:val="FF0000"/>
                <w:sz w:val="18"/>
                <w:szCs w:val="18"/>
              </w:rPr>
              <w:t>30,0</w:t>
            </w:r>
          </w:p>
        </w:tc>
      </w:tr>
      <w:tr w:rsidR="00651157" w:rsidRPr="00743043" w14:paraId="70767A49" w14:textId="77777777" w:rsidTr="006514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D4806C4" w14:textId="77777777" w:rsidR="00651157" w:rsidRPr="00743043" w:rsidRDefault="00651157" w:rsidP="0065140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569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4F388A42" w14:textId="77777777" w:rsidR="00651157" w:rsidRPr="00743043" w:rsidRDefault="00651157" w:rsidP="00651406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//- помолодел</w:t>
            </w:r>
          </w:p>
        </w:tc>
        <w:tc>
          <w:tcPr>
            <w:tcW w:w="833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71CE5F6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26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AAEDBFE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13A8001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C4D9350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,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7191B95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94413D2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,5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53B94052" w14:textId="245C15AA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25,1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4E56C40" w14:textId="7E3D0BAD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,1</w:t>
            </w:r>
          </w:p>
        </w:tc>
      </w:tr>
      <w:tr w:rsidR="00651157" w:rsidRPr="00743043" w14:paraId="35D83FA5" w14:textId="77777777" w:rsidTr="00651406">
        <w:trPr>
          <w:trHeight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C3E34B7" w14:textId="77777777" w:rsidR="00651157" w:rsidRPr="00743043" w:rsidRDefault="00651157" w:rsidP="0065140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569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4978FD10" w14:textId="77777777" w:rsidR="00651157" w:rsidRPr="00743043" w:rsidRDefault="00651157" w:rsidP="00651406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//- стал больше уделять внимание наказам избирателей</w:t>
            </w:r>
          </w:p>
        </w:tc>
        <w:tc>
          <w:tcPr>
            <w:tcW w:w="833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1912B93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07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9417B4B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023E4BB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0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C0AB6C5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5,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2127F6E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AAF6CF6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1,2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76F3F693" w14:textId="67E232A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22,9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847641C" w14:textId="7A996A5A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1,8</w:t>
            </w:r>
          </w:p>
        </w:tc>
      </w:tr>
      <w:tr w:rsidR="00651157" w:rsidRPr="00743043" w14:paraId="15B53AF8" w14:textId="77777777" w:rsidTr="006514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40E5CA1" w14:textId="77777777" w:rsidR="00651157" w:rsidRPr="00743043" w:rsidRDefault="00651157" w:rsidP="0065140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569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76047576" w14:textId="77777777" w:rsidR="00651157" w:rsidRPr="00743043" w:rsidRDefault="00651157" w:rsidP="00651406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//- подчиняется командам политических партий из Бишкека и игнорирует интересы сообщества</w:t>
            </w:r>
          </w:p>
        </w:tc>
        <w:tc>
          <w:tcPr>
            <w:tcW w:w="833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41B1C11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6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F1076BE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5A82432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E8195D0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,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C5D2BF2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D6BC584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7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2A855AA8" w14:textId="66DE546E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19,6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8F3A2B1" w14:textId="420EF796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7</w:t>
            </w:r>
          </w:p>
        </w:tc>
      </w:tr>
      <w:tr w:rsidR="00651157" w:rsidRPr="00743043" w14:paraId="4FF791F7" w14:textId="77777777" w:rsidTr="00651406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4A3E753" w14:textId="77777777" w:rsidR="00651157" w:rsidRPr="00743043" w:rsidRDefault="00651157" w:rsidP="0065140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569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7EEE53EF" w14:textId="77777777" w:rsidR="00651157" w:rsidRPr="00743043" w:rsidRDefault="00651157" w:rsidP="00651406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//- разделился на политические фракции и это тормозит процесс принятия решений</w:t>
            </w:r>
          </w:p>
        </w:tc>
        <w:tc>
          <w:tcPr>
            <w:tcW w:w="833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816F089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3168339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1B4F82C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6A1A15A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1B7CCB8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3356C36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,6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53852464" w14:textId="2DF8312E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16,5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5D1E2D3" w14:textId="6966E721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1</w:t>
            </w:r>
          </w:p>
        </w:tc>
      </w:tr>
      <w:tr w:rsidR="00651157" w:rsidRPr="00743043" w14:paraId="7A878056" w14:textId="77777777" w:rsidTr="006514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7A79E59" w14:textId="77777777" w:rsidR="00651157" w:rsidRPr="00743043" w:rsidRDefault="00651157" w:rsidP="0065140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569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2472B292" w14:textId="77777777" w:rsidR="00651157" w:rsidRPr="00743043" w:rsidRDefault="00651157" w:rsidP="00651406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//- стал лучше выполнять свои функциональные обязанности</w:t>
            </w:r>
          </w:p>
        </w:tc>
        <w:tc>
          <w:tcPr>
            <w:tcW w:w="833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F3956A4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1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5BDB5FC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,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9FB474F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7EB7578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F065948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19BED15" w14:textId="77777777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,8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75E314DE" w14:textId="50798E02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15,3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3A48B7A" w14:textId="43DC20F1" w:rsidR="00651157" w:rsidRPr="00743043" w:rsidRDefault="00651157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,1</w:t>
            </w:r>
          </w:p>
        </w:tc>
      </w:tr>
      <w:tr w:rsidR="00651157" w:rsidRPr="00743043" w14:paraId="5404CFAE" w14:textId="77777777" w:rsidTr="00651406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B536C36" w14:textId="77777777" w:rsidR="00651157" w:rsidRPr="00743043" w:rsidRDefault="00651157" w:rsidP="0065140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569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A6B2EF5" w14:textId="77777777" w:rsidR="00651157" w:rsidRPr="00743043" w:rsidRDefault="00651157" w:rsidP="00651406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-//- мешает работе айыл окмоту</w:t>
            </w:r>
          </w:p>
        </w:tc>
        <w:tc>
          <w:tcPr>
            <w:tcW w:w="833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CF53097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6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555E48C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,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B2DCAF0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6CF5199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,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A7A3086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CA46BA2" w14:textId="7777777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,7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0AC1EF5C" w14:textId="7FFC9B51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rFonts w:cs="Arial"/>
                <w:color w:val="000000"/>
                <w:sz w:val="18"/>
                <w:szCs w:val="18"/>
              </w:rPr>
              <w:t>13,9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D08572A" w14:textId="2EE15B47" w:rsidR="00651157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,8</w:t>
            </w:r>
          </w:p>
        </w:tc>
      </w:tr>
      <w:tr w:rsidR="00651157" w:rsidRPr="00743043" w14:paraId="2DD2F3F5" w14:textId="77777777" w:rsidTr="006514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7A035DA" w14:textId="77777777" w:rsidR="00DD609E" w:rsidRPr="00743043" w:rsidRDefault="00DD609E" w:rsidP="00651406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2569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383EDEC3" w14:textId="77777777" w:rsidR="00DD609E" w:rsidRPr="00743043" w:rsidRDefault="00DD609E" w:rsidP="00651406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ругое</w:t>
            </w:r>
          </w:p>
        </w:tc>
        <w:tc>
          <w:tcPr>
            <w:tcW w:w="833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EF4AE43" w14:textId="77777777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BCE2EDB" w14:textId="77777777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FE884B0" w14:textId="77777777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6373AD0" w14:textId="77777777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FD82676" w14:textId="77777777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486218" w14:textId="77777777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,4</w:t>
            </w: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0DE81BC6" w14:textId="7A769E08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C7E215F" w14:textId="7CA39039" w:rsidR="00DD609E" w:rsidRPr="00743043" w:rsidRDefault="00DD609E" w:rsidP="00651406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AE4664" w:rsidRPr="00743043" w14:paraId="1C4344F1" w14:textId="77777777" w:rsidTr="00651157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3" w:type="dxa"/>
            <w:gridSpan w:val="3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0E5CB8F" w14:textId="77777777" w:rsidR="00DD609E" w:rsidRPr="00743043" w:rsidRDefault="00DD609E" w:rsidP="00651406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3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DEEAF6" w:themeFill="accent1" w:themeFillTint="33"/>
            <w:vAlign w:val="center"/>
          </w:tcPr>
          <w:p w14:paraId="5ABEE059" w14:textId="77777777" w:rsidR="00DD609E" w:rsidRPr="00743043" w:rsidRDefault="00DD609E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37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DEEAF6" w:themeFill="accent1" w:themeFillTint="33"/>
            <w:vAlign w:val="center"/>
          </w:tcPr>
          <w:p w14:paraId="67B1A766" w14:textId="77777777" w:rsidR="00DD609E" w:rsidRPr="00743043" w:rsidRDefault="00DD609E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DEEAF6" w:themeFill="accent1" w:themeFillTint="33"/>
            <w:vAlign w:val="center"/>
          </w:tcPr>
          <w:p w14:paraId="256FD191" w14:textId="77777777" w:rsidR="00DD609E" w:rsidRPr="00743043" w:rsidRDefault="00DD609E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40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DEEAF6" w:themeFill="accent1" w:themeFillTint="33"/>
            <w:vAlign w:val="center"/>
          </w:tcPr>
          <w:p w14:paraId="4DC77587" w14:textId="77777777" w:rsidR="00DD609E" w:rsidRPr="00743043" w:rsidRDefault="00DD609E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DEEAF6" w:themeFill="accent1" w:themeFillTint="33"/>
            <w:vAlign w:val="center"/>
          </w:tcPr>
          <w:p w14:paraId="77F48B50" w14:textId="77777777" w:rsidR="00DD609E" w:rsidRPr="00743043" w:rsidRDefault="00DD609E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96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DEEAF6" w:themeFill="accent1" w:themeFillTint="33"/>
            <w:vAlign w:val="center"/>
          </w:tcPr>
          <w:p w14:paraId="7B918301" w14:textId="77777777" w:rsidR="00DD609E" w:rsidRPr="00743043" w:rsidRDefault="00DD609E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75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DEEAF6" w:themeFill="accent1" w:themeFillTint="33"/>
            <w:vAlign w:val="center"/>
          </w:tcPr>
          <w:p w14:paraId="185BC2D0" w14:textId="4BD2BE83" w:rsidR="00DD609E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n=756</w:t>
            </w:r>
          </w:p>
        </w:tc>
        <w:tc>
          <w:tcPr>
            <w:tcW w:w="975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DEEAF6" w:themeFill="accent1" w:themeFillTint="33"/>
            <w:vAlign w:val="center"/>
          </w:tcPr>
          <w:p w14:paraId="134D6C5F" w14:textId="0B3F3B33" w:rsidR="00DD609E" w:rsidRPr="00743043" w:rsidRDefault="00651157" w:rsidP="00651406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n=614</w:t>
            </w:r>
          </w:p>
        </w:tc>
      </w:tr>
    </w:tbl>
    <w:p w14:paraId="21AD7E4D" w14:textId="77777777" w:rsidR="005D4958" w:rsidRDefault="005D4958" w:rsidP="005E4156">
      <w:pPr>
        <w:rPr>
          <w:b/>
          <w:color w:val="00B0F0"/>
          <w:sz w:val="22"/>
        </w:rPr>
      </w:pPr>
      <w:r>
        <w:rPr>
          <w:b/>
          <w:color w:val="00B0F0"/>
          <w:sz w:val="22"/>
        </w:rPr>
        <w:br w:type="page"/>
      </w:r>
    </w:p>
    <w:p w14:paraId="536C4C25" w14:textId="5C1B62E3" w:rsidR="005E4156" w:rsidRPr="00743043" w:rsidRDefault="005E4156" w:rsidP="005E4156">
      <w:pPr>
        <w:rPr>
          <w:b/>
          <w:color w:val="00B0F0"/>
          <w:sz w:val="22"/>
        </w:rPr>
      </w:pPr>
      <w:r w:rsidRPr="00743043">
        <w:rPr>
          <w:b/>
          <w:color w:val="00B0F0"/>
          <w:sz w:val="22"/>
        </w:rPr>
        <w:lastRenderedPageBreak/>
        <w:t>ВЫВОДЫ ПО РАЗДЕЛУ III</w:t>
      </w:r>
    </w:p>
    <w:p w14:paraId="6D148CC0" w14:textId="79615D38" w:rsidR="002D687B" w:rsidRPr="00743043" w:rsidRDefault="008C05E0" w:rsidP="00962071">
      <w:r w:rsidRPr="00743043">
        <w:t>Среди всех респондентов бо</w:t>
      </w:r>
      <w:r w:rsidR="00EB0CE4" w:rsidRPr="00743043">
        <w:t>̀</w:t>
      </w:r>
      <w:r w:rsidRPr="00743043">
        <w:t xml:space="preserve">льшая часть считает деятельность мэрии/айыл окмоту частично открытой для </w:t>
      </w:r>
      <w:r w:rsidR="00401B48" w:rsidRPr="00743043">
        <w:t>общественности (</w:t>
      </w:r>
      <w:r w:rsidRPr="00743043">
        <w:t>44,6%). При это</w:t>
      </w:r>
      <w:r w:rsidR="002D687B" w:rsidRPr="00743043">
        <w:t>м</w:t>
      </w:r>
      <w:r w:rsidRPr="00743043">
        <w:t xml:space="preserve"> доля опрошенных, считающих мэрию/айыл окмоту полностью открытой для </w:t>
      </w:r>
      <w:r w:rsidR="00401B48" w:rsidRPr="00743043">
        <w:t>населения на</w:t>
      </w:r>
      <w:r w:rsidRPr="00743043">
        <w:t xml:space="preserve"> 9% выше в </w:t>
      </w:r>
      <w:r w:rsidR="00401B48" w:rsidRPr="00743043">
        <w:t>пилотных муниципалитетах</w:t>
      </w:r>
      <w:r w:rsidR="00EB0CE4" w:rsidRPr="00743043">
        <w:t xml:space="preserve"> (37%)</w:t>
      </w:r>
      <w:r w:rsidR="00401B48" w:rsidRPr="00743043">
        <w:t>, чем</w:t>
      </w:r>
      <w:r w:rsidRPr="00743043">
        <w:t xml:space="preserve"> в </w:t>
      </w:r>
      <w:r w:rsidR="00401B48" w:rsidRPr="00743043">
        <w:t>контрольных (</w:t>
      </w:r>
      <w:r w:rsidRPr="00743043">
        <w:t>28%)</w:t>
      </w:r>
      <w:r w:rsidR="002D687B" w:rsidRPr="00743043">
        <w:t xml:space="preserve">.  </w:t>
      </w:r>
    </w:p>
    <w:p w14:paraId="54378A1F" w14:textId="2EC09DB7" w:rsidR="00962071" w:rsidRPr="00743043" w:rsidRDefault="002D687B" w:rsidP="00962071">
      <w:r w:rsidRPr="00743043">
        <w:t>Около половины респондентов частично удовлетворены взаимодействием мэрии/айыл окмоту</w:t>
      </w:r>
      <w:r w:rsidR="00401B48" w:rsidRPr="00743043">
        <w:t xml:space="preserve"> </w:t>
      </w:r>
      <w:r w:rsidRPr="00743043">
        <w:t xml:space="preserve">(52,3%) и местного </w:t>
      </w:r>
      <w:r w:rsidR="00EB0CE4" w:rsidRPr="00743043">
        <w:t>К</w:t>
      </w:r>
      <w:r w:rsidRPr="00743043">
        <w:t>енеша</w:t>
      </w:r>
      <w:r w:rsidR="00401B48" w:rsidRPr="00743043">
        <w:t xml:space="preserve"> </w:t>
      </w:r>
      <w:r w:rsidRPr="00743043">
        <w:t xml:space="preserve">(50,2%) с жителями муниципалитетов.  При этом подавляющее большинство опрошенных (94,3%) считает необходимым повысить требования к кандидатам на пост мэра/главы АО и депутатам местного </w:t>
      </w:r>
      <w:r w:rsidR="00EB0CE4" w:rsidRPr="00743043">
        <w:t>К</w:t>
      </w:r>
      <w:r w:rsidRPr="00743043">
        <w:t>енеша.</w:t>
      </w:r>
    </w:p>
    <w:p w14:paraId="49CA21E9" w14:textId="77777777" w:rsidR="00370A20" w:rsidRPr="00743043" w:rsidRDefault="00463B5F" w:rsidP="00962071">
      <w:r w:rsidRPr="00743043">
        <w:t>По результатам исследования было выявлено, что 27,7% респондентов полагают, что обязательная квота женщин в органах МСУ</w:t>
      </w:r>
      <w:r w:rsidR="00370A20" w:rsidRPr="00743043">
        <w:t xml:space="preserve"> должна быть не меньше 50% от общего числа сотрудников и депутатов. Однако, 17,6% считают, что число женщин в органах МСУ должна зависеть не от установленной квоты, а от способностей сотрудника.</w:t>
      </w:r>
    </w:p>
    <w:p w14:paraId="2C7AB69C" w14:textId="41CBCFC2" w:rsidR="00E150DB" w:rsidRPr="00743043" w:rsidRDefault="00561D11" w:rsidP="00962071">
      <w:r w:rsidRPr="00743043">
        <w:t>Большинство женщин(35%) считают, что доля женщин в ОМСУ должна быть не меньше 50% от общего числа всех сотрудников и депутатов. А вот доля мужчин, согласных с ними, почти в два раза меньше – 18%.</w:t>
      </w:r>
    </w:p>
    <w:p w14:paraId="2C9F0F23" w14:textId="3C286450" w:rsidR="002D687B" w:rsidRPr="00743043" w:rsidRDefault="00370A20" w:rsidP="00962071">
      <w:r w:rsidRPr="00743043">
        <w:t>В ходе анализа доверия населения к институтам власти</w:t>
      </w:r>
      <w:r w:rsidR="001A1675" w:rsidRPr="00743043">
        <w:t xml:space="preserve">, наибольшая разность наблюдается в оценке доверия к акимиатам: в пилотных </w:t>
      </w:r>
      <w:r w:rsidR="003443B4" w:rsidRPr="00743043">
        <w:t>на</w:t>
      </w:r>
      <w:r w:rsidR="001A1675" w:rsidRPr="00743043">
        <w:t xml:space="preserve"> 0,9 балла выше, </w:t>
      </w:r>
      <w:r w:rsidR="00FE2B68" w:rsidRPr="00743043">
        <w:t>чем контрольных.</w:t>
      </w:r>
      <w:r w:rsidR="009B097D" w:rsidRPr="00743043">
        <w:t xml:space="preserve"> В целом, средняя оценка доверия населения к органам местной власти (мэрии/айыл окмоту, городским/айыльным кенешам, акимиатам) и работы ОМСУ выше в целевых, чем в нецелевых муниципалитетах.</w:t>
      </w:r>
    </w:p>
    <w:p w14:paraId="31851D05" w14:textId="226CEFB6" w:rsidR="00401B48" w:rsidRPr="00743043" w:rsidRDefault="00401B48" w:rsidP="000E0B1A">
      <w:r w:rsidRPr="00743043">
        <w:t>Почти 1/3</w:t>
      </w:r>
      <w:r w:rsidR="004F71E3" w:rsidRPr="00743043">
        <w:t xml:space="preserve"> опрошенных считают уровень коррупции не высоким. 35,5% респондентов </w:t>
      </w:r>
      <w:r w:rsidRPr="00743043">
        <w:t>ответили, что</w:t>
      </w:r>
      <w:r w:rsidR="004F71E3" w:rsidRPr="00743043">
        <w:t xml:space="preserve"> коррупция чаще всего проявляется в сфере управления землями.  </w:t>
      </w:r>
    </w:p>
    <w:p w14:paraId="70D69015" w14:textId="5F35E453" w:rsidR="003C6C05" w:rsidRPr="00743043" w:rsidRDefault="00703F61" w:rsidP="000E0B1A">
      <w:pPr>
        <w:rPr>
          <w:rFonts w:cs="Arial"/>
        </w:rPr>
      </w:pPr>
      <w:r w:rsidRPr="00743043">
        <w:rPr>
          <w:rFonts w:cs="Arial"/>
        </w:rPr>
        <w:t>Д</w:t>
      </w:r>
      <w:r w:rsidR="009E61B2" w:rsidRPr="00743043">
        <w:rPr>
          <w:rFonts w:cs="Arial"/>
        </w:rPr>
        <w:t>оля респондентов</w:t>
      </w:r>
      <w:r w:rsidRPr="00743043">
        <w:rPr>
          <w:rFonts w:cs="Arial"/>
        </w:rPr>
        <w:t>,</w:t>
      </w:r>
      <w:r w:rsidR="009E61B2" w:rsidRPr="00743043">
        <w:rPr>
          <w:rFonts w:cs="Arial"/>
        </w:rPr>
        <w:t xml:space="preserve"> придержива</w:t>
      </w:r>
      <w:r w:rsidRPr="00743043">
        <w:rPr>
          <w:rFonts w:cs="Arial"/>
        </w:rPr>
        <w:t>ющихся</w:t>
      </w:r>
      <w:r w:rsidR="009E61B2" w:rsidRPr="00743043">
        <w:rPr>
          <w:rFonts w:cs="Arial"/>
        </w:rPr>
        <w:t xml:space="preserve"> мнения, что только по результатам прямого голосования населения может быть избран </w:t>
      </w:r>
      <w:r w:rsidRPr="00743043">
        <w:rPr>
          <w:rFonts w:cs="Arial"/>
        </w:rPr>
        <w:t>глава исполнительного органа МСУ, составила 79% в целевых муниципалитетах, а в нецелевых – 76%.</w:t>
      </w:r>
    </w:p>
    <w:p w14:paraId="5D67EAFF" w14:textId="57F99EE3" w:rsidR="00152414" w:rsidRPr="00743043" w:rsidRDefault="00527DF5" w:rsidP="00880300">
      <w:pPr>
        <w:rPr>
          <w:rFonts w:ascii="Arial Narrow" w:hAnsi="Arial Narrow"/>
        </w:rPr>
      </w:pPr>
      <w:r w:rsidRPr="00743043">
        <w:rPr>
          <w:rFonts w:cs="Arial"/>
        </w:rPr>
        <w:t xml:space="preserve">17,7% опрошенных считают, что политические партии </w:t>
      </w:r>
      <w:r w:rsidR="00DF6ECF" w:rsidRPr="00743043">
        <w:rPr>
          <w:rFonts w:cs="Arial"/>
        </w:rPr>
        <w:t xml:space="preserve">значительно </w:t>
      </w:r>
      <w:r w:rsidRPr="00743043">
        <w:rPr>
          <w:rFonts w:cs="Arial"/>
        </w:rPr>
        <w:t xml:space="preserve">влияют на работу местного </w:t>
      </w:r>
      <w:r w:rsidR="00DF6ECF" w:rsidRPr="00743043">
        <w:rPr>
          <w:rFonts w:cs="Arial"/>
        </w:rPr>
        <w:t>К</w:t>
      </w:r>
      <w:r w:rsidRPr="00743043">
        <w:rPr>
          <w:rFonts w:cs="Arial"/>
        </w:rPr>
        <w:t xml:space="preserve">енеша, а 34,2% считают влияние частичным. Из них 29,7% ответили, что влияние проявляется в том, что </w:t>
      </w:r>
      <w:r w:rsidR="003F3DE2" w:rsidRPr="00743043">
        <w:rPr>
          <w:rFonts w:cs="Arial"/>
        </w:rPr>
        <w:t xml:space="preserve">местный </w:t>
      </w:r>
      <w:r w:rsidR="00DF6ECF" w:rsidRPr="00743043">
        <w:rPr>
          <w:rFonts w:cs="Arial"/>
        </w:rPr>
        <w:t>К</w:t>
      </w:r>
      <w:r w:rsidR="003F3DE2" w:rsidRPr="00743043">
        <w:rPr>
          <w:rFonts w:cs="Arial"/>
        </w:rPr>
        <w:t>енеш стал строже следить за работой айыл окмоту.</w:t>
      </w:r>
      <w:r w:rsidR="0036729F" w:rsidRPr="00743043">
        <w:rPr>
          <w:rFonts w:ascii="Arial Narrow" w:hAnsi="Arial Narrow"/>
        </w:rPr>
        <w:br w:type="page"/>
      </w:r>
    </w:p>
    <w:p w14:paraId="2592A7FA" w14:textId="6BC2D813" w:rsidR="00152414" w:rsidRPr="00743043" w:rsidRDefault="009F76F2" w:rsidP="009F76F2">
      <w:pPr>
        <w:pStyle w:val="12"/>
        <w:jc w:val="left"/>
        <w:rPr>
          <w:b w:val="0"/>
        </w:rPr>
      </w:pPr>
      <w:bookmarkStart w:id="20" w:name="_Toc511832717"/>
      <w:r w:rsidRPr="00743043">
        <w:rPr>
          <w:b w:val="0"/>
        </w:rPr>
        <w:lastRenderedPageBreak/>
        <w:t xml:space="preserve">Оценка </w:t>
      </w:r>
      <w:r w:rsidR="00152414" w:rsidRPr="00743043">
        <w:rPr>
          <w:b w:val="0"/>
        </w:rPr>
        <w:t>социально-экономического положения членов сообщества</w:t>
      </w:r>
      <w:bookmarkEnd w:id="20"/>
    </w:p>
    <w:p w14:paraId="344D0EC8" w14:textId="5BF8CD6B" w:rsidR="00350DDC" w:rsidRPr="00743043" w:rsidRDefault="00350DDC" w:rsidP="00BE1803">
      <w:r w:rsidRPr="00743043">
        <w:t>В рамках исследования было опрошено 2637 респондентов, среди которых 43,</w:t>
      </w:r>
      <w:r w:rsidR="00BE787F" w:rsidRPr="00743043">
        <w:t>5</w:t>
      </w:r>
      <w:r w:rsidRPr="00743043">
        <w:t>% мужчин и 56,</w:t>
      </w:r>
      <w:r w:rsidR="00BE787F" w:rsidRPr="00743043">
        <w:t>5</w:t>
      </w:r>
      <w:r w:rsidRPr="00743043">
        <w:t>% женщин</w:t>
      </w:r>
      <w:r w:rsidR="0067125D" w:rsidRPr="00743043">
        <w:t xml:space="preserve"> (см. Табл. 4.1)</w:t>
      </w:r>
      <w:r w:rsidR="00BC513A" w:rsidRPr="00743043">
        <w:t xml:space="preserve">. Возраст более половины опрошенных колеблется от 31 года до 55 лет – 56,4%. </w:t>
      </w:r>
      <w:r w:rsidR="00D102CF" w:rsidRPr="00743043">
        <w:t xml:space="preserve">Разрезы по регионам, типу населенного пункта, полу и возрасту представлены в общем виде, а также по пилотным и контрольным группам в таблице 4.1. </w:t>
      </w:r>
      <w:r w:rsidR="0062487B" w:rsidRPr="00743043">
        <w:t>П</w:t>
      </w:r>
      <w:r w:rsidR="00CD432B" w:rsidRPr="00743043">
        <w:t xml:space="preserve">ри рассмотрении пилотных и контрольных групп по </w:t>
      </w:r>
      <w:r w:rsidR="0067125D" w:rsidRPr="00743043">
        <w:t xml:space="preserve">различным </w:t>
      </w:r>
      <w:r w:rsidR="00CD432B" w:rsidRPr="00743043">
        <w:t>социально-демографическим характеристикам стоит отметить, что</w:t>
      </w:r>
      <w:r w:rsidR="0067125D" w:rsidRPr="00743043">
        <w:t xml:space="preserve"> практически все характеристики схожи между пилотными и контрольными группами.</w:t>
      </w:r>
      <w:r w:rsidR="00CD432B" w:rsidRPr="00743043">
        <w:t xml:space="preserve"> </w:t>
      </w:r>
    </w:p>
    <w:p w14:paraId="6139BBF5" w14:textId="6E679858" w:rsidR="00350DDC" w:rsidRPr="00743043" w:rsidRDefault="00350DDC" w:rsidP="00D27293">
      <w:pPr>
        <w:pStyle w:val="aff6"/>
        <w:spacing w:before="120" w:after="120"/>
        <w:rPr>
          <w:color w:val="000000" w:themeColor="text1"/>
        </w:rPr>
      </w:pPr>
      <w:r w:rsidRPr="00743043">
        <w:rPr>
          <w:color w:val="000000" w:themeColor="text1"/>
        </w:rPr>
        <w:t>ТАБЛИЦА 4.1 Демографические характеристики респондентов, %, N=2637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1286"/>
        <w:gridCol w:w="1516"/>
        <w:gridCol w:w="850"/>
        <w:gridCol w:w="851"/>
        <w:gridCol w:w="708"/>
        <w:gridCol w:w="709"/>
        <w:gridCol w:w="851"/>
        <w:gridCol w:w="708"/>
        <w:gridCol w:w="1046"/>
        <w:gridCol w:w="1046"/>
      </w:tblGrid>
      <w:tr w:rsidR="00D019B6" w:rsidRPr="00743043" w14:paraId="0899FCB2" w14:textId="77777777" w:rsidTr="003C40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389D4A3" w14:textId="77777777" w:rsidR="00D019B6" w:rsidRPr="00743043" w:rsidRDefault="00D019B6" w:rsidP="00ED7080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9AF746B" w14:textId="77777777" w:rsidR="00D019B6" w:rsidRPr="00743043" w:rsidRDefault="00D019B6" w:rsidP="00ED7080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Всего</w:t>
            </w:r>
          </w:p>
        </w:tc>
        <w:tc>
          <w:tcPr>
            <w:tcW w:w="2976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B11E272" w14:textId="77777777" w:rsidR="00D019B6" w:rsidRPr="00743043" w:rsidRDefault="00D019B6" w:rsidP="00ED7080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Муниципалитеты</w:t>
            </w:r>
          </w:p>
        </w:tc>
        <w:tc>
          <w:tcPr>
            <w:tcW w:w="209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8290461" w14:textId="0DD208F6" w:rsidR="00D019B6" w:rsidRPr="00743043" w:rsidRDefault="00D019B6" w:rsidP="00ED7080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Пол</w:t>
            </w:r>
          </w:p>
        </w:tc>
      </w:tr>
      <w:tr w:rsidR="00D019B6" w:rsidRPr="00743043" w14:paraId="09AE16BD" w14:textId="77777777" w:rsidTr="003C40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67FEB05" w14:textId="77777777" w:rsidR="00D019B6" w:rsidRPr="00743043" w:rsidRDefault="00D019B6" w:rsidP="00ED7080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467D4B1" w14:textId="77777777" w:rsidR="00D019B6" w:rsidRPr="00743043" w:rsidRDefault="00D019B6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</w:p>
        </w:tc>
        <w:tc>
          <w:tcPr>
            <w:tcW w:w="1417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E5754C7" w14:textId="77777777" w:rsidR="00D019B6" w:rsidRPr="00743043" w:rsidRDefault="00D019B6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75C4543" w14:textId="77777777" w:rsidR="00D019B6" w:rsidRPr="00743043" w:rsidRDefault="00D019B6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Контрольные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178BFD9" w14:textId="5FAED6D1" w:rsidR="00D019B6" w:rsidRPr="00743043" w:rsidRDefault="00D019B6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 xml:space="preserve">Женский, n=1489 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9D9F58F" w14:textId="5173EC50" w:rsidR="00D019B6" w:rsidRPr="00743043" w:rsidRDefault="00D019B6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Мужской, n=1148</w:t>
            </w:r>
          </w:p>
        </w:tc>
      </w:tr>
      <w:tr w:rsidR="00880300" w:rsidRPr="00743043" w14:paraId="633A5082" w14:textId="77777777" w:rsidTr="003C4002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6AB1571" w14:textId="77777777" w:rsidR="00880300" w:rsidRPr="00743043" w:rsidRDefault="00880300" w:rsidP="00ED7080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1C628684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ACF302D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4977E6FE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7E58467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5B152CFF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66C1AB6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C499D6C" w14:textId="3CA25051" w:rsidR="00880300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F2901E3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</w:tr>
      <w:tr w:rsidR="00880300" w:rsidRPr="00743043" w14:paraId="7EC5D447" w14:textId="77777777" w:rsidTr="003C40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F2F6C68" w14:textId="77777777" w:rsidR="00880300" w:rsidRPr="00743043" w:rsidRDefault="00880300" w:rsidP="00ED7080">
            <w:pPr>
              <w:spacing w:before="0"/>
              <w:rPr>
                <w:sz w:val="18"/>
              </w:rPr>
            </w:pPr>
            <w:r w:rsidRPr="00743043">
              <w:rPr>
                <w:sz w:val="18"/>
              </w:rPr>
              <w:t>Пол</w:t>
            </w:r>
          </w:p>
        </w:tc>
        <w:tc>
          <w:tcPr>
            <w:tcW w:w="151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695EC22C" w14:textId="77777777" w:rsidR="00880300" w:rsidRPr="00743043" w:rsidRDefault="00880300" w:rsidP="00ED7080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жской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34BFD81" w14:textId="77777777" w:rsidR="00880300" w:rsidRPr="00743043" w:rsidRDefault="00880300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145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54930CE" w14:textId="77777777" w:rsidR="00880300" w:rsidRPr="00743043" w:rsidRDefault="00880300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3,5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3E21ABE" w14:textId="77777777" w:rsidR="00880300" w:rsidRPr="00743043" w:rsidRDefault="00880300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2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289E93" w14:textId="77777777" w:rsidR="00880300" w:rsidRPr="00743043" w:rsidRDefault="00880300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1,6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558460C" w14:textId="77777777" w:rsidR="00880300" w:rsidRPr="00743043" w:rsidRDefault="00880300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82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683E943" w14:textId="77777777" w:rsidR="00880300" w:rsidRPr="00743043" w:rsidRDefault="00880300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4,3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D98A44E" w14:textId="77777777" w:rsidR="00880300" w:rsidRPr="00743043" w:rsidRDefault="00880300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-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3E40CA5" w14:textId="7A0D9529" w:rsidR="00880300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00</w:t>
            </w:r>
          </w:p>
        </w:tc>
      </w:tr>
      <w:tr w:rsidR="00880300" w:rsidRPr="00743043" w14:paraId="7D74B62F" w14:textId="77777777" w:rsidTr="003C4002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66DACCB" w14:textId="77777777" w:rsidR="00880300" w:rsidRPr="00743043" w:rsidRDefault="00880300" w:rsidP="00ED7080">
            <w:pPr>
              <w:spacing w:before="0"/>
              <w:rPr>
                <w:sz w:val="18"/>
              </w:rPr>
            </w:pPr>
          </w:p>
        </w:tc>
        <w:tc>
          <w:tcPr>
            <w:tcW w:w="1516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388AAB1B" w14:textId="77777777" w:rsidR="00880300" w:rsidRPr="00743043" w:rsidRDefault="00880300" w:rsidP="00ED70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Женский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AD30FF6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48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E183273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56,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15436B4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4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6C35175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8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E18ECF0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04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D46A18E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5,7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9B0B3DB" w14:textId="69450A6F" w:rsidR="00880300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00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AF0A847" w14:textId="54B8FEF6" w:rsidR="00880300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-</w:t>
            </w:r>
          </w:p>
        </w:tc>
      </w:tr>
      <w:tr w:rsidR="003C4002" w:rsidRPr="00743043" w14:paraId="2DCC5E13" w14:textId="77777777" w:rsidTr="003C40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17E15CD" w14:textId="77777777" w:rsidR="003C4002" w:rsidRPr="00743043" w:rsidRDefault="003C4002" w:rsidP="00ED7080">
            <w:pPr>
              <w:spacing w:before="0"/>
              <w:rPr>
                <w:sz w:val="18"/>
              </w:rPr>
            </w:pPr>
            <w:r w:rsidRPr="00743043">
              <w:rPr>
                <w:sz w:val="18"/>
              </w:rPr>
              <w:t>Возраст</w:t>
            </w:r>
          </w:p>
        </w:tc>
        <w:tc>
          <w:tcPr>
            <w:tcW w:w="151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5D16FC2A" w14:textId="77777777" w:rsidR="003C4002" w:rsidRPr="00743043" w:rsidRDefault="003C4002" w:rsidP="00ED7080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До 20 лет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5D4B4EB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6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C2D829F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,5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8F8F323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1947CB3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,6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880C9F4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9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FD050D6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,1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5B9E841" w14:textId="188ADF33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,1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80FB62B" w14:textId="55FD3F54" w:rsidR="003C4002" w:rsidRPr="00743043" w:rsidRDefault="003C4002" w:rsidP="003C4002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,0</w:t>
            </w:r>
          </w:p>
        </w:tc>
      </w:tr>
      <w:tr w:rsidR="003C4002" w:rsidRPr="00743043" w14:paraId="36213B8A" w14:textId="77777777" w:rsidTr="003C4002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441B933" w14:textId="77777777" w:rsidR="003C4002" w:rsidRPr="00743043" w:rsidRDefault="003C4002" w:rsidP="00ED7080">
            <w:pPr>
              <w:spacing w:before="0"/>
              <w:rPr>
                <w:sz w:val="18"/>
              </w:rPr>
            </w:pPr>
          </w:p>
        </w:tc>
        <w:tc>
          <w:tcPr>
            <w:tcW w:w="1516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386A9924" w14:textId="77777777" w:rsidR="003C4002" w:rsidRPr="00743043" w:rsidRDefault="003C4002" w:rsidP="00ED70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От 21 до 30 л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C81DC15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0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CE501F2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9,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888858C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4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877FD29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8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E37FBAA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5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BE86A5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9,2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C403246" w14:textId="22E52A45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0,4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5D5621A" w14:textId="46151EDF" w:rsidR="003C4002" w:rsidRPr="00743043" w:rsidRDefault="003C4002" w:rsidP="003C400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7,2</w:t>
            </w:r>
          </w:p>
        </w:tc>
      </w:tr>
      <w:tr w:rsidR="003C4002" w:rsidRPr="00743043" w14:paraId="288FE7DF" w14:textId="77777777" w:rsidTr="003C40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3F5EA89" w14:textId="77777777" w:rsidR="003C4002" w:rsidRPr="00743043" w:rsidRDefault="003C4002" w:rsidP="00ED7080">
            <w:pPr>
              <w:spacing w:before="0"/>
              <w:rPr>
                <w:sz w:val="18"/>
              </w:rPr>
            </w:pPr>
          </w:p>
        </w:tc>
        <w:tc>
          <w:tcPr>
            <w:tcW w:w="1516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7C335598" w14:textId="77777777" w:rsidR="003C4002" w:rsidRPr="00743043" w:rsidRDefault="003C4002" w:rsidP="00ED7080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От 31 до 55 л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867A187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486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AAC94E2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56,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9D85799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1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BA57CF2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4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6B72D21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07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C4AFCF7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7,3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3D76F7E" w14:textId="4DCBF58D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55,8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ADCED7F" w14:textId="748B0B88" w:rsidR="003C4002" w:rsidRPr="00743043" w:rsidRDefault="003C4002" w:rsidP="003C4002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57,1</w:t>
            </w:r>
          </w:p>
        </w:tc>
      </w:tr>
      <w:tr w:rsidR="003C4002" w:rsidRPr="00743043" w14:paraId="295B4795" w14:textId="77777777" w:rsidTr="003C4002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3BF1B79" w14:textId="77777777" w:rsidR="003C4002" w:rsidRPr="00743043" w:rsidRDefault="003C4002" w:rsidP="00ED7080">
            <w:pPr>
              <w:spacing w:before="0"/>
              <w:rPr>
                <w:sz w:val="18"/>
              </w:rPr>
            </w:pPr>
          </w:p>
        </w:tc>
        <w:tc>
          <w:tcPr>
            <w:tcW w:w="1516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458DB30B" w14:textId="77777777" w:rsidR="003C4002" w:rsidRPr="00743043" w:rsidRDefault="003C4002" w:rsidP="00ED70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От 56 лет и старш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81A8EC7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8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DE443B4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2,1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906414F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8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0044346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3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E95AA85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01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EBBA535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1,5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FBDA384" w14:textId="75436844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1,6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936E0CF" w14:textId="58850856" w:rsidR="003C4002" w:rsidRPr="00743043" w:rsidRDefault="003C4002" w:rsidP="003C400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2,6</w:t>
            </w:r>
          </w:p>
        </w:tc>
      </w:tr>
      <w:tr w:rsidR="003C4002" w:rsidRPr="00743043" w14:paraId="50E93362" w14:textId="77777777" w:rsidTr="003C40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DD5E590" w14:textId="77777777" w:rsidR="003C4002" w:rsidRPr="00743043" w:rsidRDefault="003C4002" w:rsidP="00ED7080">
            <w:pPr>
              <w:spacing w:before="0"/>
              <w:rPr>
                <w:sz w:val="18"/>
              </w:rPr>
            </w:pPr>
            <w:r w:rsidRPr="00743043">
              <w:rPr>
                <w:sz w:val="18"/>
              </w:rPr>
              <w:t>Область</w:t>
            </w:r>
          </w:p>
        </w:tc>
        <w:tc>
          <w:tcPr>
            <w:tcW w:w="151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1D49544" w14:textId="77777777" w:rsidR="003C4002" w:rsidRPr="00743043" w:rsidRDefault="003C4002" w:rsidP="00ED7080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Джалал-Абадская область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36EFDE9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9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40FB3EE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22,6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9768B99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9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3D65A20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5,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14C6CE5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05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BFA5CEA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1,7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ECB610A" w14:textId="513A1069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23,6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B5682EA" w14:textId="3609BEF7" w:rsidR="003C4002" w:rsidRPr="00743043" w:rsidRDefault="003C4002" w:rsidP="003C4002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21,4</w:t>
            </w:r>
          </w:p>
        </w:tc>
      </w:tr>
      <w:tr w:rsidR="003C4002" w:rsidRPr="00743043" w14:paraId="6806A8A2" w14:textId="77777777" w:rsidTr="003C4002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D65116B" w14:textId="77777777" w:rsidR="003C4002" w:rsidRPr="00743043" w:rsidRDefault="003C4002" w:rsidP="00ED7080">
            <w:pPr>
              <w:spacing w:before="0"/>
              <w:rPr>
                <w:sz w:val="18"/>
              </w:rPr>
            </w:pPr>
          </w:p>
        </w:tc>
        <w:tc>
          <w:tcPr>
            <w:tcW w:w="1516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4959EF0B" w14:textId="77777777" w:rsidR="003C4002" w:rsidRPr="00743043" w:rsidRDefault="003C4002" w:rsidP="00ED70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Чуйская область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A34432E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1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01E871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9,6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E3F21BF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9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6FE8F67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5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ED0355C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26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49C0D8D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7,5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1C088C1" w14:textId="4744644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9,1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24B263D" w14:textId="2EEFD722" w:rsidR="003C4002" w:rsidRPr="00743043" w:rsidRDefault="003C4002" w:rsidP="003C400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0,3</w:t>
            </w:r>
          </w:p>
        </w:tc>
      </w:tr>
      <w:tr w:rsidR="003C4002" w:rsidRPr="00743043" w14:paraId="3C56619A" w14:textId="77777777" w:rsidTr="003C40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2802AB6" w14:textId="77777777" w:rsidR="003C4002" w:rsidRPr="00743043" w:rsidRDefault="003C4002" w:rsidP="00ED7080">
            <w:pPr>
              <w:spacing w:before="0"/>
              <w:rPr>
                <w:sz w:val="18"/>
              </w:rPr>
            </w:pPr>
          </w:p>
        </w:tc>
        <w:tc>
          <w:tcPr>
            <w:tcW w:w="1516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69F37C7B" w14:textId="77777777" w:rsidR="003C4002" w:rsidRPr="00743043" w:rsidRDefault="003C4002" w:rsidP="00ED7080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Иссык-Кульская область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CFB57E5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8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167C489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8,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4EB752A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6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7FAAB57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0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68C15B4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2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7295FDA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7,3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94EF049" w14:textId="7FECCC8F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8,2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464DBF0" w14:textId="421CFF2E" w:rsidR="003C4002" w:rsidRPr="00743043" w:rsidRDefault="003C4002" w:rsidP="003C4002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8,6</w:t>
            </w:r>
          </w:p>
        </w:tc>
      </w:tr>
      <w:tr w:rsidR="003C4002" w:rsidRPr="00743043" w14:paraId="682494E5" w14:textId="77777777" w:rsidTr="003C4002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8EB1B7F" w14:textId="77777777" w:rsidR="003C4002" w:rsidRPr="00743043" w:rsidRDefault="003C4002" w:rsidP="00ED7080">
            <w:pPr>
              <w:spacing w:before="0"/>
              <w:rPr>
                <w:sz w:val="18"/>
              </w:rPr>
            </w:pPr>
          </w:p>
        </w:tc>
        <w:tc>
          <w:tcPr>
            <w:tcW w:w="1516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4E8ACD13" w14:textId="77777777" w:rsidR="003C4002" w:rsidRPr="00743043" w:rsidRDefault="003C4002" w:rsidP="00ED70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Ошская область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DEA27FF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1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B0D3029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5,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3FD7C86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6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E9EDC2C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0,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F71665E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5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70EA94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3,9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2E42615" w14:textId="0BE95AE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6,3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5959FE9" w14:textId="6D765AA7" w:rsidR="003C4002" w:rsidRPr="00743043" w:rsidRDefault="003C4002" w:rsidP="003C400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5,4</w:t>
            </w:r>
          </w:p>
        </w:tc>
      </w:tr>
      <w:tr w:rsidR="003C4002" w:rsidRPr="00743043" w14:paraId="057D7811" w14:textId="77777777" w:rsidTr="003C40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E70FA91" w14:textId="77777777" w:rsidR="003C4002" w:rsidRPr="00743043" w:rsidRDefault="003C4002" w:rsidP="00ED7080">
            <w:pPr>
              <w:spacing w:before="0"/>
              <w:rPr>
                <w:sz w:val="18"/>
              </w:rPr>
            </w:pPr>
          </w:p>
        </w:tc>
        <w:tc>
          <w:tcPr>
            <w:tcW w:w="1516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2F4983AA" w14:textId="77777777" w:rsidR="003C4002" w:rsidRPr="00743043" w:rsidRDefault="003C4002" w:rsidP="00ED7080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Нарынская область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24CD552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2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8A065FB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2,2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C753B0E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6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8675F01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8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0B477D0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5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6654738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3,9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66A1552" w14:textId="488070ED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1,9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EC0CCCC" w14:textId="7080BBCA" w:rsidR="003C4002" w:rsidRPr="00743043" w:rsidRDefault="003C4002" w:rsidP="003C4002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2,7</w:t>
            </w:r>
          </w:p>
        </w:tc>
      </w:tr>
      <w:tr w:rsidR="003C4002" w:rsidRPr="00743043" w14:paraId="34B0FB36" w14:textId="77777777" w:rsidTr="003C4002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973E25E" w14:textId="77777777" w:rsidR="003C4002" w:rsidRPr="00743043" w:rsidRDefault="003C4002" w:rsidP="00ED7080">
            <w:pPr>
              <w:spacing w:before="0"/>
              <w:rPr>
                <w:sz w:val="18"/>
              </w:rPr>
            </w:pPr>
          </w:p>
        </w:tc>
        <w:tc>
          <w:tcPr>
            <w:tcW w:w="1516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2DC000D9" w14:textId="77777777" w:rsidR="003C4002" w:rsidRPr="00743043" w:rsidRDefault="003C4002" w:rsidP="00ED70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Таласская область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9ED505C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6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030B6DB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6,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7E3DCCE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rFonts w:cs="Arial"/>
                <w:color w:val="000000"/>
                <w:sz w:val="18"/>
              </w:rPr>
              <w:t>-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B9A9E3C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rFonts w:cs="Arial"/>
                <w:color w:val="000000"/>
                <w:sz w:val="18"/>
              </w:rPr>
              <w:t>-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5B51DA4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6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03EFF1C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8,8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BCDA98B" w14:textId="76D6BBDA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,9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BEE0134" w14:textId="15B12FA5" w:rsidR="003C4002" w:rsidRPr="00743043" w:rsidRDefault="003C4002" w:rsidP="003C400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6,7</w:t>
            </w:r>
          </w:p>
        </w:tc>
      </w:tr>
      <w:tr w:rsidR="003C4002" w:rsidRPr="00743043" w14:paraId="56CEE1C6" w14:textId="77777777" w:rsidTr="003C40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4A21FDC" w14:textId="77777777" w:rsidR="003C4002" w:rsidRPr="00743043" w:rsidRDefault="003C4002" w:rsidP="00ED7080">
            <w:pPr>
              <w:spacing w:before="0"/>
              <w:rPr>
                <w:sz w:val="18"/>
              </w:rPr>
            </w:pPr>
          </w:p>
        </w:tc>
        <w:tc>
          <w:tcPr>
            <w:tcW w:w="1516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5AACFB36" w14:textId="77777777" w:rsidR="003C4002" w:rsidRPr="00743043" w:rsidRDefault="003C4002" w:rsidP="00ED7080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Баткенская область</w:t>
            </w:r>
          </w:p>
        </w:tc>
        <w:tc>
          <w:tcPr>
            <w:tcW w:w="850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92E1A9D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31</w:t>
            </w:r>
          </w:p>
        </w:tc>
        <w:tc>
          <w:tcPr>
            <w:tcW w:w="851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8BFC444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,0</w:t>
            </w:r>
          </w:p>
        </w:tc>
        <w:tc>
          <w:tcPr>
            <w:tcW w:w="70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FD92644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rFonts w:cs="Arial"/>
                <w:color w:val="000000"/>
                <w:sz w:val="18"/>
              </w:rPr>
              <w:t>-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89DD612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rFonts w:cs="Arial"/>
                <w:color w:val="000000"/>
                <w:sz w:val="18"/>
              </w:rPr>
              <w:t>-</w:t>
            </w:r>
          </w:p>
        </w:tc>
        <w:tc>
          <w:tcPr>
            <w:tcW w:w="85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A2A4270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rFonts w:cs="Arial"/>
                <w:color w:val="000000"/>
                <w:sz w:val="18"/>
              </w:rPr>
              <w:t>131</w:t>
            </w:r>
          </w:p>
        </w:tc>
        <w:tc>
          <w:tcPr>
            <w:tcW w:w="708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438A9E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rFonts w:cs="Arial"/>
                <w:color w:val="000000"/>
                <w:sz w:val="18"/>
              </w:rPr>
              <w:t>7,0</w:t>
            </w:r>
          </w:p>
        </w:tc>
        <w:tc>
          <w:tcPr>
            <w:tcW w:w="1046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429B79F" w14:textId="1B531F76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18"/>
              </w:rPr>
            </w:pPr>
            <w:r w:rsidRPr="00743043">
              <w:rPr>
                <w:rFonts w:cs="Arial"/>
                <w:color w:val="000000"/>
                <w:sz w:val="18"/>
              </w:rPr>
              <w:t>5,0</w:t>
            </w:r>
          </w:p>
        </w:tc>
        <w:tc>
          <w:tcPr>
            <w:tcW w:w="1046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F764200" w14:textId="497D78C6" w:rsidR="003C4002" w:rsidRPr="00743043" w:rsidRDefault="003C4002" w:rsidP="003C4002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18"/>
              </w:rPr>
            </w:pPr>
            <w:r w:rsidRPr="00743043">
              <w:rPr>
                <w:rFonts w:cs="Arial"/>
                <w:color w:val="000000"/>
                <w:sz w:val="18"/>
              </w:rPr>
              <w:t>4,9</w:t>
            </w:r>
          </w:p>
        </w:tc>
      </w:tr>
      <w:tr w:rsidR="003C4002" w:rsidRPr="00743043" w14:paraId="24C867BE" w14:textId="77777777" w:rsidTr="003C4002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9B858B9" w14:textId="77777777" w:rsidR="003C4002" w:rsidRPr="00743043" w:rsidRDefault="003C4002" w:rsidP="00ED7080">
            <w:pPr>
              <w:spacing w:before="0"/>
              <w:rPr>
                <w:sz w:val="18"/>
              </w:rPr>
            </w:pPr>
            <w:r w:rsidRPr="00743043">
              <w:rPr>
                <w:sz w:val="18"/>
              </w:rPr>
              <w:t>Тип населенного пункта</w:t>
            </w:r>
          </w:p>
        </w:tc>
        <w:tc>
          <w:tcPr>
            <w:tcW w:w="151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10308B59" w14:textId="77777777" w:rsidR="003C4002" w:rsidRPr="00743043" w:rsidRDefault="003C4002" w:rsidP="00ED7080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Город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15E9C84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3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5A73CDC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2,5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BD693A5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-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1EB04FA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-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02A8ABE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3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B195D09" w14:textId="77777777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7,7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7131416" w14:textId="6EAA268A" w:rsidR="003C4002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4,2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1F66689" w14:textId="6D8F27BB" w:rsidR="003C4002" w:rsidRPr="00743043" w:rsidRDefault="003C4002" w:rsidP="003C400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0,3</w:t>
            </w:r>
          </w:p>
        </w:tc>
      </w:tr>
      <w:tr w:rsidR="003C4002" w:rsidRPr="00743043" w14:paraId="1DBF717E" w14:textId="77777777" w:rsidTr="003C40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740B2EC" w14:textId="77777777" w:rsidR="003C4002" w:rsidRPr="00743043" w:rsidRDefault="003C4002" w:rsidP="00ED7080">
            <w:pPr>
              <w:spacing w:before="0"/>
              <w:rPr>
                <w:color w:val="FFFFFF" w:themeColor="background1"/>
                <w:sz w:val="18"/>
              </w:rPr>
            </w:pPr>
          </w:p>
        </w:tc>
        <w:tc>
          <w:tcPr>
            <w:tcW w:w="1516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481CEBD7" w14:textId="77777777" w:rsidR="003C4002" w:rsidRPr="00743043" w:rsidRDefault="003C4002" w:rsidP="00ED7080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Село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890645C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30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666DB4F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87,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2F86740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76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E9DDE56" w14:textId="556957CA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0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9676C26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53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FACBEA7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82,3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11AE622" w14:textId="4E1E0B76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85,8</w:t>
            </w:r>
          </w:p>
        </w:tc>
        <w:tc>
          <w:tcPr>
            <w:tcW w:w="104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FFB7B8B" w14:textId="27F42F0A" w:rsidR="003C4002" w:rsidRPr="00743043" w:rsidRDefault="003C4002" w:rsidP="003C4002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89,7</w:t>
            </w:r>
          </w:p>
        </w:tc>
      </w:tr>
      <w:tr w:rsidR="00880300" w:rsidRPr="00743043" w14:paraId="4BBDBBC3" w14:textId="77777777" w:rsidTr="003C4002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471BB20" w14:textId="77777777" w:rsidR="00880300" w:rsidRPr="00743043" w:rsidRDefault="00880300" w:rsidP="00ED7080">
            <w:pPr>
              <w:spacing w:before="0"/>
              <w:rPr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A2497FD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8E784D3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4DF6A2B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9F8D374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9D4EF31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8E913C7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00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0A87F21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489</w:t>
            </w:r>
          </w:p>
        </w:tc>
        <w:tc>
          <w:tcPr>
            <w:tcW w:w="104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B21D38E" w14:textId="77777777" w:rsidR="00880300" w:rsidRPr="00743043" w:rsidRDefault="00880300" w:rsidP="003C4002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</w:rPr>
            </w:pPr>
            <w:r w:rsidRPr="00743043">
              <w:rPr>
                <w:rFonts w:cs="Arial"/>
                <w:b/>
                <w:color w:val="000000"/>
                <w:sz w:val="18"/>
              </w:rPr>
              <w:t>100</w:t>
            </w:r>
          </w:p>
        </w:tc>
      </w:tr>
    </w:tbl>
    <w:p w14:paraId="50F7889D" w14:textId="246AB371" w:rsidR="0082747D" w:rsidRPr="00743043" w:rsidRDefault="00BE1803" w:rsidP="009670D9">
      <w:r w:rsidRPr="00743043">
        <w:t>Выборка исследования была представлена Заказчиком. Больше всего в выборке представлены респонденты из Джалал-Абадской области (22,6%), далее Чуйская и Иссык-Кульская область (19,6% и 18,4% соответственно).</w:t>
      </w:r>
    </w:p>
    <w:p w14:paraId="6860651F" w14:textId="097F1825" w:rsidR="00A7763D" w:rsidRPr="00743043" w:rsidRDefault="005947F6" w:rsidP="009670D9">
      <w:r w:rsidRPr="00743043">
        <w:t>Распределение по языку проведения интервью выгляди</w:t>
      </w:r>
      <w:r w:rsidR="00976D9D" w:rsidRPr="00743043">
        <w:t>т</w:t>
      </w:r>
      <w:r w:rsidRPr="00743043">
        <w:t xml:space="preserve"> следующим образом:</w:t>
      </w:r>
    </w:p>
    <w:p w14:paraId="125CDF11" w14:textId="162D714D" w:rsidR="005947F6" w:rsidRPr="00743043" w:rsidRDefault="005947F6" w:rsidP="00BE1803">
      <w:pPr>
        <w:pStyle w:val="aff6"/>
        <w:keepNext/>
        <w:spacing w:before="120" w:after="120"/>
        <w:rPr>
          <w:b/>
          <w:color w:val="FF0000"/>
        </w:rPr>
      </w:pPr>
      <w:r w:rsidRPr="00743043">
        <w:lastRenderedPageBreak/>
        <w:t xml:space="preserve">ТАБЛИЦА 4.2 Язык проведения интервью, </w:t>
      </w:r>
      <w:r w:rsidRPr="00743043">
        <w:rPr>
          <w:color w:val="000000" w:themeColor="text1"/>
        </w:rPr>
        <w:t>%, N=</w:t>
      </w:r>
      <w:r w:rsidR="00AE14AC" w:rsidRPr="00743043">
        <w:rPr>
          <w:color w:val="000000" w:themeColor="text1"/>
        </w:rPr>
        <w:t>2637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2093"/>
        <w:gridCol w:w="850"/>
        <w:gridCol w:w="851"/>
        <w:gridCol w:w="850"/>
        <w:gridCol w:w="709"/>
        <w:gridCol w:w="851"/>
        <w:gridCol w:w="708"/>
        <w:gridCol w:w="1329"/>
        <w:gridCol w:w="1330"/>
      </w:tblGrid>
      <w:tr w:rsidR="003C4002" w:rsidRPr="00743043" w14:paraId="16E46F34" w14:textId="77777777" w:rsidTr="00EA2A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C1F2EC2" w14:textId="77777777" w:rsidR="003C4002" w:rsidRPr="00743043" w:rsidRDefault="003C4002" w:rsidP="00ED7080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Язык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351A83D" w14:textId="77777777" w:rsidR="003C4002" w:rsidRPr="00743043" w:rsidRDefault="003C4002" w:rsidP="00ED7080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Всего</w:t>
            </w:r>
          </w:p>
        </w:tc>
        <w:tc>
          <w:tcPr>
            <w:tcW w:w="3118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EAFE4E2" w14:textId="77777777" w:rsidR="003C4002" w:rsidRPr="00743043" w:rsidRDefault="003C4002" w:rsidP="00ED7080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Муниципалитет</w:t>
            </w:r>
          </w:p>
        </w:tc>
        <w:tc>
          <w:tcPr>
            <w:tcW w:w="26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CEC78D5" w14:textId="67CB57D9" w:rsidR="003C4002" w:rsidRPr="00743043" w:rsidRDefault="003C4002" w:rsidP="00ED7080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Пол</w:t>
            </w:r>
          </w:p>
        </w:tc>
      </w:tr>
      <w:tr w:rsidR="003C4002" w:rsidRPr="00743043" w14:paraId="1C167495" w14:textId="77777777" w:rsidTr="00EA2A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48AE00D" w14:textId="77777777" w:rsidR="003C4002" w:rsidRPr="00743043" w:rsidRDefault="003C4002" w:rsidP="00ED7080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EC23B78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C706840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F5C2A40" w14:textId="77777777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Контрольные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2029721" w14:textId="3DA6CA88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Женский, n=</w:t>
            </w:r>
            <w:r w:rsidR="009A1675" w:rsidRPr="00743043">
              <w:rPr>
                <w:color w:val="FFFFFF" w:themeColor="background1"/>
                <w:sz w:val="18"/>
              </w:rPr>
              <w:t>1489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DCDD2A2" w14:textId="42B4A39D" w:rsidR="003C4002" w:rsidRPr="00743043" w:rsidRDefault="003C4002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Мужской, n=</w:t>
            </w:r>
            <w:r w:rsidR="009A1675" w:rsidRPr="00743043">
              <w:rPr>
                <w:color w:val="FFFFFF" w:themeColor="background1"/>
                <w:sz w:val="18"/>
              </w:rPr>
              <w:t>1148</w:t>
            </w:r>
          </w:p>
        </w:tc>
      </w:tr>
      <w:tr w:rsidR="006E1D99" w:rsidRPr="00743043" w14:paraId="3FAFD51E" w14:textId="77777777" w:rsidTr="00EA2AC7">
        <w:trPr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48348E7" w14:textId="77777777" w:rsidR="00880300" w:rsidRPr="00743043" w:rsidRDefault="00880300" w:rsidP="00ED7080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5B90986A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533F3D2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451DACE9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E7F3685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115B57EC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848B6C6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002060"/>
            <w:vAlign w:val="center"/>
          </w:tcPr>
          <w:p w14:paraId="1898B30F" w14:textId="0A7B52BA" w:rsidR="00880300" w:rsidRPr="00743043" w:rsidRDefault="003C4002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519F3EF" w14:textId="77777777" w:rsidR="00880300" w:rsidRPr="00743043" w:rsidRDefault="00880300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</w:tr>
      <w:tr w:rsidR="00EA2AC7" w:rsidRPr="00743043" w14:paraId="29B6503A" w14:textId="77777777" w:rsidTr="00EA2A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578FA9B4" w14:textId="77777777" w:rsidR="009A1675" w:rsidRPr="00743043" w:rsidRDefault="009A1675" w:rsidP="00ED7080">
            <w:pPr>
              <w:spacing w:before="0"/>
              <w:rPr>
                <w:sz w:val="18"/>
              </w:rPr>
            </w:pPr>
            <w:r w:rsidRPr="00743043">
              <w:rPr>
                <w:sz w:val="18"/>
              </w:rPr>
              <w:t>Кыргызский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D6E3502" w14:textId="77777777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color w:val="000000" w:themeColor="text1"/>
                <w:sz w:val="18"/>
              </w:rPr>
              <w:t>2142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7F466AB" w14:textId="77777777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color w:val="FF0000"/>
                <w:sz w:val="18"/>
              </w:rPr>
              <w:t>81,2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61378E7" w14:textId="77777777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7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11F409" w14:textId="77777777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75,3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FCBC700" w14:textId="77777777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563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79E1AA6" w14:textId="77777777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83,7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</w:tcPr>
          <w:p w14:paraId="47712F5E" w14:textId="39066EA3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79,9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5C32F38D" w14:textId="53F7F921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t>83,0</w:t>
            </w:r>
          </w:p>
        </w:tc>
      </w:tr>
      <w:tr w:rsidR="00EA2AC7" w:rsidRPr="00743043" w14:paraId="13824990" w14:textId="77777777" w:rsidTr="00EA2AC7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5230790A" w14:textId="77777777" w:rsidR="009A1675" w:rsidRPr="00743043" w:rsidRDefault="009A1675" w:rsidP="00ED7080">
            <w:pPr>
              <w:spacing w:before="0"/>
              <w:rPr>
                <w:sz w:val="18"/>
              </w:rPr>
            </w:pPr>
            <w:r w:rsidRPr="00743043">
              <w:rPr>
                <w:sz w:val="18"/>
              </w:rPr>
              <w:t>Русский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8A068C6" w14:textId="77777777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8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CE03C3D" w14:textId="77777777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4,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173AE80" w14:textId="77777777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3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DFA4323" w14:textId="77777777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7,6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4EE5900" w14:textId="77777777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5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6D93330" w14:textId="77777777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3,4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</w:tcPr>
          <w:p w14:paraId="558D7847" w14:textId="1785B257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5,2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2F4C0C58" w14:textId="52DCBE35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t>13,8</w:t>
            </w:r>
          </w:p>
        </w:tc>
      </w:tr>
      <w:tr w:rsidR="00EA2AC7" w:rsidRPr="00743043" w14:paraId="550C766C" w14:textId="77777777" w:rsidTr="00EA2A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84CD8A1" w14:textId="77777777" w:rsidR="009A1675" w:rsidRPr="00743043" w:rsidRDefault="009A1675" w:rsidP="00ED7080">
            <w:pPr>
              <w:spacing w:before="0"/>
              <w:rPr>
                <w:sz w:val="18"/>
              </w:rPr>
            </w:pPr>
            <w:r w:rsidRPr="00743043">
              <w:rPr>
                <w:sz w:val="18"/>
              </w:rPr>
              <w:t>Узбекский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71F5EA0" w14:textId="77777777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1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97DD433" w14:textId="77777777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,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B428B95" w14:textId="77777777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2F1B1EA" w14:textId="77777777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7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D432F3C" w14:textId="77777777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5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577C061" w14:textId="77777777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,9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</w:tcPr>
          <w:p w14:paraId="4E1C09D3" w14:textId="3EBDCF1B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4,9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24B1D386" w14:textId="4B41A1D7" w:rsidR="009A1675" w:rsidRPr="00743043" w:rsidRDefault="009A1675" w:rsidP="00ED7080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t>3,2</w:t>
            </w:r>
          </w:p>
        </w:tc>
      </w:tr>
      <w:tr w:rsidR="00EA2AC7" w:rsidRPr="00743043" w14:paraId="7E7493D6" w14:textId="77777777" w:rsidTr="00EA2AC7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A27F6A8" w14:textId="77777777" w:rsidR="009A1675" w:rsidRPr="00743043" w:rsidRDefault="009A1675" w:rsidP="00ED7080">
            <w:pPr>
              <w:spacing w:before="0"/>
              <w:rPr>
                <w:sz w:val="18"/>
              </w:rPr>
            </w:pPr>
            <w:r w:rsidRPr="00743043">
              <w:rPr>
                <w:sz w:val="18"/>
              </w:rPr>
              <w:t>Всего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A2E7AAD" w14:textId="77777777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263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4250B0C" w14:textId="77777777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C25C125" w14:textId="77777777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76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F6F96F6" w14:textId="77777777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6FF3222" w14:textId="77777777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86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733293B" w14:textId="77777777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</w:tcPr>
          <w:p w14:paraId="20C17EF9" w14:textId="45F982CF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3A30D553" w14:textId="3E3FB0D4" w:rsidR="009A1675" w:rsidRPr="00743043" w:rsidRDefault="009A1675" w:rsidP="00ED7080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</w:tr>
    </w:tbl>
    <w:p w14:paraId="6CE76EA0" w14:textId="197C28EB" w:rsidR="00BE1803" w:rsidRPr="00743043" w:rsidRDefault="0062487B" w:rsidP="00BE1803">
      <w:r w:rsidRPr="00743043">
        <w:t xml:space="preserve">На вопрос о совокупном доходе всех </w:t>
      </w:r>
      <w:r w:rsidR="002A5874" w:rsidRPr="00743043">
        <w:t>членов семьи</w:t>
      </w:r>
      <w:r w:rsidRPr="00743043">
        <w:t>,</w:t>
      </w:r>
      <w:r w:rsidR="00A33320" w:rsidRPr="00743043">
        <w:t xml:space="preserve"> 51</w:t>
      </w:r>
      <w:r w:rsidR="002A5874" w:rsidRPr="00743043">
        <w:t>% респондентов</w:t>
      </w:r>
      <w:r w:rsidR="00A33320" w:rsidRPr="00743043">
        <w:t xml:space="preserve"> в пилотных муниципалитетах</w:t>
      </w:r>
      <w:r w:rsidR="002A5874" w:rsidRPr="00743043">
        <w:t xml:space="preserve"> ответили, что общая сумма за прошлый месяц находится в пределах от 4</w:t>
      </w:r>
      <w:r w:rsidRPr="00743043">
        <w:t xml:space="preserve"> </w:t>
      </w:r>
      <w:r w:rsidR="002A5874" w:rsidRPr="00743043">
        <w:t>000 до 10</w:t>
      </w:r>
      <w:r w:rsidRPr="00743043">
        <w:t xml:space="preserve"> </w:t>
      </w:r>
      <w:r w:rsidR="002A5874" w:rsidRPr="00743043">
        <w:t>000 сомов, вариант «</w:t>
      </w:r>
      <w:r w:rsidRPr="00743043">
        <w:t>М</w:t>
      </w:r>
      <w:r w:rsidR="002A5874" w:rsidRPr="00743043">
        <w:t>еньше 1</w:t>
      </w:r>
      <w:r w:rsidRPr="00743043">
        <w:t xml:space="preserve"> </w:t>
      </w:r>
      <w:r w:rsidR="002A5874" w:rsidRPr="00743043">
        <w:t xml:space="preserve">000 сомов» выбрали </w:t>
      </w:r>
      <w:r w:rsidR="00A33320" w:rsidRPr="00743043">
        <w:t>3</w:t>
      </w:r>
      <w:r w:rsidR="002A5874" w:rsidRPr="00743043">
        <w:t>%.</w:t>
      </w:r>
      <w:r w:rsidR="00A33320" w:rsidRPr="00743043">
        <w:t xml:space="preserve"> В контрольных муниципалитетах эти категории отметили 48% и 5% соответственно. </w:t>
      </w:r>
    </w:p>
    <w:p w14:paraId="0B4CD252" w14:textId="7B2C3239" w:rsidR="00AB2895" w:rsidRPr="00743043" w:rsidRDefault="00DC182F" w:rsidP="00BE1803">
      <w:pPr>
        <w:keepNext/>
        <w:jc w:val="right"/>
        <w:rPr>
          <w:i/>
        </w:rPr>
      </w:pPr>
      <w:r w:rsidRPr="00743043">
        <w:rPr>
          <w:i/>
        </w:rPr>
        <w:t>ДИАГРАММА 4</w:t>
      </w:r>
      <w:r w:rsidR="0082747D" w:rsidRPr="00743043">
        <w:rPr>
          <w:i/>
        </w:rPr>
        <w:t>.2</w:t>
      </w:r>
      <w:r w:rsidRPr="00743043">
        <w:rPr>
          <w:i/>
        </w:rPr>
        <w:t xml:space="preserve"> </w:t>
      </w:r>
      <w:r w:rsidR="00217D44" w:rsidRPr="00743043">
        <w:rPr>
          <w:i/>
        </w:rPr>
        <w:t>Общая сумма доход</w:t>
      </w:r>
      <w:r w:rsidR="002A5874" w:rsidRPr="00743043">
        <w:rPr>
          <w:i/>
        </w:rPr>
        <w:t>ов</w:t>
      </w:r>
      <w:r w:rsidR="00217D44" w:rsidRPr="00743043">
        <w:rPr>
          <w:i/>
        </w:rPr>
        <w:t xml:space="preserve"> всех членов семьи за месяц</w:t>
      </w:r>
      <w:r w:rsidR="005947F6" w:rsidRPr="00743043">
        <w:rPr>
          <w:i/>
        </w:rPr>
        <w:t xml:space="preserve">, </w:t>
      </w:r>
      <w:r w:rsidR="00547265" w:rsidRPr="00743043">
        <w:rPr>
          <w:i/>
        </w:rPr>
        <w:t>%, N</w:t>
      </w:r>
      <w:r w:rsidR="005947F6" w:rsidRPr="00743043">
        <w:rPr>
          <w:i/>
        </w:rPr>
        <w:t>=2637</w:t>
      </w:r>
    </w:p>
    <w:p w14:paraId="48376599" w14:textId="365D97CF" w:rsidR="00DC182F" w:rsidRPr="00743043" w:rsidRDefault="005C606D" w:rsidP="00547265">
      <w:pPr>
        <w:spacing w:before="0" w:after="0"/>
        <w:rPr>
          <w:rFonts w:eastAsiaTheme="majorEastAsia" w:cstheme="majorBidi"/>
          <w:bCs/>
          <w:szCs w:val="28"/>
        </w:rPr>
      </w:pPr>
      <w:r w:rsidRPr="00743043">
        <w:rPr>
          <w:rFonts w:ascii="Century Gothic" w:eastAsiaTheme="majorEastAsia" w:hAnsi="Century Gothic" w:cstheme="majorBidi"/>
          <w:b/>
          <w:bCs/>
          <w:noProof/>
          <w:color w:val="0070C0"/>
          <w:sz w:val="36"/>
          <w:szCs w:val="28"/>
          <w:lang w:eastAsia="ru-RU"/>
        </w:rPr>
        <w:drawing>
          <wp:inline distT="0" distB="0" distL="0" distR="0" wp14:anchorId="73E23137" wp14:editId="67797E90">
            <wp:extent cx="5800725" cy="1847850"/>
            <wp:effectExtent l="0" t="0" r="0" b="0"/>
            <wp:docPr id="4" name="Диаграмма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4"/>
              </a:graphicData>
            </a:graphic>
          </wp:inline>
        </w:drawing>
      </w:r>
    </w:p>
    <w:p w14:paraId="067AE70F" w14:textId="0B41298F" w:rsidR="00547265" w:rsidRPr="00743043" w:rsidRDefault="0062487B" w:rsidP="00547265">
      <w:pPr>
        <w:spacing w:before="0" w:after="320"/>
        <w:rPr>
          <w:rFonts w:eastAsiaTheme="majorEastAsia" w:cstheme="majorBidi"/>
          <w:bCs/>
          <w:szCs w:val="28"/>
        </w:rPr>
      </w:pPr>
      <w:r w:rsidRPr="00743043">
        <w:rPr>
          <w:rFonts w:eastAsiaTheme="majorEastAsia" w:cstheme="majorBidi"/>
          <w:bCs/>
          <w:szCs w:val="28"/>
        </w:rPr>
        <w:t>К категории семей со средним достатком причисляют себя 74% опрошенных в пилотных муниципалитетах.</w:t>
      </w:r>
      <w:r w:rsidR="0014354C" w:rsidRPr="00743043">
        <w:rPr>
          <w:rFonts w:eastAsiaTheme="majorEastAsia" w:cstheme="majorBidi"/>
          <w:bCs/>
          <w:szCs w:val="28"/>
        </w:rPr>
        <w:t xml:space="preserve"> Богатой свою семью считает </w:t>
      </w:r>
      <w:r w:rsidR="00101024" w:rsidRPr="00743043">
        <w:rPr>
          <w:rFonts w:eastAsiaTheme="majorEastAsia" w:cstheme="majorBidi"/>
          <w:bCs/>
          <w:szCs w:val="28"/>
        </w:rPr>
        <w:t>4</w:t>
      </w:r>
      <w:r w:rsidR="0014354C" w:rsidRPr="00743043">
        <w:rPr>
          <w:rFonts w:eastAsiaTheme="majorEastAsia" w:cstheme="majorBidi"/>
          <w:bCs/>
          <w:szCs w:val="28"/>
        </w:rPr>
        <w:t xml:space="preserve">% респондентов, </w:t>
      </w:r>
      <w:r w:rsidRPr="00743043">
        <w:rPr>
          <w:rFonts w:eastAsiaTheme="majorEastAsia" w:cstheme="majorBidi"/>
          <w:bCs/>
          <w:szCs w:val="28"/>
        </w:rPr>
        <w:t xml:space="preserve">а </w:t>
      </w:r>
      <w:r w:rsidR="0014354C" w:rsidRPr="00743043">
        <w:rPr>
          <w:rFonts w:eastAsiaTheme="majorEastAsia" w:cstheme="majorBidi"/>
          <w:bCs/>
          <w:szCs w:val="28"/>
        </w:rPr>
        <w:t xml:space="preserve">бедной – чуть больше 1%. </w:t>
      </w:r>
      <w:r w:rsidR="002919DD" w:rsidRPr="00743043">
        <w:rPr>
          <w:rFonts w:eastAsiaTheme="majorEastAsia" w:cstheme="majorBidi"/>
          <w:bCs/>
          <w:szCs w:val="28"/>
        </w:rPr>
        <w:t>В контрольных муниципалитетах 72% респондентов считает достаток своей семьи средним.</w:t>
      </w:r>
    </w:p>
    <w:p w14:paraId="1A289523" w14:textId="49B6F027" w:rsidR="0014354C" w:rsidRPr="00743043" w:rsidRDefault="002919DD" w:rsidP="009670D9">
      <w:pPr>
        <w:keepNext/>
        <w:spacing w:before="0" w:after="320"/>
        <w:jc w:val="right"/>
        <w:rPr>
          <w:i/>
        </w:rPr>
      </w:pPr>
      <w:r w:rsidRPr="00743043">
        <w:rPr>
          <w:i/>
        </w:rPr>
        <w:t>ДИАГРАММА 4</w:t>
      </w:r>
      <w:r w:rsidR="00273438" w:rsidRPr="00743043">
        <w:rPr>
          <w:i/>
        </w:rPr>
        <w:t>.3</w:t>
      </w:r>
      <w:r w:rsidRPr="00743043">
        <w:rPr>
          <w:i/>
        </w:rPr>
        <w:t xml:space="preserve"> </w:t>
      </w:r>
      <w:r w:rsidR="00BD4AFC" w:rsidRPr="00743043">
        <w:rPr>
          <w:i/>
        </w:rPr>
        <w:t>Финансовое состояние</w:t>
      </w:r>
      <w:r w:rsidRPr="00743043">
        <w:rPr>
          <w:i/>
        </w:rPr>
        <w:t xml:space="preserve"> семьи, %, N=2637</w:t>
      </w:r>
    </w:p>
    <w:p w14:paraId="0D48DA8B" w14:textId="77777777" w:rsidR="009670D9" w:rsidRDefault="0014354C" w:rsidP="009670D9">
      <w:pPr>
        <w:rPr>
          <w:rFonts w:eastAsiaTheme="majorEastAsia" w:cstheme="majorBidi"/>
          <w:bCs/>
          <w:szCs w:val="28"/>
        </w:rPr>
      </w:pPr>
      <w:r w:rsidRPr="00743043">
        <w:rPr>
          <w:rFonts w:ascii="Century Gothic" w:eastAsiaTheme="majorEastAsia" w:hAnsi="Century Gothic" w:cstheme="majorBidi"/>
          <w:b/>
          <w:bCs/>
          <w:noProof/>
          <w:color w:val="0070C0"/>
          <w:sz w:val="36"/>
          <w:szCs w:val="28"/>
          <w:shd w:val="clear" w:color="auto" w:fill="860000"/>
          <w:lang w:eastAsia="ru-RU"/>
        </w:rPr>
        <w:drawing>
          <wp:inline distT="0" distB="0" distL="0" distR="0" wp14:anchorId="577971DC" wp14:editId="28478E20">
            <wp:extent cx="5715000" cy="2028825"/>
            <wp:effectExtent l="0" t="0" r="0" b="0"/>
            <wp:docPr id="9" name="Диаграмма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5"/>
              </a:graphicData>
            </a:graphic>
          </wp:inline>
        </w:drawing>
      </w:r>
    </w:p>
    <w:p w14:paraId="17D30FAA" w14:textId="68510D13" w:rsidR="005D4958" w:rsidRPr="00B63B93" w:rsidRDefault="00B63B93" w:rsidP="009670D9">
      <w:pPr>
        <w:rPr>
          <w:rFonts w:eastAsiaTheme="majorEastAsia" w:cstheme="majorBidi"/>
          <w:bCs/>
          <w:szCs w:val="28"/>
        </w:rPr>
      </w:pPr>
      <w:r>
        <w:rPr>
          <w:rFonts w:eastAsiaTheme="majorEastAsia" w:cstheme="majorBidi"/>
          <w:bCs/>
          <w:szCs w:val="28"/>
        </w:rPr>
        <w:t>Финансовое состояние айыльного аймака/города отражено в таблице ниже</w:t>
      </w:r>
      <w:r w:rsidR="00C97E15">
        <w:rPr>
          <w:rFonts w:eastAsiaTheme="majorEastAsia" w:cstheme="majorBidi"/>
          <w:bCs/>
          <w:szCs w:val="28"/>
        </w:rPr>
        <w:t>.</w:t>
      </w:r>
      <w:r w:rsidR="0079561D">
        <w:rPr>
          <w:rFonts w:eastAsiaTheme="majorEastAsia" w:cstheme="majorBidi"/>
          <w:bCs/>
          <w:szCs w:val="28"/>
        </w:rPr>
        <w:t xml:space="preserve"> Как видно из таблицы, доля респондентов, считающих финансовое состояние своей семьи среднего достатка составило 72,8%. А вот считающих достаток своего аймака/города средним меньше – 54,5%.</w:t>
      </w:r>
    </w:p>
    <w:p w14:paraId="7E06D2E0" w14:textId="5707A337" w:rsidR="00A90FCB" w:rsidRPr="00743043" w:rsidRDefault="00A90FCB" w:rsidP="00A90FCB">
      <w:pPr>
        <w:keepNext/>
        <w:jc w:val="right"/>
        <w:rPr>
          <w:i/>
        </w:rPr>
      </w:pPr>
      <w:r>
        <w:rPr>
          <w:i/>
        </w:rPr>
        <w:lastRenderedPageBreak/>
        <w:t>ТАБЛИЦА 4</w:t>
      </w:r>
      <w:r w:rsidRPr="00743043">
        <w:rPr>
          <w:i/>
        </w:rPr>
        <w:t xml:space="preserve">.3. </w:t>
      </w:r>
      <w:r>
        <w:rPr>
          <w:i/>
        </w:rPr>
        <w:t>Финансовое состояние семьи и айыльного аймака/города</w:t>
      </w:r>
      <w:r w:rsidRPr="00743043">
        <w:rPr>
          <w:i/>
        </w:rPr>
        <w:t>, %, N=2637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2694"/>
        <w:gridCol w:w="850"/>
        <w:gridCol w:w="709"/>
        <w:gridCol w:w="709"/>
        <w:gridCol w:w="708"/>
        <w:gridCol w:w="851"/>
        <w:gridCol w:w="709"/>
        <w:gridCol w:w="850"/>
        <w:gridCol w:w="816"/>
      </w:tblGrid>
      <w:tr w:rsidR="00A90FCB" w:rsidRPr="00743043" w14:paraId="0997ED1C" w14:textId="77777777" w:rsidTr="00ED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6D4E35E" w14:textId="77777777" w:rsidR="00A90FCB" w:rsidRPr="00743043" w:rsidRDefault="00A90FCB" w:rsidP="00ED1479">
            <w:pPr>
              <w:keepNext/>
              <w:spacing w:before="0"/>
              <w:jc w:val="center"/>
              <w:rPr>
                <w:sz w:val="18"/>
              </w:rPr>
            </w:pPr>
            <w:r w:rsidRPr="00743043">
              <w:rPr>
                <w:sz w:val="18"/>
              </w:rPr>
              <w:t>Категория</w:t>
            </w:r>
          </w:p>
        </w:tc>
        <w:tc>
          <w:tcPr>
            <w:tcW w:w="1559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0238111" w14:textId="77777777" w:rsidR="00A90FCB" w:rsidRPr="00743043" w:rsidRDefault="00A90FCB" w:rsidP="00ED1479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Всего</w:t>
            </w:r>
          </w:p>
        </w:tc>
        <w:tc>
          <w:tcPr>
            <w:tcW w:w="2977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D1B1C94" w14:textId="77777777" w:rsidR="00A90FCB" w:rsidRPr="00743043" w:rsidRDefault="00A90FCB" w:rsidP="00ED1479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ниципалитеты</w:t>
            </w:r>
          </w:p>
        </w:tc>
        <w:tc>
          <w:tcPr>
            <w:tcW w:w="1666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4242478" w14:textId="77777777" w:rsidR="00A90FCB" w:rsidRPr="00743043" w:rsidRDefault="00A90FCB" w:rsidP="00ED1479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Пол</w:t>
            </w:r>
          </w:p>
        </w:tc>
      </w:tr>
      <w:tr w:rsidR="00A90FCB" w:rsidRPr="00743043" w14:paraId="528267D7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46FF2A9" w14:textId="77777777" w:rsidR="00A90FCB" w:rsidRPr="00743043" w:rsidRDefault="00A90FCB" w:rsidP="00ED1479">
            <w:pPr>
              <w:keepNext/>
              <w:spacing w:before="0"/>
              <w:jc w:val="center"/>
              <w:rPr>
                <w:sz w:val="18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5BD0CAA" w14:textId="77777777" w:rsidR="00A90FCB" w:rsidRPr="00743043" w:rsidRDefault="00A90FCB" w:rsidP="00ED1479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</w:p>
        </w:tc>
        <w:tc>
          <w:tcPr>
            <w:tcW w:w="1417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09BDCB3" w14:textId="77777777" w:rsidR="00A90FCB" w:rsidRPr="00743043" w:rsidRDefault="00A90FCB" w:rsidP="00ED1479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Пилотные</w:t>
            </w:r>
          </w:p>
        </w:tc>
        <w:tc>
          <w:tcPr>
            <w:tcW w:w="1560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66EC47A" w14:textId="77777777" w:rsidR="00A90FCB" w:rsidRPr="00743043" w:rsidRDefault="00A90FCB" w:rsidP="00ED1479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Контрольные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2744322" w14:textId="77777777" w:rsidR="00A90FCB" w:rsidRPr="00743043" w:rsidRDefault="00A90FCB" w:rsidP="00ED1479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Женский, n=1489</w:t>
            </w:r>
          </w:p>
        </w:tc>
        <w:tc>
          <w:tcPr>
            <w:tcW w:w="81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140156A" w14:textId="77777777" w:rsidR="00A90FCB" w:rsidRPr="00743043" w:rsidRDefault="00A90FCB" w:rsidP="00ED1479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жской, n=1148</w:t>
            </w:r>
          </w:p>
        </w:tc>
      </w:tr>
      <w:tr w:rsidR="006E1D99" w:rsidRPr="00743043" w14:paraId="6F39F226" w14:textId="77777777" w:rsidTr="00ED1479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FD675E6" w14:textId="77777777" w:rsidR="00A90FCB" w:rsidRPr="00743043" w:rsidRDefault="00A90FCB" w:rsidP="00ED1479">
            <w:pPr>
              <w:keepNext/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1175EDBF" w14:textId="77777777" w:rsidR="00A90FCB" w:rsidRPr="00743043" w:rsidRDefault="00A90FCB" w:rsidP="00ED1479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42E6F28" w14:textId="77777777" w:rsidR="00A90FCB" w:rsidRPr="00743043" w:rsidRDefault="00A90FCB" w:rsidP="00ED1479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346B4945" w14:textId="77777777" w:rsidR="00A90FCB" w:rsidRPr="00743043" w:rsidRDefault="00A90FCB" w:rsidP="00ED1479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2E69996" w14:textId="77777777" w:rsidR="00A90FCB" w:rsidRPr="00743043" w:rsidRDefault="00A90FCB" w:rsidP="00ED1479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339EC7D7" w14:textId="77777777" w:rsidR="00A90FCB" w:rsidRPr="00743043" w:rsidRDefault="00A90FCB" w:rsidP="00ED1479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D654D5B" w14:textId="77777777" w:rsidR="00A90FCB" w:rsidRPr="00743043" w:rsidRDefault="00A90FCB" w:rsidP="00ED1479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002060"/>
            <w:vAlign w:val="center"/>
          </w:tcPr>
          <w:p w14:paraId="62559C7C" w14:textId="77777777" w:rsidR="00A90FCB" w:rsidRPr="00743043" w:rsidRDefault="00A90FCB" w:rsidP="00ED1479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816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96127A1" w14:textId="77777777" w:rsidR="00A90FCB" w:rsidRPr="00743043" w:rsidRDefault="00A90FCB" w:rsidP="00ED1479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</w:tr>
      <w:tr w:rsidR="00A90FCB" w:rsidRPr="00743043" w14:paraId="0E734D5A" w14:textId="77777777" w:rsidTr="001C2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D0B9185" w14:textId="4D839474" w:rsidR="00A90FCB" w:rsidRPr="00743043" w:rsidRDefault="00A90FCB" w:rsidP="001C277C">
            <w:pPr>
              <w:keepNext/>
              <w:spacing w:before="0"/>
              <w:ind w:left="113" w:right="113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Финансовое состояние семьи</w:t>
            </w:r>
          </w:p>
        </w:tc>
        <w:tc>
          <w:tcPr>
            <w:tcW w:w="2694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5FDA5C94" w14:textId="7BF48694" w:rsidR="00A90FCB" w:rsidRPr="00743043" w:rsidRDefault="00A90FCB" w:rsidP="00ED1479">
            <w:pPr>
              <w:keepNext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Богатая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71E7B9F" w14:textId="6130467F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401A1">
              <w:t>14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7796524" w14:textId="55E2E291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5,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72A02E0" w14:textId="2B492FB5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D2366">
              <w:t>3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1BD1B53" w14:textId="51D45A6B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3,9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ECE11BA" w14:textId="554F517B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D17DE">
              <w:t>11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28AC67E" w14:textId="6E237669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6,3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70ED92E8" w14:textId="67F29653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6,0</w:t>
            </w:r>
          </w:p>
        </w:tc>
        <w:tc>
          <w:tcPr>
            <w:tcW w:w="816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529C4E4" w14:textId="3148DCC2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5,1</w:t>
            </w:r>
          </w:p>
        </w:tc>
      </w:tr>
      <w:tr w:rsidR="00A90FCB" w:rsidRPr="00743043" w14:paraId="2FEF966E" w14:textId="77777777" w:rsidTr="001C277C">
        <w:trPr>
          <w:cantSplit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786B2619" w14:textId="77777777" w:rsidR="00A90FCB" w:rsidRPr="00743043" w:rsidRDefault="00A90FCB" w:rsidP="001C277C">
            <w:pPr>
              <w:keepNext/>
              <w:spacing w:before="0"/>
              <w:ind w:left="113" w:right="113"/>
              <w:jc w:val="left"/>
              <w:rPr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41A173F5" w14:textId="4B3669C7" w:rsidR="00A90FCB" w:rsidRPr="00743043" w:rsidRDefault="00A90FCB" w:rsidP="00ED1479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 достатком выше среднего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9EA66FA" w14:textId="61B2EE19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401A1">
              <w:t>32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07D7104" w14:textId="7A68DCAA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2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7658B62" w14:textId="792A5E88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D2366">
              <w:t>10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DA0FBC8" w14:textId="6AAC784C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3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3E7DE94" w14:textId="16BF9F22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D17DE">
              <w:t>22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152B313" w14:textId="7E8E4BBB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1,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4CACBB8A" w14:textId="57622AEE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1,7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9A37C98" w14:textId="32CAD5D6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2,9</w:t>
            </w:r>
          </w:p>
        </w:tc>
      </w:tr>
      <w:tr w:rsidR="00A90FCB" w:rsidRPr="00743043" w14:paraId="6554CFB0" w14:textId="77777777" w:rsidTr="001C2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2DB9CC4B" w14:textId="77777777" w:rsidR="00A90FCB" w:rsidRPr="00743043" w:rsidRDefault="00A90FCB" w:rsidP="001C277C">
            <w:pPr>
              <w:keepNext/>
              <w:spacing w:before="0"/>
              <w:ind w:left="113" w:right="113"/>
              <w:jc w:val="left"/>
              <w:rPr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4BDF3136" w14:textId="0184E418" w:rsidR="00A90FCB" w:rsidRPr="00743043" w:rsidRDefault="00A90FCB" w:rsidP="00ED1479">
            <w:pPr>
              <w:keepNext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о средним достатком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C6FC7E6" w14:textId="286519CA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401A1">
              <w:t>192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7548FE1" w14:textId="3FB8F738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>
              <w:t>72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22095F7" w14:textId="6979776C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D2366">
              <w:t>57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725D582" w14:textId="2A7DC8A2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>
              <w:t>74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17CBF96" w14:textId="5048A515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D17DE">
              <w:t>135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9CEA26D" w14:textId="375D27C0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B63B93">
              <w:rPr>
                <w:color w:val="000000" w:themeColor="text1"/>
              </w:rPr>
              <w:t>72,3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373A0DA2" w14:textId="1EA0F8E4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>
              <w:t>72,7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929D81E" w14:textId="76EE86F0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</w:rPr>
            </w:pPr>
            <w:r>
              <w:t>73,1</w:t>
            </w:r>
          </w:p>
        </w:tc>
      </w:tr>
      <w:tr w:rsidR="00A90FCB" w:rsidRPr="00743043" w14:paraId="40AD98C4" w14:textId="77777777" w:rsidTr="001C277C">
        <w:trPr>
          <w:cantSplit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56AD12E" w14:textId="77777777" w:rsidR="00A90FCB" w:rsidRPr="00743043" w:rsidRDefault="00A90FCB" w:rsidP="001C277C">
            <w:pPr>
              <w:keepNext/>
              <w:spacing w:before="0"/>
              <w:ind w:left="113" w:right="113"/>
              <w:jc w:val="left"/>
              <w:rPr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3DE795AC" w14:textId="5A993007" w:rsidR="00A90FCB" w:rsidRPr="00743043" w:rsidRDefault="00A90FCB" w:rsidP="00ED1479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 достатком ниже среднего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865B7A8" w14:textId="5D277A51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401A1">
              <w:t>21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1438F81" w14:textId="1F991C78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8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7E54239" w14:textId="0D5BB9D9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D2366">
              <w:t>5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12A5003" w14:textId="66F437D7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7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F4C4BA0" w14:textId="141C0EDB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D17DE">
              <w:t>15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FDE601" w14:textId="21CFEDDF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8,3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336DAD00" w14:textId="5E623F6B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>
              <w:t>8,4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1929D6A" w14:textId="1BFAB5E0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>
              <w:t>7,7</w:t>
            </w:r>
          </w:p>
        </w:tc>
      </w:tr>
      <w:tr w:rsidR="00A90FCB" w:rsidRPr="00743043" w14:paraId="38D48450" w14:textId="77777777" w:rsidTr="001C2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ECA65F4" w14:textId="77777777" w:rsidR="00A90FCB" w:rsidRPr="00743043" w:rsidRDefault="00A90FCB" w:rsidP="001C277C">
            <w:pPr>
              <w:keepNext/>
              <w:spacing w:before="0"/>
              <w:ind w:left="113" w:right="113"/>
              <w:jc w:val="left"/>
              <w:rPr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15B617D0" w14:textId="167EEAAB" w:rsidR="00A90FCB" w:rsidRPr="00743043" w:rsidRDefault="00A90FCB" w:rsidP="00ED1479">
            <w:pPr>
              <w:keepNext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Бедная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5BC35B2" w14:textId="78706DDF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401A1">
              <w:t>3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064AACF" w14:textId="58D597A4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>
              <w:t>1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0F98311" w14:textId="6F32618E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D2366">
              <w:t>1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F26020A" w14:textId="58B51776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028EB76" w14:textId="3222125E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D17DE">
              <w:t>2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DDDFAF" w14:textId="0885CC1C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,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66DB4A43" w14:textId="625FEE38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,2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5BCD8C4" w14:textId="2A0E6F23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,1</w:t>
            </w:r>
          </w:p>
        </w:tc>
      </w:tr>
      <w:tr w:rsidR="00A90FCB" w:rsidRPr="00743043" w14:paraId="1F3DA889" w14:textId="77777777" w:rsidTr="001C277C">
        <w:trPr>
          <w:cantSplit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BE4B1E0" w14:textId="77777777" w:rsidR="00A90FCB" w:rsidRPr="00743043" w:rsidRDefault="00A90FCB" w:rsidP="001C277C">
            <w:pPr>
              <w:keepNext/>
              <w:spacing w:before="0"/>
              <w:ind w:left="113" w:right="113"/>
              <w:jc w:val="left"/>
              <w:rPr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1F88BCC9" w14:textId="1652C202" w:rsidR="00A90FCB" w:rsidRPr="00743043" w:rsidRDefault="00A90FCB" w:rsidP="00ED1479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BBF3FC3" w14:textId="412E13C4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401A1">
              <w:t>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2FE0663" w14:textId="7C1AC836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0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647E90A" w14:textId="69D02819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D2366">
              <w:t>1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FC4261C" w14:textId="2A7FC345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0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2F6D537" w14:textId="662C28D2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D17DE">
              <w:t>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5E7F0A" w14:textId="0272E717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0,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6E3C7739" w14:textId="0D18199A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0,1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0B6C8AF" w14:textId="709ADDEB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0,2</w:t>
            </w:r>
          </w:p>
        </w:tc>
      </w:tr>
      <w:tr w:rsidR="00A90FCB" w:rsidRPr="00743043" w14:paraId="5E321BB8" w14:textId="77777777" w:rsidTr="001C2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B7743C6" w14:textId="2BB552A3" w:rsidR="00A90FCB" w:rsidRPr="00743043" w:rsidRDefault="00A90FCB" w:rsidP="0079561D">
            <w:pPr>
              <w:keepNext/>
              <w:spacing w:before="0"/>
              <w:ind w:left="113" w:right="113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Финансовое состояние </w:t>
            </w:r>
            <w:r w:rsidR="0079561D">
              <w:rPr>
                <w:sz w:val="18"/>
                <w:szCs w:val="18"/>
              </w:rPr>
              <w:t>аймака/города</w:t>
            </w:r>
          </w:p>
        </w:tc>
        <w:tc>
          <w:tcPr>
            <w:tcW w:w="2694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496FB8A7" w14:textId="6DFFE90F" w:rsidR="00A90FCB" w:rsidRPr="00743043" w:rsidRDefault="00A90FCB" w:rsidP="00ED1479">
            <w:pPr>
              <w:keepNext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962F6">
              <w:t>Богатая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E0BC192" w14:textId="666D0976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24D83">
              <w:t>18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40DF541" w14:textId="591BB7EB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>
              <w:t>6,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68671B7" w14:textId="35F0768C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723A1">
              <w:t>49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EC54EAD" w14:textId="71F97425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6,4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2680A7B" w14:textId="5FB5ABA9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028C5">
              <w:t>13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C66DD09" w14:textId="63BE4456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7,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013A7FA2" w14:textId="604CAC6D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>
              <w:t>6,7</w:t>
            </w:r>
          </w:p>
        </w:tc>
        <w:tc>
          <w:tcPr>
            <w:tcW w:w="816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C3F29C4" w14:textId="6C1D5C75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>
              <w:t>7,0</w:t>
            </w:r>
          </w:p>
        </w:tc>
      </w:tr>
      <w:tr w:rsidR="00A90FCB" w:rsidRPr="00743043" w14:paraId="2794E51F" w14:textId="77777777" w:rsidTr="001C277C">
        <w:trPr>
          <w:cantSplit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35E4D24" w14:textId="77777777" w:rsidR="00A90FCB" w:rsidRPr="00743043" w:rsidRDefault="00A90FCB" w:rsidP="00ED1479">
            <w:pPr>
              <w:keepNext/>
              <w:spacing w:before="0"/>
              <w:rPr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13C23C1E" w14:textId="56DD0DC3" w:rsidR="00A90FCB" w:rsidRPr="00743043" w:rsidRDefault="00A90FCB" w:rsidP="00ED1479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962F6">
              <w:t>С достатком выше среднего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D88FCCE" w14:textId="1FD2E8E0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24D83">
              <w:t>46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B571D44" w14:textId="5EC45F7A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7,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80A768B" w14:textId="647E6999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723A1">
              <w:t>13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4729F37" w14:textId="61B144F8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7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C52F053" w14:textId="7E5056C6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028C5">
              <w:t>32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4DA76D9" w14:textId="2ADA65C0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7,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6C0E1C60" w14:textId="55A43090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7,1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4637BE5" w14:textId="6EE82342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8,1</w:t>
            </w:r>
          </w:p>
        </w:tc>
      </w:tr>
      <w:tr w:rsidR="00A90FCB" w:rsidRPr="00743043" w14:paraId="1767CA79" w14:textId="77777777" w:rsidTr="001C2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626A384" w14:textId="77777777" w:rsidR="00A90FCB" w:rsidRPr="00743043" w:rsidRDefault="00A90FCB" w:rsidP="00ED1479">
            <w:pPr>
              <w:keepNext/>
              <w:spacing w:before="0"/>
              <w:rPr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635BBCD8" w14:textId="523DB8A1" w:rsidR="00A90FCB" w:rsidRPr="00743043" w:rsidRDefault="00A90FCB" w:rsidP="00ED1479">
            <w:pPr>
              <w:keepNext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962F6">
              <w:t>Со средним достатком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16885A8" w14:textId="26F97835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24D83">
              <w:t>143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1DC5A0B" w14:textId="34790643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54,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D7733EE" w14:textId="5A5466EB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723A1">
              <w:t>45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1102CCC" w14:textId="37FF3FB2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58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49340D6" w14:textId="7486B949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028C5">
              <w:t>98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02B2A76" w14:textId="6DB96D99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52,8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6308A6BD" w14:textId="5C306293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54,5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DF19180" w14:textId="7B0F203F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54,5</w:t>
            </w:r>
          </w:p>
        </w:tc>
      </w:tr>
      <w:tr w:rsidR="00A90FCB" w:rsidRPr="00743043" w14:paraId="203CE18D" w14:textId="77777777" w:rsidTr="001C277C">
        <w:trPr>
          <w:cantSplit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3CF37D0" w14:textId="77777777" w:rsidR="00A90FCB" w:rsidRPr="00743043" w:rsidRDefault="00A90FCB" w:rsidP="00ED1479">
            <w:pPr>
              <w:keepNext/>
              <w:spacing w:before="0"/>
              <w:rPr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3F9CCE5A" w14:textId="63A64782" w:rsidR="00A90FCB" w:rsidRPr="00743043" w:rsidRDefault="00A90FCB" w:rsidP="00ED1479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962F6">
              <w:t>С достатком ниже среднего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DA5177A" w14:textId="54DBBC8C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24D83">
              <w:t>33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18299C8" w14:textId="708837AD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2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A526E3D" w14:textId="77D07C2D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723A1">
              <w:t>77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75BF92B" w14:textId="3F3A37D2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0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E72CCBF" w14:textId="7C94B36A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028C5">
              <w:t>26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525AB55" w14:textId="52847F8F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4,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612A9D97" w14:textId="5EBDB154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1,8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AEC8F29" w14:textId="05BDE4D8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4,1</w:t>
            </w:r>
          </w:p>
        </w:tc>
      </w:tr>
      <w:tr w:rsidR="00A90FCB" w:rsidRPr="00743043" w14:paraId="0785325E" w14:textId="77777777" w:rsidTr="001C2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AA5A6E7" w14:textId="77777777" w:rsidR="00A90FCB" w:rsidRPr="00743043" w:rsidRDefault="00A90FCB" w:rsidP="00ED1479">
            <w:pPr>
              <w:keepNext/>
              <w:spacing w:before="0"/>
              <w:rPr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2000CD1A" w14:textId="3E7E5A27" w:rsidR="00A90FCB" w:rsidRPr="00743043" w:rsidRDefault="00A90FCB" w:rsidP="00ED1479">
            <w:pPr>
              <w:keepNext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962F6">
              <w:t>Бедная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9C92879" w14:textId="1D61207E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24D83">
              <w:t>6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522957B" w14:textId="79DB42A9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2,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ACD5C42" w14:textId="61E79328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723A1">
              <w:t>1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359423E" w14:textId="37C44FDC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24F1E82" w14:textId="6492776E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028C5">
              <w:t>5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0526732" w14:textId="18995A7E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2,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544DE0AC" w14:textId="3A7ABC5D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2,5</w:t>
            </w:r>
          </w:p>
        </w:tc>
        <w:tc>
          <w:tcPr>
            <w:tcW w:w="816" w:type="dxa"/>
            <w:tcBorders>
              <w:top w:val="single" w:sz="8" w:space="0" w:color="1F4E79" w:themeColor="accent1" w:themeShade="80"/>
              <w:left w:val="single" w:sz="8" w:space="0" w:color="0070C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AB11BD2" w14:textId="7EA31107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2,4</w:t>
            </w:r>
          </w:p>
        </w:tc>
      </w:tr>
      <w:tr w:rsidR="00A90FCB" w:rsidRPr="00743043" w14:paraId="0D8E5544" w14:textId="77777777" w:rsidTr="001C277C">
        <w:trPr>
          <w:cantSplit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D1A95E6" w14:textId="77777777" w:rsidR="00A90FCB" w:rsidRPr="00743043" w:rsidRDefault="00A90FCB" w:rsidP="00ED1479">
            <w:pPr>
              <w:keepNext/>
              <w:spacing w:before="0"/>
              <w:rPr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</w:tcPr>
          <w:p w14:paraId="5FF584AD" w14:textId="38DE9BE5" w:rsidR="00A90FCB" w:rsidRPr="00743043" w:rsidRDefault="00A90FCB" w:rsidP="00ED1479">
            <w:pPr>
              <w:keepNext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962F6">
              <w:t>З.О.</w:t>
            </w:r>
          </w:p>
        </w:tc>
        <w:tc>
          <w:tcPr>
            <w:tcW w:w="850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8EFBECE" w14:textId="4B0B6FDF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24D83">
              <w:t>154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077DC7F" w14:textId="510D83D5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5,8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152D10D" w14:textId="44312515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723A1">
              <w:t>45</w:t>
            </w:r>
          </w:p>
        </w:tc>
        <w:tc>
          <w:tcPr>
            <w:tcW w:w="708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12A9C32" w14:textId="6C928951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5,9</w:t>
            </w:r>
          </w:p>
        </w:tc>
        <w:tc>
          <w:tcPr>
            <w:tcW w:w="851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AB6CDAE" w14:textId="35176E6F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028C5">
              <w:t>109</w:t>
            </w:r>
          </w:p>
        </w:tc>
        <w:tc>
          <w:tcPr>
            <w:tcW w:w="709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1FD69CC" w14:textId="1ACAD63B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5,8</w:t>
            </w:r>
          </w:p>
        </w:tc>
        <w:tc>
          <w:tcPr>
            <w:tcW w:w="850" w:type="dxa"/>
            <w:tcBorders>
              <w:top w:val="single" w:sz="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61D09764" w14:textId="3A71DAB1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7,4</w:t>
            </w:r>
          </w:p>
        </w:tc>
        <w:tc>
          <w:tcPr>
            <w:tcW w:w="816" w:type="dxa"/>
            <w:tcBorders>
              <w:top w:val="single" w:sz="8" w:space="0" w:color="FFFFFF" w:themeColor="background1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A4CC0D4" w14:textId="67AB841C" w:rsidR="00A90FCB" w:rsidRPr="00743043" w:rsidRDefault="00A90FCB" w:rsidP="001C277C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3,8</w:t>
            </w:r>
          </w:p>
        </w:tc>
      </w:tr>
      <w:tr w:rsidR="00A90FCB" w:rsidRPr="00743043" w14:paraId="556D92E0" w14:textId="77777777" w:rsidTr="001C2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869D9C9" w14:textId="77777777" w:rsidR="00A90FCB" w:rsidRPr="00743043" w:rsidRDefault="00A90FCB" w:rsidP="00ED1479">
            <w:pPr>
              <w:keepNext/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FD4C3D1" w14:textId="77777777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06913ED" w14:textId="77777777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A2E2D42" w14:textId="77777777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769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88B25BA" w14:textId="77777777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D3327DC" w14:textId="77777777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86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E8D1436" w14:textId="77777777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70C0"/>
            </w:tcBorders>
            <w:shd w:val="clear" w:color="auto" w:fill="FFFFFF" w:themeFill="background1"/>
            <w:vAlign w:val="center"/>
          </w:tcPr>
          <w:p w14:paraId="654D4E08" w14:textId="77777777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16" w:type="dxa"/>
            <w:tcBorders>
              <w:top w:val="single" w:sz="18" w:space="0" w:color="2F5496" w:themeColor="accent5" w:themeShade="BF"/>
              <w:left w:val="single" w:sz="8" w:space="0" w:color="0070C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1B770C1" w14:textId="77777777" w:rsidR="00A90FCB" w:rsidRPr="00743043" w:rsidRDefault="00A90FCB" w:rsidP="001C277C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5CB09558" w14:textId="66E86F68" w:rsidR="005D4958" w:rsidRPr="00743043" w:rsidRDefault="005D4958" w:rsidP="009670D9">
      <w:pPr>
        <w:rPr>
          <w:rFonts w:eastAsiaTheme="majorEastAsia" w:cstheme="majorBidi"/>
          <w:bCs/>
          <w:szCs w:val="28"/>
        </w:rPr>
        <w:sectPr w:rsidR="005D4958" w:rsidRPr="00743043" w:rsidSect="00AE0ED7">
          <w:pgSz w:w="11906" w:h="16838"/>
          <w:pgMar w:top="1134" w:right="850" w:bottom="1134" w:left="1701" w:header="708" w:footer="957" w:gutter="0"/>
          <w:cols w:space="708"/>
          <w:docGrid w:linePitch="360"/>
        </w:sectPr>
      </w:pPr>
    </w:p>
    <w:p w14:paraId="06C6D135" w14:textId="21E584DF" w:rsidR="00C347E7" w:rsidRPr="00743043" w:rsidRDefault="00C347E7" w:rsidP="009670D9">
      <w:pPr>
        <w:pStyle w:val="12"/>
        <w:numPr>
          <w:ilvl w:val="0"/>
          <w:numId w:val="0"/>
        </w:numPr>
      </w:pPr>
      <w:bookmarkStart w:id="21" w:name="_Toc511832718"/>
      <w:r w:rsidRPr="00743043">
        <w:lastRenderedPageBreak/>
        <w:t>Выводы</w:t>
      </w:r>
      <w:r w:rsidR="00C97E15">
        <w:t xml:space="preserve"> и рекомендации</w:t>
      </w:r>
      <w:bookmarkEnd w:id="21"/>
    </w:p>
    <w:p w14:paraId="6B7578F4" w14:textId="2BF8E5E5" w:rsidR="0001505C" w:rsidRPr="00743043" w:rsidRDefault="00744414" w:rsidP="00744414">
      <w:pPr>
        <w:rPr>
          <w:rFonts w:cs="Arial CYR"/>
        </w:rPr>
      </w:pPr>
      <w:r w:rsidRPr="00743043">
        <w:rPr>
          <w:rFonts w:cs="Arial CYR"/>
        </w:rPr>
        <w:t xml:space="preserve">В данном исследовании ключевыми задачами </w:t>
      </w:r>
      <w:r w:rsidR="0047540F" w:rsidRPr="00743043">
        <w:rPr>
          <w:rFonts w:cs="Arial CYR"/>
        </w:rPr>
        <w:t>являлись</w:t>
      </w:r>
      <w:r w:rsidRPr="00743043">
        <w:rPr>
          <w:rFonts w:cs="Arial CYR"/>
        </w:rPr>
        <w:t xml:space="preserve">: </w:t>
      </w:r>
      <w:r w:rsidR="0047540F" w:rsidRPr="00743043">
        <w:rPr>
          <w:rFonts w:cs="Arial CYR"/>
        </w:rPr>
        <w:t xml:space="preserve">оценка </w:t>
      </w:r>
      <w:r w:rsidRPr="00743043">
        <w:rPr>
          <w:rFonts w:cs="Arial CYR"/>
        </w:rPr>
        <w:t>работ</w:t>
      </w:r>
      <w:r w:rsidR="0047540F" w:rsidRPr="00743043">
        <w:rPr>
          <w:rFonts w:cs="Arial CYR"/>
        </w:rPr>
        <w:t>ы</w:t>
      </w:r>
      <w:r w:rsidRPr="00743043">
        <w:rPr>
          <w:rFonts w:cs="Arial CYR"/>
        </w:rPr>
        <w:t xml:space="preserve"> органов МСУ, </w:t>
      </w:r>
      <w:r w:rsidR="0047540F" w:rsidRPr="00743043">
        <w:rPr>
          <w:rFonts w:cs="Arial CYR"/>
        </w:rPr>
        <w:t>удовлетворенность</w:t>
      </w:r>
      <w:r w:rsidRPr="00743043">
        <w:rPr>
          <w:rFonts w:cs="Arial CYR"/>
        </w:rPr>
        <w:t xml:space="preserve"> населени</w:t>
      </w:r>
      <w:r w:rsidR="0047540F" w:rsidRPr="00743043">
        <w:rPr>
          <w:rFonts w:cs="Arial CYR"/>
        </w:rPr>
        <w:t>я</w:t>
      </w:r>
      <w:r w:rsidRPr="00743043">
        <w:rPr>
          <w:rFonts w:cs="Arial CYR"/>
        </w:rPr>
        <w:t xml:space="preserve"> его услугами и степень вовлеченности и участия населения в работе </w:t>
      </w:r>
      <w:r w:rsidR="0047540F" w:rsidRPr="00743043">
        <w:rPr>
          <w:rFonts w:cs="Arial CYR"/>
        </w:rPr>
        <w:t>О</w:t>
      </w:r>
      <w:r w:rsidRPr="00743043">
        <w:rPr>
          <w:rFonts w:cs="Arial CYR"/>
        </w:rPr>
        <w:t xml:space="preserve">МСУ. </w:t>
      </w:r>
    </w:p>
    <w:p w14:paraId="1B21F237" w14:textId="38DC0340" w:rsidR="00DC0CFC" w:rsidRPr="00743043" w:rsidRDefault="00744414" w:rsidP="00744414">
      <w:pPr>
        <w:rPr>
          <w:rFonts w:cs="Arial CYR"/>
        </w:rPr>
      </w:pPr>
      <w:r w:rsidRPr="00743043">
        <w:rPr>
          <w:rFonts w:cs="Arial CYR"/>
        </w:rPr>
        <w:t>Таким образом, по результатам опроса были получены следующие выводы по основным задачам исследования:</w:t>
      </w:r>
    </w:p>
    <w:p w14:paraId="51117C0D" w14:textId="6C1F0BCB" w:rsidR="00DC0CFC" w:rsidRPr="00743043" w:rsidRDefault="005E3E31">
      <w:pPr>
        <w:pStyle w:val="a5"/>
        <w:numPr>
          <w:ilvl w:val="0"/>
          <w:numId w:val="31"/>
        </w:numPr>
        <w:ind w:left="714" w:hanging="357"/>
        <w:contextualSpacing w:val="0"/>
        <w:rPr>
          <w:rFonts w:cs="Arial CYR"/>
        </w:rPr>
      </w:pPr>
      <w:r w:rsidRPr="00743043">
        <w:rPr>
          <w:rFonts w:cs="Arial CYR"/>
        </w:rPr>
        <w:t xml:space="preserve">Половина опрошенных респондентов заметили улучшение общего уровня жизни в своем городе/селе по сравнению с прошлым годом. </w:t>
      </w:r>
      <w:r w:rsidR="00DC0CFC" w:rsidRPr="00743043">
        <w:rPr>
          <w:rFonts w:cs="Arial CYR"/>
        </w:rPr>
        <w:t>При этом доля опрошенных, отметивших рост уровня жизни</w:t>
      </w:r>
      <w:r w:rsidR="00F635CB" w:rsidRPr="00743043">
        <w:rPr>
          <w:rFonts w:cs="Arial CYR"/>
        </w:rPr>
        <w:t xml:space="preserve">, </w:t>
      </w:r>
      <w:r w:rsidR="00DC0CFC" w:rsidRPr="00743043">
        <w:rPr>
          <w:rFonts w:cs="Arial CYR"/>
        </w:rPr>
        <w:t xml:space="preserve">в пилотных муниципалитетах – 51,1%, – выше, чем в контрольных </w:t>
      </w:r>
      <w:r w:rsidR="00F635CB" w:rsidRPr="00743043">
        <w:rPr>
          <w:rFonts w:cs="Arial CYR"/>
        </w:rPr>
        <w:t>(</w:t>
      </w:r>
      <w:r w:rsidR="00DC0CFC" w:rsidRPr="00743043">
        <w:rPr>
          <w:rFonts w:cs="Arial CYR"/>
        </w:rPr>
        <w:t>45,7%</w:t>
      </w:r>
      <w:r w:rsidR="00F635CB" w:rsidRPr="00743043">
        <w:rPr>
          <w:rFonts w:cs="Arial CYR"/>
        </w:rPr>
        <w:t>)</w:t>
      </w:r>
      <w:r w:rsidR="00DC0CFC" w:rsidRPr="00743043">
        <w:rPr>
          <w:rFonts w:cs="Arial CYR"/>
        </w:rPr>
        <w:t>.</w:t>
      </w:r>
    </w:p>
    <w:p w14:paraId="1A025B9B" w14:textId="349C561A" w:rsidR="003631A5" w:rsidRPr="00743043" w:rsidRDefault="003631A5" w:rsidP="003631A5">
      <w:pPr>
        <w:pStyle w:val="a5"/>
        <w:numPr>
          <w:ilvl w:val="0"/>
          <w:numId w:val="31"/>
        </w:numPr>
        <w:contextualSpacing w:val="0"/>
        <w:rPr>
          <w:rFonts w:cs="Arial CYR"/>
        </w:rPr>
      </w:pPr>
      <w:r w:rsidRPr="00743043">
        <w:t xml:space="preserve">Средние оценки доверия к институтам власти и средние оценки их работы среди </w:t>
      </w:r>
      <w:r w:rsidRPr="00743043">
        <w:rPr>
          <w:rFonts w:cs="Arial CYR"/>
        </w:rPr>
        <w:t>опрошенных в целевых муниципалитетах превышают значения оценки респондентов из нецелевых муниципалитетов. Наибольшая разность была выявлена при оценке ОМСУ: акимиатов, городских/айыльных Кенешей и мэрии/айыл окмоту.</w:t>
      </w:r>
    </w:p>
    <w:p w14:paraId="1D409C33" w14:textId="2C9487C7" w:rsidR="001312FD" w:rsidRPr="00743043" w:rsidRDefault="001312FD" w:rsidP="003631A5">
      <w:pPr>
        <w:pStyle w:val="a5"/>
        <w:numPr>
          <w:ilvl w:val="0"/>
          <w:numId w:val="31"/>
        </w:numPr>
        <w:contextualSpacing w:val="0"/>
        <w:rPr>
          <w:rFonts w:cs="Arial CYR"/>
        </w:rPr>
      </w:pPr>
      <w:r w:rsidRPr="00743043">
        <w:rPr>
          <w:rFonts w:cs="Arial CYR"/>
        </w:rPr>
        <w:t xml:space="preserve">Открытой для граждан деятельность мэрии/айыл окмоту считает 37% респондентов в целевых муниципалитетах, а в нецелевых – 28%. </w:t>
      </w:r>
    </w:p>
    <w:p w14:paraId="26D0EB4C" w14:textId="68170393" w:rsidR="00DC0CFC" w:rsidRPr="00743043" w:rsidRDefault="005E3E31" w:rsidP="003631A5">
      <w:pPr>
        <w:pStyle w:val="a5"/>
        <w:numPr>
          <w:ilvl w:val="0"/>
          <w:numId w:val="31"/>
        </w:numPr>
        <w:ind w:left="714" w:hanging="357"/>
        <w:contextualSpacing w:val="0"/>
        <w:rPr>
          <w:rFonts w:cs="Arial CYR"/>
        </w:rPr>
      </w:pPr>
      <w:r w:rsidRPr="00743043">
        <w:rPr>
          <w:rFonts w:cs="Arial CYR"/>
        </w:rPr>
        <w:t>Около 80% от всего населения частично или полностью удовлетворены работой</w:t>
      </w:r>
      <w:r w:rsidR="00DC0CFC" w:rsidRPr="00743043">
        <w:rPr>
          <w:rFonts w:cs="Arial CYR"/>
        </w:rPr>
        <w:t xml:space="preserve"> мэрии/айыл окмоту своего муниципалитета (52,4%</w:t>
      </w:r>
      <w:r w:rsidRPr="00743043">
        <w:rPr>
          <w:rFonts w:cs="Arial CYR"/>
        </w:rPr>
        <w:t xml:space="preserve"> частично и 27,9% полностью удовлетворены</w:t>
      </w:r>
      <w:r w:rsidR="00DC0CFC" w:rsidRPr="00743043">
        <w:rPr>
          <w:rFonts w:cs="Arial CYR"/>
        </w:rPr>
        <w:t xml:space="preserve">). </w:t>
      </w:r>
      <w:r w:rsidR="00AA4D36" w:rsidRPr="00743043">
        <w:rPr>
          <w:rFonts w:cs="Arial CYR"/>
        </w:rPr>
        <w:t>В пилотных муниципалитетах процент полностью удовлетворенных составил 30%, а в контрольных – 27%.</w:t>
      </w:r>
    </w:p>
    <w:p w14:paraId="37DF7DA7" w14:textId="49F52BFF" w:rsidR="00DC0CFC" w:rsidRPr="00743043" w:rsidRDefault="00DC0CFC" w:rsidP="005E3E31">
      <w:pPr>
        <w:pStyle w:val="a5"/>
        <w:numPr>
          <w:ilvl w:val="0"/>
          <w:numId w:val="31"/>
        </w:numPr>
        <w:ind w:left="714" w:hanging="357"/>
        <w:contextualSpacing w:val="0"/>
      </w:pPr>
      <w:r w:rsidRPr="00743043">
        <w:t>Средний процент полностью удовлетворенных всеми видами услугам, предоставляемыми органом МСУ, составил 25,7% опрошенных.</w:t>
      </w:r>
      <w:r w:rsidR="00AA4D36" w:rsidRPr="00743043">
        <w:t xml:space="preserve"> Среди опрошенных в целевых муниципалитетах средняя доля полностью удовлетворенных – 27,1%, в нецелевых муниципалитетах незначительно ниже – 25,2%.</w:t>
      </w:r>
    </w:p>
    <w:p w14:paraId="4F04AC3B" w14:textId="1F54C30F" w:rsidR="005E3E31" w:rsidRPr="00743043" w:rsidRDefault="00DC0CFC" w:rsidP="005E3E31">
      <w:pPr>
        <w:pStyle w:val="a5"/>
        <w:numPr>
          <w:ilvl w:val="0"/>
          <w:numId w:val="31"/>
        </w:numPr>
        <w:ind w:left="714" w:hanging="357"/>
        <w:contextualSpacing w:val="0"/>
      </w:pPr>
      <w:r w:rsidRPr="00743043">
        <w:t xml:space="preserve">Больше всего опрошенные удовлетворены </w:t>
      </w:r>
      <w:r w:rsidR="00880300" w:rsidRPr="00743043">
        <w:t>предоставлением услуг</w:t>
      </w:r>
      <w:r w:rsidRPr="00743043">
        <w:t xml:space="preserve"> средних школ</w:t>
      </w:r>
      <w:r w:rsidR="00022DA1" w:rsidRPr="00743043">
        <w:t xml:space="preserve"> (в пилотных – 63%, в контрольных – 58%)</w:t>
      </w:r>
      <w:r w:rsidRPr="00743043">
        <w:t xml:space="preserve">, наименее – </w:t>
      </w:r>
      <w:r w:rsidR="006A55E5" w:rsidRPr="00743043">
        <w:t xml:space="preserve">услугами </w:t>
      </w:r>
      <w:r w:rsidRPr="00743043">
        <w:t>канализаци</w:t>
      </w:r>
      <w:r w:rsidR="006A55E5" w:rsidRPr="00743043">
        <w:t>и</w:t>
      </w:r>
      <w:r w:rsidRPr="00743043">
        <w:t xml:space="preserve">. Возможно, это связано с отсутствием канализационных сетей или их изношенностью в большинстве населенных пунктов КР. </w:t>
      </w:r>
    </w:p>
    <w:p w14:paraId="2FD21718" w14:textId="12A4AB85" w:rsidR="001C35BA" w:rsidRPr="00743043" w:rsidRDefault="00197371" w:rsidP="005E3E31">
      <w:pPr>
        <w:pStyle w:val="a5"/>
        <w:numPr>
          <w:ilvl w:val="0"/>
          <w:numId w:val="31"/>
        </w:numPr>
        <w:ind w:left="714" w:hanging="357"/>
        <w:contextualSpacing w:val="0"/>
      </w:pPr>
      <w:r w:rsidRPr="00743043">
        <w:t>Среди респондентов, принимавших участие в общественных делах города/села проводимых при ОМСУ, более половины участвовали в собраниях и сходах. При этом процент участия в собраниях/сходах в целевых муниципалитетах (61,4%) больше, чем в нецелевых муниципалитетах (53%).</w:t>
      </w:r>
    </w:p>
    <w:p w14:paraId="006D44FC" w14:textId="687D0D0D" w:rsidR="00DC0CFC" w:rsidRPr="00743043" w:rsidRDefault="00E25162" w:rsidP="005E3E31">
      <w:pPr>
        <w:pStyle w:val="a5"/>
        <w:numPr>
          <w:ilvl w:val="0"/>
          <w:numId w:val="31"/>
        </w:numPr>
        <w:ind w:left="714" w:hanging="357"/>
        <w:contextualSpacing w:val="0"/>
      </w:pPr>
      <w:r w:rsidRPr="00743043">
        <w:t xml:space="preserve">Очень высоким уровень коррупции считают 6,7% респондентов в контрольных муниципалитетах, а вот в пилотных эта доля ниже – 2,7%. </w:t>
      </w:r>
      <w:r w:rsidR="00DC0CFC" w:rsidRPr="00743043">
        <w:t>Большинство опрошенных (26,1%) считают уровень коррупции невысоким. По мнению респондентов, коррупция чаще всего проявляется в сфере управления землями и бюджетом.  При этом разница по последнему варианту между ответами респондентов пилотных и контрольных муниципалитетов самая значимая – 7,2%.</w:t>
      </w:r>
    </w:p>
    <w:p w14:paraId="7AFC1C09" w14:textId="7FBAAC90" w:rsidR="00DC0CFC" w:rsidRPr="00743043" w:rsidRDefault="00DC0CFC" w:rsidP="0001505C">
      <w:pPr>
        <w:pStyle w:val="a5"/>
        <w:numPr>
          <w:ilvl w:val="0"/>
          <w:numId w:val="31"/>
        </w:numPr>
        <w:ind w:left="714" w:hanging="357"/>
        <w:contextualSpacing w:val="0"/>
      </w:pPr>
      <w:r w:rsidRPr="00743043">
        <w:t xml:space="preserve">Интерес к делам местного значения проявляет 54% респондентов, при этом информацию о деятельности мэрии/айыл окмоту большинство опрошенных получают от своих друзей, коллег и родственников. </w:t>
      </w:r>
      <w:r w:rsidR="00880300" w:rsidRPr="00743043">
        <w:t>В пилотных муниципалитетах доля респондентов, получающих информацию на сходах и собраниях, на 14% выше, чем в контрольных – 32% и 18% соответственно.</w:t>
      </w:r>
    </w:p>
    <w:p w14:paraId="34CC70B8" w14:textId="60EF5FF7" w:rsidR="00DC0CFC" w:rsidRPr="00743043" w:rsidRDefault="00DC0CFC" w:rsidP="0001505C">
      <w:pPr>
        <w:pStyle w:val="a5"/>
        <w:keepNext/>
        <w:numPr>
          <w:ilvl w:val="0"/>
          <w:numId w:val="31"/>
        </w:numPr>
        <w:ind w:left="714" w:hanging="357"/>
        <w:contextualSpacing w:val="0"/>
      </w:pPr>
      <w:r w:rsidRPr="00743043">
        <w:rPr>
          <w:color w:val="000000" w:themeColor="text1"/>
        </w:rPr>
        <w:t xml:space="preserve">Анализ показал, </w:t>
      </w:r>
      <w:r w:rsidRPr="00743043">
        <w:t>что 42% респондентов считают, что у граждан</w:t>
      </w:r>
      <w:r w:rsidR="00CB58A0" w:rsidRPr="00743043">
        <w:t xml:space="preserve"> сейчас</w:t>
      </w:r>
      <w:r w:rsidRPr="00743043">
        <w:t xml:space="preserve"> есть возможность проводить оценку/мониторинг работы ОМСУ. </w:t>
      </w:r>
      <w:r w:rsidR="00CB58A0" w:rsidRPr="00743043">
        <w:t>По сравнению с этим, до</w:t>
      </w:r>
      <w:r w:rsidR="00CB58A0" w:rsidRPr="00743043">
        <w:lastRenderedPageBreak/>
        <w:t xml:space="preserve">ля опрошенных, считающих, что данная возможность была и 5 лет назад, составила 18%, 3 года назад – 24% соответственно. </w:t>
      </w:r>
    </w:p>
    <w:p w14:paraId="220D13FE" w14:textId="22FF4C8E" w:rsidR="00DC0CFC" w:rsidRPr="00743043" w:rsidRDefault="00DC0CFC" w:rsidP="0001505C">
      <w:pPr>
        <w:pStyle w:val="a5"/>
        <w:numPr>
          <w:ilvl w:val="0"/>
          <w:numId w:val="31"/>
        </w:numPr>
        <w:ind w:left="714" w:hanging="357"/>
        <w:contextualSpacing w:val="0"/>
        <w:rPr>
          <w:color w:val="000000" w:themeColor="text1"/>
        </w:rPr>
      </w:pPr>
      <w:r w:rsidRPr="00743043">
        <w:rPr>
          <w:color w:val="000000" w:themeColor="text1"/>
        </w:rPr>
        <w:t xml:space="preserve">О группах совместного мониторинга </w:t>
      </w:r>
      <w:r w:rsidR="00197371" w:rsidRPr="00743043">
        <w:rPr>
          <w:color w:val="000000" w:themeColor="text1"/>
        </w:rPr>
        <w:t>осведомлено 27%</w:t>
      </w:r>
      <w:r w:rsidR="00186F8A" w:rsidRPr="00743043">
        <w:rPr>
          <w:color w:val="000000" w:themeColor="text1"/>
        </w:rPr>
        <w:t xml:space="preserve"> </w:t>
      </w:r>
      <w:r w:rsidRPr="00743043">
        <w:rPr>
          <w:rFonts w:cs="Arial"/>
        </w:rPr>
        <w:t xml:space="preserve">опрошенных из пилотных муниципалитетов, и </w:t>
      </w:r>
      <w:r w:rsidR="00197371" w:rsidRPr="00743043">
        <w:rPr>
          <w:rFonts w:cs="Arial"/>
        </w:rPr>
        <w:t>20%</w:t>
      </w:r>
      <w:r w:rsidRPr="00743043">
        <w:rPr>
          <w:rFonts w:cs="Arial"/>
        </w:rPr>
        <w:t xml:space="preserve"> из контрольных. Принять участие в мониторинге услуг </w:t>
      </w:r>
      <w:r w:rsidR="00186F8A" w:rsidRPr="00743043">
        <w:rPr>
          <w:rFonts w:cs="Arial"/>
        </w:rPr>
        <w:t>готовы 42</w:t>
      </w:r>
      <w:r w:rsidRPr="00743043">
        <w:rPr>
          <w:rFonts w:cs="Arial"/>
        </w:rPr>
        <w:t xml:space="preserve">,7% респондентов, из них чуть больше половины хотя принять участие в мониторинге услуг по обеспечению питьевой водой. </w:t>
      </w:r>
    </w:p>
    <w:p w14:paraId="6AC4C63F" w14:textId="3183A8D1" w:rsidR="00DC0CFC" w:rsidRPr="00743043" w:rsidRDefault="00880300" w:rsidP="00880300">
      <w:pPr>
        <w:pStyle w:val="a5"/>
        <w:numPr>
          <w:ilvl w:val="0"/>
          <w:numId w:val="31"/>
        </w:numPr>
        <w:contextualSpacing w:val="0"/>
        <w:rPr>
          <w:color w:val="000000" w:themeColor="text1"/>
        </w:rPr>
      </w:pPr>
      <w:r w:rsidRPr="00743043">
        <w:t xml:space="preserve">44% респондентов в целевых муниципалитетах и 35% в не целевых, считают, что в их городе/селе стало чище </w:t>
      </w:r>
      <w:r w:rsidR="00DC0CFC" w:rsidRPr="00743043">
        <w:t xml:space="preserve">по </w:t>
      </w:r>
      <w:r w:rsidR="00186F8A" w:rsidRPr="00743043">
        <w:t>сравнению с</w:t>
      </w:r>
      <w:r w:rsidR="00DC0CFC" w:rsidRPr="00743043">
        <w:t xml:space="preserve"> прошлым годом. Анализ при этом показал, что 69% респондентов и пилотных, и контрольных муниципалитетов готовы платить больше</w:t>
      </w:r>
      <w:r w:rsidR="00DC0CFC" w:rsidRPr="00743043">
        <w:rPr>
          <w:color w:val="000000" w:themeColor="text1"/>
        </w:rPr>
        <w:t xml:space="preserve"> при организованном по установленному графику сборе и вывозе мусора. </w:t>
      </w:r>
    </w:p>
    <w:p w14:paraId="0EE7CAFC" w14:textId="482C5ADD" w:rsidR="00835888" w:rsidRPr="00743043" w:rsidRDefault="00DC0CFC" w:rsidP="003242D7">
      <w:pPr>
        <w:pStyle w:val="a5"/>
        <w:numPr>
          <w:ilvl w:val="0"/>
          <w:numId w:val="31"/>
        </w:numPr>
        <w:contextualSpacing w:val="0"/>
        <w:rPr>
          <w:color w:val="000000" w:themeColor="text1"/>
        </w:rPr>
      </w:pPr>
      <w:r w:rsidRPr="00743043">
        <w:rPr>
          <w:color w:val="000000" w:themeColor="text1"/>
        </w:rPr>
        <w:t>Анализ показал, что хоть большая доля населения получает воду из колонки общего пользования либо индивидуальной колонки.</w:t>
      </w:r>
      <w:r w:rsidR="00186F8A" w:rsidRPr="00743043">
        <w:rPr>
          <w:color w:val="000000" w:themeColor="text1"/>
        </w:rPr>
        <w:t xml:space="preserve"> </w:t>
      </w:r>
      <w:r w:rsidRPr="00743043">
        <w:rPr>
          <w:color w:val="000000" w:themeColor="text1"/>
        </w:rPr>
        <w:t>При этом за регулярность подачи и приемлемое качество воды готовы платить больше 70% опрошенных.</w:t>
      </w:r>
    </w:p>
    <w:p w14:paraId="68A69B5C" w14:textId="36C301C6" w:rsidR="003242D7" w:rsidRPr="00743043" w:rsidRDefault="003242D7" w:rsidP="003242D7">
      <w:pPr>
        <w:pStyle w:val="a5"/>
        <w:numPr>
          <w:ilvl w:val="0"/>
          <w:numId w:val="31"/>
        </w:numPr>
        <w:contextualSpacing w:val="0"/>
        <w:rPr>
          <w:color w:val="000000" w:themeColor="text1"/>
        </w:rPr>
      </w:pPr>
      <w:r w:rsidRPr="00743043">
        <w:rPr>
          <w:color w:val="000000" w:themeColor="text1"/>
        </w:rPr>
        <w:t>Мужчины</w:t>
      </w:r>
      <w:r w:rsidR="00884E4F">
        <w:rPr>
          <w:color w:val="000000" w:themeColor="text1"/>
        </w:rPr>
        <w:t xml:space="preserve"> </w:t>
      </w:r>
      <w:r w:rsidRPr="00743043">
        <w:rPr>
          <w:color w:val="000000" w:themeColor="text1"/>
        </w:rPr>
        <w:t>(60,4%) больше интересуются делами местного значения, нежели женщины (49%). Такая же закономерность наблюдается и в участии в общественных слушаниях по бюджету в городе/селе: Каждый четвертый мужчина принимал участие в общественных слушаниях по бюджету, тогда как среди женщин этот показатель чуть ниже и составил 15%.</w:t>
      </w:r>
    </w:p>
    <w:p w14:paraId="6E4023D3" w14:textId="1D20E3E6" w:rsidR="00C97E15" w:rsidRPr="00C97E15" w:rsidRDefault="003242D7" w:rsidP="00C97E15">
      <w:pPr>
        <w:pStyle w:val="a5"/>
        <w:numPr>
          <w:ilvl w:val="0"/>
          <w:numId w:val="31"/>
        </w:numPr>
        <w:contextualSpacing w:val="0"/>
        <w:rPr>
          <w:color w:val="000000" w:themeColor="text1"/>
        </w:rPr>
      </w:pPr>
      <w:r w:rsidRPr="00743043">
        <w:rPr>
          <w:color w:val="000000" w:themeColor="text1"/>
        </w:rPr>
        <w:t>Желание участвовать в мониторинге изъявили 41% женщин, доля мужчин согласных с ними чуть выше – 44,9%.</w:t>
      </w:r>
    </w:p>
    <w:p w14:paraId="6BA3C280" w14:textId="3F62E0F1" w:rsidR="00BF6EE4" w:rsidRPr="00C97E15" w:rsidRDefault="00BF6EE4" w:rsidP="00ED1479">
      <w:pPr>
        <w:rPr>
          <w:rFonts w:ascii="Century Gothic" w:eastAsiaTheme="majorEastAsia" w:hAnsi="Century Gothic" w:cstheme="majorBidi"/>
          <w:b/>
          <w:bCs/>
          <w:color w:val="0070C0"/>
          <w:sz w:val="36"/>
          <w:szCs w:val="28"/>
        </w:rPr>
      </w:pPr>
      <w:r w:rsidRPr="00743043">
        <w:rPr>
          <w:rFonts w:cs="Arial"/>
          <w:szCs w:val="22"/>
        </w:rPr>
        <w:t>По результатам анализа полученных результатов базового исследования команда М-Вектор рекомендует:</w:t>
      </w:r>
    </w:p>
    <w:p w14:paraId="5ED515D3" w14:textId="77777777" w:rsidR="00ED1479" w:rsidRPr="00743043" w:rsidRDefault="00ED1479" w:rsidP="00ED1479">
      <w:pPr>
        <w:ind w:left="714"/>
        <w:rPr>
          <w:rFonts w:eastAsiaTheme="minorHAnsi"/>
          <w:szCs w:val="22"/>
        </w:rPr>
      </w:pPr>
    </w:p>
    <w:p w14:paraId="02DACF35" w14:textId="12CDB03A" w:rsidR="00ED1479" w:rsidRDefault="00E53B11" w:rsidP="00ED1479">
      <w:pPr>
        <w:pStyle w:val="aff0"/>
        <w:numPr>
          <w:ilvl w:val="0"/>
          <w:numId w:val="40"/>
        </w:numPr>
      </w:pPr>
      <w:r>
        <w:t>Необходимо масштабировать опыт</w:t>
      </w:r>
      <w:r w:rsidR="00ED1479">
        <w:t xml:space="preserve"> проведения мероприятий по </w:t>
      </w:r>
      <w:r w:rsidR="006448CD">
        <w:t>обсуждениям</w:t>
      </w:r>
      <w:r w:rsidR="00ED1479">
        <w:t xml:space="preserve">, общественным слушаниям, </w:t>
      </w:r>
      <w:r w:rsidR="00884E4F">
        <w:t xml:space="preserve">мониторинговым </w:t>
      </w:r>
      <w:r w:rsidR="00ED1479">
        <w:t>мероприяти</w:t>
      </w:r>
      <w:r w:rsidR="00884E4F">
        <w:t>ям</w:t>
      </w:r>
      <w:r w:rsidR="00ED1479">
        <w:t>, повышени</w:t>
      </w:r>
      <w:r w:rsidR="00884E4F">
        <w:t>ю</w:t>
      </w:r>
      <w:r w:rsidR="00ED1479">
        <w:t xml:space="preserve"> уровня участия членов местных сообществ в делах МСУ в непилотных муниципалитетах (Баткенской и Таласская областях)</w:t>
      </w:r>
      <w:r w:rsidR="00FC4111">
        <w:t>;</w:t>
      </w:r>
    </w:p>
    <w:p w14:paraId="1F4BC706" w14:textId="54671CEE" w:rsidR="00ED1479" w:rsidRDefault="00E53B11" w:rsidP="00ED1479">
      <w:pPr>
        <w:pStyle w:val="aff0"/>
        <w:numPr>
          <w:ilvl w:val="0"/>
          <w:numId w:val="40"/>
        </w:numPr>
      </w:pPr>
      <w:r>
        <w:t>Масштабировать опыт</w:t>
      </w:r>
      <w:r w:rsidR="00ED1479">
        <w:t xml:space="preserve"> открытости и доверия к деятельности ОМСУ за счет активного и широкого вовлечения различных инициативных групп в дела местного значения</w:t>
      </w:r>
      <w:r w:rsidR="00FC4111">
        <w:t>. Данный опыт можно продвигать с помощью</w:t>
      </w:r>
      <w:r w:rsidR="00ED1479">
        <w:t xml:space="preserve"> </w:t>
      </w:r>
      <w:r w:rsidR="00FF7C80">
        <w:t>таких и</w:t>
      </w:r>
      <w:r w:rsidR="00FC4111">
        <w:t>н</w:t>
      </w:r>
      <w:r w:rsidR="00FF7C80">
        <w:t>с</w:t>
      </w:r>
      <w:r w:rsidR="00FC4111">
        <w:t>трументов как бюджетные</w:t>
      </w:r>
      <w:r w:rsidR="00ED1479">
        <w:t xml:space="preserve"> слушания, </w:t>
      </w:r>
      <w:r w:rsidR="006448CD">
        <w:t>обсуждения</w:t>
      </w:r>
      <w:r w:rsidR="00ED1479">
        <w:t>, комиссии</w:t>
      </w:r>
      <w:r w:rsidR="00FF7C80" w:rsidRPr="00FF7C80">
        <w:t>;</w:t>
      </w:r>
    </w:p>
    <w:p w14:paraId="391EEF73" w14:textId="10A96872" w:rsidR="00ED1479" w:rsidRDefault="00E53B11" w:rsidP="00ED1479">
      <w:pPr>
        <w:pStyle w:val="aff0"/>
        <w:numPr>
          <w:ilvl w:val="0"/>
          <w:numId w:val="40"/>
        </w:numPr>
      </w:pPr>
      <w:r>
        <w:t>Распространить опыт</w:t>
      </w:r>
      <w:r w:rsidR="00ED1479">
        <w:t xml:space="preserve"> формирования положительного восприятия органов местного самоуправления как института власти (на уровне эмо</w:t>
      </w:r>
      <w:r>
        <w:t xml:space="preserve">ций) через информационные </w:t>
      </w:r>
      <w:r w:rsidR="00ED1479">
        <w:t>компании</w:t>
      </w:r>
      <w:r w:rsidR="00FC4111">
        <w:t>;</w:t>
      </w:r>
      <w:r w:rsidR="00ED1479">
        <w:t xml:space="preserve"> </w:t>
      </w:r>
    </w:p>
    <w:p w14:paraId="72D4D715" w14:textId="2590A7F1" w:rsidR="00ED1479" w:rsidRDefault="00E53B11" w:rsidP="00ED1479">
      <w:pPr>
        <w:pStyle w:val="aff0"/>
        <w:numPr>
          <w:ilvl w:val="0"/>
          <w:numId w:val="40"/>
        </w:numPr>
      </w:pPr>
      <w:r>
        <w:t xml:space="preserve">Распространить опыт </w:t>
      </w:r>
      <w:r w:rsidR="00ED1479">
        <w:t>лучших практик членов сообщества, расширение спектра п</w:t>
      </w:r>
      <w:r>
        <w:t>редоставляемых услуг и улучшение</w:t>
      </w:r>
      <w:r w:rsidR="00ED1479">
        <w:t xml:space="preserve"> их качества за счет использования </w:t>
      </w:r>
      <w:r w:rsidR="00FC4111">
        <w:t>мониторингового инструментария</w:t>
      </w:r>
      <w:r>
        <w:t>,</w:t>
      </w:r>
      <w:r w:rsidR="00ED1479">
        <w:t xml:space="preserve"> как со стороны сообществ, так и со стороны ОМСУ. Эта тенденция имеет потенциал для развития в сообществах</w:t>
      </w:r>
      <w:r w:rsidR="00FC4111">
        <w:t>;</w:t>
      </w:r>
    </w:p>
    <w:p w14:paraId="6A4C2555" w14:textId="3FD3B572" w:rsidR="00ED1479" w:rsidRDefault="00ED1479" w:rsidP="00ED1479">
      <w:pPr>
        <w:pStyle w:val="aff0"/>
        <w:numPr>
          <w:ilvl w:val="0"/>
          <w:numId w:val="40"/>
        </w:numPr>
      </w:pPr>
      <w:r>
        <w:t>Необходимо разработать, расширить и углубить мотивационные компоненты личного участия граждан в общественных делах и интерес к деятельности ОМСУ чер</w:t>
      </w:r>
      <w:r w:rsidR="00E53B11">
        <w:t>ез такие инструменты как участие</w:t>
      </w:r>
      <w:r>
        <w:t xml:space="preserve"> на заседаниях тендерных комиссий в разных группо</w:t>
      </w:r>
      <w:r w:rsidR="0079561D">
        <w:t>вых формах участия</w:t>
      </w:r>
      <w:r w:rsidR="00FC4111">
        <w:t>;</w:t>
      </w:r>
    </w:p>
    <w:p w14:paraId="06410C84" w14:textId="2F02E177" w:rsidR="00ED1479" w:rsidRDefault="00E53B11" w:rsidP="00ED1479">
      <w:pPr>
        <w:pStyle w:val="aff0"/>
        <w:numPr>
          <w:ilvl w:val="0"/>
          <w:numId w:val="40"/>
        </w:numPr>
      </w:pPr>
      <w:r>
        <w:t>Необходим</w:t>
      </w:r>
      <w:r w:rsidR="00ED1479">
        <w:t xml:space="preserve"> более глубокий анализ взаимоотношений между местным кенеш</w:t>
      </w:r>
      <w:r>
        <w:t xml:space="preserve">ем и айыл окмоту, и их восприятия гражданами, </w:t>
      </w:r>
      <w:r w:rsidR="000305C1">
        <w:t xml:space="preserve">отражающий </w:t>
      </w:r>
      <w:r w:rsidR="00ED1479">
        <w:t>уровень удовлетворенности граждан деятельностью ОМСУ по предоставлению качеств</w:t>
      </w:r>
      <w:r w:rsidR="000305C1">
        <w:t>енных</w:t>
      </w:r>
      <w:r w:rsidR="00ED1479">
        <w:t xml:space="preserve"> услуг и выражения их приоритетов и потребностей</w:t>
      </w:r>
      <w:r w:rsidR="000305C1">
        <w:t>;</w:t>
      </w:r>
    </w:p>
    <w:p w14:paraId="0889E73E" w14:textId="37E4A504" w:rsidR="00ED1479" w:rsidRDefault="00E53B11" w:rsidP="00ED1479">
      <w:pPr>
        <w:pStyle w:val="aff0"/>
        <w:numPr>
          <w:ilvl w:val="0"/>
          <w:numId w:val="40"/>
        </w:numPr>
      </w:pPr>
      <w:r>
        <w:lastRenderedPageBreak/>
        <w:t>Про</w:t>
      </w:r>
      <w:r w:rsidR="00ED1479">
        <w:t>анализ</w:t>
      </w:r>
      <w:r>
        <w:t>ировать информационные предпочтения</w:t>
      </w:r>
      <w:r w:rsidR="00ED1479">
        <w:t xml:space="preserve"> граждан как инструмент формирования общественного мнения о деятельности ОМСУ, что в конечном счете вл</w:t>
      </w:r>
      <w:r>
        <w:t>ияет</w:t>
      </w:r>
      <w:r w:rsidR="00ED1479">
        <w:t xml:space="preserve"> на оценку ОМСУ гражданами, а также как инструмент обратной свя</w:t>
      </w:r>
      <w:r>
        <w:t>зи</w:t>
      </w:r>
      <w:r w:rsidR="000305C1">
        <w:t>;</w:t>
      </w:r>
    </w:p>
    <w:p w14:paraId="2D78ED59" w14:textId="1C905059" w:rsidR="00ED1479" w:rsidRDefault="00ED1479" w:rsidP="00ED1479">
      <w:pPr>
        <w:pStyle w:val="aff0"/>
        <w:numPr>
          <w:ilvl w:val="0"/>
          <w:numId w:val="40"/>
        </w:numPr>
      </w:pPr>
      <w:r>
        <w:t>Стоит обратить внимание на мнение респондентов в подходах к избирательной системе на уровне айыл</w:t>
      </w:r>
      <w:r w:rsidR="00E53B11">
        <w:t>ь</w:t>
      </w:r>
      <w:r>
        <w:t xml:space="preserve">ного аймака, например, </w:t>
      </w:r>
      <w:r w:rsidR="00E53B11">
        <w:t xml:space="preserve">на </w:t>
      </w:r>
      <w:r>
        <w:t>выборы главы айыл окмоту, уча</w:t>
      </w:r>
      <w:r w:rsidR="00E53B11">
        <w:t>стие</w:t>
      </w:r>
      <w:r>
        <w:t xml:space="preserve"> и влияние партий на деятельность ОМСУ как инструментов</w:t>
      </w:r>
      <w:r w:rsidR="000305C1">
        <w:t>,</w:t>
      </w:r>
      <w:r>
        <w:t xml:space="preserve"> способных выражать или не выражать интересы местного сообщества</w:t>
      </w:r>
      <w:r w:rsidR="000305C1">
        <w:t>;</w:t>
      </w:r>
    </w:p>
    <w:p w14:paraId="13362F2D" w14:textId="1BBDF228" w:rsidR="00ED1479" w:rsidRDefault="00E53B11" w:rsidP="00ED1479">
      <w:pPr>
        <w:pStyle w:val="aff0"/>
        <w:numPr>
          <w:ilvl w:val="0"/>
          <w:numId w:val="40"/>
        </w:numPr>
      </w:pPr>
      <w:r>
        <w:t>Ассоциативная</w:t>
      </w:r>
      <w:r w:rsidR="00ED1479">
        <w:t xml:space="preserve"> модель восприятия респондентов социально – экономического положения айыл</w:t>
      </w:r>
      <w:r>
        <w:t>ь</w:t>
      </w:r>
      <w:r w:rsidR="00ED1479">
        <w:t>ного аймака и материального положения семьи также отража</w:t>
      </w:r>
      <w:r w:rsidR="00FF7C80">
        <w:t>ет</w:t>
      </w:r>
      <w:r w:rsidR="00ED1479">
        <w:t xml:space="preserve"> оценку деятельност</w:t>
      </w:r>
      <w:r w:rsidR="00150F78">
        <w:t>и</w:t>
      </w:r>
      <w:r w:rsidR="00ED1479">
        <w:t xml:space="preserve"> ОМСУ как инструмента, призванного улучшить качество жизни на территории айыл</w:t>
      </w:r>
      <w:r>
        <w:t>ь</w:t>
      </w:r>
      <w:r w:rsidR="0079561D">
        <w:t>ного аймака</w:t>
      </w:r>
      <w:r w:rsidR="00150F78">
        <w:t>;</w:t>
      </w:r>
    </w:p>
    <w:p w14:paraId="20BC7B89" w14:textId="69E6A090" w:rsidR="00ED1479" w:rsidRDefault="00ED1479" w:rsidP="00ED1479">
      <w:pPr>
        <w:pStyle w:val="aff0"/>
        <w:numPr>
          <w:ilvl w:val="0"/>
          <w:numId w:val="40"/>
        </w:numPr>
      </w:pPr>
      <w:r>
        <w:t xml:space="preserve">В целях закрепления в сообществах накопленного богатого опыта проведения общественных мероприятий, вовлечения разных инициативных групп, укрепления взаимодействия ОМСУ как между собой, так и с сообществами, использования </w:t>
      </w:r>
      <w:r w:rsidR="00150F78">
        <w:t>набора мер</w:t>
      </w:r>
      <w:r>
        <w:t xml:space="preserve"> вовлечения, </w:t>
      </w:r>
      <w:r w:rsidR="00150F78">
        <w:t>управления, мониторинга</w:t>
      </w:r>
      <w:r w:rsidR="0079561D">
        <w:t xml:space="preserve"> и</w:t>
      </w:r>
      <w:r>
        <w:t xml:space="preserve"> усиления имиджа, открытости и доверия к институтам власти в целом и ОМСУ</w:t>
      </w:r>
      <w:r w:rsidR="00150F78">
        <w:t>. Помимо этого, необходимо</w:t>
      </w:r>
      <w:r>
        <w:t xml:space="preserve"> законодательно закрепить достигнутые успехи в соо</w:t>
      </w:r>
      <w:r w:rsidR="0079561D">
        <w:t>бществах.</w:t>
      </w:r>
    </w:p>
    <w:p w14:paraId="42DED037" w14:textId="416C36BE" w:rsidR="00340F72" w:rsidRPr="00743043" w:rsidRDefault="00340F72" w:rsidP="00152414">
      <w:pPr>
        <w:spacing w:before="0" w:after="0"/>
        <w:rPr>
          <w:rFonts w:ascii="Arial Narrow" w:hAnsi="Arial Narrow"/>
        </w:rPr>
      </w:pPr>
    </w:p>
    <w:p w14:paraId="6F7CDF67" w14:textId="77777777" w:rsidR="00340F72" w:rsidRPr="00743043" w:rsidRDefault="00340F72" w:rsidP="00152414">
      <w:pPr>
        <w:spacing w:before="0" w:after="0"/>
        <w:rPr>
          <w:rFonts w:ascii="Arial Narrow" w:hAnsi="Arial Narrow"/>
        </w:rPr>
      </w:pPr>
    </w:p>
    <w:p w14:paraId="6ABE9C47" w14:textId="77777777" w:rsidR="00340F72" w:rsidRPr="00743043" w:rsidRDefault="00340F72">
      <w:pPr>
        <w:spacing w:before="0" w:after="320" w:line="300" w:lineRule="auto"/>
        <w:jc w:val="left"/>
        <w:rPr>
          <w:rFonts w:ascii="Century Gothic" w:eastAsiaTheme="majorEastAsia" w:hAnsi="Century Gothic" w:cstheme="majorBidi"/>
          <w:b/>
          <w:bCs/>
          <w:color w:val="0070C0"/>
          <w:sz w:val="36"/>
          <w:szCs w:val="28"/>
        </w:rPr>
      </w:pPr>
      <w:r w:rsidRPr="00743043">
        <w:br w:type="page"/>
      </w:r>
    </w:p>
    <w:p w14:paraId="3A1E4EE6" w14:textId="23A7784B" w:rsidR="00152414" w:rsidRPr="00743043" w:rsidRDefault="00152414" w:rsidP="00C347E7">
      <w:pPr>
        <w:pStyle w:val="12"/>
        <w:numPr>
          <w:ilvl w:val="0"/>
          <w:numId w:val="0"/>
        </w:numPr>
      </w:pPr>
      <w:bookmarkStart w:id="22" w:name="_Toc511832719"/>
      <w:r w:rsidRPr="00743043">
        <w:lastRenderedPageBreak/>
        <w:t>Приложения</w:t>
      </w:r>
      <w:bookmarkEnd w:id="22"/>
    </w:p>
    <w:p w14:paraId="0ED52038" w14:textId="2B6CDE9F" w:rsidR="00FB72F6" w:rsidRPr="00743043" w:rsidRDefault="00FB72F6" w:rsidP="00F54D79">
      <w:pPr>
        <w:pStyle w:val="19"/>
        <w:spacing w:before="120" w:after="120"/>
        <w:jc w:val="right"/>
      </w:pPr>
      <w:r w:rsidRPr="00743043">
        <w:rPr>
          <w:i/>
          <w:sz w:val="18"/>
        </w:rPr>
        <w:t>Приложение</w:t>
      </w:r>
      <w:r w:rsidR="00DA5D7E">
        <w:rPr>
          <w:i/>
          <w:sz w:val="18"/>
        </w:rPr>
        <w:t xml:space="preserve"> № 1</w:t>
      </w:r>
      <w:r w:rsidRPr="00743043">
        <w:rPr>
          <w:i/>
          <w:sz w:val="18"/>
        </w:rPr>
        <w:t>.  Таблица – Интерес к делам местного значения</w:t>
      </w:r>
    </w:p>
    <w:tbl>
      <w:tblPr>
        <w:tblStyle w:val="-5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985"/>
        <w:gridCol w:w="1843"/>
        <w:gridCol w:w="850"/>
        <w:gridCol w:w="851"/>
        <w:gridCol w:w="992"/>
        <w:gridCol w:w="850"/>
        <w:gridCol w:w="993"/>
        <w:gridCol w:w="992"/>
      </w:tblGrid>
      <w:tr w:rsidR="00C25361" w:rsidRPr="00743043" w14:paraId="1A16AA43" w14:textId="77777777" w:rsidTr="00E264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500E120" w14:textId="77777777" w:rsidR="00C25361" w:rsidRPr="00743043" w:rsidRDefault="00C25361" w:rsidP="00C25361">
            <w:pPr>
              <w:keepNext/>
              <w:spacing w:before="0"/>
              <w:jc w:val="center"/>
              <w:rPr>
                <w:sz w:val="18"/>
              </w:rPr>
            </w:pPr>
            <w:r w:rsidRPr="00743043">
              <w:rPr>
                <w:sz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DC96E74" w14:textId="77777777" w:rsidR="00C25361" w:rsidRPr="00743043" w:rsidRDefault="00C25361" w:rsidP="00C25361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Всего</w:t>
            </w:r>
          </w:p>
        </w:tc>
        <w:tc>
          <w:tcPr>
            <w:tcW w:w="3827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3C72C5AF" w14:textId="5AD965FA" w:rsidR="00C25361" w:rsidRPr="00743043" w:rsidRDefault="00C25361" w:rsidP="00C25361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Пол</w:t>
            </w:r>
          </w:p>
        </w:tc>
      </w:tr>
      <w:tr w:rsidR="00C25361" w:rsidRPr="00743043" w14:paraId="0EEFE77A" w14:textId="77777777" w:rsidTr="00E2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28E7E17" w14:textId="77777777" w:rsidR="00C25361" w:rsidRPr="00743043" w:rsidRDefault="00C25361" w:rsidP="00C25361">
            <w:pPr>
              <w:keepNext/>
              <w:spacing w:before="0"/>
              <w:jc w:val="center"/>
              <w:rPr>
                <w:sz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F882992" w14:textId="77777777" w:rsidR="00C25361" w:rsidRPr="00743043" w:rsidRDefault="00C25361" w:rsidP="00C2536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</w:p>
        </w:tc>
        <w:tc>
          <w:tcPr>
            <w:tcW w:w="184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4C8ACFBB" w14:textId="402BE1BD" w:rsidR="00C25361" w:rsidRPr="00743043" w:rsidRDefault="00C25361" w:rsidP="00C2536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bCs/>
                <w:sz w:val="18"/>
              </w:rPr>
              <w:t>Женский</w:t>
            </w:r>
          </w:p>
        </w:tc>
        <w:tc>
          <w:tcPr>
            <w:tcW w:w="1985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045012DA" w14:textId="1EEE7D2C" w:rsidR="00C25361" w:rsidRPr="00743043" w:rsidRDefault="00C25361" w:rsidP="00C2536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жской</w:t>
            </w:r>
          </w:p>
        </w:tc>
      </w:tr>
      <w:tr w:rsidR="00C25361" w:rsidRPr="00743043" w14:paraId="5DCF6D49" w14:textId="77777777" w:rsidTr="00E2643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48FE23A" w14:textId="77777777" w:rsidR="00C25361" w:rsidRPr="00743043" w:rsidRDefault="00C25361" w:rsidP="00C25361">
            <w:pPr>
              <w:keepNext/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3EE699AC" w14:textId="77777777" w:rsidR="00C25361" w:rsidRPr="00743043" w:rsidRDefault="00C25361" w:rsidP="00C2536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FA223B7" w14:textId="77777777" w:rsidR="00C25361" w:rsidRPr="00743043" w:rsidRDefault="00C25361" w:rsidP="00C2536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12937B84" w14:textId="6E7FE42D" w:rsidR="00C25361" w:rsidRPr="00743043" w:rsidRDefault="00C25361" w:rsidP="00C2536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713ADBD4" w14:textId="34B4AE67" w:rsidR="00C25361" w:rsidRPr="00743043" w:rsidRDefault="00C25361" w:rsidP="00C2536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79C63412" w14:textId="3B618E5B" w:rsidR="00C25361" w:rsidRPr="00743043" w:rsidRDefault="00C25361" w:rsidP="00C2536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992" w:type="dxa"/>
            <w:tcBorders>
              <w:top w:val="single" w:sz="1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7A10490D" w14:textId="31B7F887" w:rsidR="00C25361" w:rsidRPr="00743043" w:rsidRDefault="00C25361" w:rsidP="00C2536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</w:tr>
      <w:tr w:rsidR="00FB72F6" w:rsidRPr="00743043" w14:paraId="71F5AD8E" w14:textId="77777777" w:rsidTr="00E2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9A06335" w14:textId="7E28F419" w:rsidR="00FB72F6" w:rsidRPr="00743043" w:rsidRDefault="00FB72F6" w:rsidP="00FB72F6">
            <w:pPr>
              <w:keepNext/>
              <w:spacing w:before="0"/>
              <w:jc w:val="left"/>
              <w:rPr>
                <w:sz w:val="18"/>
              </w:rPr>
            </w:pPr>
            <w:r w:rsidRPr="00743043">
              <w:rPr>
                <w:sz w:val="18"/>
              </w:rPr>
              <w:t>Интереc к делам местного значения, т.е. к работе ОМСУ (Мэрия/айыл окмоту и кенеш)?</w:t>
            </w:r>
          </w:p>
        </w:tc>
        <w:tc>
          <w:tcPr>
            <w:tcW w:w="184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190AD25B" w14:textId="211E7E9E" w:rsidR="00FB72F6" w:rsidRPr="00743043" w:rsidRDefault="00FB72F6" w:rsidP="00C25361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Интересует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F34A854" w14:textId="24FA4A6C" w:rsidR="00FB72F6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423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2A6BFE" w14:textId="6612A57E" w:rsidR="00FB72F6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sz w:val="18"/>
              </w:rPr>
              <w:t>54,0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0314832A" w14:textId="743C8281" w:rsidR="00FB72F6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</w:rPr>
              <w:t>73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E0115B0" w14:textId="1D45D1EA" w:rsidR="00FB72F6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</w:rPr>
              <w:t>49,0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029659D4" w14:textId="5CEF60CD" w:rsidR="00FB72F6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</w:rPr>
              <w:t>693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AA9DFA6" w14:textId="291C0E1F" w:rsidR="00FB72F6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</w:rPr>
              <w:t>60,4</w:t>
            </w:r>
          </w:p>
        </w:tc>
      </w:tr>
      <w:tr w:rsidR="00FB72F6" w:rsidRPr="00743043" w14:paraId="242296B4" w14:textId="77777777" w:rsidTr="00E2643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A16A810" w14:textId="77777777" w:rsidR="00FB72F6" w:rsidRPr="00743043" w:rsidRDefault="00FB72F6" w:rsidP="00C25361">
            <w:pPr>
              <w:keepNext/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023A5ECF" w14:textId="29EC2E5E" w:rsidR="00FB72F6" w:rsidRPr="00743043" w:rsidRDefault="00FB72F6" w:rsidP="00C25361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ало интересует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453DB62" w14:textId="3105D053" w:rsidR="00FB72F6" w:rsidRPr="00743043" w:rsidRDefault="00FB72F6" w:rsidP="00FB72F6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80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013EA36" w14:textId="66EB07B2" w:rsidR="00FB72F6" w:rsidRPr="00743043" w:rsidRDefault="00FB72F6" w:rsidP="00FB72F6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0,6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70CFF85" w14:textId="50678972" w:rsidR="00FB72F6" w:rsidRPr="00743043" w:rsidRDefault="00FB72F6" w:rsidP="00FB72F6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516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8B36C5A" w14:textId="08B3E49E" w:rsidR="00FB72F6" w:rsidRPr="00743043" w:rsidRDefault="00FB72F6" w:rsidP="00FB72F6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34,7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7650AD22" w14:textId="6661899D" w:rsidR="00FB72F6" w:rsidRPr="00743043" w:rsidRDefault="00FB72F6" w:rsidP="00FB72F6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91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00ED589" w14:textId="022EE63F" w:rsidR="00FB72F6" w:rsidRPr="00743043" w:rsidRDefault="00FB72F6" w:rsidP="00FB72F6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5,3</w:t>
            </w:r>
          </w:p>
        </w:tc>
      </w:tr>
      <w:tr w:rsidR="00FB72F6" w:rsidRPr="00743043" w14:paraId="6A351BCE" w14:textId="77777777" w:rsidTr="00E2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555B5DE" w14:textId="77777777" w:rsidR="00FB72F6" w:rsidRPr="00743043" w:rsidRDefault="00FB72F6" w:rsidP="00C25361">
            <w:pPr>
              <w:keepNext/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142ECBDC" w14:textId="64BBA41D" w:rsidR="00FB72F6" w:rsidRPr="00743043" w:rsidRDefault="00FB72F6" w:rsidP="00C25361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Не интересу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24F71F7" w14:textId="4715D7BE" w:rsidR="00FB72F6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8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CD3EFAB" w14:textId="1A8176CF" w:rsidR="00FB72F6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4,8</w:t>
            </w:r>
          </w:p>
        </w:tc>
        <w:tc>
          <w:tcPr>
            <w:tcW w:w="992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099E2BEC" w14:textId="2F10BA8C" w:rsidR="00FB72F6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3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407A413" w14:textId="0840F021" w:rsidR="00FB72F6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5,6</w:t>
            </w:r>
          </w:p>
        </w:tc>
        <w:tc>
          <w:tcPr>
            <w:tcW w:w="993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042E2E3E" w14:textId="46E93084" w:rsidR="00FB72F6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57</w:t>
            </w:r>
          </w:p>
        </w:tc>
        <w:tc>
          <w:tcPr>
            <w:tcW w:w="992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AB0C2FB" w14:textId="22B1743E" w:rsidR="00FB72F6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3,7</w:t>
            </w:r>
          </w:p>
        </w:tc>
      </w:tr>
      <w:tr w:rsidR="00FB72F6" w:rsidRPr="00743043" w14:paraId="056BD996" w14:textId="77777777" w:rsidTr="00E2643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9102103" w14:textId="77777777" w:rsidR="00FB72F6" w:rsidRPr="00743043" w:rsidRDefault="00FB72F6" w:rsidP="00C25361">
            <w:pPr>
              <w:keepNext/>
              <w:spacing w:before="0"/>
              <w:jc w:val="left"/>
              <w:rPr>
                <w:sz w:val="18"/>
              </w:rPr>
            </w:pPr>
          </w:p>
        </w:tc>
        <w:tc>
          <w:tcPr>
            <w:tcW w:w="184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7ACF56AA" w14:textId="40984C79" w:rsidR="00FB72F6" w:rsidRPr="00743043" w:rsidRDefault="00FB72F6" w:rsidP="00C25361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Не знаю/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F3CAB38" w14:textId="762ED295" w:rsidR="00FB72F6" w:rsidRPr="00743043" w:rsidRDefault="00FB72F6" w:rsidP="00FB72F6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5818019" w14:textId="3C709771" w:rsidR="00FB72F6" w:rsidRPr="00743043" w:rsidRDefault="00FB72F6" w:rsidP="00FB72F6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sz w:val="18"/>
              </w:rPr>
              <w:t>0,7</w:t>
            </w:r>
          </w:p>
        </w:tc>
        <w:tc>
          <w:tcPr>
            <w:tcW w:w="992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10C8B123" w14:textId="2FD1686C" w:rsidR="00FB72F6" w:rsidRPr="00743043" w:rsidRDefault="00FB72F6" w:rsidP="00FB72F6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C465F4A" w14:textId="332BE34E" w:rsidR="00FB72F6" w:rsidRPr="00743043" w:rsidRDefault="00FB72F6" w:rsidP="00FB72F6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743043">
              <w:rPr>
                <w:sz w:val="18"/>
              </w:rPr>
              <w:t>0,7</w:t>
            </w:r>
          </w:p>
        </w:tc>
        <w:tc>
          <w:tcPr>
            <w:tcW w:w="993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00BEA4A3" w14:textId="7AF701AE" w:rsidR="00FB72F6" w:rsidRPr="00743043" w:rsidRDefault="00FB72F6" w:rsidP="00FB72F6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7</w:t>
            </w:r>
          </w:p>
        </w:tc>
        <w:tc>
          <w:tcPr>
            <w:tcW w:w="992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2C25CB8" w14:textId="08C0F2F2" w:rsidR="00FB72F6" w:rsidRPr="00743043" w:rsidRDefault="00FB72F6" w:rsidP="00FB72F6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</w:rPr>
              <w:t>0,6</w:t>
            </w:r>
          </w:p>
        </w:tc>
      </w:tr>
      <w:tr w:rsidR="00C25361" w:rsidRPr="00743043" w14:paraId="0BE053A3" w14:textId="77777777" w:rsidTr="00E2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58701B2" w14:textId="77777777" w:rsidR="00C25361" w:rsidRPr="00743043" w:rsidRDefault="00C25361" w:rsidP="00C25361">
            <w:pPr>
              <w:keepNext/>
              <w:spacing w:before="0"/>
              <w:rPr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758D7F6" w14:textId="77777777" w:rsidR="00C25361" w:rsidRPr="00743043" w:rsidRDefault="00C25361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b/>
                <w:sz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661F174" w14:textId="77777777" w:rsidR="00C25361" w:rsidRPr="00743043" w:rsidRDefault="00C25361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024F0645" w14:textId="6E20104C" w:rsidR="00C25361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489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FE3780E" w14:textId="7E4042C9" w:rsidR="00C25361" w:rsidRPr="00743043" w:rsidRDefault="00C25361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9499172" w14:textId="5ECCB3F1" w:rsidR="00C25361" w:rsidRPr="00743043" w:rsidRDefault="00FB72F6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148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4819FE7" w14:textId="2CBEA841" w:rsidR="00C25361" w:rsidRPr="00743043" w:rsidRDefault="00C25361" w:rsidP="00FB72F6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0B2E2840" w14:textId="77777777" w:rsidR="006D6252" w:rsidRDefault="006D6252" w:rsidP="00E26439">
      <w:pPr>
        <w:pStyle w:val="19"/>
        <w:jc w:val="right"/>
        <w:rPr>
          <w:i/>
          <w:sz w:val="18"/>
        </w:rPr>
      </w:pPr>
    </w:p>
    <w:p w14:paraId="633FBA1B" w14:textId="181BABE5" w:rsidR="00280139" w:rsidRPr="00743043" w:rsidRDefault="00DA5D7E" w:rsidP="00280139">
      <w:pPr>
        <w:pStyle w:val="19"/>
        <w:spacing w:before="120" w:after="120"/>
        <w:jc w:val="right"/>
        <w:rPr>
          <w:i/>
          <w:sz w:val="18"/>
        </w:rPr>
      </w:pPr>
      <w:r>
        <w:rPr>
          <w:i/>
          <w:sz w:val="18"/>
        </w:rPr>
        <w:t>Приложение № 2</w:t>
      </w:r>
      <w:r w:rsidR="00280139" w:rsidRPr="00743043">
        <w:rPr>
          <w:i/>
          <w:sz w:val="18"/>
        </w:rPr>
        <w:t>.  Таблица – Согласие на участие в общ</w:t>
      </w:r>
      <w:r w:rsidR="00E60C1D" w:rsidRPr="00743043">
        <w:rPr>
          <w:i/>
          <w:sz w:val="18"/>
        </w:rPr>
        <w:t>.</w:t>
      </w:r>
      <w:r w:rsidR="00280139" w:rsidRPr="00743043">
        <w:rPr>
          <w:i/>
          <w:sz w:val="18"/>
        </w:rPr>
        <w:t xml:space="preserve"> </w:t>
      </w:r>
      <w:r>
        <w:rPr>
          <w:i/>
          <w:sz w:val="18"/>
        </w:rPr>
        <w:t>делах города/села</w:t>
      </w:r>
    </w:p>
    <w:tbl>
      <w:tblPr>
        <w:tblStyle w:val="-5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985"/>
        <w:gridCol w:w="1843"/>
        <w:gridCol w:w="850"/>
        <w:gridCol w:w="851"/>
        <w:gridCol w:w="992"/>
        <w:gridCol w:w="850"/>
        <w:gridCol w:w="993"/>
        <w:gridCol w:w="992"/>
      </w:tblGrid>
      <w:tr w:rsidR="00280139" w:rsidRPr="00743043" w14:paraId="3C1C4BA6" w14:textId="77777777" w:rsidTr="00E264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ED392ED" w14:textId="77777777" w:rsidR="00280139" w:rsidRPr="00743043" w:rsidRDefault="00280139" w:rsidP="00280139">
            <w:pPr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5B83DE7" w14:textId="77777777" w:rsidR="00280139" w:rsidRPr="00743043" w:rsidRDefault="00280139" w:rsidP="0028013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3827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782B9C68" w14:textId="77777777" w:rsidR="00280139" w:rsidRPr="00743043" w:rsidRDefault="00280139" w:rsidP="0028013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</w:t>
            </w:r>
          </w:p>
        </w:tc>
      </w:tr>
      <w:tr w:rsidR="00280139" w:rsidRPr="00743043" w14:paraId="14C9D23C" w14:textId="77777777" w:rsidTr="00E2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48F018A" w14:textId="77777777" w:rsidR="00280139" w:rsidRPr="00743043" w:rsidRDefault="00280139" w:rsidP="00280139">
            <w:pPr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D3AC3A2" w14:textId="77777777" w:rsidR="00280139" w:rsidRPr="00743043" w:rsidRDefault="00280139" w:rsidP="0028013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726FCFAD" w14:textId="77777777" w:rsidR="00280139" w:rsidRPr="00743043" w:rsidRDefault="00280139" w:rsidP="0028013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Cs/>
                <w:sz w:val="18"/>
                <w:szCs w:val="18"/>
              </w:rPr>
              <w:t>Женский</w:t>
            </w:r>
          </w:p>
        </w:tc>
        <w:tc>
          <w:tcPr>
            <w:tcW w:w="1985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467F1808" w14:textId="77777777" w:rsidR="00280139" w:rsidRPr="00743043" w:rsidRDefault="00280139" w:rsidP="0028013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жской</w:t>
            </w:r>
          </w:p>
        </w:tc>
      </w:tr>
      <w:tr w:rsidR="00280139" w:rsidRPr="00743043" w14:paraId="67A93C27" w14:textId="77777777" w:rsidTr="00E2643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D930DC8" w14:textId="77777777" w:rsidR="00280139" w:rsidRPr="00743043" w:rsidRDefault="00280139" w:rsidP="00280139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2D847E29" w14:textId="77777777" w:rsidR="00280139" w:rsidRPr="00743043" w:rsidRDefault="00280139" w:rsidP="0028013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EE8AFD4" w14:textId="77777777" w:rsidR="00280139" w:rsidRPr="00743043" w:rsidRDefault="00280139" w:rsidP="0028013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4FAE360D" w14:textId="77777777" w:rsidR="00280139" w:rsidRPr="00743043" w:rsidRDefault="00280139" w:rsidP="0028013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695C68FC" w14:textId="77777777" w:rsidR="00280139" w:rsidRPr="00743043" w:rsidRDefault="00280139" w:rsidP="0028013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19348AB4" w14:textId="77777777" w:rsidR="00280139" w:rsidRPr="00743043" w:rsidRDefault="00280139" w:rsidP="0028013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992" w:type="dxa"/>
            <w:tcBorders>
              <w:top w:val="single" w:sz="1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0FB9D83C" w14:textId="77777777" w:rsidR="00280139" w:rsidRPr="00743043" w:rsidRDefault="00280139" w:rsidP="0028013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685808" w:rsidRPr="00743043" w14:paraId="591853A8" w14:textId="77777777" w:rsidTr="00E2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2759382" w14:textId="11BA6610" w:rsidR="00685808" w:rsidRPr="00743043" w:rsidRDefault="00685808" w:rsidP="00280139">
            <w:pPr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Согласны ли вы принимать личное участие в общественных делах вашего города или села?</w:t>
            </w:r>
          </w:p>
        </w:tc>
        <w:tc>
          <w:tcPr>
            <w:tcW w:w="184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53A8DF48" w14:textId="45A870A4" w:rsidR="00685808" w:rsidRPr="00743043" w:rsidRDefault="00685808" w:rsidP="00280139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а, согласен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08AAD11" w14:textId="1B589E59" w:rsidR="00685808" w:rsidRPr="00743043" w:rsidRDefault="00685808" w:rsidP="0068580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478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1E2BD6" w14:textId="5574507D" w:rsidR="00685808" w:rsidRPr="00743043" w:rsidRDefault="00685808" w:rsidP="0068580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</w:rPr>
              <w:t>56,0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7846F3C" w14:textId="1E40A466" w:rsidR="00685808" w:rsidRPr="00743043" w:rsidRDefault="00685808" w:rsidP="0068580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</w:rPr>
              <w:t>737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EAC1702" w14:textId="41C46003" w:rsidR="00685808" w:rsidRPr="00743043" w:rsidRDefault="00685808" w:rsidP="0068580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</w:rPr>
              <w:t>49,5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AFB62C5" w14:textId="24983C44" w:rsidR="00685808" w:rsidRPr="00743043" w:rsidRDefault="00685808" w:rsidP="0068580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</w:rPr>
              <w:t>741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908FE81" w14:textId="1CF46181" w:rsidR="00685808" w:rsidRPr="00743043" w:rsidRDefault="00685808" w:rsidP="0068580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</w:rPr>
              <w:t>64,5</w:t>
            </w:r>
          </w:p>
        </w:tc>
      </w:tr>
      <w:tr w:rsidR="00685808" w:rsidRPr="00743043" w14:paraId="55D935D1" w14:textId="77777777" w:rsidTr="00E2643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54E4819" w14:textId="77777777" w:rsidR="00685808" w:rsidRPr="00743043" w:rsidRDefault="00685808" w:rsidP="00280139">
            <w:pPr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7730A86B" w14:textId="5B26031F" w:rsidR="00685808" w:rsidRPr="00743043" w:rsidRDefault="00685808" w:rsidP="00280139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а, но не част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0B9F9B3" w14:textId="1A870EF9" w:rsidR="00685808" w:rsidRPr="00743043" w:rsidRDefault="00685808" w:rsidP="0068580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61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9AD0000" w14:textId="3201C01F" w:rsidR="00685808" w:rsidRPr="00743043" w:rsidRDefault="00685808" w:rsidP="0068580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3,1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1CE5CDC7" w14:textId="73574E41" w:rsidR="00685808" w:rsidRPr="00743043" w:rsidRDefault="00685808" w:rsidP="0068580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372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714139A" w14:textId="0A628288" w:rsidR="00685808" w:rsidRPr="00743043" w:rsidRDefault="00685808" w:rsidP="0068580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5,0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1840B94A" w14:textId="3FB01C9C" w:rsidR="00685808" w:rsidRPr="00743043" w:rsidRDefault="00685808" w:rsidP="0068580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38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6110428" w14:textId="5A3F2856" w:rsidR="00685808" w:rsidRPr="00743043" w:rsidRDefault="00685808" w:rsidP="0068580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0,7</w:t>
            </w:r>
          </w:p>
        </w:tc>
      </w:tr>
      <w:tr w:rsidR="00685808" w:rsidRPr="00743043" w14:paraId="363D1B2C" w14:textId="77777777" w:rsidTr="00E2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A3EA258" w14:textId="77777777" w:rsidR="00685808" w:rsidRPr="00743043" w:rsidRDefault="00685808" w:rsidP="00280139">
            <w:pPr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1FE6CE75" w14:textId="52B72947" w:rsidR="00685808" w:rsidRPr="00743043" w:rsidRDefault="00685808" w:rsidP="00280139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т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48B12BA" w14:textId="4A5632A9" w:rsidR="00685808" w:rsidRPr="00743043" w:rsidRDefault="00685808" w:rsidP="0068580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51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65A5A91" w14:textId="33015A77" w:rsidR="00685808" w:rsidRPr="00743043" w:rsidRDefault="00685808" w:rsidP="0068580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9,6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3511CDB" w14:textId="7762080C" w:rsidR="00685808" w:rsidRPr="00743043" w:rsidRDefault="00685808" w:rsidP="0068580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355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9CCCF87" w14:textId="0F591163" w:rsidR="00685808" w:rsidRPr="00743043" w:rsidRDefault="00685808" w:rsidP="0068580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3,8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142634E" w14:textId="624671C0" w:rsidR="00685808" w:rsidRPr="00743043" w:rsidRDefault="00685808" w:rsidP="0068580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62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AE88B84" w14:textId="3AA0AFEB" w:rsidR="00685808" w:rsidRPr="00743043" w:rsidRDefault="00685808" w:rsidP="0068580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4,1</w:t>
            </w:r>
          </w:p>
        </w:tc>
      </w:tr>
      <w:tr w:rsidR="00685808" w:rsidRPr="00743043" w14:paraId="4C040EC3" w14:textId="77777777" w:rsidTr="00E2643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803F825" w14:textId="77777777" w:rsidR="00685808" w:rsidRPr="00743043" w:rsidRDefault="00685808" w:rsidP="00280139">
            <w:pPr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3B535BB7" w14:textId="57B76BD9" w:rsidR="00685808" w:rsidRPr="00743043" w:rsidRDefault="00685808" w:rsidP="00280139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7F23EC5" w14:textId="67E24CD1" w:rsidR="00685808" w:rsidRPr="00743043" w:rsidRDefault="00685808" w:rsidP="0068580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32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35EC363" w14:textId="195FF594" w:rsidR="00685808" w:rsidRPr="00743043" w:rsidRDefault="00685808" w:rsidP="0068580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,2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157A932C" w14:textId="06DBBEE8" w:rsidR="00685808" w:rsidRPr="00743043" w:rsidRDefault="00685808" w:rsidP="0068580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5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A6CA92C" w14:textId="660B96B7" w:rsidR="00685808" w:rsidRPr="00743043" w:rsidRDefault="00685808" w:rsidP="0068580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,7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55A2BA93" w14:textId="4386ADDD" w:rsidR="00685808" w:rsidRPr="00743043" w:rsidRDefault="00685808" w:rsidP="0068580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7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EDC7F14" w14:textId="664D628F" w:rsidR="00685808" w:rsidRPr="00743043" w:rsidRDefault="00685808" w:rsidP="0068580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0,6</w:t>
            </w:r>
          </w:p>
        </w:tc>
      </w:tr>
      <w:tr w:rsidR="00280139" w:rsidRPr="00743043" w14:paraId="1B372CEB" w14:textId="77777777" w:rsidTr="00E2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8F2711D" w14:textId="77777777" w:rsidR="00280139" w:rsidRPr="00743043" w:rsidRDefault="00280139" w:rsidP="00280139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7EA255F" w14:textId="77777777" w:rsidR="00280139" w:rsidRPr="00743043" w:rsidRDefault="00280139" w:rsidP="0028013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CA8A46C" w14:textId="77777777" w:rsidR="00280139" w:rsidRPr="00743043" w:rsidRDefault="00280139" w:rsidP="0028013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7CB8A72F" w14:textId="77777777" w:rsidR="00280139" w:rsidRPr="00743043" w:rsidRDefault="00280139" w:rsidP="0028013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489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2F2C21D" w14:textId="77777777" w:rsidR="00280139" w:rsidRPr="00743043" w:rsidRDefault="00280139" w:rsidP="0028013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60DBF1B" w14:textId="77777777" w:rsidR="00280139" w:rsidRPr="00743043" w:rsidRDefault="00280139" w:rsidP="0028013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148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8695038" w14:textId="77777777" w:rsidR="00280139" w:rsidRPr="00743043" w:rsidRDefault="00280139" w:rsidP="0028013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34ADD0C0" w14:textId="77777777" w:rsidR="006D6252" w:rsidRDefault="006D6252" w:rsidP="00E26439">
      <w:pPr>
        <w:pStyle w:val="19"/>
        <w:jc w:val="right"/>
        <w:rPr>
          <w:i/>
          <w:sz w:val="18"/>
        </w:rPr>
      </w:pPr>
    </w:p>
    <w:p w14:paraId="19B34F2B" w14:textId="1C5307FD" w:rsidR="0085689A" w:rsidRPr="00743043" w:rsidRDefault="0085689A" w:rsidP="0085689A">
      <w:pPr>
        <w:keepNext/>
        <w:jc w:val="right"/>
        <w:rPr>
          <w:i/>
        </w:rPr>
      </w:pPr>
      <w:r>
        <w:rPr>
          <w:i/>
        </w:rPr>
        <w:t xml:space="preserve">Приложение №3. </w:t>
      </w:r>
      <w:r w:rsidR="00CD110D">
        <w:rPr>
          <w:i/>
        </w:rPr>
        <w:t>Таблица -</w:t>
      </w:r>
      <w:r w:rsidRPr="00743043">
        <w:rPr>
          <w:i/>
        </w:rPr>
        <w:t xml:space="preserve"> Участие женщин в общ. делах города/села проводимых ОМСУ</w:t>
      </w:r>
    </w:p>
    <w:tbl>
      <w:tblPr>
        <w:tblStyle w:val="-5"/>
        <w:tblW w:w="935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954"/>
        <w:gridCol w:w="850"/>
        <w:gridCol w:w="851"/>
        <w:gridCol w:w="850"/>
        <w:gridCol w:w="851"/>
      </w:tblGrid>
      <w:tr w:rsidR="00CD110D" w:rsidRPr="00743043" w14:paraId="749920E2" w14:textId="77777777" w:rsidTr="00E264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6C09A0F" w14:textId="19235D20" w:rsidR="00CD110D" w:rsidRPr="00743043" w:rsidRDefault="00CD110D" w:rsidP="00BD4373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3402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43C195B5" w14:textId="490E2CF0" w:rsidR="00CD110D" w:rsidRDefault="00CD110D" w:rsidP="00BD4373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униципалитеты</w:t>
            </w:r>
          </w:p>
        </w:tc>
      </w:tr>
      <w:tr w:rsidR="00CD110D" w:rsidRPr="00743043" w14:paraId="366C35A8" w14:textId="77777777" w:rsidTr="00E2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EF0E776" w14:textId="19958BDD" w:rsidR="00CD110D" w:rsidRPr="00743043" w:rsidRDefault="00CD110D" w:rsidP="00BD4373">
            <w:pPr>
              <w:spacing w:before="0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4AEC4E3E" w14:textId="14907167" w:rsidR="00CD110D" w:rsidRPr="00743043" w:rsidRDefault="00CD110D" w:rsidP="00BD437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илотные</w:t>
            </w:r>
          </w:p>
        </w:tc>
        <w:tc>
          <w:tcPr>
            <w:tcW w:w="1701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66827916" w14:textId="66253EB4" w:rsidR="00CD110D" w:rsidRPr="00743043" w:rsidRDefault="00CD110D" w:rsidP="00BD437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Контрольные</w:t>
            </w:r>
          </w:p>
        </w:tc>
      </w:tr>
      <w:tr w:rsidR="00CD110D" w:rsidRPr="00743043" w14:paraId="2128BE8C" w14:textId="77777777" w:rsidTr="00E2643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705340C0" w14:textId="77777777" w:rsidR="00CD110D" w:rsidRPr="00743043" w:rsidRDefault="00CD110D" w:rsidP="00BD4373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44E7F3F8" w14:textId="77777777" w:rsidR="00CD110D" w:rsidRPr="00743043" w:rsidRDefault="00CD110D" w:rsidP="00BD437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1187526E" w14:textId="77777777" w:rsidR="00CD110D" w:rsidRPr="00743043" w:rsidRDefault="00CD110D" w:rsidP="00BD437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0F71F791" w14:textId="77777777" w:rsidR="00CD110D" w:rsidRPr="00743043" w:rsidRDefault="00CD110D" w:rsidP="00BD437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22333298" w14:textId="77777777" w:rsidR="00CD110D" w:rsidRPr="00743043" w:rsidRDefault="00CD110D" w:rsidP="00BD437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347D26" w:rsidRPr="00743043" w14:paraId="360CB2EB" w14:textId="77777777" w:rsidTr="00B63B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3322C5B8" w14:textId="77777777" w:rsidR="00347D26" w:rsidRPr="00743043" w:rsidRDefault="00347D26" w:rsidP="00BD4373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Участие в собраниях/сходах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807FAE9" w14:textId="4BCF6358" w:rsidR="00347D26" w:rsidRPr="00E26439" w:rsidRDefault="00347D26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0191D">
              <w:t>85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5319908" w14:textId="75C4E0B4" w:rsidR="00347D26" w:rsidRPr="00E26439" w:rsidRDefault="00B63B93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  <w:lang w:val="en-US"/>
              </w:rPr>
            </w:pPr>
            <w:r>
              <w:t>61,6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AC8A053" w14:textId="21F3097A" w:rsidR="00347D26" w:rsidRPr="00743043" w:rsidRDefault="00347D26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46428">
              <w:t>16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DBB5085" w14:textId="77B46215" w:rsidR="00347D26" w:rsidRPr="00743043" w:rsidRDefault="00B63B93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48,1</w:t>
            </w:r>
          </w:p>
        </w:tc>
      </w:tr>
      <w:tr w:rsidR="00347D26" w:rsidRPr="00743043" w14:paraId="1C339764" w14:textId="77777777" w:rsidTr="00B63B9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2038A87B" w14:textId="708CB961" w:rsidR="00347D26" w:rsidRPr="00743043" w:rsidRDefault="00347D26" w:rsidP="00E26439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 xml:space="preserve">Участие в </w:t>
            </w:r>
            <w:r>
              <w:rPr>
                <w:b w:val="0"/>
                <w:sz w:val="18"/>
                <w:szCs w:val="18"/>
              </w:rPr>
              <w:t>общественных слушаниях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8A4389F" w14:textId="61EAB430" w:rsidR="00347D26" w:rsidRPr="00743043" w:rsidRDefault="00347D26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84B21">
              <w:t>5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F1CFF9C" w14:textId="566A1C80" w:rsidR="00347D26" w:rsidRPr="00347D26" w:rsidRDefault="00B63B93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t>38,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686C0F6" w14:textId="0CD90541" w:rsidR="00347D26" w:rsidRPr="00743043" w:rsidRDefault="00347D26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C042A">
              <w:t>15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AA58D89" w14:textId="2506547E" w:rsidR="00347D26" w:rsidRPr="00347D26" w:rsidRDefault="00B63B93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t>44,4</w:t>
            </w:r>
          </w:p>
        </w:tc>
      </w:tr>
      <w:tr w:rsidR="00347D26" w:rsidRPr="00743043" w14:paraId="0F7C9746" w14:textId="77777777" w:rsidTr="00B63B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024389E9" w14:textId="6DE938AF" w:rsidR="00347D26" w:rsidRPr="00743043" w:rsidRDefault="00347D26" w:rsidP="00BD4373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Участие в общественных советах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40E540F" w14:textId="5A530D37" w:rsidR="00347D26" w:rsidRPr="00743043" w:rsidRDefault="00347D26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407B9">
              <w:t>2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4BBA7EE" w14:textId="6773D9D8" w:rsidR="00347D26" w:rsidRPr="00347D26" w:rsidRDefault="00B63B93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t>17,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E263632" w14:textId="754B9D2C" w:rsidR="00347D26" w:rsidRPr="00743043" w:rsidRDefault="00347D26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F5635">
              <w:t>6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AF9E2BF" w14:textId="0A23CF6F" w:rsidR="00347D26" w:rsidRPr="00347D26" w:rsidRDefault="00B63B93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t>18,7</w:t>
            </w:r>
          </w:p>
        </w:tc>
      </w:tr>
      <w:tr w:rsidR="00347D26" w:rsidRPr="00743043" w14:paraId="5A855428" w14:textId="77777777" w:rsidTr="00B63B9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39C422D6" w14:textId="7A0D05C0" w:rsidR="00347D26" w:rsidRPr="00743043" w:rsidRDefault="00347D26" w:rsidP="00BD4373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Участие в разработке, выборе проектов на финансирование за счет грантов и (или) местного бюджета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4792D61" w14:textId="3FCF89E7" w:rsidR="00347D26" w:rsidRPr="00743043" w:rsidRDefault="00347D26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F6640">
              <w:t>1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7CEC093" w14:textId="4E13D9A2" w:rsidR="00347D26" w:rsidRPr="00347D26" w:rsidRDefault="00B63B93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t>7,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1BE952E" w14:textId="257D9778" w:rsidR="00347D26" w:rsidRPr="00743043" w:rsidRDefault="00347D26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42457">
              <w:t>3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76DCE04" w14:textId="1651C81E" w:rsidR="00347D26" w:rsidRPr="00347D26" w:rsidRDefault="00B63B93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t>10,1</w:t>
            </w:r>
          </w:p>
        </w:tc>
      </w:tr>
      <w:tr w:rsidR="00347D26" w:rsidRPr="00743043" w14:paraId="4B6260DB" w14:textId="77777777" w:rsidTr="00B63B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47FA612A" w14:textId="77E07459" w:rsidR="00347D26" w:rsidRPr="00743043" w:rsidRDefault="00347D26" w:rsidP="00BD4373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Участие в инициативной группе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B6E71E8" w14:textId="414FFF49" w:rsidR="00347D26" w:rsidRPr="00743043" w:rsidRDefault="00347D26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52AA5">
              <w:t>1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714AF78" w14:textId="0E8B085C" w:rsidR="00347D26" w:rsidRPr="00347D26" w:rsidRDefault="00B63B93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t>8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F9C4E82" w14:textId="453822B5" w:rsidR="00347D26" w:rsidRPr="00743043" w:rsidRDefault="00347D26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E2C5C">
              <w:t>2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A7CA8BE" w14:textId="16A7AA0A" w:rsidR="00347D26" w:rsidRPr="00347D26" w:rsidRDefault="00B63B93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t>6,6</w:t>
            </w:r>
          </w:p>
        </w:tc>
      </w:tr>
      <w:tr w:rsidR="00347D26" w:rsidRPr="00743043" w14:paraId="3991640E" w14:textId="77777777" w:rsidTr="00B63B9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182A979D" w14:textId="3DD41DFC" w:rsidR="00347D26" w:rsidRPr="00743043" w:rsidRDefault="00347D26" w:rsidP="00BD4373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Участие в комиссиях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50724A6" w14:textId="12F6DB0A" w:rsidR="00347D26" w:rsidRPr="00743043" w:rsidRDefault="00347D26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E0178">
              <w:t>1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E15BA23" w14:textId="5F5E140D" w:rsidR="00347D26" w:rsidRPr="00347D26" w:rsidRDefault="00B63B93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t>10,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292B5A4" w14:textId="2F1C70E2" w:rsidR="00347D26" w:rsidRPr="00743043" w:rsidRDefault="00347D26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D57E4">
              <w:t>1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14F4831" w14:textId="35763C4F" w:rsidR="00347D26" w:rsidRPr="00347D26" w:rsidRDefault="00B63B93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t>3,5</w:t>
            </w:r>
          </w:p>
        </w:tc>
      </w:tr>
      <w:tr w:rsidR="00347D26" w:rsidRPr="00743043" w14:paraId="7A525EBA" w14:textId="77777777" w:rsidTr="00B63B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18" w:space="0" w:color="2F5496" w:themeColor="accent5" w:themeShade="BF"/>
            </w:tcBorders>
          </w:tcPr>
          <w:p w14:paraId="19B84847" w14:textId="056DEEED" w:rsidR="00347D26" w:rsidRPr="00743043" w:rsidRDefault="00347D26" w:rsidP="00BD4373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Участие в группе совместного мониторинга и оценки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DB98171" w14:textId="79071B5F" w:rsidR="00347D26" w:rsidRPr="00743043" w:rsidRDefault="00347D26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E1B29">
              <w:t>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0A7A7FC" w14:textId="0228FC5A" w:rsidR="00347D26" w:rsidRPr="00347D26" w:rsidRDefault="00B63B93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t>5,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4" w:space="0" w:color="auto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AE469E2" w14:textId="28A8A6DD" w:rsidR="00347D26" w:rsidRPr="00743043" w:rsidRDefault="00347D26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901E4">
              <w:t>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4" w:space="0" w:color="auto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7BEB5D4" w14:textId="3E7F7FE0" w:rsidR="00347D26" w:rsidRPr="00347D26" w:rsidRDefault="00B63B93" w:rsidP="00B63B9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t>0,9</w:t>
            </w:r>
          </w:p>
        </w:tc>
      </w:tr>
      <w:tr w:rsidR="0085689A" w:rsidRPr="00743043" w14:paraId="2CF0E9B0" w14:textId="77777777" w:rsidTr="00B63B9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</w:tcPr>
          <w:p w14:paraId="4509082C" w14:textId="77777777" w:rsidR="0085689A" w:rsidRPr="00743043" w:rsidRDefault="0085689A" w:rsidP="00BD4373">
            <w:pPr>
              <w:spacing w:before="0"/>
              <w:jc w:val="left"/>
              <w:rPr>
                <w:b w:val="0"/>
                <w:sz w:val="18"/>
                <w:szCs w:val="18"/>
              </w:rPr>
            </w:pPr>
            <w:r w:rsidRPr="00743043">
              <w:rPr>
                <w:b w:val="0"/>
                <w:sz w:val="18"/>
                <w:szCs w:val="18"/>
              </w:rPr>
              <w:t>Другое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68B4A8B" w14:textId="7721A889" w:rsidR="0085689A" w:rsidRPr="00743043" w:rsidRDefault="00347D26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8B75FB5" w14:textId="61DA5C8F" w:rsidR="0085689A" w:rsidRPr="00347D26" w:rsidRDefault="00347D26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,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DDF78D9" w14:textId="4E2E0388" w:rsidR="0085689A" w:rsidRPr="00743043" w:rsidRDefault="00347D26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12BEB5C" w14:textId="3CD4DC40" w:rsidR="0085689A" w:rsidRPr="00347D26" w:rsidRDefault="00347D26" w:rsidP="00B63B9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,6</w:t>
            </w:r>
          </w:p>
        </w:tc>
      </w:tr>
      <w:tr w:rsidR="0085689A" w:rsidRPr="00743043" w14:paraId="3F6B7E21" w14:textId="77777777" w:rsidTr="00E2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141C06F" w14:textId="77777777" w:rsidR="0085689A" w:rsidRPr="00743043" w:rsidRDefault="0085689A" w:rsidP="00BD4373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2801E58" w14:textId="149ECC10" w:rsidR="0085689A" w:rsidRPr="00743043" w:rsidRDefault="00347D26" w:rsidP="00BD437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>
              <w:rPr>
                <w:rFonts w:cs="Arial"/>
                <w:b/>
                <w:color w:val="000000"/>
                <w:sz w:val="18"/>
                <w:szCs w:val="18"/>
              </w:rPr>
              <w:t>138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818DC67" w14:textId="709890ED" w:rsidR="0085689A" w:rsidRPr="00743043" w:rsidRDefault="00347D26" w:rsidP="00BD437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CCC2B5D" w14:textId="4FEC3E5B" w:rsidR="0085689A" w:rsidRPr="00743043" w:rsidRDefault="00347D26" w:rsidP="00BD437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>
              <w:rPr>
                <w:rFonts w:cs="Arial"/>
                <w:b/>
                <w:color w:val="000000"/>
                <w:sz w:val="18"/>
                <w:szCs w:val="18"/>
              </w:rPr>
              <w:t>34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FA887B8" w14:textId="6974FA80" w:rsidR="0085689A" w:rsidRPr="00743043" w:rsidRDefault="00347D26" w:rsidP="00BD437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647EE9D8" w14:textId="77777777" w:rsidR="00DA5D7E" w:rsidRDefault="00DA5D7E" w:rsidP="00E26439">
      <w:pPr>
        <w:pStyle w:val="19"/>
        <w:jc w:val="right"/>
        <w:rPr>
          <w:i/>
          <w:sz w:val="18"/>
        </w:rPr>
      </w:pPr>
    </w:p>
    <w:p w14:paraId="66A98365" w14:textId="4EF985DC" w:rsidR="006E5C77" w:rsidRPr="00743043" w:rsidRDefault="006E5C77" w:rsidP="006D6252">
      <w:pPr>
        <w:pStyle w:val="19"/>
        <w:keepNext/>
        <w:spacing w:before="120" w:after="120"/>
        <w:jc w:val="right"/>
        <w:rPr>
          <w:i/>
          <w:sz w:val="18"/>
        </w:rPr>
      </w:pPr>
      <w:r w:rsidRPr="00743043">
        <w:rPr>
          <w:i/>
          <w:sz w:val="18"/>
        </w:rPr>
        <w:t xml:space="preserve">Приложение № </w:t>
      </w:r>
      <w:r w:rsidR="00280139" w:rsidRPr="00743043">
        <w:rPr>
          <w:i/>
          <w:sz w:val="18"/>
        </w:rPr>
        <w:t>4</w:t>
      </w:r>
      <w:r w:rsidRPr="00743043">
        <w:rPr>
          <w:i/>
          <w:sz w:val="18"/>
        </w:rPr>
        <w:t>.  Таблица – Участие в общественных слушаниях по бюджету в городе/селе</w:t>
      </w:r>
    </w:p>
    <w:tbl>
      <w:tblPr>
        <w:tblStyle w:val="-5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985"/>
        <w:gridCol w:w="1843"/>
        <w:gridCol w:w="850"/>
        <w:gridCol w:w="851"/>
        <w:gridCol w:w="992"/>
        <w:gridCol w:w="850"/>
        <w:gridCol w:w="993"/>
        <w:gridCol w:w="992"/>
      </w:tblGrid>
      <w:tr w:rsidR="006E5C77" w:rsidRPr="00743043" w14:paraId="0A874AB3" w14:textId="77777777" w:rsidTr="006E5C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022AA3D" w14:textId="77777777" w:rsidR="006E5C77" w:rsidRPr="00743043" w:rsidRDefault="006E5C77" w:rsidP="001C7B7D">
            <w:pPr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CE992E5" w14:textId="77777777" w:rsidR="006E5C77" w:rsidRPr="00743043" w:rsidRDefault="006E5C77" w:rsidP="001C7B7D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3827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47B51F87" w14:textId="77777777" w:rsidR="006E5C77" w:rsidRPr="00743043" w:rsidRDefault="006E5C77" w:rsidP="001C7B7D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</w:t>
            </w:r>
          </w:p>
        </w:tc>
      </w:tr>
      <w:tr w:rsidR="006E5C77" w:rsidRPr="00743043" w14:paraId="5BF2C1FE" w14:textId="77777777" w:rsidTr="006E5C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349618A" w14:textId="77777777" w:rsidR="006E5C77" w:rsidRPr="00743043" w:rsidRDefault="006E5C77" w:rsidP="001C7B7D">
            <w:pPr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12F9A90" w14:textId="77777777" w:rsidR="006E5C77" w:rsidRPr="00743043" w:rsidRDefault="006E5C77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0A495F55" w14:textId="77777777" w:rsidR="006E5C77" w:rsidRPr="00743043" w:rsidRDefault="006E5C77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Cs/>
                <w:sz w:val="18"/>
                <w:szCs w:val="18"/>
              </w:rPr>
              <w:t>Женский</w:t>
            </w:r>
          </w:p>
        </w:tc>
        <w:tc>
          <w:tcPr>
            <w:tcW w:w="1985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3BDB0244" w14:textId="77777777" w:rsidR="006E5C77" w:rsidRPr="00743043" w:rsidRDefault="006E5C77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жской</w:t>
            </w:r>
          </w:p>
        </w:tc>
      </w:tr>
      <w:tr w:rsidR="006E5C77" w:rsidRPr="00743043" w14:paraId="048A22B8" w14:textId="77777777" w:rsidTr="006E5C77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B091E92" w14:textId="77777777" w:rsidR="006E5C77" w:rsidRPr="00743043" w:rsidRDefault="006E5C77" w:rsidP="001C7B7D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77E66CBA" w14:textId="299EF8B3" w:rsidR="006E5C77" w:rsidRPr="00743043" w:rsidRDefault="001C7B7D" w:rsidP="001C7B7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DE6036B" w14:textId="77777777" w:rsidR="006E5C77" w:rsidRPr="00743043" w:rsidRDefault="006E5C77" w:rsidP="001C7B7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5C1E16A2" w14:textId="77777777" w:rsidR="006E5C77" w:rsidRPr="00743043" w:rsidRDefault="006E5C77" w:rsidP="001C7B7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09571ADF" w14:textId="77777777" w:rsidR="006E5C77" w:rsidRPr="00743043" w:rsidRDefault="006E5C77" w:rsidP="001C7B7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6DAEA491" w14:textId="77777777" w:rsidR="006E5C77" w:rsidRPr="00743043" w:rsidRDefault="006E5C77" w:rsidP="001C7B7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992" w:type="dxa"/>
            <w:tcBorders>
              <w:top w:val="single" w:sz="1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5FEC3A6C" w14:textId="77777777" w:rsidR="006E5C77" w:rsidRPr="00743043" w:rsidRDefault="006E5C77" w:rsidP="001C7B7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6E5C77" w:rsidRPr="00743043" w14:paraId="62454D71" w14:textId="77777777" w:rsidTr="001C7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262AC62" w14:textId="13B9DC0B" w:rsidR="006E5C77" w:rsidRPr="00743043" w:rsidRDefault="006E5C77" w:rsidP="001C7B7D">
            <w:pPr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lastRenderedPageBreak/>
              <w:t>Участие в общественных слушаниях по бюджету в городе/селе?</w:t>
            </w:r>
          </w:p>
        </w:tc>
        <w:tc>
          <w:tcPr>
            <w:tcW w:w="184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5E7C06A3" w14:textId="5D08F1F7" w:rsidR="006E5C77" w:rsidRPr="00743043" w:rsidRDefault="006E5C77" w:rsidP="001C7B7D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а, принимал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7178FA7" w14:textId="4B73D497" w:rsidR="006E5C77" w:rsidRPr="00743043" w:rsidRDefault="001C7B7D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35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DEEDDD9" w14:textId="6E0F3C0A" w:rsidR="006E5C77" w:rsidRPr="00743043" w:rsidRDefault="006E5C77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,3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0FC1A20E" w14:textId="77777777" w:rsidR="006E5C77" w:rsidRPr="00743043" w:rsidRDefault="006E5C77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3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272ACDC" w14:textId="6087B8D8" w:rsidR="006E5C77" w:rsidRPr="00743043" w:rsidRDefault="001C7B7D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,6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545E291F" w14:textId="77777777" w:rsidR="006E5C77" w:rsidRPr="00743043" w:rsidRDefault="006E5C77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693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B5C62C1" w14:textId="349A3AB3" w:rsidR="006E5C77" w:rsidRPr="00743043" w:rsidRDefault="001C7B7D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6,3</w:t>
            </w:r>
          </w:p>
        </w:tc>
      </w:tr>
      <w:tr w:rsidR="006E5C77" w:rsidRPr="00743043" w14:paraId="2C60C564" w14:textId="77777777" w:rsidTr="004D23A4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7B8E542" w14:textId="77777777" w:rsidR="006E5C77" w:rsidRPr="00743043" w:rsidRDefault="006E5C77" w:rsidP="001C7B7D">
            <w:pPr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2B3FDC76" w14:textId="3815F200" w:rsidR="006E5C77" w:rsidRPr="00743043" w:rsidRDefault="006E5C77" w:rsidP="001C7B7D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т, не принимал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BF95948" w14:textId="7226BC73" w:rsidR="006E5C77" w:rsidRPr="00743043" w:rsidRDefault="001C7B7D" w:rsidP="001C7B7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102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7E304C3" w14:textId="62B46895" w:rsidR="006E5C77" w:rsidRPr="00743043" w:rsidRDefault="006E5C77" w:rsidP="001C7B7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9,7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1B3A6C02" w14:textId="77777777" w:rsidR="006E5C77" w:rsidRPr="00743043" w:rsidRDefault="006E5C77" w:rsidP="001C7B7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516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B4E40ED" w14:textId="69A24CDC" w:rsidR="006E5C77" w:rsidRPr="00743043" w:rsidRDefault="001C7B7D" w:rsidP="001C7B7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84,4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741D8069" w14:textId="77777777" w:rsidR="006E5C77" w:rsidRPr="00743043" w:rsidRDefault="006E5C77" w:rsidP="001C7B7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91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AD444D1" w14:textId="2027DAF9" w:rsidR="006E5C77" w:rsidRPr="00743043" w:rsidRDefault="001C7B7D" w:rsidP="001C7B7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3,7</w:t>
            </w:r>
          </w:p>
        </w:tc>
      </w:tr>
      <w:tr w:rsidR="006E5C77" w:rsidRPr="00743043" w14:paraId="58A64C21" w14:textId="77777777" w:rsidTr="004D2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D5AB7DF" w14:textId="77777777" w:rsidR="006E5C77" w:rsidRPr="00743043" w:rsidRDefault="006E5C77" w:rsidP="001C7B7D">
            <w:pPr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C4CB403" w14:textId="77777777" w:rsidR="006E5C77" w:rsidRPr="00743043" w:rsidRDefault="006E5C77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5A2B44C" w14:textId="77777777" w:rsidR="006E5C77" w:rsidRPr="00743043" w:rsidRDefault="006E5C77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DEBC651" w14:textId="77777777" w:rsidR="006E5C77" w:rsidRPr="00743043" w:rsidRDefault="006E5C77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489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923CAD2" w14:textId="77777777" w:rsidR="006E5C77" w:rsidRPr="00743043" w:rsidRDefault="006E5C77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7D28B95F" w14:textId="77777777" w:rsidR="006E5C77" w:rsidRPr="00743043" w:rsidRDefault="006E5C77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148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E5C5E9C" w14:textId="77777777" w:rsidR="006E5C77" w:rsidRPr="00743043" w:rsidRDefault="006E5C77" w:rsidP="001C7B7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6C11833C" w14:textId="3DD24EC9" w:rsidR="001C7B7D" w:rsidRPr="00743043" w:rsidRDefault="001C7B7D" w:rsidP="0085689A">
      <w:pPr>
        <w:pStyle w:val="19"/>
        <w:keepNext/>
        <w:spacing w:before="120" w:after="120"/>
        <w:jc w:val="right"/>
        <w:rPr>
          <w:i/>
          <w:sz w:val="18"/>
        </w:rPr>
      </w:pPr>
      <w:r w:rsidRPr="00743043">
        <w:rPr>
          <w:i/>
          <w:sz w:val="18"/>
        </w:rPr>
        <w:t xml:space="preserve">Приложение № </w:t>
      </w:r>
      <w:r w:rsidR="00280139" w:rsidRPr="00743043">
        <w:rPr>
          <w:i/>
          <w:sz w:val="18"/>
        </w:rPr>
        <w:t>5</w:t>
      </w:r>
      <w:r w:rsidRPr="00743043">
        <w:rPr>
          <w:i/>
          <w:sz w:val="18"/>
        </w:rPr>
        <w:t>.  Таблица – Обращение по вопросам в ОМСУ</w:t>
      </w:r>
      <w:r w:rsidRPr="00743043">
        <w:rPr>
          <w:sz w:val="18"/>
        </w:rPr>
        <w:t xml:space="preserve"> </w:t>
      </w:r>
    </w:p>
    <w:tbl>
      <w:tblPr>
        <w:tblStyle w:val="-5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127"/>
        <w:gridCol w:w="1701"/>
        <w:gridCol w:w="850"/>
        <w:gridCol w:w="851"/>
        <w:gridCol w:w="992"/>
        <w:gridCol w:w="850"/>
        <w:gridCol w:w="993"/>
        <w:gridCol w:w="992"/>
      </w:tblGrid>
      <w:tr w:rsidR="001C7B7D" w:rsidRPr="00743043" w14:paraId="31C21F2E" w14:textId="77777777" w:rsidTr="00E60C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6E48D21" w14:textId="77777777" w:rsidR="001C7B7D" w:rsidRPr="00743043" w:rsidRDefault="001C7B7D" w:rsidP="001C7B7D">
            <w:pPr>
              <w:keepNext/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9072040" w14:textId="77777777" w:rsidR="001C7B7D" w:rsidRPr="00743043" w:rsidRDefault="001C7B7D" w:rsidP="001C7B7D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3827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616D1B6D" w14:textId="77777777" w:rsidR="001C7B7D" w:rsidRPr="00743043" w:rsidRDefault="001C7B7D" w:rsidP="001C7B7D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</w:t>
            </w:r>
          </w:p>
        </w:tc>
      </w:tr>
      <w:tr w:rsidR="001C7B7D" w:rsidRPr="00743043" w14:paraId="5B7EF8CE" w14:textId="77777777" w:rsidTr="001C7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F3307D7" w14:textId="77777777" w:rsidR="001C7B7D" w:rsidRPr="00743043" w:rsidRDefault="001C7B7D" w:rsidP="001C7B7D">
            <w:pPr>
              <w:keepNext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3C0C507" w14:textId="77777777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75539C65" w14:textId="77777777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Cs/>
                <w:sz w:val="18"/>
                <w:szCs w:val="18"/>
              </w:rPr>
              <w:t>Женский</w:t>
            </w:r>
          </w:p>
        </w:tc>
        <w:tc>
          <w:tcPr>
            <w:tcW w:w="1985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23A3BC63" w14:textId="77777777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жской</w:t>
            </w:r>
          </w:p>
        </w:tc>
      </w:tr>
      <w:tr w:rsidR="001C7B7D" w:rsidRPr="00743043" w14:paraId="09E80581" w14:textId="77777777" w:rsidTr="001C7B7D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11BE4AF" w14:textId="77777777" w:rsidR="001C7B7D" w:rsidRPr="00743043" w:rsidRDefault="001C7B7D" w:rsidP="001C7B7D">
            <w:pPr>
              <w:keepNext/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1620CBFE" w14:textId="77777777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33E8E84" w14:textId="77777777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11EE1D1F" w14:textId="77777777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76DFE675" w14:textId="77777777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06991031" w14:textId="77777777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992" w:type="dxa"/>
            <w:tcBorders>
              <w:top w:val="single" w:sz="1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390EDAAE" w14:textId="77777777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1C7B7D" w:rsidRPr="00743043" w14:paraId="176CD7E9" w14:textId="77777777" w:rsidTr="001C7B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527D37F" w14:textId="7586427B" w:rsidR="001C7B7D" w:rsidRPr="00743043" w:rsidRDefault="001C7B7D" w:rsidP="001C7B7D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риходилось ли Вам за последние 12 месяцев обращаться к кому-либо из мэрии/айыл окмоту по какому-либо поводу?</w:t>
            </w:r>
          </w:p>
        </w:tc>
        <w:tc>
          <w:tcPr>
            <w:tcW w:w="170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03E97A5E" w14:textId="294EC45B" w:rsidR="001C7B7D" w:rsidRPr="00743043" w:rsidRDefault="001C7B7D" w:rsidP="001C7B7D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а, обращался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F0829B6" w14:textId="2E8ACED4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649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735027B" w14:textId="5AF617E7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</w:rPr>
              <w:t>62,5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77AD20F1" w14:textId="2E49A14D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</w:rPr>
              <w:t>914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7D5ABD8" w14:textId="0593D988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</w:rPr>
              <w:t>61,4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6B2E65B1" w14:textId="110F7EBA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</w:rPr>
              <w:t>735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E002A8A" w14:textId="52920037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</w:rPr>
              <w:t>64,0</w:t>
            </w:r>
          </w:p>
        </w:tc>
      </w:tr>
      <w:tr w:rsidR="001C7B7D" w:rsidRPr="00743043" w14:paraId="72FE74D8" w14:textId="77777777" w:rsidTr="001C7B7D">
        <w:trPr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E176BAD" w14:textId="77777777" w:rsidR="001C7B7D" w:rsidRPr="00743043" w:rsidRDefault="001C7B7D" w:rsidP="001C7B7D">
            <w:pPr>
              <w:keepNext/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70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438AB160" w14:textId="4DCF94F3" w:rsidR="001C7B7D" w:rsidRPr="00743043" w:rsidRDefault="001C7B7D" w:rsidP="001C7B7D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т, не обращался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AC38E6F" w14:textId="1E2D5756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984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B3C1B00" w14:textId="590F84B8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37,3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BE4D7AB" w14:textId="59BDDDBD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573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532A0F3" w14:textId="0BC4363B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38,5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2555E59" w14:textId="1A7D730C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411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0114E87" w14:textId="336D9250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35,8</w:t>
            </w:r>
          </w:p>
        </w:tc>
      </w:tr>
      <w:tr w:rsidR="001C7B7D" w:rsidRPr="00743043" w14:paraId="78F791AE" w14:textId="77777777" w:rsidTr="004D2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5A3CF26" w14:textId="77777777" w:rsidR="001C7B7D" w:rsidRPr="00743043" w:rsidRDefault="001C7B7D" w:rsidP="001C7B7D">
            <w:pPr>
              <w:keepNext/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70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384EC5EA" w14:textId="1081F63F" w:rsidR="001C7B7D" w:rsidRPr="00743043" w:rsidRDefault="001C7B7D" w:rsidP="001C7B7D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10B6512" w14:textId="54D102E7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4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D312CD1" w14:textId="2DFFDFDF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0,2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1291407F" w14:textId="1CCCAAAC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963F145" w14:textId="340F4BDF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0,1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3A2BD98E" w14:textId="5262DB5B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F45EF3B" w14:textId="461F265B" w:rsidR="001C7B7D" w:rsidRPr="00743043" w:rsidRDefault="001C7B7D" w:rsidP="001C7B7D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0,2</w:t>
            </w:r>
          </w:p>
        </w:tc>
      </w:tr>
      <w:tr w:rsidR="001C7B7D" w:rsidRPr="00743043" w14:paraId="53B25249" w14:textId="77777777" w:rsidTr="004D23A4">
        <w:trPr>
          <w:trHeight w:val="1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C9CCBF4" w14:textId="77777777" w:rsidR="001C7B7D" w:rsidRPr="00743043" w:rsidRDefault="001C7B7D" w:rsidP="001C7B7D">
            <w:pPr>
              <w:keepNext/>
              <w:spacing w:before="0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6492057" w14:textId="77777777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E6A7522" w14:textId="77777777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51C76CA" w14:textId="77777777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489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005EA43" w14:textId="77777777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DF9061A" w14:textId="77777777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148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56BCD5D" w14:textId="77777777" w:rsidR="001C7B7D" w:rsidRPr="00743043" w:rsidRDefault="001C7B7D" w:rsidP="001C7B7D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6F2D2233" w14:textId="77777777" w:rsidR="006D6252" w:rsidRDefault="006D6252" w:rsidP="00E26439">
      <w:pPr>
        <w:pStyle w:val="19"/>
        <w:keepNext/>
        <w:jc w:val="right"/>
        <w:rPr>
          <w:i/>
          <w:sz w:val="18"/>
        </w:rPr>
      </w:pPr>
    </w:p>
    <w:p w14:paraId="619BB558" w14:textId="1D53B86D" w:rsidR="00685808" w:rsidRPr="00743043" w:rsidRDefault="00685808" w:rsidP="00685808">
      <w:pPr>
        <w:pStyle w:val="19"/>
        <w:keepNext/>
        <w:spacing w:before="120" w:after="120"/>
        <w:jc w:val="right"/>
        <w:rPr>
          <w:i/>
          <w:sz w:val="18"/>
        </w:rPr>
      </w:pPr>
      <w:r w:rsidRPr="00743043">
        <w:rPr>
          <w:i/>
          <w:sz w:val="18"/>
        </w:rPr>
        <w:t>Приложение № 6</w:t>
      </w:r>
      <w:r w:rsidR="00E60C1D" w:rsidRPr="00743043">
        <w:rPr>
          <w:i/>
          <w:sz w:val="18"/>
        </w:rPr>
        <w:t>.</w:t>
      </w:r>
      <w:r w:rsidRPr="00743043">
        <w:rPr>
          <w:i/>
          <w:sz w:val="18"/>
        </w:rPr>
        <w:t xml:space="preserve">Таблица – </w:t>
      </w:r>
      <w:r w:rsidR="00DD0EDE" w:rsidRPr="00743043">
        <w:rPr>
          <w:i/>
          <w:sz w:val="18"/>
        </w:rPr>
        <w:t>Согласие на участие в общ</w:t>
      </w:r>
      <w:r w:rsidR="00E60C1D" w:rsidRPr="00743043">
        <w:rPr>
          <w:i/>
          <w:sz w:val="18"/>
        </w:rPr>
        <w:t>.</w:t>
      </w:r>
      <w:r w:rsidR="00DD0EDE" w:rsidRPr="00743043">
        <w:rPr>
          <w:i/>
          <w:sz w:val="18"/>
        </w:rPr>
        <w:t xml:space="preserve"> делах по благоустройству города/села</w:t>
      </w:r>
    </w:p>
    <w:tbl>
      <w:tblPr>
        <w:tblStyle w:val="-5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1418"/>
        <w:gridCol w:w="850"/>
        <w:gridCol w:w="851"/>
        <w:gridCol w:w="992"/>
        <w:gridCol w:w="850"/>
        <w:gridCol w:w="993"/>
        <w:gridCol w:w="992"/>
      </w:tblGrid>
      <w:tr w:rsidR="00685808" w:rsidRPr="00743043" w14:paraId="7145281C" w14:textId="77777777" w:rsidTr="00E60C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D88E7CE" w14:textId="77777777" w:rsidR="00685808" w:rsidRPr="00743043" w:rsidRDefault="00685808" w:rsidP="00DD0EDE">
            <w:pPr>
              <w:keepNext/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831A6D2" w14:textId="77777777" w:rsidR="00685808" w:rsidRPr="00743043" w:rsidRDefault="00685808" w:rsidP="00DD0EDE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3827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23D9B017" w14:textId="77777777" w:rsidR="00685808" w:rsidRPr="00743043" w:rsidRDefault="00685808" w:rsidP="00DD0EDE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</w:t>
            </w:r>
          </w:p>
        </w:tc>
      </w:tr>
      <w:tr w:rsidR="00685808" w:rsidRPr="00743043" w14:paraId="63975C5E" w14:textId="77777777" w:rsidTr="00DD0E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520BE80" w14:textId="77777777" w:rsidR="00685808" w:rsidRPr="00743043" w:rsidRDefault="00685808" w:rsidP="00DD0EDE">
            <w:pPr>
              <w:keepNext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438DF6F" w14:textId="77777777" w:rsidR="00685808" w:rsidRPr="00743043" w:rsidRDefault="00685808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24E0823D" w14:textId="77777777" w:rsidR="00685808" w:rsidRPr="00743043" w:rsidRDefault="00685808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Cs/>
                <w:sz w:val="18"/>
                <w:szCs w:val="18"/>
              </w:rPr>
              <w:t>Женский</w:t>
            </w:r>
          </w:p>
        </w:tc>
        <w:tc>
          <w:tcPr>
            <w:tcW w:w="1985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53F11AA0" w14:textId="77777777" w:rsidR="00685808" w:rsidRPr="00743043" w:rsidRDefault="00685808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жской</w:t>
            </w:r>
          </w:p>
        </w:tc>
      </w:tr>
      <w:tr w:rsidR="00685808" w:rsidRPr="00743043" w14:paraId="51DEDC13" w14:textId="77777777" w:rsidTr="004D23A4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0BF5FBC" w14:textId="77777777" w:rsidR="00685808" w:rsidRPr="00743043" w:rsidRDefault="00685808" w:rsidP="00DD0EDE">
            <w:pPr>
              <w:keepNext/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08C8841F" w14:textId="77777777" w:rsidR="00685808" w:rsidRPr="00743043" w:rsidRDefault="00685808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F813E0E" w14:textId="77777777" w:rsidR="00685808" w:rsidRPr="00743043" w:rsidRDefault="00685808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6C3659AD" w14:textId="77777777" w:rsidR="00685808" w:rsidRPr="00743043" w:rsidRDefault="00685808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7C1B43B2" w14:textId="77777777" w:rsidR="00685808" w:rsidRPr="00743043" w:rsidRDefault="00685808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3D00FBA0" w14:textId="77777777" w:rsidR="00685808" w:rsidRPr="00743043" w:rsidRDefault="00685808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992" w:type="dxa"/>
            <w:tcBorders>
              <w:top w:val="single" w:sz="1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69C1FB9E" w14:textId="77777777" w:rsidR="00685808" w:rsidRPr="00743043" w:rsidRDefault="00685808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DD0EDE" w:rsidRPr="00743043" w14:paraId="3806E48B" w14:textId="77777777" w:rsidTr="004D2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DADB285" w14:textId="7C944491" w:rsidR="00DD0EDE" w:rsidRPr="00743043" w:rsidRDefault="00DD0EDE" w:rsidP="004D23A4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Согласны ли вы принимать личное участие в общественных работах по благоустройству вашего города или села?</w:t>
            </w:r>
          </w:p>
        </w:tc>
        <w:tc>
          <w:tcPr>
            <w:tcW w:w="141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vAlign w:val="center"/>
          </w:tcPr>
          <w:p w14:paraId="3BA68E8E" w14:textId="3F472FEA" w:rsidR="00DD0EDE" w:rsidRPr="00743043" w:rsidRDefault="00DD0EDE" w:rsidP="004D23A4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а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FB7A92F" w14:textId="646FD7AF" w:rsidR="00DD0EDE" w:rsidRPr="00743043" w:rsidRDefault="00DD0EDE" w:rsidP="004D23A4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678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3E27AD7" w14:textId="70DC21A1" w:rsidR="00DD0EDE" w:rsidRPr="00743043" w:rsidRDefault="00DD0EDE" w:rsidP="004D23A4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</w:rPr>
              <w:t>63,6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628F733A" w14:textId="50B8819E" w:rsidR="00DD0EDE" w:rsidRPr="00743043" w:rsidRDefault="00DD0EDE" w:rsidP="004D23A4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</w:rPr>
              <w:t>86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4447234" w14:textId="488A397D" w:rsidR="00DD0EDE" w:rsidRPr="00743043" w:rsidRDefault="00DD0EDE" w:rsidP="004D23A4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</w:rPr>
              <w:t>57,8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0DE1194" w14:textId="4B4D7B70" w:rsidR="00DD0EDE" w:rsidRPr="00743043" w:rsidRDefault="00DD0EDE" w:rsidP="004D23A4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</w:rPr>
              <w:t>818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25528B1" w14:textId="30F9E0E0" w:rsidR="00DD0EDE" w:rsidRPr="00743043" w:rsidRDefault="00DD0EDE" w:rsidP="004D23A4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</w:rPr>
              <w:t>71,3</w:t>
            </w:r>
          </w:p>
        </w:tc>
      </w:tr>
      <w:tr w:rsidR="00DD0EDE" w:rsidRPr="00743043" w14:paraId="7DC05775" w14:textId="77777777" w:rsidTr="004D23A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B7A84F4" w14:textId="77777777" w:rsidR="00DD0EDE" w:rsidRPr="00743043" w:rsidRDefault="00DD0EDE" w:rsidP="00DD0EDE">
            <w:pPr>
              <w:keepNext/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41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264B8A64" w14:textId="0C88D4CF" w:rsidR="00DD0EDE" w:rsidRPr="00743043" w:rsidRDefault="00DD0EDE" w:rsidP="00DD0EDE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Да, но не част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B08DAA5" w14:textId="1CE1DC37" w:rsidR="00DD0EDE" w:rsidRPr="00743043" w:rsidRDefault="00DD0EDE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61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DB8CE3F" w14:textId="15B30508" w:rsidR="00DD0EDE" w:rsidRPr="00743043" w:rsidRDefault="00DD0EDE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3,1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15CD2CB8" w14:textId="3CACF0BE" w:rsidR="00DD0EDE" w:rsidRPr="00743043" w:rsidRDefault="00DD0EDE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388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B393C8C" w14:textId="1B3873FA" w:rsidR="00DD0EDE" w:rsidRPr="00743043" w:rsidRDefault="00DD0EDE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6,1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5DD4BF6B" w14:textId="74647067" w:rsidR="00DD0EDE" w:rsidRPr="00743043" w:rsidRDefault="00DD0EDE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22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5C04FC0" w14:textId="0CCD5B7D" w:rsidR="00DD0EDE" w:rsidRPr="00743043" w:rsidRDefault="00DD0EDE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9,3</w:t>
            </w:r>
          </w:p>
        </w:tc>
      </w:tr>
      <w:tr w:rsidR="00DD0EDE" w:rsidRPr="00743043" w14:paraId="1E0391C9" w14:textId="77777777" w:rsidTr="004D2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7C21B01" w14:textId="77777777" w:rsidR="00DD0EDE" w:rsidRPr="00743043" w:rsidRDefault="00DD0EDE" w:rsidP="00DD0EDE">
            <w:pPr>
              <w:keepNext/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41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2C92C5D6" w14:textId="09FC9334" w:rsidR="00DD0EDE" w:rsidRPr="00743043" w:rsidRDefault="00DD0EDE" w:rsidP="00DD0EDE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т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5BC7FBB" w14:textId="1FC9EC4B" w:rsidR="00DD0EDE" w:rsidRPr="00743043" w:rsidRDefault="00DD0EDE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322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B7CEC5E" w14:textId="74B5BBC4" w:rsidR="00DD0EDE" w:rsidRPr="00743043" w:rsidRDefault="00DD0EDE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2,2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0284BE46" w14:textId="519C888E" w:rsidR="00DD0EDE" w:rsidRPr="00743043" w:rsidRDefault="00DD0EDE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218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9843B1A" w14:textId="7321F359" w:rsidR="00DD0EDE" w:rsidRPr="00743043" w:rsidRDefault="00DD0EDE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4,6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0DC2CB7" w14:textId="4C3902FF" w:rsidR="00DD0EDE" w:rsidRPr="00743043" w:rsidRDefault="00DD0EDE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104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9AC31E9" w14:textId="6DA1EE00" w:rsidR="00DD0EDE" w:rsidRPr="00743043" w:rsidRDefault="00DD0EDE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9,1</w:t>
            </w:r>
          </w:p>
        </w:tc>
      </w:tr>
      <w:tr w:rsidR="00DD0EDE" w:rsidRPr="00743043" w14:paraId="48ABE83B" w14:textId="77777777" w:rsidTr="004D23A4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6E8141F" w14:textId="77777777" w:rsidR="00DD0EDE" w:rsidRPr="00743043" w:rsidRDefault="00DD0EDE" w:rsidP="00DD0EDE">
            <w:pPr>
              <w:keepNext/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41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2058C367" w14:textId="77777777" w:rsidR="00DD0EDE" w:rsidRPr="00743043" w:rsidRDefault="00DD0EDE" w:rsidP="00DD0EDE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84D0D9B" w14:textId="2193B517" w:rsidR="00DD0EDE" w:rsidRPr="00743043" w:rsidRDefault="00DD0EDE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F0F95DB" w14:textId="33A4E00A" w:rsidR="00DD0EDE" w:rsidRPr="00743043" w:rsidRDefault="00DD0EDE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,0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63F49BEB" w14:textId="271EE516" w:rsidR="00DD0EDE" w:rsidRPr="00743043" w:rsidRDefault="00DD0EDE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23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A0E6A67" w14:textId="39C7EA5C" w:rsidR="00DD0EDE" w:rsidRPr="00743043" w:rsidRDefault="00DD0EDE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1,5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5614B7B3" w14:textId="0098A15B" w:rsidR="00DD0EDE" w:rsidRPr="00743043" w:rsidRDefault="00DD0EDE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4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3D83666" w14:textId="7D34C584" w:rsidR="00DD0EDE" w:rsidRPr="00743043" w:rsidRDefault="00DD0EDE" w:rsidP="00DD0EDE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0,3</w:t>
            </w:r>
          </w:p>
        </w:tc>
      </w:tr>
      <w:tr w:rsidR="00685808" w:rsidRPr="00743043" w14:paraId="4DF09E9D" w14:textId="77777777" w:rsidTr="004D2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5F8FEF9" w14:textId="77777777" w:rsidR="00685808" w:rsidRPr="00743043" w:rsidRDefault="00685808" w:rsidP="00873CCA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C5A3A46" w14:textId="77777777" w:rsidR="00685808" w:rsidRPr="00743043" w:rsidRDefault="00685808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C7A6286" w14:textId="77777777" w:rsidR="00685808" w:rsidRPr="00743043" w:rsidRDefault="00685808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E229961" w14:textId="77777777" w:rsidR="00685808" w:rsidRPr="00743043" w:rsidRDefault="00685808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489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062EAE5" w14:textId="77777777" w:rsidR="00685808" w:rsidRPr="00743043" w:rsidRDefault="00685808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6DD9FFB2" w14:textId="77777777" w:rsidR="00685808" w:rsidRPr="00743043" w:rsidRDefault="00685808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148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F334BD2" w14:textId="77777777" w:rsidR="00685808" w:rsidRPr="00743043" w:rsidRDefault="00685808" w:rsidP="00DD0EDE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3185F2D1" w14:textId="77777777" w:rsidR="006D6252" w:rsidRDefault="006D6252" w:rsidP="00E26439">
      <w:pPr>
        <w:pStyle w:val="19"/>
        <w:keepNext/>
        <w:jc w:val="right"/>
        <w:rPr>
          <w:i/>
          <w:sz w:val="18"/>
        </w:rPr>
      </w:pPr>
    </w:p>
    <w:p w14:paraId="3717C74B" w14:textId="77777777" w:rsidR="000E44EF" w:rsidRPr="00743043" w:rsidRDefault="000E44EF" w:rsidP="00E60C1D">
      <w:pPr>
        <w:pStyle w:val="19"/>
        <w:keepNext/>
        <w:spacing w:before="120" w:after="120"/>
        <w:jc w:val="right"/>
        <w:rPr>
          <w:i/>
          <w:sz w:val="18"/>
        </w:rPr>
      </w:pPr>
      <w:r w:rsidRPr="00743043">
        <w:rPr>
          <w:i/>
          <w:sz w:val="18"/>
        </w:rPr>
        <w:t xml:space="preserve">Приложение № 7.  Таблица – </w:t>
      </w:r>
      <w:r w:rsidR="00EF0447" w:rsidRPr="00743043">
        <w:rPr>
          <w:i/>
          <w:sz w:val="18"/>
        </w:rPr>
        <w:t>Предпочтения на участие в мониторинге и оценке.</w:t>
      </w:r>
    </w:p>
    <w:tbl>
      <w:tblPr>
        <w:tblStyle w:val="-5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709"/>
        <w:gridCol w:w="4253"/>
        <w:gridCol w:w="850"/>
        <w:gridCol w:w="709"/>
        <w:gridCol w:w="709"/>
        <w:gridCol w:w="708"/>
        <w:gridCol w:w="709"/>
        <w:gridCol w:w="709"/>
      </w:tblGrid>
      <w:tr w:rsidR="000E44EF" w:rsidRPr="00743043" w14:paraId="1C04DE12" w14:textId="77777777" w:rsidTr="00E60C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6454D68" w14:textId="77777777" w:rsidR="000E44EF" w:rsidRPr="00743043" w:rsidRDefault="000E44EF" w:rsidP="00E60C1D">
            <w:pPr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559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BB75B5C" w14:textId="77777777" w:rsidR="000E44EF" w:rsidRPr="00743043" w:rsidRDefault="000E44EF" w:rsidP="00E60C1D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2835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5438A453" w14:textId="77777777" w:rsidR="000E44EF" w:rsidRPr="00743043" w:rsidRDefault="000E44EF" w:rsidP="00E60C1D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л</w:t>
            </w:r>
          </w:p>
        </w:tc>
      </w:tr>
      <w:tr w:rsidR="004D23A4" w:rsidRPr="00743043" w14:paraId="0D60BC5C" w14:textId="77777777" w:rsidTr="00E60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1C80AD2" w14:textId="77777777" w:rsidR="000E44EF" w:rsidRPr="00743043" w:rsidRDefault="000E44EF" w:rsidP="00E60C1D">
            <w:pPr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253C931" w14:textId="77777777" w:rsidR="000E44EF" w:rsidRPr="00743043" w:rsidRDefault="000E44EF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135A51C5" w14:textId="77777777" w:rsidR="000E44EF" w:rsidRPr="00743043" w:rsidRDefault="000E44EF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Cs/>
                <w:sz w:val="18"/>
                <w:szCs w:val="18"/>
              </w:rPr>
              <w:t>Женский</w:t>
            </w:r>
          </w:p>
        </w:tc>
        <w:tc>
          <w:tcPr>
            <w:tcW w:w="1418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0AFFAB71" w14:textId="77777777" w:rsidR="000E44EF" w:rsidRPr="00743043" w:rsidRDefault="000E44EF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Мужской</w:t>
            </w:r>
          </w:p>
        </w:tc>
      </w:tr>
      <w:tr w:rsidR="000E44EF" w:rsidRPr="00743043" w14:paraId="0B137248" w14:textId="77777777" w:rsidTr="00E60C1D">
        <w:trPr>
          <w:trHeight w:val="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326D2A3" w14:textId="77777777" w:rsidR="000E44EF" w:rsidRPr="00743043" w:rsidRDefault="000E44EF" w:rsidP="00E60C1D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136BA06B" w14:textId="77777777" w:rsidR="000E44EF" w:rsidRPr="00743043" w:rsidRDefault="000E44EF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2F5DD40" w14:textId="77777777" w:rsidR="000E44EF" w:rsidRPr="00743043" w:rsidRDefault="000E44EF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4D359274" w14:textId="77777777" w:rsidR="000E44EF" w:rsidRPr="00743043" w:rsidRDefault="000E44EF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1B403A71" w14:textId="77777777" w:rsidR="000E44EF" w:rsidRPr="00743043" w:rsidRDefault="000E44EF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0A0ED3C6" w14:textId="77777777" w:rsidR="000E44EF" w:rsidRPr="00743043" w:rsidRDefault="000E44EF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75DF1AC8" w14:textId="77777777" w:rsidR="000E44EF" w:rsidRPr="00743043" w:rsidRDefault="000E44EF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4D23A4" w:rsidRPr="00743043" w14:paraId="37CC8571" w14:textId="77777777" w:rsidTr="00E60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0413DECB" w14:textId="6E1EA527" w:rsidR="004D23A4" w:rsidRPr="00743043" w:rsidRDefault="004D23A4" w:rsidP="00E60C1D">
            <w:pPr>
              <w:spacing w:before="0"/>
              <w:ind w:left="113" w:right="113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к бы Вы предпочли участвовать в мониторинге и оценке?</w:t>
            </w:r>
          </w:p>
        </w:tc>
        <w:tc>
          <w:tcPr>
            <w:tcW w:w="425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</w:tcPr>
          <w:p w14:paraId="0956D2CA" w14:textId="75DB6D82" w:rsidR="004D23A4" w:rsidRPr="00743043" w:rsidRDefault="004D23A4" w:rsidP="00E60C1D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рисутствовать на заседаниях тендерных комиссий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2E135F8" w14:textId="3BDB4503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0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4E059D6" w14:textId="76E6A160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5,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5DE3526A" w14:textId="68A84F5F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09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4DD8718" w14:textId="701D4BC8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40,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719494B5" w14:textId="4327F631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C19E0A8" w14:textId="2076DDFD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1,6</w:t>
            </w:r>
          </w:p>
        </w:tc>
      </w:tr>
      <w:tr w:rsidR="004D23A4" w:rsidRPr="00743043" w14:paraId="4280BF54" w14:textId="77777777" w:rsidTr="00E60C1D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C2815FE" w14:textId="77777777" w:rsidR="004D23A4" w:rsidRPr="00743043" w:rsidRDefault="004D23A4" w:rsidP="00E60C1D">
            <w:pPr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425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</w:tcPr>
          <w:p w14:paraId="68E09839" w14:textId="228C018B" w:rsidR="004D23A4" w:rsidRPr="00743043" w:rsidRDefault="004D23A4" w:rsidP="00E60C1D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роводить опросы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B3CB294" w14:textId="444A866D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14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9B9283" w14:textId="41EFCAA1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7,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15506EA7" w14:textId="5AB97BD4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9B1C5F3" w14:textId="33E11F5B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5,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403C77B" w14:textId="377FC413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4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008891B" w14:textId="1663DA10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0,1</w:t>
            </w:r>
          </w:p>
        </w:tc>
      </w:tr>
      <w:tr w:rsidR="004D23A4" w:rsidRPr="00743043" w14:paraId="7CDEAAF1" w14:textId="77777777" w:rsidTr="00E60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038D048" w14:textId="77777777" w:rsidR="004D23A4" w:rsidRPr="00743043" w:rsidRDefault="004D23A4" w:rsidP="00E60C1D">
            <w:pPr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425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</w:tcPr>
          <w:p w14:paraId="7E9B4108" w14:textId="2D3EE8AE" w:rsidR="004D23A4" w:rsidRPr="00743043" w:rsidRDefault="004D23A4" w:rsidP="00E60C1D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Посещать объекты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51AB8CF" w14:textId="677EDF38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94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D309C11" w14:textId="0F0465B4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6,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1CDFFADD" w14:textId="0CCB7F44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3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7A7BD16" w14:textId="0DDC7209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3,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590DD5CC" w14:textId="68A1096F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2CFE707" w14:textId="4FB659FB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,8</w:t>
            </w:r>
          </w:p>
        </w:tc>
      </w:tr>
      <w:tr w:rsidR="004D23A4" w:rsidRPr="00743043" w14:paraId="353219AD" w14:textId="77777777" w:rsidTr="00E60C1D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4B01268" w14:textId="77777777" w:rsidR="004D23A4" w:rsidRPr="00743043" w:rsidRDefault="004D23A4" w:rsidP="00E60C1D">
            <w:pPr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425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</w:tcPr>
          <w:p w14:paraId="11BEEEAF" w14:textId="61712E01" w:rsidR="004D23A4" w:rsidRPr="00743043" w:rsidRDefault="004D23A4" w:rsidP="00E60C1D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частвовать в работе группы мониторинга и оценки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4D76D50" w14:textId="09465651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7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78989AD" w14:textId="306D1038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,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3273961A" w14:textId="75DE0454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32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7523EA3" w14:textId="6453364C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5,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939A8DD" w14:textId="04F3CD28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4100239" w14:textId="4828F62E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,1</w:t>
            </w:r>
          </w:p>
        </w:tc>
      </w:tr>
      <w:tr w:rsidR="004D23A4" w:rsidRPr="00743043" w14:paraId="686589F0" w14:textId="77777777" w:rsidTr="00E60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4D1F7FE" w14:textId="77777777" w:rsidR="004D23A4" w:rsidRPr="00743043" w:rsidRDefault="004D23A4" w:rsidP="00E60C1D">
            <w:pPr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425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</w:tcPr>
          <w:p w14:paraId="4623A3FD" w14:textId="4DFED18D" w:rsidR="004D23A4" w:rsidRPr="00743043" w:rsidRDefault="004D23A4" w:rsidP="00E60C1D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частвовать в приемке закупаемых товаров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056FD25" w14:textId="6A6A1546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7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43A654A" w14:textId="4CC695BF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4,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F4C6A20" w14:textId="6159064C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2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19027D7" w14:textId="4AD98A20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3,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52553141" w14:textId="1812253E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5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94F75C3" w14:textId="11F35402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5,5</w:t>
            </w:r>
          </w:p>
        </w:tc>
      </w:tr>
      <w:tr w:rsidR="004D23A4" w:rsidRPr="00743043" w14:paraId="61B34CC7" w14:textId="77777777" w:rsidTr="00E60C1D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25BAD03" w14:textId="77777777" w:rsidR="004D23A4" w:rsidRPr="00743043" w:rsidRDefault="004D23A4" w:rsidP="00E60C1D">
            <w:pPr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425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</w:tcPr>
          <w:p w14:paraId="220929FA" w14:textId="43B9EB5C" w:rsidR="004D23A4" w:rsidRPr="00743043" w:rsidRDefault="004D23A4" w:rsidP="00E60C1D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частвовать/писать в группе WhatsApp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49C2626" w14:textId="02BF12F2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55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57060D7" w14:textId="321CC328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2,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33FD433" w14:textId="2F536E26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93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2BC75EF" w14:textId="349256DE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8,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1304F74B" w14:textId="0B2B675C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6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08FA4D5" w14:textId="5E13EB67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6,5</w:t>
            </w:r>
          </w:p>
        </w:tc>
      </w:tr>
      <w:tr w:rsidR="004D23A4" w:rsidRPr="00743043" w14:paraId="773E76F4" w14:textId="77777777" w:rsidTr="00E60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6C1808D" w14:textId="77777777" w:rsidR="004D23A4" w:rsidRPr="00743043" w:rsidRDefault="004D23A4" w:rsidP="00E60C1D">
            <w:pPr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425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</w:tcPr>
          <w:p w14:paraId="286D8B66" w14:textId="4E86F9CB" w:rsidR="004D23A4" w:rsidRPr="00743043" w:rsidRDefault="004D23A4" w:rsidP="00E60C1D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Отправлять смс сообщения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D898A4B" w14:textId="774692B2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4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08B2899" w14:textId="49EDD22F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7,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5A16F1E" w14:textId="2EB567CB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73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D309D34" w14:textId="00F045BF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4,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0D0B9C6D" w14:textId="1B28F1DE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2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17CAE7C" w14:textId="34E929A8" w:rsidR="004D23A4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9,8</w:t>
            </w:r>
          </w:p>
        </w:tc>
      </w:tr>
      <w:tr w:rsidR="004D23A4" w:rsidRPr="00743043" w14:paraId="7CEB3866" w14:textId="77777777" w:rsidTr="00E60C1D">
        <w:trPr>
          <w:cantSplit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550D0A0" w14:textId="77777777" w:rsidR="004D23A4" w:rsidRPr="00743043" w:rsidRDefault="004D23A4" w:rsidP="00E60C1D">
            <w:pPr>
              <w:spacing w:before="0"/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425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vAlign w:val="center"/>
          </w:tcPr>
          <w:p w14:paraId="086031EA" w14:textId="77777777" w:rsidR="004D23A4" w:rsidRPr="00743043" w:rsidRDefault="004D23A4" w:rsidP="00E60C1D">
            <w:pPr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D67A2CA" w14:textId="08DC9C24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BDD15D8" w14:textId="08C9DDFC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B9BE00E" w14:textId="59447425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1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5EF31BC" w14:textId="5384B7B5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1453B910" w14:textId="295671EB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AEF6464" w14:textId="725E39B1" w:rsidR="004D23A4" w:rsidRPr="00743043" w:rsidRDefault="004D23A4" w:rsidP="00E60C1D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0,3</w:t>
            </w:r>
          </w:p>
        </w:tc>
      </w:tr>
      <w:tr w:rsidR="000E44EF" w:rsidRPr="00743043" w14:paraId="228E8C22" w14:textId="77777777" w:rsidTr="00E60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6DFACCB" w14:textId="77777777" w:rsidR="000E44EF" w:rsidRPr="00743043" w:rsidRDefault="000E44EF" w:rsidP="00873CCA">
            <w:pPr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DF4DECF" w14:textId="213C171B" w:rsidR="000E44EF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12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61476BB" w14:textId="77777777" w:rsidR="000E44EF" w:rsidRPr="00743043" w:rsidRDefault="000E44EF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7A1B9B01" w14:textId="377A410D" w:rsidR="000E44EF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515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016629D" w14:textId="77777777" w:rsidR="000E44EF" w:rsidRPr="00743043" w:rsidRDefault="000E44EF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5D1CE11" w14:textId="67579A04" w:rsidR="000E44EF" w:rsidRPr="00743043" w:rsidRDefault="004D23A4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61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CDB4263" w14:textId="77777777" w:rsidR="000E44EF" w:rsidRPr="00743043" w:rsidRDefault="000E44EF" w:rsidP="00E60C1D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43043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2F54FAF1" w14:textId="5E4F4E15" w:rsidR="0085689A" w:rsidRPr="00D879E7" w:rsidRDefault="0085689A" w:rsidP="00D879E7">
      <w:pPr>
        <w:pStyle w:val="19"/>
        <w:keepNext/>
        <w:spacing w:before="120" w:after="120"/>
        <w:jc w:val="right"/>
        <w:rPr>
          <w:i/>
          <w:sz w:val="18"/>
          <w:szCs w:val="18"/>
        </w:rPr>
      </w:pPr>
      <w:r w:rsidRPr="00743043">
        <w:rPr>
          <w:i/>
          <w:sz w:val="18"/>
        </w:rPr>
        <w:lastRenderedPageBreak/>
        <w:t xml:space="preserve">Приложение № 7.  Таблица – </w:t>
      </w:r>
      <w:r w:rsidRPr="00D879E7">
        <w:rPr>
          <w:i/>
          <w:sz w:val="18"/>
          <w:szCs w:val="18"/>
        </w:rPr>
        <w:t>Возможность граждан проводить оценку/мониторинг работы ОМСУ.</w:t>
      </w:r>
    </w:p>
    <w:tbl>
      <w:tblPr>
        <w:tblStyle w:val="-5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914"/>
        <w:gridCol w:w="1914"/>
        <w:gridCol w:w="850"/>
        <w:gridCol w:w="851"/>
        <w:gridCol w:w="992"/>
        <w:gridCol w:w="850"/>
        <w:gridCol w:w="993"/>
        <w:gridCol w:w="992"/>
      </w:tblGrid>
      <w:tr w:rsidR="0085689A" w:rsidRPr="00743043" w14:paraId="51E0F756" w14:textId="77777777" w:rsidTr="00D914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C4383EB" w14:textId="77777777" w:rsidR="0085689A" w:rsidRPr="00743043" w:rsidRDefault="0085689A" w:rsidP="00BD4373">
            <w:pPr>
              <w:keepNext/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528CBCD" w14:textId="77777777" w:rsidR="0085689A" w:rsidRPr="00743043" w:rsidRDefault="0085689A" w:rsidP="00BD4373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3827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491F53DC" w14:textId="49ED27A9" w:rsidR="0085689A" w:rsidRPr="00743043" w:rsidRDefault="0085689A" w:rsidP="00BD4373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униципалитеты</w:t>
            </w:r>
          </w:p>
        </w:tc>
      </w:tr>
      <w:tr w:rsidR="0085689A" w:rsidRPr="00743043" w14:paraId="19475E2F" w14:textId="77777777" w:rsidTr="00D91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E7D84F8" w14:textId="77777777" w:rsidR="0085689A" w:rsidRPr="00743043" w:rsidRDefault="0085689A" w:rsidP="00BD4373">
            <w:pPr>
              <w:keepNext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062F90E" w14:textId="77777777" w:rsidR="0085689A" w:rsidRPr="00743043" w:rsidRDefault="0085689A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1FF97B8F" w14:textId="67A02245" w:rsidR="0085689A" w:rsidRPr="00743043" w:rsidRDefault="0085689A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Пилотные</w:t>
            </w:r>
          </w:p>
        </w:tc>
        <w:tc>
          <w:tcPr>
            <w:tcW w:w="1985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4105DEF6" w14:textId="7F430B64" w:rsidR="0085689A" w:rsidRPr="00743043" w:rsidRDefault="0085689A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Контрольные</w:t>
            </w:r>
          </w:p>
        </w:tc>
      </w:tr>
      <w:tr w:rsidR="0085689A" w:rsidRPr="00743043" w14:paraId="19B5C621" w14:textId="77777777" w:rsidTr="00D914A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1F4EA3E" w14:textId="77777777" w:rsidR="0085689A" w:rsidRPr="00743043" w:rsidRDefault="0085689A" w:rsidP="00BD4373">
            <w:pPr>
              <w:keepNext/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0BCB3D12" w14:textId="77777777" w:rsidR="0085689A" w:rsidRPr="00743043" w:rsidRDefault="0085689A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EF28846" w14:textId="77777777" w:rsidR="0085689A" w:rsidRPr="00743043" w:rsidRDefault="0085689A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0962A9C5" w14:textId="77777777" w:rsidR="0085689A" w:rsidRPr="00743043" w:rsidRDefault="0085689A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291790DB" w14:textId="77777777" w:rsidR="0085689A" w:rsidRPr="00743043" w:rsidRDefault="0085689A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081CF46F" w14:textId="77777777" w:rsidR="0085689A" w:rsidRPr="00743043" w:rsidRDefault="0085689A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992" w:type="dxa"/>
            <w:tcBorders>
              <w:top w:val="single" w:sz="1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59D9F5C1" w14:textId="77777777" w:rsidR="0085689A" w:rsidRPr="00743043" w:rsidRDefault="0085689A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BD4373" w:rsidRPr="00743043" w14:paraId="370B9096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4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E3C82E5" w14:textId="6E350167" w:rsidR="00BD4373" w:rsidRPr="00BD4373" w:rsidRDefault="00BD4373" w:rsidP="00BD4373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 w:rsidRPr="00BD4373">
              <w:rPr>
                <w:sz w:val="18"/>
                <w:szCs w:val="18"/>
              </w:rPr>
              <w:t>На данный момент</w:t>
            </w:r>
          </w:p>
        </w:tc>
        <w:tc>
          <w:tcPr>
            <w:tcW w:w="1914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07559A8" w14:textId="0283C2BC" w:rsidR="00BD4373" w:rsidRPr="00743043" w:rsidRDefault="00BD4373" w:rsidP="00BD4373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а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20FD4C23" w14:textId="52053F64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1F0888">
              <w:t>1111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305EA6D8" w14:textId="63256C9F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42,1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3A3374ED" w14:textId="793179BD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B316F8">
              <w:t>351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6319745F" w14:textId="781155CB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45,6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62925D44" w14:textId="1E481222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2F7FC9">
              <w:t>760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2410E41A" w14:textId="5AC715B8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40,7</w:t>
            </w:r>
          </w:p>
        </w:tc>
      </w:tr>
      <w:tr w:rsidR="00BD4373" w:rsidRPr="00743043" w14:paraId="6F32D634" w14:textId="77777777" w:rsidTr="003B48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6560189" w14:textId="77777777" w:rsidR="00BD4373" w:rsidRPr="00BD4373" w:rsidRDefault="00BD4373" w:rsidP="00BD4373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191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8383220" w14:textId="13D25295" w:rsidR="00BD4373" w:rsidRPr="00743043" w:rsidRDefault="00BD4373" w:rsidP="00BD4373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Нет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4EE7DCBA" w14:textId="2E5DAE74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1F0888">
              <w:t>895</w:t>
            </w:r>
          </w:p>
        </w:tc>
        <w:tc>
          <w:tcPr>
            <w:tcW w:w="851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300BA303" w14:textId="26C6733A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33,9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497982F4" w14:textId="7A18532C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316F8">
              <w:t>223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55A1B4D0" w14:textId="66728C40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29,0</w:t>
            </w:r>
          </w:p>
        </w:tc>
        <w:tc>
          <w:tcPr>
            <w:tcW w:w="993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37A2782A" w14:textId="4DEC6F01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F7FC9">
              <w:t>672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6EE8AC9C" w14:textId="740E3631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36,0</w:t>
            </w:r>
          </w:p>
        </w:tc>
      </w:tr>
      <w:tr w:rsidR="00BD4373" w:rsidRPr="00743043" w14:paraId="081690E1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4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93BC983" w14:textId="77777777" w:rsidR="00BD4373" w:rsidRPr="00BD4373" w:rsidRDefault="00BD4373" w:rsidP="00BD4373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191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67A888F" w14:textId="06B6DF06" w:rsidR="00BD4373" w:rsidRPr="00743043" w:rsidRDefault="00BD4373" w:rsidP="00BD4373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25D589CD" w14:textId="5AFA6AC9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1F0888">
              <w:t>631</w:t>
            </w:r>
          </w:p>
        </w:tc>
        <w:tc>
          <w:tcPr>
            <w:tcW w:w="851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0C144BA0" w14:textId="5FF1A409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t>23,9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01A5FDEA" w14:textId="123BC76F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B316F8">
              <w:t>195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580AA3BE" w14:textId="41316483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t>25,4</w:t>
            </w:r>
          </w:p>
        </w:tc>
        <w:tc>
          <w:tcPr>
            <w:tcW w:w="993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2B389089" w14:textId="026B4C3D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2F7FC9">
              <w:t>436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340D94E9" w14:textId="4EACE430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t>23,3</w:t>
            </w:r>
          </w:p>
        </w:tc>
      </w:tr>
      <w:tr w:rsidR="00BD4373" w:rsidRPr="00743043" w14:paraId="08A60E79" w14:textId="77777777" w:rsidTr="003B48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4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6220221" w14:textId="689A52AB" w:rsidR="00BD4373" w:rsidRPr="00BD4373" w:rsidRDefault="00BD4373" w:rsidP="00BD4373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  <w:r w:rsidRPr="00BD4373">
              <w:rPr>
                <w:bCs w:val="0"/>
                <w:sz w:val="18"/>
                <w:szCs w:val="18"/>
              </w:rPr>
              <w:t>Год назад</w:t>
            </w:r>
          </w:p>
        </w:tc>
        <w:tc>
          <w:tcPr>
            <w:tcW w:w="1914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19B95FD" w14:textId="6595A3F3" w:rsidR="00BD4373" w:rsidRPr="00743043" w:rsidRDefault="00BD4373" w:rsidP="00BD4373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а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58D5DCBB" w14:textId="41498E4A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B435A">
              <w:t>964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1F81D943" w14:textId="703B2A6A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36,6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5378A552" w14:textId="2F150C85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5999">
              <w:t>28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566B2DA7" w14:textId="0B099DA9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36,4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68C34AF7" w14:textId="1B7DDF9B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8067A">
              <w:t>684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271FC3C4" w14:textId="20331ACC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36,6</w:t>
            </w:r>
          </w:p>
        </w:tc>
      </w:tr>
      <w:tr w:rsidR="00BD4373" w:rsidRPr="00743043" w14:paraId="653849A9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2A4BA38" w14:textId="77777777" w:rsidR="00BD4373" w:rsidRPr="00BD4373" w:rsidRDefault="00BD4373" w:rsidP="00BD4373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191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585EA62" w14:textId="38BF9677" w:rsidR="00BD4373" w:rsidRPr="00743043" w:rsidRDefault="00BD4373" w:rsidP="00BD4373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Нет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5D7D94CE" w14:textId="3DE4861F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B435A">
              <w:t>957</w:t>
            </w:r>
          </w:p>
        </w:tc>
        <w:tc>
          <w:tcPr>
            <w:tcW w:w="851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35C28F8F" w14:textId="186FAA76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36,3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040A29EF" w14:textId="558E14CB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5D5999">
              <w:t>280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14F76628" w14:textId="06516D6B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>
              <w:t>36,4</w:t>
            </w:r>
          </w:p>
        </w:tc>
        <w:tc>
          <w:tcPr>
            <w:tcW w:w="993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7216C613" w14:textId="46F7F1C2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D8067A">
              <w:t>677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6EB9B3EC" w14:textId="5D9C1448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>
              <w:t>36,2</w:t>
            </w:r>
          </w:p>
        </w:tc>
      </w:tr>
      <w:tr w:rsidR="00BD4373" w:rsidRPr="00743043" w14:paraId="1A0004EA" w14:textId="77777777" w:rsidTr="003B48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4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7CB0CAD" w14:textId="77777777" w:rsidR="00BD4373" w:rsidRPr="00BD4373" w:rsidRDefault="00BD4373" w:rsidP="00BD4373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191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2A4D43C" w14:textId="28FC305E" w:rsidR="00BD4373" w:rsidRPr="00743043" w:rsidRDefault="00BD4373" w:rsidP="00BD4373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586EB99E" w14:textId="02FA39EB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B435A">
              <w:t>716</w:t>
            </w:r>
          </w:p>
        </w:tc>
        <w:tc>
          <w:tcPr>
            <w:tcW w:w="851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2AD3C89A" w14:textId="01297D58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27,2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19C38C7F" w14:textId="46C09EB7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5D5999">
              <w:t>209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7DF1A1B9" w14:textId="1C19C8B1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27,2</w:t>
            </w:r>
          </w:p>
        </w:tc>
        <w:tc>
          <w:tcPr>
            <w:tcW w:w="993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39D64240" w14:textId="31027F03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D8067A">
              <w:t>507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6BB85775" w14:textId="1CEA0194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27,1</w:t>
            </w:r>
          </w:p>
        </w:tc>
      </w:tr>
      <w:tr w:rsidR="00BD4373" w:rsidRPr="00743043" w14:paraId="24AAD9B8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4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17A994A" w14:textId="036259B1" w:rsidR="00BD4373" w:rsidRPr="00BD4373" w:rsidRDefault="00BD4373" w:rsidP="00BD4373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  <w:r w:rsidRPr="00BD4373">
              <w:rPr>
                <w:bCs w:val="0"/>
                <w:sz w:val="18"/>
                <w:szCs w:val="18"/>
              </w:rPr>
              <w:t>3 года назад</w:t>
            </w:r>
          </w:p>
        </w:tc>
        <w:tc>
          <w:tcPr>
            <w:tcW w:w="1914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DC93D95" w14:textId="7E496600" w:rsidR="00BD4373" w:rsidRPr="00743043" w:rsidRDefault="00BD4373" w:rsidP="00BD4373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а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7C4C35EC" w14:textId="548C9A00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B435A">
              <w:t>63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12BD92CD" w14:textId="0C058383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23,9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0DB583E3" w14:textId="6695ACB1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5999">
              <w:t>202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079164E6" w14:textId="1D8C8C89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26,3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6FD87F54" w14:textId="47CF6045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8067A">
              <w:t>428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5F99A70F" w14:textId="763AFE27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22,9</w:t>
            </w:r>
          </w:p>
        </w:tc>
      </w:tr>
      <w:tr w:rsidR="00BD4373" w:rsidRPr="00743043" w14:paraId="7E916124" w14:textId="77777777" w:rsidTr="003B48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7E8EE44" w14:textId="77777777" w:rsidR="00BD4373" w:rsidRPr="00BD4373" w:rsidRDefault="00BD4373" w:rsidP="00BD4373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191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96F3791" w14:textId="60DAFDDE" w:rsidR="00BD4373" w:rsidRPr="00743043" w:rsidRDefault="00BD4373" w:rsidP="00BD4373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Нет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4AB399B4" w14:textId="30FCE398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3B435A">
              <w:t>1182</w:t>
            </w:r>
          </w:p>
        </w:tc>
        <w:tc>
          <w:tcPr>
            <w:tcW w:w="851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671C7B09" w14:textId="6CBCA5AF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t>44,8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4AA8F0A5" w14:textId="170EF6D1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5D5999">
              <w:t>323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4E24C4C1" w14:textId="4FB79C86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t>42,0</w:t>
            </w:r>
          </w:p>
        </w:tc>
        <w:tc>
          <w:tcPr>
            <w:tcW w:w="993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739CFFA5" w14:textId="79AD0A29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8067A">
              <w:t>859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69084D7B" w14:textId="6AC7AB92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t>46,0</w:t>
            </w:r>
          </w:p>
        </w:tc>
      </w:tr>
      <w:tr w:rsidR="00BD4373" w:rsidRPr="00743043" w14:paraId="578E1FBB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4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8C99E1F" w14:textId="77777777" w:rsidR="00BD4373" w:rsidRPr="00BD4373" w:rsidRDefault="00BD4373" w:rsidP="00BD4373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191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3D4F328" w14:textId="4C4A0ED4" w:rsidR="00BD4373" w:rsidRPr="00743043" w:rsidRDefault="00BD4373" w:rsidP="00BD4373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1B80E694" w14:textId="70B416C8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B435A">
              <w:t>825</w:t>
            </w:r>
          </w:p>
        </w:tc>
        <w:tc>
          <w:tcPr>
            <w:tcW w:w="851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3B1A7337" w14:textId="135DA0AE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31,3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00C2C858" w14:textId="341F74B6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5D5999">
              <w:t>244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4B8C96C2" w14:textId="637E6973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31,7</w:t>
            </w:r>
          </w:p>
        </w:tc>
        <w:tc>
          <w:tcPr>
            <w:tcW w:w="993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6B80728E" w14:textId="7E6BB197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D8067A">
              <w:t>581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39B7B456" w14:textId="18C86630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31,1</w:t>
            </w:r>
          </w:p>
        </w:tc>
      </w:tr>
      <w:tr w:rsidR="00BD4373" w:rsidRPr="00743043" w14:paraId="2044D272" w14:textId="77777777" w:rsidTr="003B48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4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1305275" w14:textId="6F17A088" w:rsidR="00BD4373" w:rsidRPr="00BD4373" w:rsidRDefault="00BD4373" w:rsidP="00BD4373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  <w:r w:rsidRPr="00BD4373">
              <w:rPr>
                <w:bCs w:val="0"/>
                <w:sz w:val="18"/>
                <w:szCs w:val="18"/>
              </w:rPr>
              <w:t>5 лет назад</w:t>
            </w:r>
          </w:p>
        </w:tc>
        <w:tc>
          <w:tcPr>
            <w:tcW w:w="1914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26436A2" w14:textId="6308C275" w:rsidR="00BD4373" w:rsidRPr="00743043" w:rsidRDefault="00BD4373" w:rsidP="00BD4373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а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59909554" w14:textId="47DAEB52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B435A">
              <w:t>485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1ABDA55E" w14:textId="78B314D7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8,4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787DB633" w14:textId="35CD3A37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5999">
              <w:t>153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09C3C56E" w14:textId="3A1FD595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9,9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3679CD07" w14:textId="0488E0E0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8067A">
              <w:t>332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79BB44A1" w14:textId="00F11B81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t>17,8</w:t>
            </w:r>
          </w:p>
        </w:tc>
      </w:tr>
      <w:tr w:rsidR="00BD4373" w:rsidRPr="00743043" w14:paraId="0BC608A0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6709E02" w14:textId="77777777" w:rsidR="00BD4373" w:rsidRPr="00743043" w:rsidRDefault="00BD4373" w:rsidP="00BD4373">
            <w:pPr>
              <w:keepNext/>
              <w:spacing w:before="0"/>
              <w:jc w:val="left"/>
              <w:rPr>
                <w:b w:val="0"/>
                <w:bCs w:val="0"/>
                <w:sz w:val="18"/>
                <w:szCs w:val="18"/>
              </w:rPr>
            </w:pPr>
          </w:p>
        </w:tc>
        <w:tc>
          <w:tcPr>
            <w:tcW w:w="191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B4A1FEE" w14:textId="6218FA03" w:rsidR="00BD4373" w:rsidRPr="00743043" w:rsidRDefault="00BD4373" w:rsidP="00BD4373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Нет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35B7B000" w14:textId="34827B96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3B435A">
              <w:t>1230</w:t>
            </w:r>
          </w:p>
        </w:tc>
        <w:tc>
          <w:tcPr>
            <w:tcW w:w="851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62E7AEDD" w14:textId="66FE8ED9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t>46,6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6D2C3D55" w14:textId="1D3F307E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5D5999">
              <w:t>331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5539D90B" w14:textId="3B73EDF6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t>43,0</w:t>
            </w:r>
          </w:p>
        </w:tc>
        <w:tc>
          <w:tcPr>
            <w:tcW w:w="993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27485BE1" w14:textId="12279DF6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8067A">
              <w:t>899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1DF99B43" w14:textId="1CAC9868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t>48,1</w:t>
            </w:r>
          </w:p>
        </w:tc>
      </w:tr>
      <w:tr w:rsidR="00BD4373" w:rsidRPr="00743043" w14:paraId="34F6A1F5" w14:textId="77777777" w:rsidTr="003B48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4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2767603" w14:textId="77777777" w:rsidR="00BD4373" w:rsidRPr="00743043" w:rsidRDefault="00BD4373" w:rsidP="00BD4373">
            <w:pPr>
              <w:keepNext/>
              <w:spacing w:before="0"/>
              <w:jc w:val="left"/>
              <w:rPr>
                <w:b w:val="0"/>
                <w:bCs w:val="0"/>
                <w:sz w:val="18"/>
                <w:szCs w:val="18"/>
              </w:rPr>
            </w:pPr>
          </w:p>
        </w:tc>
        <w:tc>
          <w:tcPr>
            <w:tcW w:w="1914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32FA980" w14:textId="733C3A6D" w:rsidR="00BD4373" w:rsidRPr="00743043" w:rsidRDefault="00BD4373" w:rsidP="00BD4373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16866B78" w14:textId="0CCBF852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B435A">
              <w:t>922</w:t>
            </w:r>
          </w:p>
        </w:tc>
        <w:tc>
          <w:tcPr>
            <w:tcW w:w="851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3DD59783" w14:textId="53751DAF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35,0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462249EA" w14:textId="1C340374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5D5999">
              <w:t>285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2C7A813B" w14:textId="70E27A3D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37,1</w:t>
            </w:r>
          </w:p>
        </w:tc>
        <w:tc>
          <w:tcPr>
            <w:tcW w:w="993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72BC8B7F" w14:textId="14E39CC5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D8067A">
              <w:t>637</w:t>
            </w:r>
          </w:p>
        </w:tc>
        <w:tc>
          <w:tcPr>
            <w:tcW w:w="992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464089E3" w14:textId="15567712" w:rsidR="00BD4373" w:rsidRPr="00743043" w:rsidRDefault="00BD4373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34,1</w:t>
            </w:r>
          </w:p>
        </w:tc>
      </w:tr>
      <w:tr w:rsidR="00BD4373" w:rsidRPr="00743043" w14:paraId="02AF34A0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C6DBDCC" w14:textId="54F0FF9E" w:rsidR="00BD4373" w:rsidRPr="00743043" w:rsidRDefault="00BD4373" w:rsidP="00BD4373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 w:rsidRPr="00BD4373">
              <w:rPr>
                <w:bCs w:val="0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916E8E3" w14:textId="14046B2C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EF14BFF" w14:textId="5AE811EC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100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79FD2EF4" w14:textId="143A9C51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769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0FF4520" w14:textId="089021B2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100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5C0B811D" w14:textId="278B982F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1868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06520FC" w14:textId="1C6971AC" w:rsidR="00BD4373" w:rsidRPr="00743043" w:rsidRDefault="00BD4373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100</w:t>
            </w:r>
          </w:p>
        </w:tc>
      </w:tr>
    </w:tbl>
    <w:p w14:paraId="1E7F53F9" w14:textId="77777777" w:rsidR="00775851" w:rsidRDefault="00775851" w:rsidP="003B48CF">
      <w:pPr>
        <w:pStyle w:val="19"/>
        <w:keepNext/>
        <w:spacing w:before="120" w:after="120"/>
        <w:jc w:val="right"/>
        <w:rPr>
          <w:i/>
          <w:sz w:val="18"/>
        </w:rPr>
      </w:pPr>
    </w:p>
    <w:p w14:paraId="6DB34360" w14:textId="6A18909C" w:rsidR="00775851" w:rsidRDefault="00775851" w:rsidP="00775851">
      <w:pPr>
        <w:pStyle w:val="19"/>
        <w:keepNext/>
        <w:spacing w:before="120" w:after="120"/>
        <w:jc w:val="right"/>
        <w:rPr>
          <w:i/>
          <w:sz w:val="18"/>
        </w:rPr>
      </w:pPr>
      <w:r>
        <w:rPr>
          <w:i/>
          <w:sz w:val="18"/>
        </w:rPr>
        <w:t>Приложение № 8</w:t>
      </w:r>
      <w:r w:rsidRPr="00743043">
        <w:rPr>
          <w:i/>
          <w:sz w:val="18"/>
        </w:rPr>
        <w:t xml:space="preserve">.  Таблица – </w:t>
      </w:r>
      <w:r w:rsidRPr="00D879E7">
        <w:rPr>
          <w:i/>
          <w:sz w:val="18"/>
          <w:szCs w:val="18"/>
        </w:rPr>
        <w:t>Согласны ли Вы принимать личное участие в общественных делах города/села</w:t>
      </w:r>
    </w:p>
    <w:tbl>
      <w:tblPr>
        <w:tblStyle w:val="-5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828"/>
        <w:gridCol w:w="850"/>
        <w:gridCol w:w="851"/>
        <w:gridCol w:w="992"/>
        <w:gridCol w:w="850"/>
        <w:gridCol w:w="993"/>
        <w:gridCol w:w="992"/>
      </w:tblGrid>
      <w:tr w:rsidR="00775851" w:rsidRPr="00743043" w14:paraId="622EC60B" w14:textId="77777777" w:rsidTr="003B48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12CAB52" w14:textId="77777777" w:rsidR="00775851" w:rsidRPr="00743043" w:rsidRDefault="00775851" w:rsidP="00BD4373">
            <w:pPr>
              <w:keepNext/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9B51C69" w14:textId="77777777" w:rsidR="00775851" w:rsidRPr="00743043" w:rsidRDefault="00775851" w:rsidP="00BD4373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3827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340FEE1E" w14:textId="77777777" w:rsidR="00775851" w:rsidRPr="00743043" w:rsidRDefault="00775851" w:rsidP="00BD4373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униципалитеты</w:t>
            </w:r>
          </w:p>
        </w:tc>
      </w:tr>
      <w:tr w:rsidR="00775851" w:rsidRPr="00743043" w14:paraId="55A3D4D4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7708956" w14:textId="77777777" w:rsidR="00775851" w:rsidRPr="00743043" w:rsidRDefault="00775851" w:rsidP="00BD4373">
            <w:pPr>
              <w:keepNext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3516CF3" w14:textId="77777777" w:rsidR="00775851" w:rsidRPr="00743043" w:rsidRDefault="00775851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15CD95C6" w14:textId="77777777" w:rsidR="00775851" w:rsidRPr="00743043" w:rsidRDefault="00775851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Пилотные</w:t>
            </w:r>
          </w:p>
        </w:tc>
        <w:tc>
          <w:tcPr>
            <w:tcW w:w="1985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0AF78B33" w14:textId="77777777" w:rsidR="00775851" w:rsidRPr="00743043" w:rsidRDefault="00775851" w:rsidP="00BD4373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Контрольные</w:t>
            </w:r>
          </w:p>
        </w:tc>
      </w:tr>
      <w:tr w:rsidR="00775851" w:rsidRPr="00743043" w14:paraId="29F1A349" w14:textId="77777777" w:rsidTr="003B48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928B6CA" w14:textId="77777777" w:rsidR="00775851" w:rsidRPr="00743043" w:rsidRDefault="00775851" w:rsidP="00BD4373">
            <w:pPr>
              <w:keepNext/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79F91AD4" w14:textId="77777777" w:rsidR="00775851" w:rsidRPr="00743043" w:rsidRDefault="00775851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48720BD" w14:textId="77777777" w:rsidR="00775851" w:rsidRPr="00743043" w:rsidRDefault="00775851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2EFFD7E4" w14:textId="77777777" w:rsidR="00775851" w:rsidRPr="00743043" w:rsidRDefault="00775851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280A0884" w14:textId="77777777" w:rsidR="00775851" w:rsidRPr="00743043" w:rsidRDefault="00775851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23F57CC2" w14:textId="77777777" w:rsidR="00775851" w:rsidRPr="00743043" w:rsidRDefault="00775851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992" w:type="dxa"/>
            <w:tcBorders>
              <w:top w:val="single" w:sz="1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1BBFD8EC" w14:textId="77777777" w:rsidR="00775851" w:rsidRPr="00743043" w:rsidRDefault="00775851" w:rsidP="00BD4373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775851" w:rsidRPr="00743043" w14:paraId="7A12513B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6120149" w14:textId="5B0411A8" w:rsidR="00775851" w:rsidRPr="00743043" w:rsidRDefault="00775851" w:rsidP="00BD4373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а, согласен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BC81838" w14:textId="518DB71D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1478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6562037" w14:textId="53ACF426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56,0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611ED231" w14:textId="0903D97E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413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6729783" w14:textId="6B2709AC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53,7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52B6425" w14:textId="5DDBD37C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1065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CAD93F8" w14:textId="0DA2C520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57,0</w:t>
            </w:r>
          </w:p>
        </w:tc>
      </w:tr>
      <w:tr w:rsidR="00775851" w:rsidRPr="00743043" w14:paraId="328D883C" w14:textId="77777777" w:rsidTr="003B48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BC330DB" w14:textId="092BDADB" w:rsidR="00775851" w:rsidRPr="00743043" w:rsidRDefault="00775851" w:rsidP="00BD4373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а, но не част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A36151A" w14:textId="2E70F5B2" w:rsidR="00775851" w:rsidRPr="00775851" w:rsidRDefault="00775851" w:rsidP="0077585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61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7D47498" w14:textId="33514DA6" w:rsidR="00775851" w:rsidRPr="00775851" w:rsidRDefault="00775851" w:rsidP="0077585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23,1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7C899F24" w14:textId="7AC20A12" w:rsidR="00775851" w:rsidRPr="00775851" w:rsidRDefault="00775851" w:rsidP="0077585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177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6AB238F" w14:textId="70B24C64" w:rsidR="00775851" w:rsidRPr="00775851" w:rsidRDefault="00775851" w:rsidP="0077585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23,0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E800BFA" w14:textId="0941F7A8" w:rsidR="00775851" w:rsidRPr="00775851" w:rsidRDefault="00775851" w:rsidP="0077585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433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158464C" w14:textId="4C544F04" w:rsidR="00775851" w:rsidRPr="00775851" w:rsidRDefault="00775851" w:rsidP="0077585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23,2</w:t>
            </w:r>
          </w:p>
        </w:tc>
      </w:tr>
      <w:tr w:rsidR="00775851" w:rsidRPr="00743043" w14:paraId="37F7D107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AB0293B" w14:textId="6C394759" w:rsidR="00775851" w:rsidRPr="00743043" w:rsidRDefault="00775851" w:rsidP="00BD4373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Нет, не согласен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32AB40E" w14:textId="7B89E1B3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51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84A69A9" w14:textId="23D7C6E8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19,6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9C43370" w14:textId="5C4FE26D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173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6F62EA0" w14:textId="25FCD1FE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22,5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D6768EC" w14:textId="5AAFC039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344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330F36F" w14:textId="48D84696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18,4</w:t>
            </w:r>
          </w:p>
        </w:tc>
      </w:tr>
      <w:tr w:rsidR="00775851" w:rsidRPr="00743043" w14:paraId="38440270" w14:textId="77777777" w:rsidTr="003B48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91ABC01" w14:textId="40C9483E" w:rsidR="00775851" w:rsidRPr="00743043" w:rsidRDefault="00775851" w:rsidP="00BD4373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Не знаю/ З.О.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1AB509F" w14:textId="07E27FC7" w:rsidR="00775851" w:rsidRPr="00775851" w:rsidRDefault="00775851" w:rsidP="0077585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32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40D0EF" w14:textId="612C0738" w:rsidR="00775851" w:rsidRPr="00775851" w:rsidRDefault="00775851" w:rsidP="0077585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1,2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359C2D41" w14:textId="5F2129D8" w:rsidR="00775851" w:rsidRPr="00775851" w:rsidRDefault="00775851" w:rsidP="0077585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6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380D494" w14:textId="403E8AD3" w:rsidR="00775851" w:rsidRPr="00775851" w:rsidRDefault="00775851" w:rsidP="0077585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0,8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06813EC" w14:textId="537CE088" w:rsidR="00775851" w:rsidRPr="00775851" w:rsidRDefault="00775851" w:rsidP="0077585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26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3D11C9F" w14:textId="23479485" w:rsidR="00775851" w:rsidRPr="00775851" w:rsidRDefault="00775851" w:rsidP="00775851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sz w:val="18"/>
                <w:szCs w:val="18"/>
              </w:rPr>
              <w:t>1,4</w:t>
            </w:r>
          </w:p>
        </w:tc>
      </w:tr>
      <w:tr w:rsidR="00775851" w:rsidRPr="00743043" w14:paraId="3A9FC618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41E5423" w14:textId="77777777" w:rsidR="00775851" w:rsidRPr="00743043" w:rsidRDefault="00775851" w:rsidP="00873CCA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A8E8733" w14:textId="77777777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8E58A1F" w14:textId="77777777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5851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68F06B86" w14:textId="164F2C25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75851">
              <w:rPr>
                <w:rFonts w:cs="Arial"/>
                <w:b/>
                <w:color w:val="000000"/>
                <w:sz w:val="18"/>
                <w:szCs w:val="18"/>
              </w:rPr>
              <w:t>769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A59F095" w14:textId="7E7F04A4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75851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176F7C77" w14:textId="765D57C3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75851">
              <w:rPr>
                <w:rFonts w:cs="Arial"/>
                <w:b/>
                <w:color w:val="000000"/>
                <w:sz w:val="18"/>
                <w:szCs w:val="18"/>
              </w:rPr>
              <w:t>1868</w:t>
            </w:r>
          </w:p>
        </w:tc>
        <w:tc>
          <w:tcPr>
            <w:tcW w:w="992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B06B022" w14:textId="69E20023" w:rsidR="00775851" w:rsidRPr="00775851" w:rsidRDefault="00775851" w:rsidP="00775851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75851">
              <w:rPr>
                <w:rFonts w:cs="Arial"/>
                <w:b/>
                <w:color w:val="000000"/>
                <w:sz w:val="18"/>
                <w:szCs w:val="18"/>
              </w:rPr>
              <w:t>100</w:t>
            </w:r>
          </w:p>
        </w:tc>
      </w:tr>
    </w:tbl>
    <w:p w14:paraId="602843C5" w14:textId="77777777" w:rsidR="00D914A6" w:rsidRDefault="00D914A6" w:rsidP="003B48CF">
      <w:pPr>
        <w:pStyle w:val="19"/>
        <w:keepNext/>
        <w:spacing w:before="120" w:after="120"/>
        <w:jc w:val="right"/>
        <w:rPr>
          <w:i/>
          <w:sz w:val="18"/>
        </w:rPr>
      </w:pPr>
    </w:p>
    <w:p w14:paraId="66DFAD4B" w14:textId="2CC5A622" w:rsidR="00D879E7" w:rsidRDefault="00D879E7" w:rsidP="00D914A6">
      <w:pPr>
        <w:pStyle w:val="19"/>
        <w:keepNext/>
        <w:spacing w:before="120" w:after="120"/>
        <w:jc w:val="right"/>
        <w:rPr>
          <w:i/>
          <w:sz w:val="18"/>
        </w:rPr>
      </w:pPr>
      <w:r>
        <w:rPr>
          <w:i/>
          <w:sz w:val="18"/>
        </w:rPr>
        <w:t>Приложение № 9</w:t>
      </w:r>
      <w:r w:rsidRPr="00743043">
        <w:rPr>
          <w:i/>
          <w:sz w:val="18"/>
        </w:rPr>
        <w:t xml:space="preserve">.  Таблица – </w:t>
      </w:r>
      <w:r w:rsidRPr="00D879E7">
        <w:rPr>
          <w:i/>
          <w:sz w:val="18"/>
          <w:szCs w:val="18"/>
        </w:rPr>
        <w:t>Участие в общественных делах города/села проводимых ОМСУ.</w:t>
      </w:r>
    </w:p>
    <w:tbl>
      <w:tblPr>
        <w:tblStyle w:val="-5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134"/>
        <w:gridCol w:w="1701"/>
        <w:gridCol w:w="1985"/>
        <w:gridCol w:w="850"/>
        <w:gridCol w:w="709"/>
        <w:gridCol w:w="709"/>
        <w:gridCol w:w="709"/>
        <w:gridCol w:w="850"/>
        <w:gridCol w:w="709"/>
      </w:tblGrid>
      <w:tr w:rsidR="00D879E7" w:rsidRPr="00743043" w14:paraId="08A97E1E" w14:textId="77777777" w:rsidTr="00D914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gridSpan w:val="3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E080298" w14:textId="77777777" w:rsidR="00D879E7" w:rsidRPr="00743043" w:rsidRDefault="00D879E7" w:rsidP="00066E6B">
            <w:pPr>
              <w:keepNext/>
              <w:spacing w:before="0"/>
              <w:jc w:val="center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Категория</w:t>
            </w:r>
          </w:p>
        </w:tc>
        <w:tc>
          <w:tcPr>
            <w:tcW w:w="1559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4584DB9" w14:textId="77777777" w:rsidR="00D879E7" w:rsidRPr="00743043" w:rsidRDefault="00D879E7" w:rsidP="00066E6B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Всего</w:t>
            </w:r>
          </w:p>
        </w:tc>
        <w:tc>
          <w:tcPr>
            <w:tcW w:w="2977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4AAA7724" w14:textId="77777777" w:rsidR="00D879E7" w:rsidRPr="00743043" w:rsidRDefault="00D879E7" w:rsidP="00066E6B">
            <w:pPr>
              <w:keepNext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униципалитеты</w:t>
            </w:r>
          </w:p>
        </w:tc>
      </w:tr>
      <w:tr w:rsidR="00D879E7" w:rsidRPr="00743043" w14:paraId="36E30A53" w14:textId="77777777" w:rsidTr="00D91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gridSpan w:val="3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957F6CC" w14:textId="77777777" w:rsidR="00D879E7" w:rsidRPr="00743043" w:rsidRDefault="00D879E7" w:rsidP="00066E6B">
            <w:pPr>
              <w:keepNext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EA3EF43" w14:textId="77777777" w:rsidR="00D879E7" w:rsidRPr="00743043" w:rsidRDefault="00D879E7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418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221EC08C" w14:textId="77777777" w:rsidR="00D879E7" w:rsidRPr="00743043" w:rsidRDefault="00D879E7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10CD8138" w14:textId="77777777" w:rsidR="00D879E7" w:rsidRPr="00743043" w:rsidRDefault="00D879E7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Контрольные</w:t>
            </w:r>
          </w:p>
        </w:tc>
      </w:tr>
      <w:tr w:rsidR="00D914A6" w:rsidRPr="00743043" w14:paraId="4C7F8C8C" w14:textId="77777777" w:rsidTr="00D914A6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gridSpan w:val="3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F0FE8D8" w14:textId="77777777" w:rsidR="00D879E7" w:rsidRPr="00743043" w:rsidRDefault="00D879E7" w:rsidP="00066E6B">
            <w:pPr>
              <w:keepNext/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60648660" w14:textId="77777777" w:rsidR="00D879E7" w:rsidRPr="00743043" w:rsidRDefault="00D879E7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B83FDE6" w14:textId="77777777" w:rsidR="00D879E7" w:rsidRPr="00743043" w:rsidRDefault="00D879E7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61B01F0B" w14:textId="77777777" w:rsidR="00D879E7" w:rsidRPr="00743043" w:rsidRDefault="00D879E7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3CA3D591" w14:textId="77777777" w:rsidR="00D879E7" w:rsidRPr="00743043" w:rsidRDefault="00D879E7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</w:tcPr>
          <w:p w14:paraId="7444FD14" w14:textId="77777777" w:rsidR="00D879E7" w:rsidRPr="00743043" w:rsidRDefault="00D879E7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FFFFFF" w:themeColor="background1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15ADED91" w14:textId="77777777" w:rsidR="00D879E7" w:rsidRPr="00743043" w:rsidRDefault="00D879E7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743043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D914A6" w:rsidRPr="00743043" w14:paraId="1FA766D7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43FAB87" w14:textId="21BE8861" w:rsidR="00D879E7" w:rsidRPr="00BD4373" w:rsidRDefault="00D879E7" w:rsidP="00066E6B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 w:rsidRPr="00743043">
              <w:rPr>
                <w:sz w:val="18"/>
              </w:rPr>
              <w:t>Участие в общественных делах города/села</w:t>
            </w:r>
          </w:p>
        </w:tc>
        <w:tc>
          <w:tcPr>
            <w:tcW w:w="1985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9A43DA0" w14:textId="771D7C4F" w:rsidR="00D879E7" w:rsidRPr="00743043" w:rsidRDefault="00D879E7" w:rsidP="00D879E7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63C7">
              <w:t>Да, участвовал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CDCE5F7" w14:textId="24325B83" w:rsidR="00D879E7" w:rsidRPr="00743043" w:rsidRDefault="00D879E7" w:rsidP="002E39A2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559C9">
              <w:t>103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16EE91B" w14:textId="03E6BFEA" w:rsidR="00D879E7" w:rsidRPr="00743043" w:rsidRDefault="002E39A2" w:rsidP="002E39A2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39,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76F1895F" w14:textId="19BDA991" w:rsidR="00D879E7" w:rsidRPr="00743043" w:rsidRDefault="00D879E7" w:rsidP="002E39A2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C96B11">
              <w:t>30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B2FF62D" w14:textId="4168D540" w:rsidR="00D879E7" w:rsidRPr="00743043" w:rsidRDefault="00D879E7" w:rsidP="002E39A2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39,4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6A03EF24" w14:textId="11221864" w:rsidR="00D879E7" w:rsidRPr="00743043" w:rsidRDefault="00D879E7" w:rsidP="002E39A2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8"/>
                <w:szCs w:val="18"/>
              </w:rPr>
            </w:pPr>
            <w:r w:rsidRPr="00A76573">
              <w:t>72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3FA2D44" w14:textId="5BF92AC7" w:rsidR="00D879E7" w:rsidRPr="00743043" w:rsidRDefault="00D879E7" w:rsidP="002E39A2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t>39,0</w:t>
            </w:r>
          </w:p>
        </w:tc>
      </w:tr>
      <w:tr w:rsidR="00D914A6" w:rsidRPr="00743043" w14:paraId="637F329F" w14:textId="77777777" w:rsidTr="003B48CF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B33091E" w14:textId="77777777" w:rsidR="00D879E7" w:rsidRPr="00BD4373" w:rsidRDefault="00D879E7" w:rsidP="00066E6B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FF19712" w14:textId="6E4A5084" w:rsidR="00D879E7" w:rsidRPr="00743043" w:rsidRDefault="00D879E7" w:rsidP="00D879E7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763C7">
              <w:t>Нет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23D58D7" w14:textId="407AEDF8" w:rsidR="00D879E7" w:rsidRPr="00743043" w:rsidRDefault="00D879E7" w:rsidP="002E39A2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8559C9">
              <w:t>1606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6861EFF" w14:textId="4DE5BC06" w:rsidR="00D879E7" w:rsidRPr="00743043" w:rsidRDefault="002E39A2" w:rsidP="002E39A2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t>60,9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4260163F" w14:textId="673DDDD4" w:rsidR="00D879E7" w:rsidRPr="00743043" w:rsidRDefault="00D879E7" w:rsidP="002E39A2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96B11">
              <w:t>466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B424128" w14:textId="510BD105" w:rsidR="00D879E7" w:rsidRPr="00743043" w:rsidRDefault="00D879E7" w:rsidP="002E39A2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t>60,6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37CA864E" w14:textId="162D0CF8" w:rsidR="00D879E7" w:rsidRPr="00743043" w:rsidRDefault="00D879E7" w:rsidP="002E39A2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76573">
              <w:t>1140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F8F3207" w14:textId="14B8565A" w:rsidR="00D879E7" w:rsidRPr="00743043" w:rsidRDefault="00D879E7" w:rsidP="002E39A2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t>61,0</w:t>
            </w:r>
          </w:p>
        </w:tc>
      </w:tr>
      <w:tr w:rsidR="00D879E7" w:rsidRPr="00743043" w14:paraId="268EA4E9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gridSpan w:val="3"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1B04DDB" w14:textId="51AA4673" w:rsidR="00D879E7" w:rsidRPr="007763C7" w:rsidRDefault="00D879E7" w:rsidP="00D879E7">
            <w:pPr>
              <w:keepNext/>
              <w:spacing w:before="0"/>
              <w:jc w:val="left"/>
            </w:pPr>
            <w:r>
              <w:t>Всего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63A7897F" w14:textId="1127EBF0" w:rsidR="00D879E7" w:rsidRPr="001F0888" w:rsidRDefault="00D879E7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59C9">
              <w:t>2637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2D52BD29" w14:textId="4393228A" w:rsidR="00D879E7" w:rsidRDefault="00D879E7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5A2F8737" w14:textId="4B73EF6C" w:rsidR="00D879E7" w:rsidRPr="00B316F8" w:rsidRDefault="00D879E7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69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6C632118" w14:textId="7EA0E57D" w:rsidR="00D879E7" w:rsidRDefault="00D879E7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31F986F0" w14:textId="39B4E12B" w:rsidR="00D879E7" w:rsidRPr="002F7FC9" w:rsidRDefault="00D879E7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68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4CBA6A59" w14:textId="7D90F90C" w:rsidR="00D879E7" w:rsidRDefault="00D879E7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</w:t>
            </w:r>
          </w:p>
        </w:tc>
      </w:tr>
      <w:tr w:rsidR="00D879E7" w:rsidRPr="00743043" w14:paraId="07FC69AA" w14:textId="77777777" w:rsidTr="003B48CF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21C5F62C" w14:textId="76F15B17" w:rsidR="00D879E7" w:rsidRPr="00BD4373" w:rsidRDefault="00D879E7" w:rsidP="00066E6B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  <w:r w:rsidRPr="00743043">
              <w:rPr>
                <w:sz w:val="18"/>
              </w:rPr>
              <w:t>В каких общественных делах принимали участие, множественный ответ</w:t>
            </w:r>
          </w:p>
        </w:tc>
        <w:tc>
          <w:tcPr>
            <w:tcW w:w="3686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281CBDA" w14:textId="3357A515" w:rsidR="00D879E7" w:rsidRPr="00743043" w:rsidRDefault="00D879E7" w:rsidP="00066E6B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Собрание/сход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08764A2F" w14:textId="797AC7C7" w:rsidR="00D879E7" w:rsidRPr="00743043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3D089456" w14:textId="03BCB510" w:rsidR="00D879E7" w:rsidRPr="00743043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,5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0D2F87FA" w14:textId="764F1A7F" w:rsidR="00D879E7" w:rsidRPr="00743043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73804866" w14:textId="53B8680E" w:rsidR="00D879E7" w:rsidRPr="00743043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,4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1B66754E" w14:textId="647CCCE8" w:rsidR="00D879E7" w:rsidRPr="00743043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44AEFBBD" w14:textId="22CDC8BC" w:rsidR="00D879E7" w:rsidRPr="00743043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,0</w:t>
            </w:r>
          </w:p>
        </w:tc>
      </w:tr>
      <w:tr w:rsidR="00D879E7" w:rsidRPr="00743043" w14:paraId="7270F807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96E56BA" w14:textId="6E420D0C" w:rsidR="00D879E7" w:rsidRPr="00BD4373" w:rsidRDefault="00D879E7" w:rsidP="00066E6B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368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90211B6" w14:textId="6D7B9382" w:rsidR="00D879E7" w:rsidRPr="00743043" w:rsidRDefault="00D879E7" w:rsidP="00066E6B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Общественные слушания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7F6E3B6B" w14:textId="4B9A8FB7" w:rsidR="00D879E7" w:rsidRPr="00743043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0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42EA82F0" w14:textId="03883AE6" w:rsidR="00D879E7" w:rsidRPr="00743043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,7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39AE0FD3" w14:textId="1C482DBF" w:rsidR="00D879E7" w:rsidRPr="00D914A6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18"/>
                <w:szCs w:val="18"/>
              </w:rPr>
            </w:pPr>
            <w:r w:rsidRPr="00D914A6">
              <w:rPr>
                <w:rFonts w:cs="Arial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65A1D4F0" w14:textId="180FC7F7" w:rsidR="00D879E7" w:rsidRPr="00D914A6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18"/>
                <w:szCs w:val="18"/>
              </w:rPr>
            </w:pPr>
            <w:r w:rsidRPr="00D914A6">
              <w:rPr>
                <w:rFonts w:cs="Arial"/>
                <w:color w:val="000000"/>
                <w:sz w:val="18"/>
                <w:szCs w:val="18"/>
              </w:rPr>
              <w:t>41,3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0C72D960" w14:textId="3076FE76" w:rsidR="00D879E7" w:rsidRPr="00D914A6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18"/>
                <w:szCs w:val="18"/>
              </w:rPr>
            </w:pPr>
            <w:r w:rsidRPr="00D914A6">
              <w:rPr>
                <w:rFonts w:cs="Arial"/>
                <w:color w:val="000000"/>
                <w:sz w:val="18"/>
                <w:szCs w:val="18"/>
              </w:rPr>
              <w:t>315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2D09F7B7" w14:textId="600CC364" w:rsidR="00D879E7" w:rsidRPr="00D914A6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18"/>
                <w:szCs w:val="18"/>
              </w:rPr>
            </w:pPr>
            <w:r w:rsidRPr="00D914A6">
              <w:rPr>
                <w:rFonts w:cs="Arial"/>
                <w:color w:val="000000"/>
                <w:sz w:val="18"/>
                <w:szCs w:val="18"/>
              </w:rPr>
              <w:t>43,3</w:t>
            </w:r>
          </w:p>
        </w:tc>
      </w:tr>
      <w:tr w:rsidR="00D914A6" w:rsidRPr="00743043" w14:paraId="12B85EEC" w14:textId="77777777" w:rsidTr="003B48CF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2E8087F" w14:textId="0F10D16E" w:rsidR="00D879E7" w:rsidRPr="00BD4373" w:rsidRDefault="00D879E7" w:rsidP="00066E6B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368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A9AD5D0" w14:textId="21165E85" w:rsidR="00D879E7" w:rsidRPr="00743043" w:rsidRDefault="00D879E7" w:rsidP="00D914A6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 xml:space="preserve">Участие в </w:t>
            </w:r>
            <w:r w:rsidR="00D914A6">
              <w:rPr>
                <w:sz w:val="18"/>
                <w:szCs w:val="18"/>
              </w:rPr>
              <w:t>общественных советах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31097923" w14:textId="6A185A7D" w:rsidR="00D879E7" w:rsidRPr="00D914A6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9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5378EEC2" w14:textId="43544E25" w:rsidR="00D879E7" w:rsidRPr="00D914A6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,3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616C6769" w14:textId="1446A807" w:rsidR="00D879E7" w:rsidRPr="009B552F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B552F">
              <w:rPr>
                <w:sz w:val="18"/>
                <w:szCs w:val="18"/>
              </w:rPr>
              <w:t>45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16C8064E" w14:textId="75A8CC10" w:rsidR="00D879E7" w:rsidRPr="009B552F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B552F">
              <w:rPr>
                <w:sz w:val="18"/>
                <w:szCs w:val="18"/>
              </w:rPr>
              <w:t>14,9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12A6AC0A" w14:textId="67A97281" w:rsidR="00D879E7" w:rsidRPr="009B552F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B552F">
              <w:rPr>
                <w:sz w:val="18"/>
                <w:szCs w:val="18"/>
              </w:rPr>
              <w:t>144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1F22BCF9" w14:textId="6A9A9FE5" w:rsidR="00D879E7" w:rsidRPr="00D914A6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,8</w:t>
            </w:r>
          </w:p>
        </w:tc>
      </w:tr>
      <w:tr w:rsidR="00D914A6" w:rsidRPr="00743043" w14:paraId="5ED00375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61E3BA1" w14:textId="462DB001" w:rsidR="00D879E7" w:rsidRPr="00BD4373" w:rsidRDefault="00D879E7" w:rsidP="00066E6B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368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0E27CA9" w14:textId="02882A16" w:rsidR="00D879E7" w:rsidRPr="00743043" w:rsidRDefault="00D879E7" w:rsidP="00066E6B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Разработка, выбор проектов на финансирование за счет грантов и/или местного бюджета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5BD52BD2" w14:textId="48F4F6A6" w:rsidR="00D879E7" w:rsidRPr="00D914A6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1BFEFB9F" w14:textId="78A70BB4" w:rsidR="00D879E7" w:rsidRPr="00D914A6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,8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2007BE8F" w14:textId="3B78EA95" w:rsidR="00D879E7" w:rsidRPr="00D914A6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6426257A" w14:textId="3B509AAA" w:rsidR="00D879E7" w:rsidRPr="00D914A6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,3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267895A2" w14:textId="28CC2914" w:rsidR="00D879E7" w:rsidRPr="00D914A6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7B11394C" w14:textId="1E4A40A7" w:rsidR="00D879E7" w:rsidRPr="00D914A6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,5</w:t>
            </w:r>
          </w:p>
        </w:tc>
      </w:tr>
      <w:tr w:rsidR="00D879E7" w:rsidRPr="00743043" w14:paraId="0179FD23" w14:textId="77777777" w:rsidTr="003B48CF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36F125D" w14:textId="77777777" w:rsidR="00D879E7" w:rsidRPr="00BD4373" w:rsidRDefault="00D879E7" w:rsidP="00066E6B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368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720423E" w14:textId="70BBA791" w:rsidR="00D879E7" w:rsidRDefault="00D914A6" w:rsidP="00066E6B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Участие в инициативной группе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3B9A10CD" w14:textId="219F18CB" w:rsidR="00D879E7" w:rsidRPr="00D914A6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2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20835EDE" w14:textId="6F86DA37" w:rsidR="00D879E7" w:rsidRPr="00D914A6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,0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6ADB2EAE" w14:textId="236E7235" w:rsidR="00D879E7" w:rsidRPr="00D914A6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759AC6B6" w14:textId="5F202941" w:rsidR="00D879E7" w:rsidRPr="00D914A6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,6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4DC63DE9" w14:textId="6FDB7FD2" w:rsidR="00D879E7" w:rsidRPr="00D914A6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9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4941EEFB" w14:textId="52C399FE" w:rsidR="00D879E7" w:rsidRPr="00D914A6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,1</w:t>
            </w:r>
          </w:p>
        </w:tc>
      </w:tr>
      <w:tr w:rsidR="00D879E7" w:rsidRPr="00743043" w14:paraId="19B34EC0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D217A17" w14:textId="77777777" w:rsidR="00D879E7" w:rsidRPr="00BD4373" w:rsidRDefault="00D879E7" w:rsidP="00066E6B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368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3855B559" w14:textId="281F3494" w:rsidR="00D879E7" w:rsidRPr="00743043" w:rsidRDefault="00D879E7" w:rsidP="00066E6B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частие в комиссиях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4B1AEDE0" w14:textId="34F7851C" w:rsidR="00D879E7" w:rsidRPr="00743043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9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63247C58" w14:textId="16BA42DD" w:rsidR="00D879E7" w:rsidRPr="00743043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,8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09C3313C" w14:textId="02A3DAE7" w:rsidR="00D879E7" w:rsidRPr="00743043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6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2044888A" w14:textId="63116F63" w:rsidR="00D879E7" w:rsidRPr="00743043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8,6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0036E363" w14:textId="2EEB0DE6" w:rsidR="00D879E7" w:rsidRPr="00743043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3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54BE0ADB" w14:textId="0A80EE60" w:rsidR="00D879E7" w:rsidRPr="00743043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,2</w:t>
            </w:r>
          </w:p>
        </w:tc>
      </w:tr>
      <w:tr w:rsidR="00D879E7" w:rsidRPr="00743043" w14:paraId="7131E378" w14:textId="77777777" w:rsidTr="003B48CF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F86C6D6" w14:textId="77777777" w:rsidR="00D879E7" w:rsidRPr="00BD4373" w:rsidRDefault="00D879E7" w:rsidP="00066E6B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368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086D2E9" w14:textId="66177FA6" w:rsidR="00D879E7" w:rsidRPr="00743043" w:rsidRDefault="00D879E7" w:rsidP="00066E6B">
            <w:pPr>
              <w:keepNext/>
              <w:spacing w:befor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43043">
              <w:rPr>
                <w:sz w:val="18"/>
                <w:szCs w:val="18"/>
              </w:rPr>
              <w:t>Участие в группе совместного мониторинга и оценки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2F562650" w14:textId="0F4586BC" w:rsidR="00D879E7" w:rsidRPr="003B435A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17089399" w14:textId="794E9410" w:rsidR="00D879E7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,4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3F130177" w14:textId="56932BBD" w:rsidR="00D879E7" w:rsidRPr="005D5999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572C0480" w14:textId="6701CA26" w:rsidR="00D879E7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,6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4EB58D46" w14:textId="4AB50180" w:rsidR="00D879E7" w:rsidRPr="00D8067A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25F98A0D" w14:textId="1D076258" w:rsidR="00D879E7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,9</w:t>
            </w:r>
          </w:p>
        </w:tc>
      </w:tr>
      <w:tr w:rsidR="00D879E7" w:rsidRPr="00743043" w14:paraId="18434098" w14:textId="77777777" w:rsidTr="003B4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EE0DFCA" w14:textId="77777777" w:rsidR="00D879E7" w:rsidRPr="00BD4373" w:rsidRDefault="00D879E7" w:rsidP="00066E6B">
            <w:pPr>
              <w:keepNext/>
              <w:spacing w:before="0"/>
              <w:jc w:val="left"/>
              <w:rPr>
                <w:bCs w:val="0"/>
                <w:sz w:val="18"/>
                <w:szCs w:val="18"/>
              </w:rPr>
            </w:pPr>
          </w:p>
        </w:tc>
        <w:tc>
          <w:tcPr>
            <w:tcW w:w="3686" w:type="dxa"/>
            <w:gridSpan w:val="2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3F5F929" w14:textId="2E88E22A" w:rsidR="00D879E7" w:rsidRPr="00743043" w:rsidRDefault="00D879E7" w:rsidP="00066E6B">
            <w:pPr>
              <w:keepNext/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ругое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6E647D3F" w14:textId="4546A630" w:rsidR="00D879E7" w:rsidRPr="009B552F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B552F">
              <w:rPr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2025D48C" w14:textId="426264F7" w:rsidR="00D879E7" w:rsidRPr="009B552F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B552F">
              <w:rPr>
                <w:sz w:val="18"/>
                <w:szCs w:val="18"/>
              </w:rPr>
              <w:t>0,8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6657BFAC" w14:textId="3F549173" w:rsidR="00D879E7" w:rsidRPr="009B552F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B552F">
              <w:rPr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4F6107E5" w14:textId="53C8364A" w:rsidR="00D879E7" w:rsidRPr="009B552F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B552F">
              <w:rPr>
                <w:sz w:val="18"/>
                <w:szCs w:val="18"/>
              </w:rPr>
              <w:t>1,0</w:t>
            </w:r>
          </w:p>
        </w:tc>
        <w:tc>
          <w:tcPr>
            <w:tcW w:w="850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FFFFFF" w:themeFill="background1"/>
          </w:tcPr>
          <w:p w14:paraId="5878B0EF" w14:textId="2A5CCD8F" w:rsidR="00D879E7" w:rsidRPr="009B552F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B552F">
              <w:rPr>
                <w:sz w:val="18"/>
                <w:szCs w:val="18"/>
              </w:rPr>
              <w:t>7</w:t>
            </w:r>
          </w:p>
        </w:tc>
        <w:tc>
          <w:tcPr>
            <w:tcW w:w="709" w:type="dxa"/>
            <w:tcBorders>
              <w:top w:val="single" w:sz="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2928AB60" w14:textId="42D79790" w:rsidR="00D879E7" w:rsidRPr="009B552F" w:rsidRDefault="00D914A6" w:rsidP="00066E6B">
            <w:pPr>
              <w:keepNext/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B552F">
              <w:rPr>
                <w:sz w:val="18"/>
                <w:szCs w:val="18"/>
              </w:rPr>
              <w:t>0,3</w:t>
            </w:r>
          </w:p>
        </w:tc>
      </w:tr>
      <w:tr w:rsidR="00D914A6" w:rsidRPr="00743043" w14:paraId="129794F8" w14:textId="77777777" w:rsidTr="003B48CF">
        <w:trPr>
          <w:cantSplit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gridSpan w:val="3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EDD2346" w14:textId="77777777" w:rsidR="00D879E7" w:rsidRPr="00743043" w:rsidRDefault="00D879E7" w:rsidP="00066E6B">
            <w:pPr>
              <w:keepNext/>
              <w:spacing w:before="0"/>
              <w:jc w:val="left"/>
              <w:rPr>
                <w:sz w:val="18"/>
                <w:szCs w:val="18"/>
              </w:rPr>
            </w:pPr>
            <w:r w:rsidRPr="00BD4373">
              <w:rPr>
                <w:bCs w:val="0"/>
                <w:sz w:val="18"/>
                <w:szCs w:val="18"/>
              </w:rPr>
              <w:lastRenderedPageBreak/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49EF2FE" w14:textId="63DE519E" w:rsidR="00D879E7" w:rsidRPr="009B552F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9B552F">
              <w:rPr>
                <w:b/>
                <w:sz w:val="18"/>
              </w:rPr>
              <w:t>103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0DCEDCF" w14:textId="62EE0039" w:rsidR="00D879E7" w:rsidRPr="009B552F" w:rsidRDefault="00D914A6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9B552F">
              <w:rPr>
                <w:b/>
                <w:sz w:val="18"/>
              </w:rPr>
              <w:t>1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669C21D9" w14:textId="349B56AD" w:rsidR="00D879E7" w:rsidRPr="009B552F" w:rsidRDefault="009B552F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9B552F">
              <w:rPr>
                <w:b/>
                <w:sz w:val="18"/>
              </w:rPr>
              <w:t>30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ECB6138" w14:textId="4658EFC8" w:rsidR="00D879E7" w:rsidRPr="009B552F" w:rsidRDefault="009B552F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9B552F">
              <w:rPr>
                <w:b/>
                <w:sz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FFFFFF" w:themeFill="background1"/>
            <w:vAlign w:val="center"/>
          </w:tcPr>
          <w:p w14:paraId="2B5D5D96" w14:textId="0AC1C392" w:rsidR="00D879E7" w:rsidRPr="009B552F" w:rsidRDefault="009B552F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9B552F">
              <w:rPr>
                <w:b/>
                <w:sz w:val="18"/>
              </w:rPr>
              <w:t>72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7DC1ED5" w14:textId="5CF3A9B1" w:rsidR="00D879E7" w:rsidRPr="009B552F" w:rsidRDefault="009B552F" w:rsidP="00066E6B">
            <w:pPr>
              <w:keepNext/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9B552F">
              <w:rPr>
                <w:b/>
                <w:sz w:val="18"/>
              </w:rPr>
              <w:t>100</w:t>
            </w:r>
          </w:p>
        </w:tc>
      </w:tr>
    </w:tbl>
    <w:p w14:paraId="1F3A5960" w14:textId="77777777" w:rsidR="0085689A" w:rsidRDefault="0085689A" w:rsidP="0085689A">
      <w:pPr>
        <w:pStyle w:val="19"/>
        <w:keepNext/>
        <w:spacing w:before="120" w:after="120"/>
        <w:jc w:val="right"/>
        <w:rPr>
          <w:i/>
          <w:sz w:val="18"/>
        </w:rPr>
      </w:pPr>
    </w:p>
    <w:p w14:paraId="6630E022" w14:textId="5097828E" w:rsidR="003B48CF" w:rsidRDefault="003B48CF" w:rsidP="003B48CF">
      <w:pPr>
        <w:pStyle w:val="19"/>
        <w:keepNext/>
        <w:spacing w:before="120" w:after="120"/>
        <w:jc w:val="right"/>
        <w:rPr>
          <w:i/>
          <w:sz w:val="18"/>
        </w:rPr>
      </w:pPr>
      <w:r>
        <w:rPr>
          <w:i/>
          <w:sz w:val="18"/>
        </w:rPr>
        <w:t>Приложение № 10</w:t>
      </w:r>
      <w:r w:rsidRPr="00743043">
        <w:rPr>
          <w:i/>
          <w:sz w:val="18"/>
        </w:rPr>
        <w:t xml:space="preserve">.  Таблица – </w:t>
      </w:r>
      <w:r w:rsidRPr="00743043">
        <w:rPr>
          <w:i/>
        </w:rPr>
        <w:t>Услуги, на которые надо выделить финансовые средства</w:t>
      </w:r>
      <w:r w:rsidRPr="00D879E7">
        <w:rPr>
          <w:i/>
          <w:sz w:val="18"/>
          <w:szCs w:val="18"/>
        </w:rPr>
        <w:t>.</w:t>
      </w:r>
      <w:r>
        <w:rPr>
          <w:i/>
          <w:sz w:val="18"/>
          <w:szCs w:val="18"/>
        </w:rPr>
        <w:t xml:space="preserve"> Пилотные муниципалитеты</w:t>
      </w:r>
    </w:p>
    <w:tbl>
      <w:tblPr>
        <w:tblW w:w="9478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3559"/>
        <w:gridCol w:w="986"/>
        <w:gridCol w:w="987"/>
        <w:gridCol w:w="986"/>
        <w:gridCol w:w="987"/>
        <w:gridCol w:w="986"/>
        <w:gridCol w:w="987"/>
      </w:tblGrid>
      <w:tr w:rsidR="003B48CF" w:rsidRPr="003B48CF" w14:paraId="6038F0C4" w14:textId="77777777" w:rsidTr="0066303A">
        <w:trPr>
          <w:trHeight w:val="20"/>
        </w:trPr>
        <w:tc>
          <w:tcPr>
            <w:tcW w:w="3559" w:type="dxa"/>
            <w:vMerge w:val="restart"/>
            <w:tcBorders>
              <w:top w:val="single" w:sz="12" w:space="0" w:color="16365C"/>
              <w:left w:val="single" w:sz="12" w:space="0" w:color="16365C"/>
              <w:bottom w:val="single" w:sz="8" w:space="0" w:color="16365C"/>
              <w:right w:val="single" w:sz="12" w:space="0" w:color="16365C"/>
            </w:tcBorders>
            <w:shd w:val="clear" w:color="auto" w:fill="auto"/>
            <w:noWrap/>
            <w:vAlign w:val="bottom"/>
            <w:hideMark/>
          </w:tcPr>
          <w:p w14:paraId="475AF694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sz w:val="18"/>
                <w:szCs w:val="18"/>
                <w:lang w:eastAsia="ru-RU"/>
              </w:rPr>
              <w:t> </w:t>
            </w:r>
          </w:p>
        </w:tc>
        <w:tc>
          <w:tcPr>
            <w:tcW w:w="5919" w:type="dxa"/>
            <w:gridSpan w:val="6"/>
            <w:tcBorders>
              <w:top w:val="single" w:sz="12" w:space="0" w:color="16365C"/>
              <w:left w:val="nil"/>
              <w:bottom w:val="single" w:sz="8" w:space="0" w:color="16365C"/>
              <w:right w:val="single" w:sz="12" w:space="0" w:color="16365C"/>
            </w:tcBorders>
            <w:shd w:val="clear" w:color="auto" w:fill="auto"/>
            <w:noWrap/>
            <w:vAlign w:val="bottom"/>
            <w:hideMark/>
          </w:tcPr>
          <w:p w14:paraId="07B25A25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sz w:val="18"/>
                <w:szCs w:val="18"/>
                <w:lang w:eastAsia="ru-RU"/>
              </w:rPr>
              <w:t>Шкала очередности</w:t>
            </w:r>
          </w:p>
        </w:tc>
      </w:tr>
      <w:tr w:rsidR="003B48CF" w:rsidRPr="003B48CF" w14:paraId="0319C4A0" w14:textId="77777777" w:rsidTr="0066303A">
        <w:trPr>
          <w:trHeight w:val="20"/>
        </w:trPr>
        <w:tc>
          <w:tcPr>
            <w:tcW w:w="3559" w:type="dxa"/>
            <w:vMerge/>
            <w:tcBorders>
              <w:top w:val="single" w:sz="12" w:space="0" w:color="16365C"/>
              <w:left w:val="single" w:sz="12" w:space="0" w:color="16365C"/>
              <w:bottom w:val="single" w:sz="8" w:space="0" w:color="16365C"/>
              <w:right w:val="single" w:sz="12" w:space="0" w:color="16365C"/>
            </w:tcBorders>
            <w:vAlign w:val="center"/>
            <w:hideMark/>
          </w:tcPr>
          <w:p w14:paraId="0379794E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sz w:val="18"/>
                <w:szCs w:val="18"/>
                <w:lang w:eastAsia="ru-RU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8" w:space="0" w:color="16365C"/>
              <w:right w:val="single" w:sz="8" w:space="0" w:color="16365C"/>
            </w:tcBorders>
            <w:shd w:val="clear" w:color="auto" w:fill="auto"/>
            <w:noWrap/>
            <w:vAlign w:val="center"/>
            <w:hideMark/>
          </w:tcPr>
          <w:p w14:paraId="662F609A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sz w:val="18"/>
                <w:szCs w:val="18"/>
                <w:lang w:eastAsia="ru-RU"/>
              </w:rPr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16365C"/>
              <w:right w:val="nil"/>
            </w:tcBorders>
            <w:shd w:val="clear" w:color="auto" w:fill="auto"/>
            <w:noWrap/>
            <w:vAlign w:val="center"/>
            <w:hideMark/>
          </w:tcPr>
          <w:p w14:paraId="4299E7C9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986" w:type="dxa"/>
            <w:tcBorders>
              <w:top w:val="nil"/>
              <w:left w:val="single" w:sz="8" w:space="0" w:color="16365C"/>
              <w:bottom w:val="single" w:sz="8" w:space="0" w:color="16365C"/>
              <w:right w:val="single" w:sz="8" w:space="0" w:color="16365C"/>
            </w:tcBorders>
            <w:shd w:val="clear" w:color="auto" w:fill="auto"/>
            <w:noWrap/>
            <w:vAlign w:val="center"/>
            <w:hideMark/>
          </w:tcPr>
          <w:p w14:paraId="255DDCD1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3</w:t>
            </w: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16365C"/>
              <w:right w:val="single" w:sz="8" w:space="0" w:color="16365C"/>
            </w:tcBorders>
            <w:shd w:val="clear" w:color="auto" w:fill="auto"/>
            <w:noWrap/>
            <w:vAlign w:val="center"/>
            <w:hideMark/>
          </w:tcPr>
          <w:p w14:paraId="1CED0CC1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sz w:val="18"/>
                <w:szCs w:val="18"/>
                <w:lang w:eastAsia="ru-RU"/>
              </w:rPr>
              <w:t>4</w:t>
            </w:r>
          </w:p>
        </w:tc>
        <w:tc>
          <w:tcPr>
            <w:tcW w:w="986" w:type="dxa"/>
            <w:tcBorders>
              <w:top w:val="nil"/>
              <w:left w:val="nil"/>
              <w:bottom w:val="single" w:sz="8" w:space="0" w:color="16365C"/>
              <w:right w:val="single" w:sz="8" w:space="0" w:color="16365C"/>
            </w:tcBorders>
            <w:shd w:val="clear" w:color="auto" w:fill="auto"/>
            <w:noWrap/>
            <w:vAlign w:val="center"/>
            <w:hideMark/>
          </w:tcPr>
          <w:p w14:paraId="4D0EFEE3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sz w:val="18"/>
                <w:szCs w:val="18"/>
                <w:lang w:eastAsia="ru-RU"/>
              </w:rPr>
              <w:t>5</w:t>
            </w: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16365C"/>
              <w:right w:val="single" w:sz="12" w:space="0" w:color="16365C"/>
            </w:tcBorders>
            <w:shd w:val="clear" w:color="auto" w:fill="auto"/>
            <w:noWrap/>
            <w:vAlign w:val="center"/>
            <w:hideMark/>
          </w:tcPr>
          <w:p w14:paraId="53551BD6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sz w:val="18"/>
                <w:szCs w:val="18"/>
                <w:lang w:eastAsia="ru-RU"/>
              </w:rPr>
              <w:t>6</w:t>
            </w:r>
          </w:p>
        </w:tc>
      </w:tr>
      <w:tr w:rsidR="003B48CF" w:rsidRPr="003B48CF" w14:paraId="12B65965" w14:textId="77777777" w:rsidTr="003B48CF">
        <w:trPr>
          <w:trHeight w:val="20"/>
        </w:trPr>
        <w:tc>
          <w:tcPr>
            <w:tcW w:w="3559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0E98E679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Водоснабжение и канализация</w:t>
            </w:r>
          </w:p>
        </w:tc>
        <w:tc>
          <w:tcPr>
            <w:tcW w:w="986" w:type="dxa"/>
            <w:tcBorders>
              <w:top w:val="nil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012161"/>
            <w:noWrap/>
            <w:vAlign w:val="center"/>
            <w:hideMark/>
          </w:tcPr>
          <w:p w14:paraId="1ACE7A37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37%</w:t>
            </w:r>
          </w:p>
        </w:tc>
        <w:tc>
          <w:tcPr>
            <w:tcW w:w="987" w:type="dxa"/>
            <w:tcBorders>
              <w:top w:val="nil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677DA4"/>
            <w:noWrap/>
            <w:vAlign w:val="center"/>
            <w:hideMark/>
          </w:tcPr>
          <w:p w14:paraId="7E335AAE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21%</w:t>
            </w:r>
          </w:p>
        </w:tc>
        <w:tc>
          <w:tcPr>
            <w:tcW w:w="986" w:type="dxa"/>
            <w:tcBorders>
              <w:top w:val="nil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798DB0"/>
            <w:noWrap/>
            <w:vAlign w:val="center"/>
            <w:hideMark/>
          </w:tcPr>
          <w:p w14:paraId="132AC916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8%</w:t>
            </w:r>
          </w:p>
        </w:tc>
        <w:tc>
          <w:tcPr>
            <w:tcW w:w="987" w:type="dxa"/>
            <w:tcBorders>
              <w:top w:val="nil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B9C7DA"/>
            <w:noWrap/>
            <w:vAlign w:val="center"/>
            <w:hideMark/>
          </w:tcPr>
          <w:p w14:paraId="6B711ED7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8%</w:t>
            </w:r>
          </w:p>
        </w:tc>
        <w:tc>
          <w:tcPr>
            <w:tcW w:w="986" w:type="dxa"/>
            <w:tcBorders>
              <w:top w:val="nil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C4D1E2"/>
            <w:noWrap/>
            <w:vAlign w:val="center"/>
            <w:hideMark/>
          </w:tcPr>
          <w:p w14:paraId="6DB913BE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6%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ABBAD1"/>
            <w:noWrap/>
            <w:vAlign w:val="center"/>
            <w:hideMark/>
          </w:tcPr>
          <w:p w14:paraId="7037409A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0%</w:t>
            </w:r>
          </w:p>
        </w:tc>
      </w:tr>
      <w:tr w:rsidR="003B48CF" w:rsidRPr="003B48CF" w14:paraId="59624318" w14:textId="77777777" w:rsidTr="003B48CF">
        <w:trPr>
          <w:trHeight w:val="20"/>
        </w:trPr>
        <w:tc>
          <w:tcPr>
            <w:tcW w:w="3559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78903E7F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Вывоз мусора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9EAEC8"/>
            <w:noWrap/>
            <w:vAlign w:val="center"/>
            <w:hideMark/>
          </w:tcPr>
          <w:p w14:paraId="50BA80ED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2%</w:t>
            </w:r>
          </w:p>
        </w:tc>
        <w:tc>
          <w:tcPr>
            <w:tcW w:w="987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7A8EB1"/>
            <w:noWrap/>
            <w:vAlign w:val="center"/>
            <w:hideMark/>
          </w:tcPr>
          <w:p w14:paraId="1DF0E86E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8%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879AB9"/>
            <w:noWrap/>
            <w:vAlign w:val="center"/>
            <w:hideMark/>
          </w:tcPr>
          <w:p w14:paraId="3E117FC1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6%</w:t>
            </w:r>
          </w:p>
        </w:tc>
        <w:tc>
          <w:tcPr>
            <w:tcW w:w="987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657BA3"/>
            <w:noWrap/>
            <w:vAlign w:val="center"/>
            <w:hideMark/>
          </w:tcPr>
          <w:p w14:paraId="405EE701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21%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8396B7"/>
            <w:noWrap/>
            <w:vAlign w:val="center"/>
            <w:hideMark/>
          </w:tcPr>
          <w:p w14:paraId="13D0EDAE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6%</w:t>
            </w:r>
          </w:p>
        </w:tc>
        <w:tc>
          <w:tcPr>
            <w:tcW w:w="987" w:type="dxa"/>
            <w:tcBorders>
              <w:top w:val="single" w:sz="4" w:space="0" w:color="16365C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8195B5"/>
            <w:noWrap/>
            <w:vAlign w:val="center"/>
            <w:hideMark/>
          </w:tcPr>
          <w:p w14:paraId="513AD74B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7%</w:t>
            </w:r>
          </w:p>
        </w:tc>
      </w:tr>
      <w:tr w:rsidR="003B48CF" w:rsidRPr="003B48CF" w14:paraId="2D14985E" w14:textId="77777777" w:rsidTr="003B48CF">
        <w:trPr>
          <w:trHeight w:val="20"/>
        </w:trPr>
        <w:tc>
          <w:tcPr>
            <w:tcW w:w="3559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29B4CA4F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Эксплуатация дорог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203D75"/>
            <w:noWrap/>
            <w:vAlign w:val="center"/>
            <w:hideMark/>
          </w:tcPr>
          <w:p w14:paraId="17C20355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32%</w:t>
            </w:r>
          </w:p>
        </w:tc>
        <w:tc>
          <w:tcPr>
            <w:tcW w:w="987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365184"/>
            <w:noWrap/>
            <w:vAlign w:val="center"/>
            <w:hideMark/>
          </w:tcPr>
          <w:p w14:paraId="09068410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29%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8194B5"/>
            <w:noWrap/>
            <w:vAlign w:val="center"/>
            <w:hideMark/>
          </w:tcPr>
          <w:p w14:paraId="5A05056B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7%</w:t>
            </w:r>
          </w:p>
        </w:tc>
        <w:tc>
          <w:tcPr>
            <w:tcW w:w="987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ABBAD1"/>
            <w:noWrap/>
            <w:vAlign w:val="center"/>
            <w:hideMark/>
          </w:tcPr>
          <w:p w14:paraId="0DADCF23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0%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BFCCDE"/>
            <w:noWrap/>
            <w:vAlign w:val="center"/>
            <w:hideMark/>
          </w:tcPr>
          <w:p w14:paraId="5FF02F74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7%</w:t>
            </w:r>
          </w:p>
        </w:tc>
        <w:tc>
          <w:tcPr>
            <w:tcW w:w="987" w:type="dxa"/>
            <w:tcBorders>
              <w:top w:val="single" w:sz="4" w:space="0" w:color="16365C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C8D4E4"/>
            <w:noWrap/>
            <w:vAlign w:val="center"/>
            <w:hideMark/>
          </w:tcPr>
          <w:p w14:paraId="1C5968C2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5%</w:t>
            </w:r>
          </w:p>
        </w:tc>
      </w:tr>
      <w:tr w:rsidR="003B48CF" w:rsidRPr="003B48CF" w14:paraId="2EB8D16B" w14:textId="77777777" w:rsidTr="003B48CF">
        <w:trPr>
          <w:trHeight w:val="20"/>
        </w:trPr>
        <w:tc>
          <w:tcPr>
            <w:tcW w:w="3559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0A262957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Уличное освещение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A6B5CD"/>
            <w:noWrap/>
            <w:vAlign w:val="center"/>
            <w:hideMark/>
          </w:tcPr>
          <w:p w14:paraId="750CA440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1%</w:t>
            </w:r>
          </w:p>
        </w:tc>
        <w:tc>
          <w:tcPr>
            <w:tcW w:w="987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7589AD"/>
            <w:noWrap/>
            <w:vAlign w:val="center"/>
            <w:hideMark/>
          </w:tcPr>
          <w:p w14:paraId="01062D8E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9%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4E6693"/>
            <w:noWrap/>
            <w:vAlign w:val="center"/>
            <w:hideMark/>
          </w:tcPr>
          <w:p w14:paraId="650E4F44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25%</w:t>
            </w:r>
          </w:p>
        </w:tc>
        <w:tc>
          <w:tcPr>
            <w:tcW w:w="987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6D82A8"/>
            <w:noWrap/>
            <w:vAlign w:val="center"/>
            <w:hideMark/>
          </w:tcPr>
          <w:p w14:paraId="7103C3C2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20%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97A8C4"/>
            <w:noWrap/>
            <w:vAlign w:val="center"/>
            <w:hideMark/>
          </w:tcPr>
          <w:p w14:paraId="3879EFE6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3%</w:t>
            </w:r>
          </w:p>
        </w:tc>
        <w:tc>
          <w:tcPr>
            <w:tcW w:w="987" w:type="dxa"/>
            <w:tcBorders>
              <w:top w:val="single" w:sz="4" w:space="0" w:color="16365C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9CACC7"/>
            <w:noWrap/>
            <w:vAlign w:val="center"/>
            <w:hideMark/>
          </w:tcPr>
          <w:p w14:paraId="38F51F26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2%</w:t>
            </w:r>
          </w:p>
        </w:tc>
      </w:tr>
      <w:tr w:rsidR="003B48CF" w:rsidRPr="003B48CF" w14:paraId="094C6F00" w14:textId="77777777" w:rsidTr="003B48CF">
        <w:trPr>
          <w:trHeight w:val="20"/>
        </w:trPr>
        <w:tc>
          <w:tcPr>
            <w:tcW w:w="3559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0346BCD5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Уборка улиц и площадей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DCE6F1"/>
            <w:noWrap/>
            <w:vAlign w:val="center"/>
            <w:hideMark/>
          </w:tcPr>
          <w:p w14:paraId="4BC6EB61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2%</w:t>
            </w:r>
          </w:p>
        </w:tc>
        <w:tc>
          <w:tcPr>
            <w:tcW w:w="987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BFCCDE"/>
            <w:noWrap/>
            <w:vAlign w:val="center"/>
            <w:hideMark/>
          </w:tcPr>
          <w:p w14:paraId="2940C454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7%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9EAEC8"/>
            <w:noWrap/>
            <w:vAlign w:val="center"/>
            <w:hideMark/>
          </w:tcPr>
          <w:p w14:paraId="34B89E10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2%</w:t>
            </w:r>
          </w:p>
        </w:tc>
        <w:tc>
          <w:tcPr>
            <w:tcW w:w="987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5D749E"/>
            <w:noWrap/>
            <w:vAlign w:val="center"/>
            <w:hideMark/>
          </w:tcPr>
          <w:p w14:paraId="29949398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23%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002060"/>
            <w:noWrap/>
            <w:vAlign w:val="center"/>
            <w:hideMark/>
          </w:tcPr>
          <w:p w14:paraId="43EF0882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38%</w:t>
            </w:r>
          </w:p>
        </w:tc>
        <w:tc>
          <w:tcPr>
            <w:tcW w:w="987" w:type="dxa"/>
            <w:tcBorders>
              <w:top w:val="single" w:sz="4" w:space="0" w:color="16365C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7186AB"/>
            <w:noWrap/>
            <w:vAlign w:val="center"/>
            <w:hideMark/>
          </w:tcPr>
          <w:p w14:paraId="44263858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9%</w:t>
            </w:r>
          </w:p>
        </w:tc>
      </w:tr>
      <w:tr w:rsidR="003B48CF" w:rsidRPr="003B48CF" w14:paraId="0B6FEC07" w14:textId="77777777" w:rsidTr="003B48CF">
        <w:trPr>
          <w:trHeight w:val="20"/>
        </w:trPr>
        <w:tc>
          <w:tcPr>
            <w:tcW w:w="3559" w:type="dxa"/>
            <w:tcBorders>
              <w:top w:val="nil"/>
              <w:left w:val="single" w:sz="12" w:space="0" w:color="16365C"/>
              <w:bottom w:val="single" w:sz="12" w:space="0" w:color="16365C"/>
              <w:right w:val="nil"/>
            </w:tcBorders>
            <w:shd w:val="clear" w:color="auto" w:fill="auto"/>
            <w:hideMark/>
          </w:tcPr>
          <w:p w14:paraId="544AFD1C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Озеленение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12" w:space="0" w:color="16365C"/>
              <w:bottom w:val="single" w:sz="12" w:space="0" w:color="16365C"/>
              <w:right w:val="single" w:sz="8" w:space="0" w:color="16365C"/>
            </w:tcBorders>
            <w:shd w:val="clear" w:color="000000" w:fill="C8D4E4"/>
            <w:noWrap/>
            <w:vAlign w:val="center"/>
            <w:hideMark/>
          </w:tcPr>
          <w:p w14:paraId="5BDCF828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5%</w:t>
            </w:r>
          </w:p>
        </w:tc>
        <w:tc>
          <w:tcPr>
            <w:tcW w:w="987" w:type="dxa"/>
            <w:tcBorders>
              <w:top w:val="single" w:sz="4" w:space="0" w:color="16365C"/>
              <w:left w:val="single" w:sz="8" w:space="0" w:color="16365C"/>
              <w:bottom w:val="single" w:sz="12" w:space="0" w:color="16365C"/>
              <w:right w:val="single" w:sz="8" w:space="0" w:color="16365C"/>
            </w:tcBorders>
            <w:shd w:val="clear" w:color="000000" w:fill="BCC9DC"/>
            <w:noWrap/>
            <w:vAlign w:val="center"/>
            <w:hideMark/>
          </w:tcPr>
          <w:p w14:paraId="47290054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7%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8" w:space="0" w:color="16365C"/>
              <w:bottom w:val="single" w:sz="12" w:space="0" w:color="16365C"/>
              <w:right w:val="single" w:sz="8" w:space="0" w:color="16365C"/>
            </w:tcBorders>
            <w:shd w:val="clear" w:color="000000" w:fill="9DADC8"/>
            <w:noWrap/>
            <w:vAlign w:val="center"/>
            <w:hideMark/>
          </w:tcPr>
          <w:p w14:paraId="0AFE82A4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2%</w:t>
            </w:r>
          </w:p>
        </w:tc>
        <w:tc>
          <w:tcPr>
            <w:tcW w:w="987" w:type="dxa"/>
            <w:tcBorders>
              <w:top w:val="single" w:sz="4" w:space="0" w:color="16365C"/>
              <w:left w:val="single" w:sz="8" w:space="0" w:color="16365C"/>
              <w:bottom w:val="single" w:sz="12" w:space="0" w:color="16365C"/>
              <w:right w:val="single" w:sz="8" w:space="0" w:color="16365C"/>
            </w:tcBorders>
            <w:shd w:val="clear" w:color="000000" w:fill="758AAE"/>
            <w:noWrap/>
            <w:vAlign w:val="center"/>
            <w:hideMark/>
          </w:tcPr>
          <w:p w14:paraId="60E6852C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9%</w:t>
            </w:r>
          </w:p>
        </w:tc>
        <w:tc>
          <w:tcPr>
            <w:tcW w:w="986" w:type="dxa"/>
            <w:tcBorders>
              <w:top w:val="single" w:sz="4" w:space="0" w:color="16365C"/>
              <w:left w:val="single" w:sz="8" w:space="0" w:color="16365C"/>
              <w:bottom w:val="single" w:sz="12" w:space="0" w:color="16365C"/>
              <w:right w:val="single" w:sz="8" w:space="0" w:color="16365C"/>
            </w:tcBorders>
            <w:shd w:val="clear" w:color="000000" w:fill="6C81A7"/>
            <w:noWrap/>
            <w:vAlign w:val="center"/>
            <w:hideMark/>
          </w:tcPr>
          <w:p w14:paraId="068FE0A6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20%</w:t>
            </w:r>
          </w:p>
        </w:tc>
        <w:tc>
          <w:tcPr>
            <w:tcW w:w="987" w:type="dxa"/>
            <w:tcBorders>
              <w:top w:val="single" w:sz="4" w:space="0" w:color="16365C"/>
              <w:left w:val="nil"/>
              <w:bottom w:val="single" w:sz="12" w:space="0" w:color="16365C"/>
              <w:right w:val="single" w:sz="12" w:space="0" w:color="16365C"/>
            </w:tcBorders>
            <w:shd w:val="clear" w:color="000000" w:fill="062664"/>
            <w:noWrap/>
            <w:vAlign w:val="center"/>
            <w:hideMark/>
          </w:tcPr>
          <w:p w14:paraId="58A9F6DA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37%</w:t>
            </w:r>
          </w:p>
        </w:tc>
      </w:tr>
    </w:tbl>
    <w:p w14:paraId="25B861E7" w14:textId="77777777" w:rsidR="00B548B1" w:rsidRPr="00743043" w:rsidRDefault="00B548B1" w:rsidP="0085689A">
      <w:pPr>
        <w:pStyle w:val="19"/>
        <w:keepNext/>
        <w:spacing w:before="120" w:after="120"/>
        <w:jc w:val="right"/>
        <w:rPr>
          <w:i/>
          <w:sz w:val="18"/>
        </w:rPr>
      </w:pPr>
    </w:p>
    <w:p w14:paraId="09AF43F3" w14:textId="4B1E3922" w:rsidR="003B48CF" w:rsidRDefault="003B48CF" w:rsidP="003B48CF">
      <w:pPr>
        <w:pStyle w:val="19"/>
        <w:keepNext/>
        <w:spacing w:before="120" w:after="120"/>
        <w:jc w:val="right"/>
        <w:rPr>
          <w:i/>
          <w:sz w:val="18"/>
        </w:rPr>
      </w:pPr>
      <w:r>
        <w:rPr>
          <w:i/>
          <w:sz w:val="18"/>
        </w:rPr>
        <w:t>Приложение № 11</w:t>
      </w:r>
      <w:r w:rsidRPr="00743043">
        <w:rPr>
          <w:i/>
          <w:sz w:val="18"/>
        </w:rPr>
        <w:t xml:space="preserve">.  Таблица – </w:t>
      </w:r>
      <w:r w:rsidRPr="00743043">
        <w:rPr>
          <w:i/>
        </w:rPr>
        <w:t>Услуги, на которые надо выделить финансовые средства</w:t>
      </w:r>
      <w:r w:rsidRPr="00D879E7">
        <w:rPr>
          <w:i/>
          <w:sz w:val="18"/>
          <w:szCs w:val="18"/>
        </w:rPr>
        <w:t>.</w:t>
      </w:r>
      <w:r>
        <w:rPr>
          <w:i/>
          <w:sz w:val="18"/>
          <w:szCs w:val="18"/>
        </w:rPr>
        <w:t xml:space="preserve"> Контрольные муниципалитеты</w:t>
      </w:r>
    </w:p>
    <w:tbl>
      <w:tblPr>
        <w:tblW w:w="9513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3559"/>
        <w:gridCol w:w="992"/>
        <w:gridCol w:w="992"/>
        <w:gridCol w:w="993"/>
        <w:gridCol w:w="992"/>
        <w:gridCol w:w="992"/>
        <w:gridCol w:w="993"/>
      </w:tblGrid>
      <w:tr w:rsidR="003B48CF" w:rsidRPr="003B48CF" w14:paraId="4A598780" w14:textId="77777777" w:rsidTr="0066303A">
        <w:trPr>
          <w:trHeight w:val="20"/>
        </w:trPr>
        <w:tc>
          <w:tcPr>
            <w:tcW w:w="3559" w:type="dxa"/>
            <w:vMerge w:val="restart"/>
            <w:tcBorders>
              <w:top w:val="single" w:sz="12" w:space="0" w:color="16365C"/>
              <w:left w:val="single" w:sz="12" w:space="0" w:color="16365C"/>
              <w:bottom w:val="single" w:sz="8" w:space="0" w:color="16365C"/>
              <w:right w:val="single" w:sz="12" w:space="0" w:color="16365C"/>
            </w:tcBorders>
            <w:shd w:val="clear" w:color="auto" w:fill="auto"/>
            <w:noWrap/>
            <w:vAlign w:val="bottom"/>
            <w:hideMark/>
          </w:tcPr>
          <w:p w14:paraId="37FA2DD3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sz w:val="18"/>
                <w:szCs w:val="18"/>
                <w:lang w:eastAsia="ru-RU"/>
              </w:rPr>
              <w:t> </w:t>
            </w:r>
          </w:p>
        </w:tc>
        <w:tc>
          <w:tcPr>
            <w:tcW w:w="5954" w:type="dxa"/>
            <w:gridSpan w:val="6"/>
            <w:tcBorders>
              <w:top w:val="single" w:sz="12" w:space="0" w:color="16365C"/>
              <w:left w:val="nil"/>
              <w:bottom w:val="single" w:sz="8" w:space="0" w:color="16365C"/>
              <w:right w:val="single" w:sz="12" w:space="0" w:color="16365C"/>
            </w:tcBorders>
            <w:shd w:val="clear" w:color="auto" w:fill="auto"/>
            <w:noWrap/>
            <w:vAlign w:val="bottom"/>
            <w:hideMark/>
          </w:tcPr>
          <w:p w14:paraId="13BCBADE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sz w:val="18"/>
                <w:szCs w:val="18"/>
                <w:lang w:eastAsia="ru-RU"/>
              </w:rPr>
              <w:t>Шкала очередности</w:t>
            </w:r>
          </w:p>
        </w:tc>
      </w:tr>
      <w:tr w:rsidR="003B48CF" w:rsidRPr="003B48CF" w14:paraId="53F30EFE" w14:textId="77777777" w:rsidTr="0066303A">
        <w:trPr>
          <w:trHeight w:val="20"/>
        </w:trPr>
        <w:tc>
          <w:tcPr>
            <w:tcW w:w="3559" w:type="dxa"/>
            <w:vMerge/>
            <w:tcBorders>
              <w:top w:val="single" w:sz="12" w:space="0" w:color="16365C"/>
              <w:left w:val="single" w:sz="12" w:space="0" w:color="16365C"/>
              <w:bottom w:val="single" w:sz="8" w:space="0" w:color="16365C"/>
              <w:right w:val="single" w:sz="12" w:space="0" w:color="16365C"/>
            </w:tcBorders>
            <w:vAlign w:val="center"/>
            <w:hideMark/>
          </w:tcPr>
          <w:p w14:paraId="67B023D2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sz w:val="18"/>
                <w:szCs w:val="18"/>
                <w:lang w:eastAsia="ru-R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16365C"/>
              <w:right w:val="single" w:sz="8" w:space="0" w:color="16365C"/>
            </w:tcBorders>
            <w:shd w:val="clear" w:color="auto" w:fill="auto"/>
            <w:noWrap/>
            <w:vAlign w:val="center"/>
            <w:hideMark/>
          </w:tcPr>
          <w:p w14:paraId="6B5B25D3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sz w:val="18"/>
                <w:szCs w:val="18"/>
                <w:lang w:eastAsia="ru-RU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16365C"/>
              <w:right w:val="nil"/>
            </w:tcBorders>
            <w:shd w:val="clear" w:color="auto" w:fill="auto"/>
            <w:noWrap/>
            <w:vAlign w:val="center"/>
            <w:hideMark/>
          </w:tcPr>
          <w:p w14:paraId="22C6F721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993" w:type="dxa"/>
            <w:tcBorders>
              <w:top w:val="nil"/>
              <w:left w:val="single" w:sz="8" w:space="0" w:color="16365C"/>
              <w:bottom w:val="single" w:sz="8" w:space="0" w:color="16365C"/>
              <w:right w:val="single" w:sz="8" w:space="0" w:color="16365C"/>
            </w:tcBorders>
            <w:shd w:val="clear" w:color="auto" w:fill="auto"/>
            <w:noWrap/>
            <w:vAlign w:val="center"/>
            <w:hideMark/>
          </w:tcPr>
          <w:p w14:paraId="460380FC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16365C"/>
              <w:right w:val="single" w:sz="8" w:space="0" w:color="16365C"/>
            </w:tcBorders>
            <w:shd w:val="clear" w:color="auto" w:fill="auto"/>
            <w:noWrap/>
            <w:vAlign w:val="center"/>
            <w:hideMark/>
          </w:tcPr>
          <w:p w14:paraId="0F780EC7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sz w:val="18"/>
                <w:szCs w:val="18"/>
                <w:lang w:eastAsia="ru-RU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16365C"/>
              <w:right w:val="single" w:sz="8" w:space="0" w:color="16365C"/>
            </w:tcBorders>
            <w:shd w:val="clear" w:color="auto" w:fill="auto"/>
            <w:noWrap/>
            <w:vAlign w:val="center"/>
            <w:hideMark/>
          </w:tcPr>
          <w:p w14:paraId="0BDBA9DC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sz w:val="18"/>
                <w:szCs w:val="18"/>
                <w:lang w:eastAsia="ru-RU"/>
              </w:rPr>
              <w:t>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16365C"/>
              <w:right w:val="single" w:sz="12" w:space="0" w:color="16365C"/>
            </w:tcBorders>
            <w:shd w:val="clear" w:color="auto" w:fill="auto"/>
            <w:noWrap/>
            <w:vAlign w:val="center"/>
            <w:hideMark/>
          </w:tcPr>
          <w:p w14:paraId="05100DEE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sz w:val="18"/>
                <w:szCs w:val="18"/>
                <w:lang w:eastAsia="ru-RU"/>
              </w:rPr>
              <w:t>6</w:t>
            </w:r>
          </w:p>
        </w:tc>
      </w:tr>
      <w:tr w:rsidR="003B48CF" w:rsidRPr="003B48CF" w14:paraId="483F8ACB" w14:textId="77777777" w:rsidTr="0066303A">
        <w:trPr>
          <w:trHeight w:val="20"/>
        </w:trPr>
        <w:tc>
          <w:tcPr>
            <w:tcW w:w="3559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2E931492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Водоснабжение и канализация</w:t>
            </w:r>
          </w:p>
        </w:tc>
        <w:tc>
          <w:tcPr>
            <w:tcW w:w="992" w:type="dxa"/>
            <w:tcBorders>
              <w:top w:val="nil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002060"/>
            <w:noWrap/>
            <w:vAlign w:val="center"/>
            <w:hideMark/>
          </w:tcPr>
          <w:p w14:paraId="5B88E6E6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46%</w:t>
            </w:r>
          </w:p>
        </w:tc>
        <w:tc>
          <w:tcPr>
            <w:tcW w:w="992" w:type="dxa"/>
            <w:tcBorders>
              <w:top w:val="nil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AFB9CD"/>
            <w:noWrap/>
            <w:vAlign w:val="center"/>
            <w:hideMark/>
          </w:tcPr>
          <w:p w14:paraId="2E0EF8CC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7%</w:t>
            </w:r>
          </w:p>
        </w:tc>
        <w:tc>
          <w:tcPr>
            <w:tcW w:w="993" w:type="dxa"/>
            <w:tcBorders>
              <w:top w:val="nil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CED4E1"/>
            <w:noWrap/>
            <w:vAlign w:val="center"/>
            <w:hideMark/>
          </w:tcPr>
          <w:p w14:paraId="0F6B6B86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2%</w:t>
            </w:r>
          </w:p>
        </w:tc>
        <w:tc>
          <w:tcPr>
            <w:tcW w:w="992" w:type="dxa"/>
            <w:tcBorders>
              <w:top w:val="nil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E4E7EE"/>
            <w:noWrap/>
            <w:vAlign w:val="center"/>
            <w:hideMark/>
          </w:tcPr>
          <w:p w14:paraId="2708BD1C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8%</w:t>
            </w:r>
          </w:p>
        </w:tc>
        <w:tc>
          <w:tcPr>
            <w:tcW w:w="992" w:type="dxa"/>
            <w:tcBorders>
              <w:top w:val="nil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F0F2F6"/>
            <w:noWrap/>
            <w:vAlign w:val="center"/>
            <w:hideMark/>
          </w:tcPr>
          <w:p w14:paraId="154BB550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6%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DBDFE8"/>
            <w:noWrap/>
            <w:vAlign w:val="center"/>
            <w:hideMark/>
          </w:tcPr>
          <w:p w14:paraId="1477853F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0%</w:t>
            </w:r>
          </w:p>
        </w:tc>
      </w:tr>
      <w:tr w:rsidR="003B48CF" w:rsidRPr="003B48CF" w14:paraId="3117C618" w14:textId="77777777" w:rsidTr="0066303A">
        <w:trPr>
          <w:trHeight w:val="20"/>
        </w:trPr>
        <w:tc>
          <w:tcPr>
            <w:tcW w:w="3559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48BC5D78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Вывоз мусора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D8DDE7"/>
            <w:noWrap/>
            <w:vAlign w:val="center"/>
            <w:hideMark/>
          </w:tcPr>
          <w:p w14:paraId="7D5AA89F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0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8695B4"/>
            <w:noWrap/>
            <w:vAlign w:val="center"/>
            <w:hideMark/>
          </w:tcPr>
          <w:p w14:paraId="1A03C869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24%</w:t>
            </w:r>
          </w:p>
        </w:tc>
        <w:tc>
          <w:tcPr>
            <w:tcW w:w="993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94A2BC"/>
            <w:noWrap/>
            <w:vAlign w:val="center"/>
            <w:hideMark/>
          </w:tcPr>
          <w:p w14:paraId="1E2C2629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22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AAB4CA"/>
            <w:noWrap/>
            <w:vAlign w:val="center"/>
            <w:hideMark/>
          </w:tcPr>
          <w:p w14:paraId="1EC0A759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8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C0C8D8"/>
            <w:noWrap/>
            <w:vAlign w:val="center"/>
            <w:hideMark/>
          </w:tcPr>
          <w:p w14:paraId="5FE0BA80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4%</w:t>
            </w:r>
          </w:p>
        </w:tc>
        <w:tc>
          <w:tcPr>
            <w:tcW w:w="993" w:type="dxa"/>
            <w:tcBorders>
              <w:top w:val="single" w:sz="4" w:space="0" w:color="16365C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CED5E1"/>
            <w:noWrap/>
            <w:vAlign w:val="center"/>
            <w:hideMark/>
          </w:tcPr>
          <w:p w14:paraId="4B5FB10B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2%</w:t>
            </w:r>
          </w:p>
        </w:tc>
      </w:tr>
      <w:tr w:rsidR="003B48CF" w:rsidRPr="003B48CF" w14:paraId="3AFAA030" w14:textId="77777777" w:rsidTr="0066303A">
        <w:trPr>
          <w:trHeight w:val="20"/>
        </w:trPr>
        <w:tc>
          <w:tcPr>
            <w:tcW w:w="3559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78174B0D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Эксплуатация дорог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6E80A5"/>
            <w:noWrap/>
            <w:vAlign w:val="center"/>
            <w:hideMark/>
          </w:tcPr>
          <w:p w14:paraId="30A724BD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28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687BA1"/>
            <w:noWrap/>
            <w:vAlign w:val="center"/>
            <w:hideMark/>
          </w:tcPr>
          <w:p w14:paraId="1739399C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29%</w:t>
            </w:r>
          </w:p>
        </w:tc>
        <w:tc>
          <w:tcPr>
            <w:tcW w:w="993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9EAAC3"/>
            <w:noWrap/>
            <w:vAlign w:val="center"/>
            <w:hideMark/>
          </w:tcPr>
          <w:p w14:paraId="0963CC13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20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D3D8E4"/>
            <w:noWrap/>
            <w:vAlign w:val="center"/>
            <w:hideMark/>
          </w:tcPr>
          <w:p w14:paraId="5498A36F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1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E8EBF1"/>
            <w:noWrap/>
            <w:vAlign w:val="center"/>
            <w:hideMark/>
          </w:tcPr>
          <w:p w14:paraId="7EC2AB71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8%</w:t>
            </w:r>
          </w:p>
        </w:tc>
        <w:tc>
          <w:tcPr>
            <w:tcW w:w="993" w:type="dxa"/>
            <w:tcBorders>
              <w:top w:val="single" w:sz="4" w:space="0" w:color="16365C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FCFCFD"/>
            <w:noWrap/>
            <w:vAlign w:val="center"/>
            <w:hideMark/>
          </w:tcPr>
          <w:p w14:paraId="0D381141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4%</w:t>
            </w:r>
          </w:p>
        </w:tc>
      </w:tr>
      <w:tr w:rsidR="003B48CF" w:rsidRPr="003B48CF" w14:paraId="6433BB3A" w14:textId="77777777" w:rsidTr="0066303A">
        <w:trPr>
          <w:trHeight w:val="20"/>
        </w:trPr>
        <w:tc>
          <w:tcPr>
            <w:tcW w:w="3559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3BE02668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Уличное освещение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F1F3F7"/>
            <w:noWrap/>
            <w:vAlign w:val="center"/>
            <w:hideMark/>
          </w:tcPr>
          <w:p w14:paraId="212E3CE0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6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C1C9D9"/>
            <w:noWrap/>
            <w:vAlign w:val="center"/>
            <w:hideMark/>
          </w:tcPr>
          <w:p w14:paraId="05E20FBB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4%</w:t>
            </w:r>
          </w:p>
        </w:tc>
        <w:tc>
          <w:tcPr>
            <w:tcW w:w="993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94A1BC"/>
            <w:noWrap/>
            <w:vAlign w:val="center"/>
            <w:hideMark/>
          </w:tcPr>
          <w:p w14:paraId="4C822ECE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22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7C8DAE"/>
            <w:noWrap/>
            <w:vAlign w:val="center"/>
            <w:hideMark/>
          </w:tcPr>
          <w:p w14:paraId="394A85AE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26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AAB5CA"/>
            <w:noWrap/>
            <w:vAlign w:val="center"/>
            <w:hideMark/>
          </w:tcPr>
          <w:p w14:paraId="7AF72CD0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8%</w:t>
            </w:r>
          </w:p>
        </w:tc>
        <w:tc>
          <w:tcPr>
            <w:tcW w:w="993" w:type="dxa"/>
            <w:tcBorders>
              <w:top w:val="single" w:sz="4" w:space="0" w:color="16365C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BDC6D6"/>
            <w:noWrap/>
            <w:vAlign w:val="center"/>
            <w:hideMark/>
          </w:tcPr>
          <w:p w14:paraId="777F2823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5%</w:t>
            </w:r>
          </w:p>
        </w:tc>
      </w:tr>
      <w:tr w:rsidR="003B48CF" w:rsidRPr="003B48CF" w14:paraId="3197CAAE" w14:textId="77777777" w:rsidTr="0066303A">
        <w:trPr>
          <w:trHeight w:val="20"/>
        </w:trPr>
        <w:tc>
          <w:tcPr>
            <w:tcW w:w="3559" w:type="dxa"/>
            <w:tcBorders>
              <w:top w:val="nil"/>
              <w:left w:val="single" w:sz="12" w:space="0" w:color="16365C"/>
              <w:bottom w:val="single" w:sz="4" w:space="0" w:color="16365C"/>
              <w:right w:val="nil"/>
            </w:tcBorders>
            <w:shd w:val="clear" w:color="auto" w:fill="auto"/>
            <w:hideMark/>
          </w:tcPr>
          <w:p w14:paraId="2FA28B4B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Уборка улиц и площадей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12" w:space="0" w:color="16365C"/>
              <w:bottom w:val="single" w:sz="4" w:space="0" w:color="16365C"/>
              <w:right w:val="single" w:sz="8" w:space="0" w:color="16365C"/>
            </w:tcBorders>
            <w:shd w:val="clear" w:color="000000" w:fill="FFFFFF"/>
            <w:noWrap/>
            <w:vAlign w:val="center"/>
            <w:hideMark/>
          </w:tcPr>
          <w:p w14:paraId="09C69351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4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E5E9EF"/>
            <w:noWrap/>
            <w:vAlign w:val="center"/>
            <w:hideMark/>
          </w:tcPr>
          <w:p w14:paraId="220E4074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8%</w:t>
            </w:r>
          </w:p>
        </w:tc>
        <w:tc>
          <w:tcPr>
            <w:tcW w:w="993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CCD2DF"/>
            <w:noWrap/>
            <w:vAlign w:val="center"/>
            <w:hideMark/>
          </w:tcPr>
          <w:p w14:paraId="17CB5432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2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8B9AB7"/>
            <w:noWrap/>
            <w:vAlign w:val="center"/>
            <w:hideMark/>
          </w:tcPr>
          <w:p w14:paraId="6E69C286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23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4" w:space="0" w:color="16365C"/>
              <w:right w:val="single" w:sz="8" w:space="0" w:color="16365C"/>
            </w:tcBorders>
            <w:shd w:val="clear" w:color="000000" w:fill="4A608E"/>
            <w:noWrap/>
            <w:vAlign w:val="center"/>
            <w:hideMark/>
          </w:tcPr>
          <w:p w14:paraId="6A589001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34%</w:t>
            </w:r>
          </w:p>
        </w:tc>
        <w:tc>
          <w:tcPr>
            <w:tcW w:w="993" w:type="dxa"/>
            <w:tcBorders>
              <w:top w:val="single" w:sz="4" w:space="0" w:color="16365C"/>
              <w:left w:val="nil"/>
              <w:bottom w:val="single" w:sz="4" w:space="0" w:color="16365C"/>
              <w:right w:val="single" w:sz="12" w:space="0" w:color="16365C"/>
            </w:tcBorders>
            <w:shd w:val="clear" w:color="000000" w:fill="A5B0C7"/>
            <w:noWrap/>
            <w:vAlign w:val="center"/>
            <w:hideMark/>
          </w:tcPr>
          <w:p w14:paraId="629963D5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9%</w:t>
            </w:r>
          </w:p>
        </w:tc>
      </w:tr>
      <w:tr w:rsidR="003B48CF" w:rsidRPr="003B48CF" w14:paraId="416C59F0" w14:textId="77777777" w:rsidTr="0066303A">
        <w:trPr>
          <w:trHeight w:val="20"/>
        </w:trPr>
        <w:tc>
          <w:tcPr>
            <w:tcW w:w="3559" w:type="dxa"/>
            <w:tcBorders>
              <w:top w:val="nil"/>
              <w:left w:val="single" w:sz="12" w:space="0" w:color="16365C"/>
              <w:bottom w:val="single" w:sz="12" w:space="0" w:color="16365C"/>
              <w:right w:val="nil"/>
            </w:tcBorders>
            <w:shd w:val="clear" w:color="auto" w:fill="auto"/>
            <w:hideMark/>
          </w:tcPr>
          <w:p w14:paraId="2747490F" w14:textId="77777777" w:rsidR="003B48CF" w:rsidRPr="003B48CF" w:rsidRDefault="003B48CF" w:rsidP="003B48CF">
            <w:pPr>
              <w:spacing w:before="0" w:after="0"/>
              <w:jc w:val="left"/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000000"/>
                <w:sz w:val="18"/>
                <w:szCs w:val="18"/>
                <w:lang w:eastAsia="ru-RU"/>
              </w:rPr>
              <w:t>Озеленение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12" w:space="0" w:color="16365C"/>
              <w:bottom w:val="single" w:sz="12" w:space="0" w:color="16365C"/>
              <w:right w:val="single" w:sz="8" w:space="0" w:color="16365C"/>
            </w:tcBorders>
            <w:shd w:val="clear" w:color="000000" w:fill="F4F5F8"/>
            <w:noWrap/>
            <w:vAlign w:val="center"/>
            <w:hideMark/>
          </w:tcPr>
          <w:p w14:paraId="74CA81BD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6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12" w:space="0" w:color="16365C"/>
              <w:right w:val="single" w:sz="8" w:space="0" w:color="16365C"/>
            </w:tcBorders>
            <w:shd w:val="clear" w:color="000000" w:fill="E6E9F0"/>
            <w:noWrap/>
            <w:vAlign w:val="center"/>
            <w:hideMark/>
          </w:tcPr>
          <w:p w14:paraId="17E01FD5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8%</w:t>
            </w:r>
          </w:p>
        </w:tc>
        <w:tc>
          <w:tcPr>
            <w:tcW w:w="993" w:type="dxa"/>
            <w:tcBorders>
              <w:top w:val="single" w:sz="4" w:space="0" w:color="16365C"/>
              <w:left w:val="single" w:sz="8" w:space="0" w:color="16365C"/>
              <w:bottom w:val="single" w:sz="12" w:space="0" w:color="16365C"/>
              <w:right w:val="single" w:sz="8" w:space="0" w:color="16365C"/>
            </w:tcBorders>
            <w:shd w:val="clear" w:color="000000" w:fill="CBD2DF"/>
            <w:noWrap/>
            <w:vAlign w:val="center"/>
            <w:hideMark/>
          </w:tcPr>
          <w:p w14:paraId="0C31DEB6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2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12" w:space="0" w:color="16365C"/>
              <w:right w:val="single" w:sz="8" w:space="0" w:color="16365C"/>
            </w:tcBorders>
            <w:shd w:val="clear" w:color="000000" w:fill="C3CBDA"/>
            <w:noWrap/>
            <w:vAlign w:val="center"/>
            <w:hideMark/>
          </w:tcPr>
          <w:p w14:paraId="7039A5A9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14%</w:t>
            </w:r>
          </w:p>
        </w:tc>
        <w:tc>
          <w:tcPr>
            <w:tcW w:w="992" w:type="dxa"/>
            <w:tcBorders>
              <w:top w:val="single" w:sz="4" w:space="0" w:color="16365C"/>
              <w:left w:val="single" w:sz="8" w:space="0" w:color="16365C"/>
              <w:bottom w:val="single" w:sz="12" w:space="0" w:color="16365C"/>
              <w:right w:val="single" w:sz="8" w:space="0" w:color="16365C"/>
            </w:tcBorders>
            <w:shd w:val="clear" w:color="000000" w:fill="9EAAC3"/>
            <w:noWrap/>
            <w:vAlign w:val="center"/>
            <w:hideMark/>
          </w:tcPr>
          <w:p w14:paraId="6E95316A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  <w:t>20%</w:t>
            </w:r>
          </w:p>
        </w:tc>
        <w:tc>
          <w:tcPr>
            <w:tcW w:w="993" w:type="dxa"/>
            <w:tcBorders>
              <w:top w:val="single" w:sz="4" w:space="0" w:color="16365C"/>
              <w:left w:val="nil"/>
              <w:bottom w:val="single" w:sz="12" w:space="0" w:color="16365C"/>
              <w:right w:val="single" w:sz="12" w:space="0" w:color="16365C"/>
            </w:tcBorders>
            <w:shd w:val="clear" w:color="000000" w:fill="243F76"/>
            <w:noWrap/>
            <w:vAlign w:val="center"/>
            <w:hideMark/>
          </w:tcPr>
          <w:p w14:paraId="6C95946F" w14:textId="77777777" w:rsidR="003B48CF" w:rsidRPr="003B48CF" w:rsidRDefault="003B48CF" w:rsidP="003B48CF">
            <w:pPr>
              <w:spacing w:before="0" w:after="0"/>
              <w:jc w:val="center"/>
              <w:rPr>
                <w:rFonts w:eastAsia="Times New Roman" w:cs="Arial"/>
                <w:color w:val="000000"/>
                <w:sz w:val="18"/>
                <w:szCs w:val="18"/>
                <w:lang w:eastAsia="ru-RU"/>
              </w:rPr>
            </w:pPr>
            <w:r w:rsidRPr="003B48CF">
              <w:rPr>
                <w:rFonts w:eastAsia="Times New Roman" w:cs="Arial"/>
                <w:b/>
                <w:color w:val="FFFFFF" w:themeColor="background1"/>
                <w:sz w:val="18"/>
                <w:szCs w:val="18"/>
                <w:lang w:eastAsia="ru-RU"/>
              </w:rPr>
              <w:t>40%</w:t>
            </w:r>
          </w:p>
        </w:tc>
      </w:tr>
    </w:tbl>
    <w:p w14:paraId="07F01A2B" w14:textId="77777777" w:rsidR="00C97E15" w:rsidRDefault="00C97E15" w:rsidP="00C97E15">
      <w:pPr>
        <w:pStyle w:val="19"/>
        <w:spacing w:before="120" w:after="120"/>
        <w:rPr>
          <w:i/>
          <w:sz w:val="18"/>
        </w:rPr>
      </w:pPr>
    </w:p>
    <w:p w14:paraId="21288976" w14:textId="14F51A4B" w:rsidR="00C97E15" w:rsidRDefault="00C97E15" w:rsidP="00C97E15">
      <w:pPr>
        <w:pStyle w:val="19"/>
        <w:keepNext/>
        <w:widowControl/>
        <w:spacing w:before="120" w:after="120"/>
        <w:jc w:val="right"/>
      </w:pPr>
      <w:r w:rsidRPr="00743043">
        <w:rPr>
          <w:i/>
          <w:sz w:val="18"/>
        </w:rPr>
        <w:t>Приложение</w:t>
      </w:r>
      <w:r>
        <w:rPr>
          <w:i/>
          <w:sz w:val="18"/>
        </w:rPr>
        <w:t xml:space="preserve"> № 12</w:t>
      </w:r>
      <w:r w:rsidRPr="00743043">
        <w:rPr>
          <w:i/>
          <w:sz w:val="18"/>
        </w:rPr>
        <w:t xml:space="preserve">.  </w:t>
      </w:r>
      <w:r w:rsidRPr="00C97E15">
        <w:rPr>
          <w:i/>
          <w:sz w:val="18"/>
        </w:rPr>
        <w:t>Таблица – Интерес к делам местного значения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2093"/>
        <w:gridCol w:w="850"/>
        <w:gridCol w:w="851"/>
        <w:gridCol w:w="850"/>
        <w:gridCol w:w="709"/>
        <w:gridCol w:w="851"/>
        <w:gridCol w:w="708"/>
        <w:gridCol w:w="1329"/>
        <w:gridCol w:w="1330"/>
      </w:tblGrid>
      <w:tr w:rsidR="00C97E15" w:rsidRPr="00743043" w14:paraId="7230A22D" w14:textId="77777777" w:rsidTr="00ED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B2E434B" w14:textId="77777777" w:rsidR="00C97E15" w:rsidRPr="00743043" w:rsidRDefault="00C97E15" w:rsidP="00ED1479">
            <w:pPr>
              <w:spacing w:before="0"/>
              <w:jc w:val="center"/>
              <w:rPr>
                <w:sz w:val="18"/>
              </w:rPr>
            </w:pPr>
            <w:r>
              <w:rPr>
                <w:sz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8D85C67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Всего</w:t>
            </w:r>
          </w:p>
        </w:tc>
        <w:tc>
          <w:tcPr>
            <w:tcW w:w="3118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F5DB230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ниципалитет</w:t>
            </w:r>
          </w:p>
        </w:tc>
        <w:tc>
          <w:tcPr>
            <w:tcW w:w="26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8899BF4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Пол</w:t>
            </w:r>
          </w:p>
        </w:tc>
      </w:tr>
      <w:tr w:rsidR="00C97E15" w:rsidRPr="00743043" w14:paraId="4A078951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ECA7D93" w14:textId="77777777" w:rsidR="00C97E15" w:rsidRPr="00743043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9405987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4B763D0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A7CFF40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Контрольные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859082D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Женский, n=</w:t>
            </w:r>
            <w:r>
              <w:rPr>
                <w:color w:val="FFFFFF" w:themeColor="background1"/>
                <w:sz w:val="18"/>
              </w:rPr>
              <w:t>1489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A9B7C97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Мужской, n=</w:t>
            </w:r>
            <w:r>
              <w:rPr>
                <w:color w:val="FFFFFF" w:themeColor="background1"/>
                <w:sz w:val="18"/>
              </w:rPr>
              <w:t>1148</w:t>
            </w:r>
          </w:p>
        </w:tc>
      </w:tr>
      <w:tr w:rsidR="006E1D99" w:rsidRPr="00743043" w14:paraId="7249AB0E" w14:textId="77777777" w:rsidTr="00ED1479">
        <w:trPr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E2BC7D0" w14:textId="77777777" w:rsidR="00C97E15" w:rsidRPr="00743043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109D32CF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9B2E42C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5EE855EE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2358586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2A501509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D43CC51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002060"/>
            <w:vAlign w:val="center"/>
          </w:tcPr>
          <w:p w14:paraId="0D02154C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3F7BE3B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</w:tr>
      <w:tr w:rsidR="00C97E15" w:rsidRPr="00743043" w14:paraId="34122258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F343F2F" w14:textId="77777777" w:rsidR="00C97E15" w:rsidRPr="00537CF1" w:rsidRDefault="00C97E15" w:rsidP="00ED1479">
            <w:pPr>
              <w:spacing w:before="0"/>
              <w:rPr>
                <w:color w:val="FFFFFF" w:themeColor="background1"/>
                <w:sz w:val="18"/>
              </w:rPr>
            </w:pPr>
            <w:r w:rsidRPr="00537CF1">
              <w:rPr>
                <w:color w:val="FFFFFF" w:themeColor="background1"/>
                <w:sz w:val="18"/>
              </w:rPr>
              <w:t>Интересует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268B4BB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423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5EA4EC9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4,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68DD619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2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0FF5BF44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5,5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61B74C46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996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4FF5F89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3,3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A4E868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9,0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18CDD4A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60,4</w:t>
            </w:r>
          </w:p>
        </w:tc>
      </w:tr>
      <w:tr w:rsidR="00C97E15" w:rsidRPr="00743043" w14:paraId="34BDD2E5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6BC683B" w14:textId="77777777" w:rsidR="00C97E15" w:rsidRPr="00537CF1" w:rsidRDefault="00C97E15" w:rsidP="00ED1479">
            <w:pPr>
              <w:spacing w:before="0"/>
              <w:rPr>
                <w:color w:val="FFFFFF" w:themeColor="background1"/>
                <w:sz w:val="18"/>
              </w:rPr>
            </w:pPr>
            <w:r w:rsidRPr="00537CF1">
              <w:rPr>
                <w:color w:val="FFFFFF" w:themeColor="background1"/>
                <w:sz w:val="18"/>
              </w:rPr>
              <w:t>Мало интересу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4F7663D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80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21A24F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0,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5008629B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3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6CBBB67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0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7853CB1E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7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41A440A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0,8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550F8CB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4,7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E657172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5,3</w:t>
            </w:r>
          </w:p>
        </w:tc>
      </w:tr>
      <w:tr w:rsidR="00C97E15" w:rsidRPr="00743043" w14:paraId="56F13607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15062AC" w14:textId="77777777" w:rsidR="00C97E15" w:rsidRPr="00537CF1" w:rsidRDefault="00C97E15" w:rsidP="00ED1479">
            <w:pPr>
              <w:spacing w:before="0"/>
              <w:rPr>
                <w:color w:val="FFFFFF" w:themeColor="background1"/>
                <w:sz w:val="18"/>
              </w:rPr>
            </w:pPr>
            <w:r w:rsidRPr="00537CF1">
              <w:rPr>
                <w:color w:val="FFFFFF" w:themeColor="background1"/>
                <w:sz w:val="18"/>
              </w:rPr>
              <w:t>Не интересу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3E64544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8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3FC0105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4,8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15BFE2F4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0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7D725EB6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4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27A8758A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81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04B1E78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5,0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80D03C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5,6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657F224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3,7</w:t>
            </w:r>
          </w:p>
        </w:tc>
      </w:tr>
      <w:tr w:rsidR="00C97E15" w:rsidRPr="00743043" w14:paraId="0405FC61" w14:textId="77777777" w:rsidTr="00ED1479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EB29A68" w14:textId="77777777" w:rsidR="00C97E15" w:rsidRPr="00537CF1" w:rsidRDefault="00C97E15" w:rsidP="00ED1479">
            <w:pPr>
              <w:spacing w:before="0"/>
              <w:rPr>
                <w:color w:val="FFFFFF" w:themeColor="background1"/>
                <w:sz w:val="18"/>
              </w:rPr>
            </w:pPr>
            <w:r w:rsidRPr="00537CF1">
              <w:rPr>
                <w:color w:val="FFFFFF" w:themeColor="background1"/>
                <w:sz w:val="18"/>
              </w:rPr>
              <w:t>Не знаю/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4DA8F41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FB673AC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0,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45807D21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6D4D2730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0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43E5523A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6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4F90433A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0,9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C6FDED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0,7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AC49E9F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0,6</w:t>
            </w:r>
          </w:p>
        </w:tc>
      </w:tr>
      <w:tr w:rsidR="00C97E15" w:rsidRPr="00743043" w14:paraId="540E6805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4AFB4B5" w14:textId="77777777" w:rsidR="00C97E15" w:rsidRPr="00743043" w:rsidRDefault="00C97E15" w:rsidP="00ED1479">
            <w:pPr>
              <w:spacing w:before="0"/>
              <w:rPr>
                <w:sz w:val="18"/>
              </w:rPr>
            </w:pPr>
            <w:r w:rsidRPr="00537CF1">
              <w:rPr>
                <w:color w:val="FFFFFF" w:themeColor="background1"/>
                <w:sz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3B468AF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B20CED4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4AB58E9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C7E9778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F85B29B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721C03F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</w:tcPr>
          <w:p w14:paraId="54D905DB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24C27BA6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</w:tr>
    </w:tbl>
    <w:p w14:paraId="47B9640E" w14:textId="77777777" w:rsidR="00C97E15" w:rsidRDefault="00C97E15" w:rsidP="00C97E15">
      <w:pPr>
        <w:pStyle w:val="19"/>
        <w:spacing w:before="120" w:after="120"/>
        <w:jc w:val="right"/>
        <w:rPr>
          <w:i/>
          <w:sz w:val="18"/>
        </w:rPr>
      </w:pPr>
    </w:p>
    <w:p w14:paraId="2E403791" w14:textId="6F011505" w:rsidR="00C97E15" w:rsidRDefault="00C97E15" w:rsidP="00C97E15">
      <w:pPr>
        <w:keepNext/>
        <w:jc w:val="right"/>
      </w:pPr>
      <w:r w:rsidRPr="00743043">
        <w:rPr>
          <w:i/>
          <w:sz w:val="18"/>
        </w:rPr>
        <w:t>Приложение</w:t>
      </w:r>
      <w:r>
        <w:rPr>
          <w:i/>
          <w:sz w:val="18"/>
        </w:rPr>
        <w:t xml:space="preserve"> № 13. Таблица – </w:t>
      </w:r>
      <w:r w:rsidRPr="000B283D">
        <w:rPr>
          <w:i/>
          <w:sz w:val="18"/>
        </w:rPr>
        <w:t xml:space="preserve">Оценка </w:t>
      </w:r>
      <w:r w:rsidRPr="00CA2F4C">
        <w:rPr>
          <w:i/>
          <w:sz w:val="18"/>
        </w:rPr>
        <w:t>общего уровня жизни в городе/ айылном аймаке по сравнению с прошлым годом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2093"/>
        <w:gridCol w:w="850"/>
        <w:gridCol w:w="851"/>
        <w:gridCol w:w="850"/>
        <w:gridCol w:w="709"/>
        <w:gridCol w:w="851"/>
        <w:gridCol w:w="708"/>
        <w:gridCol w:w="1329"/>
        <w:gridCol w:w="1330"/>
      </w:tblGrid>
      <w:tr w:rsidR="00C97E15" w:rsidRPr="00743043" w14:paraId="4B261698" w14:textId="77777777" w:rsidTr="00ED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0A07E47" w14:textId="77777777" w:rsidR="00C97E15" w:rsidRPr="00743043" w:rsidRDefault="00C97E15" w:rsidP="00ED1479">
            <w:pPr>
              <w:spacing w:before="0"/>
              <w:jc w:val="center"/>
              <w:rPr>
                <w:sz w:val="18"/>
              </w:rPr>
            </w:pPr>
            <w:r>
              <w:rPr>
                <w:sz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8196A5E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Всего</w:t>
            </w:r>
          </w:p>
        </w:tc>
        <w:tc>
          <w:tcPr>
            <w:tcW w:w="3118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2128CA9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ниципалитет</w:t>
            </w:r>
          </w:p>
        </w:tc>
        <w:tc>
          <w:tcPr>
            <w:tcW w:w="26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CAB1A8A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Пол</w:t>
            </w:r>
          </w:p>
        </w:tc>
      </w:tr>
      <w:tr w:rsidR="00C97E15" w:rsidRPr="00743043" w14:paraId="162A4E9E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F3DA5CE" w14:textId="77777777" w:rsidR="00C97E15" w:rsidRPr="00743043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B0E887B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796BCD1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CD64125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Контрольные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28DEA28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Женский, n=</w:t>
            </w:r>
            <w:r>
              <w:rPr>
                <w:color w:val="FFFFFF" w:themeColor="background1"/>
                <w:sz w:val="18"/>
              </w:rPr>
              <w:t>1489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95CBF79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Мужской, n=</w:t>
            </w:r>
            <w:r>
              <w:rPr>
                <w:color w:val="FFFFFF" w:themeColor="background1"/>
                <w:sz w:val="18"/>
              </w:rPr>
              <w:t>1148</w:t>
            </w:r>
          </w:p>
        </w:tc>
      </w:tr>
      <w:tr w:rsidR="006E1D99" w:rsidRPr="00743043" w14:paraId="70A5044B" w14:textId="77777777" w:rsidTr="00ED1479">
        <w:trPr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016BCB7" w14:textId="77777777" w:rsidR="00C97E15" w:rsidRPr="00743043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3352B6F6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741C639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015E3DCC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7755A5B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0C182516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5537BAC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002060"/>
            <w:vAlign w:val="center"/>
          </w:tcPr>
          <w:p w14:paraId="3EBC39EF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60749BF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</w:tr>
      <w:tr w:rsidR="00C97E15" w:rsidRPr="00743043" w14:paraId="15AF8DCB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5A29E45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Стало лучше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4A9E7BA2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124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3CF9C30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47,3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54BBC0D4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39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41E16453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51,1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7ED29FC9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854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7148E7D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45,7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</w:tcPr>
          <w:p w14:paraId="14F30CA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45,7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4B3A4681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49,3</w:t>
            </w:r>
          </w:p>
        </w:tc>
      </w:tr>
      <w:tr w:rsidR="00C97E15" w:rsidRPr="00743043" w14:paraId="315F3C72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ADF70CD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Не изменился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38F729F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125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7D1192C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47,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26383F39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33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56DE354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43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25AE3717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917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2784287A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49,1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</w:tcPr>
          <w:p w14:paraId="14118FDD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48,0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00C8C5F7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47,0</w:t>
            </w:r>
          </w:p>
        </w:tc>
      </w:tr>
      <w:tr w:rsidR="00C97E15" w:rsidRPr="00743043" w14:paraId="261BA307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D9E9F3C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Стало хуж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394F7A28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9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390E18F3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3,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6CDFFE49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2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682B38D1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3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</w:tcPr>
          <w:p w14:paraId="5D2FA555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72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</w:tcPr>
          <w:p w14:paraId="07E68DF1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3,9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</w:tcPr>
          <w:p w14:paraId="32E004C8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4,0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57244944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3,2</w:t>
            </w:r>
          </w:p>
        </w:tc>
      </w:tr>
      <w:tr w:rsidR="00C97E15" w:rsidRPr="00743043" w14:paraId="0EE08173" w14:textId="77777777" w:rsidTr="00ED1479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0D49F78C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69AA6B95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4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49EE1609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1,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4DD0281E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1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459FE05D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2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</w:tcPr>
          <w:p w14:paraId="216F24FB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2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</w:tcPr>
          <w:p w14:paraId="3FEA78D1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1,3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</w:tcPr>
          <w:p w14:paraId="2129B648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2,3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58429F27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C13D9">
              <w:rPr>
                <w:sz w:val="18"/>
              </w:rPr>
              <w:t>0,5</w:t>
            </w:r>
          </w:p>
        </w:tc>
      </w:tr>
      <w:tr w:rsidR="00C97E15" w:rsidRPr="00743043" w14:paraId="5B8C35E1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5D2C9EE" w14:textId="77777777" w:rsidR="00C97E15" w:rsidRPr="00743043" w:rsidRDefault="00C97E15" w:rsidP="00ED1479">
            <w:pPr>
              <w:spacing w:before="0"/>
              <w:rPr>
                <w:sz w:val="18"/>
              </w:rPr>
            </w:pPr>
            <w:r w:rsidRPr="00537CF1">
              <w:rPr>
                <w:color w:val="FFFFFF" w:themeColor="background1"/>
                <w:sz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2998F4C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81B164D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2334A96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4C12253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04EAF15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59F85E1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</w:tcPr>
          <w:p w14:paraId="63DFECFE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2093A777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</w:tr>
    </w:tbl>
    <w:p w14:paraId="2CFBD4AD" w14:textId="77777777" w:rsidR="00C97E15" w:rsidRDefault="00C97E15" w:rsidP="00C97E15">
      <w:pPr>
        <w:rPr>
          <w:i/>
          <w:sz w:val="18"/>
        </w:rPr>
      </w:pPr>
    </w:p>
    <w:p w14:paraId="541AC5D1" w14:textId="138D1FF9" w:rsidR="00C97E15" w:rsidRPr="000B283D" w:rsidRDefault="00C97E15" w:rsidP="00C97E15">
      <w:pPr>
        <w:keepNext/>
        <w:jc w:val="right"/>
      </w:pPr>
      <w:r w:rsidRPr="00743043">
        <w:rPr>
          <w:i/>
          <w:sz w:val="18"/>
        </w:rPr>
        <w:lastRenderedPageBreak/>
        <w:t>Приложение</w:t>
      </w:r>
      <w:r>
        <w:rPr>
          <w:i/>
          <w:sz w:val="18"/>
        </w:rPr>
        <w:t xml:space="preserve"> № 14. Таблица – </w:t>
      </w:r>
      <w:r w:rsidRPr="000B283D">
        <w:rPr>
          <w:i/>
          <w:sz w:val="18"/>
        </w:rPr>
        <w:t>Удовлетворенность объемом/качеством информации о МСУ и его работе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2093"/>
        <w:gridCol w:w="850"/>
        <w:gridCol w:w="851"/>
        <w:gridCol w:w="850"/>
        <w:gridCol w:w="709"/>
        <w:gridCol w:w="851"/>
        <w:gridCol w:w="708"/>
        <w:gridCol w:w="1329"/>
        <w:gridCol w:w="1330"/>
      </w:tblGrid>
      <w:tr w:rsidR="00C97E15" w:rsidRPr="00743043" w14:paraId="78ABDD05" w14:textId="77777777" w:rsidTr="00ED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223BC05" w14:textId="77777777" w:rsidR="00C97E15" w:rsidRPr="00AC13D9" w:rsidRDefault="00C97E15" w:rsidP="00ED1479">
            <w:pPr>
              <w:spacing w:before="0"/>
              <w:jc w:val="center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FF0BE2B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Всего</w:t>
            </w:r>
          </w:p>
        </w:tc>
        <w:tc>
          <w:tcPr>
            <w:tcW w:w="3118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1BC53DB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Муниципалитет</w:t>
            </w:r>
          </w:p>
        </w:tc>
        <w:tc>
          <w:tcPr>
            <w:tcW w:w="26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0E9E967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Пол</w:t>
            </w:r>
          </w:p>
        </w:tc>
      </w:tr>
      <w:tr w:rsidR="00C97E15" w:rsidRPr="00743043" w14:paraId="1B68E228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44B0964" w14:textId="77777777" w:rsidR="00C97E15" w:rsidRPr="00AC13D9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DB435D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5826455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64FC1A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Контрольные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CC52D62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Женский, n=1489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36B0342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Мужской, n=1148</w:t>
            </w:r>
          </w:p>
        </w:tc>
      </w:tr>
      <w:tr w:rsidR="006E1D99" w:rsidRPr="00743043" w14:paraId="2170DAA8" w14:textId="77777777" w:rsidTr="00ED1479">
        <w:trPr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1B8D094" w14:textId="77777777" w:rsidR="00C97E15" w:rsidRPr="00AC13D9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4A269282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4CF6FC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64FFE402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7DAFBD7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36FC3C2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59C5DDE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002060"/>
            <w:vAlign w:val="center"/>
          </w:tcPr>
          <w:p w14:paraId="5AC9BBE1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839835A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C97E15" w:rsidRPr="00743043" w14:paraId="36A0FD1D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1811309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Полностью удовлетворяет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FC3F5FE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688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BC0F42E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6,1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4646506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0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A8468A1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6,3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4AEACFA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86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C2EA70C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6,0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4CB41FC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4,1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4AF5D73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8,7</w:t>
            </w:r>
          </w:p>
        </w:tc>
      </w:tr>
      <w:tr w:rsidR="00C97E15" w:rsidRPr="00743043" w14:paraId="6578B52A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91B106F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Частично удовлетворя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E52566D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44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7CA873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4,8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FB206F2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4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BC1541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8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2C30E6E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998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00D6E45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3,4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E4C44E0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5,5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EFB304C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3,8</w:t>
            </w:r>
          </w:p>
        </w:tc>
      </w:tr>
      <w:tr w:rsidR="00C97E15" w:rsidRPr="00743043" w14:paraId="7EB767A2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2CAF920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Не удовлетворя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FC43DE8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0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687BBBB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5,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039D59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9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5C3E7D6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1,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7A1B862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1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22B77EB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6,6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8A456ED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6,0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3A792CB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4,2</w:t>
            </w:r>
          </w:p>
        </w:tc>
      </w:tr>
      <w:tr w:rsidR="00C97E15" w:rsidRPr="00743043" w14:paraId="112DD222" w14:textId="77777777" w:rsidTr="00ED1479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5D0FB5A6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EB88EA0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0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9446A7D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,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0B6197F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4FD000B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8F776D8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7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89715F0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,0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7314705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,4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87E527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,3</w:t>
            </w:r>
          </w:p>
        </w:tc>
      </w:tr>
      <w:tr w:rsidR="00C97E15" w:rsidRPr="00743043" w14:paraId="1B6C678A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5E3195A" w14:textId="77777777" w:rsidR="00C97E15" w:rsidRPr="00AC13D9" w:rsidRDefault="00C97E15" w:rsidP="00ED1479">
            <w:pPr>
              <w:spacing w:before="0"/>
              <w:rPr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450519D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857A530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5690246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888F71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97D22E0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0AFB135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</w:tcPr>
          <w:p w14:paraId="2F2E232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18088F41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</w:tr>
    </w:tbl>
    <w:p w14:paraId="38289161" w14:textId="77777777" w:rsidR="00C97E15" w:rsidRDefault="00C97E15" w:rsidP="00C97E15">
      <w:pPr>
        <w:rPr>
          <w:i/>
          <w:sz w:val="18"/>
        </w:rPr>
      </w:pPr>
    </w:p>
    <w:p w14:paraId="075DF974" w14:textId="6FCE9942" w:rsidR="00C97E15" w:rsidRPr="000B283D" w:rsidRDefault="00C97E15" w:rsidP="00C97E15">
      <w:pPr>
        <w:keepNext/>
        <w:jc w:val="right"/>
      </w:pPr>
      <w:r w:rsidRPr="00743043">
        <w:rPr>
          <w:i/>
          <w:sz w:val="18"/>
        </w:rPr>
        <w:t>Приложение</w:t>
      </w:r>
      <w:r>
        <w:rPr>
          <w:i/>
          <w:sz w:val="18"/>
        </w:rPr>
        <w:t xml:space="preserve"> № 15. Таблица – </w:t>
      </w:r>
      <w:r w:rsidRPr="00AC13D9">
        <w:rPr>
          <w:i/>
          <w:sz w:val="18"/>
        </w:rPr>
        <w:t>Открытость деятельности мэрии/айыл окмоту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2093"/>
        <w:gridCol w:w="850"/>
        <w:gridCol w:w="851"/>
        <w:gridCol w:w="850"/>
        <w:gridCol w:w="709"/>
        <w:gridCol w:w="851"/>
        <w:gridCol w:w="708"/>
        <w:gridCol w:w="1329"/>
        <w:gridCol w:w="1330"/>
      </w:tblGrid>
      <w:tr w:rsidR="00C97E15" w:rsidRPr="00743043" w14:paraId="5C3499C6" w14:textId="77777777" w:rsidTr="00ED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B3787FF" w14:textId="77777777" w:rsidR="00C97E15" w:rsidRPr="00AC13D9" w:rsidRDefault="00C97E15" w:rsidP="00ED1479">
            <w:pPr>
              <w:spacing w:before="0"/>
              <w:jc w:val="center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C690598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Всего</w:t>
            </w:r>
          </w:p>
        </w:tc>
        <w:tc>
          <w:tcPr>
            <w:tcW w:w="3118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4088EC1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Муниципалитет</w:t>
            </w:r>
          </w:p>
        </w:tc>
        <w:tc>
          <w:tcPr>
            <w:tcW w:w="26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7596998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Пол</w:t>
            </w:r>
          </w:p>
        </w:tc>
      </w:tr>
      <w:tr w:rsidR="00C97E15" w:rsidRPr="00743043" w14:paraId="58B2D815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8FC2B8D" w14:textId="77777777" w:rsidR="00C97E15" w:rsidRPr="00AC13D9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D1FAC45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320AA0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728D6D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Контрольные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4C7DF2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Женский, n=1489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2C9F46D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Мужской, n=1148</w:t>
            </w:r>
          </w:p>
        </w:tc>
      </w:tr>
      <w:tr w:rsidR="006E1D99" w:rsidRPr="00743043" w14:paraId="18EB325C" w14:textId="77777777" w:rsidTr="00ED1479">
        <w:trPr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0187957" w14:textId="77777777" w:rsidR="00C97E15" w:rsidRPr="00AC13D9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25F3E509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8A6495D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3E59260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D1427E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094B37C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5A6F6E7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002060"/>
            <w:vAlign w:val="center"/>
          </w:tcPr>
          <w:p w14:paraId="115AC53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24C01BA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C97E15" w:rsidRPr="00743043" w14:paraId="367DD645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1F7BB95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Открыта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7E3F388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813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F028F49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0,8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03FA60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8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4D24C50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6,5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2C6821D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32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47A5F56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8,5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5A8470C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8,1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3BA8B46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4,3</w:t>
            </w:r>
          </w:p>
        </w:tc>
      </w:tr>
      <w:tr w:rsidR="00C97E15" w:rsidRPr="00743043" w14:paraId="349BAC23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491E6BE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Частично открыта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C4DBA0D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17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CE752F4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4,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1660008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4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11BFEE2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4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A0E04FD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83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6E20C11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4,6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8F5BDD2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4,7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67FEC5E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4,3</w:t>
            </w:r>
          </w:p>
        </w:tc>
      </w:tr>
      <w:tr w:rsidR="00C97E15" w:rsidRPr="00743043" w14:paraId="7C5CAE9D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3279A53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Закрыта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158334D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4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FB4DFF3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6,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90031FC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0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78A800B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3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75EE443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4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E67B601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8,4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BBE3221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8,1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A962029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5,2</w:t>
            </w:r>
          </w:p>
        </w:tc>
      </w:tr>
      <w:tr w:rsidR="00C97E15" w:rsidRPr="00743043" w14:paraId="5C141618" w14:textId="77777777" w:rsidTr="00ED1479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0AA3C88E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851AB4E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0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025A04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7,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E81E469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8246139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6B277BC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5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7A851B2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8,5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F52F0CF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9,0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BECF231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6,1</w:t>
            </w:r>
          </w:p>
        </w:tc>
      </w:tr>
      <w:tr w:rsidR="00C97E15" w:rsidRPr="00743043" w14:paraId="07AA7286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9A07DD3" w14:textId="77777777" w:rsidR="00C97E15" w:rsidRPr="00AC13D9" w:rsidRDefault="00C97E15" w:rsidP="00ED1479">
            <w:pPr>
              <w:spacing w:before="0"/>
              <w:rPr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D07B8BA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C46B6CC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FDF9A49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02EA4C1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8736FD4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F96118C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</w:tcPr>
          <w:p w14:paraId="3B2C198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25DC18A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</w:tr>
    </w:tbl>
    <w:p w14:paraId="30F82678" w14:textId="77777777" w:rsidR="00C97E15" w:rsidRDefault="00C97E15" w:rsidP="00C97E15">
      <w:pPr>
        <w:keepNext/>
        <w:jc w:val="right"/>
        <w:rPr>
          <w:i/>
          <w:sz w:val="18"/>
        </w:rPr>
      </w:pPr>
    </w:p>
    <w:p w14:paraId="3AE88E61" w14:textId="329CBD8B" w:rsidR="00C97E15" w:rsidRPr="00AC13D9" w:rsidRDefault="00C97E15" w:rsidP="00C97E15">
      <w:pPr>
        <w:keepNext/>
        <w:jc w:val="right"/>
        <w:rPr>
          <w:sz w:val="18"/>
        </w:rPr>
      </w:pPr>
      <w:r w:rsidRPr="00743043">
        <w:rPr>
          <w:i/>
          <w:sz w:val="18"/>
        </w:rPr>
        <w:t>Приложение</w:t>
      </w:r>
      <w:r>
        <w:rPr>
          <w:i/>
          <w:sz w:val="18"/>
        </w:rPr>
        <w:t xml:space="preserve"> № 16. Таблица – </w:t>
      </w:r>
      <w:r w:rsidRPr="00AC13D9">
        <w:rPr>
          <w:rFonts w:cs="Arial"/>
          <w:i/>
          <w:sz w:val="18"/>
        </w:rPr>
        <w:t>Участие в общественных слушаниях по бюджету в городе/селе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2093"/>
        <w:gridCol w:w="850"/>
        <w:gridCol w:w="851"/>
        <w:gridCol w:w="850"/>
        <w:gridCol w:w="709"/>
        <w:gridCol w:w="851"/>
        <w:gridCol w:w="708"/>
        <w:gridCol w:w="1329"/>
        <w:gridCol w:w="1330"/>
      </w:tblGrid>
      <w:tr w:rsidR="00C97E15" w:rsidRPr="00743043" w14:paraId="0AF3560F" w14:textId="77777777" w:rsidTr="00ED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6AAEF57" w14:textId="77777777" w:rsidR="00C97E15" w:rsidRPr="00AC13D9" w:rsidRDefault="00C97E15" w:rsidP="00ED1479">
            <w:pPr>
              <w:spacing w:before="0"/>
              <w:jc w:val="center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6AC96BF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Всего</w:t>
            </w:r>
          </w:p>
        </w:tc>
        <w:tc>
          <w:tcPr>
            <w:tcW w:w="3118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6201BCB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Муниципалитет</w:t>
            </w:r>
          </w:p>
        </w:tc>
        <w:tc>
          <w:tcPr>
            <w:tcW w:w="26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8D6FEA2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Пол</w:t>
            </w:r>
          </w:p>
        </w:tc>
      </w:tr>
      <w:tr w:rsidR="00C97E15" w:rsidRPr="00743043" w14:paraId="768043FE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43942AF" w14:textId="77777777" w:rsidR="00C97E15" w:rsidRPr="00AC13D9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3C0071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8DDF80B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681984A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Контрольные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4BBFDA4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Женский, n=1489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AFE3D3E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Мужской, n=1148</w:t>
            </w:r>
          </w:p>
        </w:tc>
      </w:tr>
      <w:tr w:rsidR="006E1D99" w:rsidRPr="00743043" w14:paraId="1F34BD03" w14:textId="77777777" w:rsidTr="00ED1479">
        <w:trPr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1BD6AA0" w14:textId="77777777" w:rsidR="00C97E15" w:rsidRPr="00AC13D9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4AB03FA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6861CF0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42112364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6878500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38062A64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F950C8D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002060"/>
            <w:vAlign w:val="center"/>
          </w:tcPr>
          <w:p w14:paraId="740F6F5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F2F289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C97E15" w:rsidRPr="00743043" w14:paraId="327D470A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543F09C" w14:textId="77777777" w:rsidR="00C97E15" w:rsidRPr="00AC13D9" w:rsidRDefault="00C97E15" w:rsidP="00ED1479">
            <w:pPr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Да, участвовал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A726650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35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1CBFC80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0,3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9A2BADA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7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E71CE1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2,2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74BBBDA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64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F728B69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9,5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85B269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5,6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BE45AD3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6,3</w:t>
            </w:r>
          </w:p>
        </w:tc>
      </w:tr>
      <w:tr w:rsidR="00C97E15" w:rsidRPr="00743043" w14:paraId="0C2BA13B" w14:textId="77777777" w:rsidTr="00ED1479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B1B242D" w14:textId="77777777" w:rsidR="00C97E15" w:rsidRPr="00AC13D9" w:rsidRDefault="00C97E15" w:rsidP="00ED1479">
            <w:pPr>
              <w:spacing w:before="0"/>
              <w:jc w:val="left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Нет, не участвовал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B47882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10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23EDD50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79,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0BD392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9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6466702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77,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5EA8978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50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1A8C751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80,5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02F33889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84,4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7CC8589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73,7</w:t>
            </w:r>
          </w:p>
        </w:tc>
      </w:tr>
      <w:tr w:rsidR="00C97E15" w:rsidRPr="00743043" w14:paraId="50EB8682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0D5115B" w14:textId="77777777" w:rsidR="00C97E15" w:rsidRPr="00AC13D9" w:rsidRDefault="00C97E15" w:rsidP="00ED1479">
            <w:pPr>
              <w:spacing w:before="0"/>
              <w:jc w:val="left"/>
              <w:rPr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9077706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E6DE609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91EF033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2F1BF9A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F504013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4B6FD88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B292213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40CFA50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</w:tr>
    </w:tbl>
    <w:p w14:paraId="769412F3" w14:textId="77777777" w:rsidR="00C97E15" w:rsidRDefault="00C97E15" w:rsidP="00C97E15">
      <w:pPr>
        <w:keepNext/>
        <w:jc w:val="right"/>
        <w:rPr>
          <w:i/>
          <w:sz w:val="18"/>
        </w:rPr>
      </w:pPr>
    </w:p>
    <w:p w14:paraId="29A7D96F" w14:textId="49E152E7" w:rsidR="00C97E15" w:rsidRPr="000B283D" w:rsidRDefault="00C97E15" w:rsidP="00C97E15">
      <w:pPr>
        <w:keepNext/>
        <w:jc w:val="right"/>
      </w:pPr>
      <w:r w:rsidRPr="00743043">
        <w:rPr>
          <w:i/>
          <w:sz w:val="18"/>
        </w:rPr>
        <w:t>Приложение</w:t>
      </w:r>
      <w:r>
        <w:rPr>
          <w:i/>
          <w:sz w:val="18"/>
        </w:rPr>
        <w:t xml:space="preserve"> № 17. Таблица – </w:t>
      </w:r>
      <w:r w:rsidRPr="00AC13D9">
        <w:rPr>
          <w:i/>
          <w:sz w:val="18"/>
        </w:rPr>
        <w:t>Удовлетворенность населения работой мэрии/айыл окмоту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2093"/>
        <w:gridCol w:w="850"/>
        <w:gridCol w:w="851"/>
        <w:gridCol w:w="850"/>
        <w:gridCol w:w="709"/>
        <w:gridCol w:w="851"/>
        <w:gridCol w:w="708"/>
        <w:gridCol w:w="1329"/>
        <w:gridCol w:w="1330"/>
      </w:tblGrid>
      <w:tr w:rsidR="00C97E15" w:rsidRPr="00743043" w14:paraId="13C945A7" w14:textId="77777777" w:rsidTr="00ED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74D330B" w14:textId="77777777" w:rsidR="00C97E15" w:rsidRPr="00AC13D9" w:rsidRDefault="00C97E15" w:rsidP="00ED1479">
            <w:pPr>
              <w:spacing w:before="0"/>
              <w:jc w:val="center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7ABFDEB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Всего</w:t>
            </w:r>
          </w:p>
        </w:tc>
        <w:tc>
          <w:tcPr>
            <w:tcW w:w="3118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C3900CD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Муниципалитет</w:t>
            </w:r>
          </w:p>
        </w:tc>
        <w:tc>
          <w:tcPr>
            <w:tcW w:w="26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1E0AFE9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Пол</w:t>
            </w:r>
          </w:p>
        </w:tc>
      </w:tr>
      <w:tr w:rsidR="00C97E15" w:rsidRPr="00743043" w14:paraId="6CE0DAE0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B81E080" w14:textId="77777777" w:rsidR="00C97E15" w:rsidRPr="00AC13D9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08E5742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FB640C3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DDF651C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Контрольные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E36CF12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Женский, n=1489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7B2AE99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Мужской, n=1148</w:t>
            </w:r>
          </w:p>
        </w:tc>
      </w:tr>
      <w:tr w:rsidR="006E1D99" w:rsidRPr="00743043" w14:paraId="427E5E1A" w14:textId="77777777" w:rsidTr="00ED1479">
        <w:trPr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939C587" w14:textId="77777777" w:rsidR="00C97E15" w:rsidRPr="00AC13D9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085B9327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C29011B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0C1C3CA8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24FB65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371257F5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5C5289F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002060"/>
            <w:vAlign w:val="center"/>
          </w:tcPr>
          <w:p w14:paraId="07B434B5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756A82C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C97E15" w:rsidRPr="00743043" w14:paraId="68E773C6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4ECD52E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Удовлетворяет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CBAEF00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735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A6F89B2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7,9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402626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34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A86FE0A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0,4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7CC8492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01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06C50E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6,8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AC29935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4,8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67C481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1,8</w:t>
            </w:r>
          </w:p>
        </w:tc>
      </w:tr>
      <w:tr w:rsidR="00C97E15" w:rsidRPr="00743043" w14:paraId="304F594B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2515AB5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Удовлетворяет частично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6119B2F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38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7B343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2,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D8EE92A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0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E93B92B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3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4334FFB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97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F90343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2,2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A2FE84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4,2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AEE3AB7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0,2</w:t>
            </w:r>
          </w:p>
        </w:tc>
      </w:tr>
      <w:tr w:rsidR="00C97E15" w:rsidRPr="00743043" w14:paraId="05677F94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F2171C7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Не удовлетворя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116CFD5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4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33017D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7,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70F5784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1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9D3692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4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443742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39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ACBD255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8,1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85102BD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7,7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6E2C9E0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6,1</w:t>
            </w:r>
          </w:p>
        </w:tc>
      </w:tr>
      <w:tr w:rsidR="00C97E15" w:rsidRPr="00743043" w14:paraId="07A1368C" w14:textId="77777777" w:rsidTr="00ED1479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6E960523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C500EA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7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64E9E3D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,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119833F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ACCCFBF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E4A8D47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D1AD427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,8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949C3A5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,2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DE364DD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,9</w:t>
            </w:r>
          </w:p>
        </w:tc>
      </w:tr>
      <w:tr w:rsidR="00C97E15" w:rsidRPr="00743043" w14:paraId="124CA211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EB65E8B" w14:textId="77777777" w:rsidR="00C97E15" w:rsidRPr="00AC13D9" w:rsidRDefault="00C97E15" w:rsidP="00ED1479">
            <w:pPr>
              <w:spacing w:before="0"/>
              <w:rPr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555D17D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8527DD5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FB20A8D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C4BA993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DB54AE4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F06C22C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</w:tcPr>
          <w:p w14:paraId="41541EC6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532D7775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</w:tr>
    </w:tbl>
    <w:p w14:paraId="20F2227F" w14:textId="77777777" w:rsidR="00C97E15" w:rsidRDefault="00C97E15" w:rsidP="00C97E15"/>
    <w:p w14:paraId="04221E15" w14:textId="77777777" w:rsidR="00C97E15" w:rsidRPr="000B283D" w:rsidRDefault="00C97E15" w:rsidP="00C97E15">
      <w:pPr>
        <w:keepNext/>
        <w:jc w:val="right"/>
      </w:pPr>
      <w:r w:rsidRPr="00743043">
        <w:rPr>
          <w:i/>
          <w:sz w:val="18"/>
        </w:rPr>
        <w:lastRenderedPageBreak/>
        <w:t>Приложение</w:t>
      </w:r>
      <w:r>
        <w:rPr>
          <w:i/>
          <w:sz w:val="18"/>
        </w:rPr>
        <w:t xml:space="preserve"> № 18. Таблица – </w:t>
      </w:r>
      <w:r w:rsidRPr="00AC13D9">
        <w:rPr>
          <w:i/>
          <w:sz w:val="18"/>
        </w:rPr>
        <w:t>Уровень коррупции в мэрии/айыл окмоту при решении вопросов местного значения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2093"/>
        <w:gridCol w:w="850"/>
        <w:gridCol w:w="851"/>
        <w:gridCol w:w="850"/>
        <w:gridCol w:w="709"/>
        <w:gridCol w:w="851"/>
        <w:gridCol w:w="708"/>
        <w:gridCol w:w="1329"/>
        <w:gridCol w:w="1330"/>
      </w:tblGrid>
      <w:tr w:rsidR="00C97E15" w:rsidRPr="00743043" w14:paraId="3BA2CBC8" w14:textId="77777777" w:rsidTr="00ED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BE8CB18" w14:textId="77777777" w:rsidR="00C97E15" w:rsidRPr="00AC13D9" w:rsidRDefault="00C97E15" w:rsidP="00ED1479">
            <w:pPr>
              <w:spacing w:before="0"/>
              <w:jc w:val="center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CC42BCA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Всего</w:t>
            </w:r>
          </w:p>
        </w:tc>
        <w:tc>
          <w:tcPr>
            <w:tcW w:w="3118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CD0B695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Муниципалитет</w:t>
            </w:r>
          </w:p>
        </w:tc>
        <w:tc>
          <w:tcPr>
            <w:tcW w:w="26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DF92F92" w14:textId="77777777" w:rsidR="00C97E15" w:rsidRPr="00AC13D9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Пол</w:t>
            </w:r>
          </w:p>
        </w:tc>
      </w:tr>
      <w:tr w:rsidR="00C97E15" w:rsidRPr="00743043" w14:paraId="463D6D63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F708607" w14:textId="77777777" w:rsidR="00C97E15" w:rsidRPr="00AC13D9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AD2BA98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14D4365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C1F3BED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Контрольные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54AE2D1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Женский, n=1489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4EC3F19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Мужской, n=1148</w:t>
            </w:r>
          </w:p>
        </w:tc>
      </w:tr>
      <w:tr w:rsidR="006E1D99" w:rsidRPr="00743043" w14:paraId="6418F259" w14:textId="77777777" w:rsidTr="00ED1479">
        <w:trPr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D9A377F" w14:textId="77777777" w:rsidR="00C97E15" w:rsidRPr="00AC13D9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604FD661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1E03FDF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42FF38C9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4324AB7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2869243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49E8A92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002060"/>
            <w:vAlign w:val="center"/>
          </w:tcPr>
          <w:p w14:paraId="3136FF45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5EBDA0D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%</w:t>
            </w:r>
          </w:p>
        </w:tc>
      </w:tr>
      <w:tr w:rsidR="00C97E15" w:rsidRPr="00743043" w14:paraId="4454B7E6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C162111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Очень высокий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7FF4FC2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46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8A3A35D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,5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8BEF11D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034C691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,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3B28B21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25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39064C0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6,7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5760BF0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,4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CB4EF7E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,7</w:t>
            </w:r>
          </w:p>
        </w:tc>
      </w:tr>
      <w:tr w:rsidR="00C97E15" w:rsidRPr="00743043" w14:paraId="7DD43A3E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11FC774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Высокий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B3358E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53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BE64C65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0,3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D0D7FA8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4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9E71603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8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14463F5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92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7BB72F1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1,0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D353F39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0,6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EC745F9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9,8</w:t>
            </w:r>
          </w:p>
        </w:tc>
      </w:tr>
      <w:tr w:rsidR="00C97E15" w:rsidRPr="00743043" w14:paraId="23EC1F34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1CB6617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Не высокий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3186D15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68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B1D613F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6,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1288496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3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A7318AD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30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C8688CE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5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03B062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4,3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367CC4E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5,2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015806A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7,3</w:t>
            </w:r>
          </w:p>
        </w:tc>
      </w:tr>
      <w:tr w:rsidR="00C97E15" w:rsidRPr="00743043" w14:paraId="3F431E52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3475C650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Отсутству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545BC49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65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F551275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4,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DB21FD1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1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57B84CB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7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EA240ED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44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1A1B47E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3,8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03960AF0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3,4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E2E3F67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6,8</w:t>
            </w:r>
          </w:p>
        </w:tc>
      </w:tr>
      <w:tr w:rsidR="00C97E15" w:rsidRPr="00743043" w14:paraId="0F60BCF8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0CEF09B5" w14:textId="77777777" w:rsidR="00C97E15" w:rsidRPr="00AC13D9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9541708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61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A04632D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3,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55D83F2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15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F9BC981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0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68E5DF7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45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EB78932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4,3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2173369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5,3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F1BFA5E" w14:textId="77777777" w:rsidR="00C97E15" w:rsidRPr="00AC13D9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C13D9">
              <w:rPr>
                <w:sz w:val="18"/>
                <w:szCs w:val="18"/>
              </w:rPr>
              <w:t>20,5</w:t>
            </w:r>
          </w:p>
        </w:tc>
      </w:tr>
      <w:tr w:rsidR="00C97E15" w:rsidRPr="00743043" w14:paraId="38842116" w14:textId="77777777" w:rsidTr="00ED1479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D3E4140" w14:textId="77777777" w:rsidR="00C97E15" w:rsidRPr="00AC13D9" w:rsidRDefault="00C97E15" w:rsidP="00ED1479">
            <w:pPr>
              <w:spacing w:before="0"/>
              <w:rPr>
                <w:sz w:val="18"/>
                <w:szCs w:val="18"/>
              </w:rPr>
            </w:pPr>
            <w:r w:rsidRPr="00AC13D9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859EED8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D2CAFF5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6671B86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C97D57F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7E63F9A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722E850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</w:tcPr>
          <w:p w14:paraId="71371828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69A6A13A" w14:textId="77777777" w:rsidR="00C97E15" w:rsidRPr="00AC13D9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C13D9">
              <w:rPr>
                <w:b/>
                <w:sz w:val="18"/>
                <w:szCs w:val="18"/>
              </w:rPr>
              <w:t>100</w:t>
            </w:r>
          </w:p>
        </w:tc>
      </w:tr>
    </w:tbl>
    <w:p w14:paraId="60082EE7" w14:textId="77777777" w:rsidR="00C97E15" w:rsidRDefault="00C97E15" w:rsidP="00C97E15">
      <w:pPr>
        <w:rPr>
          <w:i/>
          <w:sz w:val="18"/>
        </w:rPr>
      </w:pPr>
    </w:p>
    <w:p w14:paraId="34FC3447" w14:textId="555CC5CC" w:rsidR="00C97E15" w:rsidRPr="000B283D" w:rsidRDefault="00C97E15" w:rsidP="00C97E15">
      <w:pPr>
        <w:keepNext/>
        <w:jc w:val="right"/>
      </w:pPr>
      <w:r w:rsidRPr="00743043">
        <w:rPr>
          <w:i/>
          <w:sz w:val="18"/>
        </w:rPr>
        <w:t>Приложение</w:t>
      </w:r>
      <w:r>
        <w:rPr>
          <w:i/>
          <w:sz w:val="18"/>
        </w:rPr>
        <w:t xml:space="preserve"> № 19. Таблица – </w:t>
      </w:r>
      <w:r w:rsidRPr="00AC13D9">
        <w:rPr>
          <w:i/>
          <w:sz w:val="18"/>
          <w:szCs w:val="18"/>
        </w:rPr>
        <w:t>Удовлетворенность взаимодействием ОМСУ с гражданами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392"/>
        <w:gridCol w:w="2268"/>
        <w:gridCol w:w="850"/>
        <w:gridCol w:w="709"/>
        <w:gridCol w:w="709"/>
        <w:gridCol w:w="850"/>
        <w:gridCol w:w="851"/>
        <w:gridCol w:w="709"/>
        <w:gridCol w:w="1116"/>
        <w:gridCol w:w="1117"/>
      </w:tblGrid>
      <w:tr w:rsidR="00C97E15" w:rsidRPr="00743043" w14:paraId="13098678" w14:textId="77777777" w:rsidTr="00ED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A6E51E6" w14:textId="77777777" w:rsidR="00C97E15" w:rsidRPr="00743043" w:rsidRDefault="00C97E15" w:rsidP="00ED1479">
            <w:pPr>
              <w:spacing w:before="0"/>
              <w:jc w:val="center"/>
              <w:rPr>
                <w:sz w:val="18"/>
              </w:rPr>
            </w:pPr>
            <w:r>
              <w:rPr>
                <w:sz w:val="18"/>
              </w:rPr>
              <w:t>Категория</w:t>
            </w:r>
          </w:p>
        </w:tc>
        <w:tc>
          <w:tcPr>
            <w:tcW w:w="1559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548B0B0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Всего</w:t>
            </w:r>
          </w:p>
        </w:tc>
        <w:tc>
          <w:tcPr>
            <w:tcW w:w="3119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0AEF207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ниципалитет</w:t>
            </w:r>
          </w:p>
        </w:tc>
        <w:tc>
          <w:tcPr>
            <w:tcW w:w="2233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287E92E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Пол</w:t>
            </w:r>
          </w:p>
        </w:tc>
      </w:tr>
      <w:tr w:rsidR="00C97E15" w:rsidRPr="00743043" w14:paraId="5763C8B6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F786DA0" w14:textId="77777777" w:rsidR="00C97E15" w:rsidRPr="00743043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A1290A0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54353EB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Пилотные</w:t>
            </w:r>
          </w:p>
        </w:tc>
        <w:tc>
          <w:tcPr>
            <w:tcW w:w="1560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2F739B5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Контрольные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16DBEB5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Женский, n=</w:t>
            </w:r>
            <w:r>
              <w:rPr>
                <w:color w:val="FFFFFF" w:themeColor="background1"/>
                <w:sz w:val="18"/>
              </w:rPr>
              <w:t>1489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A39D316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Мужской, n=</w:t>
            </w:r>
            <w:r>
              <w:rPr>
                <w:color w:val="FFFFFF" w:themeColor="background1"/>
                <w:sz w:val="18"/>
              </w:rPr>
              <w:t>1148</w:t>
            </w:r>
          </w:p>
        </w:tc>
      </w:tr>
      <w:tr w:rsidR="006E1D99" w:rsidRPr="00743043" w14:paraId="60851E04" w14:textId="77777777" w:rsidTr="00ED1479">
        <w:trPr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A17C02A" w14:textId="77777777" w:rsidR="00C97E15" w:rsidRPr="00743043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6C33E120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D50689C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30C9F660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EFD8236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6E793A70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BC3DF50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002060"/>
            <w:vAlign w:val="center"/>
          </w:tcPr>
          <w:p w14:paraId="645AC6DE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98C2571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</w:tr>
      <w:tr w:rsidR="00C97E15" w:rsidRPr="00743043" w14:paraId="09BDDC10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DDD619B" w14:textId="77777777" w:rsidR="00C97E15" w:rsidRPr="00CA2F4C" w:rsidRDefault="00C97E15" w:rsidP="00ED1479">
            <w:pPr>
              <w:spacing w:before="0"/>
              <w:ind w:left="113" w:right="113"/>
              <w:jc w:val="center"/>
              <w:rPr>
                <w:color w:val="FFFFFF" w:themeColor="background1"/>
                <w:szCs w:val="18"/>
              </w:rPr>
            </w:pPr>
            <w:r w:rsidRPr="00CA2F4C">
              <w:rPr>
                <w:color w:val="FFFFFF" w:themeColor="background1"/>
                <w:szCs w:val="18"/>
              </w:rPr>
              <w:t>На 1 месте</w:t>
            </w:r>
          </w:p>
        </w:tc>
        <w:tc>
          <w:tcPr>
            <w:tcW w:w="226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0F67590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CA2F4C">
              <w:rPr>
                <w:color w:val="FFFFFF" w:themeColor="background1"/>
                <w:sz w:val="18"/>
              </w:rPr>
              <w:t>Водоснабжение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A08F1B2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70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42D3871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6,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5DB2DC8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75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4780655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2,8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B97B8F4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52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69F4CD3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8,3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852E881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5,1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FAEA35D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8,7</w:t>
            </w:r>
          </w:p>
        </w:tc>
      </w:tr>
      <w:tr w:rsidR="00C97E15" w:rsidRPr="00743043" w14:paraId="51769F04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3B00AE8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39F4FDB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Эксплуатация дорог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1C75BC7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51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818A541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9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4887EC9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7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74CC7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2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2D5F822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33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59CFB95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8,1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26C44B0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9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E9411A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9,0</w:t>
            </w:r>
          </w:p>
        </w:tc>
      </w:tr>
      <w:tr w:rsidR="00C97E15" w:rsidRPr="00743043" w14:paraId="3F2A152A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EBF4ABF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BA3699D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Уличное освещ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71778E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3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A866A6C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8,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1AD7AAA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9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747A5E5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2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2B42FBC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3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5982E92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7,3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A3F407A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9,4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7994CF5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8,3</w:t>
            </w:r>
          </w:p>
        </w:tc>
      </w:tr>
      <w:tr w:rsidR="00C97E15" w:rsidRPr="00743043" w14:paraId="3BCA7663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C7AD502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F4A8505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Канализация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8DDDBC0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2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243FA70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8,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4EB828A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8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9FBB889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1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8E30F6C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3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9D39027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7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44E13E9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8,2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25ED97D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8,9</w:t>
            </w:r>
          </w:p>
        </w:tc>
      </w:tr>
      <w:tr w:rsidR="00C97E15" w:rsidRPr="00743043" w14:paraId="174A7FEA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12C960B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6851B49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Детские сад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B747997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6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E6966ED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6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C9E8078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6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7B3447F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7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357B23A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0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65D18BD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5,7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C8AD0F1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7,2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47E95ED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5,3</w:t>
            </w:r>
          </w:p>
        </w:tc>
      </w:tr>
      <w:tr w:rsidR="00C97E15" w:rsidRPr="00743043" w14:paraId="486F1742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2019ED2E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DACC7E4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Уборка улиц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87D48ED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6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963706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6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6DD1EF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3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BFA2FB0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4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8046F17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3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D26C4C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7,1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35911FE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6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B13FA1D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6,0</w:t>
            </w:r>
          </w:p>
        </w:tc>
      </w:tr>
      <w:tr w:rsidR="00C97E15" w:rsidRPr="00743043" w14:paraId="20A1FA30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8DC0808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C2CF891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Озелен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448AE77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3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59D243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5,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7E435AD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3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8EBDF74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5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BE8220E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9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36F66C7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5,0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3C6A527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5,2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6BAA03C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4,7</w:t>
            </w:r>
          </w:p>
        </w:tc>
      </w:tr>
      <w:tr w:rsidR="00C97E15" w:rsidRPr="00743043" w14:paraId="79A724D8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0107B57E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FCA6324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Поливная вода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24A10AE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2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E6EB5D1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4,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84209E0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881AAA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17D493A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0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E6EE726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5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FA675A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4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FFD0B4C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5,2</w:t>
            </w:r>
          </w:p>
        </w:tc>
      </w:tr>
      <w:tr w:rsidR="00C97E15" w:rsidRPr="00743043" w14:paraId="45469297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C3D6230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79EC9EAE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Поликлини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59071D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8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16C563F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3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4355C26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8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E1CC632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0EC1BF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7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F9CE95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4,0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6773400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3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612AB67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3,4</w:t>
            </w:r>
          </w:p>
        </w:tc>
      </w:tr>
      <w:tr w:rsidR="00C97E15" w:rsidRPr="00743043" w14:paraId="5D2CA60D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F729494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9BAD6EC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Вывоз мусора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FD3D773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7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FD4E0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CA89C3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B7EEE0A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F7E9E3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5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7899B98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3,1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52305B6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3,6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B9EFBB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7</w:t>
            </w:r>
          </w:p>
        </w:tc>
      </w:tr>
      <w:tr w:rsidR="00C97E15" w:rsidRPr="00743043" w14:paraId="54889E83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4EB2E7F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D637596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Общественный транспорт, включая маршрутные такс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BA2BEDB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4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D809658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914B66A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AA6D182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CC02944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FBE2A7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3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4330F6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5E31AD1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,9</w:t>
            </w:r>
          </w:p>
        </w:tc>
      </w:tr>
      <w:tr w:rsidR="00C97E15" w:rsidRPr="00743043" w14:paraId="3C0299DA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835F896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98E42AB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Дома культур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1A09276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3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81F6167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6E89086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FD31EE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6715BB8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5D856A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781BA22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2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6CE864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6</w:t>
            </w:r>
          </w:p>
        </w:tc>
      </w:tr>
      <w:tr w:rsidR="00C97E15" w:rsidRPr="00743043" w14:paraId="7D27B663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AD51949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C37DE3B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 xml:space="preserve">Управление землями ГФСУ 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655800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91DA3D4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122A53A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929782A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6F3B1C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DF82D48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1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4EE0503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A432678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1</w:t>
            </w:r>
          </w:p>
        </w:tc>
      </w:tr>
      <w:tr w:rsidR="00C97E15" w:rsidRPr="00743043" w14:paraId="388EBBDC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778CEA46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74047870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Спортивны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A8D4803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9108783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A2B8010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8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1DCA6A1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8F12689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6602A84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1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24BCE24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9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12FF9C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2</w:t>
            </w:r>
          </w:p>
        </w:tc>
      </w:tr>
      <w:tr w:rsidR="00C97E15" w:rsidRPr="00743043" w14:paraId="034E336E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6C9BBF7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43CD2CB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Средни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C6F63F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2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85B4A6E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1434B48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DABE385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6444167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38DEF54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7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7231400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8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7C31D77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0</w:t>
            </w:r>
          </w:p>
        </w:tc>
      </w:tr>
      <w:tr w:rsidR="00C97E15" w:rsidRPr="00743043" w14:paraId="7D603302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A17A43A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80437CA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Общественный порядок и безопасность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4DD0E62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F7DA2C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1DBDDE7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ADCC6C1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2C199CD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8363673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,0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2D39FB0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BA1E879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7</w:t>
            </w:r>
          </w:p>
        </w:tc>
      </w:tr>
      <w:tr w:rsidR="00C97E15" w:rsidRPr="00743043" w14:paraId="4C956F7D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E91D7BF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C0EBC89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Музыкальные и художественны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C63C13E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9F92988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6BB4796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9B5FEAA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5F789F0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4738F48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04CA7DB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8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7D04936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6</w:t>
            </w:r>
          </w:p>
        </w:tc>
      </w:tr>
      <w:tr w:rsidR="00C97E15" w:rsidRPr="00743043" w14:paraId="105486C2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BE2E435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A5977E7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Уборка площадей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559D108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1B4D9E6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2183D05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6E9DB4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48F2E27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EA80C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5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65C5B97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1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0329A41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7</w:t>
            </w:r>
          </w:p>
        </w:tc>
      </w:tr>
      <w:tr w:rsidR="00C97E15" w:rsidRPr="00743043" w14:paraId="0178F7D1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5C27D79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15438E3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Пар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7174390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287E91E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306FCD7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3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E1E8EE1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55C5894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2BF15EE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7B94885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A1FCFF1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4</w:t>
            </w:r>
          </w:p>
        </w:tc>
      </w:tr>
      <w:tr w:rsidR="00C97E15" w:rsidRPr="00743043" w14:paraId="6070D9FB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8C7C74C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3357531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CA2F4C">
              <w:rPr>
                <w:color w:val="FFFFFF" w:themeColor="background1"/>
                <w:sz w:val="16"/>
              </w:rPr>
              <w:t>Библиоте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4DDC22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A6F8473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33927E4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BC0FE5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3BABBA0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DBCD77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5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0A3EBF8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BA051D9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5</w:t>
            </w:r>
          </w:p>
        </w:tc>
      </w:tr>
      <w:tr w:rsidR="00C97E15" w:rsidRPr="00743043" w14:paraId="6A68C99F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4675E74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C9F7409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CA2F4C">
              <w:rPr>
                <w:color w:val="FFFFFF" w:themeColor="background1"/>
                <w:sz w:val="16"/>
                <w:szCs w:val="18"/>
              </w:rPr>
              <w:t>Не знаю/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C336CB0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BDD79AD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A919E3E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-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F70736F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-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8094B07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790465A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,1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4E7B973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-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8C22096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CA2F4C">
              <w:rPr>
                <w:sz w:val="18"/>
              </w:rPr>
              <w:t>0,1</w:t>
            </w:r>
          </w:p>
        </w:tc>
      </w:tr>
      <w:tr w:rsidR="00C97E15" w:rsidRPr="00743043" w14:paraId="15A8A427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10BBC44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A425EEF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A2F4C">
              <w:rPr>
                <w:b/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F40D5AE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263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55272C4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1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7099B19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769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68FFC60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CD1D71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186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935CD65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100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0158A6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100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56CAFF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100</w:t>
            </w:r>
          </w:p>
        </w:tc>
      </w:tr>
      <w:tr w:rsidR="00C97E15" w:rsidRPr="00342041" w14:paraId="1F5014B1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01AE2FD5" w14:textId="77777777" w:rsidR="00C97E15" w:rsidRPr="004622AC" w:rsidRDefault="00C97E15" w:rsidP="00ED1479">
            <w:pPr>
              <w:spacing w:before="0"/>
              <w:ind w:left="113" w:right="113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На 2 месте</w:t>
            </w:r>
          </w:p>
        </w:tc>
        <w:tc>
          <w:tcPr>
            <w:tcW w:w="226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26DB2AF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Эксплуатация дорог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56C8ED0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47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0AF84A1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8,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87FB767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36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6ABDCFD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7,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A498A70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4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250AAD4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8,2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BB64D13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8,1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BB7A560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8,0</w:t>
            </w:r>
          </w:p>
        </w:tc>
      </w:tr>
      <w:tr w:rsidR="00C97E15" w:rsidRPr="00342041" w14:paraId="00C4FBD6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E368258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C336513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Водоснабж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AB97474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1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7B544DC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2,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01F60AC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0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ECC7B87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3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5ABCA19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1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A751C0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1,5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9C1883E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0,9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0949FD9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3,5</w:t>
            </w:r>
          </w:p>
        </w:tc>
      </w:tr>
      <w:tr w:rsidR="00C97E15" w:rsidRPr="00342041" w14:paraId="620DFF7E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FFDF678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CE51622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Канализация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B8F1911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8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BC162E4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0,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4FB83C5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7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FFAE63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0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75EE163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0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DF97426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0,8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05E99FD6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0,1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EA599E6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1,3</w:t>
            </w:r>
          </w:p>
        </w:tc>
      </w:tr>
      <w:tr w:rsidR="00C97E15" w:rsidRPr="00342041" w14:paraId="4B5B783C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E0F770A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256948C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Уличное освещ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E8D9781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7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8F9DEC4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0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4E3FA2A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8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9010BDA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0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83087EE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9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8DB9838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0,2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B6B5F41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0,6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1322253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0,1</w:t>
            </w:r>
          </w:p>
        </w:tc>
      </w:tr>
      <w:tr w:rsidR="00C97E15" w:rsidRPr="00342041" w14:paraId="52E2BFEE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0F20647A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8BB4527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Уборка улиц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358E925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5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F51393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9,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8FCADDE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6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0A6F1B8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8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F93F20B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8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9B94D70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0,1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4DC996E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0,4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DF6DF57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8,6</w:t>
            </w:r>
          </w:p>
        </w:tc>
      </w:tr>
      <w:tr w:rsidR="00C97E15" w:rsidRPr="00342041" w14:paraId="5C00A10C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FE9F78F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DCB0A95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Озелен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161C39A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7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E99E41A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6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0D0AEA1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6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0C859FE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8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131105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1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24D5DE9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6,1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D1867DE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7,2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C55A0A4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6,2</w:t>
            </w:r>
          </w:p>
        </w:tc>
      </w:tr>
      <w:tr w:rsidR="00C97E15" w:rsidRPr="00342041" w14:paraId="4E603DF0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F2F31A9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7090F43D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Детские сад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3F6ABD2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3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92A3ABB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5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41BEE8D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4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E9B702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5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C2AC60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9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FFC2BBF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5,0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8272E7B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5,1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22EF455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5,1</w:t>
            </w:r>
          </w:p>
        </w:tc>
      </w:tr>
      <w:tr w:rsidR="00C97E15" w:rsidRPr="00342041" w14:paraId="313AE097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D3510F4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7D848A4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 xml:space="preserve">Общественный </w:t>
            </w:r>
            <w:r w:rsidRPr="00CA2F4C">
              <w:rPr>
                <w:color w:val="FFFFFF" w:themeColor="background1"/>
                <w:sz w:val="18"/>
              </w:rPr>
              <w:lastRenderedPageBreak/>
              <w:t>транспорт, включая маршрутные такс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F6799EA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lastRenderedPageBreak/>
              <w:t>9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48873C8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1CEAE53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1028AD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995D231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7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AD8B73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4,0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3CB98F7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9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4B7FB92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3</w:t>
            </w:r>
          </w:p>
        </w:tc>
      </w:tr>
      <w:tr w:rsidR="00C97E15" w:rsidRPr="00342041" w14:paraId="16DBE088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AC6BE72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75850117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Дома культур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A87BBDB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9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43E74A3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B0D4DE8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8729C12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FDA0966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7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AA763FF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8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2B41496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6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186AE5D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4</w:t>
            </w:r>
          </w:p>
        </w:tc>
      </w:tr>
      <w:tr w:rsidR="00C97E15" w:rsidRPr="00342041" w14:paraId="2355910D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0C418478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883B8E0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Поликлини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0583595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8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30C3E30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7BAA5F6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E7D8D28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19D199C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6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EC6D08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5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31FB34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22EAAA7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9</w:t>
            </w:r>
          </w:p>
        </w:tc>
      </w:tr>
      <w:tr w:rsidR="00C97E15" w:rsidRPr="00342041" w14:paraId="60807329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24AA6509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37F2BE6C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Вывоз мусора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67FF8E4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8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67C43DB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843FA2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3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E0A2F4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ED83CFC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6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8A8814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3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374C361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17855CD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4</w:t>
            </w:r>
          </w:p>
        </w:tc>
      </w:tr>
      <w:tr w:rsidR="00C97E15" w:rsidRPr="00342041" w14:paraId="474A4B47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ACED5FE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BF452E8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Спортивны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71D5BC2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7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C55F446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888F042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875CAC0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9EFF91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4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634FE25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0A0689C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7E0D4A3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5</w:t>
            </w:r>
          </w:p>
        </w:tc>
      </w:tr>
      <w:tr w:rsidR="00C97E15" w:rsidRPr="00342041" w14:paraId="066D8A54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0836C960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38D80E8A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Поливная вода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3B2937B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6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4D0BD3D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6F881AF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693FD14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660AE53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4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60C79A0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1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7A2AFF1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744689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4</w:t>
            </w:r>
          </w:p>
        </w:tc>
      </w:tr>
      <w:tr w:rsidR="00C97E15" w:rsidRPr="00342041" w14:paraId="165812D2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3607CB4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79CC41C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Средни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41C1AE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6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541A4C6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25B466C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A99F3C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6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04EA055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4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369A70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2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73ABD8C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4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3866832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3</w:t>
            </w:r>
          </w:p>
        </w:tc>
      </w:tr>
      <w:tr w:rsidR="00C97E15" w14:paraId="17966607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BD6AECC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5FC9DE8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Музыкальные и художественны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7427FEF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5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D32C592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,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FD25265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2AFDD2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FC43A18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5F5A081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,9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B1B6362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4C07D5E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,5</w:t>
            </w:r>
          </w:p>
        </w:tc>
      </w:tr>
      <w:tr w:rsidR="00C97E15" w:rsidRPr="00ED0161" w14:paraId="1EF6C521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7FD4DD27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4350D5E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Уборка площадей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24E8DB7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3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A9F72A8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1FE7452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9C126B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1F7D5EF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BD71149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4BEE0B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,5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9C03D27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9</w:t>
            </w:r>
          </w:p>
        </w:tc>
      </w:tr>
      <w:tr w:rsidR="00C97E15" w:rsidRPr="00ED0161" w14:paraId="1CC0A5CC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7BF55329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D843360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 xml:space="preserve">Управление землями ГФСУ 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3B39782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BC82175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7B84712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38B2E8B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D855C64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03656A0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,0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0FA5F9FE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6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D742BC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,3</w:t>
            </w:r>
          </w:p>
        </w:tc>
      </w:tr>
      <w:tr w:rsidR="00C97E15" w:rsidRPr="00ED0161" w14:paraId="10A58B13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25A54C9E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1790424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Пар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AA0C281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2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4529824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FA38FA5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8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0CA7C70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314CA2D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F9CF2FE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8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322E187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C32B710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,0</w:t>
            </w:r>
          </w:p>
        </w:tc>
      </w:tr>
      <w:tr w:rsidR="00C97E15" w:rsidRPr="00ED0161" w14:paraId="51254E05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9D51C76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3FB1BC6D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Общественный порядок и безопасность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096681C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524AABA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AB67006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F4507A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EC017EF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A630DD4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8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5166E55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893976E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7</w:t>
            </w:r>
          </w:p>
        </w:tc>
      </w:tr>
      <w:tr w:rsidR="00C97E15" w:rsidRPr="00ED0161" w14:paraId="66B602B8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F2F07C9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A4A680F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CA2F4C">
              <w:rPr>
                <w:color w:val="FFFFFF" w:themeColor="background1"/>
                <w:sz w:val="18"/>
              </w:rPr>
              <w:t>Библиоте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386F093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AC80B2C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76173A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-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09F5B69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-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C82A164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1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A762F6E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30647F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3044ACA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CA2F4C">
              <w:rPr>
                <w:sz w:val="18"/>
                <w:szCs w:val="18"/>
              </w:rPr>
              <w:t>,6</w:t>
            </w:r>
          </w:p>
        </w:tc>
      </w:tr>
      <w:tr w:rsidR="00C97E15" w:rsidRPr="00ED0161" w14:paraId="63816FEF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F9336CA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DA9DD70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CA2F4C">
              <w:rPr>
                <w:color w:val="FFFFFF" w:themeColor="background1"/>
                <w:sz w:val="18"/>
                <w:szCs w:val="18"/>
              </w:rPr>
              <w:t>Не знаю/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8A10DD7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59CF08F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0C576BE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-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6913DE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-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42BF203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4F00B36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-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7EAD59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-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7110889" w14:textId="77777777" w:rsidR="00C97E15" w:rsidRPr="00CA2F4C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2F4C">
              <w:rPr>
                <w:sz w:val="18"/>
                <w:szCs w:val="18"/>
              </w:rPr>
              <w:t>-</w:t>
            </w:r>
          </w:p>
        </w:tc>
      </w:tr>
      <w:tr w:rsidR="00C97E15" w14:paraId="3CFFBB29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77B00527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6C2A77F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A2F4C">
              <w:rPr>
                <w:b/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4A0966A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2635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FB75432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1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725ED63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769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510C61B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F8CDD2A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186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A0D688D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100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F70D052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100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5F4D798" w14:textId="77777777" w:rsidR="00C97E15" w:rsidRPr="00CA2F4C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CA2F4C">
              <w:rPr>
                <w:b/>
                <w:sz w:val="18"/>
              </w:rPr>
              <w:t>100</w:t>
            </w:r>
          </w:p>
        </w:tc>
      </w:tr>
      <w:tr w:rsidR="00C97E15" w:rsidRPr="00342041" w14:paraId="31B05EB6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9BBDEAC" w14:textId="77777777" w:rsidR="00C97E15" w:rsidRPr="004622AC" w:rsidRDefault="00C97E15" w:rsidP="00ED1479">
            <w:pPr>
              <w:spacing w:before="0"/>
              <w:ind w:left="113" w:right="113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На 3 месте</w:t>
            </w:r>
          </w:p>
        </w:tc>
        <w:tc>
          <w:tcPr>
            <w:tcW w:w="226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775A50F6" w14:textId="77777777" w:rsidR="00C97E15" w:rsidRPr="00AC13D9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Эксплуатация дорог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EE0DD75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34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39CC783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,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09EF003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93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C6A93DB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,1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FB7208F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25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F68EC49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,7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73D7A4C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,6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C897DEB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,1</w:t>
            </w:r>
          </w:p>
        </w:tc>
      </w:tr>
      <w:tr w:rsidR="00C97E15" w:rsidRPr="00342041" w14:paraId="1EA01BEC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62E4AC0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8F69166" w14:textId="77777777" w:rsidR="00C97E15" w:rsidRPr="00AC13D9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Уличное освещ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634D43E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27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3BF0E5D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0,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396D655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9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A95ED4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8A7F70F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8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EBDC0A9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,7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094CE70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,4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7C07DA0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,7</w:t>
            </w:r>
          </w:p>
        </w:tc>
      </w:tr>
      <w:tr w:rsidR="00C97E15" w:rsidRPr="00342041" w14:paraId="69CF760A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7F5BFA6E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6A35C07" w14:textId="77777777" w:rsidR="00C97E15" w:rsidRPr="00AC13D9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Уборка улиц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40E3B01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25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0FA739F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,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33287EE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7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495A853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C676374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7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55F10CF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B14D3D4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,2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90F44CE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,9</w:t>
            </w:r>
          </w:p>
        </w:tc>
      </w:tr>
      <w:tr w:rsidR="00C97E15" w:rsidRPr="00342041" w14:paraId="1281D438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6F04A5A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B614E0A" w14:textId="77777777" w:rsidR="00C97E15" w:rsidRPr="00AC13D9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Озелен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EFBAC53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21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80ECC0F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AB74878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53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4640872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CA4E9FC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6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DB14A08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,7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571D472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AEFF473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,0</w:t>
            </w:r>
          </w:p>
        </w:tc>
      </w:tr>
      <w:tr w:rsidR="00C97E15" w:rsidRPr="00342041" w14:paraId="4B8B1F18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9B7262A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23FC71E" w14:textId="77777777" w:rsidR="00C97E15" w:rsidRPr="00AC13D9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Водоснабж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3C683AC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21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1B612AE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,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0F79C10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6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62AFF95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A9BD504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4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747C4C8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7550DB0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,4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4FAFB65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7,5</w:t>
            </w:r>
          </w:p>
        </w:tc>
      </w:tr>
      <w:tr w:rsidR="00C97E15" w:rsidRPr="00342041" w14:paraId="48FE7B57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334A78C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60C78CF" w14:textId="77777777" w:rsidR="00C97E15" w:rsidRPr="00AC13D9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Вывоз мусора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7835399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5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42AE979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D4BBF71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4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DFC2EE3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E9F9653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0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B56E284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F3CBF2A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,4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87E869A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,9</w:t>
            </w:r>
          </w:p>
        </w:tc>
      </w:tr>
      <w:tr w:rsidR="00C97E15" w:rsidRPr="00342041" w14:paraId="5D1CC7E5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5CE97B0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19E2809" w14:textId="77777777" w:rsidR="00C97E15" w:rsidRPr="00AC13D9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Канализация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B72A6BA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4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8731606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2209F99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5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8978BFF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8E28032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9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45CA75F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0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18DE3F8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B6F6FB1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1</w:t>
            </w:r>
          </w:p>
        </w:tc>
      </w:tr>
      <w:tr w:rsidR="00C97E15" w:rsidRPr="00342041" w14:paraId="2D806070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42D79EE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FAB5BDA" w14:textId="77777777" w:rsidR="00C97E15" w:rsidRPr="00AC13D9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Детские сад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BEFA377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4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5F144D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19AA26A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4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455B18D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689170E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0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467411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5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0DDF6CF2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F633F4E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2</w:t>
            </w:r>
          </w:p>
        </w:tc>
      </w:tr>
      <w:tr w:rsidR="00C97E15" w:rsidRPr="00342041" w14:paraId="03F4A50F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1007F02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7B152CCA" w14:textId="77777777" w:rsidR="00C97E15" w:rsidRPr="00AC13D9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Поликлини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6644301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2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F6B86B4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,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B1BA5A5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2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EAE8754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88A79EF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0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3748631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5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84CBA66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4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297C887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,2</w:t>
            </w:r>
          </w:p>
        </w:tc>
      </w:tr>
      <w:tr w:rsidR="00C97E15" w:rsidRPr="00342041" w14:paraId="75FA4332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B6CE4E6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7B962B16" w14:textId="77777777" w:rsidR="00C97E15" w:rsidRPr="00AC13D9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Спортивны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AFFDB89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1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495E9DD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639ADFC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4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DD46933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8D49C67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7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F80CAD9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8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AF2BFD8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DB6B994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0</w:t>
            </w:r>
          </w:p>
        </w:tc>
      </w:tr>
      <w:tr w:rsidR="00C97E15" w:rsidRPr="00342041" w14:paraId="4862FAB3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CF0CC9A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CE5F7F3" w14:textId="77777777" w:rsidR="00C97E15" w:rsidRPr="00AC13D9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Дома культур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D661478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0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02C2EB6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,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A08E458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3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22CD0D8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C54D63F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7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DABF850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8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9621590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8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2E222EF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,1</w:t>
            </w:r>
          </w:p>
        </w:tc>
      </w:tr>
      <w:tr w:rsidR="00C97E15" w:rsidRPr="00342041" w14:paraId="225641A2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83870A2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845B4E4" w14:textId="77777777" w:rsidR="00C97E15" w:rsidRPr="00AC13D9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Музыкальные и художественны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53977F4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9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8BB9F68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0DF5BD5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23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3D2C862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85E0E72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7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B5D2A1D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8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025A0A8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E912C1D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3</w:t>
            </w:r>
          </w:p>
        </w:tc>
      </w:tr>
      <w:tr w:rsidR="00C97E15" w:rsidRPr="00342041" w14:paraId="7A0FCCAB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220A94F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A0C2427" w14:textId="77777777" w:rsidR="00C97E15" w:rsidRPr="00AC13D9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Общественный транспорт, включая маршрутные такс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ED3A796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8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8D100E7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51C8ED7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2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A07764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E111464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6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0480ABB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3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6D08FEF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2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A2EA229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1</w:t>
            </w:r>
          </w:p>
        </w:tc>
      </w:tr>
      <w:tr w:rsidR="00C97E15" w:rsidRPr="00342041" w14:paraId="7CCDC205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B2BAACA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543EC29" w14:textId="77777777" w:rsidR="00C97E15" w:rsidRPr="00AC13D9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Поливная вода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9C7C67E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8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016DBAB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7F5E765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2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FBAD0FA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CEFF2A9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5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C3D1DFA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0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FB3DED5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2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2785125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,2</w:t>
            </w:r>
          </w:p>
        </w:tc>
      </w:tr>
      <w:tr w:rsidR="00C97E15" w14:paraId="4EBC4E47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7C9921E3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9B60D35" w14:textId="77777777" w:rsidR="00C97E15" w:rsidRPr="00AC13D9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Средни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8257AF3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7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0EAAE2B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628850E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2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B855754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5742B45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5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4ACFCB7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8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B67BBB0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6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5984C84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1</w:t>
            </w:r>
          </w:p>
        </w:tc>
      </w:tr>
      <w:tr w:rsidR="00C97E15" w:rsidRPr="00ED0161" w14:paraId="3CF8047D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2913C9F8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7737F034" w14:textId="77777777" w:rsidR="00C97E15" w:rsidRPr="00AC13D9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Пар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806F52D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5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DF8839B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1DDBD5B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2B6230C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06B7F24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3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6F9649D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0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895C163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5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428D173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0</w:t>
            </w:r>
          </w:p>
        </w:tc>
      </w:tr>
      <w:tr w:rsidR="00C97E15" w:rsidRPr="00ED0161" w14:paraId="12268F66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1D115D7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1D3F9833" w14:textId="77777777" w:rsidR="00C97E15" w:rsidRPr="00AC13D9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Общественный порядок и безопасность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BBE8DC2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5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8510BEA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842F1F0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B486D89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49F0972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4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43A2ACF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3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6894394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5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AF272B0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3</w:t>
            </w:r>
          </w:p>
        </w:tc>
      </w:tr>
      <w:tr w:rsidR="00C97E15" w:rsidRPr="00ED0161" w14:paraId="72B29684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C57FE24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6BD8CDD" w14:textId="77777777" w:rsidR="00C97E15" w:rsidRPr="00AC13D9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Уборка площадей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0D1AF69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4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74320AA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5490B92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E4DDCF2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C2201E3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3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FAF305D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8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0EDF43E5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8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63C4F15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5</w:t>
            </w:r>
          </w:p>
        </w:tc>
      </w:tr>
      <w:tr w:rsidR="00C97E15" w:rsidRPr="00ED0161" w14:paraId="67DD17D4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8454781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4D4FBF4" w14:textId="77777777" w:rsidR="00C97E15" w:rsidRPr="00AC13D9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</w:rPr>
              <w:t>Управление землями ГФСУ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9D27C2F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3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AF2E7EC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3B82234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8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A04D3B9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63B27D7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2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6742F75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5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24D78DE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1229C90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4</w:t>
            </w:r>
          </w:p>
        </w:tc>
      </w:tr>
      <w:tr w:rsidR="00C97E15" w:rsidRPr="00ED0161" w14:paraId="14077728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27E7FFDA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A4F0DE3" w14:textId="77777777" w:rsidR="00C97E15" w:rsidRPr="00AC13D9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AC13D9">
              <w:rPr>
                <w:color w:val="FFFFFF" w:themeColor="background1"/>
                <w:sz w:val="18"/>
              </w:rPr>
              <w:t>Библиоте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5D48014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2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442451A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D61B503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86A0144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5BF6AFD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65E">
              <w:rPr>
                <w:sz w:val="18"/>
                <w:szCs w:val="18"/>
              </w:rPr>
              <w:t>1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B784B38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9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0EA7EFB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F1642A4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5</w:t>
            </w:r>
          </w:p>
        </w:tc>
      </w:tr>
      <w:tr w:rsidR="00C97E15" w:rsidRPr="00ED0161" w14:paraId="5A207451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7D72EA75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C997BCC" w14:textId="77777777" w:rsidR="00C97E15" w:rsidRPr="00CA2F4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CA2F4C">
              <w:rPr>
                <w:color w:val="FFFFFF" w:themeColor="background1"/>
                <w:sz w:val="18"/>
                <w:szCs w:val="18"/>
              </w:rPr>
              <w:t>Не знаю/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72F0D29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318C5C0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86700C9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95F509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DE64831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66C452E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2A6FD8F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B5A1690" w14:textId="77777777" w:rsidR="00C97E15" w:rsidRPr="00A4465E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97E15" w14:paraId="79F37691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2A1B37BF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1365893" w14:textId="77777777" w:rsidR="00C97E15" w:rsidRPr="00CA2F4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A2F4C">
              <w:rPr>
                <w:b/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CF0F677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4465E">
              <w:rPr>
                <w:b/>
                <w:sz w:val="18"/>
                <w:szCs w:val="18"/>
              </w:rPr>
              <w:t>263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32BFED5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4465E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9DC15C8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4465E">
              <w:rPr>
                <w:b/>
                <w:sz w:val="18"/>
                <w:szCs w:val="18"/>
              </w:rPr>
              <w:t>767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B3C82C7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4465E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B72066E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4465E">
              <w:rPr>
                <w:b/>
                <w:sz w:val="18"/>
                <w:szCs w:val="18"/>
              </w:rPr>
              <w:t>186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06D6049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4465E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F139E71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4465E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EB251A8" w14:textId="77777777" w:rsidR="00C97E15" w:rsidRPr="00A4465E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A4465E">
              <w:rPr>
                <w:b/>
                <w:sz w:val="18"/>
                <w:szCs w:val="18"/>
              </w:rPr>
              <w:t>100</w:t>
            </w:r>
          </w:p>
        </w:tc>
      </w:tr>
      <w:tr w:rsidR="00C97E15" w:rsidRPr="00CA2F4C" w14:paraId="743C9F00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0C187F08" w14:textId="77777777" w:rsidR="00C97E15" w:rsidRPr="00CA2F4C" w:rsidRDefault="00C97E15" w:rsidP="00ED1479">
            <w:pPr>
              <w:spacing w:before="0"/>
              <w:ind w:left="113" w:right="113"/>
              <w:jc w:val="center"/>
              <w:rPr>
                <w:color w:val="FFFFFF" w:themeColor="background1"/>
                <w:szCs w:val="18"/>
              </w:rPr>
            </w:pPr>
            <w:r>
              <w:rPr>
                <w:color w:val="FFFFFF" w:themeColor="background1"/>
                <w:szCs w:val="18"/>
              </w:rPr>
              <w:t>На 4</w:t>
            </w:r>
            <w:r w:rsidRPr="00CA2F4C">
              <w:rPr>
                <w:color w:val="FFFFFF" w:themeColor="background1"/>
                <w:szCs w:val="18"/>
              </w:rPr>
              <w:t xml:space="preserve"> месте</w:t>
            </w:r>
          </w:p>
        </w:tc>
        <w:tc>
          <w:tcPr>
            <w:tcW w:w="226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2CE0E08" w14:textId="77777777" w:rsidR="00C97E15" w:rsidRPr="00E50AE5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Вывоз мусора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5FCFE41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6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5B2EA0A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3,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BC96717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83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8848E96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0,9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05ED0EF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7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0821C64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5,0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A8811AD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4,4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11B0286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2,9</w:t>
            </w:r>
          </w:p>
        </w:tc>
      </w:tr>
      <w:tr w:rsidR="00C97E15" w:rsidRPr="00CA2F4C" w14:paraId="4E0A4A63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4ACB869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12B8644" w14:textId="77777777" w:rsidR="00C97E15" w:rsidRPr="00E50AE5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Уличное освещ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DCA8450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1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D42F84F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8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D3CCEAE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0D1DD33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7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E1FCE43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5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538A6EC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8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968899F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8,5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A746318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7,9</w:t>
            </w:r>
          </w:p>
        </w:tc>
      </w:tr>
      <w:tr w:rsidR="00C97E15" w:rsidRPr="00CA2F4C" w14:paraId="75F78F4B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7BD49A6B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634EEA3" w14:textId="77777777" w:rsidR="00C97E15" w:rsidRPr="00E50AE5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Озелен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7B3AF1E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0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351EBD1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7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8D06335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6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D7A972A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8,6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305CE7F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3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0CFA65F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7,5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92E41E2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7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EA25DDC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8,5</w:t>
            </w:r>
          </w:p>
        </w:tc>
      </w:tr>
      <w:tr w:rsidR="00C97E15" w:rsidRPr="00CA2F4C" w14:paraId="5260D75C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541304D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0E6BDC9" w14:textId="77777777" w:rsidR="00C97E15" w:rsidRPr="00E50AE5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Эксплуатация дорог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F0B8A41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0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8C3CF56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7,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AF5C30C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1489507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7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889F612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4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FB20A25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7,9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C3C2627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7,4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A90718C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8,0</w:t>
            </w:r>
          </w:p>
        </w:tc>
      </w:tr>
      <w:tr w:rsidR="00C97E15" w:rsidRPr="00CA2F4C" w14:paraId="3B263584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832B38B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7C1ED480" w14:textId="77777777" w:rsidR="00C97E15" w:rsidRPr="00E50AE5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Уборка улиц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5CB401D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5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1677DEA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A564AA2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B79ED68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6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F95B6B4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0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D8EDDE5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CE39778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8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236CB67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7</w:t>
            </w:r>
          </w:p>
        </w:tc>
      </w:tr>
      <w:tr w:rsidR="00C97E15" w:rsidRPr="00CA2F4C" w14:paraId="14FCAC74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3DFCF9C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7C2C7886" w14:textId="77777777" w:rsidR="00C97E15" w:rsidRPr="00E50AE5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Поливная вода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1189940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4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7BC0DBC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467A4D6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72B80C7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AF846BB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0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1BE581C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E4724C1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5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A59E03E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9</w:t>
            </w:r>
          </w:p>
        </w:tc>
      </w:tr>
      <w:tr w:rsidR="00C97E15" w:rsidRPr="00CA2F4C" w14:paraId="18CE76A0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C709045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55B6E66" w14:textId="77777777" w:rsidR="00C97E15" w:rsidRPr="00E50AE5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Поликлини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FA715E5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3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7FFE00A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E429E0D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B617F5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0C21DE4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0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01B8D3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7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71C6060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6AA2808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4</w:t>
            </w:r>
          </w:p>
        </w:tc>
      </w:tr>
      <w:tr w:rsidR="00C97E15" w:rsidRPr="00CA2F4C" w14:paraId="3A9815A8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3A9A90C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EC711CA" w14:textId="77777777" w:rsidR="00C97E15" w:rsidRPr="00E50AE5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Детские сад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60269D2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3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5A2654B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214DD70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58000CF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AABC710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8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B007DB0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7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0CE2B0B7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9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FA225FC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3</w:t>
            </w:r>
          </w:p>
        </w:tc>
      </w:tr>
      <w:tr w:rsidR="00C97E15" w:rsidRPr="00CA2F4C" w14:paraId="2AD06358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77839117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D620F01" w14:textId="77777777" w:rsidR="00C97E15" w:rsidRPr="00E50AE5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Уборка площадей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5E63F35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3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D137D50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FBB5496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0A8AEF8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24D4DF1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AB3D4F7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FFDED56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B86BB68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0</w:t>
            </w:r>
          </w:p>
        </w:tc>
      </w:tr>
      <w:tr w:rsidR="00C97E15" w:rsidRPr="00CA2F4C" w14:paraId="1FC92052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77FE34A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03F49D4" w14:textId="77777777" w:rsidR="00C97E15" w:rsidRPr="00E50AE5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Пар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700097B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2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77887C2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5FCC950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63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DC3BF81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8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9968F9A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6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00FFBAF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0374244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9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2F5EE70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6</w:t>
            </w:r>
          </w:p>
        </w:tc>
      </w:tr>
      <w:tr w:rsidR="00C97E15" w:rsidRPr="00CA2F4C" w14:paraId="38876F7C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01E9B745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7E287E7F" w14:textId="77777777" w:rsidR="00C97E15" w:rsidRPr="00E50AE5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Спортивны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289C353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2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A173B38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84794C1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D229FE8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45D616C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8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D6F336A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E1458C7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1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D9E9A05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4</w:t>
            </w:r>
          </w:p>
        </w:tc>
      </w:tr>
      <w:tr w:rsidR="00C97E15" w:rsidRPr="00CA2F4C" w14:paraId="65789BB2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ECCAE54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D48B4E4" w14:textId="77777777" w:rsidR="00C97E15" w:rsidRPr="00E50AE5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Канализация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95069A3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1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CF1981D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B655AC9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A58D172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C67E8FE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8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962255F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540AA31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8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CCDFD3B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7</w:t>
            </w:r>
          </w:p>
        </w:tc>
      </w:tr>
      <w:tr w:rsidR="00C97E15" w:rsidRPr="00CA2F4C" w14:paraId="693BFD7A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EF9DEA5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32DF37C2" w14:textId="77777777" w:rsidR="00C97E15" w:rsidRPr="00E50AE5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Водоснабж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86AE2D2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0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78C67DB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0792708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2DB3C18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F9D248F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6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A90527F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3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DB9B617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88B7609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8</w:t>
            </w:r>
          </w:p>
        </w:tc>
      </w:tr>
      <w:tr w:rsidR="00C97E15" w:rsidRPr="00CA2F4C" w14:paraId="6C11E745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D7812BA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2734881" w14:textId="77777777" w:rsidR="00C97E15" w:rsidRPr="00E50AE5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Музыкальные и художественны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BB15C05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9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E241FE1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AE7E271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E6CB82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D1A3EDA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6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E9F801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4DC0ACA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896CBB7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2</w:t>
            </w:r>
          </w:p>
        </w:tc>
      </w:tr>
      <w:tr w:rsidR="00C97E15" w:rsidRPr="00CA2F4C" w14:paraId="5FF4BA74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05E24053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3CA662D" w14:textId="77777777" w:rsidR="00C97E15" w:rsidRPr="00E50AE5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Дома культур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6BEA4C4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8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AC3B391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0CC9CA4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A206B0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6E74FE0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6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F01839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FDE0000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9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2B2C9CE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9</w:t>
            </w:r>
          </w:p>
        </w:tc>
      </w:tr>
      <w:tr w:rsidR="00C97E15" w:rsidRPr="00CA2F4C" w14:paraId="7325DBB6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AA1CD15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3C456968" w14:textId="77777777" w:rsidR="00C97E15" w:rsidRPr="00E50AE5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Общественный транспорт, включая маршрутные такс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DE99F42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7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68F9712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DA35D31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F3AD780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F6A13E8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38A6CEC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9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08151B5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C285A88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5</w:t>
            </w:r>
          </w:p>
        </w:tc>
      </w:tr>
      <w:tr w:rsidR="00C97E15" w:rsidRPr="00CA2F4C" w14:paraId="43050637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0E6AB9D3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F678BED" w14:textId="77777777" w:rsidR="00C97E15" w:rsidRPr="00E50AE5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Общественный порядок и безопасность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26FC662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6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51A7BCA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40BB438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3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00DBF42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A6F0492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00F145B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9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D8CAD31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8DD0B3E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4</w:t>
            </w:r>
          </w:p>
        </w:tc>
      </w:tr>
      <w:tr w:rsidR="00C97E15" w:rsidRPr="00CA2F4C" w14:paraId="46A2163F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2CC4AC4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25D126C" w14:textId="77777777" w:rsidR="00C97E15" w:rsidRPr="00E50AE5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Средни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798B58B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6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8795616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1E8537F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8D8103E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3F403F2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3484A8E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7611C27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381D3AB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,8</w:t>
            </w:r>
          </w:p>
        </w:tc>
      </w:tr>
      <w:tr w:rsidR="00C97E15" w:rsidRPr="00CA2F4C" w14:paraId="72FA8F71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33C4188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49AAE5A8" w14:textId="77777777" w:rsidR="00C97E15" w:rsidRPr="00E50AE5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 xml:space="preserve">Управление землями ГФСУ 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C394369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5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BDBE3C4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DBDC120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A6CA42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0AA1374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7B91BF0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3719503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,8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76E713A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2,4</w:t>
            </w:r>
          </w:p>
        </w:tc>
      </w:tr>
      <w:tr w:rsidR="00C97E15" w:rsidRPr="00CA2F4C" w14:paraId="298B2AA7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15DC5EF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57F1A3F" w14:textId="77777777" w:rsidR="00C97E15" w:rsidRPr="00E50AE5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Библиоте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81EB41D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4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CF06C1E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,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E707B7C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C3E33EA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  <w:r w:rsidRPr="00E50AE5">
              <w:rPr>
                <w:sz w:val="18"/>
                <w:szCs w:val="18"/>
              </w:rPr>
              <w:t>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95A791E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3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EE536F5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,8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A7A44A5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,6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FA86081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0AE5">
              <w:rPr>
                <w:sz w:val="18"/>
                <w:szCs w:val="18"/>
              </w:rPr>
              <w:t>1,6</w:t>
            </w:r>
          </w:p>
        </w:tc>
      </w:tr>
      <w:tr w:rsidR="00C97E15" w:rsidRPr="00CA2F4C" w14:paraId="61BCCAB5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AF010D3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6C2456B" w14:textId="77777777" w:rsidR="00C97E15" w:rsidRPr="00E50AE5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Не знаю/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5EE00C0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69F884A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13C3DC0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F19B170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7B8E27D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AD5B638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03BC4FE6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A51DDF4" w14:textId="77777777" w:rsidR="00C97E15" w:rsidRPr="00E50AE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97E15" w:rsidRPr="00CA2F4C" w14:paraId="05F59760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22B95F44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C88818E" w14:textId="77777777" w:rsidR="00C97E15" w:rsidRPr="00E50AE5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E50AE5">
              <w:rPr>
                <w:b/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BDEF3DC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50AE5">
              <w:rPr>
                <w:b/>
                <w:sz w:val="18"/>
                <w:szCs w:val="18"/>
              </w:rPr>
              <w:t>262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33E1F82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50AE5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14B76DF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50AE5">
              <w:rPr>
                <w:b/>
                <w:sz w:val="18"/>
                <w:szCs w:val="18"/>
              </w:rPr>
              <w:t>764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71C2F23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50AE5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F4941A8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50AE5">
              <w:rPr>
                <w:b/>
                <w:sz w:val="18"/>
                <w:szCs w:val="18"/>
              </w:rPr>
              <w:t>185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868B21B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50AE5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3859B31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50AE5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79F5110" w14:textId="77777777" w:rsidR="00C97E15" w:rsidRPr="00E50AE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50AE5">
              <w:rPr>
                <w:b/>
                <w:sz w:val="18"/>
                <w:szCs w:val="18"/>
              </w:rPr>
              <w:t>100</w:t>
            </w:r>
          </w:p>
        </w:tc>
      </w:tr>
      <w:tr w:rsidR="00C97E15" w:rsidRPr="00CA2F4C" w14:paraId="3B99F046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9BCF912" w14:textId="77777777" w:rsidR="00C97E15" w:rsidRPr="00CA2F4C" w:rsidRDefault="00C97E15" w:rsidP="00ED1479">
            <w:pPr>
              <w:spacing w:before="0"/>
              <w:ind w:left="113" w:right="113"/>
              <w:jc w:val="center"/>
              <w:rPr>
                <w:color w:val="FFFFFF" w:themeColor="background1"/>
                <w:szCs w:val="18"/>
              </w:rPr>
            </w:pPr>
            <w:r>
              <w:rPr>
                <w:color w:val="FFFFFF" w:themeColor="background1"/>
                <w:szCs w:val="18"/>
              </w:rPr>
              <w:t>На 5</w:t>
            </w:r>
            <w:r w:rsidRPr="00CA2F4C">
              <w:rPr>
                <w:color w:val="FFFFFF" w:themeColor="background1"/>
                <w:szCs w:val="18"/>
              </w:rPr>
              <w:t xml:space="preserve"> месте</w:t>
            </w:r>
          </w:p>
        </w:tc>
        <w:tc>
          <w:tcPr>
            <w:tcW w:w="226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1ABEE0C" w14:textId="77777777" w:rsidR="00C97E15" w:rsidRPr="008453ED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Вывоз мусора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BD81946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15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C4E873F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5,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BA7362E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07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8D668B1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4,1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47B09F1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0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F3952DF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6,6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52CF347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6,1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87DC275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5,6</w:t>
            </w:r>
          </w:p>
        </w:tc>
      </w:tr>
      <w:tr w:rsidR="00C97E15" w:rsidRPr="00CA2F4C" w14:paraId="1BFC1C5B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BA38B3E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C218CE2" w14:textId="77777777" w:rsidR="00C97E15" w:rsidRPr="008453ED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Поливная вода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E269F41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8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AB862B3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0,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EAF1796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E28B5EC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7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AD8162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2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ED75DFD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2,1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73DA22E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1,1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2838E6F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0,6</w:t>
            </w:r>
          </w:p>
        </w:tc>
      </w:tr>
      <w:tr w:rsidR="00C97E15" w:rsidRPr="00CA2F4C" w14:paraId="3DE32CA6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1D89558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CE612FB" w14:textId="77777777" w:rsidR="00C97E15" w:rsidRPr="008453ED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Уборка площадей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1730200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6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420732C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0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BEF292A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10B0EDC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8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045BA95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0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E13A37F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0,9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2741B6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9,6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B4C6C4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0,6</w:t>
            </w:r>
          </w:p>
        </w:tc>
      </w:tr>
      <w:tr w:rsidR="00C97E15" w:rsidRPr="00CA2F4C" w14:paraId="0FE733FA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F34A702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31F7D53D" w14:textId="77777777" w:rsidR="00C97E15" w:rsidRPr="008453ED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Уличное освещ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BBC5304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7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2C9695D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,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3DBF55F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860F628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,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AD042A9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1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9A170C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C73166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,9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62F4E99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7,3</w:t>
            </w:r>
          </w:p>
        </w:tc>
      </w:tr>
      <w:tr w:rsidR="00C97E15" w:rsidRPr="00CA2F4C" w14:paraId="2ED63476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3C1C2FB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B61E3C3" w14:textId="77777777" w:rsidR="00C97E15" w:rsidRPr="008453ED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Пар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56B7BBE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6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77701EF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,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B922CD4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1CE964A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8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D683D1F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0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2FD967E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,7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5833D82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7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6DB86FC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,4</w:t>
            </w:r>
          </w:p>
        </w:tc>
      </w:tr>
      <w:tr w:rsidR="00C97E15" w:rsidRPr="00CA2F4C" w14:paraId="0954E108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AA74E35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F704210" w14:textId="77777777" w:rsidR="00C97E15" w:rsidRPr="008453ED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Озелен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0A32E7E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4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F3B409D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,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F2A7A49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BA2312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,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844732C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9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50315D4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,1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26964B8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,1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6049C69A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,2</w:t>
            </w:r>
          </w:p>
        </w:tc>
      </w:tr>
      <w:tr w:rsidR="00C97E15" w:rsidRPr="00CA2F4C" w14:paraId="23A9AEB0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849B6A4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EF07709" w14:textId="77777777" w:rsidR="00C97E15" w:rsidRPr="008453ED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Уборка улиц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A137CB8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3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8A4809F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9E7558B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AC959B1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9828482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0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F226BAF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,7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689E71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,4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37391B6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,0</w:t>
            </w:r>
          </w:p>
        </w:tc>
      </w:tr>
      <w:tr w:rsidR="00C97E15" w:rsidRPr="00CA2F4C" w14:paraId="2563677A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F9F58EC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F233E68" w14:textId="77777777" w:rsidR="00C97E15" w:rsidRPr="008453ED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Поликлини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61E127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0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AB754A5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637099E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878DDC6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FE0B391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A55BC30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7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6213050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,5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24753B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8</w:t>
            </w:r>
          </w:p>
        </w:tc>
      </w:tr>
      <w:tr w:rsidR="00C97E15" w:rsidRPr="00CA2F4C" w14:paraId="0D003542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71857E8C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954A8C9" w14:textId="77777777" w:rsidR="00C97E15" w:rsidRPr="008453ED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 xml:space="preserve">Управление землями ГФСУ 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FDBFE76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9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5BDCDBC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D8A691B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1EF196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CAE9A81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169F3AC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9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8B5D8C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,1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34A85E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3</w:t>
            </w:r>
          </w:p>
        </w:tc>
      </w:tr>
      <w:tr w:rsidR="00C97E15" w:rsidRPr="00CA2F4C" w14:paraId="2F2269CD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C07D0F5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32E838BF" w14:textId="77777777" w:rsidR="00C97E15" w:rsidRPr="008453ED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Общественный порядок и безопасность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1D5C6E4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9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13BC19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C7E907F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3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E7A65C1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89E5C20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7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E412E9C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,0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5A60198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C9805C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9</w:t>
            </w:r>
          </w:p>
        </w:tc>
      </w:tr>
      <w:tr w:rsidR="00C97E15" w:rsidRPr="00CA2F4C" w14:paraId="2D45DB69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641B463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31B22EC7" w14:textId="77777777" w:rsidR="00C97E15" w:rsidRPr="008453ED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Эксплуатация дорог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BB968F4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9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2FC1842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C3B579F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5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B9D38B7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995A90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7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D828EF8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9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4B38B9F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7003033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4</w:t>
            </w:r>
          </w:p>
        </w:tc>
      </w:tr>
      <w:tr w:rsidR="00C97E15" w:rsidRPr="00CA2F4C" w14:paraId="15CBF4F3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BFF1E8A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35437457" w14:textId="77777777" w:rsidR="00C97E15" w:rsidRPr="008453ED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Спортивны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7D31022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8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71EE315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6FA8AB2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8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4A7C86D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3C0B785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34D2C75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3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2AF2E64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5937A69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9</w:t>
            </w:r>
          </w:p>
        </w:tc>
      </w:tr>
      <w:tr w:rsidR="00C97E15" w:rsidRPr="00CA2F4C" w14:paraId="03EAD2DE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C80C9D8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3CC4CD2" w14:textId="77777777" w:rsidR="00C97E15" w:rsidRPr="008453ED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Детские сад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FABD69A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8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E54A246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FE2001D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C2B4A93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3D8D4C7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0679502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0CC48D7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8133527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3</w:t>
            </w:r>
          </w:p>
        </w:tc>
      </w:tr>
      <w:tr w:rsidR="00C97E15" w:rsidRPr="00CA2F4C" w14:paraId="40702088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62A83CE1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B346059" w14:textId="77777777" w:rsidR="00C97E15" w:rsidRPr="008453ED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Дома культур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36123A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8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0A1981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25526DD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7C0CB11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A3B42C3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E7D08C9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3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DC6C79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1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DE4752C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3</w:t>
            </w:r>
          </w:p>
        </w:tc>
      </w:tr>
      <w:tr w:rsidR="00C97E15" w:rsidRPr="00CA2F4C" w14:paraId="775F0162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289CCB83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2382CB8" w14:textId="77777777" w:rsidR="00C97E15" w:rsidRPr="008453ED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Водоснабжение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018574C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8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0D9F140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408FAA4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6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7844FFA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9FD00F6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A1AC0B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1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F604D81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2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C8A0E9B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2</w:t>
            </w:r>
          </w:p>
        </w:tc>
      </w:tr>
      <w:tr w:rsidR="00C97E15" w:rsidRPr="00CA2F4C" w14:paraId="7951903F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2C50BD5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C63AE31" w14:textId="77777777" w:rsidR="00C97E15" w:rsidRPr="008453ED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Общественный транспорт, включая маршрутные такс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71E500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7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0F158FD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5EFB515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8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802B1EF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A70E65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842044E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6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7ABF69C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B208316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7</w:t>
            </w:r>
          </w:p>
        </w:tc>
      </w:tr>
      <w:tr w:rsidR="00C97E15" w:rsidRPr="00CA2F4C" w14:paraId="747EA9D5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4917B600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2DADF43E" w14:textId="77777777" w:rsidR="00C97E15" w:rsidRPr="008453ED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Канализация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57FCAFD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7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29B04EF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0190111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2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A4AC484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161BF8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DFDE4D3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7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0406EBD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12E4F45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4</w:t>
            </w:r>
          </w:p>
        </w:tc>
      </w:tr>
      <w:tr w:rsidR="00C97E15" w:rsidRPr="00CA2F4C" w14:paraId="165F043B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A4656BA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3779EB46" w14:textId="77777777" w:rsidR="00C97E15" w:rsidRPr="008453ED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Средни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B439DC4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C08510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61957CD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1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54A40A5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8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C9EC671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22FC85A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,8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E25DC5D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,8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D83DA6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4</w:t>
            </w:r>
          </w:p>
        </w:tc>
      </w:tr>
      <w:tr w:rsidR="00C97E15" w:rsidRPr="00CA2F4C" w14:paraId="7B3AE939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631F83D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560D2DD3" w14:textId="77777777" w:rsidR="00C97E15" w:rsidRPr="008453ED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Музыкальные и художественные школы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2A3E68C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1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4D05C1A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,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86A4A14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4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0A8CC0A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2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6A86F55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7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6C3BF3D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,5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E8C32D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1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3875E57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,8</w:t>
            </w:r>
          </w:p>
        </w:tc>
      </w:tr>
      <w:tr w:rsidR="00C97E15" w:rsidRPr="00CA2F4C" w14:paraId="4826EBC2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E1223B3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38F04466" w14:textId="77777777" w:rsidR="00C97E15" w:rsidRPr="008453ED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8453ED">
              <w:rPr>
                <w:color w:val="FFFFFF" w:themeColor="background1"/>
                <w:sz w:val="18"/>
              </w:rPr>
              <w:t>Библиотеки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47CC3A2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16A2219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,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FAB09DA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7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FA5B1E9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,9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2A6F69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6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A4EA225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5AF547E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,4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249113C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,1</w:t>
            </w:r>
          </w:p>
        </w:tc>
      </w:tr>
      <w:tr w:rsidR="00C97E15" w:rsidRPr="00CA2F4C" w14:paraId="6830E5CE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182F5DD4" w14:textId="77777777" w:rsidR="00C97E15" w:rsidRPr="00CA2F4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6"/>
                <w:szCs w:val="18"/>
              </w:rPr>
            </w:pPr>
          </w:p>
        </w:tc>
        <w:tc>
          <w:tcPr>
            <w:tcW w:w="2268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C2F4B28" w14:textId="77777777" w:rsidR="00C97E15" w:rsidRPr="00E50AE5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50AE5">
              <w:rPr>
                <w:color w:val="FFFFFF" w:themeColor="background1"/>
                <w:sz w:val="18"/>
                <w:szCs w:val="18"/>
              </w:rPr>
              <w:t>Не знаю/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D631FC3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EC65AC7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A953D2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A5848EC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7F28FAE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F7EC920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0,0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DF68BF7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0,0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6647D8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0,0</w:t>
            </w:r>
          </w:p>
        </w:tc>
      </w:tr>
      <w:tr w:rsidR="00C97E15" w:rsidRPr="00CA2F4C" w14:paraId="1FF340FA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6ED0566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DF4F3AB" w14:textId="77777777" w:rsidR="00C97E15" w:rsidRPr="00E50AE5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E50AE5">
              <w:rPr>
                <w:b/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934CA40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261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93FDF00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25AF67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76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6AE09A0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DB40329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185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6DEA1309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7E923A0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608856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100</w:t>
            </w:r>
          </w:p>
        </w:tc>
      </w:tr>
    </w:tbl>
    <w:p w14:paraId="521067E6" w14:textId="77777777" w:rsidR="00C97E15" w:rsidRDefault="00C97E15" w:rsidP="00C97E15">
      <w:pPr>
        <w:keepNext/>
        <w:jc w:val="right"/>
        <w:rPr>
          <w:i/>
          <w:sz w:val="18"/>
        </w:rPr>
      </w:pPr>
    </w:p>
    <w:p w14:paraId="27DE590C" w14:textId="77777777" w:rsidR="00C97E15" w:rsidRDefault="00C97E15" w:rsidP="00C97E15">
      <w:pPr>
        <w:jc w:val="right"/>
        <w:rPr>
          <w:i/>
          <w:sz w:val="18"/>
        </w:rPr>
      </w:pPr>
    </w:p>
    <w:p w14:paraId="3B3275E5" w14:textId="77777777" w:rsidR="00C97E15" w:rsidRDefault="00C97E15" w:rsidP="00C97E15">
      <w:pPr>
        <w:jc w:val="right"/>
        <w:rPr>
          <w:i/>
          <w:sz w:val="18"/>
        </w:rPr>
      </w:pPr>
    </w:p>
    <w:p w14:paraId="539D5725" w14:textId="77777777" w:rsidR="00C97E15" w:rsidRDefault="00C97E15" w:rsidP="00C97E15">
      <w:pPr>
        <w:jc w:val="right"/>
        <w:rPr>
          <w:i/>
          <w:sz w:val="18"/>
        </w:rPr>
      </w:pPr>
    </w:p>
    <w:p w14:paraId="56250D5B" w14:textId="77777777" w:rsidR="00C97E15" w:rsidRDefault="00C97E15" w:rsidP="00C97E15">
      <w:pPr>
        <w:jc w:val="right"/>
        <w:rPr>
          <w:i/>
          <w:sz w:val="18"/>
        </w:rPr>
      </w:pPr>
    </w:p>
    <w:p w14:paraId="6485F01F" w14:textId="77777777" w:rsidR="00C97E15" w:rsidRDefault="00C97E15" w:rsidP="00C97E15">
      <w:pPr>
        <w:jc w:val="right"/>
        <w:rPr>
          <w:i/>
          <w:sz w:val="18"/>
        </w:rPr>
      </w:pPr>
    </w:p>
    <w:p w14:paraId="5A6EBB6B" w14:textId="2974E476" w:rsidR="00C97E15" w:rsidRPr="00633DAC" w:rsidRDefault="00C97E15" w:rsidP="00C97E15">
      <w:pPr>
        <w:keepNext/>
        <w:jc w:val="right"/>
        <w:rPr>
          <w:sz w:val="18"/>
        </w:rPr>
      </w:pPr>
      <w:r w:rsidRPr="00743043">
        <w:rPr>
          <w:i/>
          <w:sz w:val="18"/>
        </w:rPr>
        <w:lastRenderedPageBreak/>
        <w:t>Приложение</w:t>
      </w:r>
      <w:r>
        <w:rPr>
          <w:i/>
          <w:sz w:val="18"/>
        </w:rPr>
        <w:t xml:space="preserve"> № 20. Таблица – </w:t>
      </w:r>
      <w:r w:rsidRPr="00633DAC">
        <w:rPr>
          <w:i/>
          <w:sz w:val="18"/>
        </w:rPr>
        <w:t>Возможность граждан проводить оценку/мониторинг работы ОМСУ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2093"/>
        <w:gridCol w:w="850"/>
        <w:gridCol w:w="851"/>
        <w:gridCol w:w="850"/>
        <w:gridCol w:w="709"/>
        <w:gridCol w:w="851"/>
        <w:gridCol w:w="708"/>
        <w:gridCol w:w="1329"/>
        <w:gridCol w:w="1330"/>
      </w:tblGrid>
      <w:tr w:rsidR="00C97E15" w:rsidRPr="00743043" w14:paraId="6CAF24B9" w14:textId="77777777" w:rsidTr="00ED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518E20B" w14:textId="77777777" w:rsidR="00C97E15" w:rsidRPr="00743043" w:rsidRDefault="00C97E15" w:rsidP="00ED1479">
            <w:pPr>
              <w:spacing w:before="0"/>
              <w:jc w:val="center"/>
              <w:rPr>
                <w:sz w:val="18"/>
              </w:rPr>
            </w:pPr>
            <w:r>
              <w:rPr>
                <w:sz w:val="18"/>
              </w:rPr>
              <w:t>Категория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6A4A89A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Всего</w:t>
            </w:r>
          </w:p>
        </w:tc>
        <w:tc>
          <w:tcPr>
            <w:tcW w:w="3118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5E4BEEF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ниципалитет</w:t>
            </w:r>
          </w:p>
        </w:tc>
        <w:tc>
          <w:tcPr>
            <w:tcW w:w="26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37DD05B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Пол</w:t>
            </w:r>
          </w:p>
        </w:tc>
      </w:tr>
      <w:tr w:rsidR="00C97E15" w:rsidRPr="00743043" w14:paraId="37D54D18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620BC1B" w14:textId="77777777" w:rsidR="00C97E15" w:rsidRPr="00743043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0DD04B2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A09CC93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Пилотные</w:t>
            </w:r>
          </w:p>
        </w:tc>
        <w:tc>
          <w:tcPr>
            <w:tcW w:w="1559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4F9E7D1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Контрольные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23EF5A6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Женский, n=</w:t>
            </w:r>
            <w:r>
              <w:rPr>
                <w:color w:val="FFFFFF" w:themeColor="background1"/>
                <w:sz w:val="18"/>
              </w:rPr>
              <w:t>1489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462A809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Мужской, n=</w:t>
            </w:r>
            <w:r>
              <w:rPr>
                <w:color w:val="FFFFFF" w:themeColor="background1"/>
                <w:sz w:val="18"/>
              </w:rPr>
              <w:t>1148</w:t>
            </w:r>
          </w:p>
        </w:tc>
      </w:tr>
      <w:tr w:rsidR="006E1D99" w:rsidRPr="00743043" w14:paraId="06F78ECC" w14:textId="77777777" w:rsidTr="00ED1479">
        <w:trPr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CFB53CF" w14:textId="77777777" w:rsidR="00C97E15" w:rsidRPr="00743043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20CAE79F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32473D0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487BBD1E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E12F779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48ACB30D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45DC840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002060"/>
            <w:vAlign w:val="center"/>
          </w:tcPr>
          <w:p w14:paraId="3CD80083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5988372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</w:tr>
      <w:tr w:rsidR="00C97E15" w:rsidRPr="00743043" w14:paraId="4F0EB132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622DEE8A" w14:textId="77777777" w:rsidR="00C97E15" w:rsidRPr="006C0845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6C0845">
              <w:rPr>
                <w:color w:val="FFFFFF" w:themeColor="background1"/>
                <w:sz w:val="18"/>
                <w:szCs w:val="18"/>
              </w:rPr>
              <w:t>Да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7251A73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111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57459FD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2,1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BACF8D4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51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5D2C684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5,6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2168633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76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52740F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0,7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0DF46042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0,4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731D889C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4,3</w:t>
            </w:r>
          </w:p>
        </w:tc>
      </w:tr>
      <w:tr w:rsidR="00C97E15" w:rsidRPr="00743043" w14:paraId="1508FCDF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</w:tcPr>
          <w:p w14:paraId="01B0B3FE" w14:textId="77777777" w:rsidR="00C97E15" w:rsidRPr="006C0845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6C0845">
              <w:rPr>
                <w:color w:val="FFFFFF" w:themeColor="background1"/>
                <w:sz w:val="18"/>
                <w:szCs w:val="18"/>
              </w:rPr>
              <w:t>Н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2F5CF2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895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B1991C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3,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EFAFC2C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2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DA9259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9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D14B4A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72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E63428E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6,0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40FD4443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3,3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4F308FC9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4,8</w:t>
            </w:r>
          </w:p>
        </w:tc>
      </w:tr>
      <w:tr w:rsidR="00C97E15" w:rsidRPr="00743043" w14:paraId="016A88A0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</w:tcPr>
          <w:p w14:paraId="14D9AB3D" w14:textId="77777777" w:rsidR="00C97E15" w:rsidRPr="006C0845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  <w:r w:rsidRPr="006C0845">
              <w:rPr>
                <w:color w:val="FFFFFF" w:themeColor="background1"/>
                <w:sz w:val="18"/>
                <w:szCs w:val="18"/>
              </w:rPr>
              <w:t>Не знаю / З.О.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D8B0DC9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31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5A9CD4EC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3,9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DA15A25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9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20C134F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5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44D9DAE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36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0A71034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3,3</w:t>
            </w:r>
          </w:p>
        </w:tc>
        <w:tc>
          <w:tcPr>
            <w:tcW w:w="132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74255542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6,3</w:t>
            </w:r>
          </w:p>
        </w:tc>
        <w:tc>
          <w:tcPr>
            <w:tcW w:w="1330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5744B1EC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0,9</w:t>
            </w:r>
          </w:p>
        </w:tc>
      </w:tr>
      <w:tr w:rsidR="00C97E15" w:rsidRPr="00743043" w14:paraId="391A3013" w14:textId="77777777" w:rsidTr="00ED1479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F080617" w14:textId="77777777" w:rsidR="00C97E15" w:rsidRPr="006C0845" w:rsidRDefault="00C97E15" w:rsidP="00ED1479">
            <w:pPr>
              <w:spacing w:before="0"/>
              <w:rPr>
                <w:sz w:val="18"/>
                <w:szCs w:val="18"/>
              </w:rPr>
            </w:pPr>
            <w:r w:rsidRPr="006C0845">
              <w:rPr>
                <w:color w:val="FFFFFF" w:themeColor="background1"/>
                <w:sz w:val="18"/>
                <w:szCs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1DE8164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2637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016A0E2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F26E9DA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76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2E60B51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E4CE1F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1868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6859BC5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32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</w:tcPr>
          <w:p w14:paraId="7EB5B9A4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100</w:t>
            </w:r>
          </w:p>
        </w:tc>
        <w:tc>
          <w:tcPr>
            <w:tcW w:w="1330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1C9FCA22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6C0845">
              <w:rPr>
                <w:b/>
                <w:sz w:val="18"/>
                <w:szCs w:val="18"/>
              </w:rPr>
              <w:t>100</w:t>
            </w:r>
          </w:p>
        </w:tc>
      </w:tr>
    </w:tbl>
    <w:p w14:paraId="3CB32BCF" w14:textId="77777777" w:rsidR="00C97E15" w:rsidRDefault="00C97E15" w:rsidP="00C97E15">
      <w:pPr>
        <w:keepNext/>
        <w:jc w:val="right"/>
        <w:rPr>
          <w:i/>
          <w:sz w:val="18"/>
        </w:rPr>
      </w:pPr>
    </w:p>
    <w:p w14:paraId="40A4750C" w14:textId="40F67BCE" w:rsidR="00C97E15" w:rsidRPr="000B283D" w:rsidRDefault="00C97E15" w:rsidP="00C97E15">
      <w:pPr>
        <w:keepNext/>
        <w:jc w:val="right"/>
      </w:pPr>
      <w:r w:rsidRPr="00743043">
        <w:rPr>
          <w:i/>
          <w:sz w:val="18"/>
        </w:rPr>
        <w:t>Приложение</w:t>
      </w:r>
      <w:r>
        <w:rPr>
          <w:i/>
          <w:sz w:val="18"/>
        </w:rPr>
        <w:t xml:space="preserve"> № 21. Таблица – </w:t>
      </w:r>
      <w:r w:rsidRPr="00633DAC">
        <w:rPr>
          <w:i/>
          <w:sz w:val="18"/>
        </w:rPr>
        <w:t>Удовлетворенность взаимодействием ОМСУ с гражданами</w:t>
      </w:r>
    </w:p>
    <w:tbl>
      <w:tblPr>
        <w:tblStyle w:val="-5"/>
        <w:tblW w:w="0" w:type="auto"/>
        <w:tblLayout w:type="fixed"/>
        <w:tblLook w:val="04A0" w:firstRow="1" w:lastRow="0" w:firstColumn="1" w:lastColumn="0" w:noHBand="0" w:noVBand="1"/>
      </w:tblPr>
      <w:tblGrid>
        <w:gridCol w:w="959"/>
        <w:gridCol w:w="1843"/>
        <w:gridCol w:w="850"/>
        <w:gridCol w:w="709"/>
        <w:gridCol w:w="709"/>
        <w:gridCol w:w="708"/>
        <w:gridCol w:w="851"/>
        <w:gridCol w:w="709"/>
        <w:gridCol w:w="1116"/>
        <w:gridCol w:w="1117"/>
      </w:tblGrid>
      <w:tr w:rsidR="00C97E15" w:rsidRPr="00743043" w14:paraId="4937CEB6" w14:textId="77777777" w:rsidTr="00ED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02B26D4" w14:textId="77777777" w:rsidR="00C97E15" w:rsidRPr="00743043" w:rsidRDefault="00C97E15" w:rsidP="00ED1479">
            <w:pPr>
              <w:spacing w:before="0"/>
              <w:jc w:val="center"/>
              <w:rPr>
                <w:sz w:val="18"/>
              </w:rPr>
            </w:pPr>
            <w:r>
              <w:rPr>
                <w:sz w:val="18"/>
              </w:rPr>
              <w:t>Категория</w:t>
            </w:r>
          </w:p>
        </w:tc>
        <w:tc>
          <w:tcPr>
            <w:tcW w:w="1559" w:type="dxa"/>
            <w:gridSpan w:val="2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27D41D9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Всего</w:t>
            </w:r>
          </w:p>
        </w:tc>
        <w:tc>
          <w:tcPr>
            <w:tcW w:w="2977" w:type="dxa"/>
            <w:gridSpan w:val="4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A53E976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Муниципалитет</w:t>
            </w:r>
          </w:p>
        </w:tc>
        <w:tc>
          <w:tcPr>
            <w:tcW w:w="2233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03054F4" w14:textId="77777777" w:rsidR="00C97E15" w:rsidRPr="00743043" w:rsidRDefault="00C97E15" w:rsidP="00ED1479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743043">
              <w:rPr>
                <w:sz w:val="18"/>
              </w:rPr>
              <w:t>Пол</w:t>
            </w:r>
          </w:p>
        </w:tc>
      </w:tr>
      <w:tr w:rsidR="00C97E15" w:rsidRPr="00743043" w14:paraId="43493979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gridSpan w:val="2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D01ED30" w14:textId="77777777" w:rsidR="00C97E15" w:rsidRPr="00743043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DF538CE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</w:p>
        </w:tc>
        <w:tc>
          <w:tcPr>
            <w:tcW w:w="1417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391261B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Пилотные</w:t>
            </w:r>
          </w:p>
        </w:tc>
        <w:tc>
          <w:tcPr>
            <w:tcW w:w="1560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26FA989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Контрольные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0C7AA70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Женский, n=</w:t>
            </w:r>
            <w:r>
              <w:rPr>
                <w:color w:val="FFFFFF" w:themeColor="background1"/>
                <w:sz w:val="18"/>
              </w:rPr>
              <w:t>1489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6E250F9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Мужской, n=</w:t>
            </w:r>
            <w:r>
              <w:rPr>
                <w:color w:val="FFFFFF" w:themeColor="background1"/>
                <w:sz w:val="18"/>
              </w:rPr>
              <w:t>1148</w:t>
            </w:r>
          </w:p>
        </w:tc>
      </w:tr>
      <w:tr w:rsidR="006E1D99" w:rsidRPr="00743043" w14:paraId="35024519" w14:textId="77777777" w:rsidTr="00ED1479">
        <w:trPr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gridSpan w:val="2"/>
            <w:vMerge/>
            <w:tcBorders>
              <w:left w:val="single" w:sz="18" w:space="0" w:color="2F5496" w:themeColor="accent5" w:themeShade="BF"/>
              <w:bottom w:val="single" w:sz="1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B2EA8B4" w14:textId="77777777" w:rsidR="00C97E15" w:rsidRPr="00743043" w:rsidRDefault="00C97E15" w:rsidP="00ED1479">
            <w:pPr>
              <w:spacing w:before="0"/>
              <w:jc w:val="center"/>
              <w:rPr>
                <w:color w:val="FFFFFF" w:themeColor="background1"/>
                <w:sz w:val="18"/>
              </w:rPr>
            </w:pP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780AE1BF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4834CDA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4C2839C3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3E3CBD44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002060"/>
            <w:vAlign w:val="center"/>
          </w:tcPr>
          <w:p w14:paraId="3B35A1DC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n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38F4BB1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002060"/>
            <w:vAlign w:val="center"/>
          </w:tcPr>
          <w:p w14:paraId="7B5785D0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7B56576" w14:textId="77777777" w:rsidR="00C97E15" w:rsidRPr="00743043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</w:rPr>
            </w:pPr>
            <w:r w:rsidRPr="00743043">
              <w:rPr>
                <w:color w:val="FFFFFF" w:themeColor="background1"/>
                <w:sz w:val="18"/>
              </w:rPr>
              <w:t>%</w:t>
            </w:r>
          </w:p>
        </w:tc>
      </w:tr>
      <w:tr w:rsidR="00C97E15" w:rsidRPr="00743043" w14:paraId="10E291BD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32192C5" w14:textId="77777777" w:rsidR="00C97E15" w:rsidRPr="004622AC" w:rsidRDefault="00C97E15" w:rsidP="00ED1479">
            <w:pPr>
              <w:spacing w:before="0"/>
              <w:ind w:left="113" w:right="113"/>
              <w:jc w:val="left"/>
              <w:rPr>
                <w:color w:val="FFFFFF" w:themeColor="background1"/>
                <w:sz w:val="18"/>
                <w:szCs w:val="18"/>
              </w:rPr>
            </w:pPr>
            <w:r w:rsidRPr="004622AC">
              <w:rPr>
                <w:color w:val="FFFFFF" w:themeColor="background1"/>
                <w:sz w:val="18"/>
                <w:szCs w:val="18"/>
              </w:rPr>
              <w:t>Взаимодействие айыл окмоту/ мэрии</w:t>
            </w:r>
          </w:p>
        </w:tc>
        <w:tc>
          <w:tcPr>
            <w:tcW w:w="184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2A085C5F" w14:textId="77777777" w:rsidR="00C97E15" w:rsidRPr="004622A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4622AC">
              <w:rPr>
                <w:color w:val="FFFFFF" w:themeColor="background1"/>
                <w:sz w:val="18"/>
                <w:szCs w:val="18"/>
              </w:rPr>
              <w:t>Полностью удовлетворяет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DCC62F5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762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4FD1E8E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8,9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D8A075A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29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348D265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9,8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BBC7091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33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7373887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8,5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C806251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7,1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4489E03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1,3</w:t>
            </w:r>
          </w:p>
        </w:tc>
      </w:tr>
      <w:tr w:rsidR="00C97E15" w:rsidRPr="00743043" w14:paraId="22690234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5EFDBF6C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7A5822D" w14:textId="77777777" w:rsidR="00C97E15" w:rsidRPr="004622A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4622AC">
              <w:rPr>
                <w:color w:val="FFFFFF" w:themeColor="background1"/>
                <w:sz w:val="18"/>
                <w:szCs w:val="18"/>
              </w:rPr>
              <w:t>Частично удовлетворя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37FE06D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38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BD17489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2,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D709BCA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1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4155D11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4,0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2A00FFE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96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19273A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1,7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5A6C2C4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2,9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2EB92BD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1,7</w:t>
            </w:r>
          </w:p>
        </w:tc>
      </w:tr>
      <w:tr w:rsidR="00C97E15" w:rsidRPr="00743043" w14:paraId="65CE1238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31863872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053036B3" w14:textId="77777777" w:rsidR="00C97E15" w:rsidRPr="004622A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4622AC">
              <w:rPr>
                <w:color w:val="FFFFFF" w:themeColor="background1"/>
                <w:sz w:val="18"/>
                <w:szCs w:val="18"/>
              </w:rPr>
              <w:t>Не удовлетворя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5AF16DE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20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90D1212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5,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57B2B10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0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12FB538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3,7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E47E5DC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1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7749EB75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6,9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69DACCBB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6,7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09ED0B10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5,0</w:t>
            </w:r>
          </w:p>
        </w:tc>
      </w:tr>
      <w:tr w:rsidR="00C97E15" w:rsidRPr="00743043" w14:paraId="1DE6395A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2D9DCB08" w14:textId="77777777" w:rsidR="00C97E15" w:rsidRPr="004622AC" w:rsidRDefault="00C97E15" w:rsidP="00ED1479">
            <w:pPr>
              <w:spacing w:before="0"/>
              <w:ind w:left="113" w:right="113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1982BFD6" w14:textId="77777777" w:rsidR="00C97E15" w:rsidRPr="004622A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4622AC">
              <w:rPr>
                <w:color w:val="FFFFFF" w:themeColor="background1"/>
                <w:sz w:val="18"/>
                <w:szCs w:val="18"/>
              </w:rPr>
              <w:t>Не знаю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806249F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7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EB7C43A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8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AEF9E1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0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590BAF6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6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0C614AB5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B7BC558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9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264E6E4D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4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9EA55B1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,1</w:t>
            </w:r>
          </w:p>
        </w:tc>
      </w:tr>
      <w:tr w:rsidR="00C97E15" w:rsidRPr="00743043" w14:paraId="6D8AA08E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textDirection w:val="btLr"/>
            <w:vAlign w:val="center"/>
          </w:tcPr>
          <w:p w14:paraId="2432E134" w14:textId="77777777" w:rsidR="00C97E15" w:rsidRPr="004622AC" w:rsidRDefault="00C97E15" w:rsidP="00ED1479">
            <w:pPr>
              <w:spacing w:before="0"/>
              <w:ind w:left="113" w:right="113"/>
              <w:jc w:val="left"/>
              <w:rPr>
                <w:color w:val="FFFFFF" w:themeColor="background1"/>
                <w:sz w:val="18"/>
                <w:szCs w:val="18"/>
              </w:rPr>
            </w:pPr>
            <w:r w:rsidRPr="004622AC">
              <w:rPr>
                <w:color w:val="FFFFFF" w:themeColor="background1"/>
                <w:sz w:val="18"/>
                <w:szCs w:val="18"/>
              </w:rPr>
              <w:t>Взаимодействие местного кенеша</w:t>
            </w:r>
          </w:p>
        </w:tc>
        <w:tc>
          <w:tcPr>
            <w:tcW w:w="1843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EF64183" w14:textId="77777777" w:rsidR="00C97E15" w:rsidRPr="004622A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4622AC">
              <w:rPr>
                <w:color w:val="FFFFFF" w:themeColor="background1"/>
                <w:sz w:val="18"/>
                <w:szCs w:val="18"/>
              </w:rPr>
              <w:t>Полностью удовлетворяет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83C0C37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674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2AD7AB7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5,6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4498511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00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8294B3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6,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38F615B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74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E96C118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5,4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187A71D0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4,0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C6D05F7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7,5</w:t>
            </w:r>
          </w:p>
        </w:tc>
      </w:tr>
      <w:tr w:rsidR="00C97E15" w:rsidRPr="00743043" w14:paraId="68755065" w14:textId="77777777" w:rsidTr="00ED1479">
        <w:trPr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A3E60E4" w14:textId="77777777" w:rsidR="00C97E15" w:rsidRPr="004622AC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6180E07" w14:textId="77777777" w:rsidR="00C97E15" w:rsidRPr="004622A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4622AC">
              <w:rPr>
                <w:color w:val="FFFFFF" w:themeColor="background1"/>
                <w:sz w:val="18"/>
                <w:szCs w:val="18"/>
              </w:rPr>
              <w:t>Частично удовлетворя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3DEFE7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32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CD589A7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0,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70EA4C1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95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7D37F31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1,4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7C3570A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92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BEEE51D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9,7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06D85225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0,3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3D4094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0,1</w:t>
            </w:r>
          </w:p>
        </w:tc>
      </w:tr>
      <w:tr w:rsidR="00C97E15" w:rsidRPr="00743043" w14:paraId="0B4E29EA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779A1DD6" w14:textId="77777777" w:rsidR="00C97E15" w:rsidRPr="004622AC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8" w:space="0" w:color="FFFFFF" w:themeColor="background1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6E779134" w14:textId="77777777" w:rsidR="00C97E15" w:rsidRPr="004622AC" w:rsidRDefault="00C97E15" w:rsidP="00ED1479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4622AC">
              <w:rPr>
                <w:color w:val="FFFFFF" w:themeColor="background1"/>
                <w:sz w:val="18"/>
                <w:szCs w:val="18"/>
              </w:rPr>
              <w:t>Не удовлетворяет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7C0A5878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52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33F0F90B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9,9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E8EE1CE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41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0A796844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8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8" w:space="0" w:color="1F4E79" w:themeColor="accent1" w:themeShade="80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6EA1B6AB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83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CE9A047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0,5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8" w:space="0" w:color="1F4E79" w:themeColor="accent1" w:themeShade="80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9B69BAF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20,9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8" w:space="0" w:color="1F4E79" w:themeColor="accent1" w:themeShade="80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2D7F64E3" w14:textId="77777777" w:rsidR="00C97E15" w:rsidRPr="006C0845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8,6</w:t>
            </w:r>
          </w:p>
        </w:tc>
      </w:tr>
      <w:tr w:rsidR="00C97E15" w:rsidRPr="00743043" w14:paraId="79AB6F16" w14:textId="77777777" w:rsidTr="00ED1479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50AABA7E" w14:textId="77777777" w:rsidR="00C97E15" w:rsidRPr="004622AC" w:rsidRDefault="00C97E15" w:rsidP="00ED1479">
            <w:pPr>
              <w:spacing w:before="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8" w:space="0" w:color="FFFFFF" w:themeColor="background1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0C14E5D" w14:textId="77777777" w:rsidR="00C97E15" w:rsidRPr="004622AC" w:rsidRDefault="00C97E15" w:rsidP="00ED1479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4622AC">
              <w:rPr>
                <w:color w:val="FFFFFF" w:themeColor="background1"/>
                <w:sz w:val="18"/>
                <w:szCs w:val="18"/>
              </w:rPr>
              <w:t>Не знаю</w:t>
            </w:r>
          </w:p>
        </w:tc>
        <w:tc>
          <w:tcPr>
            <w:tcW w:w="850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52E8106A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115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2BCA890D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,4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13F889B2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3</w:t>
            </w:r>
          </w:p>
        </w:tc>
        <w:tc>
          <w:tcPr>
            <w:tcW w:w="708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0C74090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,3</w:t>
            </w:r>
          </w:p>
        </w:tc>
        <w:tc>
          <w:tcPr>
            <w:tcW w:w="851" w:type="dxa"/>
            <w:tcBorders>
              <w:top w:val="single" w:sz="8" w:space="0" w:color="1F4E79" w:themeColor="accent1" w:themeShade="80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704B86B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82</w:t>
            </w:r>
          </w:p>
        </w:tc>
        <w:tc>
          <w:tcPr>
            <w:tcW w:w="709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B23AE1F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,4</w:t>
            </w:r>
          </w:p>
        </w:tc>
        <w:tc>
          <w:tcPr>
            <w:tcW w:w="1116" w:type="dxa"/>
            <w:tcBorders>
              <w:top w:val="single" w:sz="8" w:space="0" w:color="1F4E79" w:themeColor="accent1" w:themeShade="80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  <w:vAlign w:val="center"/>
          </w:tcPr>
          <w:p w14:paraId="32DBBF84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4,8</w:t>
            </w:r>
          </w:p>
        </w:tc>
        <w:tc>
          <w:tcPr>
            <w:tcW w:w="1117" w:type="dxa"/>
            <w:tcBorders>
              <w:top w:val="single" w:sz="8" w:space="0" w:color="1F4E79" w:themeColor="accent1" w:themeShade="80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  <w:vAlign w:val="center"/>
          </w:tcPr>
          <w:p w14:paraId="334F0624" w14:textId="77777777" w:rsidR="00C97E15" w:rsidRPr="006C0845" w:rsidRDefault="00C97E15" w:rsidP="00ED1479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C0845">
              <w:rPr>
                <w:sz w:val="18"/>
                <w:szCs w:val="18"/>
              </w:rPr>
              <w:t>3,8</w:t>
            </w:r>
          </w:p>
        </w:tc>
      </w:tr>
      <w:tr w:rsidR="00C97E15" w:rsidRPr="00743043" w14:paraId="2E0C0333" w14:textId="77777777" w:rsidTr="00ED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gridSpan w:val="2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002060"/>
            <w:vAlign w:val="center"/>
          </w:tcPr>
          <w:p w14:paraId="40D1A14B" w14:textId="77777777" w:rsidR="00C97E15" w:rsidRPr="00743043" w:rsidRDefault="00C97E15" w:rsidP="00ED1479">
            <w:pPr>
              <w:spacing w:before="0"/>
              <w:rPr>
                <w:sz w:val="18"/>
              </w:rPr>
            </w:pPr>
            <w:r w:rsidRPr="00537CF1">
              <w:rPr>
                <w:color w:val="FFFFFF" w:themeColor="background1"/>
                <w:sz w:val="18"/>
              </w:rPr>
              <w:t>Всего</w:t>
            </w:r>
          </w:p>
        </w:tc>
        <w:tc>
          <w:tcPr>
            <w:tcW w:w="850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45258F4A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2637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CF6E9F1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37799725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769</w:t>
            </w:r>
          </w:p>
        </w:tc>
        <w:tc>
          <w:tcPr>
            <w:tcW w:w="708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4EA8430D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851" w:type="dxa"/>
            <w:tcBorders>
              <w:top w:val="single" w:sz="18" w:space="0" w:color="2F5496" w:themeColor="accent5" w:themeShade="BF"/>
              <w:left w:val="single" w:sz="18" w:space="0" w:color="2F5496" w:themeColor="accent5" w:themeShade="BF"/>
              <w:bottom w:val="single" w:sz="18" w:space="0" w:color="2F5496" w:themeColor="accent5" w:themeShade="BF"/>
              <w:right w:val="single" w:sz="8" w:space="0" w:color="1F4E79" w:themeColor="accent1" w:themeShade="80"/>
            </w:tcBorders>
            <w:shd w:val="clear" w:color="auto" w:fill="auto"/>
            <w:vAlign w:val="center"/>
          </w:tcPr>
          <w:p w14:paraId="2821370B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868</w:t>
            </w:r>
          </w:p>
        </w:tc>
        <w:tc>
          <w:tcPr>
            <w:tcW w:w="709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auto"/>
            <w:vAlign w:val="center"/>
          </w:tcPr>
          <w:p w14:paraId="1D497B5D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1116" w:type="dxa"/>
            <w:tcBorders>
              <w:top w:val="single" w:sz="18" w:space="0" w:color="2F5496" w:themeColor="accent5" w:themeShade="BF"/>
              <w:left w:val="single" w:sz="8" w:space="0" w:color="1F4E79" w:themeColor="accent1" w:themeShade="80"/>
              <w:bottom w:val="single" w:sz="18" w:space="0" w:color="2F5496" w:themeColor="accent5" w:themeShade="BF"/>
              <w:right w:val="single" w:sz="8" w:space="0" w:color="002060"/>
            </w:tcBorders>
            <w:shd w:val="clear" w:color="auto" w:fill="FFFFFF" w:themeFill="background1"/>
          </w:tcPr>
          <w:p w14:paraId="270E5483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  <w:tc>
          <w:tcPr>
            <w:tcW w:w="1117" w:type="dxa"/>
            <w:tcBorders>
              <w:top w:val="single" w:sz="18" w:space="0" w:color="2F5496" w:themeColor="accent5" w:themeShade="BF"/>
              <w:left w:val="single" w:sz="8" w:space="0" w:color="002060"/>
              <w:bottom w:val="single" w:sz="18" w:space="0" w:color="2F5496" w:themeColor="accent5" w:themeShade="BF"/>
              <w:right w:val="single" w:sz="18" w:space="0" w:color="2F5496" w:themeColor="accent5" w:themeShade="BF"/>
            </w:tcBorders>
            <w:shd w:val="clear" w:color="auto" w:fill="FFFFFF" w:themeFill="background1"/>
          </w:tcPr>
          <w:p w14:paraId="6BCCE221" w14:textId="77777777" w:rsidR="00C97E15" w:rsidRPr="00743043" w:rsidRDefault="00C97E15" w:rsidP="00ED1479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743043">
              <w:rPr>
                <w:b/>
                <w:sz w:val="18"/>
              </w:rPr>
              <w:t>100</w:t>
            </w:r>
          </w:p>
        </w:tc>
      </w:tr>
    </w:tbl>
    <w:p w14:paraId="65A8D206" w14:textId="77777777" w:rsidR="00C97E15" w:rsidRDefault="00C97E15" w:rsidP="00E60C1D">
      <w:pPr>
        <w:pStyle w:val="19"/>
        <w:jc w:val="right"/>
        <w:rPr>
          <w:i/>
          <w:sz w:val="18"/>
        </w:rPr>
      </w:pPr>
    </w:p>
    <w:p w14:paraId="1A0AC00C" w14:textId="77777777" w:rsidR="0085689A" w:rsidRDefault="0085689A" w:rsidP="00E60C1D">
      <w:pPr>
        <w:pStyle w:val="19"/>
        <w:jc w:val="right"/>
        <w:rPr>
          <w:i/>
          <w:sz w:val="18"/>
        </w:rPr>
      </w:pPr>
    </w:p>
    <w:p w14:paraId="2976557E" w14:textId="77777777" w:rsidR="0085689A" w:rsidRDefault="0085689A" w:rsidP="00E60C1D">
      <w:pPr>
        <w:pStyle w:val="19"/>
        <w:jc w:val="right"/>
        <w:rPr>
          <w:i/>
          <w:sz w:val="18"/>
        </w:rPr>
      </w:pPr>
    </w:p>
    <w:p w14:paraId="413FEE80" w14:textId="77777777" w:rsidR="00C97E15" w:rsidRDefault="00C97E15" w:rsidP="00E60C1D">
      <w:pPr>
        <w:pStyle w:val="19"/>
        <w:jc w:val="right"/>
        <w:rPr>
          <w:i/>
          <w:sz w:val="18"/>
        </w:rPr>
      </w:pPr>
      <w:r>
        <w:rPr>
          <w:i/>
          <w:sz w:val="18"/>
        </w:rPr>
        <w:br w:type="page"/>
      </w:r>
    </w:p>
    <w:p w14:paraId="594CAF35" w14:textId="5392C943" w:rsidR="00EB2844" w:rsidRPr="00743043" w:rsidRDefault="00EB2844" w:rsidP="00E60C1D">
      <w:pPr>
        <w:pStyle w:val="19"/>
        <w:jc w:val="right"/>
        <w:rPr>
          <w:i/>
          <w:sz w:val="18"/>
        </w:rPr>
      </w:pPr>
      <w:r w:rsidRPr="00743043">
        <w:rPr>
          <w:i/>
          <w:sz w:val="18"/>
        </w:rPr>
        <w:lastRenderedPageBreak/>
        <w:t xml:space="preserve">Приложение № </w:t>
      </w:r>
      <w:r w:rsidR="00C97E15">
        <w:rPr>
          <w:i/>
          <w:sz w:val="18"/>
        </w:rPr>
        <w:t>22</w:t>
      </w:r>
      <w:r w:rsidRPr="00743043">
        <w:rPr>
          <w:i/>
          <w:sz w:val="18"/>
        </w:rPr>
        <w:t>.  Анкета исследования</w:t>
      </w:r>
    </w:p>
    <w:p w14:paraId="0837A854" w14:textId="77777777" w:rsidR="0040007F" w:rsidRPr="00743043" w:rsidRDefault="0040007F" w:rsidP="0040007F">
      <w:pPr>
        <w:spacing w:after="0"/>
      </w:pPr>
    </w:p>
    <w:p w14:paraId="5A41513E" w14:textId="77777777" w:rsidR="0040007F" w:rsidRPr="00743043" w:rsidRDefault="0040007F" w:rsidP="0040007F">
      <w:pPr>
        <w:spacing w:after="0"/>
      </w:pPr>
    </w:p>
    <w:p w14:paraId="16D6903E" w14:textId="77777777" w:rsidR="0040007F" w:rsidRPr="00743043" w:rsidRDefault="0040007F" w:rsidP="0040007F">
      <w:pPr>
        <w:spacing w:after="0"/>
      </w:pPr>
      <w:r w:rsidRPr="00743043">
        <w:t>Опрос проводил: _____________________________________</w:t>
      </w:r>
      <w:r w:rsidRPr="00743043">
        <w:tab/>
      </w:r>
      <w:r w:rsidRPr="00743043">
        <w:tab/>
      </w:r>
    </w:p>
    <w:p w14:paraId="40685066" w14:textId="77777777" w:rsidR="0040007F" w:rsidRPr="00743043" w:rsidRDefault="0040007F" w:rsidP="0040007F">
      <w:pPr>
        <w:spacing w:after="0"/>
      </w:pPr>
      <w:r w:rsidRPr="00743043">
        <w:t>Номер анкеты: __________</w:t>
      </w:r>
    </w:p>
    <w:p w14:paraId="7CE12388" w14:textId="77777777" w:rsidR="0040007F" w:rsidRPr="00743043" w:rsidRDefault="0040007F" w:rsidP="0040007F">
      <w:pPr>
        <w:spacing w:after="0"/>
      </w:pPr>
      <w:r w:rsidRPr="00743043">
        <w:t>Дата интервью: _________Время начала интервью: _______время окончания:_______</w:t>
      </w:r>
    </w:p>
    <w:p w14:paraId="641D0760" w14:textId="77777777" w:rsidR="0040007F" w:rsidRPr="00743043" w:rsidRDefault="0040007F" w:rsidP="0040007F">
      <w:pPr>
        <w:spacing w:after="0"/>
      </w:pPr>
      <w:r w:rsidRPr="00743043">
        <w:t>Область: ____________________________ Район:_________________________________________</w:t>
      </w:r>
    </w:p>
    <w:p w14:paraId="48B0C82A" w14:textId="77777777" w:rsidR="0040007F" w:rsidRPr="00743043" w:rsidRDefault="0040007F" w:rsidP="0040007F">
      <w:pPr>
        <w:spacing w:after="0"/>
      </w:pPr>
      <w:r w:rsidRPr="00743043">
        <w:t xml:space="preserve">Город/Айылный аймак (АА):_______________________ </w:t>
      </w:r>
    </w:p>
    <w:p w14:paraId="40FBC860" w14:textId="77777777" w:rsidR="0040007F" w:rsidRPr="00743043" w:rsidRDefault="0040007F" w:rsidP="0040007F">
      <w:pPr>
        <w:spacing w:after="0"/>
      </w:pPr>
      <w:r w:rsidRPr="00743043">
        <w:t>Село в АА:_________________________</w:t>
      </w:r>
    </w:p>
    <w:p w14:paraId="1642F1E7" w14:textId="77777777" w:rsidR="0040007F" w:rsidRPr="00743043" w:rsidRDefault="0040007F" w:rsidP="0040007F">
      <w:pPr>
        <w:spacing w:after="0"/>
      </w:pPr>
      <w:r w:rsidRPr="00743043">
        <w:t>Адрес:___________________________________________________________________</w:t>
      </w:r>
    </w:p>
    <w:p w14:paraId="2146FB65" w14:textId="77777777" w:rsidR="0040007F" w:rsidRPr="00743043" w:rsidRDefault="0040007F" w:rsidP="0040007F">
      <w:pPr>
        <w:spacing w:after="0"/>
      </w:pPr>
    </w:p>
    <w:p w14:paraId="3B270851" w14:textId="77777777" w:rsidR="0040007F" w:rsidRPr="00743043" w:rsidRDefault="0040007F" w:rsidP="0040007F">
      <w:pPr>
        <w:spacing w:after="0"/>
      </w:pPr>
    </w:p>
    <w:p w14:paraId="6376CEDC" w14:textId="77777777" w:rsidR="0040007F" w:rsidRPr="00743043" w:rsidRDefault="0040007F" w:rsidP="0040007F">
      <w:pPr>
        <w:spacing w:after="0"/>
      </w:pPr>
      <w:r w:rsidRPr="00743043">
        <w:t>ВСТУПИТЕЛЬНОЕ СЛОВО</w:t>
      </w:r>
    </w:p>
    <w:p w14:paraId="5FEABA0B" w14:textId="77777777" w:rsidR="0040007F" w:rsidRPr="00743043" w:rsidRDefault="0040007F" w:rsidP="0040007F">
      <w:pPr>
        <w:spacing w:after="0"/>
      </w:pPr>
    </w:p>
    <w:p w14:paraId="4AF015F5" w14:textId="77777777" w:rsidR="0040007F" w:rsidRPr="00743043" w:rsidRDefault="0040007F" w:rsidP="0040007F">
      <w:pPr>
        <w:spacing w:after="0"/>
      </w:pPr>
      <w:r w:rsidRPr="00743043">
        <w:t xml:space="preserve">Здравствуйте. Меня зовут _____________. Я представляю независимую компанию __________________, которая, проводит социологический опрос в рамках проекта «Голос граждан и подотчетность органов МСУ», финансируемого Правительством Швейцарии через Швейцарское Управление по Развитию и Сотрудничеству и выполняемого Институтом политики развития.   Проект нацелен на то, чтобы органы местного самоуправления управляли местными финансами прозрачно и эффективно, основываясь на приоритетах населения, вовлекая граждан в процесс принятия решений.   </w:t>
      </w:r>
    </w:p>
    <w:p w14:paraId="7787294C" w14:textId="77777777" w:rsidR="0040007F" w:rsidRPr="00743043" w:rsidRDefault="0040007F" w:rsidP="0040007F">
      <w:pPr>
        <w:spacing w:after="0"/>
      </w:pPr>
    </w:p>
    <w:p w14:paraId="17484BE3" w14:textId="77777777" w:rsidR="0040007F" w:rsidRPr="00743043" w:rsidRDefault="0040007F" w:rsidP="0040007F">
      <w:pPr>
        <w:spacing w:after="0"/>
      </w:pPr>
      <w:r w:rsidRPr="00743043">
        <w:t>Анкетирование анонимно, никто не узнает, какую информацию мы получили от вас,  ваше имя не будет упоминаться, и никто не узнает, какими были ваши ответы. Вы, конечно, можете отказаться от участия. Опрос займёт, приблизительно, 20 - 25 минут.</w:t>
      </w:r>
    </w:p>
    <w:p w14:paraId="4B93FFEE" w14:textId="77777777" w:rsidR="0040007F" w:rsidRPr="00743043" w:rsidRDefault="0040007F" w:rsidP="0040007F">
      <w:pPr>
        <w:spacing w:after="0"/>
      </w:pPr>
      <w:r w:rsidRPr="00743043">
        <w:t xml:space="preserve"> </w:t>
      </w:r>
      <w:r w:rsidRPr="00743043">
        <w:tab/>
      </w:r>
    </w:p>
    <w:p w14:paraId="07CE3DB5" w14:textId="77777777" w:rsidR="0040007F" w:rsidRPr="00743043" w:rsidRDefault="0040007F" w:rsidP="0040007F">
      <w:pPr>
        <w:spacing w:after="0"/>
      </w:pPr>
      <w:r w:rsidRPr="00743043">
        <w:t>Вы согласны участвовать? Если НЕТ, то поблагодарите респондента и закончите интервью.</w:t>
      </w:r>
    </w:p>
    <w:p w14:paraId="0E21FFFB" w14:textId="77777777" w:rsidR="0040007F" w:rsidRPr="00743043" w:rsidRDefault="0040007F" w:rsidP="0040007F">
      <w:pPr>
        <w:spacing w:after="0"/>
      </w:pPr>
    </w:p>
    <w:p w14:paraId="4965EEA4" w14:textId="77777777" w:rsidR="0040007F" w:rsidRPr="00743043" w:rsidRDefault="0040007F" w:rsidP="0040007F">
      <w:pPr>
        <w:spacing w:after="0"/>
      </w:pPr>
      <w:r w:rsidRPr="00743043">
        <w:t xml:space="preserve">Спасибо за ваше согласие. От искренности и точности ваших ответов зависит полезность данного опроса. Нет «правильных» и «неправильных» ответов на поставленные вопросы, мы спрашиваем исключительно ваше мнение.   Если вы не знаете ответа или затрудняетесь ответить, то так и скажите.  Вас никто не будет оценивать по вашим ответам. Вопросы задаются всем стандартным образом в определённом порядке, чтобы все респонденты понимали и отвечали одним и тем же образом. Есть ли вопросы? Можно начинать? Спасибо. </w:t>
      </w:r>
    </w:p>
    <w:p w14:paraId="6680D4BB" w14:textId="77777777" w:rsidR="0040007F" w:rsidRPr="00743043" w:rsidRDefault="0040007F" w:rsidP="0040007F">
      <w:pPr>
        <w:spacing w:after="0"/>
      </w:pPr>
    </w:p>
    <w:p w14:paraId="776DEAE3" w14:textId="77777777" w:rsidR="0040007F" w:rsidRPr="00743043" w:rsidRDefault="0040007F" w:rsidP="0040007F">
      <w:pPr>
        <w:spacing w:after="0"/>
        <w:rPr>
          <w:b/>
        </w:rPr>
      </w:pPr>
      <w:r w:rsidRPr="00743043">
        <w:rPr>
          <w:b/>
        </w:rPr>
        <w:t xml:space="preserve">АНКЕТА ДЛЯ ЖИТЕЛЕЙ СЁЛ/ГОРОДОВ О РАБОТЕ ОРГАНОВ МСУ  </w:t>
      </w:r>
    </w:p>
    <w:p w14:paraId="4ED90851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Насколько вас интересуют дела местного значения, т.е. то, чем занимаются органы местного самоуправления (Мэрия/айыл окмоту и кенеш)?</w:t>
      </w:r>
    </w:p>
    <w:p w14:paraId="7720DD05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Интересуют</w:t>
      </w:r>
    </w:p>
    <w:p w14:paraId="42CC019A" w14:textId="77777777" w:rsidR="0040007F" w:rsidRPr="00743043" w:rsidRDefault="0040007F" w:rsidP="0040007F">
      <w:pPr>
        <w:spacing w:after="0"/>
      </w:pPr>
      <w:r w:rsidRPr="00743043">
        <w:lastRenderedPageBreak/>
        <w:t>2.</w:t>
      </w:r>
      <w:r w:rsidRPr="00743043">
        <w:tab/>
        <w:t>Мало интересуют</w:t>
      </w:r>
    </w:p>
    <w:p w14:paraId="2766434B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Не интересуют</w:t>
      </w:r>
    </w:p>
    <w:p w14:paraId="19305FA0" w14:textId="77777777" w:rsidR="0040007F" w:rsidRPr="00743043" w:rsidRDefault="0040007F" w:rsidP="0040007F">
      <w:pPr>
        <w:spacing w:after="0"/>
      </w:pPr>
      <w:r w:rsidRPr="00743043">
        <w:t xml:space="preserve">77. Не знаю / затрудняюсь ответить      </w:t>
      </w:r>
    </w:p>
    <w:p w14:paraId="6FD14C9F" w14:textId="77777777" w:rsidR="0040007F" w:rsidRPr="00743043" w:rsidRDefault="0040007F" w:rsidP="0040007F">
      <w:pPr>
        <w:spacing w:after="0"/>
      </w:pPr>
    </w:p>
    <w:p w14:paraId="4B756540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 xml:space="preserve">Какую оценку вы бы дали общему уровню жизни в вашем городе/ айылном аймаке по сравнению с прошлым годом? </w:t>
      </w:r>
    </w:p>
    <w:p w14:paraId="71BA1AE5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Лучше</w:t>
      </w:r>
    </w:p>
    <w:p w14:paraId="0BA6AA72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Не изменился</w:t>
      </w:r>
    </w:p>
    <w:p w14:paraId="13E59695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Хуже</w:t>
      </w:r>
    </w:p>
    <w:p w14:paraId="69CE8A53" w14:textId="77777777" w:rsidR="0040007F" w:rsidRPr="00743043" w:rsidRDefault="0040007F" w:rsidP="0040007F">
      <w:pPr>
        <w:spacing w:after="0"/>
      </w:pPr>
      <w:r w:rsidRPr="00743043">
        <w:t>77. Не знаю / затрудняюсь ответить</w:t>
      </w:r>
    </w:p>
    <w:p w14:paraId="339D74D6" w14:textId="77777777" w:rsidR="0040007F" w:rsidRPr="00743043" w:rsidRDefault="0040007F" w:rsidP="0040007F">
      <w:pPr>
        <w:spacing w:after="0"/>
      </w:pPr>
    </w:p>
    <w:p w14:paraId="3A97F1AF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Что является основным источником информации для вас и вашей семьи о деятельности мэрии/айыл окмоту и айылного кенеша? (Выберите только ОДИН вариант ответа)</w:t>
      </w:r>
    </w:p>
    <w:p w14:paraId="721FAC66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Телевидение центральное</w:t>
      </w:r>
    </w:p>
    <w:p w14:paraId="4425BF7D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Телевидение местное</w:t>
      </w:r>
    </w:p>
    <w:p w14:paraId="772FF0C1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Местная пресса</w:t>
      </w:r>
    </w:p>
    <w:p w14:paraId="05340DDC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Республиканская пресса</w:t>
      </w:r>
    </w:p>
    <w:p w14:paraId="39045A35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Сходы (собрания) граждан, квартальные встречи</w:t>
      </w:r>
    </w:p>
    <w:p w14:paraId="77058050" w14:textId="77777777" w:rsidR="0040007F" w:rsidRPr="00743043" w:rsidRDefault="0040007F" w:rsidP="0040007F">
      <w:pPr>
        <w:spacing w:after="0"/>
      </w:pPr>
      <w:r w:rsidRPr="00743043">
        <w:t>6.</w:t>
      </w:r>
      <w:r w:rsidRPr="00743043">
        <w:tab/>
        <w:t>Информационный листок (бюллетень) местного самоуправления</w:t>
      </w:r>
    </w:p>
    <w:p w14:paraId="29186DD5" w14:textId="77777777" w:rsidR="0040007F" w:rsidRPr="00743043" w:rsidRDefault="0040007F" w:rsidP="0040007F">
      <w:pPr>
        <w:spacing w:after="0"/>
      </w:pPr>
      <w:r w:rsidRPr="00743043">
        <w:t>7.</w:t>
      </w:r>
      <w:r w:rsidRPr="00743043">
        <w:tab/>
        <w:t>Публикации (информация) НПО (если есть)</w:t>
      </w:r>
    </w:p>
    <w:p w14:paraId="293A4618" w14:textId="77777777" w:rsidR="0040007F" w:rsidRPr="00743043" w:rsidRDefault="0040007F" w:rsidP="0040007F">
      <w:pPr>
        <w:spacing w:after="0"/>
      </w:pPr>
      <w:r w:rsidRPr="00743043">
        <w:t>8.</w:t>
      </w:r>
      <w:r w:rsidRPr="00743043">
        <w:tab/>
        <w:t>Сотрудники органов местного самоуправления</w:t>
      </w:r>
    </w:p>
    <w:p w14:paraId="3B9FC5A9" w14:textId="77777777" w:rsidR="0040007F" w:rsidRPr="00743043" w:rsidRDefault="0040007F" w:rsidP="0040007F">
      <w:pPr>
        <w:spacing w:after="0"/>
      </w:pPr>
      <w:r w:rsidRPr="00743043">
        <w:t>9.</w:t>
      </w:r>
      <w:r w:rsidRPr="00743043">
        <w:tab/>
        <w:t>Друзья, коллеги, родственники</w:t>
      </w:r>
    </w:p>
    <w:p w14:paraId="7B6EAE0C" w14:textId="77777777" w:rsidR="0040007F" w:rsidRPr="00743043" w:rsidRDefault="0040007F" w:rsidP="0040007F">
      <w:pPr>
        <w:spacing w:after="0"/>
      </w:pPr>
      <w:r w:rsidRPr="00743043">
        <w:t>10.</w:t>
      </w:r>
      <w:r w:rsidRPr="00743043">
        <w:tab/>
        <w:t>Места скопления людей (базары, ярмарки)</w:t>
      </w:r>
    </w:p>
    <w:p w14:paraId="6017F167" w14:textId="77777777" w:rsidR="0040007F" w:rsidRPr="00743043" w:rsidRDefault="0040007F" w:rsidP="0040007F">
      <w:pPr>
        <w:spacing w:after="0"/>
      </w:pPr>
      <w:r w:rsidRPr="00743043">
        <w:t>11.</w:t>
      </w:r>
      <w:r w:rsidRPr="00743043">
        <w:tab/>
        <w:t>Сайт ОМСУ</w:t>
      </w:r>
    </w:p>
    <w:p w14:paraId="1194DDC1" w14:textId="77777777" w:rsidR="0040007F" w:rsidRPr="00743043" w:rsidRDefault="0040007F" w:rsidP="0040007F">
      <w:pPr>
        <w:spacing w:after="0"/>
      </w:pPr>
      <w:r w:rsidRPr="00743043">
        <w:t>12.</w:t>
      </w:r>
      <w:r w:rsidRPr="00743043">
        <w:tab/>
        <w:t xml:space="preserve">Социальные сети (Вотсап (WhatsApp), фейсбук, одноклассники и т. д.) </w:t>
      </w:r>
    </w:p>
    <w:p w14:paraId="170BE6B8" w14:textId="77777777" w:rsidR="0040007F" w:rsidRPr="00743043" w:rsidRDefault="0040007F" w:rsidP="0040007F">
      <w:pPr>
        <w:spacing w:after="0"/>
      </w:pPr>
      <w:r w:rsidRPr="00743043">
        <w:t>13.</w:t>
      </w:r>
      <w:r w:rsidRPr="00743043">
        <w:tab/>
        <w:t>Другое (указать ___________________________)</w:t>
      </w:r>
    </w:p>
    <w:p w14:paraId="3E9EDDC3" w14:textId="77777777" w:rsidR="0040007F" w:rsidRPr="00743043" w:rsidRDefault="0040007F" w:rsidP="0040007F">
      <w:pPr>
        <w:spacing w:after="0"/>
      </w:pPr>
      <w:r w:rsidRPr="00743043">
        <w:t>77.</w:t>
      </w:r>
      <w:r w:rsidRPr="00743043">
        <w:tab/>
        <w:t>Не знаю / затрудняюсь ответить</w:t>
      </w:r>
    </w:p>
    <w:p w14:paraId="6FAE4F2A" w14:textId="77777777" w:rsidR="0040007F" w:rsidRPr="00743043" w:rsidRDefault="0040007F" w:rsidP="0040007F">
      <w:pPr>
        <w:spacing w:after="0"/>
      </w:pPr>
    </w:p>
    <w:p w14:paraId="0D1FE97C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 xml:space="preserve">Насколько удовлетворяет вас объём/ качество информации о местном самоуправлении вашего города/аймака и его работе? </w:t>
      </w:r>
    </w:p>
    <w:p w14:paraId="1C4CEAD4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Полностью удовлетворяет</w:t>
      </w:r>
    </w:p>
    <w:p w14:paraId="4DD98402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Частично удовлетворяет</w:t>
      </w:r>
    </w:p>
    <w:p w14:paraId="2CAA1506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Не удовлетворяет</w:t>
      </w:r>
    </w:p>
    <w:p w14:paraId="13F547EC" w14:textId="77777777" w:rsidR="0040007F" w:rsidRPr="00743043" w:rsidRDefault="0040007F" w:rsidP="0040007F">
      <w:pPr>
        <w:spacing w:after="0"/>
      </w:pPr>
      <w:r w:rsidRPr="00743043">
        <w:t>77. Не знаю / затрудняюсь ответить</w:t>
      </w:r>
    </w:p>
    <w:p w14:paraId="43D4D9D0" w14:textId="77777777" w:rsidR="0040007F" w:rsidRPr="00743043" w:rsidRDefault="0040007F" w:rsidP="0040007F">
      <w:pPr>
        <w:spacing w:after="0"/>
      </w:pPr>
    </w:p>
    <w:p w14:paraId="57B4D96D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 xml:space="preserve">Вы можете сказать, кто является главой вашего айыл окмоту/мэром города? </w:t>
      </w:r>
    </w:p>
    <w:p w14:paraId="500614C5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 xml:space="preserve">Да </w:t>
      </w:r>
    </w:p>
    <w:p w14:paraId="1457B22B" w14:textId="77777777" w:rsidR="0040007F" w:rsidRPr="00743043" w:rsidRDefault="0040007F" w:rsidP="0040007F">
      <w:pPr>
        <w:spacing w:after="0"/>
      </w:pPr>
      <w:r w:rsidRPr="00743043">
        <w:lastRenderedPageBreak/>
        <w:t>2.</w:t>
      </w:r>
      <w:r w:rsidRPr="00743043">
        <w:tab/>
        <w:t xml:space="preserve">Нет </w:t>
      </w:r>
    </w:p>
    <w:p w14:paraId="035AE4FB" w14:textId="77777777" w:rsidR="0040007F" w:rsidRPr="00743043" w:rsidRDefault="0040007F" w:rsidP="0040007F">
      <w:pPr>
        <w:spacing w:after="0"/>
      </w:pPr>
    </w:p>
    <w:p w14:paraId="510F1DFD" w14:textId="77777777" w:rsidR="0040007F" w:rsidRPr="00743043" w:rsidRDefault="0040007F" w:rsidP="0040007F">
      <w:pPr>
        <w:spacing w:after="0"/>
      </w:pPr>
      <w:r w:rsidRPr="00743043">
        <w:t>6.</w:t>
      </w:r>
      <w:r w:rsidRPr="00743043">
        <w:tab/>
        <w:t>Сколько депутатов местного кенеша Вы знаете?</w:t>
      </w:r>
    </w:p>
    <w:p w14:paraId="4BFE6493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Знаю только одного</w:t>
      </w:r>
    </w:p>
    <w:p w14:paraId="79654A4B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Знаю более одного</w:t>
      </w:r>
    </w:p>
    <w:p w14:paraId="3DE018DB" w14:textId="77777777" w:rsidR="0040007F" w:rsidRPr="00743043" w:rsidRDefault="0040007F" w:rsidP="0040007F">
      <w:pPr>
        <w:spacing w:after="0"/>
      </w:pPr>
      <w:r w:rsidRPr="00743043">
        <w:t>77. Не знаю ни одного</w:t>
      </w:r>
    </w:p>
    <w:p w14:paraId="59265BE7" w14:textId="77777777" w:rsidR="0040007F" w:rsidRPr="00743043" w:rsidRDefault="0040007F" w:rsidP="0040007F">
      <w:pPr>
        <w:spacing w:after="0"/>
      </w:pPr>
    </w:p>
    <w:p w14:paraId="2FA09EA9" w14:textId="77777777" w:rsidR="0040007F" w:rsidRPr="00743043" w:rsidRDefault="0040007F" w:rsidP="0040007F">
      <w:pPr>
        <w:spacing w:after="0"/>
      </w:pPr>
      <w:r w:rsidRPr="00743043">
        <w:t>7.</w:t>
      </w:r>
      <w:r w:rsidRPr="00743043">
        <w:tab/>
        <w:t xml:space="preserve">По вашему мнению, насколько мэрия/айыл окмоту открыты в своей деятельности для общественности? </w:t>
      </w:r>
    </w:p>
    <w:p w14:paraId="3FF388E5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 xml:space="preserve">Открыта      </w:t>
      </w:r>
    </w:p>
    <w:p w14:paraId="7CD78850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 xml:space="preserve">Частично открыта  </w:t>
      </w:r>
    </w:p>
    <w:p w14:paraId="73955E12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 xml:space="preserve">Закрыта    </w:t>
      </w:r>
    </w:p>
    <w:p w14:paraId="4446BFDE" w14:textId="77777777" w:rsidR="0040007F" w:rsidRPr="00743043" w:rsidRDefault="0040007F" w:rsidP="0040007F">
      <w:pPr>
        <w:spacing w:after="0"/>
      </w:pPr>
      <w:r w:rsidRPr="00743043">
        <w:t>77. Не знаю / затрудняюсь ответить</w:t>
      </w:r>
    </w:p>
    <w:p w14:paraId="693B6DB4" w14:textId="77777777" w:rsidR="0040007F" w:rsidRPr="00743043" w:rsidRDefault="0040007F" w:rsidP="0040007F">
      <w:pPr>
        <w:spacing w:after="0"/>
      </w:pPr>
    </w:p>
    <w:p w14:paraId="27EC8C3A" w14:textId="77777777" w:rsidR="0040007F" w:rsidRPr="00743043" w:rsidRDefault="0040007F" w:rsidP="0040007F">
      <w:pPr>
        <w:spacing w:after="0"/>
      </w:pPr>
      <w:r w:rsidRPr="00743043">
        <w:t>8.</w:t>
      </w:r>
      <w:r w:rsidRPr="00743043">
        <w:tab/>
        <w:t>Как вы думаете, на что тратится самая большая часть местного бюджета айыл окмоту/города?</w:t>
      </w:r>
    </w:p>
    <w:p w14:paraId="38CC4DE2" w14:textId="77777777" w:rsidR="0040007F" w:rsidRPr="00743043" w:rsidRDefault="0040007F" w:rsidP="0040007F">
      <w:pPr>
        <w:spacing w:after="0"/>
      </w:pPr>
      <w:r w:rsidRPr="00743043">
        <w:t xml:space="preserve">                                       (Выберите только ОДИН вариант ответа)</w:t>
      </w:r>
    </w:p>
    <w:p w14:paraId="10D4B584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На содержание мэрии/айыл окмоту (Зарплата сотрудникам)</w:t>
      </w:r>
    </w:p>
    <w:p w14:paraId="4B443755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Поддержание общественного порядка (милиция)</w:t>
      </w:r>
    </w:p>
    <w:p w14:paraId="130BA26E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Образование (содержание и ремонт школ)</w:t>
      </w:r>
    </w:p>
    <w:p w14:paraId="406314AD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Социальная защита населения</w:t>
      </w:r>
    </w:p>
    <w:p w14:paraId="341D0BF6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Культура и спорт</w:t>
      </w:r>
    </w:p>
    <w:p w14:paraId="5960B169" w14:textId="77777777" w:rsidR="0040007F" w:rsidRPr="00743043" w:rsidRDefault="0040007F" w:rsidP="0040007F">
      <w:pPr>
        <w:spacing w:after="0"/>
      </w:pPr>
      <w:r w:rsidRPr="00743043">
        <w:t>6.</w:t>
      </w:r>
      <w:r w:rsidRPr="00743043">
        <w:tab/>
        <w:t xml:space="preserve">Благоустройство, включая эксплуатацию дорог и тротуаров, освещение, озеленение, уход за парками, кладбищами (убедитесь, что респондент дослушал весь перечень услуг пп6) </w:t>
      </w:r>
    </w:p>
    <w:p w14:paraId="6D82E933" w14:textId="77777777" w:rsidR="0040007F" w:rsidRPr="00743043" w:rsidRDefault="0040007F" w:rsidP="0040007F">
      <w:pPr>
        <w:spacing w:after="0"/>
      </w:pPr>
      <w:r w:rsidRPr="00743043">
        <w:t>7.</w:t>
      </w:r>
      <w:r w:rsidRPr="00743043">
        <w:tab/>
        <w:t>Другое (указать) ____________________________</w:t>
      </w:r>
    </w:p>
    <w:p w14:paraId="5239447C" w14:textId="77777777" w:rsidR="0040007F" w:rsidRPr="00743043" w:rsidRDefault="0040007F" w:rsidP="0040007F">
      <w:pPr>
        <w:spacing w:after="0"/>
      </w:pPr>
      <w:r w:rsidRPr="00743043">
        <w:t>77.</w:t>
      </w:r>
      <w:r w:rsidRPr="00743043">
        <w:tab/>
        <w:t>Не знаю / затрудняюсь ответить</w:t>
      </w:r>
    </w:p>
    <w:p w14:paraId="7A0525BB" w14:textId="77777777" w:rsidR="0040007F" w:rsidRPr="00743043" w:rsidRDefault="0040007F" w:rsidP="0040007F">
      <w:pPr>
        <w:spacing w:after="0"/>
      </w:pPr>
    </w:p>
    <w:p w14:paraId="32856B39" w14:textId="77777777" w:rsidR="0040007F" w:rsidRPr="00743043" w:rsidRDefault="0040007F" w:rsidP="0040007F">
      <w:pPr>
        <w:spacing w:after="0"/>
      </w:pPr>
      <w:r w:rsidRPr="00743043">
        <w:t>9.</w:t>
      </w:r>
      <w:r w:rsidRPr="00743043">
        <w:tab/>
        <w:t>Принимали ли вы когда-нибудь участие в общественных слушаниях по бюджету в вашем городе/селе?</w:t>
      </w:r>
    </w:p>
    <w:p w14:paraId="436F3FF3" w14:textId="77777777" w:rsidR="0040007F" w:rsidRPr="00743043" w:rsidRDefault="0040007F" w:rsidP="0040007F">
      <w:pPr>
        <w:spacing w:after="0"/>
      </w:pPr>
      <w:r w:rsidRPr="00743043">
        <w:t>1. Нет                 2. Да ---------</w:t>
      </w:r>
      <w:r w:rsidRPr="00743043">
        <w:t>Перейдите к вопросу 11</w:t>
      </w:r>
    </w:p>
    <w:p w14:paraId="1DF529BE" w14:textId="77777777" w:rsidR="0040007F" w:rsidRPr="00743043" w:rsidRDefault="0040007F" w:rsidP="0040007F">
      <w:pPr>
        <w:spacing w:after="0"/>
      </w:pPr>
    </w:p>
    <w:p w14:paraId="614F170B" w14:textId="77777777" w:rsidR="0040007F" w:rsidRPr="00743043" w:rsidRDefault="0040007F" w:rsidP="0040007F">
      <w:pPr>
        <w:spacing w:after="0"/>
      </w:pPr>
      <w:r w:rsidRPr="00743043">
        <w:t>10.</w:t>
      </w:r>
      <w:r w:rsidRPr="00743043">
        <w:tab/>
        <w:t xml:space="preserve">Если нет, то почему? (Только ОДИН ответ) </w:t>
      </w:r>
    </w:p>
    <w:p w14:paraId="3233E39A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Не интересуюсь</w:t>
      </w:r>
    </w:p>
    <w:p w14:paraId="0BAF6649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Не знал об этом</w:t>
      </w:r>
    </w:p>
    <w:p w14:paraId="62F3C21A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Знал об этом, но был слишком занят</w:t>
      </w:r>
    </w:p>
    <w:p w14:paraId="3C6A5981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Знал об этом, но время было неудобное (слишком рано или поздно и т.п.)</w:t>
      </w:r>
    </w:p>
    <w:p w14:paraId="56F87F95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Не думаю, что мои пожелания будут учтены в проекте бюджета</w:t>
      </w:r>
    </w:p>
    <w:p w14:paraId="1643492E" w14:textId="77777777" w:rsidR="0040007F" w:rsidRPr="00743043" w:rsidRDefault="0040007F" w:rsidP="0040007F">
      <w:pPr>
        <w:spacing w:after="0"/>
      </w:pPr>
      <w:r w:rsidRPr="00743043">
        <w:lastRenderedPageBreak/>
        <w:t>77. Не знаю/затрудняюсь ответить</w:t>
      </w:r>
    </w:p>
    <w:p w14:paraId="2E5B1938" w14:textId="77777777" w:rsidR="0040007F" w:rsidRPr="00743043" w:rsidRDefault="0040007F" w:rsidP="0040007F">
      <w:pPr>
        <w:spacing w:after="0"/>
      </w:pPr>
    </w:p>
    <w:p w14:paraId="77E332F6" w14:textId="77777777" w:rsidR="0040007F" w:rsidRPr="00743043" w:rsidRDefault="0040007F" w:rsidP="0040007F">
      <w:pPr>
        <w:spacing w:after="0"/>
      </w:pPr>
      <w:r w:rsidRPr="00743043">
        <w:t>Интервьюер: Перейдите к вопросу 13</w:t>
      </w:r>
    </w:p>
    <w:p w14:paraId="6226FB5B" w14:textId="77777777" w:rsidR="0040007F" w:rsidRPr="00743043" w:rsidRDefault="0040007F" w:rsidP="0040007F">
      <w:pPr>
        <w:spacing w:after="0"/>
      </w:pPr>
    </w:p>
    <w:p w14:paraId="0C85B2CB" w14:textId="77777777" w:rsidR="0040007F" w:rsidRPr="00743043" w:rsidRDefault="0040007F" w:rsidP="0040007F">
      <w:pPr>
        <w:spacing w:after="0"/>
      </w:pPr>
      <w:r w:rsidRPr="00743043">
        <w:t>11.</w:t>
      </w:r>
      <w:r w:rsidRPr="00743043">
        <w:tab/>
        <w:t>Удовлетворены ли Вы своим участием в общественных слушаниях по бюджету?</w:t>
      </w:r>
    </w:p>
    <w:p w14:paraId="0028DC55" w14:textId="77777777" w:rsidR="0040007F" w:rsidRPr="00743043" w:rsidRDefault="0040007F" w:rsidP="0040007F">
      <w:pPr>
        <w:spacing w:after="0"/>
      </w:pPr>
      <w:r w:rsidRPr="00743043">
        <w:t>1. Нет                 2. Да -------</w:t>
      </w:r>
      <w:r w:rsidRPr="00743043">
        <w:t> Перейдите к вопросу  13</w:t>
      </w:r>
    </w:p>
    <w:p w14:paraId="3A996067" w14:textId="77777777" w:rsidR="0040007F" w:rsidRPr="00743043" w:rsidRDefault="0040007F" w:rsidP="0040007F">
      <w:pPr>
        <w:spacing w:after="0"/>
      </w:pPr>
      <w:r w:rsidRPr="00743043">
        <w:tab/>
      </w:r>
    </w:p>
    <w:p w14:paraId="291419C0" w14:textId="77777777" w:rsidR="0040007F" w:rsidRPr="00743043" w:rsidRDefault="0040007F" w:rsidP="0040007F">
      <w:pPr>
        <w:spacing w:after="0"/>
      </w:pPr>
      <w:r w:rsidRPr="00743043">
        <w:t>12.</w:t>
      </w:r>
      <w:r w:rsidRPr="00743043">
        <w:tab/>
        <w:t>Если Вы не удовлетворены своим участием в слушаниях, то почему? (Выберите только ОДИН вариант ответа)</w:t>
      </w:r>
    </w:p>
    <w:p w14:paraId="032CA3CF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Плохая организация (помещение, условия, плохая акустика)</w:t>
      </w:r>
    </w:p>
    <w:p w14:paraId="6294F37F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 xml:space="preserve">Непонятное/недостаточное объяснение бюджета </w:t>
      </w:r>
    </w:p>
    <w:p w14:paraId="074E2AEE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Говорил только один ведущий и нНе дали возможность высказаться жителям</w:t>
      </w:r>
    </w:p>
    <w:p w14:paraId="5CD1A422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Слушания перешли в простое собрание с жалобами от населения</w:t>
      </w:r>
    </w:p>
    <w:p w14:paraId="7192849D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Предложения участников слушаний не повлияли на бюджет</w:t>
      </w:r>
    </w:p>
    <w:p w14:paraId="1CF67A31" w14:textId="77777777" w:rsidR="0040007F" w:rsidRPr="00743043" w:rsidRDefault="0040007F" w:rsidP="0040007F">
      <w:pPr>
        <w:spacing w:after="0"/>
      </w:pPr>
      <w:r w:rsidRPr="00743043">
        <w:t>6.</w:t>
      </w:r>
      <w:r w:rsidRPr="00743043">
        <w:tab/>
        <w:t>Другое (указать)__________________________</w:t>
      </w:r>
    </w:p>
    <w:p w14:paraId="36BA66B8" w14:textId="77777777" w:rsidR="0040007F" w:rsidRPr="00743043" w:rsidRDefault="0040007F" w:rsidP="0040007F">
      <w:pPr>
        <w:spacing w:after="0"/>
      </w:pPr>
    </w:p>
    <w:p w14:paraId="28036E2C" w14:textId="77777777" w:rsidR="0040007F" w:rsidRPr="00743043" w:rsidRDefault="0040007F" w:rsidP="0040007F">
      <w:pPr>
        <w:spacing w:after="0"/>
      </w:pPr>
      <w:r w:rsidRPr="00743043">
        <w:t>13.</w:t>
      </w:r>
      <w:r w:rsidRPr="00743043">
        <w:tab/>
        <w:t xml:space="preserve">Насколько вас удовлетворяет работа вашей мэрии/айыл окмоту? </w:t>
      </w:r>
    </w:p>
    <w:p w14:paraId="26A652D8" w14:textId="77777777" w:rsidR="0040007F" w:rsidRPr="00743043" w:rsidRDefault="0040007F" w:rsidP="0040007F">
      <w:pPr>
        <w:spacing w:after="0"/>
      </w:pPr>
      <w:r w:rsidRPr="00743043">
        <w:t xml:space="preserve"> </w:t>
      </w:r>
    </w:p>
    <w:p w14:paraId="55C4FF89" w14:textId="77777777" w:rsidR="0040007F" w:rsidRPr="00743043" w:rsidRDefault="0040007F" w:rsidP="0040007F">
      <w:pPr>
        <w:spacing w:after="0"/>
      </w:pPr>
      <w:r w:rsidRPr="00743043">
        <w:t xml:space="preserve">1.Удовлетворяет  </w:t>
      </w:r>
    </w:p>
    <w:p w14:paraId="018C0729" w14:textId="77777777" w:rsidR="0040007F" w:rsidRPr="00743043" w:rsidRDefault="0040007F" w:rsidP="0040007F">
      <w:pPr>
        <w:spacing w:after="0"/>
      </w:pPr>
      <w:r w:rsidRPr="00743043">
        <w:t xml:space="preserve">2. Удовлетворяет частично  </w:t>
      </w:r>
    </w:p>
    <w:p w14:paraId="73FB61F2" w14:textId="77777777" w:rsidR="0040007F" w:rsidRPr="00743043" w:rsidRDefault="0040007F" w:rsidP="0040007F">
      <w:pPr>
        <w:spacing w:after="0"/>
      </w:pPr>
      <w:r w:rsidRPr="00743043">
        <w:t xml:space="preserve">3. Не удовлетворяет  </w:t>
      </w:r>
    </w:p>
    <w:p w14:paraId="0DE967A5" w14:textId="77777777" w:rsidR="0040007F" w:rsidRPr="00743043" w:rsidRDefault="0040007F" w:rsidP="0040007F">
      <w:pPr>
        <w:spacing w:after="0"/>
      </w:pPr>
      <w:r w:rsidRPr="00743043">
        <w:t>77. Не знаю/затрудняюсь ответить</w:t>
      </w:r>
    </w:p>
    <w:p w14:paraId="4E39E528" w14:textId="77777777" w:rsidR="0040007F" w:rsidRPr="00743043" w:rsidRDefault="0040007F" w:rsidP="0040007F">
      <w:pPr>
        <w:spacing w:after="0"/>
      </w:pPr>
      <w:r w:rsidRPr="00743043">
        <w:t xml:space="preserve"> </w:t>
      </w:r>
    </w:p>
    <w:p w14:paraId="1E18FC8F" w14:textId="77777777" w:rsidR="0040007F" w:rsidRPr="00743043" w:rsidRDefault="0040007F" w:rsidP="0040007F">
      <w:pPr>
        <w:spacing w:after="0"/>
      </w:pPr>
      <w:r w:rsidRPr="00743043">
        <w:t>14.</w:t>
      </w:r>
      <w:r w:rsidRPr="00743043">
        <w:tab/>
        <w:t xml:space="preserve">Приходилось ли вам за последние 12 месяцев обращаться к кому-либо из мэрии/айыл окмоту по какому-либо поводу: проблеме, вопросу, жалобе или просто из-за необходимости получить какую-либо информацию или помощь? </w:t>
      </w:r>
    </w:p>
    <w:p w14:paraId="3F9DC94C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 xml:space="preserve">Да </w:t>
      </w:r>
      <w:r w:rsidRPr="00743043">
        <w:tab/>
      </w:r>
    </w:p>
    <w:p w14:paraId="2340502A" w14:textId="77777777" w:rsidR="0040007F" w:rsidRPr="00743043" w:rsidRDefault="0040007F" w:rsidP="0040007F">
      <w:pPr>
        <w:spacing w:after="0"/>
      </w:pPr>
      <w:r w:rsidRPr="00743043">
        <w:t xml:space="preserve">2.  </w:t>
      </w:r>
      <w:r w:rsidRPr="00743043">
        <w:tab/>
        <w:t>Нет-------------------------------</w:t>
      </w:r>
      <w:r w:rsidRPr="00743043">
        <w:t>      (Перейдите к вопросу 18)</w:t>
      </w:r>
    </w:p>
    <w:p w14:paraId="75500FC8" w14:textId="77777777" w:rsidR="0040007F" w:rsidRPr="00743043" w:rsidRDefault="0040007F" w:rsidP="0040007F">
      <w:pPr>
        <w:spacing w:after="0"/>
      </w:pPr>
      <w:r w:rsidRPr="00743043">
        <w:tab/>
        <w:t>77.</w:t>
      </w:r>
      <w:r w:rsidRPr="00743043">
        <w:tab/>
        <w:t>Не знаю / затрудняюсь ответить (Перейдите к вопросу 18)</w:t>
      </w:r>
    </w:p>
    <w:p w14:paraId="1B7A5229" w14:textId="77777777" w:rsidR="0040007F" w:rsidRPr="00743043" w:rsidRDefault="0040007F" w:rsidP="0040007F">
      <w:pPr>
        <w:spacing w:after="0"/>
      </w:pPr>
      <w:r w:rsidRPr="00743043">
        <w:t>15.</w:t>
      </w:r>
      <w:r w:rsidRPr="00743043">
        <w:tab/>
        <w:t xml:space="preserve">По какому из приведённых вопросов вы обращались в мэрию/айыл окмоту за последние 12 месяцев? (Отметьте цифрой 1 в колонке С все подходящие ответы) Карточка № 1. </w:t>
      </w:r>
    </w:p>
    <w:p w14:paraId="3EAEB4F4" w14:textId="77777777" w:rsidR="0040007F" w:rsidRPr="00743043" w:rsidRDefault="0040007F" w:rsidP="0040007F">
      <w:pPr>
        <w:spacing w:after="0"/>
      </w:pPr>
      <w:r w:rsidRPr="00743043">
        <w:t>16.</w:t>
      </w:r>
      <w:r w:rsidRPr="00743043">
        <w:tab/>
        <w:t>Были ли вы удовлетворены ответом или решением вашего вопроса?</w:t>
      </w:r>
    </w:p>
    <w:p w14:paraId="4F60C81C" w14:textId="77777777" w:rsidR="0040007F" w:rsidRPr="00743043" w:rsidRDefault="0040007F" w:rsidP="0040007F">
      <w:pPr>
        <w:spacing w:after="0"/>
      </w:pPr>
      <w:r w:rsidRPr="00743043">
        <w:t>17.</w:t>
      </w:r>
      <w:r w:rsidRPr="00743043">
        <w:tab/>
        <w:t>Если вы не были удовлетворены каким-либо ответом, по какой основной причине?</w:t>
      </w:r>
    </w:p>
    <w:p w14:paraId="4EE9C159" w14:textId="77777777" w:rsidR="0040007F" w:rsidRPr="00743043" w:rsidRDefault="0040007F" w:rsidP="0040007F">
      <w:pPr>
        <w:spacing w:after="0"/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655"/>
        <w:gridCol w:w="3146"/>
        <w:gridCol w:w="1276"/>
        <w:gridCol w:w="1418"/>
        <w:gridCol w:w="3139"/>
      </w:tblGrid>
      <w:tr w:rsidR="0040007F" w:rsidRPr="00743043" w14:paraId="49D604EE" w14:textId="77777777" w:rsidTr="003501D7">
        <w:trPr>
          <w:trHeight w:val="285"/>
        </w:trPr>
        <w:tc>
          <w:tcPr>
            <w:tcW w:w="655" w:type="dxa"/>
          </w:tcPr>
          <w:p w14:paraId="78AB51BD" w14:textId="77777777" w:rsidR="0040007F" w:rsidRPr="00743043" w:rsidRDefault="0040007F" w:rsidP="003501D7">
            <w:pPr>
              <w:shd w:val="clear" w:color="auto" w:fill="FFFFFF"/>
              <w:jc w:val="center"/>
              <w:rPr>
                <w:b/>
                <w:sz w:val="22"/>
              </w:rPr>
            </w:pPr>
          </w:p>
        </w:tc>
        <w:tc>
          <w:tcPr>
            <w:tcW w:w="3146" w:type="dxa"/>
          </w:tcPr>
          <w:p w14:paraId="5F6BBAC4" w14:textId="77777777" w:rsidR="0040007F" w:rsidRPr="00743043" w:rsidRDefault="0040007F" w:rsidP="003501D7">
            <w:pPr>
              <w:shd w:val="clear" w:color="auto" w:fill="FFFFFF"/>
              <w:jc w:val="center"/>
              <w:rPr>
                <w:b/>
                <w:bCs/>
                <w:iCs/>
                <w:sz w:val="22"/>
              </w:rPr>
            </w:pPr>
          </w:p>
          <w:p w14:paraId="42E8DBD4" w14:textId="77777777" w:rsidR="0040007F" w:rsidRPr="00743043" w:rsidRDefault="0040007F" w:rsidP="003501D7">
            <w:pPr>
              <w:shd w:val="clear" w:color="auto" w:fill="FFFFFF"/>
              <w:jc w:val="center"/>
              <w:rPr>
                <w:b/>
                <w:bCs/>
                <w:iCs/>
                <w:sz w:val="22"/>
              </w:rPr>
            </w:pPr>
          </w:p>
          <w:p w14:paraId="7A4619B2" w14:textId="77777777" w:rsidR="0040007F" w:rsidRPr="00743043" w:rsidRDefault="0040007F" w:rsidP="003501D7">
            <w:pPr>
              <w:shd w:val="clear" w:color="auto" w:fill="FFFFFF"/>
              <w:jc w:val="center"/>
              <w:rPr>
                <w:b/>
                <w:bCs/>
                <w:iCs/>
                <w:sz w:val="22"/>
              </w:rPr>
            </w:pPr>
          </w:p>
          <w:p w14:paraId="6E54BF04" w14:textId="77777777" w:rsidR="0040007F" w:rsidRPr="00743043" w:rsidRDefault="0040007F" w:rsidP="003501D7">
            <w:pPr>
              <w:shd w:val="clear" w:color="auto" w:fill="FFFFFF"/>
              <w:jc w:val="center"/>
              <w:rPr>
                <w:b/>
                <w:bCs/>
                <w:iCs/>
                <w:sz w:val="22"/>
              </w:rPr>
            </w:pPr>
            <w:r w:rsidRPr="00743043">
              <w:rPr>
                <w:b/>
                <w:bCs/>
                <w:iCs/>
                <w:sz w:val="22"/>
              </w:rPr>
              <w:t>Компоненты</w:t>
            </w:r>
          </w:p>
        </w:tc>
        <w:tc>
          <w:tcPr>
            <w:tcW w:w="1276" w:type="dxa"/>
          </w:tcPr>
          <w:p w14:paraId="4430F84F" w14:textId="77777777" w:rsidR="0040007F" w:rsidRPr="00743043" w:rsidRDefault="0040007F" w:rsidP="003501D7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743043">
              <w:rPr>
                <w:sz w:val="22"/>
                <w:szCs w:val="22"/>
              </w:rPr>
              <w:lastRenderedPageBreak/>
              <w:t>К вопросу 15 - Отме</w:t>
            </w:r>
            <w:r w:rsidRPr="00743043">
              <w:rPr>
                <w:sz w:val="22"/>
                <w:szCs w:val="22"/>
              </w:rPr>
              <w:lastRenderedPageBreak/>
              <w:t>тить цифрой 1 ВСЕ, которые подходят</w:t>
            </w:r>
          </w:p>
        </w:tc>
        <w:tc>
          <w:tcPr>
            <w:tcW w:w="1418" w:type="dxa"/>
          </w:tcPr>
          <w:p w14:paraId="25B2D248" w14:textId="77777777" w:rsidR="0040007F" w:rsidRPr="00743043" w:rsidRDefault="0040007F" w:rsidP="003501D7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743043">
              <w:rPr>
                <w:sz w:val="22"/>
                <w:szCs w:val="22"/>
              </w:rPr>
              <w:lastRenderedPageBreak/>
              <w:t>К вопросу 16 – Удовлетво-</w:t>
            </w:r>
            <w:r w:rsidRPr="00743043">
              <w:rPr>
                <w:sz w:val="22"/>
                <w:szCs w:val="22"/>
              </w:rPr>
              <w:lastRenderedPageBreak/>
              <w:t>рены ответом</w:t>
            </w:r>
          </w:p>
          <w:p w14:paraId="5839D6FE" w14:textId="77777777" w:rsidR="0040007F" w:rsidRPr="00743043" w:rsidRDefault="0040007F" w:rsidP="003501D7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743043">
              <w:rPr>
                <w:sz w:val="22"/>
                <w:szCs w:val="22"/>
              </w:rPr>
              <w:t xml:space="preserve">Да=1 Нет=2  </w:t>
            </w:r>
          </w:p>
        </w:tc>
        <w:tc>
          <w:tcPr>
            <w:tcW w:w="3139" w:type="dxa"/>
          </w:tcPr>
          <w:p w14:paraId="3DF9A903" w14:textId="77777777" w:rsidR="0040007F" w:rsidRPr="00743043" w:rsidRDefault="0040007F" w:rsidP="003501D7">
            <w:pPr>
              <w:shd w:val="clear" w:color="auto" w:fill="FFFFFF"/>
              <w:rPr>
                <w:sz w:val="22"/>
                <w:szCs w:val="22"/>
              </w:rPr>
            </w:pPr>
            <w:r w:rsidRPr="00743043">
              <w:rPr>
                <w:sz w:val="22"/>
                <w:szCs w:val="22"/>
              </w:rPr>
              <w:lastRenderedPageBreak/>
              <w:t>К вопросу 17 – Если НЕТ, то почему?</w:t>
            </w:r>
          </w:p>
          <w:p w14:paraId="2DD5B0A8" w14:textId="77777777" w:rsidR="0040007F" w:rsidRPr="00743043" w:rsidRDefault="0040007F" w:rsidP="0040007F">
            <w:pPr>
              <w:numPr>
                <w:ilvl w:val="1"/>
                <w:numId w:val="33"/>
              </w:numPr>
              <w:shd w:val="clear" w:color="auto" w:fill="FFFFFF"/>
              <w:spacing w:before="0" w:after="0"/>
              <w:ind w:left="452"/>
              <w:jc w:val="left"/>
              <w:rPr>
                <w:sz w:val="22"/>
                <w:szCs w:val="22"/>
              </w:rPr>
            </w:pPr>
            <w:r w:rsidRPr="00743043">
              <w:rPr>
                <w:sz w:val="22"/>
                <w:szCs w:val="22"/>
              </w:rPr>
              <w:lastRenderedPageBreak/>
              <w:t>Не получил ответа или запрашиваемой информации</w:t>
            </w:r>
          </w:p>
          <w:p w14:paraId="79E6EB54" w14:textId="77777777" w:rsidR="0040007F" w:rsidRPr="00743043" w:rsidRDefault="0040007F" w:rsidP="0040007F">
            <w:pPr>
              <w:numPr>
                <w:ilvl w:val="1"/>
                <w:numId w:val="33"/>
              </w:numPr>
              <w:shd w:val="clear" w:color="auto" w:fill="FFFFFF"/>
              <w:spacing w:before="0" w:after="0"/>
              <w:ind w:left="452"/>
              <w:jc w:val="left"/>
              <w:rPr>
                <w:sz w:val="22"/>
                <w:szCs w:val="22"/>
              </w:rPr>
            </w:pPr>
            <w:r w:rsidRPr="00743043">
              <w:rPr>
                <w:sz w:val="22"/>
                <w:szCs w:val="22"/>
              </w:rPr>
              <w:t>Неправильный или некачественный ответ</w:t>
            </w:r>
          </w:p>
          <w:p w14:paraId="2ADEEE9A" w14:textId="77777777" w:rsidR="0040007F" w:rsidRPr="00743043" w:rsidRDefault="0040007F" w:rsidP="0040007F">
            <w:pPr>
              <w:numPr>
                <w:ilvl w:val="1"/>
                <w:numId w:val="33"/>
              </w:numPr>
              <w:shd w:val="clear" w:color="auto" w:fill="FFFFFF"/>
              <w:spacing w:before="0" w:after="0"/>
              <w:ind w:left="452"/>
              <w:jc w:val="left"/>
              <w:rPr>
                <w:sz w:val="22"/>
                <w:szCs w:val="22"/>
              </w:rPr>
            </w:pPr>
            <w:r w:rsidRPr="00743043">
              <w:rPr>
                <w:sz w:val="22"/>
                <w:szCs w:val="22"/>
              </w:rPr>
              <w:t>Принятие решения по вопросу заняло слишком много времени</w:t>
            </w:r>
          </w:p>
          <w:p w14:paraId="457451CD" w14:textId="77777777" w:rsidR="0040007F" w:rsidRPr="00743043" w:rsidRDefault="0040007F" w:rsidP="0040007F">
            <w:pPr>
              <w:numPr>
                <w:ilvl w:val="1"/>
                <w:numId w:val="33"/>
              </w:numPr>
              <w:shd w:val="clear" w:color="auto" w:fill="FFFFFF"/>
              <w:spacing w:before="0" w:after="0"/>
              <w:ind w:left="452"/>
              <w:jc w:val="left"/>
              <w:rPr>
                <w:sz w:val="22"/>
                <w:szCs w:val="22"/>
              </w:rPr>
            </w:pPr>
            <w:r w:rsidRPr="00743043">
              <w:rPr>
                <w:sz w:val="22"/>
                <w:szCs w:val="22"/>
              </w:rPr>
              <w:t>Сотрудники ответили, что ничего не могут сделать.</w:t>
            </w:r>
          </w:p>
          <w:p w14:paraId="1A7306BB" w14:textId="77777777" w:rsidR="0040007F" w:rsidRPr="00743043" w:rsidRDefault="0040007F" w:rsidP="0040007F">
            <w:pPr>
              <w:numPr>
                <w:ilvl w:val="1"/>
                <w:numId w:val="33"/>
              </w:numPr>
              <w:shd w:val="clear" w:color="auto" w:fill="FFFFFF"/>
              <w:spacing w:before="0" w:after="0"/>
              <w:ind w:left="452"/>
              <w:jc w:val="left"/>
              <w:rPr>
                <w:sz w:val="22"/>
                <w:szCs w:val="22"/>
              </w:rPr>
            </w:pPr>
            <w:r w:rsidRPr="00743043">
              <w:rPr>
                <w:sz w:val="22"/>
                <w:szCs w:val="22"/>
              </w:rPr>
              <w:t xml:space="preserve">Другое (укажите) </w:t>
            </w:r>
          </w:p>
        </w:tc>
      </w:tr>
      <w:tr w:rsidR="0040007F" w:rsidRPr="00743043" w14:paraId="0138AE5C" w14:textId="77777777" w:rsidTr="003501D7">
        <w:trPr>
          <w:trHeight w:val="266"/>
        </w:trPr>
        <w:tc>
          <w:tcPr>
            <w:tcW w:w="655" w:type="dxa"/>
          </w:tcPr>
          <w:p w14:paraId="328805DD" w14:textId="77777777" w:rsidR="0040007F" w:rsidRPr="00743043" w:rsidRDefault="0040007F" w:rsidP="003501D7">
            <w:pPr>
              <w:shd w:val="clear" w:color="auto" w:fill="FFFFFF"/>
              <w:jc w:val="center"/>
              <w:rPr>
                <w:b/>
                <w:sz w:val="22"/>
              </w:rPr>
            </w:pPr>
            <w:r w:rsidRPr="00743043">
              <w:rPr>
                <w:b/>
                <w:sz w:val="22"/>
              </w:rPr>
              <w:lastRenderedPageBreak/>
              <w:t>А</w:t>
            </w:r>
          </w:p>
        </w:tc>
        <w:tc>
          <w:tcPr>
            <w:tcW w:w="3146" w:type="dxa"/>
          </w:tcPr>
          <w:p w14:paraId="2755BC3D" w14:textId="77777777" w:rsidR="0040007F" w:rsidRPr="00743043" w:rsidRDefault="0040007F" w:rsidP="003501D7">
            <w:pPr>
              <w:shd w:val="clear" w:color="auto" w:fill="FFFFFF"/>
              <w:jc w:val="center"/>
              <w:rPr>
                <w:b/>
                <w:sz w:val="22"/>
              </w:rPr>
            </w:pPr>
            <w:r w:rsidRPr="00743043">
              <w:rPr>
                <w:b/>
                <w:sz w:val="22"/>
              </w:rPr>
              <w:t>B</w:t>
            </w:r>
          </w:p>
        </w:tc>
        <w:tc>
          <w:tcPr>
            <w:tcW w:w="1276" w:type="dxa"/>
          </w:tcPr>
          <w:p w14:paraId="1F23388B" w14:textId="77777777" w:rsidR="0040007F" w:rsidRPr="00743043" w:rsidRDefault="0040007F" w:rsidP="003501D7">
            <w:pPr>
              <w:shd w:val="clear" w:color="auto" w:fill="FFFFFF"/>
              <w:jc w:val="center"/>
              <w:rPr>
                <w:b/>
                <w:sz w:val="22"/>
              </w:rPr>
            </w:pPr>
            <w:r w:rsidRPr="00743043">
              <w:rPr>
                <w:b/>
                <w:sz w:val="22"/>
              </w:rPr>
              <w:t>C</w:t>
            </w:r>
          </w:p>
        </w:tc>
        <w:tc>
          <w:tcPr>
            <w:tcW w:w="1418" w:type="dxa"/>
          </w:tcPr>
          <w:p w14:paraId="253CF1CF" w14:textId="77777777" w:rsidR="0040007F" w:rsidRPr="00743043" w:rsidRDefault="0040007F" w:rsidP="003501D7">
            <w:pPr>
              <w:shd w:val="clear" w:color="auto" w:fill="FFFFFF"/>
              <w:jc w:val="center"/>
              <w:rPr>
                <w:b/>
                <w:sz w:val="22"/>
              </w:rPr>
            </w:pPr>
            <w:r w:rsidRPr="00743043">
              <w:rPr>
                <w:b/>
                <w:sz w:val="22"/>
              </w:rPr>
              <w:t>D</w:t>
            </w:r>
          </w:p>
        </w:tc>
        <w:tc>
          <w:tcPr>
            <w:tcW w:w="3139" w:type="dxa"/>
          </w:tcPr>
          <w:p w14:paraId="2E15465A" w14:textId="77777777" w:rsidR="0040007F" w:rsidRPr="00743043" w:rsidRDefault="0040007F" w:rsidP="003501D7">
            <w:pPr>
              <w:shd w:val="clear" w:color="auto" w:fill="FFFFFF"/>
              <w:jc w:val="center"/>
              <w:rPr>
                <w:b/>
                <w:sz w:val="22"/>
              </w:rPr>
            </w:pPr>
            <w:r w:rsidRPr="00743043">
              <w:rPr>
                <w:b/>
                <w:sz w:val="22"/>
              </w:rPr>
              <w:t>E</w:t>
            </w:r>
          </w:p>
        </w:tc>
      </w:tr>
      <w:tr w:rsidR="0040007F" w:rsidRPr="00743043" w14:paraId="63E363A1" w14:textId="77777777" w:rsidTr="003501D7">
        <w:trPr>
          <w:trHeight w:val="266"/>
        </w:trPr>
        <w:tc>
          <w:tcPr>
            <w:tcW w:w="655" w:type="dxa"/>
          </w:tcPr>
          <w:p w14:paraId="7685B3B8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.</w:t>
            </w:r>
          </w:p>
        </w:tc>
        <w:tc>
          <w:tcPr>
            <w:tcW w:w="3146" w:type="dxa"/>
          </w:tcPr>
          <w:p w14:paraId="024C91CF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Получение справок</w:t>
            </w:r>
          </w:p>
        </w:tc>
        <w:tc>
          <w:tcPr>
            <w:tcW w:w="1276" w:type="dxa"/>
          </w:tcPr>
          <w:p w14:paraId="4E8269DF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7C246847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1BC15B97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7138CC29" w14:textId="77777777" w:rsidTr="003501D7">
        <w:trPr>
          <w:trHeight w:val="266"/>
        </w:trPr>
        <w:tc>
          <w:tcPr>
            <w:tcW w:w="655" w:type="dxa"/>
          </w:tcPr>
          <w:p w14:paraId="25720509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2.</w:t>
            </w:r>
          </w:p>
        </w:tc>
        <w:tc>
          <w:tcPr>
            <w:tcW w:w="3146" w:type="dxa"/>
          </w:tcPr>
          <w:p w14:paraId="2237F32D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Вывоз мусора</w:t>
            </w:r>
          </w:p>
        </w:tc>
        <w:tc>
          <w:tcPr>
            <w:tcW w:w="1276" w:type="dxa"/>
          </w:tcPr>
          <w:p w14:paraId="5778D512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5192F791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0E306253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6ACEFAEE" w14:textId="77777777" w:rsidTr="003501D7">
        <w:trPr>
          <w:trHeight w:val="266"/>
        </w:trPr>
        <w:tc>
          <w:tcPr>
            <w:tcW w:w="655" w:type="dxa"/>
          </w:tcPr>
          <w:p w14:paraId="2AFD4213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3.</w:t>
            </w:r>
          </w:p>
        </w:tc>
        <w:tc>
          <w:tcPr>
            <w:tcW w:w="3146" w:type="dxa"/>
          </w:tcPr>
          <w:p w14:paraId="50DC8C12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Канализация</w:t>
            </w:r>
          </w:p>
        </w:tc>
        <w:tc>
          <w:tcPr>
            <w:tcW w:w="1276" w:type="dxa"/>
          </w:tcPr>
          <w:p w14:paraId="37F67F15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06761BBA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7C1272E7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6D84E24F" w14:textId="77777777" w:rsidTr="003501D7">
        <w:trPr>
          <w:trHeight w:val="266"/>
        </w:trPr>
        <w:tc>
          <w:tcPr>
            <w:tcW w:w="655" w:type="dxa"/>
          </w:tcPr>
          <w:p w14:paraId="217D75C6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4.</w:t>
            </w:r>
          </w:p>
        </w:tc>
        <w:tc>
          <w:tcPr>
            <w:tcW w:w="3146" w:type="dxa"/>
          </w:tcPr>
          <w:p w14:paraId="651BE367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Водоснабжение</w:t>
            </w:r>
          </w:p>
        </w:tc>
        <w:tc>
          <w:tcPr>
            <w:tcW w:w="1276" w:type="dxa"/>
          </w:tcPr>
          <w:p w14:paraId="79EFC247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7DFD1227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70AE65D0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16067D18" w14:textId="77777777" w:rsidTr="003501D7">
        <w:trPr>
          <w:trHeight w:val="266"/>
        </w:trPr>
        <w:tc>
          <w:tcPr>
            <w:tcW w:w="655" w:type="dxa"/>
          </w:tcPr>
          <w:p w14:paraId="1DEAD362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5.</w:t>
            </w:r>
          </w:p>
        </w:tc>
        <w:tc>
          <w:tcPr>
            <w:tcW w:w="3146" w:type="dxa"/>
          </w:tcPr>
          <w:p w14:paraId="54BC129E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Дороги</w:t>
            </w:r>
          </w:p>
        </w:tc>
        <w:tc>
          <w:tcPr>
            <w:tcW w:w="1276" w:type="dxa"/>
          </w:tcPr>
          <w:p w14:paraId="4E232432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3530621D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1C30C51C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5814EB9C" w14:textId="77777777" w:rsidTr="003501D7">
        <w:trPr>
          <w:trHeight w:val="266"/>
        </w:trPr>
        <w:tc>
          <w:tcPr>
            <w:tcW w:w="655" w:type="dxa"/>
          </w:tcPr>
          <w:p w14:paraId="11F9C4DC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6.</w:t>
            </w:r>
          </w:p>
        </w:tc>
        <w:tc>
          <w:tcPr>
            <w:tcW w:w="3146" w:type="dxa"/>
          </w:tcPr>
          <w:p w14:paraId="3601D5CF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Уличное освещение</w:t>
            </w:r>
          </w:p>
        </w:tc>
        <w:tc>
          <w:tcPr>
            <w:tcW w:w="1276" w:type="dxa"/>
          </w:tcPr>
          <w:p w14:paraId="7F742E47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27204FF5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1DA82EB7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0A68E9D0" w14:textId="77777777" w:rsidTr="003501D7">
        <w:trPr>
          <w:trHeight w:val="266"/>
        </w:trPr>
        <w:tc>
          <w:tcPr>
            <w:tcW w:w="655" w:type="dxa"/>
          </w:tcPr>
          <w:p w14:paraId="359FA44D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7.</w:t>
            </w:r>
          </w:p>
        </w:tc>
        <w:tc>
          <w:tcPr>
            <w:tcW w:w="3146" w:type="dxa"/>
          </w:tcPr>
          <w:p w14:paraId="486EF5A3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Школы/Детские сады</w:t>
            </w:r>
          </w:p>
        </w:tc>
        <w:tc>
          <w:tcPr>
            <w:tcW w:w="1276" w:type="dxa"/>
          </w:tcPr>
          <w:p w14:paraId="63D25BFC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181FB05C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12BD7CC9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3856B3DD" w14:textId="77777777" w:rsidTr="003501D7">
        <w:trPr>
          <w:trHeight w:val="266"/>
        </w:trPr>
        <w:tc>
          <w:tcPr>
            <w:tcW w:w="655" w:type="dxa"/>
          </w:tcPr>
          <w:p w14:paraId="75DE8C47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8.</w:t>
            </w:r>
          </w:p>
        </w:tc>
        <w:tc>
          <w:tcPr>
            <w:tcW w:w="3146" w:type="dxa"/>
          </w:tcPr>
          <w:p w14:paraId="75B87713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Здравоохранение</w:t>
            </w:r>
          </w:p>
        </w:tc>
        <w:tc>
          <w:tcPr>
            <w:tcW w:w="1276" w:type="dxa"/>
          </w:tcPr>
          <w:p w14:paraId="40BD1AB3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31B6162D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317D8B53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7201ADB2" w14:textId="77777777" w:rsidTr="003501D7">
        <w:trPr>
          <w:trHeight w:val="266"/>
        </w:trPr>
        <w:tc>
          <w:tcPr>
            <w:tcW w:w="655" w:type="dxa"/>
          </w:tcPr>
          <w:p w14:paraId="713EEE6A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9.</w:t>
            </w:r>
          </w:p>
        </w:tc>
        <w:tc>
          <w:tcPr>
            <w:tcW w:w="3146" w:type="dxa"/>
          </w:tcPr>
          <w:p w14:paraId="164D3D24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Пенсионное обеспечение</w:t>
            </w:r>
          </w:p>
        </w:tc>
        <w:tc>
          <w:tcPr>
            <w:tcW w:w="1276" w:type="dxa"/>
          </w:tcPr>
          <w:p w14:paraId="2C2F3F75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2BA239E1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0993466E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044E2113" w14:textId="77777777" w:rsidTr="003501D7">
        <w:trPr>
          <w:trHeight w:val="266"/>
        </w:trPr>
        <w:tc>
          <w:tcPr>
            <w:tcW w:w="655" w:type="dxa"/>
          </w:tcPr>
          <w:p w14:paraId="4571674C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0.</w:t>
            </w:r>
          </w:p>
        </w:tc>
        <w:tc>
          <w:tcPr>
            <w:tcW w:w="3146" w:type="dxa"/>
          </w:tcPr>
          <w:p w14:paraId="2A949C29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Содержание жилья</w:t>
            </w:r>
          </w:p>
        </w:tc>
        <w:tc>
          <w:tcPr>
            <w:tcW w:w="1276" w:type="dxa"/>
          </w:tcPr>
          <w:p w14:paraId="2237AAA9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4C9AE019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6C93FC97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429132CB" w14:textId="77777777" w:rsidTr="003501D7">
        <w:trPr>
          <w:trHeight w:val="266"/>
        </w:trPr>
        <w:tc>
          <w:tcPr>
            <w:tcW w:w="655" w:type="dxa"/>
          </w:tcPr>
          <w:p w14:paraId="44577EE3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1.</w:t>
            </w:r>
          </w:p>
        </w:tc>
        <w:tc>
          <w:tcPr>
            <w:tcW w:w="3146" w:type="dxa"/>
          </w:tcPr>
          <w:p w14:paraId="6BABB203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Предоставление жилья</w:t>
            </w:r>
          </w:p>
        </w:tc>
        <w:tc>
          <w:tcPr>
            <w:tcW w:w="1276" w:type="dxa"/>
          </w:tcPr>
          <w:p w14:paraId="34D91E58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086DD630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78BE9619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29C781BC" w14:textId="77777777" w:rsidTr="003501D7">
        <w:trPr>
          <w:trHeight w:val="266"/>
        </w:trPr>
        <w:tc>
          <w:tcPr>
            <w:tcW w:w="655" w:type="dxa"/>
          </w:tcPr>
          <w:p w14:paraId="57567D5F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2.</w:t>
            </w:r>
          </w:p>
        </w:tc>
        <w:tc>
          <w:tcPr>
            <w:tcW w:w="3146" w:type="dxa"/>
          </w:tcPr>
          <w:p w14:paraId="2C14875F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 xml:space="preserve">Общественный порядок/ </w:t>
            </w:r>
            <w:r w:rsidRPr="00743043">
              <w:rPr>
                <w:sz w:val="22"/>
              </w:rPr>
              <w:lastRenderedPageBreak/>
              <w:t>безопасность</w:t>
            </w:r>
          </w:p>
        </w:tc>
        <w:tc>
          <w:tcPr>
            <w:tcW w:w="1276" w:type="dxa"/>
          </w:tcPr>
          <w:p w14:paraId="2A9A0388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71863ED6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lastRenderedPageBreak/>
              <w:sym w:font="Wingdings" w:char="F0E0"/>
            </w:r>
          </w:p>
        </w:tc>
        <w:tc>
          <w:tcPr>
            <w:tcW w:w="3139" w:type="dxa"/>
          </w:tcPr>
          <w:p w14:paraId="46258E0E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36E8E890" w14:textId="77777777" w:rsidTr="003501D7">
        <w:trPr>
          <w:trHeight w:val="266"/>
        </w:trPr>
        <w:tc>
          <w:tcPr>
            <w:tcW w:w="655" w:type="dxa"/>
          </w:tcPr>
          <w:p w14:paraId="65C8CA2F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3.</w:t>
            </w:r>
          </w:p>
        </w:tc>
        <w:tc>
          <w:tcPr>
            <w:tcW w:w="3146" w:type="dxa"/>
          </w:tcPr>
          <w:p w14:paraId="63015273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Местные налоги и сборы</w:t>
            </w:r>
          </w:p>
        </w:tc>
        <w:tc>
          <w:tcPr>
            <w:tcW w:w="1276" w:type="dxa"/>
          </w:tcPr>
          <w:p w14:paraId="44C4FCC3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5421AFC3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2B60AD66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244FE9B5" w14:textId="77777777" w:rsidTr="003501D7">
        <w:trPr>
          <w:trHeight w:val="266"/>
        </w:trPr>
        <w:tc>
          <w:tcPr>
            <w:tcW w:w="655" w:type="dxa"/>
          </w:tcPr>
          <w:p w14:paraId="202EB33B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4.</w:t>
            </w:r>
          </w:p>
        </w:tc>
        <w:tc>
          <w:tcPr>
            <w:tcW w:w="3146" w:type="dxa"/>
          </w:tcPr>
          <w:p w14:paraId="3A9EACE2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 xml:space="preserve">Благоустройство </w:t>
            </w:r>
          </w:p>
        </w:tc>
        <w:tc>
          <w:tcPr>
            <w:tcW w:w="1276" w:type="dxa"/>
          </w:tcPr>
          <w:p w14:paraId="745B3AC2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6AEA0A74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2F9FE639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03E1C591" w14:textId="77777777" w:rsidTr="003501D7">
        <w:trPr>
          <w:trHeight w:val="266"/>
        </w:trPr>
        <w:tc>
          <w:tcPr>
            <w:tcW w:w="655" w:type="dxa"/>
          </w:tcPr>
          <w:p w14:paraId="28C585CB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5.</w:t>
            </w:r>
          </w:p>
        </w:tc>
        <w:tc>
          <w:tcPr>
            <w:tcW w:w="3146" w:type="dxa"/>
          </w:tcPr>
          <w:p w14:paraId="3CAA89B3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Аренда, пользование или продажа муниципальных объектов</w:t>
            </w:r>
          </w:p>
        </w:tc>
        <w:tc>
          <w:tcPr>
            <w:tcW w:w="1276" w:type="dxa"/>
          </w:tcPr>
          <w:p w14:paraId="75716068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198C6175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398379BB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432B504D" w14:textId="77777777" w:rsidTr="003501D7">
        <w:trPr>
          <w:trHeight w:val="266"/>
        </w:trPr>
        <w:tc>
          <w:tcPr>
            <w:tcW w:w="655" w:type="dxa"/>
          </w:tcPr>
          <w:p w14:paraId="0764FBDC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6.</w:t>
            </w:r>
          </w:p>
        </w:tc>
        <w:tc>
          <w:tcPr>
            <w:tcW w:w="3146" w:type="dxa"/>
          </w:tcPr>
          <w:p w14:paraId="481ED288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Аренда или продажа муниципальной земли</w:t>
            </w:r>
          </w:p>
        </w:tc>
        <w:tc>
          <w:tcPr>
            <w:tcW w:w="1276" w:type="dxa"/>
          </w:tcPr>
          <w:p w14:paraId="617F7A4E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7283E670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492C4A4D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29C1A947" w14:textId="77777777" w:rsidTr="003501D7">
        <w:trPr>
          <w:trHeight w:val="266"/>
        </w:trPr>
        <w:tc>
          <w:tcPr>
            <w:tcW w:w="655" w:type="dxa"/>
          </w:tcPr>
          <w:p w14:paraId="6FB47C20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7.</w:t>
            </w:r>
          </w:p>
        </w:tc>
        <w:tc>
          <w:tcPr>
            <w:tcW w:w="3146" w:type="dxa"/>
          </w:tcPr>
          <w:p w14:paraId="7A0AD5E0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Поливная вода</w:t>
            </w:r>
          </w:p>
        </w:tc>
        <w:tc>
          <w:tcPr>
            <w:tcW w:w="1276" w:type="dxa"/>
          </w:tcPr>
          <w:p w14:paraId="0CBBF521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21B7A51E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1D46373C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28D5B4E8" w14:textId="77777777" w:rsidTr="003501D7">
        <w:trPr>
          <w:trHeight w:val="266"/>
        </w:trPr>
        <w:tc>
          <w:tcPr>
            <w:tcW w:w="655" w:type="dxa"/>
          </w:tcPr>
          <w:p w14:paraId="0587D047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8.</w:t>
            </w:r>
          </w:p>
        </w:tc>
        <w:tc>
          <w:tcPr>
            <w:tcW w:w="3146" w:type="dxa"/>
          </w:tcPr>
          <w:p w14:paraId="464DF235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Земли ГФСУ (госфонд сельхоз угодий, ранее – ФПС)</w:t>
            </w:r>
          </w:p>
        </w:tc>
        <w:tc>
          <w:tcPr>
            <w:tcW w:w="1276" w:type="dxa"/>
          </w:tcPr>
          <w:p w14:paraId="3751C0DC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56607716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4DC5658D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  <w:tr w:rsidR="0040007F" w:rsidRPr="00743043" w14:paraId="245E6809" w14:textId="77777777" w:rsidTr="003501D7">
        <w:trPr>
          <w:trHeight w:val="266"/>
        </w:trPr>
        <w:tc>
          <w:tcPr>
            <w:tcW w:w="655" w:type="dxa"/>
          </w:tcPr>
          <w:p w14:paraId="2989E43A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9</w:t>
            </w:r>
          </w:p>
        </w:tc>
        <w:tc>
          <w:tcPr>
            <w:tcW w:w="3146" w:type="dxa"/>
          </w:tcPr>
          <w:p w14:paraId="2A054489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 xml:space="preserve">Другое </w:t>
            </w:r>
            <w:r w:rsidRPr="00743043">
              <w:rPr>
                <w:b/>
                <w:i/>
                <w:sz w:val="22"/>
              </w:rPr>
              <w:t>(указать)</w:t>
            </w:r>
          </w:p>
        </w:tc>
        <w:tc>
          <w:tcPr>
            <w:tcW w:w="1276" w:type="dxa"/>
          </w:tcPr>
          <w:p w14:paraId="27230FD7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  <w:tc>
          <w:tcPr>
            <w:tcW w:w="1418" w:type="dxa"/>
          </w:tcPr>
          <w:p w14:paraId="07237D4E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  <w:r w:rsidRPr="00743043">
              <w:rPr>
                <w:sz w:val="22"/>
              </w:rPr>
              <w:t>1          2-</w:t>
            </w:r>
            <w:r w:rsidRPr="00743043">
              <w:rPr>
                <w:sz w:val="22"/>
              </w:rPr>
              <w:sym w:font="Wingdings" w:char="F0E0"/>
            </w:r>
          </w:p>
        </w:tc>
        <w:tc>
          <w:tcPr>
            <w:tcW w:w="3139" w:type="dxa"/>
          </w:tcPr>
          <w:p w14:paraId="778AD6C6" w14:textId="77777777" w:rsidR="0040007F" w:rsidRPr="00743043" w:rsidRDefault="0040007F" w:rsidP="003501D7">
            <w:pPr>
              <w:shd w:val="clear" w:color="auto" w:fill="FFFFFF"/>
              <w:rPr>
                <w:sz w:val="22"/>
              </w:rPr>
            </w:pPr>
          </w:p>
        </w:tc>
      </w:tr>
    </w:tbl>
    <w:p w14:paraId="54C9EFB8" w14:textId="77777777" w:rsidR="0040007F" w:rsidRPr="00743043" w:rsidRDefault="0040007F" w:rsidP="0040007F">
      <w:pPr>
        <w:spacing w:after="0"/>
      </w:pPr>
    </w:p>
    <w:p w14:paraId="61FE4680" w14:textId="77777777" w:rsidR="0040007F" w:rsidRPr="00743043" w:rsidRDefault="0040007F" w:rsidP="0040007F">
      <w:pPr>
        <w:spacing w:after="0"/>
      </w:pPr>
    </w:p>
    <w:p w14:paraId="72E3827A" w14:textId="77777777" w:rsidR="0040007F" w:rsidRPr="00743043" w:rsidRDefault="0040007F" w:rsidP="0040007F">
      <w:pPr>
        <w:spacing w:after="0"/>
      </w:pPr>
      <w:r w:rsidRPr="00743043">
        <w:t>18.</w:t>
      </w:r>
      <w:r w:rsidRPr="00743043">
        <w:tab/>
        <w:t>Какой, по вашему мнению, уровень коррупции в вашей мэрии/айыл окмоту при решении вопросов местного значения?</w:t>
      </w:r>
    </w:p>
    <w:p w14:paraId="1D116454" w14:textId="77777777" w:rsidR="0040007F" w:rsidRPr="00743043" w:rsidRDefault="0040007F" w:rsidP="0040007F">
      <w:pPr>
        <w:spacing w:after="0"/>
      </w:pPr>
      <w:r w:rsidRPr="00743043">
        <w:t xml:space="preserve">1. Очень высокий  </w:t>
      </w:r>
    </w:p>
    <w:p w14:paraId="3F42B478" w14:textId="77777777" w:rsidR="0040007F" w:rsidRPr="00743043" w:rsidRDefault="0040007F" w:rsidP="0040007F">
      <w:pPr>
        <w:spacing w:after="0"/>
      </w:pPr>
      <w:r w:rsidRPr="00743043">
        <w:t xml:space="preserve">2. Высокий  </w:t>
      </w:r>
    </w:p>
    <w:p w14:paraId="7D124425" w14:textId="77777777" w:rsidR="0040007F" w:rsidRPr="00743043" w:rsidRDefault="0040007F" w:rsidP="0040007F">
      <w:pPr>
        <w:spacing w:after="0"/>
      </w:pPr>
      <w:r w:rsidRPr="00743043">
        <w:t xml:space="preserve">3. Не высокий   </w:t>
      </w:r>
    </w:p>
    <w:p w14:paraId="40CD3681" w14:textId="77777777" w:rsidR="0040007F" w:rsidRPr="00743043" w:rsidRDefault="0040007F" w:rsidP="0040007F">
      <w:pPr>
        <w:spacing w:after="0"/>
      </w:pPr>
      <w:r w:rsidRPr="00743043">
        <w:t xml:space="preserve">4. Отсутствует  </w:t>
      </w:r>
    </w:p>
    <w:p w14:paraId="1BB0BE78" w14:textId="77777777" w:rsidR="0040007F" w:rsidRPr="00743043" w:rsidRDefault="0040007F" w:rsidP="0040007F">
      <w:pPr>
        <w:spacing w:after="0"/>
      </w:pPr>
      <w:r w:rsidRPr="00743043">
        <w:t>77. Не знаю /затрудняюсь ответить</w:t>
      </w:r>
    </w:p>
    <w:p w14:paraId="6687BFA2" w14:textId="77777777" w:rsidR="0040007F" w:rsidRPr="00743043" w:rsidRDefault="0040007F" w:rsidP="0040007F">
      <w:pPr>
        <w:spacing w:after="0"/>
      </w:pPr>
    </w:p>
    <w:p w14:paraId="00CF92FB" w14:textId="77777777" w:rsidR="0040007F" w:rsidRPr="00743043" w:rsidRDefault="0040007F" w:rsidP="0040007F">
      <w:pPr>
        <w:spacing w:after="0"/>
      </w:pPr>
      <w:r w:rsidRPr="00743043">
        <w:t>19.</w:t>
      </w:r>
      <w:r w:rsidRPr="00743043">
        <w:tab/>
        <w:t>В какой сфере деятельности ОМСУ, по Вашему мнению, чаще всего проявляется коррупция (Выберите три варианта ответа):</w:t>
      </w:r>
    </w:p>
    <w:p w14:paraId="36465497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Управление землями</w:t>
      </w:r>
    </w:p>
    <w:p w14:paraId="4328018B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Управление водой</w:t>
      </w:r>
    </w:p>
    <w:p w14:paraId="70D00AE2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Государственные закупки</w:t>
      </w:r>
    </w:p>
    <w:p w14:paraId="783E74B0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Управление бюджетом</w:t>
      </w:r>
    </w:p>
    <w:p w14:paraId="0F0F760E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Выдача справок</w:t>
      </w:r>
    </w:p>
    <w:p w14:paraId="5F30C323" w14:textId="77777777" w:rsidR="0040007F" w:rsidRPr="00743043" w:rsidRDefault="0040007F" w:rsidP="0040007F">
      <w:pPr>
        <w:spacing w:after="0"/>
      </w:pPr>
      <w:r w:rsidRPr="00743043">
        <w:t>6.</w:t>
      </w:r>
      <w:r w:rsidRPr="00743043">
        <w:tab/>
        <w:t>Включение в список неимущих</w:t>
      </w:r>
    </w:p>
    <w:p w14:paraId="6CBAFD90" w14:textId="77777777" w:rsidR="0040007F" w:rsidRPr="00743043" w:rsidRDefault="0040007F" w:rsidP="0040007F">
      <w:pPr>
        <w:spacing w:after="0"/>
      </w:pPr>
      <w:r w:rsidRPr="00743043">
        <w:t>7.</w:t>
      </w:r>
      <w:r w:rsidRPr="00743043">
        <w:tab/>
        <w:t>Другое (укажите)_______________________________________________</w:t>
      </w:r>
    </w:p>
    <w:p w14:paraId="5C9E7413" w14:textId="77777777" w:rsidR="0040007F" w:rsidRPr="00743043" w:rsidRDefault="0040007F" w:rsidP="0040007F">
      <w:pPr>
        <w:spacing w:after="0"/>
      </w:pPr>
      <w:r w:rsidRPr="00743043">
        <w:lastRenderedPageBreak/>
        <w:t>77.  Не знаю/затрудняюсь ответить</w:t>
      </w:r>
    </w:p>
    <w:p w14:paraId="45D7D2FF" w14:textId="77777777" w:rsidR="0040007F" w:rsidRPr="00743043" w:rsidRDefault="0040007F" w:rsidP="0040007F">
      <w:pPr>
        <w:spacing w:after="0"/>
      </w:pPr>
    </w:p>
    <w:p w14:paraId="03C64F2A" w14:textId="77777777" w:rsidR="0040007F" w:rsidRPr="00743043" w:rsidRDefault="0040007F" w:rsidP="0040007F">
      <w:pPr>
        <w:spacing w:after="0"/>
      </w:pPr>
    </w:p>
    <w:p w14:paraId="69D7BF85" w14:textId="77777777" w:rsidR="0040007F" w:rsidRPr="00743043" w:rsidRDefault="0040007F" w:rsidP="0040007F">
      <w:pPr>
        <w:spacing w:after="0"/>
      </w:pPr>
    </w:p>
    <w:p w14:paraId="14DB332D" w14:textId="77777777" w:rsidR="0040007F" w:rsidRPr="00743043" w:rsidRDefault="0040007F" w:rsidP="0040007F">
      <w:pPr>
        <w:spacing w:after="0"/>
        <w:rPr>
          <w:b/>
        </w:rPr>
      </w:pPr>
      <w:r w:rsidRPr="00743043">
        <w:rPr>
          <w:b/>
        </w:rPr>
        <w:t>УСЛУГИ  МСУ</w:t>
      </w:r>
    </w:p>
    <w:p w14:paraId="3847015E" w14:textId="77777777" w:rsidR="0040007F" w:rsidRPr="00743043" w:rsidRDefault="0040007F" w:rsidP="0040007F">
      <w:pPr>
        <w:spacing w:after="0"/>
      </w:pPr>
    </w:p>
    <w:p w14:paraId="170C3995" w14:textId="77777777" w:rsidR="0040007F" w:rsidRPr="00743043" w:rsidRDefault="0040007F" w:rsidP="0040007F">
      <w:pPr>
        <w:spacing w:after="0"/>
      </w:pPr>
      <w:r w:rsidRPr="00743043">
        <w:t>20.</w:t>
      </w:r>
      <w:r w:rsidRPr="00743043">
        <w:tab/>
        <w:t>Пожалуйста, оцените, насколько вы удовлетворены следующими услугами, предоставляемыми вашим органом МСУ. Интервьюер!  Покажите карточку №   2 (Поставьте в колонке С цифру, соответствующую ответу)</w:t>
      </w:r>
    </w:p>
    <w:p w14:paraId="4B09D914" w14:textId="77777777" w:rsidR="0040007F" w:rsidRPr="00743043" w:rsidRDefault="0040007F" w:rsidP="0040007F">
      <w:pPr>
        <w:spacing w:after="0"/>
      </w:pPr>
      <w:r w:rsidRPr="00743043">
        <w:t xml:space="preserve">1.Удовлетворяет 2. Удовлетворяет частично  3.Не удовлетворяет  77. Не знаю / З/О  </w:t>
      </w:r>
    </w:p>
    <w:p w14:paraId="53D9A6D6" w14:textId="77777777" w:rsidR="0040007F" w:rsidRPr="00743043" w:rsidRDefault="0040007F" w:rsidP="0040007F">
      <w:pPr>
        <w:spacing w:after="0"/>
      </w:pPr>
    </w:p>
    <w:p w14:paraId="5FE24006" w14:textId="77777777" w:rsidR="0040007F" w:rsidRPr="00743043" w:rsidRDefault="0040007F" w:rsidP="0040007F">
      <w:pPr>
        <w:spacing w:after="0"/>
      </w:pPr>
      <w:r w:rsidRPr="00743043">
        <w:t>21.</w:t>
      </w:r>
      <w:r w:rsidRPr="00743043">
        <w:tab/>
        <w:t>Назовите из списка пять самых важных проблем в вашем городе/селе (Отмечать цифрами 1,2,3 в порядке важности)</w:t>
      </w:r>
    </w:p>
    <w:p w14:paraId="05BF0FAF" w14:textId="77777777" w:rsidR="0040007F" w:rsidRPr="00743043" w:rsidRDefault="0040007F" w:rsidP="0040007F">
      <w:pPr>
        <w:spacing w:after="0"/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4500"/>
        <w:gridCol w:w="2520"/>
        <w:gridCol w:w="1966"/>
      </w:tblGrid>
      <w:tr w:rsidR="0040007F" w:rsidRPr="00743043" w14:paraId="6813217A" w14:textId="77777777" w:rsidTr="003501D7">
        <w:trPr>
          <w:cantSplit/>
          <w:trHeight w:val="240"/>
          <w:tblHeader/>
        </w:trPr>
        <w:tc>
          <w:tcPr>
            <w:tcW w:w="648" w:type="dxa"/>
          </w:tcPr>
          <w:p w14:paraId="0DC95676" w14:textId="77777777" w:rsidR="0040007F" w:rsidRPr="00743043" w:rsidRDefault="0040007F" w:rsidP="003501D7">
            <w:pPr>
              <w:jc w:val="center"/>
              <w:rPr>
                <w:b/>
                <w:bCs/>
              </w:rPr>
            </w:pPr>
          </w:p>
        </w:tc>
        <w:tc>
          <w:tcPr>
            <w:tcW w:w="4500" w:type="dxa"/>
          </w:tcPr>
          <w:p w14:paraId="0006B4F4" w14:textId="77777777" w:rsidR="0040007F" w:rsidRPr="00743043" w:rsidRDefault="0040007F" w:rsidP="003501D7">
            <w:pPr>
              <w:jc w:val="center"/>
              <w:rPr>
                <w:b/>
                <w:bCs/>
              </w:rPr>
            </w:pPr>
            <w:r w:rsidRPr="00743043">
              <w:rPr>
                <w:b/>
                <w:bCs/>
              </w:rPr>
              <w:t>Список услуг</w:t>
            </w:r>
          </w:p>
        </w:tc>
        <w:tc>
          <w:tcPr>
            <w:tcW w:w="2520" w:type="dxa"/>
          </w:tcPr>
          <w:p w14:paraId="1C589E14" w14:textId="77777777" w:rsidR="0040007F" w:rsidRPr="00743043" w:rsidRDefault="0040007F" w:rsidP="003501D7">
            <w:pPr>
              <w:jc w:val="center"/>
              <w:rPr>
                <w:b/>
                <w:bCs/>
              </w:rPr>
            </w:pPr>
            <w:r w:rsidRPr="00743043">
              <w:rPr>
                <w:b/>
                <w:bCs/>
              </w:rPr>
              <w:t>Вопрос 19 – Степень удовлетворения</w:t>
            </w:r>
          </w:p>
        </w:tc>
        <w:tc>
          <w:tcPr>
            <w:tcW w:w="1966" w:type="dxa"/>
          </w:tcPr>
          <w:p w14:paraId="0EB529E8" w14:textId="77777777" w:rsidR="0040007F" w:rsidRPr="00743043" w:rsidRDefault="0040007F" w:rsidP="003501D7">
            <w:pPr>
              <w:jc w:val="center"/>
              <w:rPr>
                <w:b/>
                <w:bCs/>
              </w:rPr>
            </w:pPr>
            <w:r w:rsidRPr="00743043">
              <w:rPr>
                <w:b/>
                <w:bCs/>
              </w:rPr>
              <w:t xml:space="preserve">Вопрос 20 – </w:t>
            </w:r>
          </w:p>
          <w:p w14:paraId="571552B7" w14:textId="77777777" w:rsidR="0040007F" w:rsidRPr="00743043" w:rsidRDefault="0040007F" w:rsidP="003501D7">
            <w:pPr>
              <w:jc w:val="center"/>
              <w:rPr>
                <w:b/>
                <w:bCs/>
              </w:rPr>
            </w:pPr>
            <w:r w:rsidRPr="00743043">
              <w:rPr>
                <w:b/>
                <w:bCs/>
              </w:rPr>
              <w:t>Самые проблемные</w:t>
            </w:r>
          </w:p>
        </w:tc>
      </w:tr>
      <w:tr w:rsidR="0040007F" w:rsidRPr="00743043" w14:paraId="6434227E" w14:textId="77777777" w:rsidTr="003501D7">
        <w:trPr>
          <w:trHeight w:val="240"/>
        </w:trPr>
        <w:tc>
          <w:tcPr>
            <w:tcW w:w="648" w:type="dxa"/>
          </w:tcPr>
          <w:p w14:paraId="40F82DD8" w14:textId="77777777" w:rsidR="0040007F" w:rsidRPr="00743043" w:rsidRDefault="0040007F" w:rsidP="003501D7">
            <w:pPr>
              <w:jc w:val="center"/>
              <w:rPr>
                <w:b/>
              </w:rPr>
            </w:pPr>
            <w:r w:rsidRPr="00743043">
              <w:rPr>
                <w:b/>
              </w:rPr>
              <w:t>А</w:t>
            </w:r>
          </w:p>
        </w:tc>
        <w:tc>
          <w:tcPr>
            <w:tcW w:w="4500" w:type="dxa"/>
          </w:tcPr>
          <w:p w14:paraId="0C03A039" w14:textId="77777777" w:rsidR="0040007F" w:rsidRPr="00743043" w:rsidRDefault="0040007F" w:rsidP="003501D7">
            <w:pPr>
              <w:jc w:val="center"/>
              <w:rPr>
                <w:b/>
              </w:rPr>
            </w:pPr>
            <w:r w:rsidRPr="00743043">
              <w:rPr>
                <w:b/>
              </w:rPr>
              <w:t>B</w:t>
            </w:r>
          </w:p>
        </w:tc>
        <w:tc>
          <w:tcPr>
            <w:tcW w:w="2520" w:type="dxa"/>
          </w:tcPr>
          <w:p w14:paraId="02265BA4" w14:textId="77777777" w:rsidR="0040007F" w:rsidRPr="00743043" w:rsidRDefault="0040007F" w:rsidP="003501D7">
            <w:pPr>
              <w:jc w:val="center"/>
              <w:rPr>
                <w:b/>
              </w:rPr>
            </w:pPr>
            <w:r w:rsidRPr="00743043">
              <w:rPr>
                <w:b/>
              </w:rPr>
              <w:t>C</w:t>
            </w:r>
          </w:p>
        </w:tc>
        <w:tc>
          <w:tcPr>
            <w:tcW w:w="1966" w:type="dxa"/>
          </w:tcPr>
          <w:p w14:paraId="14964725" w14:textId="77777777" w:rsidR="0040007F" w:rsidRPr="00743043" w:rsidRDefault="0040007F" w:rsidP="003501D7">
            <w:pPr>
              <w:jc w:val="center"/>
              <w:rPr>
                <w:b/>
              </w:rPr>
            </w:pPr>
            <w:r w:rsidRPr="00743043">
              <w:rPr>
                <w:b/>
              </w:rPr>
              <w:t>D</w:t>
            </w:r>
          </w:p>
        </w:tc>
      </w:tr>
      <w:tr w:rsidR="0040007F" w:rsidRPr="00743043" w14:paraId="7773B728" w14:textId="77777777" w:rsidTr="003501D7">
        <w:trPr>
          <w:trHeight w:val="240"/>
        </w:trPr>
        <w:tc>
          <w:tcPr>
            <w:tcW w:w="648" w:type="dxa"/>
          </w:tcPr>
          <w:p w14:paraId="3F1C3AA1" w14:textId="77777777" w:rsidR="0040007F" w:rsidRPr="00743043" w:rsidRDefault="0040007F" w:rsidP="003501D7">
            <w:r w:rsidRPr="00743043">
              <w:t>1</w:t>
            </w:r>
          </w:p>
        </w:tc>
        <w:tc>
          <w:tcPr>
            <w:tcW w:w="4500" w:type="dxa"/>
          </w:tcPr>
          <w:p w14:paraId="3901F9D2" w14:textId="77777777" w:rsidR="0040007F" w:rsidRPr="00743043" w:rsidRDefault="0040007F" w:rsidP="003501D7">
            <w:r w:rsidRPr="00743043">
              <w:t>Уличное освещение</w:t>
            </w:r>
          </w:p>
        </w:tc>
        <w:tc>
          <w:tcPr>
            <w:tcW w:w="2520" w:type="dxa"/>
          </w:tcPr>
          <w:p w14:paraId="1BD9C422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0C4613D6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76536D01" w14:textId="77777777" w:rsidTr="003501D7">
        <w:trPr>
          <w:trHeight w:val="240"/>
        </w:trPr>
        <w:tc>
          <w:tcPr>
            <w:tcW w:w="648" w:type="dxa"/>
          </w:tcPr>
          <w:p w14:paraId="2D465F23" w14:textId="77777777" w:rsidR="0040007F" w:rsidRPr="00743043" w:rsidRDefault="0040007F" w:rsidP="003501D7">
            <w:r w:rsidRPr="00743043">
              <w:t>2</w:t>
            </w:r>
          </w:p>
        </w:tc>
        <w:tc>
          <w:tcPr>
            <w:tcW w:w="4500" w:type="dxa"/>
          </w:tcPr>
          <w:p w14:paraId="7FBC80E0" w14:textId="77777777" w:rsidR="0040007F" w:rsidRPr="00743043" w:rsidRDefault="0040007F" w:rsidP="003501D7">
            <w:r w:rsidRPr="00743043">
              <w:t xml:space="preserve">Озеленение </w:t>
            </w:r>
          </w:p>
        </w:tc>
        <w:tc>
          <w:tcPr>
            <w:tcW w:w="2520" w:type="dxa"/>
          </w:tcPr>
          <w:p w14:paraId="7DA9164B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5AC94470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7F85A636" w14:textId="77777777" w:rsidTr="003501D7">
        <w:trPr>
          <w:trHeight w:val="240"/>
        </w:trPr>
        <w:tc>
          <w:tcPr>
            <w:tcW w:w="648" w:type="dxa"/>
          </w:tcPr>
          <w:p w14:paraId="7989A3EA" w14:textId="77777777" w:rsidR="0040007F" w:rsidRPr="00743043" w:rsidRDefault="0040007F" w:rsidP="003501D7">
            <w:r w:rsidRPr="00743043">
              <w:t>3</w:t>
            </w:r>
          </w:p>
        </w:tc>
        <w:tc>
          <w:tcPr>
            <w:tcW w:w="4500" w:type="dxa"/>
          </w:tcPr>
          <w:p w14:paraId="30623F38" w14:textId="77777777" w:rsidR="0040007F" w:rsidRPr="00743043" w:rsidRDefault="0040007F" w:rsidP="003501D7">
            <w:r w:rsidRPr="00743043">
              <w:t xml:space="preserve">Водоснабжение  </w:t>
            </w:r>
          </w:p>
        </w:tc>
        <w:tc>
          <w:tcPr>
            <w:tcW w:w="2520" w:type="dxa"/>
          </w:tcPr>
          <w:p w14:paraId="442020E2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1F9A5A44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4D11B392" w14:textId="77777777" w:rsidTr="003501D7">
        <w:trPr>
          <w:trHeight w:val="240"/>
        </w:trPr>
        <w:tc>
          <w:tcPr>
            <w:tcW w:w="648" w:type="dxa"/>
          </w:tcPr>
          <w:p w14:paraId="454658B5" w14:textId="77777777" w:rsidR="0040007F" w:rsidRPr="00743043" w:rsidRDefault="0040007F" w:rsidP="003501D7">
            <w:r w:rsidRPr="00743043">
              <w:t>4</w:t>
            </w:r>
          </w:p>
        </w:tc>
        <w:tc>
          <w:tcPr>
            <w:tcW w:w="4500" w:type="dxa"/>
          </w:tcPr>
          <w:p w14:paraId="36C5F198" w14:textId="77777777" w:rsidR="0040007F" w:rsidRPr="00743043" w:rsidRDefault="0040007F" w:rsidP="003501D7">
            <w:r w:rsidRPr="00743043">
              <w:t>Канализация</w:t>
            </w:r>
          </w:p>
        </w:tc>
        <w:tc>
          <w:tcPr>
            <w:tcW w:w="2520" w:type="dxa"/>
          </w:tcPr>
          <w:p w14:paraId="62D225E4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33047538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4A37F505" w14:textId="77777777" w:rsidTr="003501D7">
        <w:trPr>
          <w:trHeight w:val="240"/>
        </w:trPr>
        <w:tc>
          <w:tcPr>
            <w:tcW w:w="648" w:type="dxa"/>
          </w:tcPr>
          <w:p w14:paraId="3B22B3CB" w14:textId="77777777" w:rsidR="0040007F" w:rsidRPr="00743043" w:rsidRDefault="0040007F" w:rsidP="003501D7">
            <w:r w:rsidRPr="00743043">
              <w:t>5</w:t>
            </w:r>
          </w:p>
        </w:tc>
        <w:tc>
          <w:tcPr>
            <w:tcW w:w="4500" w:type="dxa"/>
          </w:tcPr>
          <w:p w14:paraId="3D583EB9" w14:textId="77777777" w:rsidR="0040007F" w:rsidRPr="00743043" w:rsidRDefault="0040007F" w:rsidP="003501D7">
            <w:r w:rsidRPr="00743043">
              <w:t>Уборка улиц</w:t>
            </w:r>
          </w:p>
        </w:tc>
        <w:tc>
          <w:tcPr>
            <w:tcW w:w="2520" w:type="dxa"/>
          </w:tcPr>
          <w:p w14:paraId="7D6B2016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11BAE6E1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32356E2A" w14:textId="77777777" w:rsidTr="003501D7">
        <w:trPr>
          <w:trHeight w:val="240"/>
        </w:trPr>
        <w:tc>
          <w:tcPr>
            <w:tcW w:w="648" w:type="dxa"/>
          </w:tcPr>
          <w:p w14:paraId="5FBF8BE5" w14:textId="77777777" w:rsidR="0040007F" w:rsidRPr="00743043" w:rsidRDefault="0040007F" w:rsidP="003501D7">
            <w:r w:rsidRPr="00743043">
              <w:t>6</w:t>
            </w:r>
          </w:p>
        </w:tc>
        <w:tc>
          <w:tcPr>
            <w:tcW w:w="4500" w:type="dxa"/>
          </w:tcPr>
          <w:p w14:paraId="5266AA2E" w14:textId="77777777" w:rsidR="0040007F" w:rsidRPr="00743043" w:rsidRDefault="0040007F" w:rsidP="003501D7">
            <w:r w:rsidRPr="00743043">
              <w:t>Эксплуатация дорог</w:t>
            </w:r>
          </w:p>
        </w:tc>
        <w:tc>
          <w:tcPr>
            <w:tcW w:w="2520" w:type="dxa"/>
          </w:tcPr>
          <w:p w14:paraId="479B8652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347CC8F0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25943F0E" w14:textId="77777777" w:rsidTr="003501D7">
        <w:trPr>
          <w:trHeight w:val="240"/>
        </w:trPr>
        <w:tc>
          <w:tcPr>
            <w:tcW w:w="648" w:type="dxa"/>
          </w:tcPr>
          <w:p w14:paraId="46D005F8" w14:textId="77777777" w:rsidR="0040007F" w:rsidRPr="00743043" w:rsidRDefault="0040007F" w:rsidP="003501D7">
            <w:r w:rsidRPr="00743043">
              <w:t>7</w:t>
            </w:r>
          </w:p>
        </w:tc>
        <w:tc>
          <w:tcPr>
            <w:tcW w:w="4500" w:type="dxa"/>
          </w:tcPr>
          <w:p w14:paraId="3581C43A" w14:textId="77777777" w:rsidR="0040007F" w:rsidRPr="00743043" w:rsidRDefault="0040007F" w:rsidP="003501D7">
            <w:r w:rsidRPr="00743043">
              <w:t>Дома культуры</w:t>
            </w:r>
          </w:p>
        </w:tc>
        <w:tc>
          <w:tcPr>
            <w:tcW w:w="2520" w:type="dxa"/>
          </w:tcPr>
          <w:p w14:paraId="4E51A356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2CF3F1E9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5F8629D1" w14:textId="77777777" w:rsidTr="003501D7">
        <w:trPr>
          <w:trHeight w:val="240"/>
        </w:trPr>
        <w:tc>
          <w:tcPr>
            <w:tcW w:w="648" w:type="dxa"/>
          </w:tcPr>
          <w:p w14:paraId="4343B388" w14:textId="77777777" w:rsidR="0040007F" w:rsidRPr="00743043" w:rsidRDefault="0040007F" w:rsidP="003501D7">
            <w:r w:rsidRPr="00743043">
              <w:t>8</w:t>
            </w:r>
          </w:p>
        </w:tc>
        <w:tc>
          <w:tcPr>
            <w:tcW w:w="4500" w:type="dxa"/>
          </w:tcPr>
          <w:p w14:paraId="174B5222" w14:textId="77777777" w:rsidR="0040007F" w:rsidRPr="00743043" w:rsidRDefault="0040007F" w:rsidP="003501D7">
            <w:r w:rsidRPr="00743043">
              <w:t>Общественный транспорт, включая маршрутные такси</w:t>
            </w:r>
          </w:p>
        </w:tc>
        <w:tc>
          <w:tcPr>
            <w:tcW w:w="2520" w:type="dxa"/>
          </w:tcPr>
          <w:p w14:paraId="3F9AA124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2A24C429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6A19E32F" w14:textId="77777777" w:rsidTr="003501D7">
        <w:trPr>
          <w:trHeight w:val="240"/>
        </w:trPr>
        <w:tc>
          <w:tcPr>
            <w:tcW w:w="648" w:type="dxa"/>
          </w:tcPr>
          <w:p w14:paraId="38FF175C" w14:textId="77777777" w:rsidR="0040007F" w:rsidRPr="00743043" w:rsidRDefault="0040007F" w:rsidP="003501D7">
            <w:r w:rsidRPr="00743043">
              <w:t>9</w:t>
            </w:r>
          </w:p>
        </w:tc>
        <w:tc>
          <w:tcPr>
            <w:tcW w:w="4500" w:type="dxa"/>
          </w:tcPr>
          <w:p w14:paraId="2D2FF57F" w14:textId="77777777" w:rsidR="0040007F" w:rsidRPr="00743043" w:rsidRDefault="0040007F" w:rsidP="003501D7">
            <w:r w:rsidRPr="00743043">
              <w:t>Детские сады</w:t>
            </w:r>
          </w:p>
        </w:tc>
        <w:tc>
          <w:tcPr>
            <w:tcW w:w="2520" w:type="dxa"/>
          </w:tcPr>
          <w:p w14:paraId="23E9D125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5C094145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25DE981C" w14:textId="77777777" w:rsidTr="003501D7">
        <w:trPr>
          <w:trHeight w:val="240"/>
        </w:trPr>
        <w:tc>
          <w:tcPr>
            <w:tcW w:w="648" w:type="dxa"/>
          </w:tcPr>
          <w:p w14:paraId="7E2D6A39" w14:textId="77777777" w:rsidR="0040007F" w:rsidRPr="00743043" w:rsidRDefault="0040007F" w:rsidP="003501D7">
            <w:r w:rsidRPr="00743043">
              <w:t>10</w:t>
            </w:r>
          </w:p>
        </w:tc>
        <w:tc>
          <w:tcPr>
            <w:tcW w:w="4500" w:type="dxa"/>
          </w:tcPr>
          <w:p w14:paraId="2F50F8FB" w14:textId="77777777" w:rsidR="0040007F" w:rsidRPr="00743043" w:rsidRDefault="0040007F" w:rsidP="003501D7">
            <w:r w:rsidRPr="00743043">
              <w:t>Средние школы</w:t>
            </w:r>
          </w:p>
        </w:tc>
        <w:tc>
          <w:tcPr>
            <w:tcW w:w="2520" w:type="dxa"/>
          </w:tcPr>
          <w:p w14:paraId="506C7ACB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6CAF8DC4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481618E6" w14:textId="77777777" w:rsidTr="003501D7">
        <w:trPr>
          <w:trHeight w:val="240"/>
        </w:trPr>
        <w:tc>
          <w:tcPr>
            <w:tcW w:w="648" w:type="dxa"/>
          </w:tcPr>
          <w:p w14:paraId="677E200B" w14:textId="77777777" w:rsidR="0040007F" w:rsidRPr="00743043" w:rsidRDefault="0040007F" w:rsidP="003501D7">
            <w:r w:rsidRPr="00743043">
              <w:t>11</w:t>
            </w:r>
          </w:p>
        </w:tc>
        <w:tc>
          <w:tcPr>
            <w:tcW w:w="4500" w:type="dxa"/>
          </w:tcPr>
          <w:p w14:paraId="6CA036D6" w14:textId="77777777" w:rsidR="0040007F" w:rsidRPr="00743043" w:rsidRDefault="0040007F" w:rsidP="003501D7">
            <w:r w:rsidRPr="00743043">
              <w:t>Музыкальные и художественные школы</w:t>
            </w:r>
          </w:p>
        </w:tc>
        <w:tc>
          <w:tcPr>
            <w:tcW w:w="2520" w:type="dxa"/>
          </w:tcPr>
          <w:p w14:paraId="59649EB6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04298669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077DAE1A" w14:textId="77777777" w:rsidTr="003501D7">
        <w:trPr>
          <w:trHeight w:val="240"/>
        </w:trPr>
        <w:tc>
          <w:tcPr>
            <w:tcW w:w="648" w:type="dxa"/>
          </w:tcPr>
          <w:p w14:paraId="12C61696" w14:textId="77777777" w:rsidR="0040007F" w:rsidRPr="00743043" w:rsidRDefault="0040007F" w:rsidP="003501D7">
            <w:r w:rsidRPr="00743043">
              <w:t>12</w:t>
            </w:r>
          </w:p>
        </w:tc>
        <w:tc>
          <w:tcPr>
            <w:tcW w:w="4500" w:type="dxa"/>
          </w:tcPr>
          <w:p w14:paraId="545D229A" w14:textId="77777777" w:rsidR="0040007F" w:rsidRPr="00743043" w:rsidRDefault="0040007F" w:rsidP="003501D7">
            <w:r w:rsidRPr="00743043">
              <w:t>Спортивные школы</w:t>
            </w:r>
          </w:p>
        </w:tc>
        <w:tc>
          <w:tcPr>
            <w:tcW w:w="2520" w:type="dxa"/>
          </w:tcPr>
          <w:p w14:paraId="14054AEF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2A187643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73DEE08D" w14:textId="77777777" w:rsidTr="003501D7">
        <w:trPr>
          <w:trHeight w:val="240"/>
        </w:trPr>
        <w:tc>
          <w:tcPr>
            <w:tcW w:w="648" w:type="dxa"/>
          </w:tcPr>
          <w:p w14:paraId="7B8CD30A" w14:textId="77777777" w:rsidR="0040007F" w:rsidRPr="00743043" w:rsidRDefault="0040007F" w:rsidP="003501D7">
            <w:r w:rsidRPr="00743043">
              <w:t>13</w:t>
            </w:r>
          </w:p>
        </w:tc>
        <w:tc>
          <w:tcPr>
            <w:tcW w:w="4500" w:type="dxa"/>
          </w:tcPr>
          <w:p w14:paraId="64891E4B" w14:textId="77777777" w:rsidR="0040007F" w:rsidRPr="00743043" w:rsidRDefault="0040007F" w:rsidP="003501D7">
            <w:r w:rsidRPr="00743043">
              <w:t>Поликлиники</w:t>
            </w:r>
          </w:p>
        </w:tc>
        <w:tc>
          <w:tcPr>
            <w:tcW w:w="2520" w:type="dxa"/>
          </w:tcPr>
          <w:p w14:paraId="7B5C003B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1381C13C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43C0B963" w14:textId="77777777" w:rsidTr="003501D7">
        <w:trPr>
          <w:trHeight w:val="240"/>
        </w:trPr>
        <w:tc>
          <w:tcPr>
            <w:tcW w:w="648" w:type="dxa"/>
          </w:tcPr>
          <w:p w14:paraId="4859858C" w14:textId="77777777" w:rsidR="0040007F" w:rsidRPr="00743043" w:rsidRDefault="0040007F" w:rsidP="003501D7">
            <w:r w:rsidRPr="00743043">
              <w:lastRenderedPageBreak/>
              <w:t>14</w:t>
            </w:r>
          </w:p>
        </w:tc>
        <w:tc>
          <w:tcPr>
            <w:tcW w:w="4500" w:type="dxa"/>
          </w:tcPr>
          <w:p w14:paraId="2D651D4F" w14:textId="77777777" w:rsidR="0040007F" w:rsidRPr="00743043" w:rsidRDefault="0040007F" w:rsidP="003501D7">
            <w:r w:rsidRPr="00743043">
              <w:t>Библиотеки</w:t>
            </w:r>
          </w:p>
        </w:tc>
        <w:tc>
          <w:tcPr>
            <w:tcW w:w="2520" w:type="dxa"/>
          </w:tcPr>
          <w:p w14:paraId="1B222430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07D2F9AB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720CF8A4" w14:textId="77777777" w:rsidTr="003501D7">
        <w:trPr>
          <w:trHeight w:val="240"/>
        </w:trPr>
        <w:tc>
          <w:tcPr>
            <w:tcW w:w="648" w:type="dxa"/>
          </w:tcPr>
          <w:p w14:paraId="5394E182" w14:textId="77777777" w:rsidR="0040007F" w:rsidRPr="00743043" w:rsidRDefault="0040007F" w:rsidP="003501D7">
            <w:r w:rsidRPr="00743043">
              <w:t>15</w:t>
            </w:r>
          </w:p>
        </w:tc>
        <w:tc>
          <w:tcPr>
            <w:tcW w:w="4500" w:type="dxa"/>
          </w:tcPr>
          <w:p w14:paraId="119C0A34" w14:textId="77777777" w:rsidR="0040007F" w:rsidRPr="00743043" w:rsidRDefault="0040007F" w:rsidP="003501D7">
            <w:r w:rsidRPr="00743043">
              <w:t>Общественный порядок и безопасность</w:t>
            </w:r>
          </w:p>
        </w:tc>
        <w:tc>
          <w:tcPr>
            <w:tcW w:w="2520" w:type="dxa"/>
          </w:tcPr>
          <w:p w14:paraId="2A40156E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7782DAB3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0172C9CF" w14:textId="77777777" w:rsidTr="003501D7">
        <w:trPr>
          <w:trHeight w:val="240"/>
        </w:trPr>
        <w:tc>
          <w:tcPr>
            <w:tcW w:w="648" w:type="dxa"/>
          </w:tcPr>
          <w:p w14:paraId="76AB8FE7" w14:textId="77777777" w:rsidR="0040007F" w:rsidRPr="00743043" w:rsidRDefault="0040007F" w:rsidP="003501D7">
            <w:r w:rsidRPr="00743043">
              <w:t>16</w:t>
            </w:r>
          </w:p>
        </w:tc>
        <w:tc>
          <w:tcPr>
            <w:tcW w:w="4500" w:type="dxa"/>
          </w:tcPr>
          <w:p w14:paraId="2EBC9983" w14:textId="77777777" w:rsidR="0040007F" w:rsidRPr="00743043" w:rsidRDefault="0040007F" w:rsidP="003501D7">
            <w:r w:rsidRPr="00743043">
              <w:t>Парки</w:t>
            </w:r>
          </w:p>
        </w:tc>
        <w:tc>
          <w:tcPr>
            <w:tcW w:w="2520" w:type="dxa"/>
          </w:tcPr>
          <w:p w14:paraId="145A1587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5EF894D6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34C6757C" w14:textId="77777777" w:rsidTr="003501D7">
        <w:trPr>
          <w:trHeight w:val="240"/>
        </w:trPr>
        <w:tc>
          <w:tcPr>
            <w:tcW w:w="648" w:type="dxa"/>
          </w:tcPr>
          <w:p w14:paraId="2BB4CB8A" w14:textId="77777777" w:rsidR="0040007F" w:rsidRPr="00743043" w:rsidRDefault="0040007F" w:rsidP="003501D7">
            <w:r w:rsidRPr="00743043">
              <w:t>17</w:t>
            </w:r>
          </w:p>
        </w:tc>
        <w:tc>
          <w:tcPr>
            <w:tcW w:w="4500" w:type="dxa"/>
          </w:tcPr>
          <w:p w14:paraId="51F12F98" w14:textId="77777777" w:rsidR="0040007F" w:rsidRPr="00743043" w:rsidRDefault="0040007F" w:rsidP="003501D7">
            <w:r w:rsidRPr="00743043">
              <w:t>Вывоз мусора</w:t>
            </w:r>
          </w:p>
        </w:tc>
        <w:tc>
          <w:tcPr>
            <w:tcW w:w="2520" w:type="dxa"/>
          </w:tcPr>
          <w:p w14:paraId="2CBBC3FB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3A5A499A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315F3DB8" w14:textId="77777777" w:rsidTr="003501D7">
        <w:trPr>
          <w:trHeight w:val="240"/>
        </w:trPr>
        <w:tc>
          <w:tcPr>
            <w:tcW w:w="648" w:type="dxa"/>
          </w:tcPr>
          <w:p w14:paraId="3C95D609" w14:textId="77777777" w:rsidR="0040007F" w:rsidRPr="00743043" w:rsidRDefault="0040007F" w:rsidP="003501D7">
            <w:r w:rsidRPr="00743043">
              <w:t>18</w:t>
            </w:r>
          </w:p>
        </w:tc>
        <w:tc>
          <w:tcPr>
            <w:tcW w:w="4500" w:type="dxa"/>
          </w:tcPr>
          <w:p w14:paraId="5B40F5C1" w14:textId="77777777" w:rsidR="0040007F" w:rsidRPr="00743043" w:rsidRDefault="0040007F" w:rsidP="003501D7">
            <w:r w:rsidRPr="00743043">
              <w:t>Уборка площадей</w:t>
            </w:r>
          </w:p>
        </w:tc>
        <w:tc>
          <w:tcPr>
            <w:tcW w:w="2520" w:type="dxa"/>
          </w:tcPr>
          <w:p w14:paraId="6620C8D3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12C52D15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3A8DAE80" w14:textId="77777777" w:rsidTr="003501D7">
        <w:trPr>
          <w:trHeight w:val="240"/>
        </w:trPr>
        <w:tc>
          <w:tcPr>
            <w:tcW w:w="648" w:type="dxa"/>
          </w:tcPr>
          <w:p w14:paraId="2DCF9370" w14:textId="77777777" w:rsidR="0040007F" w:rsidRPr="00743043" w:rsidRDefault="0040007F" w:rsidP="003501D7">
            <w:r w:rsidRPr="00743043">
              <w:t>19</w:t>
            </w:r>
          </w:p>
        </w:tc>
        <w:tc>
          <w:tcPr>
            <w:tcW w:w="4500" w:type="dxa"/>
          </w:tcPr>
          <w:p w14:paraId="0F57F021" w14:textId="77777777" w:rsidR="0040007F" w:rsidRPr="00743043" w:rsidRDefault="0040007F" w:rsidP="003501D7">
            <w:r w:rsidRPr="00743043">
              <w:t>Поливная вода</w:t>
            </w:r>
          </w:p>
        </w:tc>
        <w:tc>
          <w:tcPr>
            <w:tcW w:w="2520" w:type="dxa"/>
          </w:tcPr>
          <w:p w14:paraId="3BA3DD8F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187779F0" w14:textId="77777777" w:rsidR="0040007F" w:rsidRPr="00743043" w:rsidRDefault="0040007F" w:rsidP="003501D7">
            <w:pPr>
              <w:jc w:val="center"/>
            </w:pPr>
          </w:p>
        </w:tc>
      </w:tr>
      <w:tr w:rsidR="0040007F" w:rsidRPr="00743043" w14:paraId="425D5CDD" w14:textId="77777777" w:rsidTr="003501D7">
        <w:trPr>
          <w:trHeight w:val="240"/>
        </w:trPr>
        <w:tc>
          <w:tcPr>
            <w:tcW w:w="648" w:type="dxa"/>
          </w:tcPr>
          <w:p w14:paraId="686C34D2" w14:textId="77777777" w:rsidR="0040007F" w:rsidRPr="00743043" w:rsidRDefault="0040007F" w:rsidP="003501D7">
            <w:r w:rsidRPr="00743043">
              <w:t>20</w:t>
            </w:r>
          </w:p>
        </w:tc>
        <w:tc>
          <w:tcPr>
            <w:tcW w:w="4500" w:type="dxa"/>
          </w:tcPr>
          <w:p w14:paraId="1A3351B4" w14:textId="77777777" w:rsidR="0040007F" w:rsidRPr="00743043" w:rsidRDefault="0040007F" w:rsidP="003501D7">
            <w:r w:rsidRPr="00743043">
              <w:t>Управление землями ГФСУ (госфонд сельхоз угодий, ранее – ФПС)</w:t>
            </w:r>
          </w:p>
        </w:tc>
        <w:tc>
          <w:tcPr>
            <w:tcW w:w="2520" w:type="dxa"/>
          </w:tcPr>
          <w:p w14:paraId="3DD23212" w14:textId="77777777" w:rsidR="0040007F" w:rsidRPr="00743043" w:rsidRDefault="0040007F" w:rsidP="003501D7">
            <w:pPr>
              <w:jc w:val="center"/>
            </w:pPr>
            <w:r w:rsidRPr="00743043">
              <w:t>1      2      3     77</w:t>
            </w:r>
          </w:p>
        </w:tc>
        <w:tc>
          <w:tcPr>
            <w:tcW w:w="1966" w:type="dxa"/>
          </w:tcPr>
          <w:p w14:paraId="43D7A18C" w14:textId="77777777" w:rsidR="0040007F" w:rsidRPr="00743043" w:rsidRDefault="0040007F" w:rsidP="003501D7">
            <w:pPr>
              <w:jc w:val="center"/>
            </w:pPr>
          </w:p>
        </w:tc>
      </w:tr>
    </w:tbl>
    <w:p w14:paraId="12C05E6F" w14:textId="77777777" w:rsidR="0040007F" w:rsidRPr="00743043" w:rsidRDefault="0040007F" w:rsidP="0040007F">
      <w:pPr>
        <w:spacing w:after="0"/>
      </w:pPr>
    </w:p>
    <w:p w14:paraId="78F37B1F" w14:textId="77777777" w:rsidR="0040007F" w:rsidRPr="00743043" w:rsidRDefault="0040007F" w:rsidP="0040007F">
      <w:pPr>
        <w:spacing w:after="0"/>
      </w:pPr>
    </w:p>
    <w:p w14:paraId="2FC75A4F" w14:textId="77777777" w:rsidR="0040007F" w:rsidRPr="00743043" w:rsidRDefault="0040007F" w:rsidP="0040007F">
      <w:pPr>
        <w:spacing w:after="0"/>
      </w:pPr>
      <w:r w:rsidRPr="00743043">
        <w:t>22.</w:t>
      </w:r>
      <w:r w:rsidRPr="00743043">
        <w:tab/>
        <w:t>Как Вы считаете, если бы у мэрии/айыл окмоту появились дополнительные финансовые средства, то на что надо было бы направить эти средства в первую очередь? (Используйте шкалу от 1 до 6, где 1 – в первую очередь и 6 – в последнюю очередь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04"/>
        <w:gridCol w:w="3118"/>
      </w:tblGrid>
      <w:tr w:rsidR="0040007F" w:rsidRPr="00743043" w14:paraId="20AAB3A2" w14:textId="77777777" w:rsidTr="003501D7">
        <w:tc>
          <w:tcPr>
            <w:tcW w:w="6204" w:type="dxa"/>
            <w:shd w:val="clear" w:color="auto" w:fill="auto"/>
          </w:tcPr>
          <w:p w14:paraId="0DE060E5" w14:textId="77777777" w:rsidR="0040007F" w:rsidRPr="00743043" w:rsidRDefault="0040007F" w:rsidP="003501D7">
            <w:pPr>
              <w:rPr>
                <w:b/>
              </w:rPr>
            </w:pPr>
            <w:r w:rsidRPr="00743043">
              <w:rPr>
                <w:b/>
              </w:rPr>
              <w:t>Услуга</w:t>
            </w:r>
          </w:p>
        </w:tc>
        <w:tc>
          <w:tcPr>
            <w:tcW w:w="3118" w:type="dxa"/>
            <w:shd w:val="clear" w:color="auto" w:fill="auto"/>
          </w:tcPr>
          <w:p w14:paraId="73F1DCA6" w14:textId="77777777" w:rsidR="0040007F" w:rsidRPr="00743043" w:rsidRDefault="0040007F" w:rsidP="003501D7">
            <w:pPr>
              <w:jc w:val="center"/>
            </w:pPr>
            <w:r w:rsidRPr="00743043">
              <w:t>Шкала очередности</w:t>
            </w:r>
          </w:p>
        </w:tc>
      </w:tr>
      <w:tr w:rsidR="0040007F" w:rsidRPr="00743043" w14:paraId="37BD30B6" w14:textId="77777777" w:rsidTr="003501D7">
        <w:tc>
          <w:tcPr>
            <w:tcW w:w="6204" w:type="dxa"/>
            <w:shd w:val="clear" w:color="auto" w:fill="auto"/>
          </w:tcPr>
          <w:p w14:paraId="4FBA13E9" w14:textId="77777777" w:rsidR="0040007F" w:rsidRPr="00743043" w:rsidRDefault="0040007F" w:rsidP="0040007F">
            <w:pPr>
              <w:numPr>
                <w:ilvl w:val="0"/>
                <w:numId w:val="34"/>
              </w:numPr>
              <w:spacing w:before="0" w:after="0"/>
            </w:pPr>
            <w:r w:rsidRPr="00743043">
              <w:t>Водоснабжение и канализация</w:t>
            </w:r>
          </w:p>
        </w:tc>
        <w:tc>
          <w:tcPr>
            <w:tcW w:w="3118" w:type="dxa"/>
            <w:shd w:val="clear" w:color="auto" w:fill="auto"/>
          </w:tcPr>
          <w:p w14:paraId="309AA51E" w14:textId="77777777" w:rsidR="0040007F" w:rsidRPr="00743043" w:rsidRDefault="0040007F" w:rsidP="003501D7">
            <w:r w:rsidRPr="00743043">
              <w:t>1       2      3      4      5      6</w:t>
            </w:r>
          </w:p>
        </w:tc>
      </w:tr>
      <w:tr w:rsidR="0040007F" w:rsidRPr="00743043" w14:paraId="23B1B0A5" w14:textId="77777777" w:rsidTr="003501D7">
        <w:tc>
          <w:tcPr>
            <w:tcW w:w="6204" w:type="dxa"/>
            <w:shd w:val="clear" w:color="auto" w:fill="auto"/>
          </w:tcPr>
          <w:p w14:paraId="70029486" w14:textId="77777777" w:rsidR="0040007F" w:rsidRPr="00743043" w:rsidRDefault="0040007F" w:rsidP="0040007F">
            <w:pPr>
              <w:numPr>
                <w:ilvl w:val="0"/>
                <w:numId w:val="34"/>
              </w:numPr>
              <w:spacing w:before="0" w:after="0"/>
            </w:pPr>
            <w:r w:rsidRPr="00743043">
              <w:t>Вывоз мусора</w:t>
            </w:r>
          </w:p>
        </w:tc>
        <w:tc>
          <w:tcPr>
            <w:tcW w:w="3118" w:type="dxa"/>
            <w:shd w:val="clear" w:color="auto" w:fill="auto"/>
          </w:tcPr>
          <w:p w14:paraId="2E08D3CA" w14:textId="77777777" w:rsidR="0040007F" w:rsidRPr="00743043" w:rsidRDefault="0040007F" w:rsidP="003501D7">
            <w:r w:rsidRPr="00743043">
              <w:t>1       2      3      4      5      6</w:t>
            </w:r>
          </w:p>
        </w:tc>
      </w:tr>
      <w:tr w:rsidR="0040007F" w:rsidRPr="00743043" w14:paraId="42A36864" w14:textId="77777777" w:rsidTr="003501D7">
        <w:tc>
          <w:tcPr>
            <w:tcW w:w="6204" w:type="dxa"/>
            <w:shd w:val="clear" w:color="auto" w:fill="auto"/>
          </w:tcPr>
          <w:p w14:paraId="72D26F9F" w14:textId="77777777" w:rsidR="0040007F" w:rsidRPr="00743043" w:rsidRDefault="0040007F" w:rsidP="0040007F">
            <w:pPr>
              <w:numPr>
                <w:ilvl w:val="0"/>
                <w:numId w:val="34"/>
              </w:numPr>
              <w:spacing w:before="0" w:after="0"/>
            </w:pPr>
            <w:r w:rsidRPr="00743043">
              <w:t>Эксплуатация дорог</w:t>
            </w:r>
          </w:p>
        </w:tc>
        <w:tc>
          <w:tcPr>
            <w:tcW w:w="3118" w:type="dxa"/>
            <w:shd w:val="clear" w:color="auto" w:fill="auto"/>
          </w:tcPr>
          <w:p w14:paraId="0E11241F" w14:textId="77777777" w:rsidR="0040007F" w:rsidRPr="00743043" w:rsidRDefault="0040007F" w:rsidP="003501D7">
            <w:r w:rsidRPr="00743043">
              <w:t>1       2      3      4      5      6</w:t>
            </w:r>
          </w:p>
        </w:tc>
      </w:tr>
      <w:tr w:rsidR="0040007F" w:rsidRPr="00743043" w14:paraId="0CCED789" w14:textId="77777777" w:rsidTr="003501D7">
        <w:tc>
          <w:tcPr>
            <w:tcW w:w="6204" w:type="dxa"/>
            <w:shd w:val="clear" w:color="auto" w:fill="auto"/>
          </w:tcPr>
          <w:p w14:paraId="11E8A7D6" w14:textId="77777777" w:rsidR="0040007F" w:rsidRPr="00743043" w:rsidRDefault="0040007F" w:rsidP="0040007F">
            <w:pPr>
              <w:numPr>
                <w:ilvl w:val="0"/>
                <w:numId w:val="34"/>
              </w:numPr>
              <w:spacing w:before="0" w:after="0"/>
            </w:pPr>
            <w:r w:rsidRPr="00743043">
              <w:t>Уличное освещение</w:t>
            </w:r>
          </w:p>
        </w:tc>
        <w:tc>
          <w:tcPr>
            <w:tcW w:w="3118" w:type="dxa"/>
            <w:shd w:val="clear" w:color="auto" w:fill="auto"/>
          </w:tcPr>
          <w:p w14:paraId="257B789D" w14:textId="77777777" w:rsidR="0040007F" w:rsidRPr="00743043" w:rsidRDefault="0040007F" w:rsidP="003501D7">
            <w:r w:rsidRPr="00743043">
              <w:t>1       2      3      4      5      6</w:t>
            </w:r>
          </w:p>
        </w:tc>
      </w:tr>
      <w:tr w:rsidR="0040007F" w:rsidRPr="00743043" w14:paraId="2D9FADBF" w14:textId="77777777" w:rsidTr="003501D7">
        <w:tc>
          <w:tcPr>
            <w:tcW w:w="6204" w:type="dxa"/>
            <w:shd w:val="clear" w:color="auto" w:fill="auto"/>
          </w:tcPr>
          <w:p w14:paraId="762F5498" w14:textId="77777777" w:rsidR="0040007F" w:rsidRPr="00743043" w:rsidRDefault="0040007F" w:rsidP="0040007F">
            <w:pPr>
              <w:numPr>
                <w:ilvl w:val="0"/>
                <w:numId w:val="34"/>
              </w:numPr>
              <w:spacing w:before="0" w:after="0"/>
            </w:pPr>
            <w:r w:rsidRPr="00743043">
              <w:t>Уборка улиц и площадей</w:t>
            </w:r>
          </w:p>
        </w:tc>
        <w:tc>
          <w:tcPr>
            <w:tcW w:w="3118" w:type="dxa"/>
            <w:shd w:val="clear" w:color="auto" w:fill="auto"/>
          </w:tcPr>
          <w:p w14:paraId="10CD4368" w14:textId="77777777" w:rsidR="0040007F" w:rsidRPr="00743043" w:rsidRDefault="0040007F" w:rsidP="003501D7">
            <w:r w:rsidRPr="00743043">
              <w:t>1       2      3      4      5      6</w:t>
            </w:r>
          </w:p>
        </w:tc>
      </w:tr>
      <w:tr w:rsidR="0040007F" w:rsidRPr="00743043" w14:paraId="6F8D5162" w14:textId="77777777" w:rsidTr="003501D7">
        <w:tc>
          <w:tcPr>
            <w:tcW w:w="6204" w:type="dxa"/>
            <w:shd w:val="clear" w:color="auto" w:fill="auto"/>
          </w:tcPr>
          <w:p w14:paraId="61D93E5E" w14:textId="77777777" w:rsidR="0040007F" w:rsidRPr="00743043" w:rsidRDefault="0040007F" w:rsidP="0040007F">
            <w:pPr>
              <w:numPr>
                <w:ilvl w:val="0"/>
                <w:numId w:val="34"/>
              </w:numPr>
              <w:spacing w:before="0" w:after="0"/>
            </w:pPr>
            <w:r w:rsidRPr="00743043">
              <w:t>Озеленение</w:t>
            </w:r>
          </w:p>
        </w:tc>
        <w:tc>
          <w:tcPr>
            <w:tcW w:w="3118" w:type="dxa"/>
            <w:shd w:val="clear" w:color="auto" w:fill="auto"/>
          </w:tcPr>
          <w:p w14:paraId="663A8F03" w14:textId="77777777" w:rsidR="0040007F" w:rsidRPr="00743043" w:rsidRDefault="0040007F" w:rsidP="003501D7">
            <w:r w:rsidRPr="00743043">
              <w:t>1       2      3      4      5      6</w:t>
            </w:r>
          </w:p>
        </w:tc>
      </w:tr>
    </w:tbl>
    <w:p w14:paraId="1B782101" w14:textId="77777777" w:rsidR="0040007F" w:rsidRPr="00743043" w:rsidRDefault="0040007F" w:rsidP="0040007F">
      <w:pPr>
        <w:spacing w:after="0"/>
      </w:pPr>
      <w:r w:rsidRPr="00743043">
        <w:t>77.</w:t>
      </w:r>
      <w:r w:rsidRPr="00743043">
        <w:tab/>
        <w:t>Не знаю / затрудняюсь ответить</w:t>
      </w:r>
    </w:p>
    <w:p w14:paraId="6A96D557" w14:textId="77777777" w:rsidR="0040007F" w:rsidRPr="00743043" w:rsidRDefault="0040007F" w:rsidP="0040007F">
      <w:pPr>
        <w:spacing w:after="0"/>
      </w:pPr>
      <w:r w:rsidRPr="00743043">
        <w:tab/>
      </w:r>
    </w:p>
    <w:p w14:paraId="37834A5D" w14:textId="77777777" w:rsidR="0040007F" w:rsidRPr="00743043" w:rsidRDefault="0040007F" w:rsidP="0040007F">
      <w:pPr>
        <w:spacing w:after="0"/>
      </w:pPr>
      <w:r w:rsidRPr="00743043">
        <w:tab/>
      </w:r>
    </w:p>
    <w:p w14:paraId="42C8B0DF" w14:textId="77777777" w:rsidR="0040007F" w:rsidRPr="00743043" w:rsidRDefault="0040007F" w:rsidP="0040007F">
      <w:pPr>
        <w:spacing w:after="0"/>
        <w:rPr>
          <w:b/>
        </w:rPr>
      </w:pPr>
      <w:r w:rsidRPr="00743043">
        <w:rPr>
          <w:b/>
        </w:rPr>
        <w:t>ЧИСТОТА И ВЫВОЗ МУСОРА</w:t>
      </w:r>
    </w:p>
    <w:p w14:paraId="283621BF" w14:textId="77777777" w:rsidR="0040007F" w:rsidRPr="00743043" w:rsidRDefault="0040007F" w:rsidP="0040007F">
      <w:pPr>
        <w:spacing w:after="0"/>
      </w:pPr>
      <w:r w:rsidRPr="00743043">
        <w:lastRenderedPageBreak/>
        <w:t>23.</w:t>
      </w:r>
      <w:r w:rsidRPr="00743043">
        <w:tab/>
        <w:t>В общем, Вы бы сказали, что по сравнению с прошлым годом ваш город/село стал/стало</w:t>
      </w:r>
    </w:p>
    <w:p w14:paraId="3FB961D8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чище</w:t>
      </w:r>
    </w:p>
    <w:p w14:paraId="45EB83EB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не изменилось</w:t>
      </w:r>
    </w:p>
    <w:p w14:paraId="7730B026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грязнее</w:t>
      </w:r>
    </w:p>
    <w:p w14:paraId="21E2A395" w14:textId="77777777" w:rsidR="0040007F" w:rsidRPr="00743043" w:rsidRDefault="0040007F" w:rsidP="0040007F">
      <w:pPr>
        <w:spacing w:after="0"/>
      </w:pPr>
      <w:r w:rsidRPr="00743043">
        <w:t>77 Не знаю/затрудняюсь ответить</w:t>
      </w:r>
    </w:p>
    <w:p w14:paraId="0EAA55B0" w14:textId="77777777" w:rsidR="0040007F" w:rsidRPr="00743043" w:rsidRDefault="0040007F" w:rsidP="0040007F">
      <w:pPr>
        <w:spacing w:after="0"/>
      </w:pPr>
    </w:p>
    <w:p w14:paraId="37A5EA26" w14:textId="77777777" w:rsidR="0040007F" w:rsidRPr="00743043" w:rsidRDefault="0040007F" w:rsidP="0040007F">
      <w:pPr>
        <w:spacing w:after="0"/>
      </w:pPr>
      <w:r w:rsidRPr="00743043">
        <w:t>24.</w:t>
      </w:r>
      <w:r w:rsidRPr="00743043">
        <w:tab/>
        <w:t xml:space="preserve">Готовы ли вы платить больше, если сбор и вывоз мусора будет организован на должном уровне регулярно по установленному графику? </w:t>
      </w:r>
    </w:p>
    <w:p w14:paraId="731489E5" w14:textId="77777777" w:rsidR="0040007F" w:rsidRPr="00743043" w:rsidRDefault="0040007F" w:rsidP="0040007F">
      <w:pPr>
        <w:spacing w:after="0"/>
      </w:pPr>
    </w:p>
    <w:p w14:paraId="75FB0B14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Да            2. Нет              3. Не знаю / затрудняюсь ответить</w:t>
      </w:r>
    </w:p>
    <w:p w14:paraId="3AE4E5E4" w14:textId="77777777" w:rsidR="0040007F" w:rsidRPr="00743043" w:rsidRDefault="0040007F" w:rsidP="0040007F">
      <w:pPr>
        <w:spacing w:after="0"/>
      </w:pPr>
    </w:p>
    <w:p w14:paraId="7A543DC2" w14:textId="77777777" w:rsidR="0040007F" w:rsidRPr="00743043" w:rsidRDefault="0040007F" w:rsidP="0040007F">
      <w:pPr>
        <w:spacing w:after="0"/>
        <w:rPr>
          <w:b/>
        </w:rPr>
      </w:pPr>
      <w:r w:rsidRPr="00743043">
        <w:rPr>
          <w:b/>
        </w:rPr>
        <w:t>ВОДОСНАБЖЕНИЕ И КАНАЛИЗАЦИЯ</w:t>
      </w:r>
    </w:p>
    <w:p w14:paraId="0CD224D4" w14:textId="77777777" w:rsidR="0040007F" w:rsidRPr="00743043" w:rsidRDefault="0040007F" w:rsidP="0040007F">
      <w:pPr>
        <w:spacing w:after="0"/>
      </w:pPr>
    </w:p>
    <w:p w14:paraId="74DB9B79" w14:textId="77777777" w:rsidR="0040007F" w:rsidRPr="00743043" w:rsidRDefault="0040007F" w:rsidP="0040007F">
      <w:pPr>
        <w:spacing w:after="0"/>
      </w:pPr>
      <w:r w:rsidRPr="00743043">
        <w:t>25.</w:t>
      </w:r>
      <w:r w:rsidRPr="00743043">
        <w:tab/>
        <w:t xml:space="preserve">Откуда в настоящее время вы получаете питьевую воду? </w:t>
      </w:r>
    </w:p>
    <w:p w14:paraId="27E87595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Водопроводная система (вода подается в дом/квартиру)</w:t>
      </w:r>
    </w:p>
    <w:p w14:paraId="1BF39C17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Индивидуальная колонка</w:t>
      </w:r>
    </w:p>
    <w:p w14:paraId="6BB7D25A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 xml:space="preserve">Колонка общего пользования </w:t>
      </w:r>
    </w:p>
    <w:p w14:paraId="060DC926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Собственная скважина--------------------------------------</w:t>
      </w:r>
      <w:r w:rsidRPr="00743043">
        <w:t> (Перейти к вопросу 27)</w:t>
      </w:r>
    </w:p>
    <w:p w14:paraId="59EA736C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Скважина соседа/родственника --------------------------</w:t>
      </w:r>
      <w:r w:rsidRPr="00743043">
        <w:t> (Перейти к вопросу 27)</w:t>
      </w:r>
    </w:p>
    <w:p w14:paraId="125ACE0E" w14:textId="77777777" w:rsidR="0040007F" w:rsidRPr="00743043" w:rsidRDefault="0040007F" w:rsidP="0040007F">
      <w:pPr>
        <w:spacing w:after="0"/>
      </w:pPr>
      <w:r w:rsidRPr="00743043">
        <w:t>6.</w:t>
      </w:r>
      <w:r w:rsidRPr="00743043">
        <w:tab/>
        <w:t>Открытый источник воды, как родник или река -------</w:t>
      </w:r>
      <w:r w:rsidRPr="00743043">
        <w:t xml:space="preserve">(Перейти к вопросу 27)  </w:t>
      </w:r>
    </w:p>
    <w:p w14:paraId="409F9E11" w14:textId="77777777" w:rsidR="0040007F" w:rsidRPr="00743043" w:rsidRDefault="0040007F" w:rsidP="0040007F">
      <w:pPr>
        <w:spacing w:after="0"/>
      </w:pPr>
      <w:r w:rsidRPr="00743043">
        <w:t>7.</w:t>
      </w:r>
      <w:r w:rsidRPr="00743043">
        <w:tab/>
        <w:t>Другой (Указать) ____________________________--</w:t>
      </w:r>
      <w:r w:rsidRPr="00743043">
        <w:t xml:space="preserve">(Перейти к вопросу 27)  </w:t>
      </w:r>
    </w:p>
    <w:p w14:paraId="467FC7BE" w14:textId="77777777" w:rsidR="0040007F" w:rsidRPr="00743043" w:rsidRDefault="0040007F" w:rsidP="0040007F">
      <w:pPr>
        <w:spacing w:after="0"/>
      </w:pPr>
      <w:r w:rsidRPr="00743043">
        <w:t>77. Не знаю / затрудняюсь ответить ----------------------------</w:t>
      </w:r>
      <w:r w:rsidRPr="00743043">
        <w:t xml:space="preserve">(Перейти к вопросу 27)  </w:t>
      </w:r>
    </w:p>
    <w:p w14:paraId="2F1EAE7F" w14:textId="77777777" w:rsidR="0040007F" w:rsidRPr="00743043" w:rsidRDefault="0040007F" w:rsidP="0040007F">
      <w:pPr>
        <w:spacing w:after="0"/>
      </w:pPr>
      <w:r w:rsidRPr="00743043">
        <w:tab/>
      </w:r>
    </w:p>
    <w:p w14:paraId="47191C3F" w14:textId="77777777" w:rsidR="0040007F" w:rsidRPr="00743043" w:rsidRDefault="0040007F" w:rsidP="0040007F">
      <w:pPr>
        <w:spacing w:after="0"/>
      </w:pPr>
      <w:r w:rsidRPr="00743043">
        <w:t>26.</w:t>
      </w:r>
      <w:r w:rsidRPr="00743043">
        <w:tab/>
        <w:t>С проблемами какого характера вы сталкиваетесь чаще всего в связи с водоснабжением?</w:t>
      </w:r>
    </w:p>
    <w:p w14:paraId="295D7C1F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Давление воды (напор)</w:t>
      </w:r>
    </w:p>
    <w:p w14:paraId="026F85EF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 xml:space="preserve">Продолжительность подачи воды в течение дня </w:t>
      </w:r>
    </w:p>
    <w:p w14:paraId="0B71DF0B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Качество воды, что включает в себя безопасность, вкус, запах и цвет воды</w:t>
      </w:r>
    </w:p>
    <w:p w14:paraId="2A866BD6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Другое</w:t>
      </w:r>
    </w:p>
    <w:p w14:paraId="01E3BC1D" w14:textId="77777777" w:rsidR="0040007F" w:rsidRPr="00743043" w:rsidRDefault="0040007F" w:rsidP="0040007F">
      <w:pPr>
        <w:spacing w:after="0"/>
      </w:pPr>
      <w:r w:rsidRPr="00743043">
        <w:t>77.</w:t>
      </w:r>
      <w:r w:rsidRPr="00743043">
        <w:tab/>
        <w:t>Не знаю / затрудняюсь ответить</w:t>
      </w:r>
    </w:p>
    <w:p w14:paraId="18B464CA" w14:textId="77777777" w:rsidR="0040007F" w:rsidRPr="00743043" w:rsidRDefault="0040007F" w:rsidP="0040007F">
      <w:pPr>
        <w:spacing w:after="0"/>
      </w:pPr>
    </w:p>
    <w:p w14:paraId="5B8B56B6" w14:textId="77777777" w:rsidR="0040007F" w:rsidRPr="00743043" w:rsidRDefault="0040007F" w:rsidP="0040007F">
      <w:pPr>
        <w:spacing w:after="0"/>
      </w:pPr>
      <w:r w:rsidRPr="00743043">
        <w:t>27.</w:t>
      </w:r>
      <w:r w:rsidRPr="00743043">
        <w:tab/>
        <w:t>Готовы ли вы платить больше, чтобы вода подавалась регулярно с приемлемым качеством?</w:t>
      </w:r>
    </w:p>
    <w:p w14:paraId="0B8A7B98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Да    2.   Нет    77. Не знаю / затрудняюсь ответить</w:t>
      </w:r>
    </w:p>
    <w:p w14:paraId="5AB42E90" w14:textId="77777777" w:rsidR="0040007F" w:rsidRPr="00743043" w:rsidRDefault="0040007F" w:rsidP="0040007F">
      <w:pPr>
        <w:spacing w:after="0"/>
      </w:pPr>
    </w:p>
    <w:p w14:paraId="4D6B3AEE" w14:textId="77777777" w:rsidR="0040007F" w:rsidRPr="00743043" w:rsidRDefault="0040007F" w:rsidP="0040007F">
      <w:pPr>
        <w:spacing w:after="0"/>
      </w:pPr>
      <w:r w:rsidRPr="00743043">
        <w:t>28.</w:t>
      </w:r>
      <w:r w:rsidRPr="00743043">
        <w:tab/>
        <w:t>Есть ли у Вас доступ к центральной канализации?</w:t>
      </w:r>
    </w:p>
    <w:p w14:paraId="25C09687" w14:textId="77777777" w:rsidR="0040007F" w:rsidRPr="00743043" w:rsidRDefault="0040007F" w:rsidP="0040007F">
      <w:pPr>
        <w:spacing w:after="0"/>
      </w:pPr>
      <w:r w:rsidRPr="00743043">
        <w:t xml:space="preserve">             1. Да         2. Нет      77.</w:t>
      </w:r>
      <w:r w:rsidRPr="00743043">
        <w:tab/>
        <w:t>Не знаю / затрудняюсь ответить</w:t>
      </w:r>
    </w:p>
    <w:p w14:paraId="685B7941" w14:textId="77777777" w:rsidR="0040007F" w:rsidRPr="00743043" w:rsidRDefault="0040007F" w:rsidP="0040007F">
      <w:pPr>
        <w:spacing w:after="0"/>
      </w:pPr>
    </w:p>
    <w:p w14:paraId="1847A601" w14:textId="77777777" w:rsidR="0040007F" w:rsidRPr="00743043" w:rsidRDefault="0040007F" w:rsidP="0040007F">
      <w:pPr>
        <w:spacing w:after="0"/>
        <w:rPr>
          <w:b/>
        </w:rPr>
      </w:pPr>
      <w:r w:rsidRPr="00743043">
        <w:rPr>
          <w:b/>
        </w:rPr>
        <w:t>ВОВЛЕЧЕННОСТЬ В ДЕЛА МЕСТНОГО ЗНАЧЕНИЯ</w:t>
      </w:r>
    </w:p>
    <w:p w14:paraId="0FB843B7" w14:textId="77777777" w:rsidR="0040007F" w:rsidRPr="00743043" w:rsidRDefault="0040007F" w:rsidP="0040007F">
      <w:pPr>
        <w:spacing w:after="0"/>
      </w:pPr>
      <w:r w:rsidRPr="00743043">
        <w:t>29.</w:t>
      </w:r>
      <w:r w:rsidRPr="00743043">
        <w:tab/>
        <w:t>Согласны ли вы принимать личное участие в общественных делах вашего города или села, т.е. участвовать в собраниях/сходах, общественных советах, инициативных и иных группах, комиссиях и т.п.? (выберите один вариант ответа)</w:t>
      </w:r>
    </w:p>
    <w:p w14:paraId="2B0A84AB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 xml:space="preserve">Да     </w:t>
      </w:r>
    </w:p>
    <w:p w14:paraId="4D906F02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 xml:space="preserve">Да, но не часто </w:t>
      </w:r>
    </w:p>
    <w:p w14:paraId="38FF863B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 xml:space="preserve">Нет </w:t>
      </w:r>
    </w:p>
    <w:p w14:paraId="3DCD4B7E" w14:textId="77777777" w:rsidR="0040007F" w:rsidRPr="00743043" w:rsidRDefault="0040007F" w:rsidP="0040007F">
      <w:pPr>
        <w:spacing w:after="0"/>
      </w:pPr>
      <w:r w:rsidRPr="00743043">
        <w:t>77. Не знаю/затрудняюсь ответить</w:t>
      </w:r>
    </w:p>
    <w:p w14:paraId="07D5F43F" w14:textId="77777777" w:rsidR="0040007F" w:rsidRPr="00743043" w:rsidRDefault="0040007F" w:rsidP="0040007F">
      <w:pPr>
        <w:spacing w:after="0"/>
      </w:pPr>
    </w:p>
    <w:p w14:paraId="3607D5B3" w14:textId="77777777" w:rsidR="0040007F" w:rsidRPr="00743043" w:rsidRDefault="0040007F" w:rsidP="0040007F">
      <w:pPr>
        <w:spacing w:after="0"/>
      </w:pPr>
      <w:r w:rsidRPr="00743043">
        <w:t>30.</w:t>
      </w:r>
      <w:r w:rsidRPr="00743043">
        <w:tab/>
        <w:t>Приходилось ли Вам принимать личное участие в общественных делах вашего города или села, т.е. участвовать в собраниях/сходах, инициативных и иных группах, общественных советах (совет старейшин, жен совет, совет молодежи и т.п.), комиссиях и т.п., проводимых и/или создаваемых при органе МСУ (мэрия, айыл окмоту)? (выберите один вариант ответа)</w:t>
      </w:r>
    </w:p>
    <w:p w14:paraId="659E126F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 xml:space="preserve">Да </w:t>
      </w:r>
    </w:p>
    <w:p w14:paraId="7C36276E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Нет----------------</w:t>
      </w:r>
      <w:r w:rsidRPr="00743043">
        <w:t> (переход к вопросу 32)</w:t>
      </w:r>
    </w:p>
    <w:p w14:paraId="44939182" w14:textId="77777777" w:rsidR="0040007F" w:rsidRPr="00743043" w:rsidRDefault="0040007F" w:rsidP="0040007F">
      <w:pPr>
        <w:spacing w:after="0"/>
      </w:pPr>
    </w:p>
    <w:p w14:paraId="6C420D74" w14:textId="77777777" w:rsidR="0040007F" w:rsidRPr="00743043" w:rsidRDefault="0040007F" w:rsidP="0040007F">
      <w:pPr>
        <w:spacing w:after="0"/>
      </w:pPr>
      <w:r w:rsidRPr="00743043">
        <w:t>31.</w:t>
      </w:r>
      <w:r w:rsidRPr="00743043">
        <w:tab/>
        <w:t>Если Вам приходилось участвовать в общественных делах, то укажите, в каких? (можно выбрать все подходящие варианты ответа)</w:t>
      </w:r>
    </w:p>
    <w:p w14:paraId="3D0B0431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 xml:space="preserve">Участие в собраниях/сходах </w:t>
      </w:r>
    </w:p>
    <w:p w14:paraId="6AAC98C0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 xml:space="preserve">Участие в разработке, выборе проектов на финансирование за счет грантов и(или) местного бюджета </w:t>
      </w:r>
    </w:p>
    <w:p w14:paraId="7A6CEC7E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Участие в общественных слушаниях (по бюджету, по тарифам, по услугам и другим вопросам местного значения)</w:t>
      </w:r>
    </w:p>
    <w:p w14:paraId="3FB98972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Участие в общественных советах (Совет старейшин, жен совет, совет молодежи и т.п.)</w:t>
      </w:r>
    </w:p>
    <w:p w14:paraId="4BDAB501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Участие в комиссиях</w:t>
      </w:r>
    </w:p>
    <w:p w14:paraId="205EB1FE" w14:textId="77777777" w:rsidR="0040007F" w:rsidRPr="00743043" w:rsidRDefault="0040007F" w:rsidP="0040007F">
      <w:pPr>
        <w:spacing w:after="0"/>
      </w:pPr>
      <w:r w:rsidRPr="00743043">
        <w:t>6.</w:t>
      </w:r>
      <w:r w:rsidRPr="00743043">
        <w:tab/>
        <w:t>Участие в инициативной группе</w:t>
      </w:r>
    </w:p>
    <w:p w14:paraId="6BDF33D0" w14:textId="77777777" w:rsidR="0040007F" w:rsidRPr="00743043" w:rsidRDefault="0040007F" w:rsidP="0040007F">
      <w:pPr>
        <w:spacing w:after="0"/>
      </w:pPr>
      <w:r w:rsidRPr="00743043">
        <w:t>7.</w:t>
      </w:r>
      <w:r w:rsidRPr="00743043">
        <w:tab/>
        <w:t>Участие в группе совместного мониторинга и оценки</w:t>
      </w:r>
    </w:p>
    <w:p w14:paraId="6CD3AAE5" w14:textId="77777777" w:rsidR="0040007F" w:rsidRPr="00743043" w:rsidRDefault="0040007F" w:rsidP="0040007F">
      <w:pPr>
        <w:spacing w:after="0"/>
      </w:pPr>
      <w:r w:rsidRPr="00743043">
        <w:t>8.</w:t>
      </w:r>
      <w:r w:rsidRPr="00743043">
        <w:tab/>
        <w:t>Другое</w:t>
      </w:r>
    </w:p>
    <w:p w14:paraId="0F50089B" w14:textId="77777777" w:rsidR="0040007F" w:rsidRPr="00743043" w:rsidRDefault="0040007F" w:rsidP="0040007F">
      <w:pPr>
        <w:spacing w:after="0"/>
      </w:pPr>
    </w:p>
    <w:p w14:paraId="0C66EE11" w14:textId="77777777" w:rsidR="0040007F" w:rsidRPr="00743043" w:rsidRDefault="0040007F" w:rsidP="0040007F">
      <w:pPr>
        <w:spacing w:after="0"/>
      </w:pPr>
      <w:r w:rsidRPr="00743043">
        <w:t>32.</w:t>
      </w:r>
      <w:r w:rsidRPr="00743043">
        <w:tab/>
        <w:t>Согласны ли вы принимать личное участие в общественных работах по благоустройству вашего города или села? (выберите один вариант ответа)</w:t>
      </w:r>
    </w:p>
    <w:p w14:paraId="63C7A7CA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 xml:space="preserve">Да   </w:t>
      </w:r>
    </w:p>
    <w:p w14:paraId="7D7CD143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 xml:space="preserve">Да, но не часто </w:t>
      </w:r>
    </w:p>
    <w:p w14:paraId="3874F239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 xml:space="preserve">Нет </w:t>
      </w:r>
    </w:p>
    <w:p w14:paraId="797D4A59" w14:textId="77777777" w:rsidR="0040007F" w:rsidRPr="00743043" w:rsidRDefault="0040007F" w:rsidP="0040007F">
      <w:pPr>
        <w:spacing w:after="0"/>
      </w:pPr>
      <w:r w:rsidRPr="00743043">
        <w:t>77. Не знаю/затрудняюсь ответить</w:t>
      </w:r>
    </w:p>
    <w:p w14:paraId="569A29C6" w14:textId="77777777" w:rsidR="0040007F" w:rsidRPr="00743043" w:rsidRDefault="0040007F" w:rsidP="0040007F">
      <w:pPr>
        <w:spacing w:after="0"/>
      </w:pPr>
    </w:p>
    <w:p w14:paraId="73416B11" w14:textId="77777777" w:rsidR="0040007F" w:rsidRPr="00743043" w:rsidRDefault="0040007F" w:rsidP="0040007F">
      <w:pPr>
        <w:spacing w:after="0"/>
      </w:pPr>
      <w:r w:rsidRPr="00743043">
        <w:lastRenderedPageBreak/>
        <w:t>33.</w:t>
      </w:r>
      <w:r w:rsidRPr="00743043">
        <w:tab/>
        <w:t>Принимали ли Вы личное участие в общественных работах по благоустройству вашего города или села? (выберите один вариант ответа)</w:t>
      </w:r>
    </w:p>
    <w:p w14:paraId="2FB558B9" w14:textId="77777777" w:rsidR="0040007F" w:rsidRPr="00743043" w:rsidRDefault="0040007F" w:rsidP="0040007F">
      <w:pPr>
        <w:spacing w:after="0"/>
      </w:pPr>
      <w:r w:rsidRPr="00743043">
        <w:t xml:space="preserve">                    1. Да         2.  Да, но не часто      3.   Нет                        77. Не знаю/затрудняюсь ответить</w:t>
      </w:r>
    </w:p>
    <w:p w14:paraId="5B197A43" w14:textId="77777777" w:rsidR="0040007F" w:rsidRPr="00743043" w:rsidRDefault="0040007F" w:rsidP="0040007F">
      <w:pPr>
        <w:spacing w:after="0"/>
      </w:pPr>
    </w:p>
    <w:p w14:paraId="7B7439FF" w14:textId="77777777" w:rsidR="0040007F" w:rsidRPr="00743043" w:rsidRDefault="0040007F" w:rsidP="0040007F">
      <w:pPr>
        <w:spacing w:after="0"/>
      </w:pPr>
      <w:r w:rsidRPr="00743043">
        <w:t>34.</w:t>
      </w:r>
      <w:r w:rsidRPr="00743043">
        <w:tab/>
        <w:t xml:space="preserve">По Вашему мнению, есть ли возможность у граждан проводить оценку (мониторинг) работы ОМСУ (мэрии/айыл окмоту, местного кенеша)? </w:t>
      </w:r>
    </w:p>
    <w:p w14:paraId="34E1EDCA" w14:textId="77777777" w:rsidR="0040007F" w:rsidRPr="00743043" w:rsidRDefault="0040007F" w:rsidP="0040007F">
      <w:pPr>
        <w:spacing w:after="0"/>
      </w:pPr>
    </w:p>
    <w:p w14:paraId="5A6C257D" w14:textId="77777777" w:rsidR="0040007F" w:rsidRPr="00743043" w:rsidRDefault="0040007F" w:rsidP="0040007F">
      <w:pPr>
        <w:spacing w:after="0"/>
      </w:pPr>
      <w:r w:rsidRPr="00743043">
        <w:t xml:space="preserve">                  1. Да              2. Нет       77.</w:t>
      </w:r>
      <w:r w:rsidRPr="00743043">
        <w:tab/>
        <w:t>Не знаю / затрудняюсь ответить</w:t>
      </w:r>
    </w:p>
    <w:p w14:paraId="01E714B7" w14:textId="77777777" w:rsidR="0040007F" w:rsidRPr="00743043" w:rsidRDefault="0040007F" w:rsidP="0040007F">
      <w:pPr>
        <w:spacing w:after="0"/>
      </w:pPr>
    </w:p>
    <w:p w14:paraId="19125DF7" w14:textId="77777777" w:rsidR="0040007F" w:rsidRPr="00743043" w:rsidRDefault="0040007F" w:rsidP="0040007F">
      <w:pPr>
        <w:spacing w:after="0"/>
      </w:pPr>
      <w:r w:rsidRPr="00743043">
        <w:t>35.</w:t>
      </w:r>
      <w:r w:rsidRPr="00743043">
        <w:tab/>
        <w:t xml:space="preserve">По Вашему мнению, была ли возможность у граждан проводить оценку (мониторинг) работы ОМСУ (мэрии/айыл окмоту, местного кенеша) 1,3 и 5 лет назад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2"/>
        <w:gridCol w:w="2318"/>
        <w:gridCol w:w="2331"/>
        <w:gridCol w:w="2460"/>
      </w:tblGrid>
      <w:tr w:rsidR="0040007F" w:rsidRPr="00743043" w14:paraId="0EE2906E" w14:textId="77777777" w:rsidTr="003501D7">
        <w:tc>
          <w:tcPr>
            <w:tcW w:w="2602" w:type="dxa"/>
            <w:shd w:val="clear" w:color="auto" w:fill="auto"/>
          </w:tcPr>
          <w:p w14:paraId="70AB8A06" w14:textId="77777777" w:rsidR="0040007F" w:rsidRPr="00743043" w:rsidRDefault="0040007F" w:rsidP="003501D7">
            <w:r w:rsidRPr="00743043">
              <w:t>Наличие возможности проводить оценку</w:t>
            </w:r>
          </w:p>
        </w:tc>
        <w:tc>
          <w:tcPr>
            <w:tcW w:w="2603" w:type="dxa"/>
            <w:shd w:val="clear" w:color="auto" w:fill="auto"/>
          </w:tcPr>
          <w:p w14:paraId="7FDAE8FC" w14:textId="77777777" w:rsidR="0040007F" w:rsidRPr="00743043" w:rsidRDefault="0040007F" w:rsidP="003501D7">
            <w:r w:rsidRPr="00743043">
              <w:t xml:space="preserve">1. Да              </w:t>
            </w:r>
          </w:p>
        </w:tc>
        <w:tc>
          <w:tcPr>
            <w:tcW w:w="2603" w:type="dxa"/>
            <w:shd w:val="clear" w:color="auto" w:fill="auto"/>
          </w:tcPr>
          <w:p w14:paraId="0C28FF77" w14:textId="77777777" w:rsidR="0040007F" w:rsidRPr="00743043" w:rsidRDefault="0040007F" w:rsidP="003501D7">
            <w:r w:rsidRPr="00743043">
              <w:t xml:space="preserve">2. Нет       </w:t>
            </w:r>
          </w:p>
        </w:tc>
        <w:tc>
          <w:tcPr>
            <w:tcW w:w="2603" w:type="dxa"/>
            <w:shd w:val="clear" w:color="auto" w:fill="auto"/>
          </w:tcPr>
          <w:p w14:paraId="1BDD2BB5" w14:textId="77777777" w:rsidR="0040007F" w:rsidRPr="00743043" w:rsidRDefault="0040007F" w:rsidP="003501D7">
            <w:r w:rsidRPr="00743043">
              <w:t>77.</w:t>
            </w:r>
            <w:r w:rsidRPr="00743043">
              <w:tab/>
              <w:t>Не знаю / затрудняюсь ответить</w:t>
            </w:r>
          </w:p>
        </w:tc>
      </w:tr>
      <w:tr w:rsidR="0040007F" w:rsidRPr="00743043" w14:paraId="08F85CED" w14:textId="77777777" w:rsidTr="003501D7">
        <w:tc>
          <w:tcPr>
            <w:tcW w:w="2602" w:type="dxa"/>
            <w:shd w:val="clear" w:color="auto" w:fill="auto"/>
          </w:tcPr>
          <w:p w14:paraId="24CB7EFD" w14:textId="77777777" w:rsidR="0040007F" w:rsidRPr="00743043" w:rsidRDefault="0040007F" w:rsidP="003501D7">
            <w:r w:rsidRPr="00743043">
              <w:t>1 год назад</w:t>
            </w:r>
          </w:p>
        </w:tc>
        <w:tc>
          <w:tcPr>
            <w:tcW w:w="2603" w:type="dxa"/>
            <w:shd w:val="clear" w:color="auto" w:fill="auto"/>
          </w:tcPr>
          <w:p w14:paraId="2DD37E23" w14:textId="77777777" w:rsidR="0040007F" w:rsidRPr="00743043" w:rsidRDefault="0040007F" w:rsidP="003501D7">
            <w:pPr>
              <w:jc w:val="center"/>
            </w:pPr>
            <w:r w:rsidRPr="00743043">
              <w:t>1</w:t>
            </w:r>
          </w:p>
        </w:tc>
        <w:tc>
          <w:tcPr>
            <w:tcW w:w="2603" w:type="dxa"/>
            <w:shd w:val="clear" w:color="auto" w:fill="auto"/>
          </w:tcPr>
          <w:p w14:paraId="259AD078" w14:textId="77777777" w:rsidR="0040007F" w:rsidRPr="00743043" w:rsidRDefault="0040007F" w:rsidP="003501D7">
            <w:pPr>
              <w:jc w:val="center"/>
            </w:pPr>
            <w:r w:rsidRPr="00743043">
              <w:t>2</w:t>
            </w:r>
          </w:p>
        </w:tc>
        <w:tc>
          <w:tcPr>
            <w:tcW w:w="2603" w:type="dxa"/>
            <w:shd w:val="clear" w:color="auto" w:fill="auto"/>
          </w:tcPr>
          <w:p w14:paraId="3F3C5792" w14:textId="77777777" w:rsidR="0040007F" w:rsidRPr="00743043" w:rsidRDefault="0040007F" w:rsidP="003501D7">
            <w:pPr>
              <w:jc w:val="center"/>
            </w:pPr>
            <w:r w:rsidRPr="00743043">
              <w:t>77</w:t>
            </w:r>
          </w:p>
        </w:tc>
      </w:tr>
      <w:tr w:rsidR="0040007F" w:rsidRPr="00743043" w14:paraId="1FCF4383" w14:textId="77777777" w:rsidTr="003501D7">
        <w:tc>
          <w:tcPr>
            <w:tcW w:w="2602" w:type="dxa"/>
            <w:shd w:val="clear" w:color="auto" w:fill="auto"/>
          </w:tcPr>
          <w:p w14:paraId="3B119E41" w14:textId="77777777" w:rsidR="0040007F" w:rsidRPr="00743043" w:rsidRDefault="0040007F" w:rsidP="003501D7">
            <w:r w:rsidRPr="00743043">
              <w:t>3 года назад</w:t>
            </w:r>
          </w:p>
        </w:tc>
        <w:tc>
          <w:tcPr>
            <w:tcW w:w="2603" w:type="dxa"/>
            <w:shd w:val="clear" w:color="auto" w:fill="auto"/>
          </w:tcPr>
          <w:p w14:paraId="2DF0F942" w14:textId="77777777" w:rsidR="0040007F" w:rsidRPr="00743043" w:rsidRDefault="0040007F" w:rsidP="003501D7">
            <w:pPr>
              <w:jc w:val="center"/>
            </w:pPr>
            <w:r w:rsidRPr="00743043">
              <w:t>1</w:t>
            </w:r>
          </w:p>
        </w:tc>
        <w:tc>
          <w:tcPr>
            <w:tcW w:w="2603" w:type="dxa"/>
            <w:shd w:val="clear" w:color="auto" w:fill="auto"/>
          </w:tcPr>
          <w:p w14:paraId="1097240F" w14:textId="77777777" w:rsidR="0040007F" w:rsidRPr="00743043" w:rsidRDefault="0040007F" w:rsidP="003501D7">
            <w:pPr>
              <w:jc w:val="center"/>
            </w:pPr>
            <w:r w:rsidRPr="00743043">
              <w:t>2</w:t>
            </w:r>
          </w:p>
        </w:tc>
        <w:tc>
          <w:tcPr>
            <w:tcW w:w="2603" w:type="dxa"/>
            <w:shd w:val="clear" w:color="auto" w:fill="auto"/>
          </w:tcPr>
          <w:p w14:paraId="114F0714" w14:textId="77777777" w:rsidR="0040007F" w:rsidRPr="00743043" w:rsidRDefault="0040007F" w:rsidP="003501D7">
            <w:pPr>
              <w:jc w:val="center"/>
            </w:pPr>
            <w:r w:rsidRPr="00743043">
              <w:t>77</w:t>
            </w:r>
          </w:p>
        </w:tc>
      </w:tr>
      <w:tr w:rsidR="0040007F" w:rsidRPr="00743043" w14:paraId="5A02997B" w14:textId="77777777" w:rsidTr="003501D7">
        <w:tc>
          <w:tcPr>
            <w:tcW w:w="2602" w:type="dxa"/>
            <w:shd w:val="clear" w:color="auto" w:fill="auto"/>
          </w:tcPr>
          <w:p w14:paraId="6D5DC9BC" w14:textId="77777777" w:rsidR="0040007F" w:rsidRPr="00743043" w:rsidRDefault="0040007F" w:rsidP="003501D7">
            <w:r w:rsidRPr="00743043">
              <w:t>5 лет назад</w:t>
            </w:r>
          </w:p>
        </w:tc>
        <w:tc>
          <w:tcPr>
            <w:tcW w:w="2603" w:type="dxa"/>
            <w:shd w:val="clear" w:color="auto" w:fill="auto"/>
          </w:tcPr>
          <w:p w14:paraId="421126A3" w14:textId="77777777" w:rsidR="0040007F" w:rsidRPr="00743043" w:rsidRDefault="0040007F" w:rsidP="003501D7">
            <w:pPr>
              <w:jc w:val="center"/>
            </w:pPr>
            <w:r w:rsidRPr="00743043">
              <w:t>1</w:t>
            </w:r>
          </w:p>
        </w:tc>
        <w:tc>
          <w:tcPr>
            <w:tcW w:w="2603" w:type="dxa"/>
            <w:shd w:val="clear" w:color="auto" w:fill="auto"/>
          </w:tcPr>
          <w:p w14:paraId="27040013" w14:textId="77777777" w:rsidR="0040007F" w:rsidRPr="00743043" w:rsidRDefault="0040007F" w:rsidP="003501D7">
            <w:pPr>
              <w:jc w:val="center"/>
            </w:pPr>
            <w:r w:rsidRPr="00743043">
              <w:t>2</w:t>
            </w:r>
          </w:p>
        </w:tc>
        <w:tc>
          <w:tcPr>
            <w:tcW w:w="2603" w:type="dxa"/>
            <w:shd w:val="clear" w:color="auto" w:fill="auto"/>
          </w:tcPr>
          <w:p w14:paraId="5F83AFF8" w14:textId="77777777" w:rsidR="0040007F" w:rsidRPr="00743043" w:rsidRDefault="0040007F" w:rsidP="003501D7">
            <w:pPr>
              <w:jc w:val="center"/>
            </w:pPr>
            <w:r w:rsidRPr="00743043">
              <w:t>77</w:t>
            </w:r>
          </w:p>
        </w:tc>
      </w:tr>
    </w:tbl>
    <w:p w14:paraId="30C6DC1A" w14:textId="77777777" w:rsidR="0040007F" w:rsidRPr="00743043" w:rsidRDefault="0040007F" w:rsidP="0040007F">
      <w:pPr>
        <w:spacing w:after="0"/>
      </w:pPr>
      <w:r w:rsidRPr="00743043">
        <w:t>36.</w:t>
      </w:r>
      <w:r w:rsidRPr="00743043">
        <w:tab/>
        <w:t xml:space="preserve">Слышали или знаете ли Вы о группах совместного мониторинга и оценке? </w:t>
      </w:r>
    </w:p>
    <w:p w14:paraId="57F691CF" w14:textId="77777777" w:rsidR="0040007F" w:rsidRPr="00743043" w:rsidRDefault="0040007F" w:rsidP="0040007F">
      <w:pPr>
        <w:spacing w:after="0"/>
      </w:pPr>
      <w:r w:rsidRPr="00743043">
        <w:t xml:space="preserve">                    1. Да              2. Нет       77.</w:t>
      </w:r>
      <w:r w:rsidRPr="00743043">
        <w:tab/>
        <w:t>Не знаю / затрудняюсь ответить</w:t>
      </w:r>
    </w:p>
    <w:p w14:paraId="29448D2A" w14:textId="77777777" w:rsidR="0040007F" w:rsidRPr="00743043" w:rsidRDefault="0040007F" w:rsidP="0040007F">
      <w:pPr>
        <w:spacing w:after="0"/>
      </w:pPr>
    </w:p>
    <w:p w14:paraId="45E84B5D" w14:textId="77777777" w:rsidR="0040007F" w:rsidRPr="00743043" w:rsidRDefault="0040007F" w:rsidP="0040007F">
      <w:pPr>
        <w:spacing w:after="0"/>
      </w:pPr>
      <w:r w:rsidRPr="00743043">
        <w:t>37.</w:t>
      </w:r>
      <w:r w:rsidRPr="00743043">
        <w:tab/>
        <w:t>Хотите ли Вы участвовать в мониторинге и оценке услуг?</w:t>
      </w:r>
    </w:p>
    <w:p w14:paraId="7BA01715" w14:textId="77777777" w:rsidR="0040007F" w:rsidRPr="00743043" w:rsidRDefault="0040007F" w:rsidP="0040007F">
      <w:pPr>
        <w:spacing w:after="0"/>
      </w:pPr>
      <w:r w:rsidRPr="00743043">
        <w:t xml:space="preserve">   1. Да              </w:t>
      </w:r>
    </w:p>
    <w:p w14:paraId="47A27AD6" w14:textId="77777777" w:rsidR="0040007F" w:rsidRPr="00743043" w:rsidRDefault="0040007F" w:rsidP="0040007F">
      <w:pPr>
        <w:spacing w:after="0"/>
      </w:pPr>
      <w:r w:rsidRPr="00743043">
        <w:t xml:space="preserve">   2. Нет  ----------------</w:t>
      </w:r>
      <w:r w:rsidRPr="00743043">
        <w:t> (переход к вопросу 40)</w:t>
      </w:r>
    </w:p>
    <w:p w14:paraId="3F4F4779" w14:textId="77777777" w:rsidR="0040007F" w:rsidRPr="00743043" w:rsidRDefault="0040007F" w:rsidP="0040007F">
      <w:pPr>
        <w:spacing w:after="0"/>
      </w:pPr>
      <w:r w:rsidRPr="00743043">
        <w:t xml:space="preserve">   77. Не знаю / затрудняюсь ответить----------------</w:t>
      </w:r>
      <w:r w:rsidRPr="00743043">
        <w:t> (переход к вопросу 40)</w:t>
      </w:r>
    </w:p>
    <w:p w14:paraId="5F75BDBA" w14:textId="77777777" w:rsidR="0040007F" w:rsidRPr="00743043" w:rsidRDefault="0040007F" w:rsidP="0040007F">
      <w:pPr>
        <w:spacing w:after="0"/>
      </w:pPr>
    </w:p>
    <w:p w14:paraId="42FC816E" w14:textId="77777777" w:rsidR="0040007F" w:rsidRPr="00743043" w:rsidRDefault="0040007F" w:rsidP="0040007F">
      <w:pPr>
        <w:spacing w:after="0"/>
      </w:pPr>
      <w:r w:rsidRPr="00743043">
        <w:t>38.</w:t>
      </w:r>
      <w:r w:rsidRPr="00743043">
        <w:tab/>
        <w:t>Если ДА, то в мониторинге чего Вы бы хотели участвовать (Можно выбрать от 1 - 3 вариантов ответа)</w:t>
      </w:r>
    </w:p>
    <w:p w14:paraId="6BFE3246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Услуг по обеспечению питьевой водой</w:t>
      </w:r>
    </w:p>
    <w:p w14:paraId="11DB950E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Услуг по уборке мусора (благоустройство)</w:t>
      </w:r>
    </w:p>
    <w:p w14:paraId="2FF1E3AC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Услуг по выдаче справок</w:t>
      </w:r>
    </w:p>
    <w:p w14:paraId="6DB8100E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Проведения госзакупок</w:t>
      </w:r>
    </w:p>
    <w:p w14:paraId="494CC95E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Реализации проектов (ремонт, строительство)</w:t>
      </w:r>
    </w:p>
    <w:p w14:paraId="21D604B9" w14:textId="77777777" w:rsidR="0040007F" w:rsidRPr="00743043" w:rsidRDefault="0040007F" w:rsidP="0040007F">
      <w:pPr>
        <w:spacing w:after="0"/>
      </w:pPr>
      <w:r w:rsidRPr="00743043">
        <w:t>6.</w:t>
      </w:r>
      <w:r w:rsidRPr="00743043">
        <w:tab/>
        <w:t>Исполнения мэрией/АО планов развития (страт планов, планов работ)</w:t>
      </w:r>
    </w:p>
    <w:p w14:paraId="2A80046D" w14:textId="77777777" w:rsidR="0040007F" w:rsidRPr="00743043" w:rsidRDefault="0040007F" w:rsidP="0040007F">
      <w:pPr>
        <w:spacing w:after="0"/>
      </w:pPr>
      <w:r w:rsidRPr="00743043">
        <w:t>7.</w:t>
      </w:r>
      <w:r w:rsidRPr="00743043">
        <w:tab/>
        <w:t>Другое (указать)___________________________________________</w:t>
      </w:r>
    </w:p>
    <w:p w14:paraId="0C368D90" w14:textId="77777777" w:rsidR="0040007F" w:rsidRPr="00743043" w:rsidRDefault="0040007F" w:rsidP="0040007F">
      <w:pPr>
        <w:spacing w:after="0"/>
      </w:pPr>
    </w:p>
    <w:p w14:paraId="23E17720" w14:textId="77777777" w:rsidR="0040007F" w:rsidRPr="00743043" w:rsidRDefault="0040007F" w:rsidP="0040007F">
      <w:pPr>
        <w:spacing w:after="0"/>
      </w:pPr>
      <w:r w:rsidRPr="00743043">
        <w:lastRenderedPageBreak/>
        <w:t>39.</w:t>
      </w:r>
      <w:r w:rsidRPr="00743043">
        <w:tab/>
        <w:t>Как бы Вы предпочли участвовать в мониторинге и оценке? (Можно выбрать от 1 - 3 вариантов ответа)</w:t>
      </w:r>
    </w:p>
    <w:p w14:paraId="1BA3C7BD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Отправлять смс сообщения</w:t>
      </w:r>
    </w:p>
    <w:p w14:paraId="75327194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Участвовать/писать в группе WhatsApp</w:t>
      </w:r>
    </w:p>
    <w:p w14:paraId="2B3C2564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Присутствовать на заседаниях тендерных комиссий</w:t>
      </w:r>
    </w:p>
    <w:p w14:paraId="3D733316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Посещать объекты (строительство, ремонт)</w:t>
      </w:r>
    </w:p>
    <w:p w14:paraId="077BB0F5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Проводить опросы</w:t>
      </w:r>
    </w:p>
    <w:p w14:paraId="2F4051F0" w14:textId="77777777" w:rsidR="0040007F" w:rsidRPr="00743043" w:rsidRDefault="0040007F" w:rsidP="0040007F">
      <w:pPr>
        <w:spacing w:after="0"/>
      </w:pPr>
      <w:r w:rsidRPr="00743043">
        <w:t>6.</w:t>
      </w:r>
      <w:r w:rsidRPr="00743043">
        <w:tab/>
        <w:t xml:space="preserve">Участвовать в приемке закупаемых товаров </w:t>
      </w:r>
    </w:p>
    <w:p w14:paraId="51944119" w14:textId="77777777" w:rsidR="0040007F" w:rsidRPr="00743043" w:rsidRDefault="0040007F" w:rsidP="0040007F">
      <w:pPr>
        <w:spacing w:after="0"/>
      </w:pPr>
      <w:r w:rsidRPr="00743043">
        <w:t>7.</w:t>
      </w:r>
      <w:r w:rsidRPr="00743043">
        <w:tab/>
        <w:t>Участвовать в работе группы мониторинга и оценки</w:t>
      </w:r>
    </w:p>
    <w:p w14:paraId="3F923EEA" w14:textId="77777777" w:rsidR="0040007F" w:rsidRPr="00743043" w:rsidRDefault="0040007F" w:rsidP="0040007F">
      <w:pPr>
        <w:spacing w:after="0"/>
      </w:pPr>
      <w:r w:rsidRPr="00743043">
        <w:t>8.</w:t>
      </w:r>
      <w:r w:rsidRPr="00743043">
        <w:tab/>
        <w:t>Другое (указать) _____________________________________________</w:t>
      </w:r>
    </w:p>
    <w:p w14:paraId="688460E3" w14:textId="77777777" w:rsidR="0040007F" w:rsidRPr="00743043" w:rsidRDefault="0040007F" w:rsidP="0040007F">
      <w:pPr>
        <w:spacing w:after="0"/>
      </w:pPr>
    </w:p>
    <w:p w14:paraId="3985C20D" w14:textId="77777777" w:rsidR="0040007F" w:rsidRPr="00743043" w:rsidRDefault="0040007F" w:rsidP="0040007F">
      <w:pPr>
        <w:spacing w:after="0"/>
      </w:pPr>
      <w:r w:rsidRPr="00743043">
        <w:t>40.</w:t>
      </w:r>
      <w:r w:rsidRPr="00743043">
        <w:tab/>
        <w:t>Какие эмоции возникают у Вас при упоминании местного самоуправления? (Варианты ответов надо зачитывать, не более 3 вариантов ответа)</w:t>
      </w:r>
    </w:p>
    <w:p w14:paraId="5B72418A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Оптимизм</w:t>
      </w:r>
    </w:p>
    <w:p w14:paraId="49493CA6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Вдохновение</w:t>
      </w:r>
    </w:p>
    <w:p w14:paraId="19A88D44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 xml:space="preserve">Жалость </w:t>
      </w:r>
    </w:p>
    <w:p w14:paraId="72401ED3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Разочарование</w:t>
      </w:r>
    </w:p>
    <w:p w14:paraId="20EB7C8A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Раздражение</w:t>
      </w:r>
    </w:p>
    <w:p w14:paraId="05158597" w14:textId="77777777" w:rsidR="0040007F" w:rsidRPr="00743043" w:rsidRDefault="0040007F" w:rsidP="0040007F">
      <w:pPr>
        <w:spacing w:after="0"/>
      </w:pPr>
      <w:r w:rsidRPr="00743043">
        <w:t>6.</w:t>
      </w:r>
      <w:r w:rsidRPr="00743043">
        <w:tab/>
        <w:t>Никакие</w:t>
      </w:r>
    </w:p>
    <w:p w14:paraId="25B2A1F6" w14:textId="77777777" w:rsidR="0040007F" w:rsidRPr="00743043" w:rsidRDefault="0040007F" w:rsidP="0040007F">
      <w:pPr>
        <w:spacing w:after="0"/>
      </w:pPr>
      <w:r w:rsidRPr="00743043">
        <w:t>7.</w:t>
      </w:r>
      <w:r w:rsidRPr="00743043">
        <w:tab/>
        <w:t>Другое (укажите, пожалуйста) __________________________________________</w:t>
      </w:r>
    </w:p>
    <w:p w14:paraId="50FC255F" w14:textId="77777777" w:rsidR="0040007F" w:rsidRPr="00743043" w:rsidRDefault="0040007F" w:rsidP="0040007F">
      <w:pPr>
        <w:spacing w:after="0"/>
      </w:pPr>
      <w:r w:rsidRPr="00743043">
        <w:t>77. не знаю/затрудняюсь ответить</w:t>
      </w:r>
    </w:p>
    <w:p w14:paraId="74328088" w14:textId="77777777" w:rsidR="0040007F" w:rsidRPr="00743043" w:rsidRDefault="0040007F" w:rsidP="0040007F">
      <w:pPr>
        <w:spacing w:after="0"/>
      </w:pPr>
    </w:p>
    <w:p w14:paraId="5079C523" w14:textId="77777777" w:rsidR="0040007F" w:rsidRPr="00743043" w:rsidRDefault="0040007F" w:rsidP="0040007F">
      <w:pPr>
        <w:spacing w:after="0"/>
      </w:pPr>
      <w:r w:rsidRPr="00743043">
        <w:t>41.</w:t>
      </w:r>
      <w:r w:rsidRPr="00743043">
        <w:tab/>
        <w:t xml:space="preserve"> По Вашему мнению, какова должна быть обязательная доля/квота женщин в органах местного самоуправления (кенешах и мэриях/айыл окмоту)? (Выберите один вариант ответа)</w:t>
      </w:r>
    </w:p>
    <w:p w14:paraId="6A8CA08F" w14:textId="77777777" w:rsidR="0040007F" w:rsidRPr="00743043" w:rsidRDefault="0040007F" w:rsidP="0040007F">
      <w:pPr>
        <w:spacing w:after="0"/>
      </w:pPr>
      <w:r w:rsidRPr="00743043">
        <w:t>1. Меньше 30% от общего числа сотрудников и депутатов (0-30%)</w:t>
      </w:r>
    </w:p>
    <w:p w14:paraId="2FF88DC7" w14:textId="77777777" w:rsidR="0040007F" w:rsidRPr="00743043" w:rsidRDefault="0040007F" w:rsidP="0040007F">
      <w:pPr>
        <w:spacing w:after="0"/>
      </w:pPr>
      <w:r w:rsidRPr="00743043">
        <w:t>2. Не менее 30% от общего числа сотрудников и депутатов (31-49%)</w:t>
      </w:r>
    </w:p>
    <w:p w14:paraId="6D63E07C" w14:textId="77777777" w:rsidR="0040007F" w:rsidRPr="00743043" w:rsidRDefault="0040007F" w:rsidP="0040007F">
      <w:pPr>
        <w:spacing w:after="0"/>
      </w:pPr>
      <w:r w:rsidRPr="00743043">
        <w:t>3. Не менее 50 % от общего числа сотрудников и депутатов (51% и более)</w:t>
      </w:r>
    </w:p>
    <w:p w14:paraId="2BA7E30B" w14:textId="77777777" w:rsidR="0040007F" w:rsidRPr="00743043" w:rsidRDefault="0040007F" w:rsidP="0040007F">
      <w:pPr>
        <w:spacing w:after="0"/>
      </w:pPr>
      <w:r w:rsidRPr="00743043">
        <w:t>4. Всё равно, всё зависит от человека</w:t>
      </w:r>
    </w:p>
    <w:p w14:paraId="62BDE959" w14:textId="77777777" w:rsidR="0040007F" w:rsidRPr="00743043" w:rsidRDefault="0040007F" w:rsidP="0040007F">
      <w:pPr>
        <w:spacing w:after="0"/>
      </w:pPr>
      <w:r w:rsidRPr="00743043">
        <w:t>77. не знаю/ затрудняюсь ответить</w:t>
      </w:r>
    </w:p>
    <w:p w14:paraId="2AADD8B2" w14:textId="77777777" w:rsidR="0040007F" w:rsidRPr="00743043" w:rsidRDefault="0040007F" w:rsidP="0040007F">
      <w:pPr>
        <w:spacing w:after="0"/>
      </w:pPr>
    </w:p>
    <w:p w14:paraId="6A5EE493" w14:textId="77777777" w:rsidR="0040007F" w:rsidRPr="00743043" w:rsidRDefault="0040007F" w:rsidP="0040007F">
      <w:pPr>
        <w:spacing w:after="0"/>
        <w:rPr>
          <w:b/>
        </w:rPr>
      </w:pPr>
      <w:r w:rsidRPr="00743043">
        <w:rPr>
          <w:b/>
        </w:rPr>
        <w:t>ИНСТИТУТЫ ВЛАСТИ</w:t>
      </w:r>
    </w:p>
    <w:p w14:paraId="5573D948" w14:textId="77777777" w:rsidR="0040007F" w:rsidRPr="00743043" w:rsidRDefault="0040007F" w:rsidP="0040007F">
      <w:pPr>
        <w:spacing w:after="0"/>
      </w:pPr>
    </w:p>
    <w:p w14:paraId="58637EFD" w14:textId="77777777" w:rsidR="0040007F" w:rsidRPr="00743043" w:rsidRDefault="0040007F" w:rsidP="0040007F">
      <w:pPr>
        <w:spacing w:after="0"/>
      </w:pPr>
      <w:r w:rsidRPr="00743043">
        <w:t>43.</w:t>
      </w:r>
      <w:r w:rsidRPr="00743043">
        <w:tab/>
        <w:t>Насколько Вы доверяете следующим организациям и общественным институтам?</w:t>
      </w:r>
    </w:p>
    <w:p w14:paraId="7C0B95F6" w14:textId="77777777" w:rsidR="0040007F" w:rsidRPr="00743043" w:rsidRDefault="0040007F" w:rsidP="0040007F">
      <w:pPr>
        <w:spacing w:after="0"/>
      </w:pPr>
      <w:r w:rsidRPr="00743043">
        <w:t xml:space="preserve">       (по оценочной шкале от 1 – совсем не доверяю, 10 – полностью доверяю)</w:t>
      </w:r>
    </w:p>
    <w:p w14:paraId="6384E757" w14:textId="77777777" w:rsidR="0040007F" w:rsidRPr="00743043" w:rsidRDefault="0040007F" w:rsidP="0040007F">
      <w:pPr>
        <w:spacing w:after="0"/>
      </w:pPr>
      <w:r w:rsidRPr="00743043">
        <w:t>44.</w:t>
      </w:r>
      <w:r w:rsidRPr="00743043">
        <w:tab/>
        <w:t>Пожалуйста, оцените работу следующих организаций и общественных институтов?</w:t>
      </w:r>
    </w:p>
    <w:p w14:paraId="7CABE0E0" w14:textId="77777777" w:rsidR="0040007F" w:rsidRPr="00743043" w:rsidRDefault="0040007F" w:rsidP="0040007F">
      <w:pPr>
        <w:spacing w:after="0"/>
      </w:pPr>
      <w:r w:rsidRPr="00743043">
        <w:t xml:space="preserve">        (по оценочной шкале от 1 – очень низко, 10 – очень высоко)</w:t>
      </w:r>
    </w:p>
    <w:p w14:paraId="68DEDD45" w14:textId="77777777" w:rsidR="0040007F" w:rsidRPr="00743043" w:rsidRDefault="0040007F" w:rsidP="0040007F">
      <w:pPr>
        <w:spacing w:after="0"/>
      </w:pPr>
    </w:p>
    <w:p w14:paraId="48DB8F7C" w14:textId="77777777" w:rsidR="0040007F" w:rsidRPr="00743043" w:rsidRDefault="0040007F" w:rsidP="0040007F">
      <w:pPr>
        <w:spacing w:after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8"/>
        <w:gridCol w:w="6506"/>
        <w:gridCol w:w="1254"/>
        <w:gridCol w:w="1193"/>
      </w:tblGrid>
      <w:tr w:rsidR="0040007F" w:rsidRPr="00743043" w14:paraId="34CD75D8" w14:textId="77777777" w:rsidTr="003501D7">
        <w:tc>
          <w:tcPr>
            <w:tcW w:w="675" w:type="dxa"/>
          </w:tcPr>
          <w:p w14:paraId="2A1C65B5" w14:textId="77777777" w:rsidR="0040007F" w:rsidRPr="00743043" w:rsidRDefault="0040007F" w:rsidP="003501D7">
            <w:pPr>
              <w:shd w:val="clear" w:color="auto" w:fill="FFFFFF"/>
              <w:rPr>
                <w:b/>
              </w:rPr>
            </w:pPr>
          </w:p>
        </w:tc>
        <w:tc>
          <w:tcPr>
            <w:tcW w:w="7088" w:type="dxa"/>
            <w:shd w:val="clear" w:color="auto" w:fill="auto"/>
          </w:tcPr>
          <w:p w14:paraId="1E76AC8B" w14:textId="77777777" w:rsidR="0040007F" w:rsidRPr="00743043" w:rsidRDefault="0040007F" w:rsidP="003501D7">
            <w:pPr>
              <w:shd w:val="clear" w:color="auto" w:fill="FFFFFF"/>
              <w:rPr>
                <w:b/>
              </w:rPr>
            </w:pPr>
            <w:r w:rsidRPr="00743043">
              <w:rPr>
                <w:b/>
              </w:rPr>
              <w:t>Организации и общественные институты</w:t>
            </w:r>
          </w:p>
        </w:tc>
        <w:tc>
          <w:tcPr>
            <w:tcW w:w="1261" w:type="dxa"/>
            <w:shd w:val="clear" w:color="auto" w:fill="auto"/>
          </w:tcPr>
          <w:p w14:paraId="49C61787" w14:textId="77777777" w:rsidR="0040007F" w:rsidRPr="00743043" w:rsidRDefault="0040007F" w:rsidP="003501D7">
            <w:pPr>
              <w:shd w:val="clear" w:color="auto" w:fill="FFFFFF"/>
              <w:rPr>
                <w:b/>
              </w:rPr>
            </w:pPr>
            <w:r w:rsidRPr="00743043">
              <w:rPr>
                <w:b/>
              </w:rPr>
              <w:t>В. 43  Доверие</w:t>
            </w:r>
          </w:p>
        </w:tc>
        <w:tc>
          <w:tcPr>
            <w:tcW w:w="1149" w:type="dxa"/>
          </w:tcPr>
          <w:p w14:paraId="4F817760" w14:textId="77777777" w:rsidR="0040007F" w:rsidRPr="00743043" w:rsidRDefault="0040007F" w:rsidP="003501D7">
            <w:pPr>
              <w:shd w:val="clear" w:color="auto" w:fill="FFFFFF"/>
              <w:rPr>
                <w:b/>
              </w:rPr>
            </w:pPr>
            <w:r w:rsidRPr="00743043">
              <w:rPr>
                <w:b/>
              </w:rPr>
              <w:t>В. 44 Оцените</w:t>
            </w:r>
          </w:p>
        </w:tc>
      </w:tr>
      <w:tr w:rsidR="0040007F" w:rsidRPr="00743043" w14:paraId="66E3A4C2" w14:textId="77777777" w:rsidTr="003501D7">
        <w:tc>
          <w:tcPr>
            <w:tcW w:w="675" w:type="dxa"/>
          </w:tcPr>
          <w:p w14:paraId="492E9C63" w14:textId="77777777" w:rsidR="0040007F" w:rsidRPr="00743043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1C324F4B" w14:textId="77777777" w:rsidR="0040007F" w:rsidRPr="00743043" w:rsidRDefault="0040007F" w:rsidP="003501D7">
            <w:pPr>
              <w:rPr>
                <w:color w:val="000000"/>
              </w:rPr>
            </w:pPr>
            <w:r w:rsidRPr="00743043">
              <w:rPr>
                <w:color w:val="000000"/>
              </w:rPr>
              <w:t>Аппарат Президента</w:t>
            </w:r>
            <w:r w:rsidRPr="00743043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61" w:type="dxa"/>
            <w:shd w:val="clear" w:color="auto" w:fill="auto"/>
          </w:tcPr>
          <w:p w14:paraId="5118B51B" w14:textId="77777777" w:rsidR="0040007F" w:rsidRPr="00743043" w:rsidRDefault="0040007F" w:rsidP="003501D7">
            <w:pPr>
              <w:shd w:val="clear" w:color="auto" w:fill="FFFFFF"/>
              <w:rPr>
                <w:b/>
              </w:rPr>
            </w:pPr>
          </w:p>
        </w:tc>
        <w:tc>
          <w:tcPr>
            <w:tcW w:w="1149" w:type="dxa"/>
          </w:tcPr>
          <w:p w14:paraId="3BE8A3E0" w14:textId="77777777" w:rsidR="0040007F" w:rsidRPr="00743043" w:rsidRDefault="0040007F" w:rsidP="003501D7">
            <w:pPr>
              <w:shd w:val="clear" w:color="auto" w:fill="FFFFFF"/>
              <w:rPr>
                <w:b/>
              </w:rPr>
            </w:pPr>
          </w:p>
        </w:tc>
      </w:tr>
      <w:tr w:rsidR="0040007F" w:rsidRPr="00743043" w14:paraId="1F36287C" w14:textId="77777777" w:rsidTr="003501D7">
        <w:tc>
          <w:tcPr>
            <w:tcW w:w="675" w:type="dxa"/>
          </w:tcPr>
          <w:p w14:paraId="4634A541" w14:textId="77777777" w:rsidR="0040007F" w:rsidRPr="00743043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6CB49556" w14:textId="77777777" w:rsidR="0040007F" w:rsidRPr="00743043" w:rsidRDefault="0040007F" w:rsidP="003501D7">
            <w:pPr>
              <w:rPr>
                <w:color w:val="000000"/>
              </w:rPr>
            </w:pPr>
            <w:r w:rsidRPr="00743043">
              <w:rPr>
                <w:color w:val="000000"/>
              </w:rPr>
              <w:t>Вооруженные силы КР</w:t>
            </w:r>
          </w:p>
        </w:tc>
        <w:tc>
          <w:tcPr>
            <w:tcW w:w="1261" w:type="dxa"/>
            <w:shd w:val="clear" w:color="auto" w:fill="auto"/>
          </w:tcPr>
          <w:p w14:paraId="66D20591" w14:textId="77777777" w:rsidR="0040007F" w:rsidRPr="00743043" w:rsidRDefault="0040007F" w:rsidP="003501D7">
            <w:pPr>
              <w:shd w:val="clear" w:color="auto" w:fill="FFFFFF"/>
              <w:rPr>
                <w:b/>
              </w:rPr>
            </w:pPr>
          </w:p>
        </w:tc>
        <w:tc>
          <w:tcPr>
            <w:tcW w:w="1149" w:type="dxa"/>
          </w:tcPr>
          <w:p w14:paraId="222C794C" w14:textId="77777777" w:rsidR="0040007F" w:rsidRPr="00743043" w:rsidRDefault="0040007F" w:rsidP="003501D7">
            <w:pPr>
              <w:shd w:val="clear" w:color="auto" w:fill="FFFFFF"/>
              <w:rPr>
                <w:b/>
              </w:rPr>
            </w:pPr>
          </w:p>
        </w:tc>
      </w:tr>
      <w:tr w:rsidR="0040007F" w:rsidRPr="00743043" w14:paraId="6FA13AC8" w14:textId="77777777" w:rsidTr="003501D7">
        <w:tc>
          <w:tcPr>
            <w:tcW w:w="675" w:type="dxa"/>
          </w:tcPr>
          <w:p w14:paraId="7BBBE8A5" w14:textId="77777777" w:rsidR="0040007F" w:rsidRPr="00743043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72D90CB5" w14:textId="77777777" w:rsidR="0040007F" w:rsidRPr="00743043" w:rsidRDefault="0040007F" w:rsidP="003501D7">
            <w:pPr>
              <w:rPr>
                <w:color w:val="000000"/>
              </w:rPr>
            </w:pPr>
            <w:r w:rsidRPr="00743043">
              <w:rPr>
                <w:color w:val="000000"/>
              </w:rPr>
              <w:t>Жогорку Кенеш</w:t>
            </w:r>
          </w:p>
        </w:tc>
        <w:tc>
          <w:tcPr>
            <w:tcW w:w="1261" w:type="dxa"/>
            <w:shd w:val="clear" w:color="auto" w:fill="auto"/>
          </w:tcPr>
          <w:p w14:paraId="0BC964E2" w14:textId="77777777" w:rsidR="0040007F" w:rsidRPr="00743043" w:rsidRDefault="0040007F" w:rsidP="003501D7">
            <w:pPr>
              <w:shd w:val="clear" w:color="auto" w:fill="FFFFFF"/>
            </w:pPr>
          </w:p>
        </w:tc>
        <w:tc>
          <w:tcPr>
            <w:tcW w:w="1149" w:type="dxa"/>
          </w:tcPr>
          <w:p w14:paraId="482FDF95" w14:textId="77777777" w:rsidR="0040007F" w:rsidRPr="00743043" w:rsidRDefault="0040007F" w:rsidP="003501D7">
            <w:pPr>
              <w:shd w:val="clear" w:color="auto" w:fill="FFFFFF"/>
            </w:pPr>
          </w:p>
        </w:tc>
      </w:tr>
      <w:tr w:rsidR="0040007F" w:rsidRPr="00743043" w14:paraId="65BCF78B" w14:textId="77777777" w:rsidTr="003501D7">
        <w:tc>
          <w:tcPr>
            <w:tcW w:w="675" w:type="dxa"/>
          </w:tcPr>
          <w:p w14:paraId="1758FAD4" w14:textId="77777777" w:rsidR="0040007F" w:rsidRPr="00743043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4B9B4758" w14:textId="77777777" w:rsidR="0040007F" w:rsidRPr="00743043" w:rsidRDefault="0040007F" w:rsidP="003501D7">
            <w:pPr>
              <w:rPr>
                <w:color w:val="000000"/>
              </w:rPr>
            </w:pPr>
            <w:r w:rsidRPr="00743043">
              <w:rPr>
                <w:color w:val="000000"/>
              </w:rPr>
              <w:t>Исполнительные органы местного самоуправления (мэрии/айыл окмоту)</w:t>
            </w:r>
          </w:p>
        </w:tc>
        <w:tc>
          <w:tcPr>
            <w:tcW w:w="1261" w:type="dxa"/>
            <w:shd w:val="clear" w:color="auto" w:fill="auto"/>
          </w:tcPr>
          <w:p w14:paraId="1F0CDAE1" w14:textId="77777777" w:rsidR="0040007F" w:rsidRPr="00743043" w:rsidRDefault="0040007F" w:rsidP="003501D7">
            <w:pPr>
              <w:shd w:val="clear" w:color="auto" w:fill="FFFFFF"/>
            </w:pPr>
          </w:p>
        </w:tc>
        <w:tc>
          <w:tcPr>
            <w:tcW w:w="1149" w:type="dxa"/>
          </w:tcPr>
          <w:p w14:paraId="4B35B065" w14:textId="77777777" w:rsidR="0040007F" w:rsidRPr="00743043" w:rsidRDefault="0040007F" w:rsidP="003501D7">
            <w:pPr>
              <w:shd w:val="clear" w:color="auto" w:fill="FFFFFF"/>
            </w:pPr>
          </w:p>
        </w:tc>
      </w:tr>
      <w:tr w:rsidR="0040007F" w:rsidRPr="00743043" w14:paraId="2A1F3A29" w14:textId="77777777" w:rsidTr="003501D7">
        <w:tc>
          <w:tcPr>
            <w:tcW w:w="675" w:type="dxa"/>
          </w:tcPr>
          <w:p w14:paraId="1D717C12" w14:textId="77777777" w:rsidR="0040007F" w:rsidRPr="00743043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25B17996" w14:textId="77777777" w:rsidR="0040007F" w:rsidRPr="00743043" w:rsidRDefault="0040007F" w:rsidP="003501D7">
            <w:pPr>
              <w:rPr>
                <w:color w:val="000000"/>
              </w:rPr>
            </w:pPr>
            <w:r w:rsidRPr="00743043">
              <w:rPr>
                <w:color w:val="000000"/>
              </w:rPr>
              <w:t>Полномочный представитель Правительства КР в области (губернатор)</w:t>
            </w:r>
          </w:p>
        </w:tc>
        <w:tc>
          <w:tcPr>
            <w:tcW w:w="1261" w:type="dxa"/>
            <w:shd w:val="clear" w:color="auto" w:fill="auto"/>
          </w:tcPr>
          <w:p w14:paraId="24922811" w14:textId="77777777" w:rsidR="0040007F" w:rsidRPr="00743043" w:rsidRDefault="0040007F" w:rsidP="003501D7">
            <w:pPr>
              <w:shd w:val="clear" w:color="auto" w:fill="FFFFFF"/>
            </w:pPr>
          </w:p>
        </w:tc>
        <w:tc>
          <w:tcPr>
            <w:tcW w:w="1149" w:type="dxa"/>
          </w:tcPr>
          <w:p w14:paraId="1617CCF9" w14:textId="77777777" w:rsidR="0040007F" w:rsidRPr="00743043" w:rsidRDefault="0040007F" w:rsidP="003501D7">
            <w:pPr>
              <w:shd w:val="clear" w:color="auto" w:fill="FFFFFF"/>
            </w:pPr>
          </w:p>
        </w:tc>
      </w:tr>
      <w:tr w:rsidR="0040007F" w:rsidRPr="00743043" w14:paraId="16E18287" w14:textId="77777777" w:rsidTr="003501D7">
        <w:tc>
          <w:tcPr>
            <w:tcW w:w="675" w:type="dxa"/>
          </w:tcPr>
          <w:p w14:paraId="0B06F83C" w14:textId="77777777" w:rsidR="0040007F" w:rsidRPr="00743043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256DD843" w14:textId="77777777" w:rsidR="0040007F" w:rsidRPr="00743043" w:rsidRDefault="0040007F" w:rsidP="003501D7">
            <w:pPr>
              <w:rPr>
                <w:color w:val="000000"/>
                <w:sz w:val="14"/>
                <w:szCs w:val="14"/>
              </w:rPr>
            </w:pPr>
            <w:r w:rsidRPr="00743043">
              <w:rPr>
                <w:color w:val="000000"/>
                <w:sz w:val="14"/>
                <w:szCs w:val="14"/>
              </w:rPr>
              <w:t xml:space="preserve"> </w:t>
            </w:r>
            <w:r w:rsidRPr="00743043">
              <w:rPr>
                <w:color w:val="000000"/>
              </w:rPr>
              <w:t>Правительство</w:t>
            </w:r>
          </w:p>
        </w:tc>
        <w:tc>
          <w:tcPr>
            <w:tcW w:w="1261" w:type="dxa"/>
            <w:shd w:val="clear" w:color="auto" w:fill="auto"/>
          </w:tcPr>
          <w:p w14:paraId="020E3A3E" w14:textId="77777777" w:rsidR="0040007F" w:rsidRPr="00743043" w:rsidRDefault="0040007F" w:rsidP="003501D7">
            <w:pPr>
              <w:shd w:val="clear" w:color="auto" w:fill="FFFFFF"/>
            </w:pPr>
          </w:p>
        </w:tc>
        <w:tc>
          <w:tcPr>
            <w:tcW w:w="1149" w:type="dxa"/>
          </w:tcPr>
          <w:p w14:paraId="76DCFCF7" w14:textId="77777777" w:rsidR="0040007F" w:rsidRPr="00743043" w:rsidRDefault="0040007F" w:rsidP="003501D7">
            <w:pPr>
              <w:shd w:val="clear" w:color="auto" w:fill="FFFFFF"/>
            </w:pPr>
          </w:p>
        </w:tc>
      </w:tr>
      <w:tr w:rsidR="0040007F" w:rsidRPr="00743043" w14:paraId="0F560EAB" w14:textId="77777777" w:rsidTr="003501D7">
        <w:tc>
          <w:tcPr>
            <w:tcW w:w="675" w:type="dxa"/>
          </w:tcPr>
          <w:p w14:paraId="645923B9" w14:textId="77777777" w:rsidR="0040007F" w:rsidRPr="00743043" w:rsidDel="00171DFA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4ABC5044" w14:textId="77777777" w:rsidR="0040007F" w:rsidRPr="00743043" w:rsidRDefault="0040007F" w:rsidP="003501D7">
            <w:pPr>
              <w:rPr>
                <w:color w:val="000000"/>
              </w:rPr>
            </w:pPr>
            <w:r w:rsidRPr="00743043">
              <w:rPr>
                <w:color w:val="000000"/>
              </w:rPr>
              <w:t>Правоохранительные органы</w:t>
            </w:r>
          </w:p>
        </w:tc>
        <w:tc>
          <w:tcPr>
            <w:tcW w:w="1261" w:type="dxa"/>
            <w:shd w:val="clear" w:color="auto" w:fill="auto"/>
          </w:tcPr>
          <w:p w14:paraId="3560154C" w14:textId="77777777" w:rsidR="0040007F" w:rsidRPr="00743043" w:rsidRDefault="0040007F" w:rsidP="003501D7">
            <w:pPr>
              <w:shd w:val="clear" w:color="auto" w:fill="FFFFFF"/>
            </w:pPr>
          </w:p>
        </w:tc>
        <w:tc>
          <w:tcPr>
            <w:tcW w:w="1149" w:type="dxa"/>
          </w:tcPr>
          <w:p w14:paraId="421DE139" w14:textId="77777777" w:rsidR="0040007F" w:rsidRPr="00743043" w:rsidRDefault="0040007F" w:rsidP="003501D7">
            <w:pPr>
              <w:shd w:val="clear" w:color="auto" w:fill="FFFFFF"/>
            </w:pPr>
          </w:p>
        </w:tc>
      </w:tr>
      <w:tr w:rsidR="0040007F" w:rsidRPr="00743043" w14:paraId="53806115" w14:textId="77777777" w:rsidTr="003501D7">
        <w:tc>
          <w:tcPr>
            <w:tcW w:w="675" w:type="dxa"/>
          </w:tcPr>
          <w:p w14:paraId="737D6A1E" w14:textId="77777777" w:rsidR="0040007F" w:rsidRPr="00743043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2D5D035A" w14:textId="77777777" w:rsidR="0040007F" w:rsidRPr="00743043" w:rsidRDefault="0040007F" w:rsidP="003501D7">
            <w:pPr>
              <w:rPr>
                <w:color w:val="000000"/>
              </w:rPr>
            </w:pPr>
            <w:r w:rsidRPr="00743043">
              <w:rPr>
                <w:color w:val="000000"/>
              </w:rPr>
              <w:t>Представительные органы местного самоуправления (городские и айылные кенеши)</w:t>
            </w:r>
          </w:p>
        </w:tc>
        <w:tc>
          <w:tcPr>
            <w:tcW w:w="1261" w:type="dxa"/>
            <w:shd w:val="clear" w:color="auto" w:fill="auto"/>
          </w:tcPr>
          <w:p w14:paraId="6456504F" w14:textId="77777777" w:rsidR="0040007F" w:rsidRPr="00743043" w:rsidRDefault="0040007F" w:rsidP="003501D7">
            <w:pPr>
              <w:shd w:val="clear" w:color="auto" w:fill="FFFFFF"/>
            </w:pPr>
          </w:p>
        </w:tc>
        <w:tc>
          <w:tcPr>
            <w:tcW w:w="1149" w:type="dxa"/>
          </w:tcPr>
          <w:p w14:paraId="5E53E4E0" w14:textId="77777777" w:rsidR="0040007F" w:rsidRPr="00743043" w:rsidRDefault="0040007F" w:rsidP="003501D7">
            <w:pPr>
              <w:shd w:val="clear" w:color="auto" w:fill="FFFFFF"/>
            </w:pPr>
          </w:p>
        </w:tc>
      </w:tr>
      <w:tr w:rsidR="0040007F" w:rsidRPr="00743043" w14:paraId="0AB96A87" w14:textId="77777777" w:rsidTr="003501D7">
        <w:tc>
          <w:tcPr>
            <w:tcW w:w="675" w:type="dxa"/>
          </w:tcPr>
          <w:p w14:paraId="7F193832" w14:textId="77777777" w:rsidR="0040007F" w:rsidRPr="00743043" w:rsidDel="00171DFA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058DC0A4" w14:textId="77777777" w:rsidR="0040007F" w:rsidRPr="00743043" w:rsidRDefault="0040007F" w:rsidP="003501D7">
            <w:pPr>
              <w:rPr>
                <w:color w:val="000000"/>
              </w:rPr>
            </w:pPr>
            <w:r w:rsidRPr="00743043">
              <w:rPr>
                <w:color w:val="000000"/>
              </w:rPr>
              <w:t>Районные государственные администрации (акимиаты)</w:t>
            </w:r>
          </w:p>
        </w:tc>
        <w:tc>
          <w:tcPr>
            <w:tcW w:w="1261" w:type="dxa"/>
            <w:shd w:val="clear" w:color="auto" w:fill="auto"/>
          </w:tcPr>
          <w:p w14:paraId="2A240B67" w14:textId="77777777" w:rsidR="0040007F" w:rsidRPr="00743043" w:rsidRDefault="0040007F" w:rsidP="003501D7">
            <w:pPr>
              <w:shd w:val="clear" w:color="auto" w:fill="FFFFFF"/>
            </w:pPr>
          </w:p>
        </w:tc>
        <w:tc>
          <w:tcPr>
            <w:tcW w:w="1149" w:type="dxa"/>
          </w:tcPr>
          <w:p w14:paraId="43D62E42" w14:textId="77777777" w:rsidR="0040007F" w:rsidRPr="00743043" w:rsidRDefault="0040007F" w:rsidP="003501D7">
            <w:pPr>
              <w:shd w:val="clear" w:color="auto" w:fill="FFFFFF"/>
            </w:pPr>
          </w:p>
        </w:tc>
      </w:tr>
      <w:tr w:rsidR="0040007F" w:rsidRPr="00743043" w14:paraId="339F4118" w14:textId="77777777" w:rsidTr="003501D7">
        <w:tc>
          <w:tcPr>
            <w:tcW w:w="675" w:type="dxa"/>
          </w:tcPr>
          <w:p w14:paraId="06387AA3" w14:textId="77777777" w:rsidR="0040007F" w:rsidRPr="00743043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3FC57E88" w14:textId="77777777" w:rsidR="0040007F" w:rsidRPr="00743043" w:rsidRDefault="0040007F" w:rsidP="003501D7">
            <w:pPr>
              <w:rPr>
                <w:color w:val="000000"/>
              </w:rPr>
            </w:pPr>
            <w:r w:rsidRPr="00743043">
              <w:rPr>
                <w:color w:val="000000"/>
              </w:rPr>
              <w:t>Религиозные институты</w:t>
            </w:r>
            <w:r w:rsidRPr="00743043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61" w:type="dxa"/>
            <w:shd w:val="clear" w:color="auto" w:fill="auto"/>
          </w:tcPr>
          <w:p w14:paraId="1693ED8B" w14:textId="77777777" w:rsidR="0040007F" w:rsidRPr="00743043" w:rsidRDefault="0040007F" w:rsidP="003501D7">
            <w:pPr>
              <w:shd w:val="clear" w:color="auto" w:fill="FFFFFF"/>
            </w:pPr>
          </w:p>
        </w:tc>
        <w:tc>
          <w:tcPr>
            <w:tcW w:w="1149" w:type="dxa"/>
          </w:tcPr>
          <w:p w14:paraId="440CA192" w14:textId="77777777" w:rsidR="0040007F" w:rsidRPr="00743043" w:rsidRDefault="0040007F" w:rsidP="003501D7">
            <w:pPr>
              <w:shd w:val="clear" w:color="auto" w:fill="FFFFFF"/>
            </w:pPr>
          </w:p>
        </w:tc>
      </w:tr>
      <w:tr w:rsidR="0040007F" w:rsidRPr="00743043" w14:paraId="79DEF1BD" w14:textId="77777777" w:rsidTr="003501D7">
        <w:tc>
          <w:tcPr>
            <w:tcW w:w="675" w:type="dxa"/>
          </w:tcPr>
          <w:p w14:paraId="7F911480" w14:textId="77777777" w:rsidR="0040007F" w:rsidRPr="00743043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7BCC6A15" w14:textId="77777777" w:rsidR="0040007F" w:rsidRPr="00743043" w:rsidRDefault="0040007F" w:rsidP="003501D7">
            <w:pPr>
              <w:rPr>
                <w:color w:val="000000"/>
              </w:rPr>
            </w:pPr>
            <w:r w:rsidRPr="00743043">
              <w:rPr>
                <w:color w:val="000000"/>
              </w:rPr>
              <w:t xml:space="preserve">Система здравоохранения </w:t>
            </w:r>
          </w:p>
        </w:tc>
        <w:tc>
          <w:tcPr>
            <w:tcW w:w="1261" w:type="dxa"/>
            <w:shd w:val="clear" w:color="auto" w:fill="auto"/>
          </w:tcPr>
          <w:p w14:paraId="6C0EA3EF" w14:textId="77777777" w:rsidR="0040007F" w:rsidRPr="00743043" w:rsidRDefault="0040007F" w:rsidP="003501D7">
            <w:pPr>
              <w:shd w:val="clear" w:color="auto" w:fill="FFFFFF"/>
            </w:pPr>
          </w:p>
        </w:tc>
        <w:tc>
          <w:tcPr>
            <w:tcW w:w="1149" w:type="dxa"/>
          </w:tcPr>
          <w:p w14:paraId="08B3EEDB" w14:textId="77777777" w:rsidR="0040007F" w:rsidRPr="00743043" w:rsidRDefault="0040007F" w:rsidP="003501D7">
            <w:pPr>
              <w:shd w:val="clear" w:color="auto" w:fill="FFFFFF"/>
            </w:pPr>
          </w:p>
        </w:tc>
      </w:tr>
      <w:tr w:rsidR="0040007F" w:rsidRPr="00743043" w14:paraId="3D999A3C" w14:textId="77777777" w:rsidTr="003501D7">
        <w:tc>
          <w:tcPr>
            <w:tcW w:w="675" w:type="dxa"/>
          </w:tcPr>
          <w:p w14:paraId="78ECE9FA" w14:textId="77777777" w:rsidR="0040007F" w:rsidRPr="00743043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33D901A6" w14:textId="77777777" w:rsidR="0040007F" w:rsidRPr="00743043" w:rsidRDefault="0040007F" w:rsidP="003501D7">
            <w:pPr>
              <w:rPr>
                <w:color w:val="000000"/>
              </w:rPr>
            </w:pPr>
            <w:r w:rsidRPr="00743043">
              <w:rPr>
                <w:color w:val="000000"/>
              </w:rPr>
              <w:t>Система образования</w:t>
            </w:r>
            <w:r w:rsidRPr="00743043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61" w:type="dxa"/>
            <w:shd w:val="clear" w:color="auto" w:fill="auto"/>
          </w:tcPr>
          <w:p w14:paraId="27211173" w14:textId="77777777" w:rsidR="0040007F" w:rsidRPr="00743043" w:rsidRDefault="0040007F" w:rsidP="003501D7">
            <w:pPr>
              <w:shd w:val="clear" w:color="auto" w:fill="FFFFFF"/>
            </w:pPr>
          </w:p>
        </w:tc>
        <w:tc>
          <w:tcPr>
            <w:tcW w:w="1149" w:type="dxa"/>
          </w:tcPr>
          <w:p w14:paraId="3AA741F1" w14:textId="77777777" w:rsidR="0040007F" w:rsidRPr="00743043" w:rsidRDefault="0040007F" w:rsidP="003501D7">
            <w:pPr>
              <w:shd w:val="clear" w:color="auto" w:fill="FFFFFF"/>
            </w:pPr>
          </w:p>
        </w:tc>
      </w:tr>
      <w:tr w:rsidR="0040007F" w:rsidRPr="00743043" w14:paraId="7CA42848" w14:textId="77777777" w:rsidTr="003501D7">
        <w:tc>
          <w:tcPr>
            <w:tcW w:w="675" w:type="dxa"/>
          </w:tcPr>
          <w:p w14:paraId="48BEC7EA" w14:textId="77777777" w:rsidR="0040007F" w:rsidRPr="00743043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5A0826DC" w14:textId="77777777" w:rsidR="0040007F" w:rsidRPr="00743043" w:rsidRDefault="0040007F" w:rsidP="003501D7">
            <w:pPr>
              <w:rPr>
                <w:color w:val="000000"/>
              </w:rPr>
            </w:pPr>
            <w:r w:rsidRPr="00743043">
              <w:rPr>
                <w:color w:val="000000"/>
              </w:rPr>
              <w:t>Система соцзащиты</w:t>
            </w:r>
          </w:p>
        </w:tc>
        <w:tc>
          <w:tcPr>
            <w:tcW w:w="1261" w:type="dxa"/>
            <w:shd w:val="clear" w:color="auto" w:fill="auto"/>
          </w:tcPr>
          <w:p w14:paraId="05C7B15F" w14:textId="77777777" w:rsidR="0040007F" w:rsidRPr="00743043" w:rsidRDefault="0040007F" w:rsidP="003501D7">
            <w:pPr>
              <w:shd w:val="clear" w:color="auto" w:fill="FFFFFF"/>
            </w:pPr>
          </w:p>
        </w:tc>
        <w:tc>
          <w:tcPr>
            <w:tcW w:w="1149" w:type="dxa"/>
          </w:tcPr>
          <w:p w14:paraId="58EC4F1E" w14:textId="77777777" w:rsidR="0040007F" w:rsidRPr="00743043" w:rsidRDefault="0040007F" w:rsidP="003501D7">
            <w:pPr>
              <w:shd w:val="clear" w:color="auto" w:fill="FFFFFF"/>
            </w:pPr>
          </w:p>
        </w:tc>
      </w:tr>
      <w:tr w:rsidR="0040007F" w:rsidRPr="00743043" w14:paraId="74CD8288" w14:textId="77777777" w:rsidTr="003501D7">
        <w:tc>
          <w:tcPr>
            <w:tcW w:w="675" w:type="dxa"/>
          </w:tcPr>
          <w:p w14:paraId="40AA520F" w14:textId="77777777" w:rsidR="0040007F" w:rsidRPr="00743043" w:rsidRDefault="0040007F" w:rsidP="0040007F">
            <w:pPr>
              <w:numPr>
                <w:ilvl w:val="0"/>
                <w:numId w:val="35"/>
              </w:numPr>
              <w:shd w:val="clear" w:color="auto" w:fill="FFFFFF"/>
              <w:spacing w:before="0" w:after="0"/>
              <w:ind w:left="414" w:hanging="283"/>
            </w:pPr>
          </w:p>
        </w:tc>
        <w:tc>
          <w:tcPr>
            <w:tcW w:w="7088" w:type="dxa"/>
            <w:shd w:val="clear" w:color="auto" w:fill="auto"/>
            <w:vAlign w:val="center"/>
          </w:tcPr>
          <w:p w14:paraId="611AE5AF" w14:textId="77777777" w:rsidR="0040007F" w:rsidRPr="00743043" w:rsidRDefault="0040007F" w:rsidP="003501D7">
            <w:pPr>
              <w:rPr>
                <w:color w:val="000000"/>
                <w:sz w:val="14"/>
                <w:szCs w:val="14"/>
              </w:rPr>
            </w:pPr>
            <w:r w:rsidRPr="00743043">
              <w:rPr>
                <w:color w:val="000000"/>
                <w:sz w:val="14"/>
                <w:szCs w:val="14"/>
              </w:rPr>
              <w:t> </w:t>
            </w:r>
            <w:r w:rsidRPr="00743043">
              <w:rPr>
                <w:color w:val="000000"/>
              </w:rPr>
              <w:t>Судебная система</w:t>
            </w:r>
          </w:p>
        </w:tc>
        <w:tc>
          <w:tcPr>
            <w:tcW w:w="1261" w:type="dxa"/>
            <w:shd w:val="clear" w:color="auto" w:fill="auto"/>
          </w:tcPr>
          <w:p w14:paraId="5FEA5B6A" w14:textId="77777777" w:rsidR="0040007F" w:rsidRPr="00743043" w:rsidRDefault="0040007F" w:rsidP="003501D7">
            <w:pPr>
              <w:shd w:val="clear" w:color="auto" w:fill="FFFFFF"/>
            </w:pPr>
          </w:p>
        </w:tc>
        <w:tc>
          <w:tcPr>
            <w:tcW w:w="1149" w:type="dxa"/>
          </w:tcPr>
          <w:p w14:paraId="3CC1E07A" w14:textId="77777777" w:rsidR="0040007F" w:rsidRPr="00743043" w:rsidRDefault="0040007F" w:rsidP="003501D7">
            <w:pPr>
              <w:shd w:val="clear" w:color="auto" w:fill="FFFFFF"/>
            </w:pPr>
          </w:p>
        </w:tc>
      </w:tr>
    </w:tbl>
    <w:p w14:paraId="0B158FEC" w14:textId="77777777" w:rsidR="0040007F" w:rsidRPr="00743043" w:rsidRDefault="0040007F" w:rsidP="0040007F">
      <w:pPr>
        <w:spacing w:after="0"/>
      </w:pPr>
    </w:p>
    <w:p w14:paraId="553F1598" w14:textId="77777777" w:rsidR="0040007F" w:rsidRPr="00743043" w:rsidRDefault="0040007F" w:rsidP="0040007F">
      <w:pPr>
        <w:spacing w:after="0"/>
      </w:pPr>
    </w:p>
    <w:p w14:paraId="702C3F48" w14:textId="77777777" w:rsidR="0040007F" w:rsidRPr="00743043" w:rsidRDefault="0040007F" w:rsidP="0040007F">
      <w:pPr>
        <w:spacing w:after="0"/>
      </w:pPr>
      <w:r w:rsidRPr="00743043">
        <w:t>45.</w:t>
      </w:r>
      <w:r w:rsidRPr="00743043">
        <w:tab/>
        <w:t>Насколько вы удовлетворены взаимодействием ОМСУ (айыл окмоту/мэрии и местного кенеша) с гражданами?</w:t>
      </w:r>
    </w:p>
    <w:p w14:paraId="6C84AFE7" w14:textId="77777777" w:rsidR="0040007F" w:rsidRPr="00743043" w:rsidRDefault="0040007F" w:rsidP="0040007F">
      <w:pPr>
        <w:spacing w:after="0"/>
      </w:pPr>
    </w:p>
    <w:tbl>
      <w:tblPr>
        <w:tblW w:w="9375" w:type="dxa"/>
        <w:tblInd w:w="1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8"/>
        <w:gridCol w:w="1678"/>
        <w:gridCol w:w="1632"/>
        <w:gridCol w:w="1632"/>
        <w:gridCol w:w="2143"/>
      </w:tblGrid>
      <w:tr w:rsidR="0040007F" w:rsidRPr="00743043" w14:paraId="1A3755C2" w14:textId="77777777" w:rsidTr="003501D7">
        <w:trPr>
          <w:trHeight w:val="540"/>
        </w:trPr>
        <w:tc>
          <w:tcPr>
            <w:tcW w:w="2400" w:type="dxa"/>
            <w:shd w:val="clear" w:color="auto" w:fill="auto"/>
            <w:vAlign w:val="bottom"/>
          </w:tcPr>
          <w:p w14:paraId="395D2FC6" w14:textId="77777777" w:rsidR="0040007F" w:rsidRPr="00743043" w:rsidRDefault="0040007F" w:rsidP="003501D7">
            <w:pPr>
              <w:shd w:val="clear" w:color="auto" w:fill="FFFFFF"/>
              <w:jc w:val="center"/>
              <w:rPr>
                <w:color w:val="000000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46FE8656" w14:textId="77777777" w:rsidR="0040007F" w:rsidRPr="00743043" w:rsidRDefault="0040007F" w:rsidP="003501D7">
            <w:pPr>
              <w:shd w:val="clear" w:color="auto" w:fill="FFFFFF"/>
              <w:jc w:val="center"/>
              <w:rPr>
                <w:color w:val="000000"/>
              </w:rPr>
            </w:pPr>
            <w:r w:rsidRPr="00743043">
              <w:rPr>
                <w:color w:val="000000"/>
              </w:rPr>
              <w:t>Полностью удовлетворен</w:t>
            </w:r>
          </w:p>
        </w:tc>
        <w:tc>
          <w:tcPr>
            <w:tcW w:w="1611" w:type="dxa"/>
            <w:shd w:val="clear" w:color="auto" w:fill="auto"/>
            <w:vAlign w:val="bottom"/>
            <w:hideMark/>
          </w:tcPr>
          <w:p w14:paraId="2D746F0E" w14:textId="77777777" w:rsidR="0040007F" w:rsidRPr="00743043" w:rsidRDefault="0040007F" w:rsidP="003501D7">
            <w:pPr>
              <w:shd w:val="clear" w:color="auto" w:fill="FFFFFF"/>
              <w:jc w:val="center"/>
              <w:rPr>
                <w:color w:val="000000"/>
              </w:rPr>
            </w:pPr>
            <w:r w:rsidRPr="00743043">
              <w:rPr>
                <w:color w:val="000000"/>
              </w:rPr>
              <w:t>Частично удовлетворен</w:t>
            </w:r>
          </w:p>
        </w:tc>
        <w:tc>
          <w:tcPr>
            <w:tcW w:w="1649" w:type="dxa"/>
          </w:tcPr>
          <w:p w14:paraId="66D52F72" w14:textId="77777777" w:rsidR="0040007F" w:rsidRPr="00743043" w:rsidRDefault="0040007F" w:rsidP="003501D7">
            <w:pPr>
              <w:shd w:val="clear" w:color="auto" w:fill="FFFFFF"/>
              <w:jc w:val="center"/>
              <w:rPr>
                <w:color w:val="000000"/>
              </w:rPr>
            </w:pPr>
            <w:r w:rsidRPr="00743043">
              <w:rPr>
                <w:color w:val="000000"/>
              </w:rPr>
              <w:t>Не удовлетворен</w:t>
            </w:r>
          </w:p>
        </w:tc>
        <w:tc>
          <w:tcPr>
            <w:tcW w:w="2014" w:type="dxa"/>
            <w:shd w:val="clear" w:color="auto" w:fill="auto"/>
            <w:vAlign w:val="bottom"/>
            <w:hideMark/>
          </w:tcPr>
          <w:p w14:paraId="1B8A0D92" w14:textId="77777777" w:rsidR="0040007F" w:rsidRPr="00743043" w:rsidRDefault="0040007F" w:rsidP="003501D7">
            <w:pPr>
              <w:shd w:val="clear" w:color="auto" w:fill="FFFFFF"/>
              <w:jc w:val="center"/>
              <w:rPr>
                <w:color w:val="000000"/>
              </w:rPr>
            </w:pPr>
            <w:r w:rsidRPr="00743043">
              <w:rPr>
                <w:color w:val="000000"/>
              </w:rPr>
              <w:t>Не знаю/Затрудняюсь ответить</w:t>
            </w:r>
          </w:p>
        </w:tc>
      </w:tr>
      <w:tr w:rsidR="0040007F" w:rsidRPr="00743043" w14:paraId="02B36B21" w14:textId="77777777" w:rsidTr="003501D7">
        <w:trPr>
          <w:trHeight w:val="540"/>
        </w:trPr>
        <w:tc>
          <w:tcPr>
            <w:tcW w:w="2400" w:type="dxa"/>
            <w:shd w:val="clear" w:color="auto" w:fill="auto"/>
            <w:noWrap/>
          </w:tcPr>
          <w:p w14:paraId="57E1C466" w14:textId="77777777" w:rsidR="0040007F" w:rsidRPr="00743043" w:rsidRDefault="0040007F" w:rsidP="003501D7">
            <w:pPr>
              <w:shd w:val="clear" w:color="auto" w:fill="FFFFFF"/>
              <w:jc w:val="right"/>
              <w:rPr>
                <w:color w:val="000000"/>
              </w:rPr>
            </w:pPr>
            <w:r w:rsidRPr="00743043">
              <w:rPr>
                <w:color w:val="000000"/>
              </w:rPr>
              <w:t>Айыл окмоту/мэрии</w:t>
            </w:r>
          </w:p>
        </w:tc>
        <w:tc>
          <w:tcPr>
            <w:tcW w:w="1701" w:type="dxa"/>
            <w:shd w:val="clear" w:color="auto" w:fill="auto"/>
            <w:noWrap/>
          </w:tcPr>
          <w:p w14:paraId="0B385D7E" w14:textId="77777777" w:rsidR="0040007F" w:rsidRPr="00743043" w:rsidRDefault="0040007F" w:rsidP="003501D7">
            <w:pPr>
              <w:shd w:val="clear" w:color="auto" w:fill="FFFFFF"/>
              <w:jc w:val="center"/>
              <w:rPr>
                <w:color w:val="000000"/>
              </w:rPr>
            </w:pPr>
            <w:r w:rsidRPr="00743043">
              <w:rPr>
                <w:color w:val="000000"/>
              </w:rPr>
              <w:t>1</w:t>
            </w:r>
          </w:p>
        </w:tc>
        <w:tc>
          <w:tcPr>
            <w:tcW w:w="1611" w:type="dxa"/>
            <w:shd w:val="clear" w:color="auto" w:fill="auto"/>
            <w:noWrap/>
          </w:tcPr>
          <w:p w14:paraId="0C67557C" w14:textId="77777777" w:rsidR="0040007F" w:rsidRPr="00743043" w:rsidRDefault="0040007F" w:rsidP="003501D7">
            <w:pPr>
              <w:shd w:val="clear" w:color="auto" w:fill="FFFFFF"/>
              <w:jc w:val="center"/>
              <w:rPr>
                <w:color w:val="000000"/>
              </w:rPr>
            </w:pPr>
            <w:r w:rsidRPr="00743043">
              <w:rPr>
                <w:color w:val="000000"/>
              </w:rPr>
              <w:t>2</w:t>
            </w:r>
          </w:p>
        </w:tc>
        <w:tc>
          <w:tcPr>
            <w:tcW w:w="1649" w:type="dxa"/>
          </w:tcPr>
          <w:p w14:paraId="73473E0D" w14:textId="77777777" w:rsidR="0040007F" w:rsidRPr="00743043" w:rsidRDefault="0040007F" w:rsidP="003501D7">
            <w:pPr>
              <w:shd w:val="clear" w:color="auto" w:fill="FFFFFF"/>
              <w:jc w:val="center"/>
              <w:rPr>
                <w:color w:val="000000"/>
              </w:rPr>
            </w:pPr>
            <w:r w:rsidRPr="00743043">
              <w:rPr>
                <w:color w:val="000000"/>
              </w:rPr>
              <w:t>3</w:t>
            </w:r>
          </w:p>
        </w:tc>
        <w:tc>
          <w:tcPr>
            <w:tcW w:w="2014" w:type="dxa"/>
            <w:shd w:val="clear" w:color="auto" w:fill="auto"/>
            <w:noWrap/>
          </w:tcPr>
          <w:p w14:paraId="0F2467EB" w14:textId="77777777" w:rsidR="0040007F" w:rsidRPr="00743043" w:rsidRDefault="0040007F" w:rsidP="003501D7">
            <w:pPr>
              <w:shd w:val="clear" w:color="auto" w:fill="FFFFFF"/>
              <w:jc w:val="center"/>
              <w:rPr>
                <w:color w:val="000000"/>
              </w:rPr>
            </w:pPr>
            <w:r w:rsidRPr="00743043">
              <w:rPr>
                <w:color w:val="000000"/>
              </w:rPr>
              <w:t>77</w:t>
            </w:r>
          </w:p>
        </w:tc>
      </w:tr>
      <w:tr w:rsidR="0040007F" w:rsidRPr="00743043" w14:paraId="18A37E72" w14:textId="77777777" w:rsidTr="003501D7">
        <w:trPr>
          <w:trHeight w:val="540"/>
        </w:trPr>
        <w:tc>
          <w:tcPr>
            <w:tcW w:w="2400" w:type="dxa"/>
            <w:shd w:val="clear" w:color="auto" w:fill="auto"/>
            <w:noWrap/>
          </w:tcPr>
          <w:p w14:paraId="382192C7" w14:textId="77777777" w:rsidR="0040007F" w:rsidRPr="00743043" w:rsidRDefault="0040007F" w:rsidP="003501D7">
            <w:pPr>
              <w:shd w:val="clear" w:color="auto" w:fill="FFFFFF"/>
              <w:jc w:val="right"/>
              <w:rPr>
                <w:color w:val="000000"/>
              </w:rPr>
            </w:pPr>
            <w:r w:rsidRPr="00743043">
              <w:rPr>
                <w:color w:val="000000"/>
              </w:rPr>
              <w:t>Местного кенеша</w:t>
            </w:r>
          </w:p>
        </w:tc>
        <w:tc>
          <w:tcPr>
            <w:tcW w:w="1701" w:type="dxa"/>
            <w:shd w:val="clear" w:color="auto" w:fill="auto"/>
            <w:noWrap/>
          </w:tcPr>
          <w:p w14:paraId="7B08A233" w14:textId="77777777" w:rsidR="0040007F" w:rsidRPr="00743043" w:rsidRDefault="0040007F" w:rsidP="003501D7">
            <w:pPr>
              <w:shd w:val="clear" w:color="auto" w:fill="FFFFFF"/>
              <w:jc w:val="center"/>
              <w:rPr>
                <w:color w:val="000000"/>
              </w:rPr>
            </w:pPr>
            <w:r w:rsidRPr="00743043">
              <w:rPr>
                <w:color w:val="000000"/>
              </w:rPr>
              <w:t>1</w:t>
            </w:r>
          </w:p>
        </w:tc>
        <w:tc>
          <w:tcPr>
            <w:tcW w:w="1611" w:type="dxa"/>
            <w:shd w:val="clear" w:color="auto" w:fill="auto"/>
            <w:noWrap/>
          </w:tcPr>
          <w:p w14:paraId="1543816E" w14:textId="77777777" w:rsidR="0040007F" w:rsidRPr="00743043" w:rsidRDefault="0040007F" w:rsidP="003501D7">
            <w:pPr>
              <w:shd w:val="clear" w:color="auto" w:fill="FFFFFF"/>
              <w:jc w:val="center"/>
              <w:rPr>
                <w:color w:val="000000"/>
              </w:rPr>
            </w:pPr>
            <w:r w:rsidRPr="00743043">
              <w:rPr>
                <w:color w:val="000000"/>
              </w:rPr>
              <w:t>2</w:t>
            </w:r>
          </w:p>
        </w:tc>
        <w:tc>
          <w:tcPr>
            <w:tcW w:w="1649" w:type="dxa"/>
          </w:tcPr>
          <w:p w14:paraId="59C91906" w14:textId="77777777" w:rsidR="0040007F" w:rsidRPr="00743043" w:rsidRDefault="0040007F" w:rsidP="003501D7">
            <w:pPr>
              <w:shd w:val="clear" w:color="auto" w:fill="FFFFFF"/>
              <w:jc w:val="center"/>
              <w:rPr>
                <w:color w:val="000000"/>
              </w:rPr>
            </w:pPr>
            <w:r w:rsidRPr="00743043">
              <w:rPr>
                <w:color w:val="000000"/>
              </w:rPr>
              <w:t>3</w:t>
            </w:r>
          </w:p>
        </w:tc>
        <w:tc>
          <w:tcPr>
            <w:tcW w:w="2014" w:type="dxa"/>
            <w:shd w:val="clear" w:color="auto" w:fill="auto"/>
            <w:noWrap/>
          </w:tcPr>
          <w:p w14:paraId="12D1E0A3" w14:textId="77777777" w:rsidR="0040007F" w:rsidRPr="00743043" w:rsidRDefault="0040007F" w:rsidP="003501D7">
            <w:pPr>
              <w:shd w:val="clear" w:color="auto" w:fill="FFFFFF"/>
              <w:jc w:val="center"/>
              <w:rPr>
                <w:color w:val="000000"/>
              </w:rPr>
            </w:pPr>
            <w:r w:rsidRPr="00743043">
              <w:rPr>
                <w:color w:val="000000"/>
              </w:rPr>
              <w:t>77</w:t>
            </w:r>
          </w:p>
        </w:tc>
      </w:tr>
    </w:tbl>
    <w:p w14:paraId="53369BDA" w14:textId="77777777" w:rsidR="0040007F" w:rsidRPr="00743043" w:rsidRDefault="0040007F" w:rsidP="0040007F">
      <w:pPr>
        <w:spacing w:after="0"/>
      </w:pPr>
    </w:p>
    <w:p w14:paraId="7105DC20" w14:textId="77777777" w:rsidR="0040007F" w:rsidRPr="00743043" w:rsidRDefault="0040007F" w:rsidP="0040007F">
      <w:pPr>
        <w:spacing w:after="0"/>
      </w:pPr>
    </w:p>
    <w:p w14:paraId="08DAA0FA" w14:textId="77777777" w:rsidR="0040007F" w:rsidRPr="00743043" w:rsidRDefault="0040007F" w:rsidP="0040007F">
      <w:pPr>
        <w:spacing w:after="0"/>
      </w:pPr>
      <w:r w:rsidRPr="00743043">
        <w:t>46.</w:t>
      </w:r>
      <w:r w:rsidRPr="00743043">
        <w:tab/>
        <w:t>Считаете ли Вы, что требования к кандидатам на пост мэра/главы и депутатам местного кенеша должны быть выше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1"/>
        <w:gridCol w:w="2309"/>
        <w:gridCol w:w="2324"/>
        <w:gridCol w:w="2477"/>
      </w:tblGrid>
      <w:tr w:rsidR="0040007F" w:rsidRPr="00743043" w14:paraId="405BCC8B" w14:textId="77777777" w:rsidTr="003501D7">
        <w:trPr>
          <w:trHeight w:val="477"/>
        </w:trPr>
        <w:tc>
          <w:tcPr>
            <w:tcW w:w="2602" w:type="dxa"/>
            <w:shd w:val="clear" w:color="auto" w:fill="auto"/>
          </w:tcPr>
          <w:p w14:paraId="465E5948" w14:textId="77777777" w:rsidR="0040007F" w:rsidRPr="00743043" w:rsidRDefault="0040007F" w:rsidP="003501D7">
            <w:pPr>
              <w:rPr>
                <w:b/>
              </w:rPr>
            </w:pPr>
            <w:r w:rsidRPr="00743043">
              <w:rPr>
                <w:b/>
              </w:rPr>
              <w:t>Требования к кандидатам должны быть выше</w:t>
            </w:r>
          </w:p>
        </w:tc>
        <w:tc>
          <w:tcPr>
            <w:tcW w:w="2603" w:type="dxa"/>
            <w:shd w:val="clear" w:color="auto" w:fill="auto"/>
          </w:tcPr>
          <w:p w14:paraId="2C93FD6B" w14:textId="77777777" w:rsidR="0040007F" w:rsidRPr="00743043" w:rsidRDefault="0040007F" w:rsidP="003501D7">
            <w:pPr>
              <w:rPr>
                <w:b/>
              </w:rPr>
            </w:pPr>
            <w:r w:rsidRPr="00743043">
              <w:rPr>
                <w:b/>
              </w:rPr>
              <w:t xml:space="preserve">1. Да              </w:t>
            </w:r>
          </w:p>
        </w:tc>
        <w:tc>
          <w:tcPr>
            <w:tcW w:w="2603" w:type="dxa"/>
            <w:shd w:val="clear" w:color="auto" w:fill="auto"/>
          </w:tcPr>
          <w:p w14:paraId="446DB8AE" w14:textId="77777777" w:rsidR="0040007F" w:rsidRPr="00743043" w:rsidRDefault="0040007F" w:rsidP="003501D7">
            <w:pPr>
              <w:rPr>
                <w:b/>
              </w:rPr>
            </w:pPr>
            <w:r w:rsidRPr="00743043">
              <w:rPr>
                <w:b/>
              </w:rPr>
              <w:t xml:space="preserve">2. Нет       </w:t>
            </w:r>
          </w:p>
        </w:tc>
        <w:tc>
          <w:tcPr>
            <w:tcW w:w="2603" w:type="dxa"/>
            <w:shd w:val="clear" w:color="auto" w:fill="auto"/>
          </w:tcPr>
          <w:p w14:paraId="4052B7A3" w14:textId="77777777" w:rsidR="0040007F" w:rsidRPr="00743043" w:rsidRDefault="0040007F" w:rsidP="003501D7">
            <w:pPr>
              <w:rPr>
                <w:b/>
              </w:rPr>
            </w:pPr>
            <w:r w:rsidRPr="00743043">
              <w:rPr>
                <w:b/>
              </w:rPr>
              <w:t>77.</w:t>
            </w:r>
            <w:r w:rsidRPr="00743043">
              <w:rPr>
                <w:b/>
              </w:rPr>
              <w:tab/>
              <w:t>Не знаю / затрудняюсь ответить</w:t>
            </w:r>
          </w:p>
        </w:tc>
      </w:tr>
      <w:tr w:rsidR="0040007F" w:rsidRPr="00743043" w14:paraId="60417ADE" w14:textId="77777777" w:rsidTr="003501D7">
        <w:tc>
          <w:tcPr>
            <w:tcW w:w="2602" w:type="dxa"/>
            <w:shd w:val="clear" w:color="auto" w:fill="auto"/>
          </w:tcPr>
          <w:p w14:paraId="1CC2D2A8" w14:textId="77777777" w:rsidR="0040007F" w:rsidRPr="00743043" w:rsidRDefault="0040007F" w:rsidP="003501D7">
            <w:r w:rsidRPr="00743043">
              <w:t>мэры/главы АО</w:t>
            </w:r>
          </w:p>
        </w:tc>
        <w:tc>
          <w:tcPr>
            <w:tcW w:w="2603" w:type="dxa"/>
            <w:shd w:val="clear" w:color="auto" w:fill="auto"/>
          </w:tcPr>
          <w:p w14:paraId="7918288E" w14:textId="77777777" w:rsidR="0040007F" w:rsidRPr="00743043" w:rsidRDefault="0040007F" w:rsidP="003501D7">
            <w:pPr>
              <w:jc w:val="center"/>
            </w:pPr>
            <w:r w:rsidRPr="00743043">
              <w:t>1</w:t>
            </w:r>
          </w:p>
        </w:tc>
        <w:tc>
          <w:tcPr>
            <w:tcW w:w="2603" w:type="dxa"/>
            <w:shd w:val="clear" w:color="auto" w:fill="auto"/>
          </w:tcPr>
          <w:p w14:paraId="2ED8D243" w14:textId="77777777" w:rsidR="0040007F" w:rsidRPr="00743043" w:rsidRDefault="0040007F" w:rsidP="003501D7">
            <w:pPr>
              <w:jc w:val="center"/>
            </w:pPr>
            <w:r w:rsidRPr="00743043">
              <w:t>2</w:t>
            </w:r>
          </w:p>
        </w:tc>
        <w:tc>
          <w:tcPr>
            <w:tcW w:w="2603" w:type="dxa"/>
            <w:shd w:val="clear" w:color="auto" w:fill="auto"/>
          </w:tcPr>
          <w:p w14:paraId="4F0725C9" w14:textId="77777777" w:rsidR="0040007F" w:rsidRPr="00743043" w:rsidRDefault="0040007F" w:rsidP="003501D7">
            <w:pPr>
              <w:jc w:val="center"/>
            </w:pPr>
            <w:r w:rsidRPr="00743043">
              <w:t>77</w:t>
            </w:r>
          </w:p>
        </w:tc>
      </w:tr>
      <w:tr w:rsidR="0040007F" w:rsidRPr="00743043" w14:paraId="05DDD971" w14:textId="77777777" w:rsidTr="003501D7">
        <w:tc>
          <w:tcPr>
            <w:tcW w:w="2602" w:type="dxa"/>
            <w:shd w:val="clear" w:color="auto" w:fill="auto"/>
          </w:tcPr>
          <w:p w14:paraId="4B13713D" w14:textId="77777777" w:rsidR="0040007F" w:rsidRPr="00743043" w:rsidRDefault="0040007F" w:rsidP="003501D7">
            <w:r w:rsidRPr="00743043">
              <w:t>депутаты местного кенеша</w:t>
            </w:r>
          </w:p>
        </w:tc>
        <w:tc>
          <w:tcPr>
            <w:tcW w:w="2603" w:type="dxa"/>
            <w:shd w:val="clear" w:color="auto" w:fill="auto"/>
          </w:tcPr>
          <w:p w14:paraId="43EBFBCA" w14:textId="77777777" w:rsidR="0040007F" w:rsidRPr="00743043" w:rsidRDefault="0040007F" w:rsidP="003501D7">
            <w:pPr>
              <w:jc w:val="center"/>
            </w:pPr>
            <w:r w:rsidRPr="00743043">
              <w:t>1</w:t>
            </w:r>
          </w:p>
        </w:tc>
        <w:tc>
          <w:tcPr>
            <w:tcW w:w="2603" w:type="dxa"/>
            <w:shd w:val="clear" w:color="auto" w:fill="auto"/>
          </w:tcPr>
          <w:p w14:paraId="4F274AED" w14:textId="77777777" w:rsidR="0040007F" w:rsidRPr="00743043" w:rsidRDefault="0040007F" w:rsidP="003501D7">
            <w:pPr>
              <w:jc w:val="center"/>
            </w:pPr>
            <w:r w:rsidRPr="00743043">
              <w:t>2</w:t>
            </w:r>
          </w:p>
        </w:tc>
        <w:tc>
          <w:tcPr>
            <w:tcW w:w="2603" w:type="dxa"/>
            <w:shd w:val="clear" w:color="auto" w:fill="auto"/>
          </w:tcPr>
          <w:p w14:paraId="31723812" w14:textId="77777777" w:rsidR="0040007F" w:rsidRPr="00743043" w:rsidRDefault="0040007F" w:rsidP="003501D7">
            <w:pPr>
              <w:jc w:val="center"/>
            </w:pPr>
            <w:r w:rsidRPr="00743043">
              <w:t>77</w:t>
            </w:r>
          </w:p>
        </w:tc>
      </w:tr>
    </w:tbl>
    <w:p w14:paraId="2AEB81CB" w14:textId="77777777" w:rsidR="0040007F" w:rsidRPr="00743043" w:rsidRDefault="0040007F" w:rsidP="0040007F">
      <w:pPr>
        <w:spacing w:after="0"/>
      </w:pPr>
    </w:p>
    <w:p w14:paraId="27DF1600" w14:textId="77777777" w:rsidR="0040007F" w:rsidRPr="00743043" w:rsidRDefault="0040007F" w:rsidP="0040007F">
      <w:pPr>
        <w:spacing w:after="0"/>
      </w:pPr>
      <w:r w:rsidRPr="00743043">
        <w:t>47.</w:t>
      </w:r>
      <w:r w:rsidRPr="00743043">
        <w:tab/>
        <w:t>Кто должен выбирать главу исполнительного органа МСУ (мэра/глава АО) (один вариант ответа)</w:t>
      </w:r>
    </w:p>
    <w:p w14:paraId="345BBBE4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Депутаты местного Кенеша</w:t>
      </w:r>
    </w:p>
    <w:p w14:paraId="3E43F504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Население через прямые выборы</w:t>
      </w:r>
    </w:p>
    <w:p w14:paraId="501B7677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Президент</w:t>
      </w:r>
    </w:p>
    <w:p w14:paraId="489C8F2B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Губернатор</w:t>
      </w:r>
    </w:p>
    <w:p w14:paraId="392D3997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Аким</w:t>
      </w:r>
    </w:p>
    <w:p w14:paraId="17072EF3" w14:textId="77777777" w:rsidR="0040007F" w:rsidRPr="00743043" w:rsidRDefault="0040007F" w:rsidP="0040007F">
      <w:pPr>
        <w:spacing w:after="0"/>
      </w:pPr>
      <w:r w:rsidRPr="00743043">
        <w:t>6.</w:t>
      </w:r>
      <w:r w:rsidRPr="00743043">
        <w:tab/>
        <w:t>Другое (указать)___________________________________________________________</w:t>
      </w:r>
    </w:p>
    <w:p w14:paraId="09A0D2A2" w14:textId="77777777" w:rsidR="0040007F" w:rsidRPr="00743043" w:rsidRDefault="0040007F" w:rsidP="0040007F">
      <w:pPr>
        <w:spacing w:after="0"/>
      </w:pPr>
      <w:r w:rsidRPr="00743043">
        <w:t>77.</w:t>
      </w:r>
      <w:r w:rsidRPr="00743043">
        <w:tab/>
        <w:t>Не знаю/затрудняюсь ответить</w:t>
      </w:r>
    </w:p>
    <w:p w14:paraId="79BD46B9" w14:textId="77777777" w:rsidR="0040007F" w:rsidRPr="00743043" w:rsidRDefault="0040007F" w:rsidP="0040007F">
      <w:pPr>
        <w:spacing w:after="0"/>
      </w:pPr>
    </w:p>
    <w:p w14:paraId="6D4F180C" w14:textId="77777777" w:rsidR="0040007F" w:rsidRPr="00743043" w:rsidRDefault="0040007F" w:rsidP="0040007F">
      <w:pPr>
        <w:spacing w:after="0"/>
      </w:pPr>
      <w:r w:rsidRPr="00743043">
        <w:t>48.</w:t>
      </w:r>
      <w:r w:rsidRPr="00743043">
        <w:tab/>
        <w:t>Должны ли местные кенеши формироваться по партийному признаку?</w:t>
      </w:r>
    </w:p>
    <w:p w14:paraId="0E5A737B" w14:textId="77777777" w:rsidR="0040007F" w:rsidRPr="00743043" w:rsidRDefault="0040007F" w:rsidP="0040007F">
      <w:pPr>
        <w:spacing w:after="0"/>
      </w:pPr>
    </w:p>
    <w:p w14:paraId="3F0CF78C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 xml:space="preserve">Да       2. Нет   77. Не знаю </w:t>
      </w:r>
    </w:p>
    <w:p w14:paraId="6F8182BC" w14:textId="77777777" w:rsidR="0040007F" w:rsidRPr="00743043" w:rsidRDefault="0040007F" w:rsidP="0040007F">
      <w:pPr>
        <w:spacing w:after="0"/>
      </w:pPr>
    </w:p>
    <w:p w14:paraId="56814E12" w14:textId="77777777" w:rsidR="0040007F" w:rsidRPr="00743043" w:rsidRDefault="0040007F" w:rsidP="0040007F">
      <w:pPr>
        <w:spacing w:after="0"/>
      </w:pPr>
      <w:r w:rsidRPr="00743043">
        <w:t>49.</w:t>
      </w:r>
      <w:r w:rsidRPr="00743043">
        <w:tab/>
        <w:t>В вашем муниципалитете, влияют ли политические партии на работу местного кенеша?</w:t>
      </w:r>
    </w:p>
    <w:p w14:paraId="399CF868" w14:textId="77777777" w:rsidR="0040007F" w:rsidRPr="00743043" w:rsidRDefault="0040007F" w:rsidP="0040007F">
      <w:pPr>
        <w:spacing w:after="0"/>
      </w:pPr>
    </w:p>
    <w:p w14:paraId="55F28EE3" w14:textId="77777777" w:rsidR="0040007F" w:rsidRPr="00743043" w:rsidRDefault="0040007F" w:rsidP="0040007F">
      <w:pPr>
        <w:spacing w:after="0"/>
      </w:pPr>
      <w:r w:rsidRPr="00743043">
        <w:t xml:space="preserve">       1. Полностью      2. Частично         3. Не влияют -</w:t>
      </w:r>
      <w:r w:rsidRPr="00743043">
        <w:t> Переходите к вопросу № 51</w:t>
      </w:r>
    </w:p>
    <w:p w14:paraId="556083E3" w14:textId="77777777" w:rsidR="0040007F" w:rsidRPr="00743043" w:rsidRDefault="0040007F" w:rsidP="0040007F">
      <w:pPr>
        <w:spacing w:after="0"/>
      </w:pPr>
    </w:p>
    <w:p w14:paraId="72B08B1B" w14:textId="77777777" w:rsidR="0040007F" w:rsidRPr="00743043" w:rsidRDefault="0040007F" w:rsidP="0040007F">
      <w:pPr>
        <w:spacing w:after="0"/>
      </w:pPr>
      <w:r w:rsidRPr="00743043">
        <w:t>50.</w:t>
      </w:r>
      <w:r w:rsidRPr="00743043">
        <w:tab/>
        <w:t>В чем выражается это влияние (можно выбрать несколько вариантов ответов):</w:t>
      </w:r>
    </w:p>
    <w:p w14:paraId="79D57D5F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 xml:space="preserve">Местный Кенеш стал строже следить за работой айыл окмоту </w:t>
      </w:r>
    </w:p>
    <w:p w14:paraId="0E379B61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Местный Кенеш мешает работе айыл окмоту</w:t>
      </w:r>
    </w:p>
    <w:p w14:paraId="06508114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Местный Кенеш помолодел</w:t>
      </w:r>
    </w:p>
    <w:p w14:paraId="59748F84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Местный Кенеш подчиняется командам политических партий из Бишкека и игнорирует интересы сообщества</w:t>
      </w:r>
    </w:p>
    <w:p w14:paraId="67B29E15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Местный Кенеш разделился на политические фракции и это тормозит процесс принятия решений</w:t>
      </w:r>
    </w:p>
    <w:p w14:paraId="4A677162" w14:textId="77777777" w:rsidR="0040007F" w:rsidRPr="00743043" w:rsidRDefault="0040007F" w:rsidP="0040007F">
      <w:pPr>
        <w:spacing w:after="0"/>
      </w:pPr>
      <w:r w:rsidRPr="00743043">
        <w:lastRenderedPageBreak/>
        <w:t>6.</w:t>
      </w:r>
      <w:r w:rsidRPr="00743043">
        <w:tab/>
        <w:t>Местный Кенеш стал больше уделять внимание наказам избирателей</w:t>
      </w:r>
    </w:p>
    <w:p w14:paraId="7D7589B3" w14:textId="77777777" w:rsidR="0040007F" w:rsidRPr="00743043" w:rsidRDefault="0040007F" w:rsidP="0040007F">
      <w:pPr>
        <w:spacing w:after="0"/>
      </w:pPr>
      <w:r w:rsidRPr="00743043">
        <w:t>7.</w:t>
      </w:r>
      <w:r w:rsidRPr="00743043">
        <w:tab/>
        <w:t xml:space="preserve">Местный Кенеш стал лучше выполнять свои функциональные обязанности </w:t>
      </w:r>
    </w:p>
    <w:p w14:paraId="213094B6" w14:textId="77777777" w:rsidR="0040007F" w:rsidRPr="00743043" w:rsidRDefault="0040007F" w:rsidP="0040007F">
      <w:pPr>
        <w:spacing w:after="0"/>
      </w:pPr>
      <w:r w:rsidRPr="00743043">
        <w:t>8.</w:t>
      </w:r>
      <w:r w:rsidRPr="00743043">
        <w:tab/>
        <w:t>Что еще? (Допишите) ___________________________________________</w:t>
      </w:r>
    </w:p>
    <w:p w14:paraId="5FC5C72F" w14:textId="77777777" w:rsidR="0040007F" w:rsidRPr="00743043" w:rsidRDefault="0040007F" w:rsidP="0040007F">
      <w:pPr>
        <w:spacing w:after="0"/>
        <w:rPr>
          <w:b/>
        </w:rPr>
      </w:pPr>
    </w:p>
    <w:p w14:paraId="41773156" w14:textId="77777777" w:rsidR="0040007F" w:rsidRPr="00743043" w:rsidRDefault="0040007F" w:rsidP="0040007F">
      <w:pPr>
        <w:spacing w:after="0"/>
        <w:rPr>
          <w:b/>
        </w:rPr>
      </w:pPr>
      <w:r w:rsidRPr="00743043">
        <w:rPr>
          <w:b/>
        </w:rPr>
        <w:t>ОБЩАЯ ДЕМОГРАФИЧЕСКАЯ СИТУАЦИЯ И ДОХОД</w:t>
      </w:r>
    </w:p>
    <w:p w14:paraId="14AC933A" w14:textId="77777777" w:rsidR="0040007F" w:rsidRPr="00743043" w:rsidRDefault="0040007F" w:rsidP="0040007F">
      <w:pPr>
        <w:spacing w:after="0"/>
      </w:pPr>
    </w:p>
    <w:p w14:paraId="3B98C986" w14:textId="77777777" w:rsidR="0040007F" w:rsidRPr="00743043" w:rsidRDefault="0040007F" w:rsidP="0040007F">
      <w:pPr>
        <w:spacing w:after="0"/>
      </w:pPr>
      <w:r w:rsidRPr="00743043">
        <w:t>Разрешите напомнить, что все ответы являются строго конфиденциальными</w:t>
      </w:r>
    </w:p>
    <w:p w14:paraId="6F77EF05" w14:textId="77777777" w:rsidR="0040007F" w:rsidRPr="00743043" w:rsidRDefault="0040007F" w:rsidP="0040007F">
      <w:pPr>
        <w:spacing w:after="0"/>
      </w:pPr>
    </w:p>
    <w:p w14:paraId="67198EBF" w14:textId="77777777" w:rsidR="0040007F" w:rsidRPr="00743043" w:rsidRDefault="0040007F" w:rsidP="0040007F">
      <w:pPr>
        <w:spacing w:after="0"/>
      </w:pPr>
    </w:p>
    <w:p w14:paraId="5A862002" w14:textId="77777777" w:rsidR="0040007F" w:rsidRPr="00743043" w:rsidRDefault="0040007F" w:rsidP="0040007F">
      <w:pPr>
        <w:spacing w:after="0"/>
      </w:pPr>
      <w:r w:rsidRPr="00743043">
        <w:t>51.</w:t>
      </w:r>
      <w:r w:rsidRPr="00743043">
        <w:tab/>
        <w:t xml:space="preserve"> Сколько Вам лет?  1. До 20 лет    2. От 21 до 30 лет   3. От 31 до 55 лет  4.  56 лет и старше</w:t>
      </w:r>
    </w:p>
    <w:p w14:paraId="6686D8C5" w14:textId="77777777" w:rsidR="0040007F" w:rsidRPr="00743043" w:rsidRDefault="0040007F" w:rsidP="0040007F">
      <w:pPr>
        <w:spacing w:after="0"/>
      </w:pPr>
    </w:p>
    <w:p w14:paraId="5E36FAEB" w14:textId="77777777" w:rsidR="0040007F" w:rsidRPr="00743043" w:rsidRDefault="0040007F" w:rsidP="0040007F">
      <w:pPr>
        <w:spacing w:after="0"/>
      </w:pPr>
      <w:r w:rsidRPr="00743043">
        <w:t>52.</w:t>
      </w:r>
      <w:r w:rsidRPr="00743043">
        <w:tab/>
        <w:t>Пол: 1. Мужской    2. Женский</w:t>
      </w:r>
    </w:p>
    <w:p w14:paraId="7E450526" w14:textId="77777777" w:rsidR="0040007F" w:rsidRPr="00743043" w:rsidRDefault="0040007F" w:rsidP="0040007F">
      <w:pPr>
        <w:spacing w:after="0"/>
      </w:pPr>
    </w:p>
    <w:p w14:paraId="38E385B5" w14:textId="77777777" w:rsidR="0040007F" w:rsidRPr="00743043" w:rsidRDefault="0040007F" w:rsidP="0040007F">
      <w:pPr>
        <w:spacing w:after="0"/>
      </w:pPr>
      <w:r w:rsidRPr="00743043">
        <w:t>53.</w:t>
      </w:r>
      <w:r w:rsidRPr="00743043">
        <w:tab/>
        <w:t>Где вы живете?    1. Квартира   2. Частный дом   3. Другое (Указать) ______________________</w:t>
      </w:r>
    </w:p>
    <w:p w14:paraId="0B8D30D2" w14:textId="77777777" w:rsidR="0040007F" w:rsidRPr="00743043" w:rsidRDefault="0040007F" w:rsidP="0040007F">
      <w:pPr>
        <w:spacing w:after="0"/>
      </w:pPr>
      <w:r w:rsidRPr="00743043">
        <w:t>54.</w:t>
      </w:r>
      <w:r w:rsidRPr="00743043">
        <w:tab/>
        <w:t>Род Вашей деятельности:</w:t>
      </w:r>
    </w:p>
    <w:p w14:paraId="4296A761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Государственный служащий (сотрудник гос органа)</w:t>
      </w:r>
    </w:p>
    <w:p w14:paraId="28A00BD5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 xml:space="preserve">Муниципальный служащий (сотрудник мэрии/АО, муниципального учреждения) </w:t>
      </w:r>
    </w:p>
    <w:p w14:paraId="1EF2AAD2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Сотрудник социальной сферы (бюджетные организации: школа, детсад, больница, клуб и т.п.)</w:t>
      </w:r>
    </w:p>
    <w:p w14:paraId="5E8FF5DB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 xml:space="preserve">Фермер </w:t>
      </w:r>
    </w:p>
    <w:p w14:paraId="53D7BBE8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 xml:space="preserve">Предприниматель </w:t>
      </w:r>
    </w:p>
    <w:p w14:paraId="16509BF5" w14:textId="77777777" w:rsidR="0040007F" w:rsidRPr="00743043" w:rsidRDefault="0040007F" w:rsidP="0040007F">
      <w:pPr>
        <w:spacing w:after="0"/>
      </w:pPr>
      <w:r w:rsidRPr="00743043">
        <w:t>6.</w:t>
      </w:r>
      <w:r w:rsidRPr="00743043">
        <w:tab/>
        <w:t>Работник(ница) сферы услуг (частный сектор)</w:t>
      </w:r>
    </w:p>
    <w:p w14:paraId="2D7BD654" w14:textId="77777777" w:rsidR="0040007F" w:rsidRPr="00743043" w:rsidRDefault="0040007F" w:rsidP="0040007F">
      <w:pPr>
        <w:spacing w:after="0"/>
      </w:pPr>
      <w:r w:rsidRPr="00743043">
        <w:t>7.</w:t>
      </w:r>
      <w:r w:rsidRPr="00743043">
        <w:tab/>
        <w:t xml:space="preserve">Рабочий </w:t>
      </w:r>
    </w:p>
    <w:p w14:paraId="02DA2392" w14:textId="77777777" w:rsidR="0040007F" w:rsidRPr="00743043" w:rsidRDefault="0040007F" w:rsidP="0040007F">
      <w:pPr>
        <w:spacing w:after="0"/>
      </w:pPr>
      <w:r w:rsidRPr="00743043">
        <w:t>8.</w:t>
      </w:r>
      <w:r w:rsidRPr="00743043">
        <w:tab/>
        <w:t>Пенсионер(ка)</w:t>
      </w:r>
    </w:p>
    <w:p w14:paraId="05933D5B" w14:textId="77777777" w:rsidR="0040007F" w:rsidRPr="00743043" w:rsidRDefault="0040007F" w:rsidP="0040007F">
      <w:pPr>
        <w:spacing w:after="0"/>
      </w:pPr>
      <w:r w:rsidRPr="00743043">
        <w:t>9.</w:t>
      </w:r>
      <w:r w:rsidRPr="00743043">
        <w:tab/>
        <w:t>Студент(ка)</w:t>
      </w:r>
    </w:p>
    <w:p w14:paraId="7CA59111" w14:textId="77777777" w:rsidR="0040007F" w:rsidRPr="00743043" w:rsidRDefault="0040007F" w:rsidP="0040007F">
      <w:pPr>
        <w:spacing w:after="0"/>
      </w:pPr>
      <w:r w:rsidRPr="00743043">
        <w:t>10.</w:t>
      </w:r>
      <w:r w:rsidRPr="00743043">
        <w:tab/>
        <w:t xml:space="preserve">Домохозяйка </w:t>
      </w:r>
    </w:p>
    <w:p w14:paraId="76BB352B" w14:textId="77777777" w:rsidR="0040007F" w:rsidRPr="00743043" w:rsidRDefault="0040007F" w:rsidP="0040007F">
      <w:pPr>
        <w:spacing w:after="0"/>
      </w:pPr>
      <w:r w:rsidRPr="00743043">
        <w:t>11.</w:t>
      </w:r>
      <w:r w:rsidRPr="00743043">
        <w:tab/>
        <w:t>Другое (указать)______________________________________________________</w:t>
      </w:r>
    </w:p>
    <w:p w14:paraId="06F3BB38" w14:textId="77777777" w:rsidR="0040007F" w:rsidRPr="00743043" w:rsidRDefault="0040007F" w:rsidP="0040007F">
      <w:pPr>
        <w:spacing w:after="0"/>
      </w:pPr>
    </w:p>
    <w:p w14:paraId="4F620BEA" w14:textId="77777777" w:rsidR="0040007F" w:rsidRPr="00743043" w:rsidRDefault="0040007F" w:rsidP="0040007F">
      <w:pPr>
        <w:spacing w:after="0"/>
      </w:pPr>
      <w:r w:rsidRPr="00743043">
        <w:t>55.</w:t>
      </w:r>
      <w:r w:rsidRPr="00743043">
        <w:tab/>
        <w:t>Пожалуйста, отметьте интервал, ближе всего отражающий общую сумму дохода всех членов вашей семьи, заработанную за прошлый месяц.</w:t>
      </w:r>
    </w:p>
    <w:p w14:paraId="7F6FEF2A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Меньше 1000 сомов  2.  1001- 4000 сомов   3. 4001-10000 сомов  4. 10001 сом и выше</w:t>
      </w:r>
    </w:p>
    <w:p w14:paraId="04371253" w14:textId="77777777" w:rsidR="0040007F" w:rsidRPr="00743043" w:rsidRDefault="0040007F" w:rsidP="0040007F">
      <w:pPr>
        <w:spacing w:after="0"/>
      </w:pPr>
    </w:p>
    <w:p w14:paraId="4FC6BB90" w14:textId="77777777" w:rsidR="0040007F" w:rsidRPr="00743043" w:rsidRDefault="0040007F" w:rsidP="0040007F">
      <w:pPr>
        <w:spacing w:after="0"/>
      </w:pPr>
      <w:r w:rsidRPr="00743043">
        <w:t>56.</w:t>
      </w:r>
      <w:r w:rsidRPr="00743043">
        <w:tab/>
        <w:t>Язык проведения интервью: 1. Кыргызский  2. Русский  3. Узбекский</w:t>
      </w:r>
    </w:p>
    <w:p w14:paraId="1616731C" w14:textId="77777777" w:rsidR="0040007F" w:rsidRPr="00743043" w:rsidRDefault="0040007F" w:rsidP="0040007F">
      <w:pPr>
        <w:spacing w:after="0"/>
      </w:pPr>
    </w:p>
    <w:p w14:paraId="29D9AD76" w14:textId="4836A33B" w:rsidR="0040007F" w:rsidRPr="00743043" w:rsidRDefault="0040007F" w:rsidP="0040007F">
      <w:pPr>
        <w:spacing w:after="0"/>
      </w:pPr>
      <w:r w:rsidRPr="00743043">
        <w:t>Скажите, пожалуйста,</w:t>
      </w:r>
    </w:p>
    <w:p w14:paraId="1EE050ED" w14:textId="77777777" w:rsidR="0040007F" w:rsidRPr="00743043" w:rsidRDefault="0040007F" w:rsidP="0040007F">
      <w:pPr>
        <w:spacing w:after="0"/>
      </w:pPr>
      <w:r w:rsidRPr="00743043">
        <w:lastRenderedPageBreak/>
        <w:t>57.  Вы считаете, что Ваша семья</w:t>
      </w:r>
    </w:p>
    <w:p w14:paraId="1E8D4B66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Богатая</w:t>
      </w:r>
    </w:p>
    <w:p w14:paraId="2D923D7B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С достатком выше среднего</w:t>
      </w:r>
    </w:p>
    <w:p w14:paraId="5E4D5EB7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Со средним достатком</w:t>
      </w:r>
    </w:p>
    <w:p w14:paraId="593773D0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 xml:space="preserve">С достатком ниже среднего </w:t>
      </w:r>
    </w:p>
    <w:p w14:paraId="3F62CA87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Бедная</w:t>
      </w:r>
    </w:p>
    <w:p w14:paraId="4C008053" w14:textId="77777777" w:rsidR="0040007F" w:rsidRPr="00743043" w:rsidRDefault="0040007F" w:rsidP="0040007F">
      <w:pPr>
        <w:spacing w:after="0"/>
      </w:pPr>
      <w:r w:rsidRPr="00743043">
        <w:t>99. Затрудняюсь ответить</w:t>
      </w:r>
    </w:p>
    <w:p w14:paraId="4A47BD7A" w14:textId="77777777" w:rsidR="0040007F" w:rsidRPr="00743043" w:rsidRDefault="0040007F" w:rsidP="0040007F">
      <w:pPr>
        <w:spacing w:after="0"/>
      </w:pPr>
    </w:p>
    <w:p w14:paraId="3D3CDC8B" w14:textId="77777777" w:rsidR="0040007F" w:rsidRPr="00743043" w:rsidRDefault="0040007F" w:rsidP="0040007F">
      <w:pPr>
        <w:spacing w:after="0"/>
      </w:pPr>
      <w:r w:rsidRPr="00743043">
        <w:t>58.  Вы считаете, что Ваш айылный аймак/город (Относится к бюджету города/Айыл Окмоту)</w:t>
      </w:r>
    </w:p>
    <w:p w14:paraId="62E59790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Богатый</w:t>
      </w:r>
    </w:p>
    <w:p w14:paraId="1CF44BB4" w14:textId="77777777" w:rsidR="0040007F" w:rsidRPr="00743043" w:rsidRDefault="0040007F" w:rsidP="0040007F">
      <w:pPr>
        <w:spacing w:after="0"/>
      </w:pPr>
      <w:r w:rsidRPr="00743043">
        <w:t>2.</w:t>
      </w:r>
      <w:r w:rsidRPr="00743043">
        <w:tab/>
        <w:t>С доходами выше среднего</w:t>
      </w:r>
    </w:p>
    <w:p w14:paraId="6308EA71" w14:textId="77777777" w:rsidR="0040007F" w:rsidRPr="00743043" w:rsidRDefault="0040007F" w:rsidP="0040007F">
      <w:pPr>
        <w:spacing w:after="0"/>
      </w:pPr>
      <w:r w:rsidRPr="00743043">
        <w:t>3.</w:t>
      </w:r>
      <w:r w:rsidRPr="00743043">
        <w:tab/>
        <w:t>Со средним уровнем доходов</w:t>
      </w:r>
    </w:p>
    <w:p w14:paraId="6816D7C6" w14:textId="77777777" w:rsidR="0040007F" w:rsidRPr="00743043" w:rsidRDefault="0040007F" w:rsidP="0040007F">
      <w:pPr>
        <w:spacing w:after="0"/>
      </w:pPr>
      <w:r w:rsidRPr="00743043">
        <w:t>4.</w:t>
      </w:r>
      <w:r w:rsidRPr="00743043">
        <w:tab/>
        <w:t>С доходами ниже среднего</w:t>
      </w:r>
    </w:p>
    <w:p w14:paraId="4F60C841" w14:textId="77777777" w:rsidR="0040007F" w:rsidRPr="00743043" w:rsidRDefault="0040007F" w:rsidP="0040007F">
      <w:pPr>
        <w:spacing w:after="0"/>
      </w:pPr>
      <w:r w:rsidRPr="00743043">
        <w:t>5.</w:t>
      </w:r>
      <w:r w:rsidRPr="00743043">
        <w:tab/>
        <w:t>Бедный</w:t>
      </w:r>
    </w:p>
    <w:p w14:paraId="4EEF5315" w14:textId="77777777" w:rsidR="0040007F" w:rsidRPr="00743043" w:rsidRDefault="0040007F" w:rsidP="0040007F">
      <w:pPr>
        <w:spacing w:after="0"/>
      </w:pPr>
      <w:r w:rsidRPr="00743043">
        <w:t xml:space="preserve">99. Затрудняюсь ответить </w:t>
      </w:r>
    </w:p>
    <w:p w14:paraId="4E5334EE" w14:textId="77777777" w:rsidR="0040007F" w:rsidRPr="00743043" w:rsidRDefault="0040007F" w:rsidP="0040007F">
      <w:pPr>
        <w:spacing w:after="0"/>
      </w:pPr>
    </w:p>
    <w:p w14:paraId="6922624E" w14:textId="77777777" w:rsidR="0040007F" w:rsidRPr="00743043" w:rsidRDefault="0040007F" w:rsidP="0040007F">
      <w:pPr>
        <w:spacing w:after="0"/>
      </w:pPr>
      <w:r w:rsidRPr="00743043">
        <w:t>59. Считаете ли Вы, что муниципалитеты (аймаки, города) в Кыргызстане можно укрупнить (объединить)?</w:t>
      </w:r>
    </w:p>
    <w:p w14:paraId="67222DFD" w14:textId="77777777" w:rsidR="0040007F" w:rsidRPr="00743043" w:rsidRDefault="0040007F" w:rsidP="0040007F">
      <w:pPr>
        <w:spacing w:after="0"/>
      </w:pPr>
      <w:r w:rsidRPr="00743043">
        <w:t>1.</w:t>
      </w:r>
      <w:r w:rsidRPr="00743043">
        <w:tab/>
        <w:t>Да       2.  Нет                                         77. Не знаю/затрудняюсь ответить</w:t>
      </w:r>
    </w:p>
    <w:p w14:paraId="50F35CE2" w14:textId="77777777" w:rsidR="0040007F" w:rsidRPr="00743043" w:rsidRDefault="0040007F" w:rsidP="0040007F">
      <w:pPr>
        <w:spacing w:after="0"/>
      </w:pPr>
      <w:r w:rsidRPr="00743043">
        <w:t>(После завершения интервью спросите, мог бы респондент дать свой номер телефона и назвать только имя для того, чтобы сотрудники Института, в случае необходимости, могли связаться и проверить точность выполнения работ Вами, т.е. лицом, проводящим интервью. Если получили эту информацию, то напишите имя и номер телефона на обороте последнего листа анкеты. Поблагодарите за помощь!)</w:t>
      </w:r>
    </w:p>
    <w:p w14:paraId="483027C6" w14:textId="77777777" w:rsidR="0040007F" w:rsidRPr="00743043" w:rsidRDefault="0040007F" w:rsidP="0040007F">
      <w:pPr>
        <w:spacing w:after="0"/>
      </w:pPr>
      <w:r w:rsidRPr="00743043">
        <w:t>Имя респондента_______________________________________________________</w:t>
      </w:r>
    </w:p>
    <w:p w14:paraId="222FD653" w14:textId="4D4B9D55" w:rsidR="00F96D15" w:rsidRDefault="0040007F" w:rsidP="0040007F">
      <w:pPr>
        <w:spacing w:after="0"/>
      </w:pPr>
      <w:r w:rsidRPr="00743043">
        <w:t>Контактные данные респондента: _________________________________________</w:t>
      </w:r>
    </w:p>
    <w:p w14:paraId="339291D3" w14:textId="0491954B" w:rsidR="0068371E" w:rsidRDefault="0068371E" w:rsidP="0040007F">
      <w:pPr>
        <w:spacing w:after="0"/>
      </w:pPr>
      <w:r>
        <w:br w:type="page"/>
      </w:r>
    </w:p>
    <w:p w14:paraId="60190C07" w14:textId="77777777" w:rsidR="0068371E" w:rsidRDefault="0068371E" w:rsidP="0040007F">
      <w:pPr>
        <w:spacing w:after="0"/>
      </w:pPr>
    </w:p>
    <w:p w14:paraId="72BD0C89" w14:textId="2DEB99D8" w:rsidR="0068371E" w:rsidRPr="00743043" w:rsidRDefault="0068371E" w:rsidP="0068371E">
      <w:pPr>
        <w:pStyle w:val="19"/>
        <w:jc w:val="right"/>
        <w:rPr>
          <w:rFonts w:asciiTheme="minorHAnsi" w:eastAsiaTheme="majorEastAsia" w:hAnsiTheme="minorHAnsi" w:cstheme="majorBidi"/>
          <w:b/>
          <w:bCs/>
          <w:color w:val="FFFFFF" w:themeColor="background1"/>
          <w:sz w:val="18"/>
          <w:szCs w:val="18"/>
        </w:rPr>
      </w:pPr>
      <w:r w:rsidRPr="00743043">
        <w:rPr>
          <w:i/>
          <w:sz w:val="18"/>
        </w:rPr>
        <w:t>Приложение</w:t>
      </w:r>
      <w:r w:rsidR="0085689A">
        <w:rPr>
          <w:i/>
          <w:sz w:val="18"/>
        </w:rPr>
        <w:t xml:space="preserve"> №</w:t>
      </w:r>
      <w:r w:rsidR="00C97E15">
        <w:rPr>
          <w:i/>
          <w:sz w:val="18"/>
        </w:rPr>
        <w:t>23</w:t>
      </w:r>
      <w:r w:rsidR="0085689A">
        <w:rPr>
          <w:i/>
          <w:sz w:val="18"/>
        </w:rPr>
        <w:t xml:space="preserve"> </w:t>
      </w:r>
      <w:r w:rsidRPr="00743043">
        <w:rPr>
          <w:i/>
          <w:sz w:val="18"/>
        </w:rPr>
        <w:t>.  Выборка исследования</w:t>
      </w:r>
    </w:p>
    <w:p w14:paraId="5996C8B2" w14:textId="77777777" w:rsidR="0068371E" w:rsidRPr="009B36D9" w:rsidRDefault="0068371E" w:rsidP="0068371E">
      <w:pPr>
        <w:pStyle w:val="19"/>
        <w:jc w:val="right"/>
        <w:rPr>
          <w:rFonts w:asciiTheme="minorHAnsi" w:eastAsiaTheme="majorEastAsia" w:hAnsiTheme="minorHAnsi" w:cstheme="majorBidi"/>
          <w:b/>
          <w:bCs/>
          <w:color w:val="FFFFFF" w:themeColor="background1"/>
          <w:sz w:val="18"/>
          <w:szCs w:val="18"/>
        </w:rPr>
      </w:pPr>
      <w:r w:rsidRPr="00743043">
        <w:rPr>
          <w:rFonts w:asciiTheme="minorHAnsi" w:eastAsiaTheme="majorEastAsia" w:hAnsiTheme="minorHAnsi" w:cstheme="majorBidi"/>
          <w:b/>
          <w:bCs/>
          <w:color w:val="FFFFFF" w:themeColor="background1"/>
          <w:sz w:val="18"/>
          <w:szCs w:val="18"/>
        </w:rPr>
        <w:fldChar w:fldCharType="begin"/>
      </w:r>
      <w:r w:rsidRPr="00743043">
        <w:rPr>
          <w:rFonts w:asciiTheme="minorHAnsi" w:eastAsiaTheme="majorEastAsia" w:hAnsiTheme="minorHAnsi" w:cstheme="majorBidi"/>
          <w:b/>
          <w:bCs/>
          <w:color w:val="FFFFFF" w:themeColor="background1"/>
          <w:sz w:val="18"/>
          <w:szCs w:val="18"/>
        </w:rPr>
        <w:instrText xml:space="preserve"> LINK </w:instrText>
      </w:r>
      <w:r>
        <w:rPr>
          <w:rFonts w:asciiTheme="minorHAnsi" w:eastAsiaTheme="majorEastAsia" w:hAnsiTheme="minorHAnsi" w:cstheme="majorBidi"/>
          <w:b/>
          <w:bCs/>
          <w:color w:val="FFFFFF" w:themeColor="background1"/>
          <w:sz w:val="18"/>
          <w:szCs w:val="18"/>
        </w:rPr>
        <w:instrText xml:space="preserve">Excel.Sheet.12 "D:\\Мои документы\\Мониторинг_оценка_ИПР\\2018 год\\I квартал\\опрос_2018_анкеты\\Фин\\Выборка_опрос_2018_год_13_02_2018.xlsx" фин!R2C1:R85C11 </w:instrText>
      </w:r>
      <w:r w:rsidRPr="00743043">
        <w:rPr>
          <w:rFonts w:asciiTheme="minorHAnsi" w:eastAsiaTheme="majorEastAsia" w:hAnsiTheme="minorHAnsi" w:cstheme="majorBidi"/>
          <w:b/>
          <w:bCs/>
          <w:color w:val="FFFFFF" w:themeColor="background1"/>
          <w:sz w:val="18"/>
          <w:szCs w:val="18"/>
        </w:rPr>
        <w:instrText xml:space="preserve">\a \f 5 \h  \* MERGEFORMAT </w:instrText>
      </w:r>
      <w:r w:rsidRPr="00743043">
        <w:rPr>
          <w:rFonts w:asciiTheme="minorHAnsi" w:eastAsiaTheme="majorEastAsia" w:hAnsiTheme="minorHAnsi" w:cstheme="majorBidi"/>
          <w:b/>
          <w:bCs/>
          <w:color w:val="FFFFFF" w:themeColor="background1"/>
          <w:sz w:val="18"/>
          <w:szCs w:val="18"/>
        </w:rPr>
        <w:fldChar w:fldCharType="separate"/>
      </w:r>
    </w:p>
    <w:tbl>
      <w:tblPr>
        <w:tblStyle w:val="-3"/>
        <w:tblW w:w="5000" w:type="pct"/>
        <w:tblLook w:val="04A0" w:firstRow="1" w:lastRow="0" w:firstColumn="1" w:lastColumn="0" w:noHBand="0" w:noVBand="1"/>
      </w:tblPr>
      <w:tblGrid>
        <w:gridCol w:w="331"/>
        <w:gridCol w:w="1052"/>
        <w:gridCol w:w="1028"/>
        <w:gridCol w:w="330"/>
        <w:gridCol w:w="1241"/>
        <w:gridCol w:w="760"/>
        <w:gridCol w:w="1125"/>
        <w:gridCol w:w="1042"/>
        <w:gridCol w:w="677"/>
        <w:gridCol w:w="648"/>
        <w:gridCol w:w="771"/>
        <w:gridCol w:w="530"/>
        <w:gridCol w:w="36"/>
      </w:tblGrid>
      <w:tr w:rsidR="00C97E15" w:rsidRPr="009B36D9" w14:paraId="179D6535" w14:textId="77777777" w:rsidTr="00C97E15">
        <w:trPr>
          <w:gridAfter w:val="2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97" w:type="pct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shd w:val="clear" w:color="auto" w:fill="002060"/>
            <w:noWrap/>
            <w:hideMark/>
          </w:tcPr>
          <w:p w14:paraId="089E4848" w14:textId="77777777" w:rsidR="00C97E15" w:rsidRPr="009B36D9" w:rsidRDefault="00C97E15" w:rsidP="00DA5D7E">
            <w:pPr>
              <w:jc w:val="center"/>
            </w:pPr>
            <w:r w:rsidRPr="009B36D9">
              <w:rPr>
                <w:rFonts w:asciiTheme="minorHAnsi" w:hAnsiTheme="minorHAnsi"/>
                <w:b w:val="0"/>
                <w:bCs w:val="0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550" w:type="pct"/>
            <w:shd w:val="clear" w:color="auto" w:fill="002060"/>
            <w:noWrap/>
            <w:hideMark/>
          </w:tcPr>
          <w:p w14:paraId="3B47B00C" w14:textId="77777777" w:rsidR="00C97E15" w:rsidRPr="009B36D9" w:rsidRDefault="00C97E15" w:rsidP="00DA5D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 w:val="0"/>
                <w:bCs w:val="0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537" w:type="pct"/>
            <w:shd w:val="clear" w:color="auto" w:fill="002060"/>
            <w:noWrap/>
            <w:hideMark/>
          </w:tcPr>
          <w:p w14:paraId="4839978C" w14:textId="77777777" w:rsidR="00C97E15" w:rsidRPr="009B36D9" w:rsidRDefault="00C97E15" w:rsidP="00DA5D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 w:val="0"/>
                <w:bCs w:val="0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172" w:type="pct"/>
            <w:shd w:val="clear" w:color="auto" w:fill="002060"/>
            <w:noWrap/>
            <w:hideMark/>
          </w:tcPr>
          <w:p w14:paraId="6477B1DF" w14:textId="77777777" w:rsidR="00C97E15" w:rsidRPr="009B36D9" w:rsidRDefault="00C97E15" w:rsidP="00DA5D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 w:val="0"/>
                <w:bCs w:val="0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648" w:type="pct"/>
            <w:shd w:val="clear" w:color="auto" w:fill="002060"/>
            <w:noWrap/>
            <w:hideMark/>
          </w:tcPr>
          <w:p w14:paraId="5EEF93F2" w14:textId="77777777" w:rsidR="00C97E15" w:rsidRPr="009B36D9" w:rsidRDefault="00C97E15" w:rsidP="00DA5D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 w:val="0"/>
                <w:bCs w:val="0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397" w:type="pct"/>
            <w:shd w:val="clear" w:color="auto" w:fill="002060"/>
            <w:noWrap/>
            <w:hideMark/>
          </w:tcPr>
          <w:p w14:paraId="280BA63F" w14:textId="77777777" w:rsidR="00C97E15" w:rsidRPr="009B36D9" w:rsidRDefault="00C97E15" w:rsidP="00DA5D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 w:val="0"/>
                <w:bCs w:val="0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588" w:type="pct"/>
            <w:shd w:val="clear" w:color="auto" w:fill="002060"/>
            <w:noWrap/>
            <w:hideMark/>
          </w:tcPr>
          <w:p w14:paraId="61F597FA" w14:textId="77777777" w:rsidR="00C97E15" w:rsidRPr="009B36D9" w:rsidRDefault="00C97E15" w:rsidP="00DA5D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 w:val="0"/>
                <w:bCs w:val="0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544" w:type="pct"/>
            <w:shd w:val="clear" w:color="auto" w:fill="002060"/>
            <w:noWrap/>
            <w:hideMark/>
          </w:tcPr>
          <w:p w14:paraId="25D42A8A" w14:textId="77777777" w:rsidR="00C97E15" w:rsidRPr="009B36D9" w:rsidRDefault="00C97E15" w:rsidP="00DA5D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 w:val="0"/>
                <w:bCs w:val="0"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1095" w:type="pct"/>
            <w:gridSpan w:val="3"/>
            <w:shd w:val="clear" w:color="auto" w:fill="002060"/>
            <w:noWrap/>
            <w:hideMark/>
          </w:tcPr>
          <w:p w14:paraId="5770A601" w14:textId="77777777" w:rsidR="00C97E15" w:rsidRPr="009B36D9" w:rsidRDefault="00C97E15" w:rsidP="00DA5D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bCs w:val="0"/>
                <w:color w:val="FFFFFF" w:themeColor="background1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color w:val="FFFFFF" w:themeColor="background1"/>
                <w:sz w:val="18"/>
                <w:szCs w:val="18"/>
              </w:rPr>
              <w:t>Опрос 2018год</w:t>
            </w:r>
          </w:p>
        </w:tc>
      </w:tr>
      <w:tr w:rsidR="00C97E15" w:rsidRPr="009B36D9" w14:paraId="76815337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10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shd w:val="clear" w:color="auto" w:fill="323E4F" w:themeFill="text2" w:themeFillShade="BF"/>
            <w:hideMark/>
          </w:tcPr>
          <w:p w14:paraId="0C406ADD" w14:textId="77777777" w:rsidR="00C97E15" w:rsidRPr="009B36D9" w:rsidRDefault="00C97E15" w:rsidP="00DA5D7E">
            <w:pPr>
              <w:jc w:val="center"/>
            </w:pPr>
            <w:r w:rsidRPr="009B36D9">
              <w:rPr>
                <w:rFonts w:asciiTheme="minorHAnsi" w:hAnsiTheme="minorHAnsi"/>
                <w:b w:val="0"/>
                <w:bCs w:val="0"/>
                <w:color w:val="FFFFFF" w:themeColor="background1"/>
                <w:sz w:val="18"/>
                <w:szCs w:val="18"/>
              </w:rPr>
              <w:t>№</w:t>
            </w:r>
          </w:p>
        </w:tc>
        <w:tc>
          <w:tcPr>
            <w:tcW w:w="550" w:type="pct"/>
            <w:shd w:val="clear" w:color="auto" w:fill="323E4F" w:themeFill="text2" w:themeFillShade="BF"/>
            <w:hideMark/>
          </w:tcPr>
          <w:p w14:paraId="1E505423" w14:textId="77777777" w:rsidR="00C97E15" w:rsidRPr="009B36D9" w:rsidRDefault="00C97E15" w:rsidP="00DA5D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/>
                <w:bCs/>
                <w:color w:val="FFFFFF" w:themeColor="background1"/>
                <w:sz w:val="18"/>
                <w:szCs w:val="18"/>
              </w:rPr>
              <w:t>Область</w:t>
            </w:r>
          </w:p>
        </w:tc>
        <w:tc>
          <w:tcPr>
            <w:tcW w:w="537" w:type="pct"/>
            <w:shd w:val="clear" w:color="auto" w:fill="323E4F" w:themeFill="text2" w:themeFillShade="BF"/>
            <w:hideMark/>
          </w:tcPr>
          <w:p w14:paraId="0AB890DE" w14:textId="77777777" w:rsidR="00C97E15" w:rsidRPr="009B36D9" w:rsidRDefault="00C97E15" w:rsidP="00DA5D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/>
                <w:bCs/>
                <w:color w:val="FFFFFF" w:themeColor="background1"/>
                <w:sz w:val="18"/>
                <w:szCs w:val="18"/>
              </w:rPr>
              <w:t>Район</w:t>
            </w:r>
          </w:p>
        </w:tc>
        <w:tc>
          <w:tcPr>
            <w:tcW w:w="172" w:type="pct"/>
            <w:shd w:val="clear" w:color="auto" w:fill="323E4F" w:themeFill="text2" w:themeFillShade="BF"/>
            <w:hideMark/>
          </w:tcPr>
          <w:p w14:paraId="659A596E" w14:textId="77777777" w:rsidR="00C97E15" w:rsidRPr="009B36D9" w:rsidRDefault="00C97E15" w:rsidP="00DA5D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/>
                <w:bCs/>
                <w:color w:val="FFFFFF" w:themeColor="background1"/>
                <w:sz w:val="18"/>
                <w:szCs w:val="18"/>
              </w:rPr>
              <w:t> </w:t>
            </w:r>
          </w:p>
        </w:tc>
        <w:tc>
          <w:tcPr>
            <w:tcW w:w="648" w:type="pct"/>
            <w:shd w:val="clear" w:color="auto" w:fill="323E4F" w:themeFill="text2" w:themeFillShade="BF"/>
            <w:hideMark/>
          </w:tcPr>
          <w:p w14:paraId="6D65C76C" w14:textId="77777777" w:rsidR="00C97E15" w:rsidRPr="009B36D9" w:rsidRDefault="00C97E15" w:rsidP="00DA5D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/>
                <w:bCs/>
                <w:color w:val="FFFFFF" w:themeColor="background1"/>
                <w:sz w:val="18"/>
                <w:szCs w:val="18"/>
              </w:rPr>
              <w:t>Аймак</w:t>
            </w:r>
          </w:p>
        </w:tc>
        <w:tc>
          <w:tcPr>
            <w:tcW w:w="397" w:type="pct"/>
            <w:shd w:val="clear" w:color="auto" w:fill="323E4F" w:themeFill="text2" w:themeFillShade="BF"/>
            <w:hideMark/>
          </w:tcPr>
          <w:p w14:paraId="74A05ABD" w14:textId="77777777" w:rsidR="00C97E15" w:rsidRPr="009B36D9" w:rsidRDefault="00C97E15" w:rsidP="00DA5D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/>
                <w:bCs/>
                <w:color w:val="FFFFFF" w:themeColor="background1"/>
                <w:sz w:val="18"/>
                <w:szCs w:val="18"/>
              </w:rPr>
              <w:t>Пилот</w:t>
            </w:r>
            <w:r w:rsidRPr="009B36D9">
              <w:t>/Не пилот</w:t>
            </w:r>
          </w:p>
        </w:tc>
        <w:tc>
          <w:tcPr>
            <w:tcW w:w="588" w:type="pct"/>
            <w:shd w:val="clear" w:color="auto" w:fill="323E4F" w:themeFill="text2" w:themeFillShade="BF"/>
            <w:hideMark/>
          </w:tcPr>
          <w:p w14:paraId="46C60310" w14:textId="77777777" w:rsidR="00C97E15" w:rsidRPr="009B36D9" w:rsidRDefault="00C97E15" w:rsidP="00DA5D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/>
                <w:bCs/>
                <w:color w:val="FFFFFF" w:themeColor="background1"/>
                <w:sz w:val="18"/>
                <w:szCs w:val="18"/>
              </w:rPr>
              <w:t>Село</w:t>
            </w:r>
            <w:r w:rsidRPr="009B36D9">
              <w:t xml:space="preserve"> центральное</w:t>
            </w:r>
          </w:p>
        </w:tc>
        <w:tc>
          <w:tcPr>
            <w:tcW w:w="544" w:type="pct"/>
            <w:shd w:val="clear" w:color="auto" w:fill="323E4F" w:themeFill="text2" w:themeFillShade="BF"/>
            <w:hideMark/>
          </w:tcPr>
          <w:p w14:paraId="35706723" w14:textId="77777777" w:rsidR="00C97E15" w:rsidRPr="009B36D9" w:rsidRDefault="00C97E15" w:rsidP="00DA5D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/>
                <w:bCs/>
                <w:color w:val="FFFFFF" w:themeColor="background1"/>
                <w:sz w:val="18"/>
                <w:szCs w:val="18"/>
              </w:rPr>
              <w:t>Село</w:t>
            </w:r>
            <w:r w:rsidRPr="009B36D9">
              <w:t xml:space="preserve"> отдаленное</w:t>
            </w:r>
          </w:p>
        </w:tc>
        <w:tc>
          <w:tcPr>
            <w:tcW w:w="354" w:type="pct"/>
            <w:shd w:val="clear" w:color="auto" w:fill="002060"/>
            <w:hideMark/>
          </w:tcPr>
          <w:p w14:paraId="343179E4" w14:textId="77777777" w:rsidR="00C97E15" w:rsidRPr="009B36D9" w:rsidRDefault="00C97E15" w:rsidP="00DA5D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/>
                <w:bCs/>
                <w:color w:val="FFFFFF" w:themeColor="background1"/>
                <w:sz w:val="18"/>
                <w:szCs w:val="18"/>
              </w:rPr>
              <w:t>Колич. в</w:t>
            </w:r>
            <w:r w:rsidRPr="009B36D9">
              <w:t xml:space="preserve"> центр. селе</w:t>
            </w:r>
          </w:p>
        </w:tc>
        <w:tc>
          <w:tcPr>
            <w:tcW w:w="339" w:type="pct"/>
            <w:shd w:val="clear" w:color="auto" w:fill="002060"/>
            <w:hideMark/>
          </w:tcPr>
          <w:p w14:paraId="691DE0F0" w14:textId="77777777" w:rsidR="00C97E15" w:rsidRPr="009B36D9" w:rsidRDefault="00C97E15" w:rsidP="00DA5D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color w:val="FFFFFF" w:themeColor="background1"/>
                <w:sz w:val="18"/>
                <w:szCs w:val="18"/>
              </w:rPr>
              <w:t>Колич. в отдален. селе</w:t>
            </w:r>
          </w:p>
        </w:tc>
        <w:tc>
          <w:tcPr>
            <w:tcW w:w="403" w:type="pct"/>
            <w:shd w:val="clear" w:color="auto" w:fill="002060"/>
            <w:hideMark/>
          </w:tcPr>
          <w:p w14:paraId="3A4B5179" w14:textId="77777777" w:rsidR="00C97E15" w:rsidRPr="009B36D9" w:rsidRDefault="00C97E15" w:rsidP="00DA5D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/>
                <w:bCs/>
                <w:color w:val="FFFFFF" w:themeColor="background1"/>
                <w:sz w:val="18"/>
                <w:szCs w:val="18"/>
              </w:rPr>
              <w:t>Общее количество в</w:t>
            </w:r>
            <w:r w:rsidRPr="009B36D9">
              <w:t xml:space="preserve"> Аймаке</w:t>
            </w:r>
          </w:p>
        </w:tc>
      </w:tr>
      <w:tr w:rsidR="00C97E15" w:rsidRPr="009B36D9" w14:paraId="086FD218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 w:val="restart"/>
            <w:hideMark/>
          </w:tcPr>
          <w:p w14:paraId="5A625107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</w:t>
            </w:r>
          </w:p>
        </w:tc>
        <w:tc>
          <w:tcPr>
            <w:tcW w:w="550" w:type="pct"/>
            <w:vMerge w:val="restart"/>
            <w:hideMark/>
          </w:tcPr>
          <w:p w14:paraId="08CB508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Иссык-Кульская </w:t>
            </w:r>
          </w:p>
        </w:tc>
        <w:tc>
          <w:tcPr>
            <w:tcW w:w="537" w:type="pct"/>
            <w:vMerge w:val="restart"/>
            <w:hideMark/>
          </w:tcPr>
          <w:p w14:paraId="7ADD6D2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Ак-Суйский</w:t>
            </w:r>
          </w:p>
        </w:tc>
        <w:tc>
          <w:tcPr>
            <w:tcW w:w="172" w:type="pct"/>
            <w:hideMark/>
          </w:tcPr>
          <w:p w14:paraId="1BB2A6F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48" w:type="pct"/>
            <w:hideMark/>
          </w:tcPr>
          <w:p w14:paraId="2FBC84E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еплоключенский</w:t>
            </w:r>
          </w:p>
        </w:tc>
        <w:tc>
          <w:tcPr>
            <w:tcW w:w="397" w:type="pct"/>
            <w:hideMark/>
          </w:tcPr>
          <w:p w14:paraId="6E42B78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10889A2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еплоключенка</w:t>
            </w:r>
          </w:p>
        </w:tc>
        <w:tc>
          <w:tcPr>
            <w:tcW w:w="544" w:type="pct"/>
            <w:hideMark/>
          </w:tcPr>
          <w:p w14:paraId="638F973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Лесное</w:t>
            </w:r>
          </w:p>
        </w:tc>
        <w:tc>
          <w:tcPr>
            <w:tcW w:w="354" w:type="pct"/>
            <w:hideMark/>
          </w:tcPr>
          <w:p w14:paraId="16A94E9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7839758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4F5EF1D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1D3BE916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44DB9D2A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382921C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1D02DBF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11BD5D7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48" w:type="pct"/>
            <w:hideMark/>
          </w:tcPr>
          <w:p w14:paraId="28B648D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 xml:space="preserve">Кереге-Ташский </w:t>
            </w:r>
          </w:p>
        </w:tc>
        <w:tc>
          <w:tcPr>
            <w:tcW w:w="397" w:type="pct"/>
            <w:hideMark/>
          </w:tcPr>
          <w:p w14:paraId="7415079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65D1217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ары Камыш</w:t>
            </w:r>
          </w:p>
        </w:tc>
        <w:tc>
          <w:tcPr>
            <w:tcW w:w="544" w:type="pct"/>
            <w:hideMark/>
          </w:tcPr>
          <w:p w14:paraId="22FEBF5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ереге-Таш</w:t>
            </w:r>
          </w:p>
        </w:tc>
        <w:tc>
          <w:tcPr>
            <w:tcW w:w="354" w:type="pct"/>
            <w:hideMark/>
          </w:tcPr>
          <w:p w14:paraId="21FFE51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7103A34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339CB0E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15EF1D25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1E69AFEF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578F2D7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2AD0905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Тюпский</w:t>
            </w:r>
          </w:p>
        </w:tc>
        <w:tc>
          <w:tcPr>
            <w:tcW w:w="172" w:type="pct"/>
            <w:hideMark/>
          </w:tcPr>
          <w:p w14:paraId="1E3F20F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48" w:type="pct"/>
            <w:hideMark/>
          </w:tcPr>
          <w:p w14:paraId="76E0941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юпский</w:t>
            </w:r>
          </w:p>
        </w:tc>
        <w:tc>
          <w:tcPr>
            <w:tcW w:w="397" w:type="pct"/>
            <w:hideMark/>
          </w:tcPr>
          <w:p w14:paraId="209F54C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1B846FA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юп</w:t>
            </w:r>
          </w:p>
        </w:tc>
        <w:tc>
          <w:tcPr>
            <w:tcW w:w="544" w:type="pct"/>
            <w:hideMark/>
          </w:tcPr>
          <w:p w14:paraId="42BCEC5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Бирлик</w:t>
            </w:r>
          </w:p>
        </w:tc>
        <w:tc>
          <w:tcPr>
            <w:tcW w:w="354" w:type="pct"/>
            <w:hideMark/>
          </w:tcPr>
          <w:p w14:paraId="64C434D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562C683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00A6B15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6D938A2F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113DDE8D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0D8F787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540E2A8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3E81D6A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648" w:type="pct"/>
            <w:hideMark/>
          </w:tcPr>
          <w:p w14:paraId="16143B2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алды-Сууйский</w:t>
            </w:r>
          </w:p>
        </w:tc>
        <w:tc>
          <w:tcPr>
            <w:tcW w:w="397" w:type="pct"/>
            <w:hideMark/>
          </w:tcPr>
          <w:p w14:paraId="212E1E6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01507FE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алды-Суу</w:t>
            </w:r>
          </w:p>
        </w:tc>
        <w:tc>
          <w:tcPr>
            <w:tcW w:w="544" w:type="pct"/>
            <w:hideMark/>
          </w:tcPr>
          <w:p w14:paraId="0848774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Ичке- Суу</w:t>
            </w:r>
          </w:p>
        </w:tc>
        <w:tc>
          <w:tcPr>
            <w:tcW w:w="354" w:type="pct"/>
            <w:hideMark/>
          </w:tcPr>
          <w:p w14:paraId="5F14798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2F87A8E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0268125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32D8267B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50292855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55FD2E0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6CDAB02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Иссык-Кульский</w:t>
            </w:r>
          </w:p>
        </w:tc>
        <w:tc>
          <w:tcPr>
            <w:tcW w:w="172" w:type="pct"/>
            <w:hideMark/>
          </w:tcPr>
          <w:p w14:paraId="1CA3E50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648" w:type="pct"/>
            <w:hideMark/>
          </w:tcPr>
          <w:p w14:paraId="56967EA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наньевский</w:t>
            </w:r>
          </w:p>
        </w:tc>
        <w:tc>
          <w:tcPr>
            <w:tcW w:w="397" w:type="pct"/>
            <w:hideMark/>
          </w:tcPr>
          <w:p w14:paraId="6684EA0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1414402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наньево</w:t>
            </w:r>
          </w:p>
        </w:tc>
        <w:tc>
          <w:tcPr>
            <w:tcW w:w="544" w:type="pct"/>
            <w:hideMark/>
          </w:tcPr>
          <w:p w14:paraId="67EDF7E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ок-Дебе</w:t>
            </w:r>
          </w:p>
        </w:tc>
        <w:tc>
          <w:tcPr>
            <w:tcW w:w="354" w:type="pct"/>
            <w:hideMark/>
          </w:tcPr>
          <w:p w14:paraId="2F4D1E2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3C8BB7C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571745A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232923A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29491E77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752296A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4AFA027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743E91C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648" w:type="pct"/>
            <w:hideMark/>
          </w:tcPr>
          <w:p w14:paraId="1F6BA91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адыр-Аке</w:t>
            </w:r>
          </w:p>
        </w:tc>
        <w:tc>
          <w:tcPr>
            <w:tcW w:w="397" w:type="pct"/>
            <w:hideMark/>
          </w:tcPr>
          <w:p w14:paraId="0042550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0BC4FBE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Григорьевка</w:t>
            </w:r>
          </w:p>
        </w:tc>
        <w:tc>
          <w:tcPr>
            <w:tcW w:w="544" w:type="pct"/>
            <w:hideMark/>
          </w:tcPr>
          <w:p w14:paraId="1F00D19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Григорьевская пристань</w:t>
            </w:r>
          </w:p>
        </w:tc>
        <w:tc>
          <w:tcPr>
            <w:tcW w:w="354" w:type="pct"/>
            <w:hideMark/>
          </w:tcPr>
          <w:p w14:paraId="7D76768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44AED9D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02E83B2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5A7F615E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092077FE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3DA8093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72774B5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Тонский</w:t>
            </w:r>
          </w:p>
        </w:tc>
        <w:tc>
          <w:tcPr>
            <w:tcW w:w="172" w:type="pct"/>
            <w:hideMark/>
          </w:tcPr>
          <w:p w14:paraId="65913A5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648" w:type="pct"/>
            <w:hideMark/>
          </w:tcPr>
          <w:p w14:paraId="0F7711D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онский</w:t>
            </w:r>
          </w:p>
        </w:tc>
        <w:tc>
          <w:tcPr>
            <w:tcW w:w="397" w:type="pct"/>
            <w:hideMark/>
          </w:tcPr>
          <w:p w14:paraId="65F330F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3DAACD8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он</w:t>
            </w:r>
          </w:p>
        </w:tc>
        <w:tc>
          <w:tcPr>
            <w:tcW w:w="544" w:type="pct"/>
            <w:hideMark/>
          </w:tcPr>
          <w:p w14:paraId="5C9C4ED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к-Сай</w:t>
            </w:r>
          </w:p>
        </w:tc>
        <w:tc>
          <w:tcPr>
            <w:tcW w:w="354" w:type="pct"/>
            <w:hideMark/>
          </w:tcPr>
          <w:p w14:paraId="7388BBC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5F97E9C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61F04B2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08FD5944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63C74350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6E6E510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1927EBF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2B93210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648" w:type="pct"/>
            <w:hideMark/>
          </w:tcPr>
          <w:p w14:paraId="4667681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ерт-Кульский</w:t>
            </w:r>
          </w:p>
        </w:tc>
        <w:tc>
          <w:tcPr>
            <w:tcW w:w="397" w:type="pct"/>
            <w:hideMark/>
          </w:tcPr>
          <w:p w14:paraId="0810B33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03B8FB3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ерт-Куль</w:t>
            </w:r>
          </w:p>
        </w:tc>
        <w:tc>
          <w:tcPr>
            <w:tcW w:w="544" w:type="pct"/>
            <w:hideMark/>
          </w:tcPr>
          <w:p w14:paraId="6A89139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емир-Канат</w:t>
            </w:r>
          </w:p>
        </w:tc>
        <w:tc>
          <w:tcPr>
            <w:tcW w:w="354" w:type="pct"/>
            <w:hideMark/>
          </w:tcPr>
          <w:p w14:paraId="27C24A3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3A54A0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57162E5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5B324E0C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7A563102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57A3197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271551F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Джеты-Огузский</w:t>
            </w:r>
          </w:p>
        </w:tc>
        <w:tc>
          <w:tcPr>
            <w:tcW w:w="172" w:type="pct"/>
            <w:hideMark/>
          </w:tcPr>
          <w:p w14:paraId="77F7034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648" w:type="pct"/>
            <w:hideMark/>
          </w:tcPr>
          <w:p w14:paraId="5A4535E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Джети-Огузский</w:t>
            </w:r>
          </w:p>
        </w:tc>
        <w:tc>
          <w:tcPr>
            <w:tcW w:w="397" w:type="pct"/>
            <w:hideMark/>
          </w:tcPr>
          <w:p w14:paraId="2C32801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2867E42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Джети-Огуз</w:t>
            </w:r>
          </w:p>
        </w:tc>
        <w:tc>
          <w:tcPr>
            <w:tcW w:w="544" w:type="pct"/>
            <w:hideMark/>
          </w:tcPr>
          <w:p w14:paraId="34A81C5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к-Терек</w:t>
            </w:r>
          </w:p>
        </w:tc>
        <w:tc>
          <w:tcPr>
            <w:tcW w:w="354" w:type="pct"/>
            <w:hideMark/>
          </w:tcPr>
          <w:p w14:paraId="3054C2C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3EC0049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677DABB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042016B3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33E8FAC7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0BE964A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13C75BF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62210CB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648" w:type="pct"/>
            <w:hideMark/>
          </w:tcPr>
          <w:p w14:paraId="28F2BD5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Ирдыкский</w:t>
            </w:r>
          </w:p>
        </w:tc>
        <w:tc>
          <w:tcPr>
            <w:tcW w:w="397" w:type="pct"/>
            <w:hideMark/>
          </w:tcPr>
          <w:p w14:paraId="0355ED0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1271D64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лкым</w:t>
            </w:r>
          </w:p>
        </w:tc>
        <w:tc>
          <w:tcPr>
            <w:tcW w:w="544" w:type="pct"/>
            <w:hideMark/>
          </w:tcPr>
          <w:p w14:paraId="3436C50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Ырдык</w:t>
            </w:r>
          </w:p>
        </w:tc>
        <w:tc>
          <w:tcPr>
            <w:tcW w:w="354" w:type="pct"/>
            <w:hideMark/>
          </w:tcPr>
          <w:p w14:paraId="34325A5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0AC0948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90F89A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4E0A2BE0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5E137464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2B65165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6016E4A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Тюпский</w:t>
            </w:r>
          </w:p>
        </w:tc>
        <w:tc>
          <w:tcPr>
            <w:tcW w:w="172" w:type="pct"/>
            <w:hideMark/>
          </w:tcPr>
          <w:p w14:paraId="694F3E8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648" w:type="pct"/>
            <w:hideMark/>
          </w:tcPr>
          <w:p w14:paraId="201E82A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огуз-Булакский</w:t>
            </w:r>
          </w:p>
        </w:tc>
        <w:tc>
          <w:tcPr>
            <w:tcW w:w="397" w:type="pct"/>
            <w:hideMark/>
          </w:tcPr>
          <w:p w14:paraId="4D882B8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7BFB67A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Тогуз-Булак</w:t>
            </w:r>
          </w:p>
        </w:tc>
        <w:tc>
          <w:tcPr>
            <w:tcW w:w="544" w:type="pct"/>
            <w:hideMark/>
          </w:tcPr>
          <w:p w14:paraId="76C3A08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Сары-Булун</w:t>
            </w:r>
          </w:p>
        </w:tc>
        <w:tc>
          <w:tcPr>
            <w:tcW w:w="354" w:type="pct"/>
            <w:hideMark/>
          </w:tcPr>
          <w:p w14:paraId="49F1F31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207C56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5F2CA03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4F54682B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7742136D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3CF041B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68170DA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Иссык-кульский </w:t>
            </w:r>
          </w:p>
        </w:tc>
        <w:tc>
          <w:tcPr>
            <w:tcW w:w="172" w:type="pct"/>
            <w:hideMark/>
          </w:tcPr>
          <w:p w14:paraId="5774CF7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648" w:type="pct"/>
            <w:hideMark/>
          </w:tcPr>
          <w:p w14:paraId="3748AAE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 xml:space="preserve">Бостеринский </w:t>
            </w:r>
          </w:p>
        </w:tc>
        <w:tc>
          <w:tcPr>
            <w:tcW w:w="397" w:type="pct"/>
            <w:hideMark/>
          </w:tcPr>
          <w:p w14:paraId="79D0439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45BEE1F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 xml:space="preserve">с.Бостери </w:t>
            </w:r>
          </w:p>
        </w:tc>
        <w:tc>
          <w:tcPr>
            <w:tcW w:w="544" w:type="pct"/>
            <w:hideMark/>
          </w:tcPr>
          <w:p w14:paraId="46F0557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Бактуу-Долоноту</w:t>
            </w:r>
          </w:p>
        </w:tc>
        <w:tc>
          <w:tcPr>
            <w:tcW w:w="354" w:type="pct"/>
            <w:hideMark/>
          </w:tcPr>
          <w:p w14:paraId="0D0AA22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BFC4ED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4968AA2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77926ED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742D16D4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00D1C1B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0A018FA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Аксуйский</w:t>
            </w:r>
          </w:p>
        </w:tc>
        <w:tc>
          <w:tcPr>
            <w:tcW w:w="172" w:type="pct"/>
            <w:hideMark/>
          </w:tcPr>
          <w:p w14:paraId="78F1C5E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648" w:type="pct"/>
            <w:hideMark/>
          </w:tcPr>
          <w:p w14:paraId="6E41FD0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ара-Джалский</w:t>
            </w:r>
          </w:p>
        </w:tc>
        <w:tc>
          <w:tcPr>
            <w:tcW w:w="397" w:type="pct"/>
            <w:hideMark/>
          </w:tcPr>
          <w:p w14:paraId="7494F05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10D57B7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Тегизчил</w:t>
            </w:r>
          </w:p>
        </w:tc>
        <w:tc>
          <w:tcPr>
            <w:tcW w:w="544" w:type="pct"/>
            <w:hideMark/>
          </w:tcPr>
          <w:p w14:paraId="68ED9AA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Кара-Джал</w:t>
            </w:r>
          </w:p>
        </w:tc>
        <w:tc>
          <w:tcPr>
            <w:tcW w:w="354" w:type="pct"/>
            <w:hideMark/>
          </w:tcPr>
          <w:p w14:paraId="7E52FB7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5086F02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63B8113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79AD1328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6DD7118F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6EC9956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4674A2C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Тонский </w:t>
            </w:r>
          </w:p>
        </w:tc>
        <w:tc>
          <w:tcPr>
            <w:tcW w:w="172" w:type="pct"/>
            <w:hideMark/>
          </w:tcPr>
          <w:p w14:paraId="03964FF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648" w:type="pct"/>
            <w:hideMark/>
          </w:tcPr>
          <w:p w14:paraId="38877B9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Б. Мамбетовский</w:t>
            </w:r>
          </w:p>
        </w:tc>
        <w:tc>
          <w:tcPr>
            <w:tcW w:w="397" w:type="pct"/>
            <w:hideMark/>
          </w:tcPr>
          <w:p w14:paraId="409E4D0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13FD6C8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Эшперово</w:t>
            </w:r>
          </w:p>
        </w:tc>
        <w:tc>
          <w:tcPr>
            <w:tcW w:w="544" w:type="pct"/>
            <w:hideMark/>
          </w:tcPr>
          <w:p w14:paraId="7C38EA8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Джер-Уй</w:t>
            </w:r>
          </w:p>
        </w:tc>
        <w:tc>
          <w:tcPr>
            <w:tcW w:w="354" w:type="pct"/>
            <w:hideMark/>
          </w:tcPr>
          <w:p w14:paraId="2E8A306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0670E1A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338E6B0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414ED755" w14:textId="77777777" w:rsidTr="00C97E15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2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pct"/>
            <w:gridSpan w:val="3"/>
            <w:hideMark/>
          </w:tcPr>
          <w:p w14:paraId="7FC4CC08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Итого:</w:t>
            </w:r>
          </w:p>
        </w:tc>
        <w:tc>
          <w:tcPr>
            <w:tcW w:w="3444" w:type="pct"/>
            <w:gridSpan w:val="8"/>
            <w:hideMark/>
          </w:tcPr>
          <w:p w14:paraId="3BD43B5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75" w:type="pct"/>
            <w:hideMark/>
          </w:tcPr>
          <w:p w14:paraId="16F91F42" w14:textId="77F21D52" w:rsidR="00C97E15" w:rsidRPr="009B36D9" w:rsidRDefault="00C97E15" w:rsidP="00C97E15">
            <w:pPr>
              <w:ind w:left="-74" w:right="-3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48</w:t>
            </w:r>
          </w:p>
        </w:tc>
      </w:tr>
      <w:tr w:rsidR="00C97E15" w:rsidRPr="009B36D9" w14:paraId="60C889EA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 w:val="restart"/>
            <w:hideMark/>
          </w:tcPr>
          <w:p w14:paraId="08A79DA4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</w:t>
            </w:r>
          </w:p>
        </w:tc>
        <w:tc>
          <w:tcPr>
            <w:tcW w:w="550" w:type="pct"/>
            <w:vMerge w:val="restart"/>
            <w:hideMark/>
          </w:tcPr>
          <w:p w14:paraId="2157542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Джалалабадская</w:t>
            </w:r>
          </w:p>
        </w:tc>
        <w:tc>
          <w:tcPr>
            <w:tcW w:w="537" w:type="pct"/>
            <w:vMerge w:val="restart"/>
            <w:hideMark/>
          </w:tcPr>
          <w:p w14:paraId="2E4513A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Сузакский</w:t>
            </w:r>
          </w:p>
        </w:tc>
        <w:tc>
          <w:tcPr>
            <w:tcW w:w="172" w:type="pct"/>
            <w:hideMark/>
          </w:tcPr>
          <w:p w14:paraId="2B0F7DD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48" w:type="pct"/>
            <w:hideMark/>
          </w:tcPr>
          <w:p w14:paraId="0C5BF70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Ленинский</w:t>
            </w:r>
          </w:p>
        </w:tc>
        <w:tc>
          <w:tcPr>
            <w:tcW w:w="397" w:type="pct"/>
            <w:hideMark/>
          </w:tcPr>
          <w:p w14:paraId="3F20916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5F77B9D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Ленин</w:t>
            </w:r>
          </w:p>
        </w:tc>
        <w:tc>
          <w:tcPr>
            <w:tcW w:w="544" w:type="pct"/>
            <w:hideMark/>
          </w:tcPr>
          <w:p w14:paraId="0F20821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Жыгач-Коргон</w:t>
            </w:r>
          </w:p>
        </w:tc>
        <w:tc>
          <w:tcPr>
            <w:tcW w:w="354" w:type="pct"/>
            <w:hideMark/>
          </w:tcPr>
          <w:p w14:paraId="6D2C375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54534C1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A9BA9A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62052C89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085FC7D4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5D81C01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55B4304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7CAC73B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48" w:type="pct"/>
            <w:hideMark/>
          </w:tcPr>
          <w:p w14:paraId="7EE063E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Ырысский</w:t>
            </w:r>
          </w:p>
        </w:tc>
        <w:tc>
          <w:tcPr>
            <w:tcW w:w="397" w:type="pct"/>
            <w:hideMark/>
          </w:tcPr>
          <w:p w14:paraId="0166BF0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5DBB95C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Жар-Кыштак</w:t>
            </w:r>
          </w:p>
        </w:tc>
        <w:tc>
          <w:tcPr>
            <w:tcW w:w="544" w:type="pct"/>
            <w:hideMark/>
          </w:tcPr>
          <w:p w14:paraId="006F025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Чымчык -Жар</w:t>
            </w:r>
          </w:p>
        </w:tc>
        <w:tc>
          <w:tcPr>
            <w:tcW w:w="354" w:type="pct"/>
            <w:hideMark/>
          </w:tcPr>
          <w:p w14:paraId="3DBA78C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35B7958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5EF116D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0912C564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7B8A7116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092159B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5F7BC3E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Базар-Коргонский</w:t>
            </w:r>
          </w:p>
        </w:tc>
        <w:tc>
          <w:tcPr>
            <w:tcW w:w="172" w:type="pct"/>
            <w:hideMark/>
          </w:tcPr>
          <w:p w14:paraId="2A18645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48" w:type="pct"/>
            <w:hideMark/>
          </w:tcPr>
          <w:p w14:paraId="04CF3B0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Моголский</w:t>
            </w:r>
          </w:p>
        </w:tc>
        <w:tc>
          <w:tcPr>
            <w:tcW w:w="397" w:type="pct"/>
            <w:hideMark/>
          </w:tcPr>
          <w:p w14:paraId="1D17221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1B8414A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Оогантала</w:t>
            </w:r>
          </w:p>
        </w:tc>
        <w:tc>
          <w:tcPr>
            <w:tcW w:w="544" w:type="pct"/>
            <w:hideMark/>
          </w:tcPr>
          <w:p w14:paraId="35189F3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Чкалов</w:t>
            </w:r>
          </w:p>
        </w:tc>
        <w:tc>
          <w:tcPr>
            <w:tcW w:w="354" w:type="pct"/>
            <w:hideMark/>
          </w:tcPr>
          <w:p w14:paraId="0CA0A6F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0A32557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4805296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21EEBAD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302B46CD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0747E62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6C559BD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2B497FD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648" w:type="pct"/>
            <w:hideMark/>
          </w:tcPr>
          <w:p w14:paraId="3DBA666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ейдикумский</w:t>
            </w:r>
          </w:p>
        </w:tc>
        <w:tc>
          <w:tcPr>
            <w:tcW w:w="397" w:type="pct"/>
            <w:hideMark/>
          </w:tcPr>
          <w:p w14:paraId="32F7243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4E35C8B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ызыл-Ай</w:t>
            </w:r>
          </w:p>
        </w:tc>
        <w:tc>
          <w:tcPr>
            <w:tcW w:w="544" w:type="pct"/>
            <w:hideMark/>
          </w:tcPr>
          <w:p w14:paraId="00621A2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Чек</w:t>
            </w:r>
          </w:p>
        </w:tc>
        <w:tc>
          <w:tcPr>
            <w:tcW w:w="354" w:type="pct"/>
            <w:hideMark/>
          </w:tcPr>
          <w:p w14:paraId="4E9225C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57C12F4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2940483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EC751ED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17441E32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2B472F8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64F7B6F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Ноокенский</w:t>
            </w:r>
          </w:p>
        </w:tc>
        <w:tc>
          <w:tcPr>
            <w:tcW w:w="172" w:type="pct"/>
            <w:hideMark/>
          </w:tcPr>
          <w:p w14:paraId="0E3423C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648" w:type="pct"/>
            <w:hideMark/>
          </w:tcPr>
          <w:p w14:paraId="014CC27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Шайданский</w:t>
            </w:r>
          </w:p>
        </w:tc>
        <w:tc>
          <w:tcPr>
            <w:tcW w:w="397" w:type="pct"/>
            <w:hideMark/>
          </w:tcPr>
          <w:p w14:paraId="78CDF64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106EA6F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лма</w:t>
            </w:r>
          </w:p>
        </w:tc>
        <w:tc>
          <w:tcPr>
            <w:tcW w:w="544" w:type="pct"/>
            <w:hideMark/>
          </w:tcPr>
          <w:p w14:paraId="0009140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оскол</w:t>
            </w:r>
          </w:p>
        </w:tc>
        <w:tc>
          <w:tcPr>
            <w:tcW w:w="354" w:type="pct"/>
            <w:hideMark/>
          </w:tcPr>
          <w:p w14:paraId="7751008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798EA55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706A082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7F8CA015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2F9ECCE3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7A26E77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418BD47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2C62D7A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648" w:type="pct"/>
            <w:hideMark/>
          </w:tcPr>
          <w:p w14:paraId="66F74C1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акалдинский</w:t>
            </w:r>
          </w:p>
        </w:tc>
        <w:tc>
          <w:tcPr>
            <w:tcW w:w="397" w:type="pct"/>
            <w:hideMark/>
          </w:tcPr>
          <w:p w14:paraId="382F4AA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094FADE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акалды</w:t>
            </w:r>
          </w:p>
        </w:tc>
        <w:tc>
          <w:tcPr>
            <w:tcW w:w="544" w:type="pct"/>
            <w:hideMark/>
          </w:tcPr>
          <w:p w14:paraId="50CF4A7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Чон-Багыш</w:t>
            </w:r>
          </w:p>
        </w:tc>
        <w:tc>
          <w:tcPr>
            <w:tcW w:w="354" w:type="pct"/>
            <w:hideMark/>
          </w:tcPr>
          <w:p w14:paraId="3B687F0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32DD706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742D0E5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7B8F5FCC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50E63C8A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2BAD5E2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3502378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Токтогульский</w:t>
            </w:r>
          </w:p>
        </w:tc>
        <w:tc>
          <w:tcPr>
            <w:tcW w:w="172" w:type="pct"/>
            <w:hideMark/>
          </w:tcPr>
          <w:p w14:paraId="3119918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648" w:type="pct"/>
            <w:hideMark/>
          </w:tcPr>
          <w:p w14:paraId="3CF0030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Уч-Терекский</w:t>
            </w:r>
          </w:p>
        </w:tc>
        <w:tc>
          <w:tcPr>
            <w:tcW w:w="397" w:type="pct"/>
            <w:hideMark/>
          </w:tcPr>
          <w:p w14:paraId="5EB1762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590F19C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Учтерек</w:t>
            </w:r>
          </w:p>
        </w:tc>
        <w:tc>
          <w:tcPr>
            <w:tcW w:w="544" w:type="pct"/>
            <w:hideMark/>
          </w:tcPr>
          <w:p w14:paraId="335DA09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Жетиген</w:t>
            </w:r>
          </w:p>
        </w:tc>
        <w:tc>
          <w:tcPr>
            <w:tcW w:w="354" w:type="pct"/>
            <w:hideMark/>
          </w:tcPr>
          <w:p w14:paraId="29E5C56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ED1C08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7FD3CDE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3A34FC4A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465B1490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2F30B11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7A0715A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7CD66E0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648" w:type="pct"/>
            <w:hideMark/>
          </w:tcPr>
          <w:p w14:paraId="4947CB9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Жаны-Жолский</w:t>
            </w:r>
          </w:p>
        </w:tc>
        <w:tc>
          <w:tcPr>
            <w:tcW w:w="397" w:type="pct"/>
            <w:hideMark/>
          </w:tcPr>
          <w:p w14:paraId="625A8A5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4679282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Жаны-Жол</w:t>
            </w:r>
          </w:p>
        </w:tc>
        <w:tc>
          <w:tcPr>
            <w:tcW w:w="544" w:type="pct"/>
            <w:hideMark/>
          </w:tcPr>
          <w:p w14:paraId="310755F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омсомол</w:t>
            </w:r>
          </w:p>
        </w:tc>
        <w:tc>
          <w:tcPr>
            <w:tcW w:w="354" w:type="pct"/>
            <w:hideMark/>
          </w:tcPr>
          <w:p w14:paraId="017A864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547D400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640F4E2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120BA28F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1DBF747B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54E4651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59078F2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Аксыйский</w:t>
            </w:r>
          </w:p>
        </w:tc>
        <w:tc>
          <w:tcPr>
            <w:tcW w:w="172" w:type="pct"/>
            <w:hideMark/>
          </w:tcPr>
          <w:p w14:paraId="120BBCE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648" w:type="pct"/>
            <w:hideMark/>
          </w:tcPr>
          <w:p w14:paraId="675B062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влетимский</w:t>
            </w:r>
          </w:p>
        </w:tc>
        <w:tc>
          <w:tcPr>
            <w:tcW w:w="397" w:type="pct"/>
            <w:hideMark/>
          </w:tcPr>
          <w:p w14:paraId="2A07889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7E0EF55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влетим</w:t>
            </w:r>
          </w:p>
        </w:tc>
        <w:tc>
          <w:tcPr>
            <w:tcW w:w="544" w:type="pct"/>
            <w:hideMark/>
          </w:tcPr>
          <w:p w14:paraId="1EE6320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Дейрес</w:t>
            </w:r>
          </w:p>
        </w:tc>
        <w:tc>
          <w:tcPr>
            <w:tcW w:w="354" w:type="pct"/>
            <w:hideMark/>
          </w:tcPr>
          <w:p w14:paraId="001A8F0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15ED36B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4858CF0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3A092A0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63681187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2A75501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718F743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2769B88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648" w:type="pct"/>
            <w:hideMark/>
          </w:tcPr>
          <w:p w14:paraId="1DD99B9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ошдобинский</w:t>
            </w:r>
          </w:p>
        </w:tc>
        <w:tc>
          <w:tcPr>
            <w:tcW w:w="397" w:type="pct"/>
            <w:hideMark/>
          </w:tcPr>
          <w:p w14:paraId="4033BE3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1C13FD5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тана</w:t>
            </w:r>
          </w:p>
        </w:tc>
        <w:tc>
          <w:tcPr>
            <w:tcW w:w="544" w:type="pct"/>
            <w:hideMark/>
          </w:tcPr>
          <w:p w14:paraId="45EB04D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Улук</w:t>
            </w:r>
          </w:p>
        </w:tc>
        <w:tc>
          <w:tcPr>
            <w:tcW w:w="354" w:type="pct"/>
            <w:hideMark/>
          </w:tcPr>
          <w:p w14:paraId="642681B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344AB40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30EA328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6BB5EE55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6225BF18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5D20D3A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4F65C3D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Ала-Букинский</w:t>
            </w:r>
          </w:p>
        </w:tc>
        <w:tc>
          <w:tcPr>
            <w:tcW w:w="172" w:type="pct"/>
            <w:hideMark/>
          </w:tcPr>
          <w:p w14:paraId="0E1775E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648" w:type="pct"/>
            <w:hideMark/>
          </w:tcPr>
          <w:p w14:paraId="35124A5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ла-Букинский</w:t>
            </w:r>
          </w:p>
        </w:tc>
        <w:tc>
          <w:tcPr>
            <w:tcW w:w="397" w:type="pct"/>
            <w:hideMark/>
          </w:tcPr>
          <w:p w14:paraId="19BA293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15CC25B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ла-Бука</w:t>
            </w:r>
          </w:p>
        </w:tc>
        <w:tc>
          <w:tcPr>
            <w:tcW w:w="544" w:type="pct"/>
            <w:hideMark/>
          </w:tcPr>
          <w:p w14:paraId="53D04F5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Бирлешкен</w:t>
            </w:r>
          </w:p>
        </w:tc>
        <w:tc>
          <w:tcPr>
            <w:tcW w:w="354" w:type="pct"/>
            <w:hideMark/>
          </w:tcPr>
          <w:p w14:paraId="7980F00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2864A6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54E18B9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6979FDF9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3D852D16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391F88B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09CCF1F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166BFCA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648" w:type="pct"/>
            <w:hideMark/>
          </w:tcPr>
          <w:p w14:paraId="47C9788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ервомайский</w:t>
            </w:r>
          </w:p>
        </w:tc>
        <w:tc>
          <w:tcPr>
            <w:tcW w:w="397" w:type="pct"/>
            <w:hideMark/>
          </w:tcPr>
          <w:p w14:paraId="17219A4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7F294BD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йрытам</w:t>
            </w:r>
          </w:p>
        </w:tc>
        <w:tc>
          <w:tcPr>
            <w:tcW w:w="544" w:type="pct"/>
            <w:hideMark/>
          </w:tcPr>
          <w:p w14:paraId="6E4F8F6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кбашат</w:t>
            </w:r>
          </w:p>
        </w:tc>
        <w:tc>
          <w:tcPr>
            <w:tcW w:w="354" w:type="pct"/>
            <w:hideMark/>
          </w:tcPr>
          <w:p w14:paraId="7D3E79C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0D39DA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3153734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2653D91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0811267B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14FDFB2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6E99B38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Чаткальский</w:t>
            </w:r>
          </w:p>
        </w:tc>
        <w:tc>
          <w:tcPr>
            <w:tcW w:w="172" w:type="pct"/>
            <w:hideMark/>
          </w:tcPr>
          <w:p w14:paraId="198A2FF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648" w:type="pct"/>
            <w:hideMark/>
          </w:tcPr>
          <w:p w14:paraId="6560023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ерексайский</w:t>
            </w:r>
          </w:p>
        </w:tc>
        <w:tc>
          <w:tcPr>
            <w:tcW w:w="397" w:type="pct"/>
            <w:hideMark/>
          </w:tcPr>
          <w:p w14:paraId="2F418A6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0067D23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ерексай</w:t>
            </w:r>
          </w:p>
        </w:tc>
        <w:tc>
          <w:tcPr>
            <w:tcW w:w="544" w:type="pct"/>
            <w:hideMark/>
          </w:tcPr>
          <w:p w14:paraId="29F822F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ызыл Токой</w:t>
            </w:r>
          </w:p>
        </w:tc>
        <w:tc>
          <w:tcPr>
            <w:tcW w:w="354" w:type="pct"/>
            <w:hideMark/>
          </w:tcPr>
          <w:p w14:paraId="2F61D37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56FA68E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5F9641C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5EEE452C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20F79CD9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5648FB0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48D2752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4CE676C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648" w:type="pct"/>
            <w:hideMark/>
          </w:tcPr>
          <w:p w14:paraId="4067569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умсарский</w:t>
            </w:r>
          </w:p>
        </w:tc>
        <w:tc>
          <w:tcPr>
            <w:tcW w:w="397" w:type="pct"/>
            <w:hideMark/>
          </w:tcPr>
          <w:p w14:paraId="5771650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343C86C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умсар</w:t>
            </w:r>
          </w:p>
        </w:tc>
        <w:tc>
          <w:tcPr>
            <w:tcW w:w="544" w:type="pct"/>
            <w:hideMark/>
          </w:tcPr>
          <w:p w14:paraId="110BF2C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Шекафтар</w:t>
            </w:r>
          </w:p>
        </w:tc>
        <w:tc>
          <w:tcPr>
            <w:tcW w:w="354" w:type="pct"/>
            <w:hideMark/>
          </w:tcPr>
          <w:p w14:paraId="126CF49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78EFFED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2A10BB4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5DCC821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75E09EC5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4537DA1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0AB654D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Тогуз-Тороуский</w:t>
            </w:r>
          </w:p>
        </w:tc>
        <w:tc>
          <w:tcPr>
            <w:tcW w:w="172" w:type="pct"/>
            <w:hideMark/>
          </w:tcPr>
          <w:p w14:paraId="0FE15D3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648" w:type="pct"/>
            <w:hideMark/>
          </w:tcPr>
          <w:p w14:paraId="53C2387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ок-Иримский</w:t>
            </w:r>
          </w:p>
        </w:tc>
        <w:tc>
          <w:tcPr>
            <w:tcW w:w="397" w:type="pct"/>
            <w:hideMark/>
          </w:tcPr>
          <w:p w14:paraId="5CFDD2A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10870FD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рал</w:t>
            </w:r>
          </w:p>
        </w:tc>
        <w:tc>
          <w:tcPr>
            <w:tcW w:w="544" w:type="pct"/>
            <w:hideMark/>
          </w:tcPr>
          <w:p w14:paraId="28773CF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Бирдык</w:t>
            </w:r>
          </w:p>
        </w:tc>
        <w:tc>
          <w:tcPr>
            <w:tcW w:w="354" w:type="pct"/>
            <w:hideMark/>
          </w:tcPr>
          <w:p w14:paraId="0169A5D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4D0D17F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0A5CD17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4709169B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21F6642B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046D98B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7B888F2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40E9A45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648" w:type="pct"/>
            <w:hideMark/>
          </w:tcPr>
          <w:p w14:paraId="5E5356B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арасуйский</w:t>
            </w:r>
          </w:p>
        </w:tc>
        <w:tc>
          <w:tcPr>
            <w:tcW w:w="397" w:type="pct"/>
            <w:hideMark/>
          </w:tcPr>
          <w:p w14:paraId="3E3320B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4A7A218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арасуу</w:t>
            </w:r>
          </w:p>
        </w:tc>
        <w:tc>
          <w:tcPr>
            <w:tcW w:w="544" w:type="pct"/>
            <w:hideMark/>
          </w:tcPr>
          <w:p w14:paraId="4A663D1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абылгыты</w:t>
            </w:r>
          </w:p>
        </w:tc>
        <w:tc>
          <w:tcPr>
            <w:tcW w:w="354" w:type="pct"/>
            <w:hideMark/>
          </w:tcPr>
          <w:p w14:paraId="4F41B86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274B16B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06B41EA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3E8B319D" w14:textId="77777777" w:rsidTr="00C97E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pct"/>
            <w:gridSpan w:val="3"/>
            <w:hideMark/>
          </w:tcPr>
          <w:p w14:paraId="42B510A6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Итого:</w:t>
            </w:r>
          </w:p>
        </w:tc>
        <w:tc>
          <w:tcPr>
            <w:tcW w:w="3444" w:type="pct"/>
            <w:gridSpan w:val="8"/>
            <w:hideMark/>
          </w:tcPr>
          <w:p w14:paraId="7F2AE222" w14:textId="0500AC4A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297" w:type="pct"/>
            <w:gridSpan w:val="2"/>
            <w:hideMark/>
          </w:tcPr>
          <w:p w14:paraId="2B322A3D" w14:textId="77777777" w:rsidR="00C97E15" w:rsidRPr="009B36D9" w:rsidRDefault="00C97E15" w:rsidP="00C97E15">
            <w:pPr>
              <w:ind w:left="-7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t>512</w:t>
            </w:r>
          </w:p>
        </w:tc>
      </w:tr>
      <w:tr w:rsidR="00C97E15" w:rsidRPr="009B36D9" w14:paraId="77FB55EC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 w:val="restart"/>
            <w:hideMark/>
          </w:tcPr>
          <w:p w14:paraId="7CFB2A80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</w:t>
            </w:r>
          </w:p>
        </w:tc>
        <w:tc>
          <w:tcPr>
            <w:tcW w:w="550" w:type="pct"/>
            <w:vMerge w:val="restart"/>
            <w:hideMark/>
          </w:tcPr>
          <w:p w14:paraId="4A9A61D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Баткенская</w:t>
            </w:r>
          </w:p>
        </w:tc>
        <w:tc>
          <w:tcPr>
            <w:tcW w:w="537" w:type="pct"/>
            <w:hideMark/>
          </w:tcPr>
          <w:p w14:paraId="1FA954B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Баткенский</w:t>
            </w:r>
          </w:p>
        </w:tc>
        <w:tc>
          <w:tcPr>
            <w:tcW w:w="172" w:type="pct"/>
            <w:hideMark/>
          </w:tcPr>
          <w:p w14:paraId="3E24E7B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48" w:type="pct"/>
            <w:hideMark/>
          </w:tcPr>
          <w:p w14:paraId="28DA70D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арабакский</w:t>
            </w:r>
          </w:p>
        </w:tc>
        <w:tc>
          <w:tcPr>
            <w:tcW w:w="397" w:type="pct"/>
            <w:hideMark/>
          </w:tcPr>
          <w:p w14:paraId="5F287AC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2EFB938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арабак</w:t>
            </w:r>
          </w:p>
        </w:tc>
        <w:tc>
          <w:tcPr>
            <w:tcW w:w="544" w:type="pct"/>
            <w:hideMark/>
          </w:tcPr>
          <w:p w14:paraId="0457EE2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ызыл-Бель</w:t>
            </w:r>
          </w:p>
        </w:tc>
        <w:tc>
          <w:tcPr>
            <w:tcW w:w="354" w:type="pct"/>
            <w:hideMark/>
          </w:tcPr>
          <w:p w14:paraId="3C57F98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160D769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D8AFC3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0DCB6C9C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001C2D8F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540C6CF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7BBC108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Кадамжайский</w:t>
            </w:r>
          </w:p>
        </w:tc>
        <w:tc>
          <w:tcPr>
            <w:tcW w:w="172" w:type="pct"/>
            <w:hideMark/>
          </w:tcPr>
          <w:p w14:paraId="78D3BF8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48" w:type="pct"/>
            <w:hideMark/>
          </w:tcPr>
          <w:p w14:paraId="6E674A7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Уч-Коргонский</w:t>
            </w:r>
          </w:p>
        </w:tc>
        <w:tc>
          <w:tcPr>
            <w:tcW w:w="397" w:type="pct"/>
            <w:hideMark/>
          </w:tcPr>
          <w:p w14:paraId="0BA0F93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3985BD8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Уч-Коргон</w:t>
            </w:r>
          </w:p>
        </w:tc>
        <w:tc>
          <w:tcPr>
            <w:tcW w:w="544" w:type="pct"/>
            <w:hideMark/>
          </w:tcPr>
          <w:p w14:paraId="5AC491E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акыр</w:t>
            </w:r>
          </w:p>
        </w:tc>
        <w:tc>
          <w:tcPr>
            <w:tcW w:w="354" w:type="pct"/>
            <w:hideMark/>
          </w:tcPr>
          <w:p w14:paraId="421E04B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14A6AF8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59A799F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695F25E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50124D26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692698A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08BAFD1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Лейлекский район</w:t>
            </w:r>
          </w:p>
        </w:tc>
        <w:tc>
          <w:tcPr>
            <w:tcW w:w="172" w:type="pct"/>
            <w:hideMark/>
          </w:tcPr>
          <w:p w14:paraId="088BF43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48" w:type="pct"/>
            <w:hideMark/>
          </w:tcPr>
          <w:p w14:paraId="7C2560F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 xml:space="preserve">Джаны-Джерский </w:t>
            </w:r>
          </w:p>
        </w:tc>
        <w:tc>
          <w:tcPr>
            <w:tcW w:w="397" w:type="pct"/>
            <w:hideMark/>
          </w:tcPr>
          <w:p w14:paraId="41059BE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0F3BB5C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 xml:space="preserve">с.Центральное </w:t>
            </w:r>
          </w:p>
        </w:tc>
        <w:tc>
          <w:tcPr>
            <w:tcW w:w="544" w:type="pct"/>
            <w:hideMark/>
          </w:tcPr>
          <w:p w14:paraId="00B9759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Достук</w:t>
            </w:r>
          </w:p>
        </w:tc>
        <w:tc>
          <w:tcPr>
            <w:tcW w:w="354" w:type="pct"/>
            <w:hideMark/>
          </w:tcPr>
          <w:p w14:paraId="65E1546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1070143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36C45FA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3B1781E2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pct"/>
            <w:gridSpan w:val="3"/>
            <w:hideMark/>
          </w:tcPr>
          <w:p w14:paraId="617FC72E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Итого:</w:t>
            </w:r>
          </w:p>
        </w:tc>
        <w:tc>
          <w:tcPr>
            <w:tcW w:w="172" w:type="pct"/>
            <w:hideMark/>
          </w:tcPr>
          <w:p w14:paraId="7E09110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648" w:type="pct"/>
            <w:hideMark/>
          </w:tcPr>
          <w:p w14:paraId="3CDFAAF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397" w:type="pct"/>
            <w:hideMark/>
          </w:tcPr>
          <w:p w14:paraId="6BAE82A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588" w:type="pct"/>
            <w:hideMark/>
          </w:tcPr>
          <w:p w14:paraId="20D6E7A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544" w:type="pct"/>
            <w:hideMark/>
          </w:tcPr>
          <w:p w14:paraId="6F80F6B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41857B2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339" w:type="pct"/>
            <w:hideMark/>
          </w:tcPr>
          <w:p w14:paraId="38D3967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403" w:type="pct"/>
            <w:hideMark/>
          </w:tcPr>
          <w:p w14:paraId="2840054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96</w:t>
            </w:r>
          </w:p>
        </w:tc>
      </w:tr>
      <w:tr w:rsidR="00C97E15" w:rsidRPr="009B36D9" w14:paraId="6CF2B0F0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 w:val="restart"/>
            <w:hideMark/>
          </w:tcPr>
          <w:p w14:paraId="0FDE9611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4</w:t>
            </w:r>
          </w:p>
        </w:tc>
        <w:tc>
          <w:tcPr>
            <w:tcW w:w="550" w:type="pct"/>
            <w:vMerge w:val="restart"/>
            <w:hideMark/>
          </w:tcPr>
          <w:p w14:paraId="692FD14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Ошская</w:t>
            </w:r>
          </w:p>
        </w:tc>
        <w:tc>
          <w:tcPr>
            <w:tcW w:w="537" w:type="pct"/>
            <w:hideMark/>
          </w:tcPr>
          <w:p w14:paraId="6A7C9F7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Карасуйский</w:t>
            </w:r>
          </w:p>
        </w:tc>
        <w:tc>
          <w:tcPr>
            <w:tcW w:w="172" w:type="pct"/>
            <w:hideMark/>
          </w:tcPr>
          <w:p w14:paraId="49FE1F5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48" w:type="pct"/>
            <w:hideMark/>
          </w:tcPr>
          <w:p w14:paraId="35057CF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Шаркский (Пилот)</w:t>
            </w:r>
          </w:p>
        </w:tc>
        <w:tc>
          <w:tcPr>
            <w:tcW w:w="397" w:type="pct"/>
            <w:hideMark/>
          </w:tcPr>
          <w:p w14:paraId="2E98BFB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34FFA61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Шарк</w:t>
            </w:r>
          </w:p>
        </w:tc>
        <w:tc>
          <w:tcPr>
            <w:tcW w:w="544" w:type="pct"/>
            <w:hideMark/>
          </w:tcPr>
          <w:p w14:paraId="4E93E60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Маданият</w:t>
            </w:r>
          </w:p>
        </w:tc>
        <w:tc>
          <w:tcPr>
            <w:tcW w:w="354" w:type="pct"/>
            <w:hideMark/>
          </w:tcPr>
          <w:p w14:paraId="1AEC3EF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7438217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28695BC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7FB3D971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357AEA9D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4787537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2D98D7B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Араванский</w:t>
            </w:r>
          </w:p>
        </w:tc>
        <w:tc>
          <w:tcPr>
            <w:tcW w:w="172" w:type="pct"/>
            <w:hideMark/>
          </w:tcPr>
          <w:p w14:paraId="5B97594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48" w:type="pct"/>
            <w:hideMark/>
          </w:tcPr>
          <w:p w14:paraId="5848A03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епе- Коргонский</w:t>
            </w:r>
          </w:p>
        </w:tc>
        <w:tc>
          <w:tcPr>
            <w:tcW w:w="397" w:type="pct"/>
            <w:hideMark/>
          </w:tcPr>
          <w:p w14:paraId="7536D98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544527A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епе- Коргон</w:t>
            </w:r>
          </w:p>
        </w:tc>
        <w:tc>
          <w:tcPr>
            <w:tcW w:w="544" w:type="pct"/>
            <w:hideMark/>
          </w:tcPr>
          <w:p w14:paraId="7C0F104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Интернационал</w:t>
            </w:r>
          </w:p>
        </w:tc>
        <w:tc>
          <w:tcPr>
            <w:tcW w:w="354" w:type="pct"/>
            <w:hideMark/>
          </w:tcPr>
          <w:p w14:paraId="68F1439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0ABC08F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6AB0121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1D2844D8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31A9CE5F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5A5ED1D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02A4782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7AA2243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48" w:type="pct"/>
            <w:hideMark/>
          </w:tcPr>
          <w:p w14:paraId="3955419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Мангытский АА (пилот)</w:t>
            </w:r>
          </w:p>
        </w:tc>
        <w:tc>
          <w:tcPr>
            <w:tcW w:w="397" w:type="pct"/>
            <w:hideMark/>
          </w:tcPr>
          <w:p w14:paraId="16C1C07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2201EFE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Мангыт</w:t>
            </w:r>
          </w:p>
        </w:tc>
        <w:tc>
          <w:tcPr>
            <w:tcW w:w="544" w:type="pct"/>
            <w:hideMark/>
          </w:tcPr>
          <w:p w14:paraId="3F5C18E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4B34160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283F038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47665B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22FE25E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2CE5CA84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0696FEB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69B5DD3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Ноокатский </w:t>
            </w:r>
          </w:p>
        </w:tc>
        <w:tc>
          <w:tcPr>
            <w:tcW w:w="172" w:type="pct"/>
            <w:hideMark/>
          </w:tcPr>
          <w:p w14:paraId="00F445B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648" w:type="pct"/>
            <w:hideMark/>
          </w:tcPr>
          <w:p w14:paraId="362298C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ара-Ташский</w:t>
            </w:r>
          </w:p>
        </w:tc>
        <w:tc>
          <w:tcPr>
            <w:tcW w:w="397" w:type="pct"/>
            <w:hideMark/>
          </w:tcPr>
          <w:p w14:paraId="684BDF5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41C3D1C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Кара-Таш</w:t>
            </w:r>
          </w:p>
        </w:tc>
        <w:tc>
          <w:tcPr>
            <w:tcW w:w="544" w:type="pct"/>
            <w:hideMark/>
          </w:tcPr>
          <w:p w14:paraId="105318C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Нойгут</w:t>
            </w:r>
          </w:p>
        </w:tc>
        <w:tc>
          <w:tcPr>
            <w:tcW w:w="354" w:type="pct"/>
            <w:hideMark/>
          </w:tcPr>
          <w:p w14:paraId="5EEA7C8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4B953D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34D31DE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656D1653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220BFEC0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4138D3F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3C2921E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1107172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648" w:type="pct"/>
            <w:hideMark/>
          </w:tcPr>
          <w:p w14:paraId="580F0FE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им.Токмота.Зулпуева</w:t>
            </w:r>
          </w:p>
        </w:tc>
        <w:tc>
          <w:tcPr>
            <w:tcW w:w="397" w:type="pct"/>
            <w:hideMark/>
          </w:tcPr>
          <w:p w14:paraId="54E1CC4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7565FAC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Коммунизм</w:t>
            </w:r>
          </w:p>
        </w:tc>
        <w:tc>
          <w:tcPr>
            <w:tcW w:w="544" w:type="pct"/>
            <w:hideMark/>
          </w:tcPr>
          <w:p w14:paraId="6452BFB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Айбек</w:t>
            </w:r>
          </w:p>
        </w:tc>
        <w:tc>
          <w:tcPr>
            <w:tcW w:w="354" w:type="pct"/>
            <w:hideMark/>
          </w:tcPr>
          <w:p w14:paraId="5590DED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31C29DE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23063B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C502EF0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24FE619E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4DF3C0B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1B350FE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5DB038E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648" w:type="pct"/>
            <w:hideMark/>
          </w:tcPr>
          <w:p w14:paraId="4C83FF4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Гулистанский АА (пилот)</w:t>
            </w:r>
          </w:p>
        </w:tc>
        <w:tc>
          <w:tcPr>
            <w:tcW w:w="397" w:type="pct"/>
            <w:hideMark/>
          </w:tcPr>
          <w:p w14:paraId="7EE4852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1FD524E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Гулистан</w:t>
            </w:r>
          </w:p>
        </w:tc>
        <w:tc>
          <w:tcPr>
            <w:tcW w:w="544" w:type="pct"/>
            <w:hideMark/>
          </w:tcPr>
          <w:p w14:paraId="4EF47B0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142039E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3359E02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9FA245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6FDB1D5B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1B257C2A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08191BF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4652C23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Кара-Кулжинский</w:t>
            </w:r>
          </w:p>
        </w:tc>
        <w:tc>
          <w:tcPr>
            <w:tcW w:w="172" w:type="pct"/>
            <w:hideMark/>
          </w:tcPr>
          <w:p w14:paraId="6FF1E95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648" w:type="pct"/>
            <w:hideMark/>
          </w:tcPr>
          <w:p w14:paraId="2E915FE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енешский</w:t>
            </w:r>
          </w:p>
        </w:tc>
        <w:tc>
          <w:tcPr>
            <w:tcW w:w="397" w:type="pct"/>
            <w:hideMark/>
          </w:tcPr>
          <w:p w14:paraId="1A19350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5415118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Кенеш</w:t>
            </w:r>
          </w:p>
        </w:tc>
        <w:tc>
          <w:tcPr>
            <w:tcW w:w="544" w:type="pct"/>
            <w:hideMark/>
          </w:tcPr>
          <w:p w14:paraId="474E782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Пор</w:t>
            </w:r>
          </w:p>
        </w:tc>
        <w:tc>
          <w:tcPr>
            <w:tcW w:w="354" w:type="pct"/>
            <w:hideMark/>
          </w:tcPr>
          <w:p w14:paraId="28636F2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09AB9A2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745E7D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30A9B231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4402237F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2118872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45055F4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7A24C92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648" w:type="pct"/>
            <w:hideMark/>
          </w:tcPr>
          <w:p w14:paraId="7046F83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ары-Булакский</w:t>
            </w:r>
          </w:p>
        </w:tc>
        <w:tc>
          <w:tcPr>
            <w:tcW w:w="397" w:type="pct"/>
            <w:hideMark/>
          </w:tcPr>
          <w:p w14:paraId="6DAD8EF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3652F8C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Сары-Булак</w:t>
            </w:r>
          </w:p>
        </w:tc>
        <w:tc>
          <w:tcPr>
            <w:tcW w:w="544" w:type="pct"/>
            <w:hideMark/>
          </w:tcPr>
          <w:p w14:paraId="281F53D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Тогуз-Булак</w:t>
            </w:r>
          </w:p>
        </w:tc>
        <w:tc>
          <w:tcPr>
            <w:tcW w:w="354" w:type="pct"/>
            <w:hideMark/>
          </w:tcPr>
          <w:p w14:paraId="54E065F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3FB4FFD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DC8852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607BF06F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7925C708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395177D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056E54C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Узгенский</w:t>
            </w:r>
          </w:p>
        </w:tc>
        <w:tc>
          <w:tcPr>
            <w:tcW w:w="172" w:type="pct"/>
            <w:hideMark/>
          </w:tcPr>
          <w:p w14:paraId="74B75DE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648" w:type="pct"/>
            <w:hideMark/>
          </w:tcPr>
          <w:p w14:paraId="399AAB0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 xml:space="preserve">Джалпак-Ташский </w:t>
            </w:r>
          </w:p>
        </w:tc>
        <w:tc>
          <w:tcPr>
            <w:tcW w:w="397" w:type="pct"/>
            <w:hideMark/>
          </w:tcPr>
          <w:p w14:paraId="7D9F2CD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5E88080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Курбу-Таш</w:t>
            </w:r>
          </w:p>
        </w:tc>
        <w:tc>
          <w:tcPr>
            <w:tcW w:w="544" w:type="pct"/>
            <w:hideMark/>
          </w:tcPr>
          <w:p w14:paraId="23A8B8C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Учкаптал</w:t>
            </w:r>
          </w:p>
        </w:tc>
        <w:tc>
          <w:tcPr>
            <w:tcW w:w="354" w:type="pct"/>
            <w:hideMark/>
          </w:tcPr>
          <w:p w14:paraId="1AC67C8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4BA3D14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66A1991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15EB4250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0DC3B8AE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2890A35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4FD6CF9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7EE6BA4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648" w:type="pct"/>
            <w:hideMark/>
          </w:tcPr>
          <w:p w14:paraId="7485419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ызыл-Октябрьский</w:t>
            </w:r>
          </w:p>
        </w:tc>
        <w:tc>
          <w:tcPr>
            <w:tcW w:w="397" w:type="pct"/>
            <w:hideMark/>
          </w:tcPr>
          <w:p w14:paraId="3732D54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342C523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Алга</w:t>
            </w:r>
          </w:p>
        </w:tc>
        <w:tc>
          <w:tcPr>
            <w:tcW w:w="544" w:type="pct"/>
            <w:hideMark/>
          </w:tcPr>
          <w:p w14:paraId="235AF0E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Кызыл-Октябрь</w:t>
            </w:r>
          </w:p>
        </w:tc>
        <w:tc>
          <w:tcPr>
            <w:tcW w:w="354" w:type="pct"/>
            <w:hideMark/>
          </w:tcPr>
          <w:p w14:paraId="72D7CCF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5BDF08C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660AD7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7DDFA1B4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7D5BC49C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449294C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4663472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69AE66D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648" w:type="pct"/>
            <w:hideMark/>
          </w:tcPr>
          <w:p w14:paraId="62ACD3C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Ак-Жарский АА (пилот)</w:t>
            </w:r>
          </w:p>
        </w:tc>
        <w:tc>
          <w:tcPr>
            <w:tcW w:w="397" w:type="pct"/>
            <w:hideMark/>
          </w:tcPr>
          <w:p w14:paraId="1B45223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463E057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к-Жар</w:t>
            </w:r>
          </w:p>
        </w:tc>
        <w:tc>
          <w:tcPr>
            <w:tcW w:w="544" w:type="pct"/>
            <w:hideMark/>
          </w:tcPr>
          <w:p w14:paraId="5464D1F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3AD7D6D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055A7F8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7BDA399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37150E70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074B666A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72A492E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2EA469B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Чон-Алайский</w:t>
            </w:r>
          </w:p>
        </w:tc>
        <w:tc>
          <w:tcPr>
            <w:tcW w:w="172" w:type="pct"/>
            <w:hideMark/>
          </w:tcPr>
          <w:p w14:paraId="74780AA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648" w:type="pct"/>
            <w:hideMark/>
          </w:tcPr>
          <w:p w14:paraId="3C3DE14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Чон-Алайский АА (пилот)</w:t>
            </w:r>
          </w:p>
        </w:tc>
        <w:tc>
          <w:tcPr>
            <w:tcW w:w="397" w:type="pct"/>
            <w:hideMark/>
          </w:tcPr>
          <w:p w14:paraId="2CF8C34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noWrap/>
            <w:hideMark/>
          </w:tcPr>
          <w:p w14:paraId="5E693EA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Чон-Алай</w:t>
            </w:r>
          </w:p>
        </w:tc>
        <w:tc>
          <w:tcPr>
            <w:tcW w:w="544" w:type="pct"/>
            <w:noWrap/>
            <w:hideMark/>
          </w:tcPr>
          <w:p w14:paraId="0694A8A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45D1DC0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1EF1EA5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41B77BC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1FA8F17B" w14:textId="77777777" w:rsidTr="00C97E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pct"/>
            <w:gridSpan w:val="3"/>
            <w:hideMark/>
          </w:tcPr>
          <w:p w14:paraId="3DD7A38C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Итого:</w:t>
            </w:r>
          </w:p>
        </w:tc>
        <w:tc>
          <w:tcPr>
            <w:tcW w:w="3444" w:type="pct"/>
            <w:gridSpan w:val="8"/>
            <w:hideMark/>
          </w:tcPr>
          <w:p w14:paraId="47EED703" w14:textId="785D6A75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297" w:type="pct"/>
            <w:gridSpan w:val="2"/>
            <w:hideMark/>
          </w:tcPr>
          <w:p w14:paraId="30BB61F0" w14:textId="77777777" w:rsidR="00C97E15" w:rsidRPr="009B36D9" w:rsidRDefault="00C97E15" w:rsidP="00C97E15">
            <w:pPr>
              <w:ind w:left="-7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B36D9">
              <w:t>384</w:t>
            </w:r>
          </w:p>
        </w:tc>
      </w:tr>
      <w:tr w:rsidR="00C97E15" w:rsidRPr="009B36D9" w14:paraId="44992C01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 w:val="restart"/>
            <w:hideMark/>
          </w:tcPr>
          <w:p w14:paraId="2F44C57D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lastRenderedPageBreak/>
              <w:t>5</w:t>
            </w:r>
          </w:p>
        </w:tc>
        <w:tc>
          <w:tcPr>
            <w:tcW w:w="550" w:type="pct"/>
            <w:vMerge w:val="restart"/>
            <w:hideMark/>
          </w:tcPr>
          <w:p w14:paraId="7C59230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Таласская</w:t>
            </w:r>
          </w:p>
        </w:tc>
        <w:tc>
          <w:tcPr>
            <w:tcW w:w="537" w:type="pct"/>
            <w:hideMark/>
          </w:tcPr>
          <w:p w14:paraId="02A19C7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Бакайатинский</w:t>
            </w:r>
          </w:p>
        </w:tc>
        <w:tc>
          <w:tcPr>
            <w:tcW w:w="172" w:type="pct"/>
            <w:hideMark/>
          </w:tcPr>
          <w:p w14:paraId="0CFD0BE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48" w:type="pct"/>
            <w:hideMark/>
          </w:tcPr>
          <w:p w14:paraId="62BE620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к-Дёбёнский</w:t>
            </w:r>
          </w:p>
        </w:tc>
        <w:tc>
          <w:tcPr>
            <w:tcW w:w="397" w:type="pct"/>
            <w:hideMark/>
          </w:tcPr>
          <w:p w14:paraId="3CC29CF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110C8DC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кдобе</w:t>
            </w:r>
          </w:p>
        </w:tc>
        <w:tc>
          <w:tcPr>
            <w:tcW w:w="544" w:type="pct"/>
            <w:hideMark/>
          </w:tcPr>
          <w:p w14:paraId="29A7707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ызыл-Чарба</w:t>
            </w:r>
          </w:p>
        </w:tc>
        <w:tc>
          <w:tcPr>
            <w:tcW w:w="354" w:type="pct"/>
            <w:hideMark/>
          </w:tcPr>
          <w:p w14:paraId="1792846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AED86C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3559798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791FB5EA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433A0006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231FC1F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14610E2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Карабууринский</w:t>
            </w:r>
          </w:p>
        </w:tc>
        <w:tc>
          <w:tcPr>
            <w:tcW w:w="172" w:type="pct"/>
            <w:hideMark/>
          </w:tcPr>
          <w:p w14:paraId="6A67C2F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48" w:type="pct"/>
            <w:hideMark/>
          </w:tcPr>
          <w:p w14:paraId="29AF08F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ара-Бууринский</w:t>
            </w:r>
          </w:p>
        </w:tc>
        <w:tc>
          <w:tcPr>
            <w:tcW w:w="397" w:type="pct"/>
            <w:hideMark/>
          </w:tcPr>
          <w:p w14:paraId="3AF7F56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558D313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ызыл-Адыр</w:t>
            </w:r>
          </w:p>
        </w:tc>
        <w:tc>
          <w:tcPr>
            <w:tcW w:w="544" w:type="pct"/>
            <w:hideMark/>
          </w:tcPr>
          <w:p w14:paraId="24A55CC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Чонкарабуура</w:t>
            </w:r>
          </w:p>
        </w:tc>
        <w:tc>
          <w:tcPr>
            <w:tcW w:w="354" w:type="pct"/>
            <w:hideMark/>
          </w:tcPr>
          <w:p w14:paraId="76E408D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2533165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33EBD38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F4A7B79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5092CF36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2B24388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2799CB8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Манасский </w:t>
            </w:r>
          </w:p>
        </w:tc>
        <w:tc>
          <w:tcPr>
            <w:tcW w:w="172" w:type="pct"/>
            <w:hideMark/>
          </w:tcPr>
          <w:p w14:paraId="5221686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48" w:type="pct"/>
            <w:hideMark/>
          </w:tcPr>
          <w:p w14:paraId="66B0503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аиндинский</w:t>
            </w:r>
          </w:p>
        </w:tc>
        <w:tc>
          <w:tcPr>
            <w:tcW w:w="397" w:type="pct"/>
            <w:hideMark/>
          </w:tcPr>
          <w:p w14:paraId="15029C1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202BAC4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Арал</w:t>
            </w:r>
          </w:p>
        </w:tc>
        <w:tc>
          <w:tcPr>
            <w:tcW w:w="544" w:type="pct"/>
            <w:hideMark/>
          </w:tcPr>
          <w:p w14:paraId="467BD11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Чеч-Дебе</w:t>
            </w:r>
          </w:p>
        </w:tc>
        <w:tc>
          <w:tcPr>
            <w:tcW w:w="354" w:type="pct"/>
            <w:hideMark/>
          </w:tcPr>
          <w:p w14:paraId="17104D6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775FBD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344AA93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7D41E8D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576F984A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6F3225B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71DE180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Таласский</w:t>
            </w:r>
          </w:p>
        </w:tc>
        <w:tc>
          <w:tcPr>
            <w:tcW w:w="172" w:type="pct"/>
            <w:hideMark/>
          </w:tcPr>
          <w:p w14:paraId="704D8F8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48" w:type="pct"/>
            <w:hideMark/>
          </w:tcPr>
          <w:p w14:paraId="6A87072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 xml:space="preserve">Бекмолдоевский </w:t>
            </w:r>
          </w:p>
        </w:tc>
        <w:tc>
          <w:tcPr>
            <w:tcW w:w="397" w:type="pct"/>
            <w:hideMark/>
          </w:tcPr>
          <w:p w14:paraId="592B35E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69C059C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Сасык-Булак</w:t>
            </w:r>
          </w:p>
        </w:tc>
        <w:tc>
          <w:tcPr>
            <w:tcW w:w="544" w:type="pct"/>
            <w:hideMark/>
          </w:tcPr>
          <w:p w14:paraId="1341063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Чон-Токой</w:t>
            </w:r>
          </w:p>
        </w:tc>
        <w:tc>
          <w:tcPr>
            <w:tcW w:w="354" w:type="pct"/>
            <w:hideMark/>
          </w:tcPr>
          <w:p w14:paraId="4098BE3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3EC6AB2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66A01F0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13672909" w14:textId="77777777" w:rsidTr="00C97E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pct"/>
            <w:gridSpan w:val="3"/>
            <w:hideMark/>
          </w:tcPr>
          <w:p w14:paraId="0FA4BF1F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Итого:</w:t>
            </w:r>
          </w:p>
        </w:tc>
        <w:tc>
          <w:tcPr>
            <w:tcW w:w="3444" w:type="pct"/>
            <w:gridSpan w:val="8"/>
            <w:hideMark/>
          </w:tcPr>
          <w:p w14:paraId="79A866BA" w14:textId="3BFFEEA4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297" w:type="pct"/>
            <w:gridSpan w:val="2"/>
            <w:hideMark/>
          </w:tcPr>
          <w:p w14:paraId="4C79E5C1" w14:textId="5045C684" w:rsidR="00C97E15" w:rsidRPr="009B36D9" w:rsidRDefault="00C97E15" w:rsidP="00C97E15">
            <w:pPr>
              <w:ind w:left="-7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8</w:t>
            </w:r>
          </w:p>
        </w:tc>
      </w:tr>
      <w:tr w:rsidR="00C97E15" w:rsidRPr="009B36D9" w14:paraId="7D0598EC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 w:val="restart"/>
            <w:hideMark/>
          </w:tcPr>
          <w:p w14:paraId="779E0AC5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6</w:t>
            </w:r>
          </w:p>
        </w:tc>
        <w:tc>
          <w:tcPr>
            <w:tcW w:w="550" w:type="pct"/>
            <w:vMerge w:val="restart"/>
            <w:hideMark/>
          </w:tcPr>
          <w:p w14:paraId="051012D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Нарынская</w:t>
            </w:r>
          </w:p>
        </w:tc>
        <w:tc>
          <w:tcPr>
            <w:tcW w:w="537" w:type="pct"/>
            <w:vMerge w:val="restart"/>
            <w:hideMark/>
          </w:tcPr>
          <w:p w14:paraId="54B0865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Ат-Башынский район</w:t>
            </w:r>
          </w:p>
        </w:tc>
        <w:tc>
          <w:tcPr>
            <w:tcW w:w="172" w:type="pct"/>
            <w:hideMark/>
          </w:tcPr>
          <w:p w14:paraId="131DD00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48" w:type="pct"/>
            <w:hideMark/>
          </w:tcPr>
          <w:p w14:paraId="79C381D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Баш-Каиндинский</w:t>
            </w:r>
          </w:p>
        </w:tc>
        <w:tc>
          <w:tcPr>
            <w:tcW w:w="397" w:type="pct"/>
            <w:hideMark/>
          </w:tcPr>
          <w:p w14:paraId="5C5A519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0FF8877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 xml:space="preserve">Баш-Каинды </w:t>
            </w:r>
          </w:p>
        </w:tc>
        <w:tc>
          <w:tcPr>
            <w:tcW w:w="544" w:type="pct"/>
            <w:hideMark/>
          </w:tcPr>
          <w:p w14:paraId="4C728F6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ча-Каинды</w:t>
            </w:r>
          </w:p>
        </w:tc>
        <w:tc>
          <w:tcPr>
            <w:tcW w:w="354" w:type="pct"/>
            <w:hideMark/>
          </w:tcPr>
          <w:p w14:paraId="61F3C60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0008DB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049DF3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78D73F1F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5AC8824E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593BCBD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6606F6D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3437FE0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48" w:type="pct"/>
            <w:hideMark/>
          </w:tcPr>
          <w:p w14:paraId="631A2D2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Учкунский АА (пилот)</w:t>
            </w:r>
          </w:p>
        </w:tc>
        <w:tc>
          <w:tcPr>
            <w:tcW w:w="397" w:type="pct"/>
            <w:hideMark/>
          </w:tcPr>
          <w:p w14:paraId="7E43621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7A16471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Уч-Кун</w:t>
            </w:r>
          </w:p>
        </w:tc>
        <w:tc>
          <w:tcPr>
            <w:tcW w:w="544" w:type="pct"/>
            <w:hideMark/>
          </w:tcPr>
          <w:p w14:paraId="43B3506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51200E5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55D28BF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0950B90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648D2DC2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749D7295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5741B4B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0EBFA52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Нарынский район</w:t>
            </w:r>
          </w:p>
        </w:tc>
        <w:tc>
          <w:tcPr>
            <w:tcW w:w="172" w:type="pct"/>
            <w:hideMark/>
          </w:tcPr>
          <w:p w14:paraId="6930AC7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48" w:type="pct"/>
            <w:hideMark/>
          </w:tcPr>
          <w:p w14:paraId="0B55AB3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Чет-Нуринский</w:t>
            </w:r>
          </w:p>
        </w:tc>
        <w:tc>
          <w:tcPr>
            <w:tcW w:w="397" w:type="pct"/>
            <w:hideMark/>
          </w:tcPr>
          <w:p w14:paraId="7095861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3344F90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Орто-Нура</w:t>
            </w:r>
          </w:p>
        </w:tc>
        <w:tc>
          <w:tcPr>
            <w:tcW w:w="544" w:type="pct"/>
            <w:hideMark/>
          </w:tcPr>
          <w:p w14:paraId="7812DDC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Ир-Суу</w:t>
            </w:r>
          </w:p>
        </w:tc>
        <w:tc>
          <w:tcPr>
            <w:tcW w:w="354" w:type="pct"/>
            <w:hideMark/>
          </w:tcPr>
          <w:p w14:paraId="06D22F4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486B609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5A64B55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1F0CBFFA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172147F1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72D1A19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6F3040A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292CD54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648" w:type="pct"/>
            <w:hideMark/>
          </w:tcPr>
          <w:p w14:paraId="37FEEED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 xml:space="preserve">Дебелинский </w:t>
            </w:r>
          </w:p>
        </w:tc>
        <w:tc>
          <w:tcPr>
            <w:tcW w:w="397" w:type="pct"/>
            <w:hideMark/>
          </w:tcPr>
          <w:p w14:paraId="4A1CA29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47964C7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544" w:type="pct"/>
            <w:hideMark/>
          </w:tcPr>
          <w:p w14:paraId="6BFFD08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4FF0F6A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A337CD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5449674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14626846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472DACD7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3E4C97D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1B69BD8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Ак-Талинский</w:t>
            </w:r>
          </w:p>
        </w:tc>
        <w:tc>
          <w:tcPr>
            <w:tcW w:w="172" w:type="pct"/>
            <w:hideMark/>
          </w:tcPr>
          <w:p w14:paraId="4298437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648" w:type="pct"/>
            <w:hideMark/>
          </w:tcPr>
          <w:p w14:paraId="66606C1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 xml:space="preserve">Кек-Джарский </w:t>
            </w:r>
          </w:p>
        </w:tc>
        <w:tc>
          <w:tcPr>
            <w:tcW w:w="397" w:type="pct"/>
            <w:hideMark/>
          </w:tcPr>
          <w:p w14:paraId="1C1F9BF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03AF95B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Ак-Кыя</w:t>
            </w:r>
          </w:p>
        </w:tc>
        <w:tc>
          <w:tcPr>
            <w:tcW w:w="544" w:type="pct"/>
            <w:hideMark/>
          </w:tcPr>
          <w:p w14:paraId="020E994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Кек-Джар</w:t>
            </w:r>
          </w:p>
        </w:tc>
        <w:tc>
          <w:tcPr>
            <w:tcW w:w="354" w:type="pct"/>
            <w:hideMark/>
          </w:tcPr>
          <w:p w14:paraId="051AAA1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AFCB6E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7C02D99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56F4A66B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1E4706FF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25E415A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3A1F067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53483E4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648" w:type="pct"/>
            <w:hideMark/>
          </w:tcPr>
          <w:p w14:paraId="1589057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Ак-Талинский АА (</w:t>
            </w:r>
            <w:r w:rsidRPr="009B36D9">
              <w:t>пилот)</w:t>
            </w:r>
          </w:p>
        </w:tc>
        <w:tc>
          <w:tcPr>
            <w:tcW w:w="397" w:type="pct"/>
            <w:hideMark/>
          </w:tcPr>
          <w:p w14:paraId="44A3E63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5EC2F3F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к-Талаа</w:t>
            </w:r>
          </w:p>
        </w:tc>
        <w:tc>
          <w:tcPr>
            <w:tcW w:w="544" w:type="pct"/>
            <w:hideMark/>
          </w:tcPr>
          <w:p w14:paraId="78152DF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5F91D05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77F1C76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17BD70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6F4507BA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02A13B47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7E6BD58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09EC7C5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Жумгальский </w:t>
            </w:r>
          </w:p>
        </w:tc>
        <w:tc>
          <w:tcPr>
            <w:tcW w:w="172" w:type="pct"/>
            <w:hideMark/>
          </w:tcPr>
          <w:p w14:paraId="506BA2A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648" w:type="pct"/>
            <w:hideMark/>
          </w:tcPr>
          <w:p w14:paraId="4C4C84B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абакский</w:t>
            </w:r>
          </w:p>
        </w:tc>
        <w:tc>
          <w:tcPr>
            <w:tcW w:w="397" w:type="pct"/>
            <w:hideMark/>
          </w:tcPr>
          <w:p w14:paraId="2E8D21D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77585DD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Табылгыты</w:t>
            </w:r>
          </w:p>
        </w:tc>
        <w:tc>
          <w:tcPr>
            <w:tcW w:w="544" w:type="pct"/>
            <w:hideMark/>
          </w:tcPr>
          <w:p w14:paraId="1415036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Кызыл-Коргон</w:t>
            </w:r>
          </w:p>
        </w:tc>
        <w:tc>
          <w:tcPr>
            <w:tcW w:w="354" w:type="pct"/>
            <w:hideMark/>
          </w:tcPr>
          <w:p w14:paraId="053081D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30F15BB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365829B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4BC8DF3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hideMark/>
          </w:tcPr>
          <w:p w14:paraId="464657E4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550" w:type="pct"/>
            <w:vMerge/>
            <w:hideMark/>
          </w:tcPr>
          <w:p w14:paraId="13A6A04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7A5F33C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Кочкорский</w:t>
            </w:r>
          </w:p>
        </w:tc>
        <w:tc>
          <w:tcPr>
            <w:tcW w:w="172" w:type="pct"/>
            <w:hideMark/>
          </w:tcPr>
          <w:p w14:paraId="3151784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648" w:type="pct"/>
            <w:hideMark/>
          </w:tcPr>
          <w:p w14:paraId="1D7F73A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Кара-Суйский АА (пилот)</w:t>
            </w:r>
          </w:p>
        </w:tc>
        <w:tc>
          <w:tcPr>
            <w:tcW w:w="397" w:type="pct"/>
            <w:hideMark/>
          </w:tcPr>
          <w:p w14:paraId="3D84112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588" w:type="pct"/>
            <w:hideMark/>
          </w:tcPr>
          <w:p w14:paraId="0E91DB7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544" w:type="pct"/>
            <w:hideMark/>
          </w:tcPr>
          <w:p w14:paraId="0C9CE16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797F4A2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234DE84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7ED3F72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549E1D39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hideMark/>
          </w:tcPr>
          <w:p w14:paraId="709E5866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550" w:type="pct"/>
            <w:vMerge/>
            <w:hideMark/>
          </w:tcPr>
          <w:p w14:paraId="05B238F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213F410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12AD99D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648" w:type="pct"/>
            <w:hideMark/>
          </w:tcPr>
          <w:p w14:paraId="28F34B6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 xml:space="preserve">Кочкорский </w:t>
            </w:r>
          </w:p>
        </w:tc>
        <w:tc>
          <w:tcPr>
            <w:tcW w:w="397" w:type="pct"/>
            <w:hideMark/>
          </w:tcPr>
          <w:p w14:paraId="189FC1A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noWrap/>
            <w:hideMark/>
          </w:tcPr>
          <w:p w14:paraId="43D3D47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Кочкорка</w:t>
            </w:r>
          </w:p>
        </w:tc>
        <w:tc>
          <w:tcPr>
            <w:tcW w:w="544" w:type="pct"/>
            <w:noWrap/>
            <w:hideMark/>
          </w:tcPr>
          <w:p w14:paraId="308BB68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. Тендик</w:t>
            </w:r>
          </w:p>
        </w:tc>
        <w:tc>
          <w:tcPr>
            <w:tcW w:w="354" w:type="pct"/>
            <w:hideMark/>
          </w:tcPr>
          <w:p w14:paraId="7AE6EB5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07DFDB6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31EFB92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693E5D7E" w14:textId="77777777" w:rsidTr="00C97E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pct"/>
            <w:gridSpan w:val="3"/>
            <w:hideMark/>
          </w:tcPr>
          <w:p w14:paraId="50D405AC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Итого:</w:t>
            </w:r>
          </w:p>
        </w:tc>
        <w:tc>
          <w:tcPr>
            <w:tcW w:w="3444" w:type="pct"/>
            <w:gridSpan w:val="8"/>
            <w:hideMark/>
          </w:tcPr>
          <w:p w14:paraId="7CF2469D" w14:textId="65BF91D1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97" w:type="pct"/>
            <w:gridSpan w:val="2"/>
            <w:hideMark/>
          </w:tcPr>
          <w:p w14:paraId="758BF097" w14:textId="3AFE3306" w:rsidR="00C97E15" w:rsidRPr="009B36D9" w:rsidRDefault="00C97E15" w:rsidP="00C97E15">
            <w:pPr>
              <w:ind w:left="-7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8</w:t>
            </w:r>
          </w:p>
        </w:tc>
      </w:tr>
      <w:tr w:rsidR="00C97E15" w:rsidRPr="009B36D9" w14:paraId="69AC6549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 w:val="restart"/>
            <w:hideMark/>
          </w:tcPr>
          <w:p w14:paraId="18958AFC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7</w:t>
            </w:r>
          </w:p>
        </w:tc>
        <w:tc>
          <w:tcPr>
            <w:tcW w:w="550" w:type="pct"/>
            <w:vMerge w:val="restart"/>
            <w:hideMark/>
          </w:tcPr>
          <w:p w14:paraId="3C01A1B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Чуйская</w:t>
            </w:r>
          </w:p>
        </w:tc>
        <w:tc>
          <w:tcPr>
            <w:tcW w:w="537" w:type="pct"/>
            <w:vMerge w:val="restart"/>
            <w:hideMark/>
          </w:tcPr>
          <w:p w14:paraId="25A5BDD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Сокулукский</w:t>
            </w:r>
          </w:p>
        </w:tc>
        <w:tc>
          <w:tcPr>
            <w:tcW w:w="172" w:type="pct"/>
            <w:hideMark/>
          </w:tcPr>
          <w:p w14:paraId="62711BE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48" w:type="pct"/>
            <w:hideMark/>
          </w:tcPr>
          <w:p w14:paraId="2848403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Орокский</w:t>
            </w:r>
          </w:p>
        </w:tc>
        <w:tc>
          <w:tcPr>
            <w:tcW w:w="397" w:type="pct"/>
            <w:hideMark/>
          </w:tcPr>
          <w:p w14:paraId="76D53D6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6DA158B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Орок</w:t>
            </w:r>
          </w:p>
        </w:tc>
        <w:tc>
          <w:tcPr>
            <w:tcW w:w="544" w:type="pct"/>
            <w:hideMark/>
          </w:tcPr>
          <w:p w14:paraId="61D4EBB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Джал</w:t>
            </w:r>
          </w:p>
        </w:tc>
        <w:tc>
          <w:tcPr>
            <w:tcW w:w="354" w:type="pct"/>
            <w:hideMark/>
          </w:tcPr>
          <w:p w14:paraId="4064F00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7B5A119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4962ADA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6C5FAFB9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15B69343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183C40D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5A90473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6C09751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48" w:type="pct"/>
            <w:hideMark/>
          </w:tcPr>
          <w:p w14:paraId="41DD678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Кызыл-Туйский</w:t>
            </w:r>
          </w:p>
        </w:tc>
        <w:tc>
          <w:tcPr>
            <w:tcW w:w="397" w:type="pct"/>
            <w:hideMark/>
          </w:tcPr>
          <w:p w14:paraId="65D9185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5487458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ызыл-Туу</w:t>
            </w:r>
          </w:p>
        </w:tc>
        <w:tc>
          <w:tcPr>
            <w:tcW w:w="544" w:type="pct"/>
            <w:hideMark/>
          </w:tcPr>
          <w:p w14:paraId="64822A6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70A252C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1E4EFC4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5730209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70749C0C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2DE54F1C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5118A53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3987D44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2AE672D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48" w:type="pct"/>
            <w:hideMark/>
          </w:tcPr>
          <w:p w14:paraId="65D088E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Кун-Туйский</w:t>
            </w:r>
          </w:p>
        </w:tc>
        <w:tc>
          <w:tcPr>
            <w:tcW w:w="397" w:type="pct"/>
            <w:hideMark/>
          </w:tcPr>
          <w:p w14:paraId="0C210E3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6B2B16F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ун-Туу</w:t>
            </w:r>
          </w:p>
        </w:tc>
        <w:tc>
          <w:tcPr>
            <w:tcW w:w="544" w:type="pct"/>
            <w:hideMark/>
          </w:tcPr>
          <w:p w14:paraId="6F1CEA6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4359682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57FE82C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59ECE75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6CCE0AAB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44935A37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63F8D25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5BAB003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Аламединский</w:t>
            </w:r>
          </w:p>
        </w:tc>
        <w:tc>
          <w:tcPr>
            <w:tcW w:w="172" w:type="pct"/>
            <w:hideMark/>
          </w:tcPr>
          <w:p w14:paraId="4A34344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648" w:type="pct"/>
            <w:hideMark/>
          </w:tcPr>
          <w:p w14:paraId="4FC6F3D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Байтыкский</w:t>
            </w:r>
          </w:p>
        </w:tc>
        <w:tc>
          <w:tcPr>
            <w:tcW w:w="397" w:type="pct"/>
            <w:hideMark/>
          </w:tcPr>
          <w:p w14:paraId="1E84793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5B2ACFC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Байтик</w:t>
            </w:r>
          </w:p>
        </w:tc>
        <w:tc>
          <w:tcPr>
            <w:tcW w:w="544" w:type="pct"/>
            <w:hideMark/>
          </w:tcPr>
          <w:p w14:paraId="1470EF5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ашкасуу</w:t>
            </w:r>
          </w:p>
        </w:tc>
        <w:tc>
          <w:tcPr>
            <w:tcW w:w="354" w:type="pct"/>
            <w:hideMark/>
          </w:tcPr>
          <w:p w14:paraId="4B9B8AD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292B367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79D49E6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563F092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377C2AF2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3188644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587AB90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771909D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648" w:type="pct"/>
            <w:hideMark/>
          </w:tcPr>
          <w:p w14:paraId="169BAE8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Гроздненский</w:t>
            </w:r>
          </w:p>
        </w:tc>
        <w:tc>
          <w:tcPr>
            <w:tcW w:w="397" w:type="pct"/>
            <w:hideMark/>
          </w:tcPr>
          <w:p w14:paraId="6D839C6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6D14051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Гроздь</w:t>
            </w:r>
          </w:p>
        </w:tc>
        <w:tc>
          <w:tcPr>
            <w:tcW w:w="544" w:type="pct"/>
            <w:hideMark/>
          </w:tcPr>
          <w:p w14:paraId="34133B5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60D91EB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047B908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365045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0D703F6A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0610D3A7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4E94738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301FDA6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Чуйский</w:t>
            </w:r>
          </w:p>
        </w:tc>
        <w:tc>
          <w:tcPr>
            <w:tcW w:w="172" w:type="pct"/>
            <w:hideMark/>
          </w:tcPr>
          <w:p w14:paraId="510B7B2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648" w:type="pct"/>
            <w:hideMark/>
          </w:tcPr>
          <w:p w14:paraId="407FCB0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айлыкский</w:t>
            </w:r>
          </w:p>
        </w:tc>
        <w:tc>
          <w:tcPr>
            <w:tcW w:w="397" w:type="pct"/>
            <w:hideMark/>
          </w:tcPr>
          <w:p w14:paraId="019B9E5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4A15185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айлык</w:t>
            </w:r>
          </w:p>
        </w:tc>
        <w:tc>
          <w:tcPr>
            <w:tcW w:w="544" w:type="pct"/>
            <w:hideMark/>
          </w:tcPr>
          <w:p w14:paraId="26537AB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Джаны-чек</w:t>
            </w:r>
          </w:p>
        </w:tc>
        <w:tc>
          <w:tcPr>
            <w:tcW w:w="354" w:type="pct"/>
            <w:hideMark/>
          </w:tcPr>
          <w:p w14:paraId="6B971A1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1ECFCD6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2506B591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1AEF0586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263D80C7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20821FC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3B099B5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Ысыкатинский</w:t>
            </w:r>
          </w:p>
        </w:tc>
        <w:tc>
          <w:tcPr>
            <w:tcW w:w="172" w:type="pct"/>
            <w:hideMark/>
          </w:tcPr>
          <w:p w14:paraId="7A9A0D9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648" w:type="pct"/>
            <w:hideMark/>
          </w:tcPr>
          <w:p w14:paraId="0308F6D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Логвиненковский</w:t>
            </w:r>
          </w:p>
        </w:tc>
        <w:tc>
          <w:tcPr>
            <w:tcW w:w="397" w:type="pct"/>
            <w:hideMark/>
          </w:tcPr>
          <w:p w14:paraId="09F134A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057D88C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овопокровка</w:t>
            </w:r>
          </w:p>
        </w:tc>
        <w:tc>
          <w:tcPr>
            <w:tcW w:w="544" w:type="pct"/>
            <w:hideMark/>
          </w:tcPr>
          <w:p w14:paraId="3BF59EF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Чон-Далы</w:t>
            </w:r>
          </w:p>
        </w:tc>
        <w:tc>
          <w:tcPr>
            <w:tcW w:w="354" w:type="pct"/>
            <w:hideMark/>
          </w:tcPr>
          <w:p w14:paraId="58E0426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2E601FB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38AE89F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6A592C1B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5EB39BC7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2B6C00A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6962CF7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0EBD707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648" w:type="pct"/>
            <w:hideMark/>
          </w:tcPr>
          <w:p w14:paraId="1490E24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Юрьевский</w:t>
            </w:r>
          </w:p>
        </w:tc>
        <w:tc>
          <w:tcPr>
            <w:tcW w:w="397" w:type="pct"/>
            <w:hideMark/>
          </w:tcPr>
          <w:p w14:paraId="154544C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1D6BC28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Юрьевка</w:t>
            </w:r>
          </w:p>
        </w:tc>
        <w:tc>
          <w:tcPr>
            <w:tcW w:w="544" w:type="pct"/>
            <w:hideMark/>
          </w:tcPr>
          <w:p w14:paraId="4A13B9F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71D34180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5084D1D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2733F8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3156E9CC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79FDF0A1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1E05551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4D9F005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Кеминский</w:t>
            </w:r>
          </w:p>
        </w:tc>
        <w:tc>
          <w:tcPr>
            <w:tcW w:w="172" w:type="pct"/>
            <w:hideMark/>
          </w:tcPr>
          <w:p w14:paraId="67DCFC6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648" w:type="pct"/>
            <w:hideMark/>
          </w:tcPr>
          <w:p w14:paraId="23CB9306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Чымкоргонский</w:t>
            </w:r>
          </w:p>
        </w:tc>
        <w:tc>
          <w:tcPr>
            <w:tcW w:w="397" w:type="pct"/>
            <w:hideMark/>
          </w:tcPr>
          <w:p w14:paraId="53D408F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0869105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Чымкоргон</w:t>
            </w:r>
          </w:p>
        </w:tc>
        <w:tc>
          <w:tcPr>
            <w:tcW w:w="544" w:type="pct"/>
            <w:hideMark/>
          </w:tcPr>
          <w:p w14:paraId="41A502A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Самансур</w:t>
            </w:r>
          </w:p>
        </w:tc>
        <w:tc>
          <w:tcPr>
            <w:tcW w:w="354" w:type="pct"/>
            <w:hideMark/>
          </w:tcPr>
          <w:p w14:paraId="7263456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569D1D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27A2F32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0DC9E5AB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6E540DA6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299C91A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768C0F7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763A9F6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648" w:type="pct"/>
            <w:hideMark/>
          </w:tcPr>
          <w:p w14:paraId="4202E5D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Кемин (город)</w:t>
            </w:r>
          </w:p>
        </w:tc>
        <w:tc>
          <w:tcPr>
            <w:tcW w:w="397" w:type="pct"/>
            <w:hideMark/>
          </w:tcPr>
          <w:p w14:paraId="04389A2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0A7EF90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емин</w:t>
            </w:r>
          </w:p>
        </w:tc>
        <w:tc>
          <w:tcPr>
            <w:tcW w:w="544" w:type="pct"/>
            <w:hideMark/>
          </w:tcPr>
          <w:p w14:paraId="44253F9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6406465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5FC595C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3A0FDE2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0689BC2C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157C9BC1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686FEB4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28A26E3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Московский</w:t>
            </w:r>
          </w:p>
        </w:tc>
        <w:tc>
          <w:tcPr>
            <w:tcW w:w="172" w:type="pct"/>
            <w:hideMark/>
          </w:tcPr>
          <w:p w14:paraId="7A6B293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648" w:type="pct"/>
            <w:hideMark/>
          </w:tcPr>
          <w:p w14:paraId="7C1A13A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етровский</w:t>
            </w:r>
          </w:p>
        </w:tc>
        <w:tc>
          <w:tcPr>
            <w:tcW w:w="397" w:type="pct"/>
            <w:hideMark/>
          </w:tcPr>
          <w:p w14:paraId="0F6FD4BE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50413AF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етровка</w:t>
            </w:r>
          </w:p>
        </w:tc>
        <w:tc>
          <w:tcPr>
            <w:tcW w:w="544" w:type="pct"/>
            <w:hideMark/>
          </w:tcPr>
          <w:p w14:paraId="7180DE1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Терт-Куль</w:t>
            </w:r>
          </w:p>
        </w:tc>
        <w:tc>
          <w:tcPr>
            <w:tcW w:w="354" w:type="pct"/>
            <w:hideMark/>
          </w:tcPr>
          <w:p w14:paraId="77D40A1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1C930A9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50090EC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058702E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6D049476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63C060B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 w:val="restart"/>
            <w:hideMark/>
          </w:tcPr>
          <w:p w14:paraId="664B0AE5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Жаиль</w:t>
            </w: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lastRenderedPageBreak/>
              <w:t>ский</w:t>
            </w:r>
          </w:p>
        </w:tc>
        <w:tc>
          <w:tcPr>
            <w:tcW w:w="172" w:type="pct"/>
            <w:hideMark/>
          </w:tcPr>
          <w:p w14:paraId="67EDD8C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lastRenderedPageBreak/>
              <w:t>1</w:t>
            </w: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lastRenderedPageBreak/>
              <w:t>2</w:t>
            </w:r>
          </w:p>
        </w:tc>
        <w:tc>
          <w:tcPr>
            <w:tcW w:w="648" w:type="pct"/>
            <w:hideMark/>
          </w:tcPr>
          <w:p w14:paraId="2AA2C947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lastRenderedPageBreak/>
              <w:t>Сарыбулак</w:t>
            </w:r>
            <w:r w:rsidRPr="009B36D9">
              <w:rPr>
                <w:rFonts w:asciiTheme="minorHAnsi" w:hAnsiTheme="minorHAnsi"/>
                <w:sz w:val="18"/>
                <w:szCs w:val="18"/>
              </w:rPr>
              <w:lastRenderedPageBreak/>
              <w:t>ский</w:t>
            </w:r>
          </w:p>
        </w:tc>
        <w:tc>
          <w:tcPr>
            <w:tcW w:w="397" w:type="pct"/>
            <w:hideMark/>
          </w:tcPr>
          <w:p w14:paraId="421060F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lastRenderedPageBreak/>
              <w:t xml:space="preserve">Не </w:t>
            </w:r>
            <w:r w:rsidRPr="009B36D9">
              <w:rPr>
                <w:rFonts w:asciiTheme="minorHAnsi" w:hAnsiTheme="minorHAnsi"/>
                <w:sz w:val="18"/>
                <w:szCs w:val="18"/>
              </w:rPr>
              <w:lastRenderedPageBreak/>
              <w:t>пилот</w:t>
            </w:r>
          </w:p>
        </w:tc>
        <w:tc>
          <w:tcPr>
            <w:tcW w:w="588" w:type="pct"/>
            <w:hideMark/>
          </w:tcPr>
          <w:p w14:paraId="0965AC9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lastRenderedPageBreak/>
              <w:t>Сарыбулак</w:t>
            </w:r>
          </w:p>
        </w:tc>
        <w:tc>
          <w:tcPr>
            <w:tcW w:w="544" w:type="pct"/>
            <w:hideMark/>
          </w:tcPr>
          <w:p w14:paraId="1C9AFF2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Монолдор</w:t>
            </w:r>
          </w:p>
        </w:tc>
        <w:tc>
          <w:tcPr>
            <w:tcW w:w="354" w:type="pct"/>
            <w:hideMark/>
          </w:tcPr>
          <w:p w14:paraId="013BADBA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6984664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175483F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19889F60" w14:textId="77777777" w:rsidTr="00C97E15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7BD4646E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1E1DDA5B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vMerge/>
            <w:hideMark/>
          </w:tcPr>
          <w:p w14:paraId="7A4E9B6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172" w:type="pct"/>
            <w:hideMark/>
          </w:tcPr>
          <w:p w14:paraId="34AD20D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648" w:type="pct"/>
            <w:hideMark/>
          </w:tcPr>
          <w:p w14:paraId="70D221E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sz w:val="18"/>
                <w:szCs w:val="18"/>
              </w:rPr>
              <w:t>Ак-Башат</w:t>
            </w:r>
          </w:p>
        </w:tc>
        <w:tc>
          <w:tcPr>
            <w:tcW w:w="397" w:type="pct"/>
            <w:hideMark/>
          </w:tcPr>
          <w:p w14:paraId="486AE15F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Пилот</w:t>
            </w:r>
          </w:p>
        </w:tc>
        <w:tc>
          <w:tcPr>
            <w:tcW w:w="588" w:type="pct"/>
            <w:hideMark/>
          </w:tcPr>
          <w:p w14:paraId="4754E68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Ак-Башат</w:t>
            </w:r>
          </w:p>
        </w:tc>
        <w:tc>
          <w:tcPr>
            <w:tcW w:w="544" w:type="pct"/>
            <w:hideMark/>
          </w:tcPr>
          <w:p w14:paraId="1F1CD443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3007D48D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3771E04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26B56FA4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77B8AFA4" w14:textId="77777777" w:rsidTr="00C97E15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97" w:type="pct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vMerge/>
            <w:hideMark/>
          </w:tcPr>
          <w:p w14:paraId="2956F394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vMerge/>
            <w:hideMark/>
          </w:tcPr>
          <w:p w14:paraId="07CB361B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537" w:type="pct"/>
            <w:hideMark/>
          </w:tcPr>
          <w:p w14:paraId="19E76C4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72" w:type="pct"/>
            <w:hideMark/>
          </w:tcPr>
          <w:p w14:paraId="5E31715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648" w:type="pct"/>
            <w:hideMark/>
          </w:tcPr>
          <w:p w14:paraId="29D56A5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урамайский</w:t>
            </w:r>
          </w:p>
        </w:tc>
        <w:tc>
          <w:tcPr>
            <w:tcW w:w="397" w:type="pct"/>
            <w:hideMark/>
          </w:tcPr>
          <w:p w14:paraId="7B5CBE9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Не пилот</w:t>
            </w:r>
          </w:p>
        </w:tc>
        <w:tc>
          <w:tcPr>
            <w:tcW w:w="588" w:type="pct"/>
            <w:hideMark/>
          </w:tcPr>
          <w:p w14:paraId="30081819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Каптал-Арык</w:t>
            </w:r>
          </w:p>
        </w:tc>
        <w:tc>
          <w:tcPr>
            <w:tcW w:w="544" w:type="pct"/>
            <w:hideMark/>
          </w:tcPr>
          <w:p w14:paraId="419132F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Орто-Арык</w:t>
            </w:r>
          </w:p>
        </w:tc>
        <w:tc>
          <w:tcPr>
            <w:tcW w:w="354" w:type="pct"/>
            <w:hideMark/>
          </w:tcPr>
          <w:p w14:paraId="7A5C732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21</w:t>
            </w:r>
          </w:p>
        </w:tc>
        <w:tc>
          <w:tcPr>
            <w:tcW w:w="339" w:type="pct"/>
            <w:hideMark/>
          </w:tcPr>
          <w:p w14:paraId="47B9DDE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11</w:t>
            </w:r>
          </w:p>
        </w:tc>
        <w:tc>
          <w:tcPr>
            <w:tcW w:w="403" w:type="pct"/>
            <w:hideMark/>
          </w:tcPr>
          <w:p w14:paraId="4082DF2E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32</w:t>
            </w:r>
          </w:p>
        </w:tc>
      </w:tr>
      <w:tr w:rsidR="00C97E15" w:rsidRPr="009B36D9" w14:paraId="2C160144" w14:textId="77777777" w:rsidTr="00C97E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pct"/>
            <w:gridSpan w:val="3"/>
            <w:hideMark/>
          </w:tcPr>
          <w:p w14:paraId="03370ECF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Итого:</w:t>
            </w:r>
          </w:p>
        </w:tc>
        <w:tc>
          <w:tcPr>
            <w:tcW w:w="3444" w:type="pct"/>
            <w:gridSpan w:val="8"/>
            <w:hideMark/>
          </w:tcPr>
          <w:p w14:paraId="3C924822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  <w:p w14:paraId="314E414E" w14:textId="1D4FC9F5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97" w:type="pct"/>
            <w:gridSpan w:val="2"/>
            <w:hideMark/>
          </w:tcPr>
          <w:p w14:paraId="222C1B7D" w14:textId="2255A507" w:rsidR="00C97E15" w:rsidRPr="009B36D9" w:rsidRDefault="00C97E15" w:rsidP="00C97E15">
            <w:pPr>
              <w:ind w:left="-7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48</w:t>
            </w:r>
          </w:p>
        </w:tc>
      </w:tr>
      <w:tr w:rsidR="00C97E15" w:rsidRPr="009B36D9" w14:paraId="35A48E73" w14:textId="77777777" w:rsidTr="00C97E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" w:type="pct"/>
            <w:gridSpan w:val="2"/>
            <w:hideMark/>
          </w:tcPr>
          <w:p w14:paraId="633B47D8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ВСЕГО</w:t>
            </w:r>
          </w:p>
        </w:tc>
        <w:tc>
          <w:tcPr>
            <w:tcW w:w="537" w:type="pct"/>
            <w:hideMark/>
          </w:tcPr>
          <w:p w14:paraId="744027DF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72" w:type="pct"/>
            <w:hideMark/>
          </w:tcPr>
          <w:p w14:paraId="5C468042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648" w:type="pct"/>
            <w:hideMark/>
          </w:tcPr>
          <w:p w14:paraId="17B3538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397" w:type="pct"/>
            <w:hideMark/>
          </w:tcPr>
          <w:p w14:paraId="5598E71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132" w:type="pct"/>
            <w:gridSpan w:val="2"/>
            <w:hideMark/>
          </w:tcPr>
          <w:p w14:paraId="65E65743" w14:textId="77777777" w:rsidR="00C97E15" w:rsidRPr="009B36D9" w:rsidRDefault="00C97E15" w:rsidP="00DA5D7E">
            <w:pPr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354" w:type="pct"/>
            <w:hideMark/>
          </w:tcPr>
          <w:p w14:paraId="50AE937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41" w:type="pct"/>
            <w:gridSpan w:val="2"/>
            <w:hideMark/>
          </w:tcPr>
          <w:p w14:paraId="545CD65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Села</w:t>
            </w:r>
          </w:p>
        </w:tc>
        <w:tc>
          <w:tcPr>
            <w:tcW w:w="297" w:type="pct"/>
            <w:gridSpan w:val="2"/>
            <w:hideMark/>
          </w:tcPr>
          <w:p w14:paraId="0897765D" w14:textId="77777777" w:rsidR="00C97E15" w:rsidRPr="009B36D9" w:rsidRDefault="00C97E15" w:rsidP="00C97E15">
            <w:pPr>
              <w:ind w:left="-7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t>2304</w:t>
            </w:r>
          </w:p>
        </w:tc>
      </w:tr>
      <w:tr w:rsidR="00C97E15" w:rsidRPr="009B36D9" w14:paraId="5CA5C96F" w14:textId="77777777" w:rsidTr="00C97E1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noWrap/>
            <w:hideMark/>
          </w:tcPr>
          <w:p w14:paraId="04F9A241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noWrap/>
            <w:hideMark/>
          </w:tcPr>
          <w:p w14:paraId="77D24E3C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37" w:type="pct"/>
            <w:noWrap/>
            <w:hideMark/>
          </w:tcPr>
          <w:p w14:paraId="5A103D98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72" w:type="pct"/>
            <w:noWrap/>
            <w:hideMark/>
          </w:tcPr>
          <w:p w14:paraId="3C17DC57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48" w:type="pct"/>
            <w:noWrap/>
            <w:hideMark/>
          </w:tcPr>
          <w:p w14:paraId="7A6CD390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97" w:type="pct"/>
            <w:noWrap/>
            <w:hideMark/>
          </w:tcPr>
          <w:p w14:paraId="3BFD32F9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88" w:type="pct"/>
            <w:noWrap/>
            <w:hideMark/>
          </w:tcPr>
          <w:p w14:paraId="7B995771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44" w:type="pct"/>
            <w:noWrap/>
            <w:hideMark/>
          </w:tcPr>
          <w:p w14:paraId="44BC73D9" w14:textId="77777777" w:rsidR="00C97E15" w:rsidRPr="009B36D9" w:rsidRDefault="00C97E15" w:rsidP="00DA5D7E">
            <w:pPr>
              <w:spacing w:before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354" w:type="pct"/>
            <w:noWrap/>
            <w:hideMark/>
          </w:tcPr>
          <w:p w14:paraId="0CB537F5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741" w:type="pct"/>
            <w:gridSpan w:val="2"/>
            <w:noWrap/>
            <w:hideMark/>
          </w:tcPr>
          <w:p w14:paraId="1F30699A" w14:textId="77777777" w:rsidR="00C97E15" w:rsidRPr="009B36D9" w:rsidRDefault="00C97E15" w:rsidP="00DA5D7E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Города</w:t>
            </w:r>
          </w:p>
        </w:tc>
        <w:tc>
          <w:tcPr>
            <w:tcW w:w="297" w:type="pct"/>
            <w:gridSpan w:val="2"/>
            <w:noWrap/>
            <w:hideMark/>
          </w:tcPr>
          <w:p w14:paraId="1F500A3F" w14:textId="77777777" w:rsidR="00C97E15" w:rsidRPr="009B36D9" w:rsidRDefault="00C97E15" w:rsidP="00C97E15">
            <w:pPr>
              <w:ind w:left="-7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B36D9">
              <w:t>330</w:t>
            </w:r>
          </w:p>
        </w:tc>
      </w:tr>
      <w:tr w:rsidR="00C97E15" w:rsidRPr="009B36D9" w14:paraId="74FF004A" w14:textId="77777777" w:rsidTr="00C97E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" w:type="pct"/>
            <w:noWrap/>
            <w:hideMark/>
          </w:tcPr>
          <w:p w14:paraId="5F2D8A27" w14:textId="77777777" w:rsidR="00C97E15" w:rsidRPr="009B36D9" w:rsidRDefault="00C97E15" w:rsidP="00DA5D7E">
            <w:pPr>
              <w:spacing w:before="0"/>
              <w:rPr>
                <w:rFonts w:asciiTheme="minorHAnsi" w:hAnsi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50" w:type="pct"/>
            <w:noWrap/>
            <w:hideMark/>
          </w:tcPr>
          <w:p w14:paraId="7119EA68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37" w:type="pct"/>
            <w:noWrap/>
            <w:hideMark/>
          </w:tcPr>
          <w:p w14:paraId="0A429BB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72" w:type="pct"/>
            <w:noWrap/>
            <w:hideMark/>
          </w:tcPr>
          <w:p w14:paraId="385D29D4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48" w:type="pct"/>
            <w:noWrap/>
            <w:hideMark/>
          </w:tcPr>
          <w:p w14:paraId="691A7C2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97" w:type="pct"/>
            <w:noWrap/>
            <w:hideMark/>
          </w:tcPr>
          <w:p w14:paraId="3819278D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88" w:type="pct"/>
            <w:noWrap/>
            <w:hideMark/>
          </w:tcPr>
          <w:p w14:paraId="380F2816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44" w:type="pct"/>
            <w:noWrap/>
            <w:hideMark/>
          </w:tcPr>
          <w:p w14:paraId="3881A1FE" w14:textId="77777777" w:rsidR="00C97E15" w:rsidRPr="009B36D9" w:rsidRDefault="00C97E15" w:rsidP="00DA5D7E">
            <w:pPr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354" w:type="pct"/>
            <w:noWrap/>
            <w:hideMark/>
          </w:tcPr>
          <w:p w14:paraId="60306A7C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9B36D9">
              <w:rPr>
                <w:rFonts w:asciiTheme="minorHAnsi" w:hAnsiTheme="minorHAnsi"/>
                <w:sz w:val="18"/>
                <w:szCs w:val="18"/>
              </w:rPr>
              <w:t> </w:t>
            </w:r>
          </w:p>
        </w:tc>
        <w:tc>
          <w:tcPr>
            <w:tcW w:w="741" w:type="pct"/>
            <w:gridSpan w:val="2"/>
            <w:noWrap/>
            <w:hideMark/>
          </w:tcPr>
          <w:p w14:paraId="3C71EF63" w14:textId="77777777" w:rsidR="00C97E15" w:rsidRPr="009B36D9" w:rsidRDefault="00C97E15" w:rsidP="00DA5D7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rPr>
                <w:rFonts w:asciiTheme="minorHAnsi" w:hAnsiTheme="minorHAnsi"/>
                <w:b/>
                <w:bCs/>
                <w:sz w:val="18"/>
                <w:szCs w:val="18"/>
              </w:rPr>
              <w:t>Итого:</w:t>
            </w:r>
          </w:p>
        </w:tc>
        <w:tc>
          <w:tcPr>
            <w:tcW w:w="297" w:type="pct"/>
            <w:gridSpan w:val="2"/>
            <w:noWrap/>
            <w:hideMark/>
          </w:tcPr>
          <w:p w14:paraId="79F988B8" w14:textId="77777777" w:rsidR="00C97E15" w:rsidRPr="009B36D9" w:rsidRDefault="00C97E15" w:rsidP="00DA5D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36D9">
              <w:t>2634</w:t>
            </w:r>
          </w:p>
        </w:tc>
      </w:tr>
    </w:tbl>
    <w:p w14:paraId="18F10E44" w14:textId="75BB040D" w:rsidR="0068371E" w:rsidRPr="00743043" w:rsidRDefault="0068371E" w:rsidP="0040007F">
      <w:pPr>
        <w:spacing w:after="0"/>
      </w:pPr>
      <w:r w:rsidRPr="00743043">
        <w:fldChar w:fldCharType="end"/>
      </w:r>
    </w:p>
    <w:sectPr w:rsidR="0068371E" w:rsidRPr="00743043" w:rsidSect="00AE0ED7">
      <w:pgSz w:w="11906" w:h="16838"/>
      <w:pgMar w:top="1134" w:right="850" w:bottom="1134" w:left="1701" w:header="708" w:footer="9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620022" w14:textId="77777777" w:rsidR="000A033E" w:rsidRDefault="000A033E" w:rsidP="004B51DB">
      <w:pPr>
        <w:spacing w:before="0" w:after="0"/>
      </w:pPr>
      <w:r>
        <w:separator/>
      </w:r>
    </w:p>
  </w:endnote>
  <w:endnote w:type="continuationSeparator" w:id="0">
    <w:p w14:paraId="48771379" w14:textId="77777777" w:rsidR="000A033E" w:rsidRDefault="000A033E" w:rsidP="004B51D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K_Helios Cond">
    <w:altName w:val="Arial"/>
    <w:panose1 w:val="00000000000000000000"/>
    <w:charset w:val="00"/>
    <w:family w:val="modern"/>
    <w:notTrueType/>
    <w:pitch w:val="variable"/>
    <w:sig w:usb0="00000001" w:usb1="00000048" w:usb2="00000000" w:usb3="00000000" w:csb0="00000005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E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rial CYR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95889029"/>
      <w:docPartObj>
        <w:docPartGallery w:val="Page Numbers (Bottom of Page)"/>
        <w:docPartUnique/>
      </w:docPartObj>
    </w:sdtPr>
    <w:sdtEndPr>
      <w:rPr>
        <w:rFonts w:ascii="Arial" w:hAnsi="Arial" w:cs="Arial"/>
        <w:sz w:val="22"/>
      </w:rPr>
    </w:sdtEndPr>
    <w:sdtContent>
      <w:p w14:paraId="5E167E30" w14:textId="0FA278E4" w:rsidR="00884E4F" w:rsidRPr="003F59D1" w:rsidRDefault="00884E4F">
        <w:pPr>
          <w:pStyle w:val="af5"/>
          <w:jc w:val="right"/>
          <w:rPr>
            <w:rFonts w:ascii="Arial" w:hAnsi="Arial" w:cs="Arial"/>
            <w:sz w:val="22"/>
          </w:rPr>
        </w:pPr>
        <w:r>
          <w:rPr>
            <w:noProof/>
            <w:lang w:eastAsia="ru-RU"/>
          </w:rPr>
          <mc:AlternateContent>
            <mc:Choice Requires="wps">
              <w:drawing>
                <wp:anchor distT="0" distB="0" distL="114300" distR="114300" simplePos="0" relativeHeight="251643392" behindDoc="1" locked="0" layoutInCell="1" allowOverlap="1" wp14:anchorId="2021846E" wp14:editId="054AB381">
                  <wp:simplePos x="0" y="0"/>
                  <wp:positionH relativeFrom="page">
                    <wp:align>right</wp:align>
                  </wp:positionH>
                  <wp:positionV relativeFrom="paragraph">
                    <wp:posOffset>-3175000</wp:posOffset>
                  </wp:positionV>
                  <wp:extent cx="635635" cy="7588885"/>
                  <wp:effectExtent l="9525" t="0" r="2540" b="2540"/>
                  <wp:wrapNone/>
                  <wp:docPr id="7" name="Равнобедренный треугольник 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 rot="16200000">
                            <a:off x="0" y="0"/>
                            <a:ext cx="635635" cy="7588885"/>
                          </a:xfrm>
                          <a:prstGeom prst="triangle">
                            <a:avLst/>
                          </a:prstGeom>
                          <a:solidFill>
                            <a:srgbClr val="4C26A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D729547"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Равнобедренный треугольник 7" o:spid="_x0000_s1026" type="#_x0000_t5" style="position:absolute;margin-left:-1.15pt;margin-top:-250pt;width:50.05pt;height:597.55pt;rotation:-90;z-index:-25167308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" fillcolor="#4c26aa" stroked="f" strokeweight="2pt">
                  <w10:wrap anchorx="page"/>
                </v:shape>
              </w:pict>
            </mc:Fallback>
          </mc:AlternateContent>
        </w:r>
        <w:r w:rsidRPr="003F59D1">
          <w:rPr>
            <w:rFonts w:ascii="Arial" w:hAnsi="Arial" w:cs="Arial"/>
            <w:sz w:val="22"/>
          </w:rPr>
          <w:fldChar w:fldCharType="begin"/>
        </w:r>
        <w:r w:rsidRPr="003F59D1">
          <w:rPr>
            <w:rFonts w:ascii="Arial" w:hAnsi="Arial" w:cs="Arial"/>
            <w:sz w:val="22"/>
          </w:rPr>
          <w:instrText>PAGE   \* MERGEFORMAT</w:instrText>
        </w:r>
        <w:r w:rsidRPr="003F59D1">
          <w:rPr>
            <w:rFonts w:ascii="Arial" w:hAnsi="Arial" w:cs="Arial"/>
            <w:sz w:val="22"/>
          </w:rPr>
          <w:fldChar w:fldCharType="separate"/>
        </w:r>
        <w:r w:rsidR="006E1D99">
          <w:rPr>
            <w:rFonts w:ascii="Arial" w:hAnsi="Arial" w:cs="Arial"/>
            <w:noProof/>
            <w:sz w:val="22"/>
          </w:rPr>
          <w:t>4</w:t>
        </w:r>
        <w:r w:rsidRPr="003F59D1">
          <w:rPr>
            <w:rFonts w:ascii="Arial" w:hAnsi="Arial" w:cs="Arial"/>
            <w:sz w:val="22"/>
          </w:rPr>
          <w:fldChar w:fldCharType="end"/>
        </w:r>
      </w:p>
    </w:sdtContent>
  </w:sdt>
  <w:p w14:paraId="1FF3DED7" w14:textId="77777777" w:rsidR="00884E4F" w:rsidRDefault="00884E4F" w:rsidP="00F609AD">
    <w:pPr>
      <w:pStyle w:val="af5"/>
      <w:tabs>
        <w:tab w:val="clear" w:pos="4677"/>
        <w:tab w:val="clear" w:pos="9355"/>
        <w:tab w:val="left" w:pos="4680"/>
      </w:tabs>
    </w:pP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8FB177" w14:textId="6F70D038" w:rsidR="00884E4F" w:rsidRPr="00344364" w:rsidRDefault="00884E4F" w:rsidP="00344364">
    <w:pPr>
      <w:pStyle w:val="a0"/>
      <w:numPr>
        <w:ilvl w:val="0"/>
        <w:numId w:val="0"/>
      </w:numPr>
      <w:ind w:left="720" w:hanging="360"/>
      <w:rPr>
        <w:sz w:val="2"/>
        <w:szCs w:val="2"/>
      </w:rPr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09EA702" wp14:editId="1DD51D34">
              <wp:simplePos x="0" y="0"/>
              <wp:positionH relativeFrom="column">
                <wp:posOffset>5643880</wp:posOffset>
              </wp:positionH>
              <wp:positionV relativeFrom="paragraph">
                <wp:posOffset>140335</wp:posOffset>
              </wp:positionV>
              <wp:extent cx="1009015" cy="635"/>
              <wp:effectExtent l="14605" t="6985" r="14605" b="11430"/>
              <wp:wrapNone/>
              <wp:docPr id="456" name="Прямая со стрелкой 4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09015" cy="635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CDCED1" id="_x0000_t32" coordsize="21600,21600" o:spt="32" o:oned="t" path="m,l21600,21600e" filled="f">
              <v:path arrowok="t" fillok="f" o:connecttype="none"/>
              <o:lock v:ext="edit" shapetype="t"/>
            </v:shapetype>
            <v:shape id="Прямая со стрелкой 456" o:spid="_x0000_s1026" type="#_x0000_t32" style="position:absolute;margin-left:444.4pt;margin-top:11.05pt;width:79.4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" strokecolor="gray" strokeweight="1pt"/>
          </w:pict>
        </mc:Fallback>
      </mc:AlternateContent>
    </w: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0FA4D1BA" wp14:editId="13CE165B">
              <wp:simplePos x="0" y="0"/>
              <wp:positionH relativeFrom="column">
                <wp:posOffset>-986155</wp:posOffset>
              </wp:positionH>
              <wp:positionV relativeFrom="paragraph">
                <wp:posOffset>140335</wp:posOffset>
              </wp:positionV>
              <wp:extent cx="5715000" cy="635"/>
              <wp:effectExtent l="13970" t="6985" r="14605" b="11430"/>
              <wp:wrapNone/>
              <wp:docPr id="457" name="Прямая со стрелкой 4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635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332E8B" id="Прямая со стрелкой 457" o:spid="_x0000_s1026" type="#_x0000_t32" style="position:absolute;margin-left:-77.65pt;margin-top:11.05pt;width:450pt;height:.0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" strokecolor="gray" strokeweight="1pt"/>
          </w:pict>
        </mc:Fallback>
      </mc:AlternateContent>
    </w:r>
    <w:r>
      <w:rPr>
        <w:noProof/>
        <w:lang w:eastAsia="ru-RU"/>
      </w:rPr>
      <w:drawing>
        <wp:anchor distT="0" distB="0" distL="114300" distR="114300" simplePos="0" relativeHeight="251655680" behindDoc="0" locked="0" layoutInCell="1" allowOverlap="1" wp14:anchorId="62C94FBF" wp14:editId="643C58F4">
          <wp:simplePos x="0" y="0"/>
          <wp:positionH relativeFrom="column">
            <wp:posOffset>4850765</wp:posOffset>
          </wp:positionH>
          <wp:positionV relativeFrom="paragraph">
            <wp:posOffset>60960</wp:posOffset>
          </wp:positionV>
          <wp:extent cx="733425" cy="114300"/>
          <wp:effectExtent l="0" t="0" r="9525" b="0"/>
          <wp:wrapSquare wrapText="bothSides"/>
          <wp:docPr id="27" name="Рисунок 27" descr="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лого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114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64DBC68" w14:textId="77777777" w:rsidR="00884E4F" w:rsidRDefault="00884E4F" w:rsidP="00344364">
    <w:pPr>
      <w:pStyle w:val="a0"/>
      <w:numPr>
        <w:ilvl w:val="0"/>
        <w:numId w:val="0"/>
      </w:numPr>
      <w:ind w:left="720"/>
      <w:jc w:val="right"/>
      <w:rPr>
        <w:rFonts w:ascii="Century Gothic" w:hAnsi="Century Gothic"/>
        <w:sz w:val="20"/>
      </w:rPr>
    </w:pPr>
  </w:p>
  <w:p w14:paraId="26981360" w14:textId="2E30D50A" w:rsidR="00884E4F" w:rsidRPr="004B51DB" w:rsidRDefault="00884E4F" w:rsidP="00344364">
    <w:pPr>
      <w:pStyle w:val="a0"/>
      <w:numPr>
        <w:ilvl w:val="0"/>
        <w:numId w:val="0"/>
      </w:numPr>
      <w:ind w:left="720"/>
      <w:jc w:val="right"/>
      <w:rPr>
        <w:rFonts w:ascii="Century Gothic" w:hAnsi="Century Gothic"/>
        <w:sz w:val="20"/>
      </w:rPr>
    </w:pPr>
    <w:r w:rsidRPr="004B51DB">
      <w:rPr>
        <w:rFonts w:ascii="Century Gothic" w:hAnsi="Century Gothic"/>
        <w:sz w:val="20"/>
      </w:rPr>
      <w:fldChar w:fldCharType="begin"/>
    </w:r>
    <w:r w:rsidRPr="004B51DB">
      <w:rPr>
        <w:rFonts w:ascii="Century Gothic" w:hAnsi="Century Gothic"/>
        <w:sz w:val="20"/>
      </w:rPr>
      <w:instrText>PAGE   \* MERGEFORMAT</w:instrText>
    </w:r>
    <w:r w:rsidRPr="004B51DB">
      <w:rPr>
        <w:rFonts w:ascii="Century Gothic" w:hAnsi="Century Gothic"/>
        <w:sz w:val="20"/>
      </w:rPr>
      <w:fldChar w:fldCharType="separate"/>
    </w:r>
    <w:r w:rsidR="006E1D99">
      <w:rPr>
        <w:rFonts w:ascii="Century Gothic" w:hAnsi="Century Gothic"/>
        <w:noProof/>
        <w:sz w:val="20"/>
      </w:rPr>
      <w:t>15</w:t>
    </w:r>
    <w:r w:rsidRPr="004B51DB">
      <w:rPr>
        <w:rFonts w:ascii="Century Gothic" w:hAnsi="Century Gothic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7D261F" w14:textId="77777777" w:rsidR="00884E4F" w:rsidRPr="00344364" w:rsidRDefault="00884E4F" w:rsidP="00344364">
    <w:pPr>
      <w:pStyle w:val="a0"/>
      <w:numPr>
        <w:ilvl w:val="0"/>
        <w:numId w:val="0"/>
      </w:numPr>
      <w:ind w:left="720" w:hanging="360"/>
      <w:rPr>
        <w:sz w:val="2"/>
        <w:szCs w:val="2"/>
      </w:rPr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68C9AF2C" wp14:editId="1C520CEB">
              <wp:simplePos x="0" y="0"/>
              <wp:positionH relativeFrom="column">
                <wp:posOffset>5643880</wp:posOffset>
              </wp:positionH>
              <wp:positionV relativeFrom="paragraph">
                <wp:posOffset>140335</wp:posOffset>
              </wp:positionV>
              <wp:extent cx="1009015" cy="635"/>
              <wp:effectExtent l="14605" t="6985" r="14605" b="11430"/>
              <wp:wrapNone/>
              <wp:docPr id="468" name="Прямая со стрелкой 4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09015" cy="635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5246DC" id="_x0000_t32" coordsize="21600,21600" o:spt="32" o:oned="t" path="m,l21600,21600e" filled="f">
              <v:path arrowok="t" fillok="f" o:connecttype="none"/>
              <o:lock v:ext="edit" shapetype="t"/>
            </v:shapetype>
            <v:shape id="Прямая со стрелкой 468" o:spid="_x0000_s1026" type="#_x0000_t32" style="position:absolute;margin-left:444.4pt;margin-top:11.05pt;width:79.45pt;height:.0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" strokecolor="gray" strokeweight="1pt"/>
          </w:pict>
        </mc:Fallback>
      </mc:AlternateContent>
    </w: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12C6565C" wp14:editId="5DEBC9BB">
              <wp:simplePos x="0" y="0"/>
              <wp:positionH relativeFrom="column">
                <wp:posOffset>-986155</wp:posOffset>
              </wp:positionH>
              <wp:positionV relativeFrom="paragraph">
                <wp:posOffset>140335</wp:posOffset>
              </wp:positionV>
              <wp:extent cx="5715000" cy="635"/>
              <wp:effectExtent l="13970" t="6985" r="14605" b="11430"/>
              <wp:wrapNone/>
              <wp:docPr id="469" name="Прямая со стрелкой 4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635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5C9B3E" id="Прямая со стрелкой 469" o:spid="_x0000_s1026" type="#_x0000_t32" style="position:absolute;margin-left:-77.65pt;margin-top:11.05pt;width:450pt;height:.0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" strokecolor="gray" strokeweight="1pt"/>
          </w:pict>
        </mc:Fallback>
      </mc:AlternateContent>
    </w:r>
    <w:r>
      <w:rPr>
        <w:noProof/>
        <w:lang w:eastAsia="ru-RU"/>
      </w:rPr>
      <w:drawing>
        <wp:anchor distT="0" distB="0" distL="114300" distR="114300" simplePos="0" relativeHeight="251664896" behindDoc="0" locked="0" layoutInCell="1" allowOverlap="1" wp14:anchorId="39A7019F" wp14:editId="56F5FFCF">
          <wp:simplePos x="0" y="0"/>
          <wp:positionH relativeFrom="column">
            <wp:posOffset>4850765</wp:posOffset>
          </wp:positionH>
          <wp:positionV relativeFrom="paragraph">
            <wp:posOffset>60960</wp:posOffset>
          </wp:positionV>
          <wp:extent cx="733425" cy="114300"/>
          <wp:effectExtent l="0" t="0" r="9525" b="0"/>
          <wp:wrapSquare wrapText="bothSides"/>
          <wp:docPr id="449" name="Рисунок 449" descr="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лого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114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B2C59B1" w14:textId="77777777" w:rsidR="00884E4F" w:rsidRDefault="00884E4F" w:rsidP="00344364">
    <w:pPr>
      <w:pStyle w:val="a0"/>
      <w:numPr>
        <w:ilvl w:val="0"/>
        <w:numId w:val="0"/>
      </w:numPr>
      <w:ind w:left="720"/>
      <w:jc w:val="right"/>
      <w:rPr>
        <w:rFonts w:ascii="Century Gothic" w:hAnsi="Century Gothic"/>
        <w:sz w:val="20"/>
      </w:rPr>
    </w:pPr>
  </w:p>
  <w:p w14:paraId="0F799A65" w14:textId="722C74E9" w:rsidR="00884E4F" w:rsidRPr="004B51DB" w:rsidRDefault="00884E4F" w:rsidP="00344364">
    <w:pPr>
      <w:pStyle w:val="a0"/>
      <w:numPr>
        <w:ilvl w:val="0"/>
        <w:numId w:val="0"/>
      </w:numPr>
      <w:ind w:left="720"/>
      <w:jc w:val="right"/>
      <w:rPr>
        <w:rFonts w:ascii="Century Gothic" w:hAnsi="Century Gothic"/>
        <w:sz w:val="20"/>
      </w:rPr>
    </w:pPr>
    <w:r w:rsidRPr="004B51DB">
      <w:rPr>
        <w:rFonts w:ascii="Century Gothic" w:hAnsi="Century Gothic"/>
        <w:sz w:val="20"/>
      </w:rPr>
      <w:fldChar w:fldCharType="begin"/>
    </w:r>
    <w:r w:rsidRPr="004B51DB">
      <w:rPr>
        <w:rFonts w:ascii="Century Gothic" w:hAnsi="Century Gothic"/>
        <w:sz w:val="20"/>
      </w:rPr>
      <w:instrText>PAGE   \* MERGEFORMAT</w:instrText>
    </w:r>
    <w:r w:rsidRPr="004B51DB">
      <w:rPr>
        <w:rFonts w:ascii="Century Gothic" w:hAnsi="Century Gothic"/>
        <w:sz w:val="20"/>
      </w:rPr>
      <w:fldChar w:fldCharType="separate"/>
    </w:r>
    <w:r w:rsidR="006E1D99">
      <w:rPr>
        <w:rFonts w:ascii="Century Gothic" w:hAnsi="Century Gothic"/>
        <w:noProof/>
        <w:sz w:val="20"/>
      </w:rPr>
      <w:t>22</w:t>
    </w:r>
    <w:r w:rsidRPr="004B51DB">
      <w:rPr>
        <w:rFonts w:ascii="Century Gothic" w:hAnsi="Century Gothic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A1D97F" w14:textId="77777777" w:rsidR="000A033E" w:rsidRDefault="000A033E" w:rsidP="004B51DB">
      <w:pPr>
        <w:spacing w:before="0" w:after="0"/>
      </w:pPr>
      <w:r>
        <w:separator/>
      </w:r>
    </w:p>
  </w:footnote>
  <w:footnote w:type="continuationSeparator" w:id="0">
    <w:p w14:paraId="2116F8C9" w14:textId="77777777" w:rsidR="000A033E" w:rsidRDefault="000A033E" w:rsidP="004B51DB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297870" w14:textId="2A3BB9C3" w:rsidR="00884E4F" w:rsidRDefault="00884E4F" w:rsidP="007F154C">
    <w:pPr>
      <w:pStyle w:val="affa"/>
      <w:jc w:val="right"/>
      <w:rPr>
        <w:rFonts w:ascii="Arial" w:hAnsi="Arial" w:cs="Arial"/>
        <w:bCs/>
        <w:sz w:val="16"/>
        <w:szCs w:val="16"/>
      </w:rPr>
    </w:pPr>
    <w:r w:rsidRPr="00D978A5">
      <w:rPr>
        <w:rFonts w:ascii="Arial" w:hAnsi="Arial" w:cs="Arial"/>
        <w:b w:val="0"/>
        <w:bCs/>
        <w:noProof/>
        <w:szCs w:val="22"/>
        <w:lang w:eastAsia="ru-RU"/>
      </w:rPr>
      <w:drawing>
        <wp:anchor distT="0" distB="0" distL="114300" distR="114300" simplePos="0" relativeHeight="251646464" behindDoc="1" locked="0" layoutInCell="1" allowOverlap="1" wp14:anchorId="26816E07" wp14:editId="5F40B5B6">
          <wp:simplePos x="0" y="0"/>
          <wp:positionH relativeFrom="page">
            <wp:posOffset>6021705</wp:posOffset>
          </wp:positionH>
          <wp:positionV relativeFrom="paragraph">
            <wp:posOffset>7620</wp:posOffset>
          </wp:positionV>
          <wp:extent cx="1243330" cy="355600"/>
          <wp:effectExtent l="0" t="0" r="0" b="6350"/>
          <wp:wrapTight wrapText="bothSides">
            <wp:wrapPolygon edited="0">
              <wp:start x="13569" y="0"/>
              <wp:lineTo x="0" y="3471"/>
              <wp:lineTo x="0" y="20829"/>
              <wp:lineTo x="21181" y="20829"/>
              <wp:lineTo x="21181" y="3471"/>
              <wp:lineTo x="15886" y="0"/>
              <wp:lineTo x="13569" y="0"/>
            </wp:wrapPolygon>
          </wp:wrapTight>
          <wp:docPr id="20" name="Рисунок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" name="Рисунок 39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3330" cy="3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ru-RU"/>
      </w:rPr>
      <w:drawing>
        <wp:anchor distT="0" distB="0" distL="114300" distR="114300" simplePos="0" relativeHeight="251652608" behindDoc="1" locked="0" layoutInCell="1" allowOverlap="1" wp14:anchorId="64E17F9B" wp14:editId="0CCBE632">
          <wp:simplePos x="0" y="0"/>
          <wp:positionH relativeFrom="margin">
            <wp:align>left</wp:align>
          </wp:positionH>
          <wp:positionV relativeFrom="paragraph">
            <wp:posOffset>-20955</wp:posOffset>
          </wp:positionV>
          <wp:extent cx="1714500" cy="468630"/>
          <wp:effectExtent l="0" t="0" r="0" b="7620"/>
          <wp:wrapTight wrapText="bothSides">
            <wp:wrapPolygon edited="0">
              <wp:start x="0" y="0"/>
              <wp:lineTo x="0" y="21073"/>
              <wp:lineTo x="21360" y="21073"/>
              <wp:lineTo x="21360" y="0"/>
              <wp:lineTo x="0" y="0"/>
            </wp:wrapPolygon>
          </wp:wrapTight>
          <wp:docPr id="21" name="Рисунок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468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bCs/>
        <w:sz w:val="16"/>
        <w:szCs w:val="16"/>
      </w:rPr>
      <w:t xml:space="preserve">      </w:t>
    </w:r>
  </w:p>
  <w:p w14:paraId="69D09375" w14:textId="7F641627" w:rsidR="00884E4F" w:rsidRPr="00B83929" w:rsidRDefault="00884E4F" w:rsidP="00EE48D3">
    <w:pPr>
      <w:pStyle w:val="affa"/>
      <w:ind w:left="2835" w:right="1841"/>
      <w:jc w:val="center"/>
      <w:rPr>
        <w:rFonts w:ascii="Arial" w:hAnsi="Arial" w:cs="Arial"/>
        <w:b w:val="0"/>
        <w:bCs/>
        <w:color w:val="808080" w:themeColor="background1" w:themeShade="80"/>
        <w:sz w:val="14"/>
        <w:szCs w:val="16"/>
      </w:rPr>
    </w:pPr>
    <w:r w:rsidRPr="00B83929">
      <w:rPr>
        <w:rFonts w:ascii="Arial" w:hAnsi="Arial" w:cs="Arial"/>
        <w:b w:val="0"/>
        <w:i/>
        <w:color w:val="808080" w:themeColor="background1" w:themeShade="80"/>
        <w:sz w:val="16"/>
        <w:szCs w:val="18"/>
      </w:rPr>
      <w:t>Социологическое исследование для оценки органов местного самоуправления, уровня удовлетворенности услугами и уровня участия граждан в МСУ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749E89" w14:textId="57083758" w:rsidR="00884E4F" w:rsidRPr="004C14C3" w:rsidRDefault="00884E4F" w:rsidP="00DA5D7E">
    <w:pPr>
      <w:pStyle w:val="affa"/>
      <w:ind w:left="2835" w:right="1841"/>
      <w:rPr>
        <w:rFonts w:ascii="Arial" w:hAnsi="Arial" w:cs="Arial"/>
        <w:b w:val="0"/>
        <w:bCs/>
        <w:color w:val="808080" w:themeColor="background1" w:themeShade="80"/>
        <w:sz w:val="14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FD72ADC6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FD5633"/>
    <w:multiLevelType w:val="multilevel"/>
    <w:tmpl w:val="3E0002EA"/>
    <w:lvl w:ilvl="0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  <w:color w:val="44546A" w:themeColor="text2"/>
        <w:sz w:val="28"/>
        <w:szCs w:val="3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="K_Helios Cond" w:hAnsi="K_Helios Cond" w:hint="default"/>
        <w:color w:val="1F4E79" w:themeColor="accent1" w:themeShade="80"/>
        <w:sz w:val="26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="K_Helios Cond" w:hAnsi="K_Helios Cond" w:hint="default"/>
        <w:color w:val="004F86"/>
        <w:sz w:val="4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="K_Helios Cond" w:hAnsi="K_Helios Cond" w:hint="default"/>
        <w:color w:val="004F86"/>
        <w:sz w:val="40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ascii="K_Helios Cond" w:hAnsi="K_Helios Cond" w:hint="default"/>
        <w:color w:val="004F86"/>
        <w:sz w:val="40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ascii="K_Helios Cond" w:hAnsi="K_Helios Cond" w:hint="default"/>
        <w:color w:val="004F86"/>
        <w:sz w:val="40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="K_Helios Cond" w:hAnsi="K_Helios Cond" w:hint="default"/>
        <w:color w:val="004F86"/>
        <w:sz w:val="40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ascii="K_Helios Cond" w:hAnsi="K_Helios Cond" w:hint="default"/>
        <w:color w:val="004F86"/>
        <w:sz w:val="40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ascii="K_Helios Cond" w:hAnsi="K_Helios Cond" w:hint="default"/>
        <w:color w:val="004F86"/>
        <w:sz w:val="40"/>
      </w:rPr>
    </w:lvl>
  </w:abstractNum>
  <w:abstractNum w:abstractNumId="2" w15:restartNumberingAfterBreak="0">
    <w:nsid w:val="18DB4CE3"/>
    <w:multiLevelType w:val="hybridMultilevel"/>
    <w:tmpl w:val="E4448136"/>
    <w:lvl w:ilvl="0" w:tplc="D898F0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4A5866"/>
    <w:multiLevelType w:val="hybridMultilevel"/>
    <w:tmpl w:val="FE18A3F2"/>
    <w:lvl w:ilvl="0" w:tplc="041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008D9"/>
    <w:multiLevelType w:val="hybridMultilevel"/>
    <w:tmpl w:val="EC80AE6A"/>
    <w:lvl w:ilvl="0" w:tplc="73ECCA2A">
      <w:start w:val="2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2F1608"/>
    <w:multiLevelType w:val="hybridMultilevel"/>
    <w:tmpl w:val="DCE00F88"/>
    <w:lvl w:ilvl="0" w:tplc="91469C7A">
      <w:start w:val="1"/>
      <w:numFmt w:val="decimal"/>
      <w:pStyle w:val="3"/>
      <w:lvlText w:val="1.1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0B5932"/>
    <w:multiLevelType w:val="hybridMultilevel"/>
    <w:tmpl w:val="517EDA06"/>
    <w:lvl w:ilvl="0" w:tplc="2BDC064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00B050"/>
        <w:sz w:val="28"/>
        <w:szCs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793F0B"/>
    <w:multiLevelType w:val="hybridMultilevel"/>
    <w:tmpl w:val="97D2E0F2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B7176C"/>
    <w:multiLevelType w:val="hybridMultilevel"/>
    <w:tmpl w:val="6E06749E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C00000"/>
        <w:sz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686959"/>
    <w:multiLevelType w:val="hybridMultilevel"/>
    <w:tmpl w:val="4EAEBB2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56432C"/>
    <w:multiLevelType w:val="hybridMultilevel"/>
    <w:tmpl w:val="7E808CFA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C00000"/>
        <w:sz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1B6EC4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76F3ACE"/>
    <w:multiLevelType w:val="hybridMultilevel"/>
    <w:tmpl w:val="3B2A2760"/>
    <w:lvl w:ilvl="0" w:tplc="2BDC064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00B050"/>
        <w:sz w:val="28"/>
        <w:szCs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786EAE"/>
    <w:multiLevelType w:val="multilevel"/>
    <w:tmpl w:val="77822672"/>
    <w:lvl w:ilvl="0">
      <w:start w:val="1"/>
      <w:numFmt w:val="decimal"/>
      <w:pStyle w:val="10"/>
      <w:lvlText w:val="%1."/>
      <w:lvlJc w:val="left"/>
      <w:pPr>
        <w:ind w:left="720" w:hanging="360"/>
      </w:pPr>
      <w:rPr>
        <w:rFonts w:ascii="K_Helios Cond" w:hAnsi="K_Helios Cond" w:hint="default"/>
        <w:color w:val="44546A" w:themeColor="text2"/>
        <w:sz w:val="28"/>
        <w:szCs w:val="3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="K_Helios Cond" w:hAnsi="K_Helios Cond" w:hint="default"/>
        <w:color w:val="004F86"/>
        <w:sz w:val="28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="K_Helios Cond" w:hAnsi="K_Helios Cond" w:hint="default"/>
        <w:color w:val="004F86"/>
        <w:sz w:val="4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="K_Helios Cond" w:hAnsi="K_Helios Cond" w:hint="default"/>
        <w:color w:val="004F86"/>
        <w:sz w:val="40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ascii="K_Helios Cond" w:hAnsi="K_Helios Cond" w:hint="default"/>
        <w:color w:val="004F86"/>
        <w:sz w:val="40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ascii="K_Helios Cond" w:hAnsi="K_Helios Cond" w:hint="default"/>
        <w:color w:val="004F86"/>
        <w:sz w:val="40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="K_Helios Cond" w:hAnsi="K_Helios Cond" w:hint="default"/>
        <w:color w:val="004F86"/>
        <w:sz w:val="40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ascii="K_Helios Cond" w:hAnsi="K_Helios Cond" w:hint="default"/>
        <w:color w:val="004F86"/>
        <w:sz w:val="40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ascii="K_Helios Cond" w:hAnsi="K_Helios Cond" w:hint="default"/>
        <w:color w:val="004F86"/>
        <w:sz w:val="40"/>
      </w:rPr>
    </w:lvl>
  </w:abstractNum>
  <w:abstractNum w:abstractNumId="14" w15:restartNumberingAfterBreak="0">
    <w:nsid w:val="4C98355D"/>
    <w:multiLevelType w:val="hybridMultilevel"/>
    <w:tmpl w:val="E850E3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A90B2C"/>
    <w:multiLevelType w:val="hybridMultilevel"/>
    <w:tmpl w:val="7D9E8C8C"/>
    <w:lvl w:ilvl="0" w:tplc="629088FC">
      <w:start w:val="1"/>
      <w:numFmt w:val="decimal"/>
      <w:pStyle w:val="2"/>
      <w:lvlText w:val="1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5D0B11"/>
    <w:multiLevelType w:val="multilevel"/>
    <w:tmpl w:val="938E48B2"/>
    <w:lvl w:ilvl="0">
      <w:start w:val="1"/>
      <w:numFmt w:val="decimal"/>
      <w:pStyle w:val="1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7" w15:restartNumberingAfterBreak="0">
    <w:nsid w:val="52D15480"/>
    <w:multiLevelType w:val="multilevel"/>
    <w:tmpl w:val="9EF49512"/>
    <w:lvl w:ilvl="0">
      <w:start w:val="1"/>
      <w:numFmt w:val="decimal"/>
      <w:pStyle w:val="question2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8" w15:restartNumberingAfterBreak="0">
    <w:nsid w:val="58C24935"/>
    <w:multiLevelType w:val="hybridMultilevel"/>
    <w:tmpl w:val="5EEC1148"/>
    <w:lvl w:ilvl="0" w:tplc="041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944270"/>
    <w:multiLevelType w:val="multilevel"/>
    <w:tmpl w:val="88F6AA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2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724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726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728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37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372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374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376" w:hanging="2880"/>
      </w:pPr>
      <w:rPr>
        <w:rFonts w:hint="default"/>
      </w:rPr>
    </w:lvl>
  </w:abstractNum>
  <w:abstractNum w:abstractNumId="20" w15:restartNumberingAfterBreak="0">
    <w:nsid w:val="5E9131EC"/>
    <w:multiLevelType w:val="hybridMultilevel"/>
    <w:tmpl w:val="5B8C9E24"/>
    <w:lvl w:ilvl="0" w:tplc="796EDE9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985066"/>
    <w:multiLevelType w:val="hybridMultilevel"/>
    <w:tmpl w:val="A4EA1C2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A728B3"/>
    <w:multiLevelType w:val="hybridMultilevel"/>
    <w:tmpl w:val="0D20E2E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2A3F1B"/>
    <w:multiLevelType w:val="hybridMultilevel"/>
    <w:tmpl w:val="5E0C6172"/>
    <w:lvl w:ilvl="0" w:tplc="77A0D700">
      <w:start w:val="1"/>
      <w:numFmt w:val="decimal"/>
      <w:pStyle w:val="a0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471B1A"/>
    <w:multiLevelType w:val="hybridMultilevel"/>
    <w:tmpl w:val="B3BA854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2E27FE"/>
    <w:multiLevelType w:val="hybridMultilevel"/>
    <w:tmpl w:val="053E55BE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881ACC"/>
    <w:multiLevelType w:val="multilevel"/>
    <w:tmpl w:val="D2548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2F9154E"/>
    <w:multiLevelType w:val="hybridMultilevel"/>
    <w:tmpl w:val="F5E292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5C4C30"/>
    <w:multiLevelType w:val="hybridMultilevel"/>
    <w:tmpl w:val="18FCC3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CE67FA"/>
    <w:multiLevelType w:val="hybridMultilevel"/>
    <w:tmpl w:val="74D0E9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480047"/>
    <w:multiLevelType w:val="hybridMultilevel"/>
    <w:tmpl w:val="D8AE12A2"/>
    <w:lvl w:ilvl="0" w:tplc="0419000B">
      <w:start w:val="1"/>
      <w:numFmt w:val="bullet"/>
      <w:lvlText w:val=""/>
      <w:lvlJc w:val="left"/>
      <w:pPr>
        <w:ind w:left="78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1" w15:restartNumberingAfterBreak="0">
    <w:nsid w:val="79A45CE9"/>
    <w:multiLevelType w:val="multilevel"/>
    <w:tmpl w:val="E4E6F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32" w15:restartNumberingAfterBreak="0">
    <w:nsid w:val="7A084A0D"/>
    <w:multiLevelType w:val="multilevel"/>
    <w:tmpl w:val="A19A2C7E"/>
    <w:lvl w:ilvl="0">
      <w:start w:val="1"/>
      <w:numFmt w:val="upperRoman"/>
      <w:pStyle w:val="12"/>
      <w:lvlText w:val="%1."/>
      <w:lvlJc w:val="righ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7A7C2E9D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F524371"/>
    <w:multiLevelType w:val="hybridMultilevel"/>
    <w:tmpl w:val="E4448136"/>
    <w:lvl w:ilvl="0" w:tplc="D898F0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D55773"/>
    <w:multiLevelType w:val="hybridMultilevel"/>
    <w:tmpl w:val="42261E40"/>
    <w:lvl w:ilvl="0" w:tplc="0419000B">
      <w:start w:val="1"/>
      <w:numFmt w:val="bullet"/>
      <w:lvlText w:val=""/>
      <w:lvlJc w:val="left"/>
      <w:pPr>
        <w:ind w:left="1434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6"/>
  </w:num>
  <w:num w:numId="3">
    <w:abstractNumId w:val="15"/>
  </w:num>
  <w:num w:numId="4">
    <w:abstractNumId w:val="5"/>
  </w:num>
  <w:num w:numId="5">
    <w:abstractNumId w:val="32"/>
  </w:num>
  <w:num w:numId="6">
    <w:abstractNumId w:val="13"/>
  </w:num>
  <w:num w:numId="7">
    <w:abstractNumId w:val="0"/>
  </w:num>
  <w:num w:numId="8">
    <w:abstractNumId w:val="1"/>
  </w:num>
  <w:num w:numId="9">
    <w:abstractNumId w:val="17"/>
  </w:num>
  <w:num w:numId="10">
    <w:abstractNumId w:val="24"/>
  </w:num>
  <w:num w:numId="11">
    <w:abstractNumId w:val="31"/>
  </w:num>
  <w:num w:numId="12">
    <w:abstractNumId w:val="27"/>
  </w:num>
  <w:num w:numId="13">
    <w:abstractNumId w:val="14"/>
  </w:num>
  <w:num w:numId="14">
    <w:abstractNumId w:val="6"/>
  </w:num>
  <w:num w:numId="15">
    <w:abstractNumId w:val="12"/>
  </w:num>
  <w:num w:numId="16">
    <w:abstractNumId w:val="3"/>
  </w:num>
  <w:num w:numId="17">
    <w:abstractNumId w:val="7"/>
  </w:num>
  <w:num w:numId="18">
    <w:abstractNumId w:val="19"/>
  </w:num>
  <w:num w:numId="19">
    <w:abstractNumId w:val="18"/>
  </w:num>
  <w:num w:numId="20">
    <w:abstractNumId w:val="10"/>
  </w:num>
  <w:num w:numId="21">
    <w:abstractNumId w:val="22"/>
  </w:num>
  <w:num w:numId="22">
    <w:abstractNumId w:val="32"/>
  </w:num>
  <w:num w:numId="23">
    <w:abstractNumId w:val="32"/>
  </w:num>
  <w:num w:numId="24">
    <w:abstractNumId w:val="8"/>
  </w:num>
  <w:num w:numId="25">
    <w:abstractNumId w:val="33"/>
  </w:num>
  <w:num w:numId="26">
    <w:abstractNumId w:val="11"/>
  </w:num>
  <w:num w:numId="27">
    <w:abstractNumId w:val="28"/>
  </w:num>
  <w:num w:numId="2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0"/>
  </w:num>
  <w:num w:numId="30">
    <w:abstractNumId w:val="4"/>
  </w:num>
  <w:num w:numId="31">
    <w:abstractNumId w:val="21"/>
  </w:num>
  <w:num w:numId="32">
    <w:abstractNumId w:val="9"/>
  </w:num>
  <w:num w:numId="33">
    <w:abstractNumId w:val="26"/>
  </w:num>
  <w:num w:numId="34">
    <w:abstractNumId w:val="29"/>
  </w:num>
  <w:num w:numId="35">
    <w:abstractNumId w:val="25"/>
  </w:num>
  <w:num w:numId="36">
    <w:abstractNumId w:val="20"/>
  </w:num>
  <w:num w:numId="37">
    <w:abstractNumId w:val="2"/>
  </w:num>
  <w:num w:numId="38">
    <w:abstractNumId w:val="35"/>
  </w:num>
  <w:num w:numId="39">
    <w:abstractNumId w:val="32"/>
  </w:num>
  <w:num w:numId="40">
    <w:abstractNumId w:val="3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N7G0NDAyMTA3NDRR0lEKTi0uzszPAykwqgUA/niIbSwAAAA="/>
  </w:docVars>
  <w:rsids>
    <w:rsidRoot w:val="00D4705B"/>
    <w:rsid w:val="0000149A"/>
    <w:rsid w:val="00001AA4"/>
    <w:rsid w:val="00001D12"/>
    <w:rsid w:val="00002BE7"/>
    <w:rsid w:val="00005BA4"/>
    <w:rsid w:val="00005F04"/>
    <w:rsid w:val="00007745"/>
    <w:rsid w:val="000116DB"/>
    <w:rsid w:val="0001505C"/>
    <w:rsid w:val="000154C4"/>
    <w:rsid w:val="00017717"/>
    <w:rsid w:val="0001793D"/>
    <w:rsid w:val="00017AF8"/>
    <w:rsid w:val="00022DA1"/>
    <w:rsid w:val="00026182"/>
    <w:rsid w:val="000305C1"/>
    <w:rsid w:val="00032DA8"/>
    <w:rsid w:val="00033203"/>
    <w:rsid w:val="000366D8"/>
    <w:rsid w:val="0004397B"/>
    <w:rsid w:val="00043C85"/>
    <w:rsid w:val="00044136"/>
    <w:rsid w:val="00044F41"/>
    <w:rsid w:val="00047CFC"/>
    <w:rsid w:val="00050973"/>
    <w:rsid w:val="00051062"/>
    <w:rsid w:val="00051755"/>
    <w:rsid w:val="00051801"/>
    <w:rsid w:val="00052788"/>
    <w:rsid w:val="00053B3E"/>
    <w:rsid w:val="00053C3D"/>
    <w:rsid w:val="00053CE4"/>
    <w:rsid w:val="00054021"/>
    <w:rsid w:val="00054CA4"/>
    <w:rsid w:val="00054E5F"/>
    <w:rsid w:val="00056626"/>
    <w:rsid w:val="00057E4A"/>
    <w:rsid w:val="00057FB7"/>
    <w:rsid w:val="0006032E"/>
    <w:rsid w:val="00060988"/>
    <w:rsid w:val="00060D96"/>
    <w:rsid w:val="000617C3"/>
    <w:rsid w:val="00063DE1"/>
    <w:rsid w:val="00063F11"/>
    <w:rsid w:val="00066E6B"/>
    <w:rsid w:val="00070267"/>
    <w:rsid w:val="00070ACB"/>
    <w:rsid w:val="00070FD7"/>
    <w:rsid w:val="00074384"/>
    <w:rsid w:val="00075DB0"/>
    <w:rsid w:val="000769DB"/>
    <w:rsid w:val="000772A0"/>
    <w:rsid w:val="00080AED"/>
    <w:rsid w:val="000832A9"/>
    <w:rsid w:val="000841F0"/>
    <w:rsid w:val="00084BE4"/>
    <w:rsid w:val="00085ADA"/>
    <w:rsid w:val="00091221"/>
    <w:rsid w:val="00092FAE"/>
    <w:rsid w:val="000944A5"/>
    <w:rsid w:val="00095161"/>
    <w:rsid w:val="00095736"/>
    <w:rsid w:val="000A033E"/>
    <w:rsid w:val="000A04B4"/>
    <w:rsid w:val="000A335F"/>
    <w:rsid w:val="000A4599"/>
    <w:rsid w:val="000A4F10"/>
    <w:rsid w:val="000A6348"/>
    <w:rsid w:val="000A7355"/>
    <w:rsid w:val="000B07EA"/>
    <w:rsid w:val="000B0B58"/>
    <w:rsid w:val="000B1C26"/>
    <w:rsid w:val="000B304F"/>
    <w:rsid w:val="000B45CD"/>
    <w:rsid w:val="000B6A4E"/>
    <w:rsid w:val="000B6F02"/>
    <w:rsid w:val="000C0ED0"/>
    <w:rsid w:val="000C0FEB"/>
    <w:rsid w:val="000C21E2"/>
    <w:rsid w:val="000C4714"/>
    <w:rsid w:val="000C481E"/>
    <w:rsid w:val="000C4F17"/>
    <w:rsid w:val="000C7780"/>
    <w:rsid w:val="000D1F65"/>
    <w:rsid w:val="000D268F"/>
    <w:rsid w:val="000D2C2E"/>
    <w:rsid w:val="000D37F2"/>
    <w:rsid w:val="000D3A4F"/>
    <w:rsid w:val="000D40FF"/>
    <w:rsid w:val="000D4BD3"/>
    <w:rsid w:val="000D6C3F"/>
    <w:rsid w:val="000E0151"/>
    <w:rsid w:val="000E0B1A"/>
    <w:rsid w:val="000E2364"/>
    <w:rsid w:val="000E36DE"/>
    <w:rsid w:val="000E44EF"/>
    <w:rsid w:val="000E5699"/>
    <w:rsid w:val="000F0E32"/>
    <w:rsid w:val="000F236D"/>
    <w:rsid w:val="000F3190"/>
    <w:rsid w:val="000F666D"/>
    <w:rsid w:val="000F719B"/>
    <w:rsid w:val="000F744D"/>
    <w:rsid w:val="000F799D"/>
    <w:rsid w:val="001005EC"/>
    <w:rsid w:val="00101024"/>
    <w:rsid w:val="001016A8"/>
    <w:rsid w:val="00102A45"/>
    <w:rsid w:val="00103129"/>
    <w:rsid w:val="001031C4"/>
    <w:rsid w:val="00103F73"/>
    <w:rsid w:val="0011024F"/>
    <w:rsid w:val="00112C36"/>
    <w:rsid w:val="00113F9D"/>
    <w:rsid w:val="00115106"/>
    <w:rsid w:val="0012093A"/>
    <w:rsid w:val="00120AAA"/>
    <w:rsid w:val="00121085"/>
    <w:rsid w:val="00122C11"/>
    <w:rsid w:val="0012475A"/>
    <w:rsid w:val="00124A87"/>
    <w:rsid w:val="00125AB4"/>
    <w:rsid w:val="00127778"/>
    <w:rsid w:val="00127F42"/>
    <w:rsid w:val="00130109"/>
    <w:rsid w:val="00130FF1"/>
    <w:rsid w:val="001312FD"/>
    <w:rsid w:val="00133094"/>
    <w:rsid w:val="00133263"/>
    <w:rsid w:val="00134320"/>
    <w:rsid w:val="001351AA"/>
    <w:rsid w:val="00135E9A"/>
    <w:rsid w:val="0014354C"/>
    <w:rsid w:val="00144384"/>
    <w:rsid w:val="0014608D"/>
    <w:rsid w:val="00150F78"/>
    <w:rsid w:val="00152414"/>
    <w:rsid w:val="0015456B"/>
    <w:rsid w:val="001549E4"/>
    <w:rsid w:val="00154BE8"/>
    <w:rsid w:val="00154DC8"/>
    <w:rsid w:val="001560EB"/>
    <w:rsid w:val="00156E3E"/>
    <w:rsid w:val="00157671"/>
    <w:rsid w:val="00162A35"/>
    <w:rsid w:val="00162F39"/>
    <w:rsid w:val="00165428"/>
    <w:rsid w:val="00172FB2"/>
    <w:rsid w:val="00175EE3"/>
    <w:rsid w:val="0017632A"/>
    <w:rsid w:val="001826E1"/>
    <w:rsid w:val="00182E8F"/>
    <w:rsid w:val="00183488"/>
    <w:rsid w:val="001841AD"/>
    <w:rsid w:val="00186F8A"/>
    <w:rsid w:val="001955C5"/>
    <w:rsid w:val="001965BB"/>
    <w:rsid w:val="00196FEC"/>
    <w:rsid w:val="0019718D"/>
    <w:rsid w:val="00197371"/>
    <w:rsid w:val="00197C34"/>
    <w:rsid w:val="001A0497"/>
    <w:rsid w:val="001A1366"/>
    <w:rsid w:val="001A1675"/>
    <w:rsid w:val="001A2DA5"/>
    <w:rsid w:val="001A5DCE"/>
    <w:rsid w:val="001A65F8"/>
    <w:rsid w:val="001B2196"/>
    <w:rsid w:val="001B28E7"/>
    <w:rsid w:val="001B3652"/>
    <w:rsid w:val="001B3C69"/>
    <w:rsid w:val="001B421F"/>
    <w:rsid w:val="001B50AB"/>
    <w:rsid w:val="001B595D"/>
    <w:rsid w:val="001C1573"/>
    <w:rsid w:val="001C277C"/>
    <w:rsid w:val="001C2AB9"/>
    <w:rsid w:val="001C35BA"/>
    <w:rsid w:val="001C3FBA"/>
    <w:rsid w:val="001C51C8"/>
    <w:rsid w:val="001C575E"/>
    <w:rsid w:val="001C7619"/>
    <w:rsid w:val="001C7B7D"/>
    <w:rsid w:val="001D231B"/>
    <w:rsid w:val="001D23B0"/>
    <w:rsid w:val="001D29AA"/>
    <w:rsid w:val="001D2E4C"/>
    <w:rsid w:val="001D453D"/>
    <w:rsid w:val="001D5273"/>
    <w:rsid w:val="001D6D1F"/>
    <w:rsid w:val="001E22BA"/>
    <w:rsid w:val="001E538B"/>
    <w:rsid w:val="001E6F54"/>
    <w:rsid w:val="001F1295"/>
    <w:rsid w:val="001F17C0"/>
    <w:rsid w:val="001F384B"/>
    <w:rsid w:val="001F5A6D"/>
    <w:rsid w:val="00201F0B"/>
    <w:rsid w:val="00202662"/>
    <w:rsid w:val="00202F9C"/>
    <w:rsid w:val="00203F9B"/>
    <w:rsid w:val="00205041"/>
    <w:rsid w:val="00206DF6"/>
    <w:rsid w:val="002076D1"/>
    <w:rsid w:val="00211416"/>
    <w:rsid w:val="00211B63"/>
    <w:rsid w:val="00215771"/>
    <w:rsid w:val="002164E9"/>
    <w:rsid w:val="00216B87"/>
    <w:rsid w:val="00216F7F"/>
    <w:rsid w:val="00217D44"/>
    <w:rsid w:val="00217FB9"/>
    <w:rsid w:val="00220056"/>
    <w:rsid w:val="00220928"/>
    <w:rsid w:val="002219D1"/>
    <w:rsid w:val="00226270"/>
    <w:rsid w:val="002272A4"/>
    <w:rsid w:val="0022740E"/>
    <w:rsid w:val="002331E9"/>
    <w:rsid w:val="00233ADB"/>
    <w:rsid w:val="00237E9B"/>
    <w:rsid w:val="00240F36"/>
    <w:rsid w:val="0024196F"/>
    <w:rsid w:val="00242093"/>
    <w:rsid w:val="0024281A"/>
    <w:rsid w:val="00244E07"/>
    <w:rsid w:val="00245334"/>
    <w:rsid w:val="002518FA"/>
    <w:rsid w:val="00252EDC"/>
    <w:rsid w:val="0025397C"/>
    <w:rsid w:val="0025617D"/>
    <w:rsid w:val="00260382"/>
    <w:rsid w:val="002610D6"/>
    <w:rsid w:val="00262031"/>
    <w:rsid w:val="00262AE1"/>
    <w:rsid w:val="00264761"/>
    <w:rsid w:val="0026560B"/>
    <w:rsid w:val="00265DAB"/>
    <w:rsid w:val="00266BAB"/>
    <w:rsid w:val="0027062D"/>
    <w:rsid w:val="002706A6"/>
    <w:rsid w:val="00271AC3"/>
    <w:rsid w:val="00271CC6"/>
    <w:rsid w:val="00273438"/>
    <w:rsid w:val="00274A10"/>
    <w:rsid w:val="00274D47"/>
    <w:rsid w:val="00275AC0"/>
    <w:rsid w:val="0027679A"/>
    <w:rsid w:val="00276C6C"/>
    <w:rsid w:val="00277572"/>
    <w:rsid w:val="00280139"/>
    <w:rsid w:val="00283370"/>
    <w:rsid w:val="00285158"/>
    <w:rsid w:val="0029074A"/>
    <w:rsid w:val="002911AA"/>
    <w:rsid w:val="0029183F"/>
    <w:rsid w:val="002919DD"/>
    <w:rsid w:val="00294AC4"/>
    <w:rsid w:val="00295619"/>
    <w:rsid w:val="00297368"/>
    <w:rsid w:val="002A178C"/>
    <w:rsid w:val="002A27D2"/>
    <w:rsid w:val="002A2937"/>
    <w:rsid w:val="002A558E"/>
    <w:rsid w:val="002A5874"/>
    <w:rsid w:val="002A5ACD"/>
    <w:rsid w:val="002A6923"/>
    <w:rsid w:val="002A7CC9"/>
    <w:rsid w:val="002B1105"/>
    <w:rsid w:val="002B1D54"/>
    <w:rsid w:val="002B4A60"/>
    <w:rsid w:val="002B510B"/>
    <w:rsid w:val="002B56EC"/>
    <w:rsid w:val="002B6781"/>
    <w:rsid w:val="002B69DE"/>
    <w:rsid w:val="002B6A02"/>
    <w:rsid w:val="002C18DB"/>
    <w:rsid w:val="002C23AA"/>
    <w:rsid w:val="002C2804"/>
    <w:rsid w:val="002C29E7"/>
    <w:rsid w:val="002C3988"/>
    <w:rsid w:val="002C3FC0"/>
    <w:rsid w:val="002C4FD6"/>
    <w:rsid w:val="002C74DF"/>
    <w:rsid w:val="002D1E3B"/>
    <w:rsid w:val="002D2C24"/>
    <w:rsid w:val="002D4848"/>
    <w:rsid w:val="002D4DD3"/>
    <w:rsid w:val="002D5A34"/>
    <w:rsid w:val="002D687B"/>
    <w:rsid w:val="002D6D2B"/>
    <w:rsid w:val="002D7124"/>
    <w:rsid w:val="002E12FF"/>
    <w:rsid w:val="002E2049"/>
    <w:rsid w:val="002E39A2"/>
    <w:rsid w:val="002F08A1"/>
    <w:rsid w:val="002F0A6B"/>
    <w:rsid w:val="002F3E4C"/>
    <w:rsid w:val="002F5151"/>
    <w:rsid w:val="002F6CDB"/>
    <w:rsid w:val="002F7184"/>
    <w:rsid w:val="002F7F89"/>
    <w:rsid w:val="003003F4"/>
    <w:rsid w:val="00306702"/>
    <w:rsid w:val="003075D0"/>
    <w:rsid w:val="003110AD"/>
    <w:rsid w:val="003117C6"/>
    <w:rsid w:val="003117E8"/>
    <w:rsid w:val="00311941"/>
    <w:rsid w:val="003126AB"/>
    <w:rsid w:val="00312885"/>
    <w:rsid w:val="00312E91"/>
    <w:rsid w:val="00313726"/>
    <w:rsid w:val="00314D20"/>
    <w:rsid w:val="00315E7C"/>
    <w:rsid w:val="00317391"/>
    <w:rsid w:val="00320E9B"/>
    <w:rsid w:val="00322865"/>
    <w:rsid w:val="00322B53"/>
    <w:rsid w:val="003242D7"/>
    <w:rsid w:val="00324522"/>
    <w:rsid w:val="003261BE"/>
    <w:rsid w:val="00330365"/>
    <w:rsid w:val="0033296D"/>
    <w:rsid w:val="00334666"/>
    <w:rsid w:val="00335E2E"/>
    <w:rsid w:val="003361BD"/>
    <w:rsid w:val="00337C16"/>
    <w:rsid w:val="00340F72"/>
    <w:rsid w:val="00344124"/>
    <w:rsid w:val="00344364"/>
    <w:rsid w:val="003443B4"/>
    <w:rsid w:val="003464F9"/>
    <w:rsid w:val="00347D26"/>
    <w:rsid w:val="003501D7"/>
    <w:rsid w:val="00350DDC"/>
    <w:rsid w:val="0035155E"/>
    <w:rsid w:val="003525A1"/>
    <w:rsid w:val="00353E26"/>
    <w:rsid w:val="00355A78"/>
    <w:rsid w:val="00356198"/>
    <w:rsid w:val="0036088D"/>
    <w:rsid w:val="00360C38"/>
    <w:rsid w:val="0036216F"/>
    <w:rsid w:val="003631A5"/>
    <w:rsid w:val="0036476C"/>
    <w:rsid w:val="00365C0B"/>
    <w:rsid w:val="003670C7"/>
    <w:rsid w:val="0036729F"/>
    <w:rsid w:val="003707C7"/>
    <w:rsid w:val="00370A20"/>
    <w:rsid w:val="00371656"/>
    <w:rsid w:val="00371833"/>
    <w:rsid w:val="00377A4C"/>
    <w:rsid w:val="0038069D"/>
    <w:rsid w:val="003821F8"/>
    <w:rsid w:val="003837D8"/>
    <w:rsid w:val="00383AA6"/>
    <w:rsid w:val="003855FC"/>
    <w:rsid w:val="003856A8"/>
    <w:rsid w:val="00385A64"/>
    <w:rsid w:val="003917F8"/>
    <w:rsid w:val="003918BA"/>
    <w:rsid w:val="00391AD1"/>
    <w:rsid w:val="003937F7"/>
    <w:rsid w:val="00393F70"/>
    <w:rsid w:val="00393FD1"/>
    <w:rsid w:val="0039431D"/>
    <w:rsid w:val="003961EB"/>
    <w:rsid w:val="003965FA"/>
    <w:rsid w:val="003A11D3"/>
    <w:rsid w:val="003A381A"/>
    <w:rsid w:val="003A3E05"/>
    <w:rsid w:val="003A4905"/>
    <w:rsid w:val="003B1701"/>
    <w:rsid w:val="003B2118"/>
    <w:rsid w:val="003B2380"/>
    <w:rsid w:val="003B2C83"/>
    <w:rsid w:val="003B48CF"/>
    <w:rsid w:val="003B50C0"/>
    <w:rsid w:val="003B57B1"/>
    <w:rsid w:val="003B6D0F"/>
    <w:rsid w:val="003C1479"/>
    <w:rsid w:val="003C1EEF"/>
    <w:rsid w:val="003C30B6"/>
    <w:rsid w:val="003C4002"/>
    <w:rsid w:val="003C5AF0"/>
    <w:rsid w:val="003C5B63"/>
    <w:rsid w:val="003C6C05"/>
    <w:rsid w:val="003D1C95"/>
    <w:rsid w:val="003D1C9D"/>
    <w:rsid w:val="003D2CF1"/>
    <w:rsid w:val="003D31EA"/>
    <w:rsid w:val="003D67C5"/>
    <w:rsid w:val="003D7209"/>
    <w:rsid w:val="003D79D4"/>
    <w:rsid w:val="003D7AD3"/>
    <w:rsid w:val="003E03B9"/>
    <w:rsid w:val="003E0833"/>
    <w:rsid w:val="003E2DFA"/>
    <w:rsid w:val="003E40B3"/>
    <w:rsid w:val="003E765D"/>
    <w:rsid w:val="003F1CF5"/>
    <w:rsid w:val="003F2E43"/>
    <w:rsid w:val="003F39E3"/>
    <w:rsid w:val="003F3DE2"/>
    <w:rsid w:val="003F5297"/>
    <w:rsid w:val="003F5C1D"/>
    <w:rsid w:val="003F68D1"/>
    <w:rsid w:val="003F6C2C"/>
    <w:rsid w:val="003F7564"/>
    <w:rsid w:val="0040007F"/>
    <w:rsid w:val="0040030E"/>
    <w:rsid w:val="00400C47"/>
    <w:rsid w:val="00401B48"/>
    <w:rsid w:val="0040266B"/>
    <w:rsid w:val="00402CAA"/>
    <w:rsid w:val="00403D28"/>
    <w:rsid w:val="00406147"/>
    <w:rsid w:val="00407A62"/>
    <w:rsid w:val="00407B3B"/>
    <w:rsid w:val="00410D05"/>
    <w:rsid w:val="00411B8F"/>
    <w:rsid w:val="00411BAE"/>
    <w:rsid w:val="004145AA"/>
    <w:rsid w:val="0041529C"/>
    <w:rsid w:val="004177FF"/>
    <w:rsid w:val="00417B81"/>
    <w:rsid w:val="0042183F"/>
    <w:rsid w:val="004250BF"/>
    <w:rsid w:val="00425139"/>
    <w:rsid w:val="0042782A"/>
    <w:rsid w:val="0043211D"/>
    <w:rsid w:val="004325ED"/>
    <w:rsid w:val="00432B29"/>
    <w:rsid w:val="00433007"/>
    <w:rsid w:val="00433D7E"/>
    <w:rsid w:val="004379D4"/>
    <w:rsid w:val="00441420"/>
    <w:rsid w:val="00442620"/>
    <w:rsid w:val="0044342B"/>
    <w:rsid w:val="00444745"/>
    <w:rsid w:val="004453F0"/>
    <w:rsid w:val="00446061"/>
    <w:rsid w:val="00452340"/>
    <w:rsid w:val="004558AD"/>
    <w:rsid w:val="00457725"/>
    <w:rsid w:val="00457DE5"/>
    <w:rsid w:val="00457FB0"/>
    <w:rsid w:val="00461315"/>
    <w:rsid w:val="00461BC4"/>
    <w:rsid w:val="00463B5F"/>
    <w:rsid w:val="00464351"/>
    <w:rsid w:val="004650B9"/>
    <w:rsid w:val="00465742"/>
    <w:rsid w:val="00466691"/>
    <w:rsid w:val="00467019"/>
    <w:rsid w:val="0047243A"/>
    <w:rsid w:val="00474237"/>
    <w:rsid w:val="0047540F"/>
    <w:rsid w:val="00480447"/>
    <w:rsid w:val="00482D20"/>
    <w:rsid w:val="00485E5A"/>
    <w:rsid w:val="00485EF7"/>
    <w:rsid w:val="0049026B"/>
    <w:rsid w:val="00491305"/>
    <w:rsid w:val="00491810"/>
    <w:rsid w:val="004921A6"/>
    <w:rsid w:val="00492F69"/>
    <w:rsid w:val="00495351"/>
    <w:rsid w:val="00497FCF"/>
    <w:rsid w:val="004A0ADB"/>
    <w:rsid w:val="004A0AF4"/>
    <w:rsid w:val="004A0E5F"/>
    <w:rsid w:val="004A10D9"/>
    <w:rsid w:val="004A13D9"/>
    <w:rsid w:val="004A19BE"/>
    <w:rsid w:val="004A1EB1"/>
    <w:rsid w:val="004A25E5"/>
    <w:rsid w:val="004A28CD"/>
    <w:rsid w:val="004A2A34"/>
    <w:rsid w:val="004A396B"/>
    <w:rsid w:val="004A4CFF"/>
    <w:rsid w:val="004A6743"/>
    <w:rsid w:val="004A77D9"/>
    <w:rsid w:val="004A7C16"/>
    <w:rsid w:val="004A7EFF"/>
    <w:rsid w:val="004B0F18"/>
    <w:rsid w:val="004B2FFC"/>
    <w:rsid w:val="004B44E7"/>
    <w:rsid w:val="004B51DB"/>
    <w:rsid w:val="004B7E34"/>
    <w:rsid w:val="004C14C3"/>
    <w:rsid w:val="004C2022"/>
    <w:rsid w:val="004C2B84"/>
    <w:rsid w:val="004C4BD6"/>
    <w:rsid w:val="004C593B"/>
    <w:rsid w:val="004C658C"/>
    <w:rsid w:val="004D0206"/>
    <w:rsid w:val="004D12D2"/>
    <w:rsid w:val="004D1415"/>
    <w:rsid w:val="004D23A4"/>
    <w:rsid w:val="004D263B"/>
    <w:rsid w:val="004D3D49"/>
    <w:rsid w:val="004D4BCA"/>
    <w:rsid w:val="004D7D04"/>
    <w:rsid w:val="004D7D2A"/>
    <w:rsid w:val="004E09C1"/>
    <w:rsid w:val="004E238F"/>
    <w:rsid w:val="004E38A7"/>
    <w:rsid w:val="004E3A09"/>
    <w:rsid w:val="004E4338"/>
    <w:rsid w:val="004E504B"/>
    <w:rsid w:val="004E7B6E"/>
    <w:rsid w:val="004F208D"/>
    <w:rsid w:val="004F2B9E"/>
    <w:rsid w:val="004F2F8C"/>
    <w:rsid w:val="004F2F99"/>
    <w:rsid w:val="004F3F24"/>
    <w:rsid w:val="004F69AC"/>
    <w:rsid w:val="004F6EF7"/>
    <w:rsid w:val="004F71E3"/>
    <w:rsid w:val="004F72D0"/>
    <w:rsid w:val="00500029"/>
    <w:rsid w:val="005001A0"/>
    <w:rsid w:val="0050081D"/>
    <w:rsid w:val="00501C66"/>
    <w:rsid w:val="005024CA"/>
    <w:rsid w:val="005025DF"/>
    <w:rsid w:val="00503F18"/>
    <w:rsid w:val="00506C7A"/>
    <w:rsid w:val="0050753E"/>
    <w:rsid w:val="005110C8"/>
    <w:rsid w:val="00513856"/>
    <w:rsid w:val="00514B31"/>
    <w:rsid w:val="00515E7E"/>
    <w:rsid w:val="00526540"/>
    <w:rsid w:val="005275E5"/>
    <w:rsid w:val="00527922"/>
    <w:rsid w:val="00527DF5"/>
    <w:rsid w:val="005305B3"/>
    <w:rsid w:val="005306DC"/>
    <w:rsid w:val="0053394F"/>
    <w:rsid w:val="00533D8F"/>
    <w:rsid w:val="00534A94"/>
    <w:rsid w:val="00536837"/>
    <w:rsid w:val="005403C7"/>
    <w:rsid w:val="005403D8"/>
    <w:rsid w:val="00540ED0"/>
    <w:rsid w:val="00541DD5"/>
    <w:rsid w:val="00543E3A"/>
    <w:rsid w:val="005444AB"/>
    <w:rsid w:val="00544D40"/>
    <w:rsid w:val="005459A0"/>
    <w:rsid w:val="00546433"/>
    <w:rsid w:val="005468CC"/>
    <w:rsid w:val="00547265"/>
    <w:rsid w:val="00547736"/>
    <w:rsid w:val="00550C17"/>
    <w:rsid w:val="00550D68"/>
    <w:rsid w:val="005517D1"/>
    <w:rsid w:val="00554D12"/>
    <w:rsid w:val="00555B6D"/>
    <w:rsid w:val="0056130F"/>
    <w:rsid w:val="00561D11"/>
    <w:rsid w:val="00562E79"/>
    <w:rsid w:val="005636EB"/>
    <w:rsid w:val="00567472"/>
    <w:rsid w:val="00567D04"/>
    <w:rsid w:val="00567ED4"/>
    <w:rsid w:val="00570BA5"/>
    <w:rsid w:val="00572C90"/>
    <w:rsid w:val="00573998"/>
    <w:rsid w:val="005749C2"/>
    <w:rsid w:val="00574B58"/>
    <w:rsid w:val="005757C5"/>
    <w:rsid w:val="005759BA"/>
    <w:rsid w:val="00580746"/>
    <w:rsid w:val="00580DB7"/>
    <w:rsid w:val="00580E47"/>
    <w:rsid w:val="005820C9"/>
    <w:rsid w:val="0058398F"/>
    <w:rsid w:val="005856E7"/>
    <w:rsid w:val="005901C4"/>
    <w:rsid w:val="00590C1E"/>
    <w:rsid w:val="00591383"/>
    <w:rsid w:val="005933F9"/>
    <w:rsid w:val="00593F7E"/>
    <w:rsid w:val="005947F6"/>
    <w:rsid w:val="00595B4B"/>
    <w:rsid w:val="00596FBE"/>
    <w:rsid w:val="005A0A7F"/>
    <w:rsid w:val="005A150B"/>
    <w:rsid w:val="005A1B60"/>
    <w:rsid w:val="005A38C9"/>
    <w:rsid w:val="005A46CC"/>
    <w:rsid w:val="005A4A45"/>
    <w:rsid w:val="005A6874"/>
    <w:rsid w:val="005A6A06"/>
    <w:rsid w:val="005B2B31"/>
    <w:rsid w:val="005B3FA3"/>
    <w:rsid w:val="005B716A"/>
    <w:rsid w:val="005C05C2"/>
    <w:rsid w:val="005C24F8"/>
    <w:rsid w:val="005C39A2"/>
    <w:rsid w:val="005C606D"/>
    <w:rsid w:val="005C6B35"/>
    <w:rsid w:val="005C6FBA"/>
    <w:rsid w:val="005D10F0"/>
    <w:rsid w:val="005D3F3B"/>
    <w:rsid w:val="005D4958"/>
    <w:rsid w:val="005D4D82"/>
    <w:rsid w:val="005D510E"/>
    <w:rsid w:val="005D7A4A"/>
    <w:rsid w:val="005D7A7A"/>
    <w:rsid w:val="005E062E"/>
    <w:rsid w:val="005E0B16"/>
    <w:rsid w:val="005E1148"/>
    <w:rsid w:val="005E2CF4"/>
    <w:rsid w:val="005E3E31"/>
    <w:rsid w:val="005E4156"/>
    <w:rsid w:val="005E4F9C"/>
    <w:rsid w:val="005F0CB8"/>
    <w:rsid w:val="005F228F"/>
    <w:rsid w:val="005F381E"/>
    <w:rsid w:val="005F53AF"/>
    <w:rsid w:val="00601B43"/>
    <w:rsid w:val="00603B93"/>
    <w:rsid w:val="00603E00"/>
    <w:rsid w:val="0060420B"/>
    <w:rsid w:val="00611AA5"/>
    <w:rsid w:val="00613993"/>
    <w:rsid w:val="006159DE"/>
    <w:rsid w:val="006172C2"/>
    <w:rsid w:val="006230E3"/>
    <w:rsid w:val="0062487B"/>
    <w:rsid w:val="00624E76"/>
    <w:rsid w:val="00625FF9"/>
    <w:rsid w:val="00627021"/>
    <w:rsid w:val="00630297"/>
    <w:rsid w:val="006311E3"/>
    <w:rsid w:val="00634A06"/>
    <w:rsid w:val="006350EB"/>
    <w:rsid w:val="0063755E"/>
    <w:rsid w:val="006376C8"/>
    <w:rsid w:val="0063786B"/>
    <w:rsid w:val="0064037C"/>
    <w:rsid w:val="006418CB"/>
    <w:rsid w:val="0064255D"/>
    <w:rsid w:val="006448CD"/>
    <w:rsid w:val="00645619"/>
    <w:rsid w:val="0064643B"/>
    <w:rsid w:val="006468C7"/>
    <w:rsid w:val="00650241"/>
    <w:rsid w:val="00651157"/>
    <w:rsid w:val="00651406"/>
    <w:rsid w:val="006514A3"/>
    <w:rsid w:val="00653AFB"/>
    <w:rsid w:val="006547BC"/>
    <w:rsid w:val="00654ABF"/>
    <w:rsid w:val="00655F94"/>
    <w:rsid w:val="0065642F"/>
    <w:rsid w:val="00657122"/>
    <w:rsid w:val="00657141"/>
    <w:rsid w:val="0065747A"/>
    <w:rsid w:val="00657610"/>
    <w:rsid w:val="00660F95"/>
    <w:rsid w:val="006614D6"/>
    <w:rsid w:val="00662017"/>
    <w:rsid w:val="0066209B"/>
    <w:rsid w:val="00662DF8"/>
    <w:rsid w:val="0066303A"/>
    <w:rsid w:val="00666C8F"/>
    <w:rsid w:val="00667A62"/>
    <w:rsid w:val="00670773"/>
    <w:rsid w:val="00670E2A"/>
    <w:rsid w:val="0067125D"/>
    <w:rsid w:val="0067201A"/>
    <w:rsid w:val="00673583"/>
    <w:rsid w:val="006745E7"/>
    <w:rsid w:val="006758B6"/>
    <w:rsid w:val="0068015C"/>
    <w:rsid w:val="00681912"/>
    <w:rsid w:val="006836C9"/>
    <w:rsid w:val="0068371E"/>
    <w:rsid w:val="00683E08"/>
    <w:rsid w:val="00685808"/>
    <w:rsid w:val="0068599B"/>
    <w:rsid w:val="0068752F"/>
    <w:rsid w:val="00690958"/>
    <w:rsid w:val="00692BE3"/>
    <w:rsid w:val="00694BA3"/>
    <w:rsid w:val="00695330"/>
    <w:rsid w:val="00695BA7"/>
    <w:rsid w:val="006961EB"/>
    <w:rsid w:val="006979DF"/>
    <w:rsid w:val="00697FEF"/>
    <w:rsid w:val="006A0A45"/>
    <w:rsid w:val="006A2253"/>
    <w:rsid w:val="006A5520"/>
    <w:rsid w:val="006A55E5"/>
    <w:rsid w:val="006A6897"/>
    <w:rsid w:val="006A6C4B"/>
    <w:rsid w:val="006A7A47"/>
    <w:rsid w:val="006B36AD"/>
    <w:rsid w:val="006B6F33"/>
    <w:rsid w:val="006C238D"/>
    <w:rsid w:val="006C5B6D"/>
    <w:rsid w:val="006C64D9"/>
    <w:rsid w:val="006C6B77"/>
    <w:rsid w:val="006D0889"/>
    <w:rsid w:val="006D10E5"/>
    <w:rsid w:val="006D191F"/>
    <w:rsid w:val="006D24F7"/>
    <w:rsid w:val="006D2784"/>
    <w:rsid w:val="006D2D5E"/>
    <w:rsid w:val="006D2D93"/>
    <w:rsid w:val="006D3CB6"/>
    <w:rsid w:val="006D6252"/>
    <w:rsid w:val="006E0822"/>
    <w:rsid w:val="006E0FB1"/>
    <w:rsid w:val="006E1BC0"/>
    <w:rsid w:val="006E1D99"/>
    <w:rsid w:val="006E31E7"/>
    <w:rsid w:val="006E469C"/>
    <w:rsid w:val="006E503D"/>
    <w:rsid w:val="006E5116"/>
    <w:rsid w:val="006E546A"/>
    <w:rsid w:val="006E5C77"/>
    <w:rsid w:val="006E77A9"/>
    <w:rsid w:val="006F062E"/>
    <w:rsid w:val="006F14E9"/>
    <w:rsid w:val="006F337D"/>
    <w:rsid w:val="006F36B2"/>
    <w:rsid w:val="006F4CCC"/>
    <w:rsid w:val="006F4E2B"/>
    <w:rsid w:val="00701E8A"/>
    <w:rsid w:val="00702101"/>
    <w:rsid w:val="00703F61"/>
    <w:rsid w:val="00704710"/>
    <w:rsid w:val="00710231"/>
    <w:rsid w:val="007103FB"/>
    <w:rsid w:val="00710CAF"/>
    <w:rsid w:val="00711C1A"/>
    <w:rsid w:val="007121E3"/>
    <w:rsid w:val="00712E03"/>
    <w:rsid w:val="0071796F"/>
    <w:rsid w:val="00723973"/>
    <w:rsid w:val="00724A4F"/>
    <w:rsid w:val="0072512A"/>
    <w:rsid w:val="00726A90"/>
    <w:rsid w:val="00730045"/>
    <w:rsid w:val="00731082"/>
    <w:rsid w:val="00731A85"/>
    <w:rsid w:val="0073201C"/>
    <w:rsid w:val="007352EF"/>
    <w:rsid w:val="00737EEF"/>
    <w:rsid w:val="00740893"/>
    <w:rsid w:val="00741D5C"/>
    <w:rsid w:val="00743043"/>
    <w:rsid w:val="007430FB"/>
    <w:rsid w:val="00744414"/>
    <w:rsid w:val="00744F4E"/>
    <w:rsid w:val="00746A78"/>
    <w:rsid w:val="00747FEF"/>
    <w:rsid w:val="0075012F"/>
    <w:rsid w:val="0075124B"/>
    <w:rsid w:val="007520AD"/>
    <w:rsid w:val="00752733"/>
    <w:rsid w:val="0075313B"/>
    <w:rsid w:val="0075331D"/>
    <w:rsid w:val="0075439F"/>
    <w:rsid w:val="007551E7"/>
    <w:rsid w:val="00757956"/>
    <w:rsid w:val="00760379"/>
    <w:rsid w:val="0076106E"/>
    <w:rsid w:val="00761DCC"/>
    <w:rsid w:val="00763DA2"/>
    <w:rsid w:val="007642C0"/>
    <w:rsid w:val="00765C3E"/>
    <w:rsid w:val="00765EDF"/>
    <w:rsid w:val="00767534"/>
    <w:rsid w:val="00770821"/>
    <w:rsid w:val="007736B0"/>
    <w:rsid w:val="007747FD"/>
    <w:rsid w:val="00775851"/>
    <w:rsid w:val="007809EB"/>
    <w:rsid w:val="00785A85"/>
    <w:rsid w:val="00790395"/>
    <w:rsid w:val="00790F7A"/>
    <w:rsid w:val="00792132"/>
    <w:rsid w:val="00793A9F"/>
    <w:rsid w:val="00794468"/>
    <w:rsid w:val="0079561D"/>
    <w:rsid w:val="00795A44"/>
    <w:rsid w:val="00796328"/>
    <w:rsid w:val="007976D9"/>
    <w:rsid w:val="007A030F"/>
    <w:rsid w:val="007A0E8C"/>
    <w:rsid w:val="007A11C7"/>
    <w:rsid w:val="007A196E"/>
    <w:rsid w:val="007A2D98"/>
    <w:rsid w:val="007A3391"/>
    <w:rsid w:val="007A4D2C"/>
    <w:rsid w:val="007A78C9"/>
    <w:rsid w:val="007A7943"/>
    <w:rsid w:val="007B0216"/>
    <w:rsid w:val="007B0F34"/>
    <w:rsid w:val="007B16AC"/>
    <w:rsid w:val="007B23F0"/>
    <w:rsid w:val="007B3C51"/>
    <w:rsid w:val="007B3DCD"/>
    <w:rsid w:val="007B40C5"/>
    <w:rsid w:val="007B5E85"/>
    <w:rsid w:val="007B605F"/>
    <w:rsid w:val="007C1BDB"/>
    <w:rsid w:val="007C1D2E"/>
    <w:rsid w:val="007C2D37"/>
    <w:rsid w:val="007C4A4D"/>
    <w:rsid w:val="007C7748"/>
    <w:rsid w:val="007C7873"/>
    <w:rsid w:val="007D092E"/>
    <w:rsid w:val="007D5F7D"/>
    <w:rsid w:val="007D6A3C"/>
    <w:rsid w:val="007E07F8"/>
    <w:rsid w:val="007E19EA"/>
    <w:rsid w:val="007E2204"/>
    <w:rsid w:val="007E35D5"/>
    <w:rsid w:val="007E3EF6"/>
    <w:rsid w:val="007E40E0"/>
    <w:rsid w:val="007E4CA1"/>
    <w:rsid w:val="007E5696"/>
    <w:rsid w:val="007E5E4C"/>
    <w:rsid w:val="007E6F1C"/>
    <w:rsid w:val="007E7A97"/>
    <w:rsid w:val="007F0ACC"/>
    <w:rsid w:val="007F154C"/>
    <w:rsid w:val="007F30D5"/>
    <w:rsid w:val="007F4F78"/>
    <w:rsid w:val="00800DA5"/>
    <w:rsid w:val="00802100"/>
    <w:rsid w:val="00802333"/>
    <w:rsid w:val="00802E6B"/>
    <w:rsid w:val="00802EBB"/>
    <w:rsid w:val="00803FE0"/>
    <w:rsid w:val="0080422D"/>
    <w:rsid w:val="00804380"/>
    <w:rsid w:val="0080477F"/>
    <w:rsid w:val="00805851"/>
    <w:rsid w:val="00807E73"/>
    <w:rsid w:val="008114B8"/>
    <w:rsid w:val="00814FF5"/>
    <w:rsid w:val="00816661"/>
    <w:rsid w:val="0082341C"/>
    <w:rsid w:val="0082388A"/>
    <w:rsid w:val="00824889"/>
    <w:rsid w:val="0082553B"/>
    <w:rsid w:val="00826320"/>
    <w:rsid w:val="00826DA7"/>
    <w:rsid w:val="00826E67"/>
    <w:rsid w:val="0082747D"/>
    <w:rsid w:val="00834D9E"/>
    <w:rsid w:val="00834DEC"/>
    <w:rsid w:val="00835888"/>
    <w:rsid w:val="008374C6"/>
    <w:rsid w:val="00842462"/>
    <w:rsid w:val="00842630"/>
    <w:rsid w:val="0084515C"/>
    <w:rsid w:val="0084527A"/>
    <w:rsid w:val="008463A1"/>
    <w:rsid w:val="008464E5"/>
    <w:rsid w:val="00846647"/>
    <w:rsid w:val="00846C58"/>
    <w:rsid w:val="00847510"/>
    <w:rsid w:val="00847566"/>
    <w:rsid w:val="00847631"/>
    <w:rsid w:val="00847A2A"/>
    <w:rsid w:val="00850424"/>
    <w:rsid w:val="00850A98"/>
    <w:rsid w:val="00851310"/>
    <w:rsid w:val="00851F7C"/>
    <w:rsid w:val="00851FB3"/>
    <w:rsid w:val="00852C75"/>
    <w:rsid w:val="008537E4"/>
    <w:rsid w:val="00854FC3"/>
    <w:rsid w:val="008564CB"/>
    <w:rsid w:val="00856711"/>
    <w:rsid w:val="0085689A"/>
    <w:rsid w:val="00860BF7"/>
    <w:rsid w:val="008626C5"/>
    <w:rsid w:val="00863294"/>
    <w:rsid w:val="00864F46"/>
    <w:rsid w:val="008734F1"/>
    <w:rsid w:val="00873CCA"/>
    <w:rsid w:val="00874F69"/>
    <w:rsid w:val="0087551C"/>
    <w:rsid w:val="008756C3"/>
    <w:rsid w:val="00880300"/>
    <w:rsid w:val="008810F0"/>
    <w:rsid w:val="00882840"/>
    <w:rsid w:val="00884428"/>
    <w:rsid w:val="0088475E"/>
    <w:rsid w:val="00884E4F"/>
    <w:rsid w:val="00885C25"/>
    <w:rsid w:val="00886CF3"/>
    <w:rsid w:val="00887CF9"/>
    <w:rsid w:val="00890B27"/>
    <w:rsid w:val="00891271"/>
    <w:rsid w:val="00891594"/>
    <w:rsid w:val="00892B10"/>
    <w:rsid w:val="00894C72"/>
    <w:rsid w:val="00896D23"/>
    <w:rsid w:val="008977A2"/>
    <w:rsid w:val="00897D82"/>
    <w:rsid w:val="008A5A92"/>
    <w:rsid w:val="008A5F8C"/>
    <w:rsid w:val="008A60A1"/>
    <w:rsid w:val="008A7FB8"/>
    <w:rsid w:val="008B151D"/>
    <w:rsid w:val="008B45B7"/>
    <w:rsid w:val="008B4646"/>
    <w:rsid w:val="008B4CCC"/>
    <w:rsid w:val="008B510C"/>
    <w:rsid w:val="008C05E0"/>
    <w:rsid w:val="008C17EB"/>
    <w:rsid w:val="008C18B6"/>
    <w:rsid w:val="008C1D9A"/>
    <w:rsid w:val="008C20A5"/>
    <w:rsid w:val="008C24FA"/>
    <w:rsid w:val="008C2D53"/>
    <w:rsid w:val="008C33EC"/>
    <w:rsid w:val="008C563B"/>
    <w:rsid w:val="008D2719"/>
    <w:rsid w:val="008D2DA3"/>
    <w:rsid w:val="008D409B"/>
    <w:rsid w:val="008D49C1"/>
    <w:rsid w:val="008D5D5E"/>
    <w:rsid w:val="008E04AA"/>
    <w:rsid w:val="008E124C"/>
    <w:rsid w:val="008E1502"/>
    <w:rsid w:val="008E36A2"/>
    <w:rsid w:val="008E577C"/>
    <w:rsid w:val="008E77A8"/>
    <w:rsid w:val="008F2076"/>
    <w:rsid w:val="008F2C95"/>
    <w:rsid w:val="008F4333"/>
    <w:rsid w:val="008F49FF"/>
    <w:rsid w:val="008F7A5E"/>
    <w:rsid w:val="00901154"/>
    <w:rsid w:val="00902371"/>
    <w:rsid w:val="00903F12"/>
    <w:rsid w:val="00910343"/>
    <w:rsid w:val="00910A8C"/>
    <w:rsid w:val="00913F0B"/>
    <w:rsid w:val="009151ED"/>
    <w:rsid w:val="0091618F"/>
    <w:rsid w:val="00916D3C"/>
    <w:rsid w:val="00916D85"/>
    <w:rsid w:val="00920A43"/>
    <w:rsid w:val="00920F1F"/>
    <w:rsid w:val="00925088"/>
    <w:rsid w:val="009256E0"/>
    <w:rsid w:val="00926D58"/>
    <w:rsid w:val="009306F9"/>
    <w:rsid w:val="0093091A"/>
    <w:rsid w:val="00931491"/>
    <w:rsid w:val="00931B3B"/>
    <w:rsid w:val="00931EBE"/>
    <w:rsid w:val="00936D20"/>
    <w:rsid w:val="00936E92"/>
    <w:rsid w:val="00941964"/>
    <w:rsid w:val="00941CFB"/>
    <w:rsid w:val="00942CAC"/>
    <w:rsid w:val="0094467F"/>
    <w:rsid w:val="00945938"/>
    <w:rsid w:val="00945C1B"/>
    <w:rsid w:val="0094764C"/>
    <w:rsid w:val="00947BEB"/>
    <w:rsid w:val="00950A45"/>
    <w:rsid w:val="009551F6"/>
    <w:rsid w:val="009553C1"/>
    <w:rsid w:val="00955ADB"/>
    <w:rsid w:val="009608C4"/>
    <w:rsid w:val="009608ED"/>
    <w:rsid w:val="00962071"/>
    <w:rsid w:val="00962DFB"/>
    <w:rsid w:val="00963408"/>
    <w:rsid w:val="009635FB"/>
    <w:rsid w:val="00963752"/>
    <w:rsid w:val="00964EF9"/>
    <w:rsid w:val="00966A9D"/>
    <w:rsid w:val="009670D9"/>
    <w:rsid w:val="00971E09"/>
    <w:rsid w:val="00972E9C"/>
    <w:rsid w:val="0097391F"/>
    <w:rsid w:val="00973D08"/>
    <w:rsid w:val="00973DF4"/>
    <w:rsid w:val="009741F1"/>
    <w:rsid w:val="00976D9D"/>
    <w:rsid w:val="00993D43"/>
    <w:rsid w:val="009945B5"/>
    <w:rsid w:val="00995291"/>
    <w:rsid w:val="00995BED"/>
    <w:rsid w:val="009A09E3"/>
    <w:rsid w:val="009A0A62"/>
    <w:rsid w:val="009A1675"/>
    <w:rsid w:val="009A3247"/>
    <w:rsid w:val="009A380E"/>
    <w:rsid w:val="009A57F2"/>
    <w:rsid w:val="009A5837"/>
    <w:rsid w:val="009A6680"/>
    <w:rsid w:val="009A75C1"/>
    <w:rsid w:val="009A7C8B"/>
    <w:rsid w:val="009B0237"/>
    <w:rsid w:val="009B02A3"/>
    <w:rsid w:val="009B097D"/>
    <w:rsid w:val="009B1530"/>
    <w:rsid w:val="009B2A4E"/>
    <w:rsid w:val="009B36D9"/>
    <w:rsid w:val="009B4FA1"/>
    <w:rsid w:val="009B552F"/>
    <w:rsid w:val="009B5B7D"/>
    <w:rsid w:val="009B5BFE"/>
    <w:rsid w:val="009B5DE9"/>
    <w:rsid w:val="009B766D"/>
    <w:rsid w:val="009B79CF"/>
    <w:rsid w:val="009C07EC"/>
    <w:rsid w:val="009C22C4"/>
    <w:rsid w:val="009C3831"/>
    <w:rsid w:val="009C3EC5"/>
    <w:rsid w:val="009C4483"/>
    <w:rsid w:val="009C4AEB"/>
    <w:rsid w:val="009C4BB6"/>
    <w:rsid w:val="009C7268"/>
    <w:rsid w:val="009D132B"/>
    <w:rsid w:val="009D1FF1"/>
    <w:rsid w:val="009D40CB"/>
    <w:rsid w:val="009D50B9"/>
    <w:rsid w:val="009D58D4"/>
    <w:rsid w:val="009D7A42"/>
    <w:rsid w:val="009D7A64"/>
    <w:rsid w:val="009E2BFC"/>
    <w:rsid w:val="009E385C"/>
    <w:rsid w:val="009E3FC4"/>
    <w:rsid w:val="009E4F5D"/>
    <w:rsid w:val="009E61B2"/>
    <w:rsid w:val="009E74CD"/>
    <w:rsid w:val="009F0AEF"/>
    <w:rsid w:val="009F1B1D"/>
    <w:rsid w:val="009F22C8"/>
    <w:rsid w:val="009F2381"/>
    <w:rsid w:val="009F33F8"/>
    <w:rsid w:val="009F3478"/>
    <w:rsid w:val="009F36B2"/>
    <w:rsid w:val="009F3877"/>
    <w:rsid w:val="009F526F"/>
    <w:rsid w:val="009F76F2"/>
    <w:rsid w:val="00A00595"/>
    <w:rsid w:val="00A0632C"/>
    <w:rsid w:val="00A074B5"/>
    <w:rsid w:val="00A14299"/>
    <w:rsid w:val="00A20E94"/>
    <w:rsid w:val="00A21BBE"/>
    <w:rsid w:val="00A23052"/>
    <w:rsid w:val="00A24BC2"/>
    <w:rsid w:val="00A25980"/>
    <w:rsid w:val="00A268D7"/>
    <w:rsid w:val="00A278BA"/>
    <w:rsid w:val="00A3303F"/>
    <w:rsid w:val="00A33320"/>
    <w:rsid w:val="00A33BAA"/>
    <w:rsid w:val="00A3457F"/>
    <w:rsid w:val="00A3741E"/>
    <w:rsid w:val="00A37FAE"/>
    <w:rsid w:val="00A413E9"/>
    <w:rsid w:val="00A430BA"/>
    <w:rsid w:val="00A44CEC"/>
    <w:rsid w:val="00A45CD7"/>
    <w:rsid w:val="00A5322A"/>
    <w:rsid w:val="00A54FDF"/>
    <w:rsid w:val="00A55889"/>
    <w:rsid w:val="00A56C36"/>
    <w:rsid w:val="00A61292"/>
    <w:rsid w:val="00A615BD"/>
    <w:rsid w:val="00A65A5F"/>
    <w:rsid w:val="00A7016A"/>
    <w:rsid w:val="00A70853"/>
    <w:rsid w:val="00A70D65"/>
    <w:rsid w:val="00A73AD4"/>
    <w:rsid w:val="00A7763D"/>
    <w:rsid w:val="00A803BD"/>
    <w:rsid w:val="00A80E0A"/>
    <w:rsid w:val="00A82BC9"/>
    <w:rsid w:val="00A84026"/>
    <w:rsid w:val="00A85C59"/>
    <w:rsid w:val="00A86C0C"/>
    <w:rsid w:val="00A90B90"/>
    <w:rsid w:val="00A90FCB"/>
    <w:rsid w:val="00A94716"/>
    <w:rsid w:val="00A94960"/>
    <w:rsid w:val="00AA0023"/>
    <w:rsid w:val="00AA0486"/>
    <w:rsid w:val="00AA090E"/>
    <w:rsid w:val="00AA2030"/>
    <w:rsid w:val="00AA3E01"/>
    <w:rsid w:val="00AA4D36"/>
    <w:rsid w:val="00AA646A"/>
    <w:rsid w:val="00AB17B1"/>
    <w:rsid w:val="00AB2895"/>
    <w:rsid w:val="00AB323B"/>
    <w:rsid w:val="00AB3B7E"/>
    <w:rsid w:val="00AB3F13"/>
    <w:rsid w:val="00AB5B9D"/>
    <w:rsid w:val="00AB6A18"/>
    <w:rsid w:val="00AC0117"/>
    <w:rsid w:val="00AC11A8"/>
    <w:rsid w:val="00AC11CD"/>
    <w:rsid w:val="00AC316C"/>
    <w:rsid w:val="00AD0710"/>
    <w:rsid w:val="00AD2074"/>
    <w:rsid w:val="00AD41FD"/>
    <w:rsid w:val="00AE0872"/>
    <w:rsid w:val="00AE08EC"/>
    <w:rsid w:val="00AE0E87"/>
    <w:rsid w:val="00AE0EB9"/>
    <w:rsid w:val="00AE0ED7"/>
    <w:rsid w:val="00AE14AC"/>
    <w:rsid w:val="00AE1668"/>
    <w:rsid w:val="00AE3BA0"/>
    <w:rsid w:val="00AE408A"/>
    <w:rsid w:val="00AE4664"/>
    <w:rsid w:val="00AE466F"/>
    <w:rsid w:val="00AE7963"/>
    <w:rsid w:val="00AF0111"/>
    <w:rsid w:val="00AF08D3"/>
    <w:rsid w:val="00AF35F5"/>
    <w:rsid w:val="00AF4A1A"/>
    <w:rsid w:val="00AF5C28"/>
    <w:rsid w:val="00AF5DAF"/>
    <w:rsid w:val="00AF70D1"/>
    <w:rsid w:val="00AF7EAB"/>
    <w:rsid w:val="00B000A0"/>
    <w:rsid w:val="00B00774"/>
    <w:rsid w:val="00B0216D"/>
    <w:rsid w:val="00B031A3"/>
    <w:rsid w:val="00B03C6F"/>
    <w:rsid w:val="00B049E9"/>
    <w:rsid w:val="00B06A57"/>
    <w:rsid w:val="00B0785A"/>
    <w:rsid w:val="00B07993"/>
    <w:rsid w:val="00B10E0F"/>
    <w:rsid w:val="00B15CBE"/>
    <w:rsid w:val="00B15F09"/>
    <w:rsid w:val="00B228B6"/>
    <w:rsid w:val="00B22A82"/>
    <w:rsid w:val="00B271C2"/>
    <w:rsid w:val="00B278C1"/>
    <w:rsid w:val="00B27E6D"/>
    <w:rsid w:val="00B310F0"/>
    <w:rsid w:val="00B3152B"/>
    <w:rsid w:val="00B31EDB"/>
    <w:rsid w:val="00B323D3"/>
    <w:rsid w:val="00B327FC"/>
    <w:rsid w:val="00B34274"/>
    <w:rsid w:val="00B36DCB"/>
    <w:rsid w:val="00B41106"/>
    <w:rsid w:val="00B42AD5"/>
    <w:rsid w:val="00B47F7B"/>
    <w:rsid w:val="00B50C9C"/>
    <w:rsid w:val="00B529C3"/>
    <w:rsid w:val="00B53CA3"/>
    <w:rsid w:val="00B548B1"/>
    <w:rsid w:val="00B564D8"/>
    <w:rsid w:val="00B612C6"/>
    <w:rsid w:val="00B63B93"/>
    <w:rsid w:val="00B64844"/>
    <w:rsid w:val="00B71D94"/>
    <w:rsid w:val="00B71E0C"/>
    <w:rsid w:val="00B75412"/>
    <w:rsid w:val="00B755EE"/>
    <w:rsid w:val="00B76B7B"/>
    <w:rsid w:val="00B77E5E"/>
    <w:rsid w:val="00B77FB9"/>
    <w:rsid w:val="00B80BC1"/>
    <w:rsid w:val="00B8231D"/>
    <w:rsid w:val="00B83929"/>
    <w:rsid w:val="00B841E3"/>
    <w:rsid w:val="00B8444E"/>
    <w:rsid w:val="00B8456B"/>
    <w:rsid w:val="00B84FEE"/>
    <w:rsid w:val="00B91FCD"/>
    <w:rsid w:val="00B92660"/>
    <w:rsid w:val="00B92A4B"/>
    <w:rsid w:val="00B93DCB"/>
    <w:rsid w:val="00B95E89"/>
    <w:rsid w:val="00BA16EE"/>
    <w:rsid w:val="00BA2D31"/>
    <w:rsid w:val="00BA454A"/>
    <w:rsid w:val="00BA5DB4"/>
    <w:rsid w:val="00BB0386"/>
    <w:rsid w:val="00BB0796"/>
    <w:rsid w:val="00BB0925"/>
    <w:rsid w:val="00BB12EB"/>
    <w:rsid w:val="00BB2CCE"/>
    <w:rsid w:val="00BB6CE9"/>
    <w:rsid w:val="00BC03CC"/>
    <w:rsid w:val="00BC136A"/>
    <w:rsid w:val="00BC1577"/>
    <w:rsid w:val="00BC24B9"/>
    <w:rsid w:val="00BC3244"/>
    <w:rsid w:val="00BC3A6D"/>
    <w:rsid w:val="00BC513A"/>
    <w:rsid w:val="00BC6560"/>
    <w:rsid w:val="00BC7306"/>
    <w:rsid w:val="00BC7E8B"/>
    <w:rsid w:val="00BD2D1C"/>
    <w:rsid w:val="00BD4373"/>
    <w:rsid w:val="00BD4AFC"/>
    <w:rsid w:val="00BD6469"/>
    <w:rsid w:val="00BD64D3"/>
    <w:rsid w:val="00BD68A3"/>
    <w:rsid w:val="00BD7335"/>
    <w:rsid w:val="00BE0BFE"/>
    <w:rsid w:val="00BE1803"/>
    <w:rsid w:val="00BE1C28"/>
    <w:rsid w:val="00BE2211"/>
    <w:rsid w:val="00BE260B"/>
    <w:rsid w:val="00BE417F"/>
    <w:rsid w:val="00BE4535"/>
    <w:rsid w:val="00BE558A"/>
    <w:rsid w:val="00BE6154"/>
    <w:rsid w:val="00BE787F"/>
    <w:rsid w:val="00BE7905"/>
    <w:rsid w:val="00BF17BE"/>
    <w:rsid w:val="00BF18A1"/>
    <w:rsid w:val="00BF231A"/>
    <w:rsid w:val="00BF2DA8"/>
    <w:rsid w:val="00BF393A"/>
    <w:rsid w:val="00BF4637"/>
    <w:rsid w:val="00BF4AD9"/>
    <w:rsid w:val="00BF50DE"/>
    <w:rsid w:val="00BF6EE4"/>
    <w:rsid w:val="00C009B0"/>
    <w:rsid w:val="00C01147"/>
    <w:rsid w:val="00C02303"/>
    <w:rsid w:val="00C035D2"/>
    <w:rsid w:val="00C045DA"/>
    <w:rsid w:val="00C070DC"/>
    <w:rsid w:val="00C10D22"/>
    <w:rsid w:val="00C11C27"/>
    <w:rsid w:val="00C12501"/>
    <w:rsid w:val="00C12D63"/>
    <w:rsid w:val="00C1332A"/>
    <w:rsid w:val="00C169F6"/>
    <w:rsid w:val="00C1721F"/>
    <w:rsid w:val="00C2192B"/>
    <w:rsid w:val="00C22A41"/>
    <w:rsid w:val="00C22BBB"/>
    <w:rsid w:val="00C232CF"/>
    <w:rsid w:val="00C25361"/>
    <w:rsid w:val="00C26E1B"/>
    <w:rsid w:val="00C32E58"/>
    <w:rsid w:val="00C33D48"/>
    <w:rsid w:val="00C347E7"/>
    <w:rsid w:val="00C34AA1"/>
    <w:rsid w:val="00C34D28"/>
    <w:rsid w:val="00C34ED6"/>
    <w:rsid w:val="00C36617"/>
    <w:rsid w:val="00C36AF3"/>
    <w:rsid w:val="00C40ECD"/>
    <w:rsid w:val="00C41618"/>
    <w:rsid w:val="00C43C53"/>
    <w:rsid w:val="00C451FF"/>
    <w:rsid w:val="00C47050"/>
    <w:rsid w:val="00C507A9"/>
    <w:rsid w:val="00C52B77"/>
    <w:rsid w:val="00C537DD"/>
    <w:rsid w:val="00C54736"/>
    <w:rsid w:val="00C572E7"/>
    <w:rsid w:val="00C57C1F"/>
    <w:rsid w:val="00C633AC"/>
    <w:rsid w:val="00C70BCE"/>
    <w:rsid w:val="00C71935"/>
    <w:rsid w:val="00C72866"/>
    <w:rsid w:val="00C73838"/>
    <w:rsid w:val="00C74677"/>
    <w:rsid w:val="00C76671"/>
    <w:rsid w:val="00C77210"/>
    <w:rsid w:val="00C77E16"/>
    <w:rsid w:val="00C77E84"/>
    <w:rsid w:val="00C803FB"/>
    <w:rsid w:val="00C83A0C"/>
    <w:rsid w:val="00C86D70"/>
    <w:rsid w:val="00C87A21"/>
    <w:rsid w:val="00C90DB1"/>
    <w:rsid w:val="00C926C3"/>
    <w:rsid w:val="00C92815"/>
    <w:rsid w:val="00C92826"/>
    <w:rsid w:val="00C9291F"/>
    <w:rsid w:val="00C95613"/>
    <w:rsid w:val="00C97E15"/>
    <w:rsid w:val="00CA0183"/>
    <w:rsid w:val="00CA0523"/>
    <w:rsid w:val="00CA19A7"/>
    <w:rsid w:val="00CA1F5E"/>
    <w:rsid w:val="00CA39B1"/>
    <w:rsid w:val="00CA4C0F"/>
    <w:rsid w:val="00CB395E"/>
    <w:rsid w:val="00CB54EF"/>
    <w:rsid w:val="00CB58A0"/>
    <w:rsid w:val="00CB5B15"/>
    <w:rsid w:val="00CC0362"/>
    <w:rsid w:val="00CC202B"/>
    <w:rsid w:val="00CC2E94"/>
    <w:rsid w:val="00CC3887"/>
    <w:rsid w:val="00CC564A"/>
    <w:rsid w:val="00CC682C"/>
    <w:rsid w:val="00CC6B3B"/>
    <w:rsid w:val="00CC7118"/>
    <w:rsid w:val="00CC713D"/>
    <w:rsid w:val="00CC7677"/>
    <w:rsid w:val="00CD0E68"/>
    <w:rsid w:val="00CD110D"/>
    <w:rsid w:val="00CD1806"/>
    <w:rsid w:val="00CD1907"/>
    <w:rsid w:val="00CD287B"/>
    <w:rsid w:val="00CD2DDA"/>
    <w:rsid w:val="00CD3570"/>
    <w:rsid w:val="00CD432B"/>
    <w:rsid w:val="00CD50B2"/>
    <w:rsid w:val="00CD5399"/>
    <w:rsid w:val="00CD79F6"/>
    <w:rsid w:val="00CE09C7"/>
    <w:rsid w:val="00CE18D0"/>
    <w:rsid w:val="00CE69F5"/>
    <w:rsid w:val="00CE73E0"/>
    <w:rsid w:val="00CF1EC1"/>
    <w:rsid w:val="00CF2FCE"/>
    <w:rsid w:val="00CF4744"/>
    <w:rsid w:val="00CF483B"/>
    <w:rsid w:val="00CF6E41"/>
    <w:rsid w:val="00CF7493"/>
    <w:rsid w:val="00D00B53"/>
    <w:rsid w:val="00D019B6"/>
    <w:rsid w:val="00D03CFC"/>
    <w:rsid w:val="00D03E60"/>
    <w:rsid w:val="00D043D6"/>
    <w:rsid w:val="00D102CF"/>
    <w:rsid w:val="00D1057F"/>
    <w:rsid w:val="00D1092E"/>
    <w:rsid w:val="00D11A6B"/>
    <w:rsid w:val="00D147E9"/>
    <w:rsid w:val="00D15C0D"/>
    <w:rsid w:val="00D15EA1"/>
    <w:rsid w:val="00D16D64"/>
    <w:rsid w:val="00D17D48"/>
    <w:rsid w:val="00D20232"/>
    <w:rsid w:val="00D266DB"/>
    <w:rsid w:val="00D27293"/>
    <w:rsid w:val="00D27889"/>
    <w:rsid w:val="00D33229"/>
    <w:rsid w:val="00D33804"/>
    <w:rsid w:val="00D34668"/>
    <w:rsid w:val="00D357D0"/>
    <w:rsid w:val="00D37251"/>
    <w:rsid w:val="00D40AF8"/>
    <w:rsid w:val="00D42F49"/>
    <w:rsid w:val="00D439DE"/>
    <w:rsid w:val="00D4483E"/>
    <w:rsid w:val="00D4705B"/>
    <w:rsid w:val="00D47317"/>
    <w:rsid w:val="00D51183"/>
    <w:rsid w:val="00D5130A"/>
    <w:rsid w:val="00D5169C"/>
    <w:rsid w:val="00D5369F"/>
    <w:rsid w:val="00D538ED"/>
    <w:rsid w:val="00D5438D"/>
    <w:rsid w:val="00D54762"/>
    <w:rsid w:val="00D55701"/>
    <w:rsid w:val="00D56108"/>
    <w:rsid w:val="00D56547"/>
    <w:rsid w:val="00D5769F"/>
    <w:rsid w:val="00D6081F"/>
    <w:rsid w:val="00D61039"/>
    <w:rsid w:val="00D62CB5"/>
    <w:rsid w:val="00D63C80"/>
    <w:rsid w:val="00D64B64"/>
    <w:rsid w:val="00D72BCE"/>
    <w:rsid w:val="00D73A6F"/>
    <w:rsid w:val="00D768B7"/>
    <w:rsid w:val="00D77672"/>
    <w:rsid w:val="00D77E90"/>
    <w:rsid w:val="00D80994"/>
    <w:rsid w:val="00D80FBC"/>
    <w:rsid w:val="00D819C0"/>
    <w:rsid w:val="00D82097"/>
    <w:rsid w:val="00D82A6A"/>
    <w:rsid w:val="00D8636C"/>
    <w:rsid w:val="00D864E4"/>
    <w:rsid w:val="00D875B3"/>
    <w:rsid w:val="00D879E7"/>
    <w:rsid w:val="00D90E4D"/>
    <w:rsid w:val="00D90F94"/>
    <w:rsid w:val="00D914A6"/>
    <w:rsid w:val="00D91D31"/>
    <w:rsid w:val="00D920DE"/>
    <w:rsid w:val="00D92D99"/>
    <w:rsid w:val="00D93E7F"/>
    <w:rsid w:val="00D9607B"/>
    <w:rsid w:val="00DA205F"/>
    <w:rsid w:val="00DA5D7E"/>
    <w:rsid w:val="00DA6067"/>
    <w:rsid w:val="00DB0152"/>
    <w:rsid w:val="00DB2F48"/>
    <w:rsid w:val="00DB4D9C"/>
    <w:rsid w:val="00DB5FB2"/>
    <w:rsid w:val="00DB6257"/>
    <w:rsid w:val="00DB79AB"/>
    <w:rsid w:val="00DC038A"/>
    <w:rsid w:val="00DC0CFC"/>
    <w:rsid w:val="00DC182F"/>
    <w:rsid w:val="00DC1E48"/>
    <w:rsid w:val="00DC4541"/>
    <w:rsid w:val="00DD06BB"/>
    <w:rsid w:val="00DD0EDE"/>
    <w:rsid w:val="00DD27B2"/>
    <w:rsid w:val="00DD3C94"/>
    <w:rsid w:val="00DD578B"/>
    <w:rsid w:val="00DD609E"/>
    <w:rsid w:val="00DD618C"/>
    <w:rsid w:val="00DD75F0"/>
    <w:rsid w:val="00DE00D7"/>
    <w:rsid w:val="00DE1178"/>
    <w:rsid w:val="00DE2152"/>
    <w:rsid w:val="00DE25D8"/>
    <w:rsid w:val="00DE38FB"/>
    <w:rsid w:val="00DE3DE1"/>
    <w:rsid w:val="00DE6543"/>
    <w:rsid w:val="00DE6AE3"/>
    <w:rsid w:val="00DE6FBD"/>
    <w:rsid w:val="00DE719C"/>
    <w:rsid w:val="00DE7328"/>
    <w:rsid w:val="00DF1034"/>
    <w:rsid w:val="00DF2FD1"/>
    <w:rsid w:val="00DF3287"/>
    <w:rsid w:val="00DF38D1"/>
    <w:rsid w:val="00DF5C53"/>
    <w:rsid w:val="00DF6ECF"/>
    <w:rsid w:val="00E0459B"/>
    <w:rsid w:val="00E04C01"/>
    <w:rsid w:val="00E05212"/>
    <w:rsid w:val="00E055F6"/>
    <w:rsid w:val="00E07306"/>
    <w:rsid w:val="00E100EF"/>
    <w:rsid w:val="00E10F63"/>
    <w:rsid w:val="00E11636"/>
    <w:rsid w:val="00E150DB"/>
    <w:rsid w:val="00E1573B"/>
    <w:rsid w:val="00E235C5"/>
    <w:rsid w:val="00E25142"/>
    <w:rsid w:val="00E25162"/>
    <w:rsid w:val="00E257D4"/>
    <w:rsid w:val="00E26439"/>
    <w:rsid w:val="00E270C6"/>
    <w:rsid w:val="00E2747B"/>
    <w:rsid w:val="00E3002D"/>
    <w:rsid w:val="00E300DA"/>
    <w:rsid w:val="00E30260"/>
    <w:rsid w:val="00E30CB9"/>
    <w:rsid w:val="00E324E4"/>
    <w:rsid w:val="00E32A13"/>
    <w:rsid w:val="00E337B5"/>
    <w:rsid w:val="00E33FE6"/>
    <w:rsid w:val="00E34208"/>
    <w:rsid w:val="00E34C55"/>
    <w:rsid w:val="00E36DDF"/>
    <w:rsid w:val="00E41121"/>
    <w:rsid w:val="00E43AF2"/>
    <w:rsid w:val="00E45BE9"/>
    <w:rsid w:val="00E46DFA"/>
    <w:rsid w:val="00E50AB1"/>
    <w:rsid w:val="00E53B11"/>
    <w:rsid w:val="00E6034D"/>
    <w:rsid w:val="00E60C1D"/>
    <w:rsid w:val="00E60F78"/>
    <w:rsid w:val="00E617B2"/>
    <w:rsid w:val="00E632A1"/>
    <w:rsid w:val="00E63C85"/>
    <w:rsid w:val="00E6445F"/>
    <w:rsid w:val="00E65325"/>
    <w:rsid w:val="00E67539"/>
    <w:rsid w:val="00E677D9"/>
    <w:rsid w:val="00E67BF5"/>
    <w:rsid w:val="00E7065F"/>
    <w:rsid w:val="00E8056B"/>
    <w:rsid w:val="00E8198C"/>
    <w:rsid w:val="00E844AD"/>
    <w:rsid w:val="00E86154"/>
    <w:rsid w:val="00E867D1"/>
    <w:rsid w:val="00E87B49"/>
    <w:rsid w:val="00E914F6"/>
    <w:rsid w:val="00E91A11"/>
    <w:rsid w:val="00E9229C"/>
    <w:rsid w:val="00E924AB"/>
    <w:rsid w:val="00E946BF"/>
    <w:rsid w:val="00EA0522"/>
    <w:rsid w:val="00EA0BDC"/>
    <w:rsid w:val="00EA0DC9"/>
    <w:rsid w:val="00EA0E5B"/>
    <w:rsid w:val="00EA1ADA"/>
    <w:rsid w:val="00EA2AC7"/>
    <w:rsid w:val="00EB0CE4"/>
    <w:rsid w:val="00EB1E45"/>
    <w:rsid w:val="00EB2844"/>
    <w:rsid w:val="00EB3202"/>
    <w:rsid w:val="00EB334F"/>
    <w:rsid w:val="00EB3CE8"/>
    <w:rsid w:val="00EB474B"/>
    <w:rsid w:val="00EB595F"/>
    <w:rsid w:val="00EB6B81"/>
    <w:rsid w:val="00EB6E33"/>
    <w:rsid w:val="00EB7738"/>
    <w:rsid w:val="00EC1477"/>
    <w:rsid w:val="00EC1848"/>
    <w:rsid w:val="00EC2D3B"/>
    <w:rsid w:val="00EC6DBE"/>
    <w:rsid w:val="00EC6FD5"/>
    <w:rsid w:val="00ED1479"/>
    <w:rsid w:val="00ED47E7"/>
    <w:rsid w:val="00ED4CD7"/>
    <w:rsid w:val="00ED58C9"/>
    <w:rsid w:val="00ED66C1"/>
    <w:rsid w:val="00ED7080"/>
    <w:rsid w:val="00EE0ADC"/>
    <w:rsid w:val="00EE2739"/>
    <w:rsid w:val="00EE3320"/>
    <w:rsid w:val="00EE48D3"/>
    <w:rsid w:val="00EE553D"/>
    <w:rsid w:val="00EE720E"/>
    <w:rsid w:val="00EE77FF"/>
    <w:rsid w:val="00EF0447"/>
    <w:rsid w:val="00EF04BD"/>
    <w:rsid w:val="00EF573F"/>
    <w:rsid w:val="00EF5D2F"/>
    <w:rsid w:val="00EF5E71"/>
    <w:rsid w:val="00EF77D7"/>
    <w:rsid w:val="00EF78CA"/>
    <w:rsid w:val="00F01E42"/>
    <w:rsid w:val="00F02E91"/>
    <w:rsid w:val="00F04FF7"/>
    <w:rsid w:val="00F0600A"/>
    <w:rsid w:val="00F07C77"/>
    <w:rsid w:val="00F11538"/>
    <w:rsid w:val="00F13969"/>
    <w:rsid w:val="00F15A81"/>
    <w:rsid w:val="00F162BE"/>
    <w:rsid w:val="00F163FE"/>
    <w:rsid w:val="00F17B13"/>
    <w:rsid w:val="00F17C67"/>
    <w:rsid w:val="00F22309"/>
    <w:rsid w:val="00F22D46"/>
    <w:rsid w:val="00F23C17"/>
    <w:rsid w:val="00F2422C"/>
    <w:rsid w:val="00F244EB"/>
    <w:rsid w:val="00F24FC5"/>
    <w:rsid w:val="00F252CC"/>
    <w:rsid w:val="00F2579D"/>
    <w:rsid w:val="00F26589"/>
    <w:rsid w:val="00F26FA5"/>
    <w:rsid w:val="00F278AF"/>
    <w:rsid w:val="00F314C0"/>
    <w:rsid w:val="00F33088"/>
    <w:rsid w:val="00F33756"/>
    <w:rsid w:val="00F3538B"/>
    <w:rsid w:val="00F35799"/>
    <w:rsid w:val="00F35E55"/>
    <w:rsid w:val="00F40CB8"/>
    <w:rsid w:val="00F40FF7"/>
    <w:rsid w:val="00F4273B"/>
    <w:rsid w:val="00F449CF"/>
    <w:rsid w:val="00F500D3"/>
    <w:rsid w:val="00F50CEA"/>
    <w:rsid w:val="00F50EE5"/>
    <w:rsid w:val="00F50F08"/>
    <w:rsid w:val="00F51F9A"/>
    <w:rsid w:val="00F528C5"/>
    <w:rsid w:val="00F54D79"/>
    <w:rsid w:val="00F5546C"/>
    <w:rsid w:val="00F560F8"/>
    <w:rsid w:val="00F571BF"/>
    <w:rsid w:val="00F57E70"/>
    <w:rsid w:val="00F609AD"/>
    <w:rsid w:val="00F635CB"/>
    <w:rsid w:val="00F64CD4"/>
    <w:rsid w:val="00F65504"/>
    <w:rsid w:val="00F65D81"/>
    <w:rsid w:val="00F65DF2"/>
    <w:rsid w:val="00F71AF2"/>
    <w:rsid w:val="00F73ECA"/>
    <w:rsid w:val="00F74539"/>
    <w:rsid w:val="00F80242"/>
    <w:rsid w:val="00F80292"/>
    <w:rsid w:val="00F80356"/>
    <w:rsid w:val="00F876FE"/>
    <w:rsid w:val="00F921CF"/>
    <w:rsid w:val="00F927B9"/>
    <w:rsid w:val="00F933D9"/>
    <w:rsid w:val="00F9351A"/>
    <w:rsid w:val="00F9605C"/>
    <w:rsid w:val="00F9661F"/>
    <w:rsid w:val="00F96D15"/>
    <w:rsid w:val="00FA1036"/>
    <w:rsid w:val="00FA13B4"/>
    <w:rsid w:val="00FA231D"/>
    <w:rsid w:val="00FA2A34"/>
    <w:rsid w:val="00FA38EF"/>
    <w:rsid w:val="00FA4B13"/>
    <w:rsid w:val="00FA58CF"/>
    <w:rsid w:val="00FB027F"/>
    <w:rsid w:val="00FB1709"/>
    <w:rsid w:val="00FB6B29"/>
    <w:rsid w:val="00FB7119"/>
    <w:rsid w:val="00FB72F6"/>
    <w:rsid w:val="00FB79AD"/>
    <w:rsid w:val="00FC2F27"/>
    <w:rsid w:val="00FC3264"/>
    <w:rsid w:val="00FC4111"/>
    <w:rsid w:val="00FC56C9"/>
    <w:rsid w:val="00FD0588"/>
    <w:rsid w:val="00FD0FC7"/>
    <w:rsid w:val="00FD11AA"/>
    <w:rsid w:val="00FD2B72"/>
    <w:rsid w:val="00FD34D7"/>
    <w:rsid w:val="00FD4711"/>
    <w:rsid w:val="00FD58C2"/>
    <w:rsid w:val="00FE010E"/>
    <w:rsid w:val="00FE06C7"/>
    <w:rsid w:val="00FE09EE"/>
    <w:rsid w:val="00FE2B68"/>
    <w:rsid w:val="00FE3CF9"/>
    <w:rsid w:val="00FE69A2"/>
    <w:rsid w:val="00FF1635"/>
    <w:rsid w:val="00FF337E"/>
    <w:rsid w:val="00FF4883"/>
    <w:rsid w:val="00FF4B38"/>
    <w:rsid w:val="00FF5244"/>
    <w:rsid w:val="00FF53DF"/>
    <w:rsid w:val="00FF594A"/>
    <w:rsid w:val="00FF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CE563C"/>
  <w15:docId w15:val="{ED2B878A-F2AA-4541-A422-40C7D5E06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44546A" w:themeColor="text2"/>
        <w:lang w:val="ru-RU" w:eastAsia="en-US" w:bidi="ar-SA"/>
      </w:rPr>
    </w:rPrDefault>
    <w:pPrDefault>
      <w:pPr>
        <w:spacing w:before="120" w:after="1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515E7E"/>
    <w:rPr>
      <w:rFonts w:ascii="Verdana" w:hAnsi="Verdana"/>
      <w:color w:val="auto"/>
    </w:rPr>
  </w:style>
  <w:style w:type="paragraph" w:styleId="12">
    <w:name w:val="heading 1"/>
    <w:basedOn w:val="a1"/>
    <w:next w:val="a1"/>
    <w:link w:val="13"/>
    <w:qFormat/>
    <w:rsid w:val="00E50AB1"/>
    <w:pPr>
      <w:keepNext/>
      <w:keepLines/>
      <w:numPr>
        <w:numId w:val="5"/>
      </w:numPr>
      <w:pBdr>
        <w:bottom w:val="single" w:sz="4" w:space="1" w:color="0070C0"/>
      </w:pBdr>
      <w:outlineLvl w:val="0"/>
    </w:pPr>
    <w:rPr>
      <w:rFonts w:ascii="Century Gothic" w:eastAsiaTheme="majorEastAsia" w:hAnsi="Century Gothic" w:cstheme="majorBidi"/>
      <w:b/>
      <w:bCs/>
      <w:color w:val="0070C0"/>
      <w:sz w:val="36"/>
      <w:szCs w:val="28"/>
    </w:rPr>
  </w:style>
  <w:style w:type="paragraph" w:styleId="2">
    <w:name w:val="heading 2"/>
    <w:basedOn w:val="a1"/>
    <w:next w:val="a1"/>
    <w:link w:val="20"/>
    <w:unhideWhenUsed/>
    <w:qFormat/>
    <w:rsid w:val="004B51DB"/>
    <w:pPr>
      <w:keepNext/>
      <w:keepLines/>
      <w:numPr>
        <w:numId w:val="3"/>
      </w:numPr>
      <w:spacing w:before="40"/>
      <w:outlineLvl w:val="1"/>
    </w:pPr>
    <w:rPr>
      <w:rFonts w:ascii="Century Gothic" w:eastAsiaTheme="majorEastAsia" w:hAnsi="Century Gothic" w:cstheme="majorBidi"/>
      <w:b/>
      <w:color w:val="000000" w:themeColor="text1"/>
      <w:sz w:val="26"/>
      <w:szCs w:val="26"/>
    </w:rPr>
  </w:style>
  <w:style w:type="paragraph" w:styleId="3">
    <w:name w:val="heading 3"/>
    <w:basedOn w:val="a1"/>
    <w:next w:val="a1"/>
    <w:link w:val="30"/>
    <w:unhideWhenUsed/>
    <w:qFormat/>
    <w:rsid w:val="004B51DB"/>
    <w:pPr>
      <w:keepNext/>
      <w:keepLines/>
      <w:numPr>
        <w:numId w:val="4"/>
      </w:numPr>
      <w:spacing w:before="40" w:after="40"/>
      <w:outlineLvl w:val="2"/>
    </w:pPr>
    <w:rPr>
      <w:rFonts w:ascii="Century Gothic" w:eastAsiaTheme="majorEastAsia" w:hAnsi="Century Gothic" w:cstheme="majorBidi"/>
      <w:b/>
      <w:color w:val="1F4E79" w:themeColor="accent1" w:themeShade="80"/>
      <w:sz w:val="24"/>
      <w:szCs w:val="24"/>
    </w:rPr>
  </w:style>
  <w:style w:type="paragraph" w:styleId="4">
    <w:name w:val="heading 4"/>
    <w:basedOn w:val="a1"/>
    <w:next w:val="a1"/>
    <w:link w:val="40"/>
    <w:unhideWhenUsed/>
    <w:qFormat/>
    <w:rsid w:val="00E3420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iCs/>
      <w:color w:val="5B9BD5" w:themeColor="accent1"/>
      <w:szCs w:val="22"/>
      <w:lang w:eastAsia="ru-RU"/>
    </w:rPr>
  </w:style>
  <w:style w:type="paragraph" w:styleId="5">
    <w:name w:val="heading 5"/>
    <w:basedOn w:val="a1"/>
    <w:next w:val="a1"/>
    <w:link w:val="50"/>
    <w:unhideWhenUsed/>
    <w:qFormat/>
    <w:rsid w:val="00E34208"/>
    <w:pPr>
      <w:keepNext/>
      <w:keepLines/>
      <w:spacing w:before="200" w:after="0"/>
      <w:outlineLvl w:val="4"/>
    </w:pPr>
    <w:rPr>
      <w:rFonts w:eastAsiaTheme="majorEastAsia" w:cstheme="majorBidi"/>
      <w:b/>
      <w:color w:val="2E74B5" w:themeColor="accent1" w:themeShade="BF"/>
      <w:szCs w:val="22"/>
      <w:lang w:eastAsia="ru-RU"/>
    </w:rPr>
  </w:style>
  <w:style w:type="paragraph" w:styleId="6">
    <w:name w:val="heading 6"/>
    <w:basedOn w:val="a1"/>
    <w:next w:val="a1"/>
    <w:link w:val="60"/>
    <w:unhideWhenUsed/>
    <w:qFormat/>
    <w:rsid w:val="00E3420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  <w:lang w:eastAsia="ru-RU"/>
    </w:rPr>
  </w:style>
  <w:style w:type="paragraph" w:styleId="7">
    <w:name w:val="heading 7"/>
    <w:basedOn w:val="a1"/>
    <w:next w:val="a1"/>
    <w:link w:val="70"/>
    <w:unhideWhenUsed/>
    <w:qFormat/>
    <w:rsid w:val="00E34208"/>
    <w:pPr>
      <w:keepNext/>
      <w:keepLines/>
      <w:spacing w:before="200" w:after="0"/>
      <w:outlineLvl w:val="6"/>
    </w:pPr>
    <w:rPr>
      <w:rFonts w:eastAsiaTheme="majorEastAsia" w:cstheme="majorBidi"/>
      <w:b/>
      <w:iCs/>
      <w:color w:val="44546A" w:themeColor="text2"/>
      <w:szCs w:val="22"/>
      <w:lang w:eastAsia="ru-RU"/>
    </w:rPr>
  </w:style>
  <w:style w:type="paragraph" w:styleId="8">
    <w:name w:val="heading 8"/>
    <w:basedOn w:val="a1"/>
    <w:next w:val="a1"/>
    <w:link w:val="80"/>
    <w:unhideWhenUsed/>
    <w:qFormat/>
    <w:rsid w:val="00E3420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lang w:eastAsia="ru-RU"/>
    </w:rPr>
  </w:style>
  <w:style w:type="paragraph" w:styleId="9">
    <w:name w:val="heading 9"/>
    <w:basedOn w:val="a1"/>
    <w:next w:val="a1"/>
    <w:link w:val="90"/>
    <w:unhideWhenUsed/>
    <w:qFormat/>
    <w:rsid w:val="00E3420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2E74B5" w:themeColor="accent1" w:themeShade="BF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a1"/>
    <w:link w:val="a6"/>
    <w:uiPriority w:val="34"/>
    <w:qFormat/>
    <w:rsid w:val="00515E7E"/>
    <w:pPr>
      <w:ind w:left="720"/>
      <w:contextualSpacing/>
    </w:pPr>
    <w:rPr>
      <w:rFonts w:eastAsiaTheme="minorHAnsi"/>
      <w:szCs w:val="22"/>
    </w:rPr>
  </w:style>
  <w:style w:type="paragraph" w:styleId="a7">
    <w:name w:val="No Spacing"/>
    <w:link w:val="a8"/>
    <w:uiPriority w:val="1"/>
    <w:qFormat/>
    <w:rsid w:val="00D15EA1"/>
    <w:pPr>
      <w:spacing w:after="0"/>
    </w:pPr>
    <w:rPr>
      <w:color w:val="auto"/>
      <w:sz w:val="22"/>
      <w:szCs w:val="22"/>
    </w:rPr>
  </w:style>
  <w:style w:type="character" w:customStyle="1" w:styleId="a8">
    <w:name w:val="Без интервала Знак"/>
    <w:basedOn w:val="a2"/>
    <w:link w:val="a7"/>
    <w:uiPriority w:val="1"/>
    <w:rsid w:val="00D15EA1"/>
    <w:rPr>
      <w:color w:val="auto"/>
      <w:sz w:val="22"/>
      <w:szCs w:val="22"/>
    </w:rPr>
  </w:style>
  <w:style w:type="character" w:customStyle="1" w:styleId="13">
    <w:name w:val="Заголовок 1 Знак"/>
    <w:basedOn w:val="a2"/>
    <w:link w:val="12"/>
    <w:rsid w:val="00E50AB1"/>
    <w:rPr>
      <w:rFonts w:ascii="Century Gothic" w:eastAsiaTheme="majorEastAsia" w:hAnsi="Century Gothic" w:cstheme="majorBidi"/>
      <w:b/>
      <w:bCs/>
      <w:color w:val="0070C0"/>
      <w:sz w:val="36"/>
      <w:szCs w:val="28"/>
    </w:rPr>
  </w:style>
  <w:style w:type="paragraph" w:customStyle="1" w:styleId="11">
    <w:name w:val="заголовок 1"/>
    <w:basedOn w:val="a1"/>
    <w:next w:val="a1"/>
    <w:link w:val="14"/>
    <w:uiPriority w:val="9"/>
    <w:qFormat/>
    <w:rsid w:val="00E50AB1"/>
    <w:pPr>
      <w:keepNext/>
      <w:keepLines/>
      <w:numPr>
        <w:numId w:val="2"/>
      </w:numPr>
      <w:pBdr>
        <w:bottom w:val="single" w:sz="8" w:space="0" w:color="0070C0"/>
      </w:pBdr>
      <w:spacing w:after="200"/>
      <w:outlineLvl w:val="0"/>
    </w:pPr>
    <w:rPr>
      <w:rFonts w:ascii="Century Gothic" w:eastAsiaTheme="majorEastAsia" w:hAnsi="Century Gothic" w:cstheme="majorBidi"/>
      <w:color w:val="0070C0"/>
      <w:sz w:val="48"/>
      <w:szCs w:val="36"/>
    </w:rPr>
  </w:style>
  <w:style w:type="character" w:customStyle="1" w:styleId="14">
    <w:name w:val="заголовок 1 Знак"/>
    <w:basedOn w:val="a2"/>
    <w:link w:val="11"/>
    <w:uiPriority w:val="9"/>
    <w:rsid w:val="00D15EA1"/>
    <w:rPr>
      <w:rFonts w:ascii="Century Gothic" w:eastAsiaTheme="majorEastAsia" w:hAnsi="Century Gothic" w:cstheme="majorBidi"/>
      <w:color w:val="0070C0"/>
      <w:sz w:val="48"/>
      <w:szCs w:val="36"/>
    </w:rPr>
  </w:style>
  <w:style w:type="paragraph" w:customStyle="1" w:styleId="21">
    <w:name w:val="заголовок 2"/>
    <w:basedOn w:val="a1"/>
    <w:next w:val="a1"/>
    <w:link w:val="22"/>
    <w:uiPriority w:val="3"/>
    <w:unhideWhenUsed/>
    <w:qFormat/>
    <w:rsid w:val="00D15EA1"/>
    <w:pPr>
      <w:keepNext/>
      <w:keepLines/>
      <w:outlineLvl w:val="1"/>
    </w:pPr>
    <w:rPr>
      <w:rFonts w:asciiTheme="minorHAnsi" w:hAnsiTheme="minorHAnsi"/>
      <w:b/>
      <w:bCs/>
      <w:color w:val="44546A" w:themeColor="text2"/>
      <w:sz w:val="26"/>
      <w:szCs w:val="26"/>
    </w:rPr>
  </w:style>
  <w:style w:type="character" w:customStyle="1" w:styleId="22">
    <w:name w:val="Заголовок 2 (знак)"/>
    <w:basedOn w:val="a2"/>
    <w:link w:val="21"/>
    <w:uiPriority w:val="9"/>
    <w:semiHidden/>
    <w:rsid w:val="00D15EA1"/>
    <w:rPr>
      <w:b/>
      <w:bCs/>
      <w:sz w:val="26"/>
      <w:szCs w:val="26"/>
    </w:rPr>
  </w:style>
  <w:style w:type="paragraph" w:customStyle="1" w:styleId="31">
    <w:name w:val="заголовок 3"/>
    <w:basedOn w:val="a1"/>
    <w:next w:val="a1"/>
    <w:link w:val="32"/>
    <w:uiPriority w:val="9"/>
    <w:semiHidden/>
    <w:unhideWhenUsed/>
    <w:qFormat/>
    <w:rsid w:val="00D15EA1"/>
    <w:pPr>
      <w:keepNext/>
      <w:keepLines/>
      <w:spacing w:before="40"/>
      <w:outlineLvl w:val="2"/>
    </w:pPr>
    <w:rPr>
      <w:rFonts w:asciiTheme="minorHAnsi" w:hAnsiTheme="minorHAnsi"/>
      <w:b/>
      <w:bCs/>
      <w:i/>
      <w:iCs/>
      <w:color w:val="44546A" w:themeColor="text2"/>
      <w:sz w:val="24"/>
      <w:szCs w:val="24"/>
    </w:rPr>
  </w:style>
  <w:style w:type="character" w:customStyle="1" w:styleId="32">
    <w:name w:val="Заголовок 3 (знак)"/>
    <w:basedOn w:val="a2"/>
    <w:link w:val="31"/>
    <w:uiPriority w:val="9"/>
    <w:semiHidden/>
    <w:rsid w:val="00D15EA1"/>
    <w:rPr>
      <w:b/>
      <w:bCs/>
      <w:i/>
      <w:iCs/>
      <w:sz w:val="24"/>
      <w:szCs w:val="24"/>
    </w:rPr>
  </w:style>
  <w:style w:type="paragraph" w:customStyle="1" w:styleId="41">
    <w:name w:val="заголовок 4"/>
    <w:basedOn w:val="a1"/>
    <w:next w:val="a1"/>
    <w:link w:val="42"/>
    <w:uiPriority w:val="9"/>
    <w:semiHidden/>
    <w:unhideWhenUsed/>
    <w:qFormat/>
    <w:rsid w:val="00D15EA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42">
    <w:name w:val="Заголовок 4 (знак)"/>
    <w:basedOn w:val="a2"/>
    <w:link w:val="41"/>
    <w:uiPriority w:val="9"/>
    <w:semiHidden/>
    <w:rsid w:val="00D15EA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15">
    <w:name w:val="Без интервала1"/>
    <w:uiPriority w:val="1"/>
    <w:qFormat/>
    <w:rsid w:val="00D15EA1"/>
    <w:pPr>
      <w:spacing w:after="0"/>
    </w:pPr>
  </w:style>
  <w:style w:type="paragraph" w:customStyle="1" w:styleId="a9">
    <w:name w:val="Контактные данные"/>
    <w:basedOn w:val="15"/>
    <w:qFormat/>
    <w:rsid w:val="00D15EA1"/>
    <w:rPr>
      <w:rFonts w:ascii="Verdana" w:hAnsi="Verdana"/>
      <w:color w:val="FFFFFF" w:themeColor="background1"/>
      <w:szCs w:val="22"/>
    </w:rPr>
  </w:style>
  <w:style w:type="paragraph" w:customStyle="1" w:styleId="aa">
    <w:name w:val="нижний колонтитул"/>
    <w:basedOn w:val="a1"/>
    <w:link w:val="ab"/>
    <w:uiPriority w:val="99"/>
    <w:semiHidden/>
    <w:unhideWhenUsed/>
    <w:qFormat/>
    <w:rsid w:val="00D15EA1"/>
    <w:rPr>
      <w:rFonts w:asciiTheme="majorHAnsi" w:eastAsiaTheme="majorEastAsia" w:hAnsiTheme="majorHAnsi" w:cstheme="majorBidi"/>
      <w:caps/>
      <w:color w:val="5B9BD5" w:themeColor="accent1"/>
      <w:sz w:val="16"/>
      <w:szCs w:val="16"/>
    </w:rPr>
  </w:style>
  <w:style w:type="character" w:customStyle="1" w:styleId="ab">
    <w:name w:val="Нижний колонтитул (знак)"/>
    <w:basedOn w:val="a2"/>
    <w:link w:val="aa"/>
    <w:uiPriority w:val="99"/>
    <w:semiHidden/>
    <w:rsid w:val="00D15EA1"/>
    <w:rPr>
      <w:rFonts w:asciiTheme="majorHAnsi" w:eastAsiaTheme="majorEastAsia" w:hAnsiTheme="majorHAnsi" w:cstheme="majorBidi"/>
      <w:caps/>
      <w:color w:val="5B9BD5" w:themeColor="accent1"/>
      <w:sz w:val="16"/>
      <w:szCs w:val="16"/>
    </w:rPr>
  </w:style>
  <w:style w:type="paragraph" w:customStyle="1" w:styleId="ac">
    <w:name w:val="Альтернативный нижний колонтитул"/>
    <w:basedOn w:val="a1"/>
    <w:uiPriority w:val="99"/>
    <w:semiHidden/>
    <w:unhideWhenUsed/>
    <w:qFormat/>
    <w:rsid w:val="00D15EA1"/>
    <w:rPr>
      <w:i/>
      <w:iCs/>
      <w:sz w:val="18"/>
      <w:szCs w:val="18"/>
    </w:rPr>
  </w:style>
  <w:style w:type="paragraph" w:customStyle="1" w:styleId="ad">
    <w:name w:val="Значок"/>
    <w:basedOn w:val="a1"/>
    <w:uiPriority w:val="99"/>
    <w:semiHidden/>
    <w:unhideWhenUsed/>
    <w:qFormat/>
    <w:rsid w:val="00D15EA1"/>
    <w:pPr>
      <w:spacing w:before="160" w:after="160"/>
      <w:jc w:val="center"/>
    </w:pPr>
  </w:style>
  <w:style w:type="paragraph" w:customStyle="1" w:styleId="16">
    <w:name w:val="Название1"/>
    <w:basedOn w:val="a1"/>
    <w:next w:val="a1"/>
    <w:link w:val="ae"/>
    <w:uiPriority w:val="10"/>
    <w:qFormat/>
    <w:rsid w:val="00D15EA1"/>
    <w:pPr>
      <w:spacing w:after="600"/>
      <w:contextualSpacing/>
    </w:pPr>
    <w:rPr>
      <w:rFonts w:asciiTheme="majorHAnsi" w:eastAsiaTheme="majorEastAsia" w:hAnsiTheme="majorHAnsi" w:cstheme="majorBidi"/>
      <w:color w:val="0070C0"/>
      <w:kern w:val="28"/>
      <w:sz w:val="52"/>
      <w:szCs w:val="96"/>
    </w:rPr>
  </w:style>
  <w:style w:type="character" w:customStyle="1" w:styleId="ae">
    <w:name w:val="Название (знак)"/>
    <w:basedOn w:val="a2"/>
    <w:link w:val="16"/>
    <w:uiPriority w:val="10"/>
    <w:rsid w:val="00D15EA1"/>
    <w:rPr>
      <w:rFonts w:asciiTheme="majorHAnsi" w:eastAsiaTheme="majorEastAsia" w:hAnsiTheme="majorHAnsi" w:cstheme="majorBidi"/>
      <w:color w:val="0070C0"/>
      <w:kern w:val="28"/>
      <w:sz w:val="52"/>
      <w:szCs w:val="96"/>
    </w:rPr>
  </w:style>
  <w:style w:type="paragraph" w:customStyle="1" w:styleId="17">
    <w:name w:val="Подзаголовок1"/>
    <w:basedOn w:val="a1"/>
    <w:next w:val="a1"/>
    <w:link w:val="af"/>
    <w:uiPriority w:val="11"/>
    <w:qFormat/>
    <w:rsid w:val="00D15EA1"/>
    <w:pPr>
      <w:numPr>
        <w:ilvl w:val="1"/>
      </w:numPr>
    </w:pPr>
    <w:rPr>
      <w:rFonts w:asciiTheme="minorHAnsi" w:hAnsiTheme="minorHAnsi"/>
      <w:color w:val="44546A" w:themeColor="text2"/>
      <w:sz w:val="32"/>
      <w:szCs w:val="32"/>
    </w:rPr>
  </w:style>
  <w:style w:type="character" w:customStyle="1" w:styleId="af">
    <w:name w:val="Подзаголовок (знак)"/>
    <w:basedOn w:val="a2"/>
    <w:link w:val="17"/>
    <w:uiPriority w:val="11"/>
    <w:rsid w:val="00D15EA1"/>
    <w:rPr>
      <w:sz w:val="32"/>
      <w:szCs w:val="32"/>
    </w:rPr>
  </w:style>
  <w:style w:type="paragraph" w:customStyle="1" w:styleId="af0">
    <w:name w:val="Текст таблицы"/>
    <w:basedOn w:val="a1"/>
    <w:uiPriority w:val="1"/>
    <w:qFormat/>
    <w:rsid w:val="00D15EA1"/>
    <w:pPr>
      <w:spacing w:before="60" w:after="60"/>
      <w:jc w:val="left"/>
    </w:pPr>
    <w:rPr>
      <w:rFonts w:eastAsiaTheme="minorHAnsi"/>
    </w:rPr>
  </w:style>
  <w:style w:type="paragraph" w:customStyle="1" w:styleId="af1">
    <w:name w:val="Стиль для ПМКК"/>
    <w:basedOn w:val="af2"/>
    <w:link w:val="af3"/>
    <w:qFormat/>
    <w:rsid w:val="00D15EA1"/>
    <w:rPr>
      <w:lang w:val="en-US"/>
    </w:rPr>
  </w:style>
  <w:style w:type="character" w:customStyle="1" w:styleId="af3">
    <w:name w:val="Стиль для ПМКК Знак"/>
    <w:basedOn w:val="af4"/>
    <w:link w:val="af1"/>
    <w:rsid w:val="00D15EA1"/>
    <w:rPr>
      <w:rFonts w:ascii="Century Gothic" w:eastAsiaTheme="majorEastAsia" w:hAnsi="Century Gothic" w:cstheme="majorBidi"/>
      <w:color w:val="0070C0"/>
      <w:sz w:val="72"/>
      <w:szCs w:val="72"/>
      <w:lang w:val="en-US"/>
    </w:rPr>
  </w:style>
  <w:style w:type="paragraph" w:styleId="af2">
    <w:name w:val="TOC Heading"/>
    <w:basedOn w:val="11"/>
    <w:next w:val="a1"/>
    <w:link w:val="af4"/>
    <w:uiPriority w:val="39"/>
    <w:unhideWhenUsed/>
    <w:qFormat/>
    <w:rsid w:val="00D15EA1"/>
    <w:pPr>
      <w:pBdr>
        <w:bottom w:val="none" w:sz="0" w:space="0" w:color="auto"/>
      </w:pBdr>
      <w:spacing w:after="400"/>
      <w:outlineLvl w:val="9"/>
    </w:pPr>
    <w:rPr>
      <w:sz w:val="72"/>
      <w:szCs w:val="72"/>
    </w:rPr>
  </w:style>
  <w:style w:type="character" w:customStyle="1" w:styleId="20">
    <w:name w:val="Заголовок 2 Знак"/>
    <w:basedOn w:val="a2"/>
    <w:link w:val="2"/>
    <w:rsid w:val="004B51DB"/>
    <w:rPr>
      <w:rFonts w:ascii="Century Gothic" w:eastAsiaTheme="majorEastAsia" w:hAnsi="Century Gothic" w:cstheme="majorBidi"/>
      <w:b/>
      <w:color w:val="000000" w:themeColor="text1"/>
      <w:sz w:val="26"/>
      <w:szCs w:val="26"/>
    </w:rPr>
  </w:style>
  <w:style w:type="character" w:customStyle="1" w:styleId="30">
    <w:name w:val="Заголовок 3 Знак"/>
    <w:basedOn w:val="a2"/>
    <w:link w:val="3"/>
    <w:rsid w:val="004B51DB"/>
    <w:rPr>
      <w:rFonts w:ascii="Century Gothic" w:eastAsiaTheme="majorEastAsia" w:hAnsi="Century Gothic" w:cstheme="majorBidi"/>
      <w:b/>
      <w:color w:val="1F4E79" w:themeColor="accent1" w:themeShade="80"/>
      <w:sz w:val="24"/>
      <w:szCs w:val="24"/>
    </w:rPr>
  </w:style>
  <w:style w:type="paragraph" w:styleId="af5">
    <w:name w:val="footer"/>
    <w:aliases w:val="Footer Char"/>
    <w:basedOn w:val="a1"/>
    <w:link w:val="af6"/>
    <w:uiPriority w:val="99"/>
    <w:unhideWhenUsed/>
    <w:qFormat/>
    <w:rsid w:val="00D15EA1"/>
    <w:pPr>
      <w:tabs>
        <w:tab w:val="center" w:pos="4677"/>
        <w:tab w:val="right" w:pos="9355"/>
      </w:tabs>
    </w:pPr>
    <w:rPr>
      <w:rFonts w:asciiTheme="majorHAnsi" w:hAnsiTheme="majorHAnsi"/>
      <w:caps/>
      <w:sz w:val="16"/>
    </w:rPr>
  </w:style>
  <w:style w:type="character" w:customStyle="1" w:styleId="af6">
    <w:name w:val="Нижний колонтитул Знак"/>
    <w:aliases w:val="Footer Char Знак"/>
    <w:basedOn w:val="a2"/>
    <w:link w:val="af5"/>
    <w:uiPriority w:val="99"/>
    <w:rsid w:val="00D15EA1"/>
    <w:rPr>
      <w:rFonts w:asciiTheme="majorHAnsi" w:hAnsiTheme="majorHAnsi"/>
      <w:caps/>
      <w:color w:val="auto"/>
      <w:sz w:val="16"/>
    </w:rPr>
  </w:style>
  <w:style w:type="paragraph" w:styleId="a0">
    <w:name w:val="Title"/>
    <w:basedOn w:val="a1"/>
    <w:next w:val="a1"/>
    <w:link w:val="af7"/>
    <w:uiPriority w:val="10"/>
    <w:qFormat/>
    <w:rsid w:val="00D15EA1"/>
    <w:pPr>
      <w:numPr>
        <w:numId w:val="1"/>
      </w:numPr>
      <w:spacing w:after="600"/>
      <w:contextualSpacing/>
    </w:pPr>
    <w:rPr>
      <w:rFonts w:asciiTheme="majorHAnsi" w:eastAsiaTheme="majorEastAsia" w:hAnsiTheme="majorHAnsi" w:cstheme="majorBidi"/>
      <w:color w:val="0070C0"/>
      <w:kern w:val="28"/>
      <w:sz w:val="96"/>
      <w:szCs w:val="96"/>
    </w:rPr>
  </w:style>
  <w:style w:type="character" w:customStyle="1" w:styleId="af7">
    <w:name w:val="Название Знак"/>
    <w:basedOn w:val="a2"/>
    <w:link w:val="a0"/>
    <w:uiPriority w:val="10"/>
    <w:rsid w:val="00D15EA1"/>
    <w:rPr>
      <w:rFonts w:asciiTheme="majorHAnsi" w:eastAsiaTheme="majorEastAsia" w:hAnsiTheme="majorHAnsi" w:cstheme="majorBidi"/>
      <w:color w:val="0070C0"/>
      <w:kern w:val="28"/>
      <w:sz w:val="96"/>
      <w:szCs w:val="96"/>
    </w:rPr>
  </w:style>
  <w:style w:type="paragraph" w:styleId="af8">
    <w:name w:val="Subtitle"/>
    <w:basedOn w:val="a1"/>
    <w:next w:val="a1"/>
    <w:link w:val="af9"/>
    <w:uiPriority w:val="11"/>
    <w:qFormat/>
    <w:rsid w:val="00D15EA1"/>
    <w:pPr>
      <w:numPr>
        <w:ilvl w:val="1"/>
      </w:numPr>
    </w:pPr>
    <w:rPr>
      <w:rFonts w:asciiTheme="minorHAnsi" w:hAnsiTheme="minorHAnsi"/>
      <w:color w:val="44546A" w:themeColor="text2"/>
      <w:sz w:val="32"/>
      <w:szCs w:val="32"/>
    </w:rPr>
  </w:style>
  <w:style w:type="character" w:customStyle="1" w:styleId="af9">
    <w:name w:val="Подзаголовок Знак"/>
    <w:basedOn w:val="a2"/>
    <w:link w:val="af8"/>
    <w:uiPriority w:val="11"/>
    <w:rsid w:val="00D15EA1"/>
    <w:rPr>
      <w:sz w:val="32"/>
      <w:szCs w:val="32"/>
    </w:rPr>
  </w:style>
  <w:style w:type="character" w:styleId="afa">
    <w:name w:val="Strong"/>
    <w:basedOn w:val="a2"/>
    <w:uiPriority w:val="22"/>
    <w:qFormat/>
    <w:rsid w:val="00D15EA1"/>
    <w:rPr>
      <w:b/>
      <w:bCs/>
    </w:rPr>
  </w:style>
  <w:style w:type="character" w:customStyle="1" w:styleId="a6">
    <w:name w:val="Абзац списка Знак"/>
    <w:aliases w:val="Bullet List Знак,FooterText Знак,List Paragraph1 Знак,Colorful List Accent 1 Знак,numbered Знак,Paragraphe de liste1 Знак,列出段落 Знак,列出段落1 Знак,Bulletr List Paragraph Знак,List Paragraph2 Знак,List Paragraph21 Знак,リスト段落1 Знак,Plan Знак"/>
    <w:link w:val="a5"/>
    <w:uiPriority w:val="34"/>
    <w:locked/>
    <w:rsid w:val="00515E7E"/>
    <w:rPr>
      <w:rFonts w:ascii="Verdana" w:eastAsiaTheme="minorHAnsi" w:hAnsi="Verdana"/>
      <w:color w:val="auto"/>
      <w:szCs w:val="22"/>
    </w:rPr>
  </w:style>
  <w:style w:type="character" w:customStyle="1" w:styleId="af4">
    <w:name w:val="Заголовок оглавления Знак"/>
    <w:basedOn w:val="14"/>
    <w:link w:val="af2"/>
    <w:uiPriority w:val="39"/>
    <w:rsid w:val="00D15EA1"/>
    <w:rPr>
      <w:rFonts w:ascii="Century Gothic" w:eastAsiaTheme="majorEastAsia" w:hAnsi="Century Gothic" w:cstheme="majorBidi"/>
      <w:color w:val="0070C0"/>
      <w:sz w:val="72"/>
      <w:szCs w:val="72"/>
    </w:rPr>
  </w:style>
  <w:style w:type="paragraph" w:styleId="afb">
    <w:name w:val="header"/>
    <w:basedOn w:val="a1"/>
    <w:link w:val="afc"/>
    <w:unhideWhenUsed/>
    <w:rsid w:val="004B51DB"/>
    <w:pPr>
      <w:tabs>
        <w:tab w:val="center" w:pos="4677"/>
        <w:tab w:val="right" w:pos="9355"/>
      </w:tabs>
    </w:pPr>
  </w:style>
  <w:style w:type="character" w:customStyle="1" w:styleId="afc">
    <w:name w:val="Верхний колонтитул Знак"/>
    <w:basedOn w:val="a2"/>
    <w:link w:val="afb"/>
    <w:rsid w:val="004B51DB"/>
    <w:rPr>
      <w:rFonts w:ascii="Verdana" w:hAnsi="Verdana"/>
      <w:color w:val="auto"/>
    </w:rPr>
  </w:style>
  <w:style w:type="paragraph" w:styleId="18">
    <w:name w:val="toc 1"/>
    <w:basedOn w:val="a1"/>
    <w:next w:val="a1"/>
    <w:autoRedefine/>
    <w:uiPriority w:val="39"/>
    <w:unhideWhenUsed/>
    <w:rsid w:val="00BE6154"/>
    <w:pPr>
      <w:spacing w:before="360" w:after="360"/>
      <w:jc w:val="left"/>
    </w:pPr>
    <w:rPr>
      <w:rFonts w:asciiTheme="minorHAnsi" w:hAnsiTheme="minorHAnsi"/>
      <w:b/>
      <w:bCs/>
      <w:caps/>
      <w:sz w:val="22"/>
      <w:szCs w:val="22"/>
      <w:u w:val="single"/>
    </w:rPr>
  </w:style>
  <w:style w:type="paragraph" w:styleId="23">
    <w:name w:val="toc 2"/>
    <w:basedOn w:val="a1"/>
    <w:next w:val="a1"/>
    <w:autoRedefine/>
    <w:uiPriority w:val="39"/>
    <w:unhideWhenUsed/>
    <w:rsid w:val="00BE6154"/>
    <w:pPr>
      <w:jc w:val="left"/>
    </w:pPr>
    <w:rPr>
      <w:rFonts w:asciiTheme="minorHAnsi" w:hAnsiTheme="minorHAnsi"/>
      <w:b/>
      <w:bCs/>
      <w:smallCaps/>
      <w:sz w:val="22"/>
      <w:szCs w:val="22"/>
    </w:rPr>
  </w:style>
  <w:style w:type="paragraph" w:styleId="33">
    <w:name w:val="toc 3"/>
    <w:basedOn w:val="a1"/>
    <w:next w:val="a1"/>
    <w:autoRedefine/>
    <w:uiPriority w:val="39"/>
    <w:unhideWhenUsed/>
    <w:rsid w:val="00BE6154"/>
    <w:pPr>
      <w:jc w:val="left"/>
    </w:pPr>
    <w:rPr>
      <w:rFonts w:asciiTheme="minorHAnsi" w:hAnsiTheme="minorHAnsi"/>
      <w:smallCaps/>
      <w:sz w:val="22"/>
      <w:szCs w:val="22"/>
    </w:rPr>
  </w:style>
  <w:style w:type="character" w:styleId="afd">
    <w:name w:val="Hyperlink"/>
    <w:basedOn w:val="a2"/>
    <w:uiPriority w:val="99"/>
    <w:unhideWhenUsed/>
    <w:rsid w:val="00BE6154"/>
    <w:rPr>
      <w:color w:val="0563C1" w:themeColor="hyperlink"/>
      <w:u w:val="single"/>
    </w:rPr>
  </w:style>
  <w:style w:type="paragraph" w:styleId="43">
    <w:name w:val="toc 4"/>
    <w:basedOn w:val="a1"/>
    <w:next w:val="a1"/>
    <w:autoRedefine/>
    <w:uiPriority w:val="39"/>
    <w:unhideWhenUsed/>
    <w:rsid w:val="00BE6154"/>
    <w:pPr>
      <w:jc w:val="left"/>
    </w:pPr>
    <w:rPr>
      <w:rFonts w:asciiTheme="minorHAnsi" w:hAnsiTheme="minorHAnsi"/>
      <w:sz w:val="22"/>
      <w:szCs w:val="22"/>
    </w:rPr>
  </w:style>
  <w:style w:type="paragraph" w:styleId="51">
    <w:name w:val="toc 5"/>
    <w:basedOn w:val="a1"/>
    <w:next w:val="a1"/>
    <w:autoRedefine/>
    <w:uiPriority w:val="39"/>
    <w:unhideWhenUsed/>
    <w:rsid w:val="00BE6154"/>
    <w:pPr>
      <w:jc w:val="left"/>
    </w:pPr>
    <w:rPr>
      <w:rFonts w:asciiTheme="minorHAnsi" w:hAnsiTheme="minorHAnsi"/>
      <w:sz w:val="22"/>
      <w:szCs w:val="22"/>
    </w:rPr>
  </w:style>
  <w:style w:type="paragraph" w:styleId="61">
    <w:name w:val="toc 6"/>
    <w:basedOn w:val="a1"/>
    <w:next w:val="a1"/>
    <w:autoRedefine/>
    <w:uiPriority w:val="39"/>
    <w:unhideWhenUsed/>
    <w:rsid w:val="00BE6154"/>
    <w:pPr>
      <w:jc w:val="left"/>
    </w:pPr>
    <w:rPr>
      <w:rFonts w:asciiTheme="minorHAnsi" w:hAnsiTheme="minorHAnsi"/>
      <w:sz w:val="22"/>
      <w:szCs w:val="22"/>
    </w:rPr>
  </w:style>
  <w:style w:type="paragraph" w:styleId="71">
    <w:name w:val="toc 7"/>
    <w:basedOn w:val="a1"/>
    <w:next w:val="a1"/>
    <w:autoRedefine/>
    <w:uiPriority w:val="39"/>
    <w:unhideWhenUsed/>
    <w:rsid w:val="00BE6154"/>
    <w:pPr>
      <w:jc w:val="left"/>
    </w:pPr>
    <w:rPr>
      <w:rFonts w:asciiTheme="minorHAnsi" w:hAnsiTheme="minorHAnsi"/>
      <w:sz w:val="22"/>
      <w:szCs w:val="22"/>
    </w:rPr>
  </w:style>
  <w:style w:type="paragraph" w:styleId="81">
    <w:name w:val="toc 8"/>
    <w:basedOn w:val="a1"/>
    <w:next w:val="a1"/>
    <w:autoRedefine/>
    <w:uiPriority w:val="39"/>
    <w:unhideWhenUsed/>
    <w:rsid w:val="00BE6154"/>
    <w:pPr>
      <w:jc w:val="left"/>
    </w:pPr>
    <w:rPr>
      <w:rFonts w:asciiTheme="minorHAnsi" w:hAnsiTheme="minorHAnsi"/>
      <w:sz w:val="22"/>
      <w:szCs w:val="22"/>
    </w:rPr>
  </w:style>
  <w:style w:type="paragraph" w:styleId="91">
    <w:name w:val="toc 9"/>
    <w:basedOn w:val="a1"/>
    <w:next w:val="a1"/>
    <w:autoRedefine/>
    <w:uiPriority w:val="39"/>
    <w:unhideWhenUsed/>
    <w:rsid w:val="00BE6154"/>
    <w:pPr>
      <w:jc w:val="left"/>
    </w:pPr>
    <w:rPr>
      <w:rFonts w:asciiTheme="minorHAnsi" w:hAnsiTheme="minorHAnsi"/>
      <w:sz w:val="22"/>
      <w:szCs w:val="22"/>
    </w:rPr>
  </w:style>
  <w:style w:type="table" w:styleId="afe">
    <w:name w:val="Table Grid"/>
    <w:basedOn w:val="a3"/>
    <w:uiPriority w:val="59"/>
    <w:rsid w:val="00285158"/>
    <w:pPr>
      <w:spacing w:after="0"/>
    </w:pPr>
    <w:rPr>
      <w:rFonts w:eastAsiaTheme="minorHAns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annotation reference"/>
    <w:basedOn w:val="a2"/>
    <w:uiPriority w:val="99"/>
    <w:unhideWhenUsed/>
    <w:rsid w:val="00312885"/>
    <w:rPr>
      <w:sz w:val="16"/>
      <w:szCs w:val="16"/>
    </w:rPr>
  </w:style>
  <w:style w:type="paragraph" w:styleId="aff0">
    <w:name w:val="annotation text"/>
    <w:basedOn w:val="a1"/>
    <w:link w:val="aff1"/>
    <w:uiPriority w:val="99"/>
    <w:unhideWhenUsed/>
    <w:rsid w:val="00312885"/>
  </w:style>
  <w:style w:type="character" w:customStyle="1" w:styleId="aff1">
    <w:name w:val="Текст примечания Знак"/>
    <w:basedOn w:val="a2"/>
    <w:link w:val="aff0"/>
    <w:uiPriority w:val="99"/>
    <w:rsid w:val="00312885"/>
    <w:rPr>
      <w:rFonts w:ascii="Verdana" w:hAnsi="Verdana"/>
      <w:color w:val="auto"/>
    </w:rPr>
  </w:style>
  <w:style w:type="paragraph" w:styleId="aff2">
    <w:name w:val="annotation subject"/>
    <w:basedOn w:val="aff0"/>
    <w:next w:val="aff0"/>
    <w:link w:val="aff3"/>
    <w:uiPriority w:val="99"/>
    <w:semiHidden/>
    <w:unhideWhenUsed/>
    <w:rsid w:val="00312885"/>
    <w:rPr>
      <w:b/>
      <w:bCs/>
    </w:rPr>
  </w:style>
  <w:style w:type="character" w:customStyle="1" w:styleId="aff3">
    <w:name w:val="Тема примечания Знак"/>
    <w:basedOn w:val="aff1"/>
    <w:link w:val="aff2"/>
    <w:uiPriority w:val="99"/>
    <w:semiHidden/>
    <w:rsid w:val="00312885"/>
    <w:rPr>
      <w:rFonts w:ascii="Verdana" w:hAnsi="Verdana"/>
      <w:b/>
      <w:bCs/>
      <w:color w:val="auto"/>
    </w:rPr>
  </w:style>
  <w:style w:type="paragraph" w:styleId="aff4">
    <w:name w:val="Balloon Text"/>
    <w:basedOn w:val="a1"/>
    <w:link w:val="aff5"/>
    <w:uiPriority w:val="99"/>
    <w:semiHidden/>
    <w:unhideWhenUsed/>
    <w:rsid w:val="0031288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aff5">
    <w:name w:val="Текст выноски Знак"/>
    <w:basedOn w:val="a2"/>
    <w:link w:val="aff4"/>
    <w:uiPriority w:val="99"/>
    <w:semiHidden/>
    <w:rsid w:val="00312885"/>
    <w:rPr>
      <w:rFonts w:ascii="Segoe UI" w:hAnsi="Segoe UI" w:cs="Segoe UI"/>
      <w:color w:val="auto"/>
      <w:sz w:val="18"/>
      <w:szCs w:val="18"/>
    </w:rPr>
  </w:style>
  <w:style w:type="character" w:customStyle="1" w:styleId="apple-converted-space">
    <w:name w:val="apple-converted-space"/>
    <w:basedOn w:val="a2"/>
    <w:rsid w:val="00F244EB"/>
  </w:style>
  <w:style w:type="table" w:customStyle="1" w:styleId="-541">
    <w:name w:val="Таблица-сетка 5 темная — акцент 41"/>
    <w:basedOn w:val="a3"/>
    <w:uiPriority w:val="50"/>
    <w:rsid w:val="00BE558A"/>
    <w:pPr>
      <w:spacing w:after="0"/>
    </w:pPr>
    <w:rPr>
      <w:lang w:eastAsia="ru-RU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styleId="aff6">
    <w:name w:val="caption"/>
    <w:basedOn w:val="a1"/>
    <w:next w:val="a1"/>
    <w:link w:val="aff7"/>
    <w:uiPriority w:val="35"/>
    <w:unhideWhenUsed/>
    <w:qFormat/>
    <w:rsid w:val="00EC2D3B"/>
    <w:pPr>
      <w:spacing w:before="0" w:after="0"/>
      <w:jc w:val="right"/>
    </w:pPr>
    <w:rPr>
      <w:i/>
      <w:iCs/>
      <w:color w:val="262626" w:themeColor="text1" w:themeTint="D9"/>
      <w:szCs w:val="18"/>
    </w:rPr>
  </w:style>
  <w:style w:type="table" w:customStyle="1" w:styleId="-561">
    <w:name w:val="Таблица-сетка 5 темная — акцент 61"/>
    <w:basedOn w:val="a3"/>
    <w:uiPriority w:val="50"/>
    <w:rsid w:val="002219D1"/>
    <w:pPr>
      <w:spacing w:after="0"/>
    </w:pPr>
    <w:rPr>
      <w:rFonts w:eastAsiaTheme="minorHAnsi"/>
      <w:color w:val="auto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styleId="aff8">
    <w:name w:val="Subtle Emphasis"/>
    <w:uiPriority w:val="19"/>
    <w:qFormat/>
    <w:rsid w:val="002219D1"/>
    <w:rPr>
      <w:rFonts w:ascii="Verdana" w:hAnsi="Verdana"/>
      <w:sz w:val="20"/>
    </w:rPr>
  </w:style>
  <w:style w:type="table" w:customStyle="1" w:styleId="-111">
    <w:name w:val="Таблица-сетка 1 светлая — акцент 11"/>
    <w:basedOn w:val="a3"/>
    <w:uiPriority w:val="46"/>
    <w:rsid w:val="008E04AA"/>
    <w:pPr>
      <w:spacing w:after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511">
    <w:name w:val="Таблица-сетка 5 темная — акцент 11"/>
    <w:basedOn w:val="a3"/>
    <w:uiPriority w:val="50"/>
    <w:rsid w:val="00807E73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-711">
    <w:name w:val="Список-таблица 7 цветная — акцент 11"/>
    <w:basedOn w:val="a3"/>
    <w:uiPriority w:val="52"/>
    <w:rsid w:val="00807E73"/>
    <w:pPr>
      <w:spacing w:after="0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-551">
    <w:name w:val="Таблица-сетка 5 темная — акцент 51"/>
    <w:basedOn w:val="a3"/>
    <w:uiPriority w:val="50"/>
    <w:rsid w:val="00807E73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paragraph" w:styleId="24">
    <w:name w:val="List Continue 2"/>
    <w:basedOn w:val="a1"/>
    <w:rsid w:val="00216F7F"/>
    <w:pPr>
      <w:widowControl w:val="0"/>
      <w:spacing w:before="0"/>
      <w:ind w:left="720" w:firstLine="284"/>
    </w:pPr>
    <w:rPr>
      <w:rFonts w:ascii="TimesET" w:eastAsia="Times New Roman" w:hAnsi="TimesET" w:cs="Times New Roman"/>
      <w:snapToGrid w:val="0"/>
      <w:sz w:val="24"/>
      <w:lang w:eastAsia="ru-RU"/>
    </w:rPr>
  </w:style>
  <w:style w:type="paragraph" w:customStyle="1" w:styleId="Iauiue1">
    <w:name w:val="Iau?iue1"/>
    <w:rsid w:val="00216F7F"/>
    <w:pPr>
      <w:widowControl w:val="0"/>
      <w:overflowPunct w:val="0"/>
      <w:autoSpaceDE w:val="0"/>
      <w:autoSpaceDN w:val="0"/>
      <w:adjustRightInd w:val="0"/>
      <w:spacing w:after="0"/>
      <w:textAlignment w:val="baseline"/>
    </w:pPr>
    <w:rPr>
      <w:rFonts w:ascii="Times New Roman" w:eastAsia="Times New Roman" w:hAnsi="Times New Roman" w:cs="Times New Roman"/>
      <w:color w:val="auto"/>
    </w:rPr>
  </w:style>
  <w:style w:type="paragraph" w:customStyle="1" w:styleId="25">
    <w:name w:val="??????????? ?????? 2"/>
    <w:basedOn w:val="a1"/>
    <w:rsid w:val="00216F7F"/>
    <w:pPr>
      <w:widowControl w:val="0"/>
      <w:overflowPunct w:val="0"/>
      <w:autoSpaceDE w:val="0"/>
      <w:autoSpaceDN w:val="0"/>
      <w:adjustRightInd w:val="0"/>
      <w:spacing w:before="0"/>
      <w:ind w:left="720" w:firstLine="284"/>
      <w:textAlignment w:val="baseline"/>
    </w:pPr>
    <w:rPr>
      <w:rFonts w:ascii="TimesET" w:eastAsia="Times New Roman" w:hAnsi="TimesET" w:cs="Times New Roman"/>
      <w:sz w:val="24"/>
    </w:rPr>
  </w:style>
  <w:style w:type="paragraph" w:customStyle="1" w:styleId="aff9">
    <w:name w:val="???????"/>
    <w:rsid w:val="00216F7F"/>
    <w:pPr>
      <w:widowControl w:val="0"/>
      <w:overflowPunct w:val="0"/>
      <w:autoSpaceDE w:val="0"/>
      <w:autoSpaceDN w:val="0"/>
      <w:adjustRightInd w:val="0"/>
      <w:spacing w:after="0"/>
      <w:textAlignment w:val="baseline"/>
    </w:pPr>
    <w:rPr>
      <w:rFonts w:ascii="Times New Roman" w:eastAsia="Times New Roman" w:hAnsi="Times New Roman" w:cs="Times New Roman"/>
      <w:color w:val="auto"/>
    </w:rPr>
  </w:style>
  <w:style w:type="paragraph" w:styleId="affa">
    <w:name w:val="Body Text"/>
    <w:basedOn w:val="a1"/>
    <w:link w:val="affb"/>
    <w:rsid w:val="00216F7F"/>
    <w:pPr>
      <w:tabs>
        <w:tab w:val="left" w:leader="dot" w:pos="7371"/>
      </w:tabs>
      <w:spacing w:before="0" w:after="0"/>
      <w:jc w:val="left"/>
    </w:pPr>
    <w:rPr>
      <w:rFonts w:ascii="Century Gothic" w:eastAsia="Times New Roman" w:hAnsi="Century Gothic" w:cs="Times New Roman"/>
      <w:b/>
      <w:sz w:val="22"/>
    </w:rPr>
  </w:style>
  <w:style w:type="character" w:customStyle="1" w:styleId="affb">
    <w:name w:val="Основной текст Знак"/>
    <w:basedOn w:val="a2"/>
    <w:link w:val="affa"/>
    <w:rsid w:val="00216F7F"/>
    <w:rPr>
      <w:rFonts w:ascii="Century Gothic" w:eastAsia="Times New Roman" w:hAnsi="Century Gothic" w:cs="Times New Roman"/>
      <w:b/>
      <w:color w:val="auto"/>
      <w:sz w:val="22"/>
    </w:rPr>
  </w:style>
  <w:style w:type="paragraph" w:customStyle="1" w:styleId="Question">
    <w:name w:val="Question"/>
    <w:basedOn w:val="a1"/>
    <w:rsid w:val="00216F7F"/>
    <w:pPr>
      <w:spacing w:before="0" w:after="0"/>
      <w:ind w:left="567" w:hanging="567"/>
      <w:jc w:val="left"/>
    </w:pPr>
    <w:rPr>
      <w:rFonts w:ascii="Arial Narrow" w:eastAsia="Times New Roman" w:hAnsi="Arial Narrow" w:cs="Times New Roman"/>
      <w:szCs w:val="24"/>
      <w:lang w:val="en-US"/>
    </w:rPr>
  </w:style>
  <w:style w:type="paragraph" w:customStyle="1" w:styleId="Answer">
    <w:name w:val="Answer"/>
    <w:basedOn w:val="Question"/>
    <w:rsid w:val="00216F7F"/>
    <w:pPr>
      <w:tabs>
        <w:tab w:val="right" w:leader="dot" w:pos="4994"/>
      </w:tabs>
      <w:ind w:left="0" w:firstLine="0"/>
    </w:pPr>
  </w:style>
  <w:style w:type="table" w:customStyle="1" w:styleId="-351">
    <w:name w:val="Список-таблица 3 — акцент 51"/>
    <w:basedOn w:val="a3"/>
    <w:uiPriority w:val="48"/>
    <w:rsid w:val="0027062D"/>
    <w:pPr>
      <w:spacing w:after="0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character" w:styleId="affc">
    <w:name w:val="Emphasis"/>
    <w:basedOn w:val="a2"/>
    <w:uiPriority w:val="20"/>
    <w:qFormat/>
    <w:rsid w:val="00846647"/>
    <w:rPr>
      <w:i/>
      <w:iCs/>
    </w:rPr>
  </w:style>
  <w:style w:type="paragraph" w:styleId="affd">
    <w:name w:val="footnote text"/>
    <w:basedOn w:val="a1"/>
    <w:link w:val="affe"/>
    <w:uiPriority w:val="99"/>
    <w:unhideWhenUsed/>
    <w:rsid w:val="006D24F7"/>
    <w:pPr>
      <w:spacing w:before="0" w:after="0"/>
    </w:pPr>
  </w:style>
  <w:style w:type="character" w:customStyle="1" w:styleId="affe">
    <w:name w:val="Текст сноски Знак"/>
    <w:basedOn w:val="a2"/>
    <w:link w:val="affd"/>
    <w:uiPriority w:val="99"/>
    <w:rsid w:val="006D24F7"/>
    <w:rPr>
      <w:rFonts w:ascii="Verdana" w:hAnsi="Verdana"/>
      <w:color w:val="auto"/>
    </w:rPr>
  </w:style>
  <w:style w:type="character" w:styleId="afff">
    <w:name w:val="footnote reference"/>
    <w:basedOn w:val="a2"/>
    <w:uiPriority w:val="99"/>
    <w:unhideWhenUsed/>
    <w:rsid w:val="006D24F7"/>
    <w:rPr>
      <w:vertAlign w:val="superscript"/>
    </w:rPr>
  </w:style>
  <w:style w:type="paragraph" w:customStyle="1" w:styleId="Default">
    <w:name w:val="Default"/>
    <w:rsid w:val="00F2579D"/>
    <w:pPr>
      <w:autoSpaceDE w:val="0"/>
      <w:autoSpaceDN w:val="0"/>
      <w:adjustRightInd w:val="0"/>
      <w:spacing w:after="0"/>
    </w:pPr>
    <w:rPr>
      <w:rFonts w:ascii="Verdana" w:hAnsi="Verdana" w:cs="Verdana"/>
      <w:color w:val="000000"/>
      <w:sz w:val="24"/>
      <w:szCs w:val="24"/>
    </w:rPr>
  </w:style>
  <w:style w:type="character" w:customStyle="1" w:styleId="40">
    <w:name w:val="Заголовок 4 Знак"/>
    <w:basedOn w:val="a2"/>
    <w:link w:val="4"/>
    <w:rsid w:val="00E34208"/>
    <w:rPr>
      <w:rFonts w:asciiTheme="majorHAnsi" w:eastAsiaTheme="majorEastAsia" w:hAnsiTheme="majorHAnsi" w:cstheme="majorBidi"/>
      <w:bCs/>
      <w:i/>
      <w:iCs/>
      <w:color w:val="5B9BD5" w:themeColor="accent1"/>
      <w:szCs w:val="22"/>
      <w:lang w:eastAsia="ru-RU"/>
    </w:rPr>
  </w:style>
  <w:style w:type="character" w:customStyle="1" w:styleId="50">
    <w:name w:val="Заголовок 5 Знак"/>
    <w:basedOn w:val="a2"/>
    <w:link w:val="5"/>
    <w:rsid w:val="00E34208"/>
    <w:rPr>
      <w:rFonts w:ascii="Verdana" w:eastAsiaTheme="majorEastAsia" w:hAnsi="Verdana" w:cstheme="majorBidi"/>
      <w:b/>
      <w:color w:val="2E74B5" w:themeColor="accent1" w:themeShade="BF"/>
      <w:szCs w:val="22"/>
      <w:lang w:eastAsia="ru-RU"/>
    </w:rPr>
  </w:style>
  <w:style w:type="character" w:customStyle="1" w:styleId="60">
    <w:name w:val="Заголовок 6 Знак"/>
    <w:basedOn w:val="a2"/>
    <w:link w:val="6"/>
    <w:rsid w:val="00E34208"/>
    <w:rPr>
      <w:rFonts w:asciiTheme="majorHAnsi" w:eastAsiaTheme="majorEastAsia" w:hAnsiTheme="majorHAnsi" w:cstheme="majorBidi"/>
      <w:i/>
      <w:iCs/>
      <w:color w:val="2E74B5" w:themeColor="accent1" w:themeShade="BF"/>
      <w:szCs w:val="22"/>
      <w:lang w:eastAsia="ru-RU"/>
    </w:rPr>
  </w:style>
  <w:style w:type="character" w:customStyle="1" w:styleId="70">
    <w:name w:val="Заголовок 7 Знак"/>
    <w:basedOn w:val="a2"/>
    <w:link w:val="7"/>
    <w:rsid w:val="00E34208"/>
    <w:rPr>
      <w:rFonts w:ascii="Verdana" w:eastAsiaTheme="majorEastAsia" w:hAnsi="Verdana" w:cstheme="majorBidi"/>
      <w:b/>
      <w:iCs/>
      <w:szCs w:val="22"/>
      <w:lang w:eastAsia="ru-RU"/>
    </w:rPr>
  </w:style>
  <w:style w:type="character" w:customStyle="1" w:styleId="80">
    <w:name w:val="Заголовок 8 Знак"/>
    <w:basedOn w:val="a2"/>
    <w:link w:val="8"/>
    <w:rsid w:val="00E34208"/>
    <w:rPr>
      <w:rFonts w:asciiTheme="majorHAnsi" w:eastAsiaTheme="majorEastAsia" w:hAnsiTheme="majorHAnsi" w:cstheme="majorBidi"/>
      <w:color w:val="5B9BD5" w:themeColor="accent1"/>
      <w:lang w:eastAsia="ru-RU"/>
    </w:rPr>
  </w:style>
  <w:style w:type="character" w:customStyle="1" w:styleId="90">
    <w:name w:val="Заголовок 9 Знак"/>
    <w:basedOn w:val="a2"/>
    <w:link w:val="9"/>
    <w:rsid w:val="00E34208"/>
    <w:rPr>
      <w:rFonts w:asciiTheme="majorHAnsi" w:eastAsiaTheme="majorEastAsia" w:hAnsiTheme="majorHAnsi" w:cstheme="majorBidi"/>
      <w:i/>
      <w:iCs/>
      <w:color w:val="2E74B5" w:themeColor="accent1" w:themeShade="BF"/>
      <w:lang w:eastAsia="ru-RU"/>
    </w:rPr>
  </w:style>
  <w:style w:type="paragraph" w:styleId="26">
    <w:name w:val="Quote"/>
    <w:basedOn w:val="a1"/>
    <w:next w:val="a1"/>
    <w:link w:val="27"/>
    <w:uiPriority w:val="29"/>
    <w:qFormat/>
    <w:rsid w:val="00E34208"/>
    <w:pPr>
      <w:spacing w:before="0" w:line="360" w:lineRule="auto"/>
    </w:pPr>
    <w:rPr>
      <w:i/>
      <w:iCs/>
      <w:color w:val="5B9BD5" w:themeColor="accent1"/>
      <w:sz w:val="28"/>
      <w:szCs w:val="22"/>
      <w:lang w:eastAsia="ru-RU"/>
    </w:rPr>
  </w:style>
  <w:style w:type="character" w:customStyle="1" w:styleId="27">
    <w:name w:val="Цитата 2 Знак"/>
    <w:basedOn w:val="a2"/>
    <w:link w:val="26"/>
    <w:uiPriority w:val="29"/>
    <w:rsid w:val="00E34208"/>
    <w:rPr>
      <w:rFonts w:ascii="Verdana" w:hAnsi="Verdana"/>
      <w:i/>
      <w:iCs/>
      <w:color w:val="5B9BD5" w:themeColor="accent1"/>
      <w:sz w:val="28"/>
      <w:szCs w:val="22"/>
      <w:lang w:eastAsia="ru-RU"/>
    </w:rPr>
  </w:style>
  <w:style w:type="paragraph" w:styleId="afff0">
    <w:name w:val="Intense Quote"/>
    <w:basedOn w:val="a1"/>
    <w:next w:val="a1"/>
    <w:link w:val="afff1"/>
    <w:uiPriority w:val="30"/>
    <w:qFormat/>
    <w:rsid w:val="00E34208"/>
    <w:pPr>
      <w:pBdr>
        <w:top w:val="single" w:sz="36" w:space="5" w:color="000000" w:themeColor="text1"/>
        <w:bottom w:val="single" w:sz="18" w:space="5" w:color="44546A" w:themeColor="text2"/>
      </w:pBdr>
      <w:spacing w:before="200" w:after="280" w:line="360" w:lineRule="auto"/>
    </w:pPr>
    <w:rPr>
      <w:b/>
      <w:bCs/>
      <w:i/>
      <w:iCs/>
      <w:color w:val="7F7F7F" w:themeColor="text1" w:themeTint="80"/>
      <w:sz w:val="26"/>
      <w:szCs w:val="22"/>
      <w:lang w:eastAsia="ru-RU"/>
    </w:rPr>
  </w:style>
  <w:style w:type="character" w:customStyle="1" w:styleId="afff1">
    <w:name w:val="Выделенная цитата Знак"/>
    <w:basedOn w:val="a2"/>
    <w:link w:val="afff0"/>
    <w:uiPriority w:val="30"/>
    <w:rsid w:val="00E34208"/>
    <w:rPr>
      <w:rFonts w:ascii="Verdana" w:hAnsi="Verdana"/>
      <w:b/>
      <w:bCs/>
      <w:i/>
      <w:iCs/>
      <w:color w:val="7F7F7F" w:themeColor="text1" w:themeTint="80"/>
      <w:sz w:val="26"/>
      <w:szCs w:val="22"/>
      <w:lang w:eastAsia="ru-RU"/>
    </w:rPr>
  </w:style>
  <w:style w:type="character" w:styleId="afff2">
    <w:name w:val="Intense Emphasis"/>
    <w:basedOn w:val="a2"/>
    <w:uiPriority w:val="21"/>
    <w:qFormat/>
    <w:rsid w:val="00E34208"/>
    <w:rPr>
      <w:b/>
      <w:bCs/>
      <w:i/>
      <w:iCs/>
      <w:color w:val="44546A" w:themeColor="text2"/>
    </w:rPr>
  </w:style>
  <w:style w:type="character" w:styleId="afff3">
    <w:name w:val="Subtle Reference"/>
    <w:basedOn w:val="a2"/>
    <w:uiPriority w:val="31"/>
    <w:qFormat/>
    <w:rsid w:val="00E34208"/>
    <w:rPr>
      <w:rFonts w:asciiTheme="minorHAnsi" w:hAnsiTheme="minorHAnsi"/>
      <w:smallCaps/>
      <w:color w:val="ED7D31" w:themeColor="accent2"/>
      <w:sz w:val="22"/>
      <w:u w:val="none"/>
    </w:rPr>
  </w:style>
  <w:style w:type="character" w:styleId="afff4">
    <w:name w:val="Intense Reference"/>
    <w:basedOn w:val="a2"/>
    <w:uiPriority w:val="32"/>
    <w:qFormat/>
    <w:rsid w:val="00E34208"/>
    <w:rPr>
      <w:rFonts w:asciiTheme="minorHAnsi" w:hAnsiTheme="minorHAnsi"/>
      <w:b/>
      <w:bCs/>
      <w:caps/>
      <w:color w:val="ED7D31" w:themeColor="accent2"/>
      <w:spacing w:val="5"/>
      <w:sz w:val="22"/>
      <w:u w:val="single"/>
    </w:rPr>
  </w:style>
  <w:style w:type="character" w:styleId="afff5">
    <w:name w:val="Book Title"/>
    <w:basedOn w:val="a2"/>
    <w:uiPriority w:val="33"/>
    <w:qFormat/>
    <w:rsid w:val="00E34208"/>
    <w:rPr>
      <w:rFonts w:asciiTheme="minorHAnsi" w:hAnsiTheme="minorHAnsi"/>
      <w:b/>
      <w:bCs/>
      <w:caps/>
      <w:color w:val="1F4E79" w:themeColor="accent1" w:themeShade="80"/>
      <w:spacing w:val="5"/>
      <w:sz w:val="22"/>
    </w:rPr>
  </w:style>
  <w:style w:type="character" w:styleId="afff6">
    <w:name w:val="Placeholder Text"/>
    <w:basedOn w:val="a2"/>
    <w:uiPriority w:val="99"/>
    <w:rsid w:val="00E34208"/>
    <w:rPr>
      <w:color w:val="808080"/>
    </w:rPr>
  </w:style>
  <w:style w:type="paragraph" w:styleId="34">
    <w:name w:val="Body Text 3"/>
    <w:basedOn w:val="a1"/>
    <w:link w:val="35"/>
    <w:rsid w:val="00E34208"/>
    <w:pPr>
      <w:spacing w:before="0" w:after="0"/>
    </w:pPr>
    <w:rPr>
      <w:rFonts w:ascii="Arial" w:eastAsia="Times New Roman" w:hAnsi="Arial" w:cs="Times New Roman"/>
      <w:lang w:val="x-none" w:eastAsia="x-none"/>
    </w:rPr>
  </w:style>
  <w:style w:type="character" w:customStyle="1" w:styleId="35">
    <w:name w:val="Основной текст 3 Знак"/>
    <w:basedOn w:val="a2"/>
    <w:link w:val="34"/>
    <w:rsid w:val="00E34208"/>
    <w:rPr>
      <w:rFonts w:ascii="Arial" w:eastAsia="Times New Roman" w:hAnsi="Arial" w:cs="Times New Roman"/>
      <w:color w:val="auto"/>
      <w:lang w:val="x-none" w:eastAsia="x-none"/>
    </w:rPr>
  </w:style>
  <w:style w:type="paragraph" w:styleId="afff7">
    <w:name w:val="Normal (Web)"/>
    <w:basedOn w:val="a1"/>
    <w:uiPriority w:val="99"/>
    <w:rsid w:val="00E34208"/>
    <w:pPr>
      <w:spacing w:before="100" w:beforeAutospacing="1" w:after="100" w:afterAutospacing="1"/>
      <w:jc w:val="left"/>
    </w:pPr>
    <w:rPr>
      <w:rFonts w:ascii="Tahoma" w:eastAsia="Times New Roman" w:hAnsi="Tahoma" w:cs="Tahoma"/>
      <w:color w:val="333333"/>
      <w:sz w:val="17"/>
      <w:szCs w:val="17"/>
      <w:lang w:eastAsia="ru-RU"/>
    </w:rPr>
  </w:style>
  <w:style w:type="table" w:customStyle="1" w:styleId="-421">
    <w:name w:val="Таблица-сетка 4 — акцент 21"/>
    <w:basedOn w:val="a3"/>
    <w:uiPriority w:val="49"/>
    <w:rsid w:val="00E34208"/>
    <w:pPr>
      <w:spacing w:after="0"/>
    </w:pPr>
    <w:rPr>
      <w:color w:val="auto"/>
      <w:sz w:val="22"/>
      <w:szCs w:val="22"/>
      <w:lang w:eastAsia="ru-RU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msotitle3">
    <w:name w:val="msotitle3"/>
    <w:rsid w:val="00E34208"/>
    <w:pPr>
      <w:spacing w:after="0" w:line="271" w:lineRule="auto"/>
    </w:pPr>
    <w:rPr>
      <w:rFonts w:ascii="Times New Roman" w:eastAsia="Times New Roman" w:hAnsi="Times New Roman" w:cs="Times New Roman"/>
      <w:color w:val="000000"/>
      <w:kern w:val="28"/>
      <w:sz w:val="46"/>
      <w:szCs w:val="52"/>
      <w:lang w:val="en-US"/>
    </w:rPr>
  </w:style>
  <w:style w:type="paragraph" w:customStyle="1" w:styleId="afff8">
    <w:name w:val="ОСНОВНОЙ"/>
    <w:basedOn w:val="a1"/>
    <w:rsid w:val="00E34208"/>
    <w:pPr>
      <w:spacing w:before="0"/>
    </w:pPr>
    <w:rPr>
      <w:rFonts w:ascii="Arial" w:eastAsia="Times New Roman" w:hAnsi="Arial" w:cs="Times New Roman"/>
      <w:b/>
      <w:sz w:val="24"/>
      <w:lang w:eastAsia="ru-RU"/>
    </w:rPr>
  </w:style>
  <w:style w:type="paragraph" w:customStyle="1" w:styleId="ResumeProposedProjectRole">
    <w:name w:val="Resume Proposed Project Role"/>
    <w:next w:val="ResumeHeading"/>
    <w:rsid w:val="00E34208"/>
    <w:pPr>
      <w:pBdr>
        <w:bottom w:val="single" w:sz="2" w:space="1" w:color="000066"/>
      </w:pBdr>
      <w:tabs>
        <w:tab w:val="right" w:pos="9360"/>
      </w:tabs>
      <w:spacing w:after="240" w:line="280" w:lineRule="exact"/>
    </w:pPr>
    <w:rPr>
      <w:rFonts w:ascii="Arial Bold" w:eastAsia="Times New Roman" w:hAnsi="Arial Bold" w:cs="Times New Roman"/>
      <w:b/>
      <w:color w:val="002776"/>
      <w:sz w:val="22"/>
      <w:szCs w:val="24"/>
      <w:lang w:val="en-US"/>
    </w:rPr>
  </w:style>
  <w:style w:type="paragraph" w:customStyle="1" w:styleId="ResumeHeading">
    <w:name w:val="Resume Heading"/>
    <w:next w:val="affa"/>
    <w:rsid w:val="00E34208"/>
    <w:pPr>
      <w:keepNext/>
      <w:pBdr>
        <w:bottom w:val="single" w:sz="2" w:space="1" w:color="999999"/>
      </w:pBdr>
    </w:pPr>
    <w:rPr>
      <w:rFonts w:ascii="Arial" w:eastAsia="Times New Roman" w:hAnsi="Arial" w:cs="Times New Roman"/>
      <w:b/>
      <w:color w:val="002776"/>
      <w:sz w:val="22"/>
      <w:szCs w:val="24"/>
      <w:lang w:val="en-US"/>
    </w:rPr>
  </w:style>
  <w:style w:type="character" w:customStyle="1" w:styleId="hps">
    <w:name w:val="hps"/>
    <w:basedOn w:val="a2"/>
    <w:rsid w:val="00E34208"/>
  </w:style>
  <w:style w:type="paragraph" w:customStyle="1" w:styleId="ResumeNameEntity">
    <w:name w:val="Resume Name &amp; Entity"/>
    <w:next w:val="ResumeProposedProjectRole"/>
    <w:rsid w:val="00E34208"/>
    <w:pPr>
      <w:tabs>
        <w:tab w:val="right" w:pos="9360"/>
      </w:tabs>
      <w:spacing w:after="240" w:line="280" w:lineRule="exact"/>
    </w:pPr>
    <w:rPr>
      <w:rFonts w:ascii="Arial" w:eastAsia="Times New Roman" w:hAnsi="Arial" w:cs="Times New Roman"/>
      <w:b/>
      <w:color w:val="002776"/>
      <w:sz w:val="22"/>
      <w:szCs w:val="24"/>
      <w:lang w:val="en-US"/>
    </w:rPr>
  </w:style>
  <w:style w:type="paragraph" w:styleId="afff9">
    <w:name w:val="Body Text Indent"/>
    <w:basedOn w:val="a1"/>
    <w:link w:val="afffa"/>
    <w:unhideWhenUsed/>
    <w:rsid w:val="00E34208"/>
    <w:pPr>
      <w:spacing w:before="0"/>
      <w:ind w:left="283"/>
    </w:pPr>
    <w:rPr>
      <w:szCs w:val="22"/>
      <w:lang w:eastAsia="ru-RU"/>
    </w:rPr>
  </w:style>
  <w:style w:type="character" w:customStyle="1" w:styleId="afffa">
    <w:name w:val="Основной текст с отступом Знак"/>
    <w:basedOn w:val="a2"/>
    <w:link w:val="afff9"/>
    <w:rsid w:val="00E34208"/>
    <w:rPr>
      <w:rFonts w:ascii="Verdana" w:hAnsi="Verdana"/>
      <w:color w:val="auto"/>
      <w:szCs w:val="22"/>
      <w:lang w:eastAsia="ru-RU"/>
    </w:rPr>
  </w:style>
  <w:style w:type="paragraph" w:customStyle="1" w:styleId="19">
    <w:name w:val="1Обычный"/>
    <w:basedOn w:val="a1"/>
    <w:link w:val="1a"/>
    <w:qFormat/>
    <w:rsid w:val="00E34208"/>
    <w:pPr>
      <w:widowControl w:val="0"/>
      <w:spacing w:before="0" w:after="0"/>
    </w:pPr>
    <w:rPr>
      <w:rFonts w:eastAsia="Times New Roman" w:cs="Tahoma"/>
      <w:lang w:eastAsia="ru-RU"/>
    </w:rPr>
  </w:style>
  <w:style w:type="character" w:customStyle="1" w:styleId="1a">
    <w:name w:val="1Обычный Знак"/>
    <w:basedOn w:val="a2"/>
    <w:link w:val="19"/>
    <w:rsid w:val="00E34208"/>
    <w:rPr>
      <w:rFonts w:ascii="Verdana" w:eastAsia="Times New Roman" w:hAnsi="Verdana" w:cs="Tahoma"/>
      <w:color w:val="auto"/>
      <w:lang w:eastAsia="ru-RU"/>
    </w:rPr>
  </w:style>
  <w:style w:type="paragraph" w:customStyle="1" w:styleId="10">
    <w:name w:val="1 Заголовок"/>
    <w:basedOn w:val="a1"/>
    <w:rsid w:val="00E34208"/>
    <w:pPr>
      <w:numPr>
        <w:numId w:val="6"/>
      </w:numPr>
      <w:spacing w:before="0" w:after="0"/>
      <w:jc w:val="center"/>
      <w:outlineLvl w:val="0"/>
    </w:pPr>
    <w:rPr>
      <w:rFonts w:ascii="K_Helios Cond" w:eastAsia="Times New Roman" w:hAnsi="K_Helios Cond" w:cs="Times New Roman"/>
      <w:b/>
      <w:color w:val="44546A" w:themeColor="text2"/>
      <w:sz w:val="32"/>
      <w:szCs w:val="32"/>
      <w:lang w:eastAsia="ru-RU"/>
    </w:rPr>
  </w:style>
  <w:style w:type="paragraph" w:styleId="28">
    <w:name w:val="Body Text Indent 2"/>
    <w:basedOn w:val="a1"/>
    <w:link w:val="29"/>
    <w:unhideWhenUsed/>
    <w:rsid w:val="00E34208"/>
    <w:pPr>
      <w:spacing w:before="0" w:line="480" w:lineRule="auto"/>
      <w:ind w:left="283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9">
    <w:name w:val="Основной текст с отступом 2 Знак"/>
    <w:basedOn w:val="a2"/>
    <w:link w:val="28"/>
    <w:rsid w:val="00E34208"/>
    <w:rPr>
      <w:rFonts w:ascii="Times New Roman" w:eastAsia="Times New Roman" w:hAnsi="Times New Roman" w:cs="Times New Roman"/>
      <w:color w:val="auto"/>
      <w:sz w:val="24"/>
      <w:szCs w:val="24"/>
      <w:lang w:eastAsia="ru-RU"/>
    </w:rPr>
  </w:style>
  <w:style w:type="paragraph" w:styleId="2a">
    <w:name w:val="Body Text 2"/>
    <w:basedOn w:val="a1"/>
    <w:link w:val="2b"/>
    <w:unhideWhenUsed/>
    <w:rsid w:val="00E34208"/>
    <w:pPr>
      <w:spacing w:before="0" w:line="480" w:lineRule="auto"/>
    </w:pPr>
    <w:rPr>
      <w:szCs w:val="22"/>
      <w:lang w:eastAsia="ru-RU"/>
    </w:rPr>
  </w:style>
  <w:style w:type="character" w:customStyle="1" w:styleId="2b">
    <w:name w:val="Основной текст 2 Знак"/>
    <w:basedOn w:val="a2"/>
    <w:link w:val="2a"/>
    <w:rsid w:val="00E34208"/>
    <w:rPr>
      <w:rFonts w:ascii="Verdana" w:hAnsi="Verdana"/>
      <w:color w:val="auto"/>
      <w:szCs w:val="22"/>
      <w:lang w:eastAsia="ru-RU"/>
    </w:rPr>
  </w:style>
  <w:style w:type="paragraph" w:customStyle="1" w:styleId="1">
    <w:name w:val="1Заголовок"/>
    <w:basedOn w:val="10"/>
    <w:link w:val="1b"/>
    <w:qFormat/>
    <w:rsid w:val="00E34208"/>
    <w:pPr>
      <w:numPr>
        <w:numId w:val="8"/>
      </w:numPr>
      <w:jc w:val="left"/>
    </w:pPr>
    <w:rPr>
      <w:sz w:val="28"/>
    </w:rPr>
  </w:style>
  <w:style w:type="character" w:customStyle="1" w:styleId="1b">
    <w:name w:val="1Заголовок Знак"/>
    <w:basedOn w:val="a2"/>
    <w:link w:val="1"/>
    <w:rsid w:val="00E34208"/>
    <w:rPr>
      <w:rFonts w:ascii="K_Helios Cond" w:eastAsia="Times New Roman" w:hAnsi="K_Helios Cond" w:cs="Times New Roman"/>
      <w:b/>
      <w:sz w:val="28"/>
      <w:szCs w:val="32"/>
      <w:lang w:eastAsia="ru-RU"/>
    </w:rPr>
  </w:style>
  <w:style w:type="table" w:customStyle="1" w:styleId="1-Nico">
    <w:name w:val="1-Nico"/>
    <w:basedOn w:val="a3"/>
    <w:uiPriority w:val="99"/>
    <w:rsid w:val="00E34208"/>
    <w:pPr>
      <w:spacing w:after="0"/>
    </w:pPr>
    <w:rPr>
      <w:rFonts w:ascii="Times New Roman" w:eastAsia="Times New Roman" w:hAnsi="Times New Roman" w:cs="Times New Roman"/>
      <w:color w:val="auto"/>
      <w:lang w:val="en-US" w:eastAsia="ru-RU"/>
    </w:rPr>
    <w:tblPr>
      <w:tblStyleRow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</w:tblBorders>
    </w:tblPr>
    <w:tblStylePr w:type="firstRow">
      <w:rPr>
        <w:rFonts w:ascii="Calibri" w:hAnsi="Calibri"/>
        <w:b/>
      </w:rPr>
      <w:tblPr/>
      <w:tcPr>
        <w:tcBorders>
          <w:bottom w:val="nil"/>
        </w:tcBorders>
        <w:shd w:val="clear" w:color="auto" w:fill="8DB3E2"/>
      </w:tcPr>
    </w:tblStylePr>
    <w:tblStylePr w:type="band2Horz">
      <w:tblPr/>
      <w:tcPr>
        <w:shd w:val="clear" w:color="auto" w:fill="C6D9F1"/>
      </w:tcPr>
    </w:tblStylePr>
  </w:style>
  <w:style w:type="character" w:customStyle="1" w:styleId="2c">
    <w:name w:val="заголовок 2 Знак"/>
    <w:basedOn w:val="a2"/>
    <w:uiPriority w:val="3"/>
    <w:rsid w:val="00E34208"/>
    <w:rPr>
      <w:rFonts w:ascii="Century Gothic" w:eastAsiaTheme="majorEastAsia" w:hAnsi="Century Gothic" w:cstheme="majorBidi"/>
      <w:b/>
      <w:kern w:val="2"/>
      <w:sz w:val="28"/>
      <w:szCs w:val="20"/>
      <w:lang w:val="en-US" w:eastAsia="ja-JP"/>
      <w14:ligatures w14:val="standard"/>
    </w:rPr>
  </w:style>
  <w:style w:type="table" w:customStyle="1" w:styleId="-451">
    <w:name w:val="Таблица-сетка 4 — акцент 51"/>
    <w:basedOn w:val="a3"/>
    <w:uiPriority w:val="49"/>
    <w:rsid w:val="00E34208"/>
    <w:pPr>
      <w:spacing w:after="0"/>
    </w:pPr>
    <w:rPr>
      <w:rFonts w:eastAsiaTheme="minorHAnsi"/>
      <w:color w:val="auto"/>
      <w:sz w:val="22"/>
      <w:szCs w:val="22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CM18">
    <w:name w:val="CM18"/>
    <w:basedOn w:val="Default"/>
    <w:next w:val="Default"/>
    <w:rsid w:val="00E34208"/>
    <w:pPr>
      <w:widowControl w:val="0"/>
    </w:pPr>
    <w:rPr>
      <w:rFonts w:eastAsia="Times New Roman" w:cs="Times New Roman"/>
      <w:color w:val="auto"/>
      <w:lang w:eastAsia="ru-RU"/>
    </w:rPr>
  </w:style>
  <w:style w:type="paragraph" w:styleId="a">
    <w:name w:val="List Bullet"/>
    <w:basedOn w:val="a1"/>
    <w:rsid w:val="00E34208"/>
    <w:pPr>
      <w:numPr>
        <w:numId w:val="7"/>
      </w:numPr>
      <w:spacing w:before="0" w:after="0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andard">
    <w:name w:val="Standard"/>
    <w:rsid w:val="00E34208"/>
    <w:pPr>
      <w:suppressAutoHyphens/>
      <w:autoSpaceDN w:val="0"/>
      <w:spacing w:after="200" w:line="276" w:lineRule="auto"/>
      <w:textAlignment w:val="baseline"/>
    </w:pPr>
    <w:rPr>
      <w:rFonts w:ascii="Calibri" w:eastAsia="SimSun" w:hAnsi="Calibri" w:cs="F"/>
      <w:color w:val="auto"/>
      <w:kern w:val="3"/>
      <w:sz w:val="22"/>
      <w:szCs w:val="22"/>
      <w:lang w:eastAsia="ru-RU"/>
    </w:rPr>
  </w:style>
  <w:style w:type="character" w:styleId="afffb">
    <w:name w:val="FollowedHyperlink"/>
    <w:basedOn w:val="a2"/>
    <w:uiPriority w:val="99"/>
    <w:semiHidden/>
    <w:unhideWhenUsed/>
    <w:rsid w:val="00E34208"/>
    <w:rPr>
      <w:color w:val="954F72"/>
      <w:u w:val="single"/>
    </w:rPr>
  </w:style>
  <w:style w:type="paragraph" w:customStyle="1" w:styleId="xl65">
    <w:name w:val="xl65"/>
    <w:basedOn w:val="a1"/>
    <w:rsid w:val="00E3420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eastAsia="ru-RU"/>
    </w:rPr>
  </w:style>
  <w:style w:type="paragraph" w:customStyle="1" w:styleId="xl66">
    <w:name w:val="xl66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lang w:eastAsia="ru-RU"/>
    </w:rPr>
  </w:style>
  <w:style w:type="paragraph" w:customStyle="1" w:styleId="xl67">
    <w:name w:val="xl67"/>
    <w:basedOn w:val="a1"/>
    <w:rsid w:val="00E34208"/>
    <w:pPr>
      <w:pBdr>
        <w:top w:val="single" w:sz="4" w:space="0" w:color="auto"/>
      </w:pBdr>
      <w:shd w:val="clear" w:color="000000" w:fill="305496"/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color w:val="FFFFFF"/>
      <w:lang w:eastAsia="ru-RU"/>
    </w:rPr>
  </w:style>
  <w:style w:type="paragraph" w:customStyle="1" w:styleId="xl68">
    <w:name w:val="xl68"/>
    <w:basedOn w:val="a1"/>
    <w:rsid w:val="00E34208"/>
    <w:pPr>
      <w:pBdr>
        <w:top w:val="single" w:sz="4" w:space="0" w:color="auto"/>
        <w:right w:val="single" w:sz="4" w:space="0" w:color="auto"/>
      </w:pBdr>
      <w:shd w:val="clear" w:color="000000" w:fill="305496"/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color w:val="FFFFFF"/>
      <w:lang w:eastAsia="ru-RU"/>
    </w:rPr>
  </w:style>
  <w:style w:type="paragraph" w:customStyle="1" w:styleId="xl69">
    <w:name w:val="xl69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305496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24"/>
      <w:szCs w:val="24"/>
      <w:lang w:eastAsia="ru-RU"/>
    </w:rPr>
  </w:style>
  <w:style w:type="paragraph" w:customStyle="1" w:styleId="xl70">
    <w:name w:val="xl70"/>
    <w:basedOn w:val="a1"/>
    <w:rsid w:val="00E34208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305496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lang w:eastAsia="ru-RU"/>
    </w:rPr>
  </w:style>
  <w:style w:type="paragraph" w:customStyle="1" w:styleId="xl71">
    <w:name w:val="xl71"/>
    <w:basedOn w:val="a1"/>
    <w:rsid w:val="00E34208"/>
    <w:pPr>
      <w:pBdr>
        <w:top w:val="single" w:sz="8" w:space="0" w:color="FFFFFF"/>
        <w:bottom w:val="single" w:sz="8" w:space="0" w:color="FFFFFF"/>
      </w:pBdr>
      <w:shd w:val="clear" w:color="000000" w:fill="305496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lang w:eastAsia="ru-RU"/>
    </w:rPr>
  </w:style>
  <w:style w:type="paragraph" w:customStyle="1" w:styleId="xl72">
    <w:name w:val="xl72"/>
    <w:basedOn w:val="a1"/>
    <w:rsid w:val="00E34208"/>
    <w:pPr>
      <w:pBdr>
        <w:top w:val="single" w:sz="8" w:space="0" w:color="FFFFFF"/>
        <w:bottom w:val="single" w:sz="8" w:space="0" w:color="FFFFFF"/>
        <w:right w:val="single" w:sz="8" w:space="0" w:color="FFFFFF"/>
      </w:pBdr>
      <w:shd w:val="clear" w:color="000000" w:fill="305496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lang w:eastAsia="ru-RU"/>
    </w:rPr>
  </w:style>
  <w:style w:type="paragraph" w:customStyle="1" w:styleId="xl73">
    <w:name w:val="xl73"/>
    <w:basedOn w:val="a1"/>
    <w:rsid w:val="00E3420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lang w:eastAsia="ru-RU"/>
    </w:rPr>
  </w:style>
  <w:style w:type="paragraph" w:customStyle="1" w:styleId="xl74">
    <w:name w:val="xl74"/>
    <w:basedOn w:val="a1"/>
    <w:rsid w:val="00E3420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lang w:eastAsia="ru-RU"/>
    </w:rPr>
  </w:style>
  <w:style w:type="paragraph" w:customStyle="1" w:styleId="xl75">
    <w:name w:val="xl75"/>
    <w:basedOn w:val="a1"/>
    <w:rsid w:val="00E34208"/>
    <w:pPr>
      <w:pBdr>
        <w:top w:val="single" w:sz="8" w:space="0" w:color="auto"/>
        <w:bottom w:val="single" w:sz="8" w:space="0" w:color="auto"/>
      </w:pBdr>
      <w:shd w:val="clear" w:color="000000" w:fill="DDEBF7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76">
    <w:name w:val="xl76"/>
    <w:basedOn w:val="a1"/>
    <w:rsid w:val="00E34208"/>
    <w:pPr>
      <w:pBdr>
        <w:top w:val="single" w:sz="4" w:space="0" w:color="auto"/>
        <w:right w:val="single" w:sz="4" w:space="0" w:color="auto"/>
      </w:pBdr>
      <w:shd w:val="clear" w:color="000000" w:fill="FF9999"/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color w:val="FFFFFF"/>
      <w:lang w:eastAsia="ru-RU"/>
    </w:rPr>
  </w:style>
  <w:style w:type="paragraph" w:customStyle="1" w:styleId="xl77">
    <w:name w:val="xl77"/>
    <w:basedOn w:val="a1"/>
    <w:rsid w:val="00E34208"/>
    <w:pPr>
      <w:shd w:val="clear" w:color="000000" w:fill="FF9999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78">
    <w:name w:val="xl78"/>
    <w:basedOn w:val="a1"/>
    <w:rsid w:val="00E34208"/>
    <w:pPr>
      <w:pBdr>
        <w:top w:val="single" w:sz="4" w:space="0" w:color="auto"/>
      </w:pBdr>
      <w:shd w:val="clear" w:color="000000" w:fill="FF9999"/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b/>
      <w:bCs/>
      <w:color w:val="FFFFFF"/>
      <w:lang w:eastAsia="ru-RU"/>
    </w:rPr>
  </w:style>
  <w:style w:type="paragraph" w:customStyle="1" w:styleId="xl79">
    <w:name w:val="xl79"/>
    <w:basedOn w:val="a1"/>
    <w:rsid w:val="00E34208"/>
    <w:pPr>
      <w:pBdr>
        <w:bottom w:val="single" w:sz="8" w:space="0" w:color="auto"/>
        <w:right w:val="dotted" w:sz="4" w:space="0" w:color="auto"/>
      </w:pBdr>
      <w:shd w:val="clear" w:color="000000" w:fill="92D05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80">
    <w:name w:val="xl80"/>
    <w:basedOn w:val="a1"/>
    <w:rsid w:val="00E34208"/>
    <w:pPr>
      <w:pBdr>
        <w:left w:val="dotted" w:sz="4" w:space="0" w:color="auto"/>
        <w:bottom w:val="single" w:sz="8" w:space="0" w:color="auto"/>
        <w:right w:val="dotted" w:sz="4" w:space="0" w:color="auto"/>
      </w:pBdr>
      <w:shd w:val="clear" w:color="000000" w:fill="FCE4D6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81">
    <w:name w:val="xl81"/>
    <w:basedOn w:val="a1"/>
    <w:rsid w:val="00E34208"/>
    <w:pPr>
      <w:pBdr>
        <w:left w:val="dotted" w:sz="4" w:space="0" w:color="auto"/>
        <w:bottom w:val="single" w:sz="8" w:space="0" w:color="auto"/>
        <w:right w:val="dotted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82">
    <w:name w:val="xl82"/>
    <w:basedOn w:val="a1"/>
    <w:rsid w:val="00E34208"/>
    <w:pPr>
      <w:pBdr>
        <w:left w:val="dotted" w:sz="4" w:space="0" w:color="auto"/>
        <w:bottom w:val="single" w:sz="8" w:space="0" w:color="auto"/>
        <w:right w:val="dotted" w:sz="4" w:space="0" w:color="auto"/>
      </w:pBdr>
      <w:shd w:val="clear" w:color="000000" w:fill="FF9999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83">
    <w:name w:val="xl83"/>
    <w:basedOn w:val="a1"/>
    <w:rsid w:val="00E34208"/>
    <w:pPr>
      <w:pBdr>
        <w:left w:val="dotted" w:sz="4" w:space="0" w:color="auto"/>
        <w:bottom w:val="single" w:sz="8" w:space="0" w:color="auto"/>
        <w:right w:val="dotted" w:sz="4" w:space="0" w:color="auto"/>
      </w:pBdr>
      <w:shd w:val="clear" w:color="000000" w:fill="92D05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84">
    <w:name w:val="xl84"/>
    <w:basedOn w:val="a1"/>
    <w:rsid w:val="00E34208"/>
    <w:pPr>
      <w:pBdr>
        <w:top w:val="single" w:sz="8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85">
    <w:name w:val="xl85"/>
    <w:basedOn w:val="a1"/>
    <w:rsid w:val="00E34208"/>
    <w:pPr>
      <w:pBdr>
        <w:top w:val="single" w:sz="8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92D05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86">
    <w:name w:val="xl86"/>
    <w:basedOn w:val="a1"/>
    <w:rsid w:val="00E34208"/>
    <w:pPr>
      <w:pBdr>
        <w:top w:val="single" w:sz="8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CE4D6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87">
    <w:name w:val="xl87"/>
    <w:basedOn w:val="a1"/>
    <w:rsid w:val="00E34208"/>
    <w:pPr>
      <w:pBdr>
        <w:top w:val="single" w:sz="8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88">
    <w:name w:val="xl88"/>
    <w:basedOn w:val="a1"/>
    <w:rsid w:val="00E34208"/>
    <w:pPr>
      <w:pBdr>
        <w:top w:val="single" w:sz="8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99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89">
    <w:name w:val="xl89"/>
    <w:basedOn w:val="a1"/>
    <w:rsid w:val="00E34208"/>
    <w:pPr>
      <w:pBdr>
        <w:top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90">
    <w:name w:val="xl90"/>
    <w:basedOn w:val="a1"/>
    <w:rsid w:val="00E34208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91">
    <w:name w:val="xl91"/>
    <w:basedOn w:val="a1"/>
    <w:rsid w:val="00E34208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CE4D6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92">
    <w:name w:val="xl92"/>
    <w:basedOn w:val="a1"/>
    <w:rsid w:val="00E34208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92D05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93">
    <w:name w:val="xl93"/>
    <w:basedOn w:val="a1"/>
    <w:rsid w:val="00E34208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FF9999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94">
    <w:name w:val="xl94"/>
    <w:basedOn w:val="a1"/>
    <w:rsid w:val="00E34208"/>
    <w:pPr>
      <w:pBdr>
        <w:top w:val="dotted" w:sz="4" w:space="0" w:color="auto"/>
        <w:bottom w:val="single" w:sz="8" w:space="0" w:color="auto"/>
        <w:right w:val="dotted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95">
    <w:name w:val="xl95"/>
    <w:basedOn w:val="a1"/>
    <w:rsid w:val="00E34208"/>
    <w:pPr>
      <w:pBdr>
        <w:top w:val="dotted" w:sz="4" w:space="0" w:color="auto"/>
        <w:left w:val="dotted" w:sz="4" w:space="0" w:color="auto"/>
        <w:bottom w:val="single" w:sz="8" w:space="0" w:color="auto"/>
        <w:right w:val="dotted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96">
    <w:name w:val="xl96"/>
    <w:basedOn w:val="a1"/>
    <w:rsid w:val="00E34208"/>
    <w:pPr>
      <w:pBdr>
        <w:top w:val="dotted" w:sz="4" w:space="0" w:color="auto"/>
        <w:left w:val="dotted" w:sz="4" w:space="0" w:color="auto"/>
        <w:bottom w:val="single" w:sz="8" w:space="0" w:color="auto"/>
        <w:right w:val="dotted" w:sz="4" w:space="0" w:color="auto"/>
      </w:pBdr>
      <w:shd w:val="clear" w:color="000000" w:fill="FCE4D6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97">
    <w:name w:val="xl97"/>
    <w:basedOn w:val="a1"/>
    <w:rsid w:val="00E34208"/>
    <w:pPr>
      <w:pBdr>
        <w:top w:val="dotted" w:sz="4" w:space="0" w:color="auto"/>
        <w:left w:val="dotted" w:sz="4" w:space="0" w:color="auto"/>
        <w:bottom w:val="single" w:sz="8" w:space="0" w:color="auto"/>
        <w:right w:val="dotted" w:sz="4" w:space="0" w:color="auto"/>
      </w:pBdr>
      <w:shd w:val="clear" w:color="000000" w:fill="FF9999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98">
    <w:name w:val="xl98"/>
    <w:basedOn w:val="a1"/>
    <w:rsid w:val="00E34208"/>
    <w:pPr>
      <w:pBdr>
        <w:top w:val="single" w:sz="8" w:space="0" w:color="auto"/>
        <w:bottom w:val="dotted" w:sz="4" w:space="0" w:color="auto"/>
        <w:right w:val="dotted" w:sz="4" w:space="0" w:color="auto"/>
      </w:pBdr>
      <w:shd w:val="clear" w:color="000000" w:fill="92D05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99">
    <w:name w:val="xl99"/>
    <w:basedOn w:val="a1"/>
    <w:rsid w:val="00E34208"/>
    <w:pPr>
      <w:pBdr>
        <w:top w:val="dotted" w:sz="4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100">
    <w:name w:val="xl100"/>
    <w:basedOn w:val="a1"/>
    <w:rsid w:val="00E34208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101">
    <w:name w:val="xl101"/>
    <w:basedOn w:val="a1"/>
    <w:rsid w:val="00E34208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hd w:val="clear" w:color="000000" w:fill="FCE4D6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102">
    <w:name w:val="xl102"/>
    <w:basedOn w:val="a1"/>
    <w:rsid w:val="00E34208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hd w:val="clear" w:color="000000" w:fill="FF9999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103">
    <w:name w:val="xl103"/>
    <w:basedOn w:val="a1"/>
    <w:rsid w:val="00E34208"/>
    <w:pPr>
      <w:pBdr>
        <w:top w:val="dotted" w:sz="4" w:space="0" w:color="auto"/>
        <w:left w:val="dotted" w:sz="4" w:space="0" w:color="auto"/>
        <w:bottom w:val="single" w:sz="4" w:space="0" w:color="auto"/>
        <w:right w:val="dotted" w:sz="4" w:space="0" w:color="auto"/>
      </w:pBdr>
      <w:shd w:val="clear" w:color="000000" w:fill="FF000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104">
    <w:name w:val="xl104"/>
    <w:basedOn w:val="a1"/>
    <w:rsid w:val="00E34208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DDEBF7"/>
      <w:spacing w:before="100" w:beforeAutospacing="1" w:after="100" w:afterAutospacing="1"/>
      <w:jc w:val="left"/>
    </w:pPr>
    <w:rPr>
      <w:rFonts w:eastAsia="Times New Roman" w:cs="Times New Roman"/>
      <w:b/>
      <w:bCs/>
      <w:lang w:eastAsia="ru-RU"/>
    </w:rPr>
  </w:style>
  <w:style w:type="paragraph" w:customStyle="1" w:styleId="xl105">
    <w:name w:val="xl105"/>
    <w:basedOn w:val="a1"/>
    <w:rsid w:val="00E34208"/>
    <w:pPr>
      <w:pBdr>
        <w:top w:val="single" w:sz="8" w:space="0" w:color="auto"/>
        <w:bottom w:val="single" w:sz="8" w:space="0" w:color="auto"/>
      </w:pBdr>
      <w:shd w:val="clear" w:color="000000" w:fill="DDEBF7"/>
      <w:spacing w:before="100" w:beforeAutospacing="1" w:after="100" w:afterAutospacing="1"/>
      <w:jc w:val="left"/>
    </w:pPr>
    <w:rPr>
      <w:rFonts w:eastAsia="Times New Roman" w:cs="Times New Roman"/>
      <w:b/>
      <w:bCs/>
      <w:lang w:eastAsia="ru-RU"/>
    </w:rPr>
  </w:style>
  <w:style w:type="numbering" w:customStyle="1" w:styleId="1c">
    <w:name w:val="Нет списка1"/>
    <w:next w:val="a4"/>
    <w:semiHidden/>
    <w:rsid w:val="00E34208"/>
  </w:style>
  <w:style w:type="character" w:styleId="afffc">
    <w:name w:val="page number"/>
    <w:basedOn w:val="a2"/>
    <w:rsid w:val="00E34208"/>
  </w:style>
  <w:style w:type="paragraph" w:styleId="36">
    <w:name w:val="Body Text Indent 3"/>
    <w:basedOn w:val="a1"/>
    <w:link w:val="37"/>
    <w:rsid w:val="00E34208"/>
    <w:pPr>
      <w:spacing w:before="0" w:after="0"/>
      <w:ind w:left="360"/>
      <w:jc w:val="left"/>
    </w:pPr>
    <w:rPr>
      <w:rFonts w:ascii="Times New Roman" w:eastAsia="Times New Roman" w:hAnsi="Times New Roman" w:cs="Times New Roman"/>
      <w:color w:val="3366FF"/>
      <w:sz w:val="24"/>
      <w:szCs w:val="24"/>
      <w:lang w:val="en-US"/>
    </w:rPr>
  </w:style>
  <w:style w:type="character" w:customStyle="1" w:styleId="37">
    <w:name w:val="Основной текст с отступом 3 Знак"/>
    <w:basedOn w:val="a2"/>
    <w:link w:val="36"/>
    <w:rsid w:val="00E34208"/>
    <w:rPr>
      <w:rFonts w:ascii="Times New Roman" w:eastAsia="Times New Roman" w:hAnsi="Times New Roman" w:cs="Times New Roman"/>
      <w:color w:val="3366FF"/>
      <w:sz w:val="24"/>
      <w:szCs w:val="24"/>
      <w:lang w:val="en-US"/>
    </w:rPr>
  </w:style>
  <w:style w:type="paragraph" w:customStyle="1" w:styleId="Body">
    <w:name w:val="Body"/>
    <w:basedOn w:val="a1"/>
    <w:rsid w:val="00E34208"/>
    <w:pPr>
      <w:spacing w:before="0" w:after="0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question0">
    <w:name w:val="question"/>
    <w:basedOn w:val="a1"/>
    <w:rsid w:val="00E34208"/>
    <w:pPr>
      <w:tabs>
        <w:tab w:val="num" w:pos="456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after="0"/>
      <w:ind w:left="456" w:hanging="456"/>
      <w:jc w:val="left"/>
    </w:pPr>
    <w:rPr>
      <w:rFonts w:ascii="Times New Roman" w:eastAsia="Times New Roman" w:hAnsi="Times New Roman" w:cs="Times New Roman"/>
      <w:sz w:val="22"/>
      <w:szCs w:val="24"/>
      <w:lang w:val="en-US"/>
    </w:rPr>
  </w:style>
  <w:style w:type="paragraph" w:customStyle="1" w:styleId="question2">
    <w:name w:val="question2"/>
    <w:basedOn w:val="question0"/>
    <w:rsid w:val="00E34208"/>
    <w:pPr>
      <w:numPr>
        <w:numId w:val="9"/>
      </w:numPr>
    </w:pPr>
  </w:style>
  <w:style w:type="table" w:customStyle="1" w:styleId="1d">
    <w:name w:val="Сетка таблицы1"/>
    <w:basedOn w:val="a3"/>
    <w:next w:val="afe"/>
    <w:rsid w:val="00E34208"/>
    <w:pPr>
      <w:spacing w:after="0"/>
    </w:pPr>
    <w:rPr>
      <w:rFonts w:ascii="Times New Roman" w:eastAsia="Times New Roman" w:hAnsi="Times New Roman" w:cs="Times New Roman"/>
      <w:color w:val="auto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5">
    <w:name w:val="font5"/>
    <w:basedOn w:val="a1"/>
    <w:rsid w:val="00E34208"/>
    <w:pPr>
      <w:spacing w:before="100" w:beforeAutospacing="1" w:after="100" w:afterAutospacing="1"/>
      <w:jc w:val="left"/>
    </w:pPr>
    <w:rPr>
      <w:rFonts w:ascii="Arial Narrow" w:eastAsia="Times New Roman" w:hAnsi="Arial Narrow" w:cs="Times New Roman"/>
      <w:color w:val="FF0000"/>
      <w:sz w:val="22"/>
      <w:szCs w:val="22"/>
      <w:lang w:eastAsia="ru-RU"/>
    </w:rPr>
  </w:style>
  <w:style w:type="paragraph" w:customStyle="1" w:styleId="xl106">
    <w:name w:val="xl106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4"/>
      <w:szCs w:val="24"/>
      <w:lang w:eastAsia="ru-RU"/>
    </w:rPr>
  </w:style>
  <w:style w:type="paragraph" w:customStyle="1" w:styleId="xl107">
    <w:name w:val="xl107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Times New Roman" w:hAnsi="Arial Narrow" w:cs="Times New Roman"/>
      <w:sz w:val="24"/>
      <w:szCs w:val="24"/>
      <w:lang w:eastAsia="ru-RU"/>
    </w:rPr>
  </w:style>
  <w:style w:type="paragraph" w:customStyle="1" w:styleId="xl108">
    <w:name w:val="xl108"/>
    <w:basedOn w:val="a1"/>
    <w:rsid w:val="00E34208"/>
    <w:pPr>
      <w:spacing w:before="100" w:beforeAutospacing="1" w:after="100" w:afterAutospacing="1"/>
      <w:jc w:val="center"/>
    </w:pPr>
    <w:rPr>
      <w:rFonts w:ascii="Arial Narrow" w:eastAsia="Times New Roman" w:hAnsi="Arial Narrow" w:cs="Times New Roman"/>
      <w:sz w:val="24"/>
      <w:szCs w:val="24"/>
      <w:lang w:eastAsia="ru-RU"/>
    </w:rPr>
  </w:style>
  <w:style w:type="paragraph" w:customStyle="1" w:styleId="xl109">
    <w:name w:val="xl109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 Narrow" w:eastAsia="Times New Roman" w:hAnsi="Arial Narrow" w:cs="Times New Roman"/>
      <w:sz w:val="24"/>
      <w:szCs w:val="24"/>
      <w:lang w:eastAsia="ru-RU"/>
    </w:rPr>
  </w:style>
  <w:style w:type="paragraph" w:customStyle="1" w:styleId="xl110">
    <w:name w:val="xl110"/>
    <w:basedOn w:val="a1"/>
    <w:rsid w:val="00E34208"/>
    <w:pPr>
      <w:shd w:val="clear" w:color="000000" w:fill="FFFFFF"/>
      <w:spacing w:before="100" w:beforeAutospacing="1" w:after="100" w:afterAutospacing="1"/>
      <w:jc w:val="left"/>
    </w:pPr>
    <w:rPr>
      <w:rFonts w:ascii="Arial Narrow" w:eastAsia="Times New Roman" w:hAnsi="Arial Narrow" w:cs="Times New Roman"/>
      <w:sz w:val="24"/>
      <w:szCs w:val="24"/>
      <w:lang w:eastAsia="ru-RU"/>
    </w:rPr>
  </w:style>
  <w:style w:type="paragraph" w:customStyle="1" w:styleId="xl111">
    <w:name w:val="xl111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 Narrow" w:eastAsia="Times New Roman" w:hAnsi="Arial Narrow" w:cs="Times New Roman"/>
      <w:b/>
      <w:bCs/>
      <w:sz w:val="24"/>
      <w:szCs w:val="24"/>
      <w:lang w:eastAsia="ru-RU"/>
    </w:rPr>
  </w:style>
  <w:style w:type="paragraph" w:customStyle="1" w:styleId="xl112">
    <w:name w:val="xl112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center"/>
    </w:pPr>
    <w:rPr>
      <w:rFonts w:ascii="Arial Narrow" w:eastAsia="Times New Roman" w:hAnsi="Arial Narrow" w:cs="Times New Roman"/>
      <w:b/>
      <w:bCs/>
      <w:sz w:val="24"/>
      <w:szCs w:val="24"/>
      <w:lang w:eastAsia="ru-RU"/>
    </w:rPr>
  </w:style>
  <w:style w:type="paragraph" w:customStyle="1" w:styleId="xl113">
    <w:name w:val="xl113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 Narrow" w:eastAsia="Times New Roman" w:hAnsi="Arial Narrow" w:cs="Times New Roman"/>
      <w:b/>
      <w:bCs/>
      <w:sz w:val="24"/>
      <w:szCs w:val="24"/>
      <w:lang w:eastAsia="ru-RU"/>
    </w:rPr>
  </w:style>
  <w:style w:type="paragraph" w:customStyle="1" w:styleId="xl114">
    <w:name w:val="xl114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 Narrow" w:eastAsia="Times New Roman" w:hAnsi="Arial Narrow" w:cs="Times New Roman"/>
      <w:b/>
      <w:bCs/>
      <w:sz w:val="24"/>
      <w:szCs w:val="24"/>
      <w:lang w:eastAsia="ru-RU"/>
    </w:rPr>
  </w:style>
  <w:style w:type="paragraph" w:customStyle="1" w:styleId="xl115">
    <w:name w:val="xl115"/>
    <w:basedOn w:val="a1"/>
    <w:rsid w:val="00E3420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4"/>
      <w:szCs w:val="24"/>
      <w:lang w:eastAsia="ru-RU"/>
    </w:rPr>
  </w:style>
  <w:style w:type="paragraph" w:customStyle="1" w:styleId="xl116">
    <w:name w:val="xl116"/>
    <w:basedOn w:val="a1"/>
    <w:rsid w:val="00E3420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4"/>
      <w:szCs w:val="24"/>
      <w:lang w:eastAsia="ru-RU"/>
    </w:rPr>
  </w:style>
  <w:style w:type="paragraph" w:customStyle="1" w:styleId="xl117">
    <w:name w:val="xl117"/>
    <w:basedOn w:val="a1"/>
    <w:rsid w:val="00E3420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4"/>
      <w:szCs w:val="24"/>
      <w:lang w:eastAsia="ru-RU"/>
    </w:rPr>
  </w:style>
  <w:style w:type="paragraph" w:customStyle="1" w:styleId="xl118">
    <w:name w:val="xl118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4D79B"/>
      <w:spacing w:before="100" w:beforeAutospacing="1" w:after="100" w:afterAutospacing="1"/>
      <w:jc w:val="center"/>
    </w:pPr>
    <w:rPr>
      <w:rFonts w:ascii="Arial Narrow" w:eastAsia="Times New Roman" w:hAnsi="Arial Narrow" w:cs="Times New Roman"/>
      <w:b/>
      <w:bCs/>
      <w:sz w:val="24"/>
      <w:szCs w:val="24"/>
      <w:lang w:eastAsia="ru-RU"/>
    </w:rPr>
  </w:style>
  <w:style w:type="paragraph" w:customStyle="1" w:styleId="xl119">
    <w:name w:val="xl119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4"/>
      <w:szCs w:val="24"/>
      <w:lang w:eastAsia="ru-RU"/>
    </w:rPr>
  </w:style>
  <w:style w:type="paragraph" w:customStyle="1" w:styleId="xl120">
    <w:name w:val="xl120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5DFEC"/>
      <w:spacing w:before="100" w:beforeAutospacing="1" w:after="100" w:afterAutospacing="1"/>
      <w:jc w:val="left"/>
      <w:textAlignment w:val="center"/>
    </w:pPr>
    <w:rPr>
      <w:rFonts w:ascii="Arial Narrow" w:eastAsia="Times New Roman" w:hAnsi="Arial Narrow" w:cs="Times New Roman"/>
      <w:b/>
      <w:bCs/>
      <w:color w:val="000000"/>
      <w:sz w:val="24"/>
      <w:szCs w:val="24"/>
      <w:lang w:eastAsia="ru-RU"/>
    </w:rPr>
  </w:style>
  <w:style w:type="paragraph" w:customStyle="1" w:styleId="xl121">
    <w:name w:val="xl121"/>
    <w:basedOn w:val="a1"/>
    <w:rsid w:val="00E3420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4"/>
      <w:szCs w:val="24"/>
      <w:lang w:eastAsia="ru-RU"/>
    </w:rPr>
  </w:style>
  <w:style w:type="paragraph" w:customStyle="1" w:styleId="xl122">
    <w:name w:val="xl122"/>
    <w:basedOn w:val="a1"/>
    <w:rsid w:val="00E3420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4"/>
      <w:szCs w:val="24"/>
      <w:lang w:eastAsia="ru-RU"/>
    </w:rPr>
  </w:style>
  <w:style w:type="paragraph" w:customStyle="1" w:styleId="xl123">
    <w:name w:val="xl123"/>
    <w:basedOn w:val="a1"/>
    <w:rsid w:val="00E3420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4"/>
      <w:szCs w:val="24"/>
      <w:lang w:eastAsia="ru-RU"/>
    </w:rPr>
  </w:style>
  <w:style w:type="paragraph" w:customStyle="1" w:styleId="xl124">
    <w:name w:val="xl124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A9694"/>
      <w:spacing w:before="100" w:beforeAutospacing="1" w:after="100" w:afterAutospacing="1"/>
      <w:jc w:val="left"/>
      <w:textAlignment w:val="center"/>
    </w:pPr>
    <w:rPr>
      <w:rFonts w:ascii="Arial Narrow" w:eastAsia="Times New Roman" w:hAnsi="Arial Narrow" w:cs="Times New Roman"/>
      <w:sz w:val="24"/>
      <w:szCs w:val="24"/>
      <w:lang w:eastAsia="ru-RU"/>
    </w:rPr>
  </w:style>
  <w:style w:type="paragraph" w:customStyle="1" w:styleId="xl125">
    <w:name w:val="xl125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A9694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color w:val="000000"/>
      <w:sz w:val="24"/>
      <w:szCs w:val="24"/>
      <w:lang w:eastAsia="ru-RU"/>
    </w:rPr>
  </w:style>
  <w:style w:type="paragraph" w:customStyle="1" w:styleId="xl126">
    <w:name w:val="xl126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A9694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sz w:val="24"/>
      <w:szCs w:val="24"/>
      <w:lang w:eastAsia="ru-RU"/>
    </w:rPr>
  </w:style>
  <w:style w:type="paragraph" w:customStyle="1" w:styleId="xl127">
    <w:name w:val="xl127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A9694"/>
      <w:spacing w:before="100" w:beforeAutospacing="1" w:after="100" w:afterAutospacing="1"/>
      <w:jc w:val="left"/>
    </w:pPr>
    <w:rPr>
      <w:rFonts w:ascii="Arial Narrow" w:eastAsia="Times New Roman" w:hAnsi="Arial Narrow" w:cs="Times New Roman"/>
      <w:sz w:val="24"/>
      <w:szCs w:val="24"/>
      <w:lang w:eastAsia="ru-RU"/>
    </w:rPr>
  </w:style>
  <w:style w:type="paragraph" w:customStyle="1" w:styleId="xl128">
    <w:name w:val="xl128"/>
    <w:basedOn w:val="a1"/>
    <w:rsid w:val="00E3420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E5DFEC"/>
      <w:spacing w:before="100" w:beforeAutospacing="1" w:after="100" w:afterAutospacing="1"/>
      <w:jc w:val="left"/>
      <w:textAlignment w:val="center"/>
    </w:pPr>
    <w:rPr>
      <w:rFonts w:ascii="Arial Narrow" w:eastAsia="Times New Roman" w:hAnsi="Arial Narrow" w:cs="Times New Roman"/>
      <w:b/>
      <w:bCs/>
      <w:sz w:val="24"/>
      <w:szCs w:val="24"/>
      <w:lang w:eastAsia="ru-RU"/>
    </w:rPr>
  </w:style>
  <w:style w:type="paragraph" w:customStyle="1" w:styleId="xl129">
    <w:name w:val="xl129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Arial Narrow" w:eastAsia="Times New Roman" w:hAnsi="Arial Narrow" w:cs="Times New Roman"/>
      <w:b/>
      <w:bCs/>
      <w:sz w:val="24"/>
      <w:szCs w:val="24"/>
      <w:lang w:eastAsia="ru-RU"/>
    </w:rPr>
  </w:style>
  <w:style w:type="paragraph" w:customStyle="1" w:styleId="xl130">
    <w:name w:val="xl130"/>
    <w:basedOn w:val="a1"/>
    <w:rsid w:val="00E3420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A9694"/>
      <w:spacing w:before="100" w:beforeAutospacing="1" w:after="100" w:afterAutospacing="1"/>
      <w:jc w:val="left"/>
      <w:textAlignment w:val="center"/>
    </w:pPr>
    <w:rPr>
      <w:rFonts w:ascii="Arial Narrow" w:eastAsia="Times New Roman" w:hAnsi="Arial Narrow" w:cs="Times New Roman"/>
      <w:color w:val="000000"/>
      <w:sz w:val="24"/>
      <w:szCs w:val="24"/>
      <w:lang w:eastAsia="ru-RU"/>
    </w:rPr>
  </w:style>
  <w:style w:type="paragraph" w:customStyle="1" w:styleId="xl131">
    <w:name w:val="xl131"/>
    <w:basedOn w:val="a1"/>
    <w:rsid w:val="00E34208"/>
    <w:pPr>
      <w:shd w:val="clear" w:color="000000" w:fill="FFFFFF"/>
      <w:spacing w:before="100" w:beforeAutospacing="1" w:after="100" w:afterAutospacing="1"/>
      <w:jc w:val="left"/>
    </w:pPr>
    <w:rPr>
      <w:rFonts w:ascii="Arial Narrow" w:eastAsia="Times New Roman" w:hAnsi="Arial Narrow" w:cs="Times New Roman"/>
      <w:sz w:val="24"/>
      <w:szCs w:val="24"/>
      <w:lang w:eastAsia="ru-RU"/>
    </w:rPr>
  </w:style>
  <w:style w:type="table" w:styleId="-1">
    <w:name w:val="Light Grid Accent 1"/>
    <w:basedOn w:val="a3"/>
    <w:uiPriority w:val="62"/>
    <w:rsid w:val="00E34208"/>
    <w:pPr>
      <w:spacing w:after="0"/>
    </w:pPr>
    <w:rPr>
      <w:rFonts w:eastAsiaTheme="minorHAnsi"/>
      <w:color w:val="auto"/>
      <w:sz w:val="22"/>
      <w:szCs w:val="22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1-1">
    <w:name w:val="Medium Shading 1 Accent 1"/>
    <w:basedOn w:val="a3"/>
    <w:uiPriority w:val="63"/>
    <w:rsid w:val="00E34208"/>
    <w:pPr>
      <w:spacing w:after="0"/>
    </w:pPr>
    <w:rPr>
      <w:color w:val="auto"/>
      <w:sz w:val="22"/>
      <w:szCs w:val="22"/>
      <w:lang w:eastAsia="ru-RU"/>
    </w:r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3">
    <w:name w:val="Light Grid Accent 3"/>
    <w:basedOn w:val="a3"/>
    <w:uiPriority w:val="62"/>
    <w:rsid w:val="00E34208"/>
    <w:pPr>
      <w:spacing w:after="0"/>
    </w:pPr>
    <w:rPr>
      <w:color w:val="auto"/>
      <w:sz w:val="22"/>
      <w:szCs w:val="22"/>
      <w:lang w:eastAsia="ru-RU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10">
    <w:name w:val="Colorful Shading Accent 1"/>
    <w:basedOn w:val="a3"/>
    <w:uiPriority w:val="71"/>
    <w:rsid w:val="00350DDC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3-5">
    <w:name w:val="Medium Grid 3 Accent 5"/>
    <w:basedOn w:val="a3"/>
    <w:uiPriority w:val="69"/>
    <w:rsid w:val="00350DDC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-5">
    <w:name w:val="Colorful List Accent 5"/>
    <w:basedOn w:val="a3"/>
    <w:uiPriority w:val="72"/>
    <w:rsid w:val="002076D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aff7">
    <w:name w:val="Название объекта Знак"/>
    <w:basedOn w:val="a2"/>
    <w:link w:val="aff6"/>
    <w:uiPriority w:val="35"/>
    <w:rsid w:val="003126AB"/>
    <w:rPr>
      <w:rFonts w:ascii="Verdana" w:hAnsi="Verdana"/>
      <w:i/>
      <w:iCs/>
      <w:color w:val="262626" w:themeColor="text1" w:themeTint="D9"/>
      <w:szCs w:val="18"/>
    </w:rPr>
  </w:style>
  <w:style w:type="paragraph" w:styleId="afffd">
    <w:name w:val="Revision"/>
    <w:hidden/>
    <w:uiPriority w:val="99"/>
    <w:semiHidden/>
    <w:rsid w:val="00882840"/>
    <w:pPr>
      <w:spacing w:before="0" w:after="0"/>
      <w:jc w:val="left"/>
    </w:pPr>
    <w:rPr>
      <w:rFonts w:ascii="Verdana" w:hAnsi="Verdana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6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5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chart" Target="charts/chart2.xml"/><Relationship Id="rId26" Type="http://schemas.openxmlformats.org/officeDocument/2006/relationships/chart" Target="charts/chart10.xml"/><Relationship Id="rId39" Type="http://schemas.openxmlformats.org/officeDocument/2006/relationships/chart" Target="charts/chart22.xml"/><Relationship Id="rId21" Type="http://schemas.openxmlformats.org/officeDocument/2006/relationships/chart" Target="charts/chart5.xml"/><Relationship Id="rId34" Type="http://schemas.openxmlformats.org/officeDocument/2006/relationships/chart" Target="charts/chart18.xml"/><Relationship Id="rId42" Type="http://schemas.openxmlformats.org/officeDocument/2006/relationships/chart" Target="charts/chart24.xml"/><Relationship Id="rId47" Type="http://schemas.openxmlformats.org/officeDocument/2006/relationships/chart" Target="charts/chart29.xml"/><Relationship Id="rId50" Type="http://schemas.openxmlformats.org/officeDocument/2006/relationships/chart" Target="charts/chart32.xml"/><Relationship Id="rId55" Type="http://schemas.openxmlformats.org/officeDocument/2006/relationships/chart" Target="charts/chart37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chart" Target="charts/chart1.xml"/><Relationship Id="rId25" Type="http://schemas.openxmlformats.org/officeDocument/2006/relationships/chart" Target="charts/chart9.xml"/><Relationship Id="rId33" Type="http://schemas.openxmlformats.org/officeDocument/2006/relationships/chart" Target="charts/chart17.xml"/><Relationship Id="rId38" Type="http://schemas.openxmlformats.org/officeDocument/2006/relationships/chart" Target="charts/chart21.xml"/><Relationship Id="rId46" Type="http://schemas.openxmlformats.org/officeDocument/2006/relationships/chart" Target="charts/chart28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chart" Target="charts/chart4.xml"/><Relationship Id="rId29" Type="http://schemas.openxmlformats.org/officeDocument/2006/relationships/chart" Target="charts/chart13.xml"/><Relationship Id="rId41" Type="http://schemas.openxmlformats.org/officeDocument/2006/relationships/chart" Target="charts/chart23.xml"/><Relationship Id="rId54" Type="http://schemas.openxmlformats.org/officeDocument/2006/relationships/chart" Target="charts/chart3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chart" Target="charts/chart8.xml"/><Relationship Id="rId32" Type="http://schemas.openxmlformats.org/officeDocument/2006/relationships/chart" Target="charts/chart16.xml"/><Relationship Id="rId37" Type="http://schemas.openxmlformats.org/officeDocument/2006/relationships/chart" Target="charts/chart20.xml"/><Relationship Id="rId40" Type="http://schemas.openxmlformats.org/officeDocument/2006/relationships/footer" Target="footer3.xml"/><Relationship Id="rId45" Type="http://schemas.openxmlformats.org/officeDocument/2006/relationships/chart" Target="charts/chart27.xml"/><Relationship Id="rId53" Type="http://schemas.openxmlformats.org/officeDocument/2006/relationships/chart" Target="charts/chart35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chart" Target="charts/chart7.xml"/><Relationship Id="rId28" Type="http://schemas.openxmlformats.org/officeDocument/2006/relationships/chart" Target="charts/chart12.xml"/><Relationship Id="rId36" Type="http://schemas.openxmlformats.org/officeDocument/2006/relationships/chart" Target="charts/chart19.xml"/><Relationship Id="rId49" Type="http://schemas.openxmlformats.org/officeDocument/2006/relationships/chart" Target="charts/chart31.xml"/><Relationship Id="rId57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chart" Target="charts/chart3.xml"/><Relationship Id="rId31" Type="http://schemas.openxmlformats.org/officeDocument/2006/relationships/chart" Target="charts/chart15.xml"/><Relationship Id="rId44" Type="http://schemas.openxmlformats.org/officeDocument/2006/relationships/chart" Target="charts/chart26.xml"/><Relationship Id="rId52" Type="http://schemas.openxmlformats.org/officeDocument/2006/relationships/chart" Target="charts/chart3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Relationship Id="rId22" Type="http://schemas.openxmlformats.org/officeDocument/2006/relationships/chart" Target="charts/chart6.xml"/><Relationship Id="rId27" Type="http://schemas.openxmlformats.org/officeDocument/2006/relationships/chart" Target="charts/chart11.xml"/><Relationship Id="rId30" Type="http://schemas.openxmlformats.org/officeDocument/2006/relationships/chart" Target="charts/chart14.xml"/><Relationship Id="rId35" Type="http://schemas.openxmlformats.org/officeDocument/2006/relationships/footer" Target="footer2.xml"/><Relationship Id="rId43" Type="http://schemas.openxmlformats.org/officeDocument/2006/relationships/chart" Target="charts/chart25.xml"/><Relationship Id="rId48" Type="http://schemas.openxmlformats.org/officeDocument/2006/relationships/chart" Target="charts/chart30.xml"/><Relationship Id="rId56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chart" Target="charts/chart33.xml"/><Relationship Id="rId3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_rels/chart10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0.xlsx"/><Relationship Id="rId1" Type="http://schemas.openxmlformats.org/officeDocument/2006/relationships/themeOverride" Target="../theme/themeOverride8.xml"/></Relationships>
</file>

<file path=word/charts/_rels/chart1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1.xlsx"/><Relationship Id="rId1" Type="http://schemas.openxmlformats.org/officeDocument/2006/relationships/themeOverride" Target="../theme/themeOverride9.xml"/></Relationships>
</file>

<file path=word/charts/_rels/chart1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2.xlsx"/><Relationship Id="rId1" Type="http://schemas.openxmlformats.org/officeDocument/2006/relationships/themeOverride" Target="../theme/themeOverride10.xml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3.xlsx"/></Relationships>
</file>

<file path=word/charts/_rels/chart1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4.xlsx"/></Relationships>
</file>

<file path=word/charts/_rels/chart15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5.xlsx"/><Relationship Id="rId1" Type="http://schemas.openxmlformats.org/officeDocument/2006/relationships/themeOverride" Target="../theme/themeOverride11.xml"/></Relationships>
</file>

<file path=word/charts/_rels/chart16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6.xlsx"/><Relationship Id="rId1" Type="http://schemas.openxmlformats.org/officeDocument/2006/relationships/themeOverride" Target="../theme/themeOverride12.xml"/></Relationships>
</file>

<file path=word/charts/_rels/chart17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7.xlsx"/><Relationship Id="rId1" Type="http://schemas.openxmlformats.org/officeDocument/2006/relationships/themeOverride" Target="../theme/themeOverride13.xml"/></Relationships>
</file>

<file path=word/charts/_rels/chart18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8.xlsx"/><Relationship Id="rId1" Type="http://schemas.openxmlformats.org/officeDocument/2006/relationships/themeOverride" Target="../theme/themeOverride14.xml"/></Relationships>
</file>

<file path=word/charts/_rels/chart19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9.xlsx"/><Relationship Id="rId1" Type="http://schemas.openxmlformats.org/officeDocument/2006/relationships/themeOverride" Target="../theme/themeOverride15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.xlsx"/><Relationship Id="rId1" Type="http://schemas.openxmlformats.org/officeDocument/2006/relationships/themeOverride" Target="../theme/themeOverride2.xml"/></Relationships>
</file>

<file path=word/charts/_rels/chart20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0.xlsx"/><Relationship Id="rId1" Type="http://schemas.openxmlformats.org/officeDocument/2006/relationships/themeOverride" Target="../theme/themeOverride16.xml"/></Relationships>
</file>

<file path=word/charts/_rels/chart2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1.xlsx"/><Relationship Id="rId1" Type="http://schemas.openxmlformats.org/officeDocument/2006/relationships/themeOverride" Target="../theme/themeOverride17.xml"/></Relationships>
</file>

<file path=word/charts/_rels/chart2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2.xlsx"/><Relationship Id="rId1" Type="http://schemas.openxmlformats.org/officeDocument/2006/relationships/themeOverride" Target="../theme/themeOverride18.xml"/></Relationships>
</file>

<file path=word/charts/_rels/chart2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3.xlsx"/><Relationship Id="rId1" Type="http://schemas.openxmlformats.org/officeDocument/2006/relationships/themeOverride" Target="../theme/themeOverride19.xml"/></Relationships>
</file>

<file path=word/charts/_rels/chart2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4.xlsx"/><Relationship Id="rId1" Type="http://schemas.openxmlformats.org/officeDocument/2006/relationships/themeOverride" Target="../theme/themeOverride20.xml"/></Relationships>
</file>

<file path=word/charts/_rels/chart25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5.xlsx"/><Relationship Id="rId1" Type="http://schemas.openxmlformats.org/officeDocument/2006/relationships/themeOverride" Target="../theme/themeOverride21.xml"/></Relationships>
</file>

<file path=word/charts/_rels/chart26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6.xlsx"/><Relationship Id="rId1" Type="http://schemas.openxmlformats.org/officeDocument/2006/relationships/themeOverride" Target="../theme/themeOverride22.xml"/></Relationships>
</file>

<file path=word/charts/_rels/chart27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7.xlsx"/><Relationship Id="rId1" Type="http://schemas.openxmlformats.org/officeDocument/2006/relationships/themeOverride" Target="../theme/themeOverride23.xml"/></Relationships>
</file>

<file path=word/charts/_rels/chart28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8.xlsx"/><Relationship Id="rId1" Type="http://schemas.openxmlformats.org/officeDocument/2006/relationships/themeOverride" Target="../theme/themeOverride24.xml"/></Relationships>
</file>

<file path=word/charts/_rels/chart29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9.xlsx"/><Relationship Id="rId1" Type="http://schemas.openxmlformats.org/officeDocument/2006/relationships/themeOverride" Target="../theme/themeOverride25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3.xlsx"/><Relationship Id="rId1" Type="http://schemas.openxmlformats.org/officeDocument/2006/relationships/themeOverride" Target="../theme/themeOverride3.xml"/></Relationships>
</file>

<file path=word/charts/_rels/chart30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30.xlsx"/><Relationship Id="rId1" Type="http://schemas.openxmlformats.org/officeDocument/2006/relationships/themeOverride" Target="../theme/themeOverride26.xml"/></Relationships>
</file>

<file path=word/charts/_rels/chart3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31.xlsx"/><Relationship Id="rId1" Type="http://schemas.openxmlformats.org/officeDocument/2006/relationships/themeOverride" Target="../theme/themeOverride27.xml"/></Relationships>
</file>

<file path=word/charts/_rels/chart3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2.xlsx"/></Relationships>
</file>

<file path=word/charts/_rels/chart3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3.xlsx"/></Relationships>
</file>

<file path=word/charts/_rels/chart3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34.xlsx"/><Relationship Id="rId1" Type="http://schemas.openxmlformats.org/officeDocument/2006/relationships/themeOverride" Target="../theme/themeOverride28.xml"/></Relationships>
</file>

<file path=word/charts/_rels/chart35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35.xlsx"/><Relationship Id="rId1" Type="http://schemas.openxmlformats.org/officeDocument/2006/relationships/themeOverride" Target="../theme/themeOverride29.xml"/></Relationships>
</file>

<file path=word/charts/_rels/chart3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6.xlsx"/></Relationships>
</file>

<file path=word/charts/_rels/chart3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7.xlsx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4.xlsx"/><Relationship Id="rId1" Type="http://schemas.openxmlformats.org/officeDocument/2006/relationships/themeOverride" Target="../theme/themeOverride4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5.xlsx"/><Relationship Id="rId1" Type="http://schemas.openxmlformats.org/officeDocument/2006/relationships/themeOverride" Target="../theme/themeOverride5.xm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6.xlsx"/><Relationship Id="rId1" Type="http://schemas.openxmlformats.org/officeDocument/2006/relationships/themeOverride" Target="../theme/themeOverride6.xm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7.xlsx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8.xlsx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9.xlsx"/><Relationship Id="rId1" Type="http://schemas.openxmlformats.org/officeDocument/2006/relationships/themeOverride" Target="../theme/themeOverride7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39992855059784194"/>
          <c:y val="0.1695091826180129"/>
          <c:w val="0.48433070866141731"/>
          <c:h val="0.82451443569553806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C078-416D-B88F-93297325030D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b="0">
                      <a:solidFill>
                        <a:sysClr val="windowText" lastClr="00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Интересуют</c:v>
                </c:pt>
                <c:pt idx="1">
                  <c:v>Мало интересуют</c:v>
                </c:pt>
                <c:pt idx="2">
                  <c:v>Не интересуют</c:v>
                </c:pt>
                <c:pt idx="3">
                  <c:v>Не знаю / затрудняюсь ответить</c:v>
                </c:pt>
              </c:strCache>
            </c:strRef>
          </c:cat>
          <c:val>
            <c:numRef>
              <c:f>Лист1!$B$2:$B$5</c:f>
              <c:numCache>
                <c:formatCode>0%</c:formatCode>
                <c:ptCount val="4"/>
                <c:pt idx="0">
                  <c:v>0.5552665799739922</c:v>
                </c:pt>
                <c:pt idx="1">
                  <c:v>0.30169050715214563</c:v>
                </c:pt>
                <c:pt idx="2">
                  <c:v>0.14044213263979194</c:v>
                </c:pt>
                <c:pt idx="3">
                  <c:v>2.6007802340702211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C078-416D-B88F-93297325030D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4-C078-416D-B88F-93297325030D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C078-416D-B88F-93297325030D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Интересуют</c:v>
                </c:pt>
                <c:pt idx="1">
                  <c:v>Мало интересуют</c:v>
                </c:pt>
                <c:pt idx="2">
                  <c:v>Не интересуют</c:v>
                </c:pt>
                <c:pt idx="3">
                  <c:v>Не знаю / затрудняюсь ответить</c:v>
                </c:pt>
              </c:strCache>
            </c:strRef>
          </c:cat>
          <c:val>
            <c:numRef>
              <c:f>Лист1!$C$2:$C$5</c:f>
              <c:numCache>
                <c:formatCode>0%</c:formatCode>
                <c:ptCount val="4"/>
                <c:pt idx="0">
                  <c:v>0.53319057815845827</c:v>
                </c:pt>
                <c:pt idx="1">
                  <c:v>0.30781584582441113</c:v>
                </c:pt>
                <c:pt idx="2">
                  <c:v>0.15042826552462527</c:v>
                </c:pt>
                <c:pt idx="3">
                  <c:v>8.5653104925053538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C078-416D-B88F-9329732503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762221560"/>
        <c:axId val="762222736"/>
      </c:barChart>
      <c:catAx>
        <c:axId val="762221560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762222736"/>
        <c:crosses val="autoZero"/>
        <c:auto val="1"/>
        <c:lblAlgn val="ctr"/>
        <c:lblOffset val="100"/>
        <c:noMultiLvlLbl val="0"/>
      </c:catAx>
      <c:valAx>
        <c:axId val="762222736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762221560"/>
        <c:crosses val="autoZero"/>
        <c:crossBetween val="between"/>
      </c:valAx>
    </c:plotArea>
    <c:legend>
      <c:legendPos val="t"/>
      <c:layout>
        <c:manualLayout>
          <c:xMode val="edge"/>
          <c:yMode val="edge"/>
          <c:x val="0"/>
          <c:y val="0"/>
          <c:w val="0.98532298046077571"/>
          <c:h val="0.15451931565716709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/>
              <a:t>Контрольные муниципалитеты, </a:t>
            </a:r>
            <a:r>
              <a:rPr lang="en-US"/>
              <a:t>n=1868</a:t>
            </a:r>
          </a:p>
        </c:rich>
      </c:tx>
      <c:layout>
        <c:manualLayout>
          <c:xMode val="edge"/>
          <c:yMode val="edge"/>
          <c:x val="0.14099274355411456"/>
          <c:y val="0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13305040914003397"/>
          <c:y val="0.29346823505949138"/>
          <c:w val="0.69767291956152544"/>
          <c:h val="0.70590287325195467"/>
        </c:manualLayout>
      </c:layout>
      <c:barChart>
        <c:barDir val="bar"/>
        <c:grouping val="clustered"/>
        <c:varyColors val="0"/>
        <c:ser>
          <c:idx val="1"/>
          <c:order val="0"/>
          <c:tx>
            <c:strRef>
              <c:f>Лист1!$C$1</c:f>
              <c:strCache>
                <c:ptCount val="1"/>
                <c:pt idx="0">
                  <c:v>Контрольный муниципалитет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54C4-4EF3-9F67-3214889AD90D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54C4-4EF3-9F67-3214889AD90D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Да</c:v>
                </c:pt>
                <c:pt idx="1">
                  <c:v>Да, но не часто</c:v>
                </c:pt>
                <c:pt idx="2">
                  <c:v>Нет</c:v>
                </c:pt>
                <c:pt idx="3">
                  <c:v>Не знаю / З.О.</c:v>
                </c:pt>
              </c:strCache>
            </c:strRef>
          </c:cat>
          <c:val>
            <c:numRef>
              <c:f>Лист1!$C$2:$C$5</c:f>
              <c:numCache>
                <c:formatCode>0%</c:formatCode>
                <c:ptCount val="4"/>
                <c:pt idx="0">
                  <c:v>0.64</c:v>
                </c:pt>
                <c:pt idx="1">
                  <c:v>0.23</c:v>
                </c:pt>
                <c:pt idx="2">
                  <c:v>0.12</c:v>
                </c:pt>
                <c:pt idx="3">
                  <c:v>0.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54C4-4EF3-9F67-3214889AD9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25211960"/>
        <c:axId val="1025210784"/>
      </c:barChart>
      <c:catAx>
        <c:axId val="1025211960"/>
        <c:scaling>
          <c:orientation val="maxMin"/>
        </c:scaling>
        <c:delete val="1"/>
        <c:axPos val="l"/>
        <c:numFmt formatCode="General" sourceLinked="0"/>
        <c:majorTickMark val="out"/>
        <c:minorTickMark val="none"/>
        <c:tickLblPos val="nextTo"/>
        <c:crossAx val="1025210784"/>
        <c:crosses val="autoZero"/>
        <c:auto val="1"/>
        <c:lblAlgn val="ctr"/>
        <c:lblOffset val="100"/>
        <c:noMultiLvlLbl val="0"/>
      </c:catAx>
      <c:valAx>
        <c:axId val="1025210784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25211960"/>
        <c:crosses val="autoZero"/>
        <c:crossBetween val="between"/>
      </c:valAx>
    </c:plotArea>
    <c:plotVisOnly val="1"/>
    <c:dispBlanksAs val="gap"/>
    <c:showDLblsOverMax val="0"/>
  </c:chart>
  <c:spPr>
    <a:solidFill>
      <a:sysClr val="window" lastClr="FFFFFF"/>
    </a:solidFill>
    <a:ln>
      <a:noFill/>
    </a:ln>
  </c:spPr>
  <c:externalData r:id="rId2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00">
                <a:latin typeface="Verdana" pitchFamily="34" charset="0"/>
                <a:ea typeface="Verdana" pitchFamily="34" charset="0"/>
                <a:cs typeface="Verdana" pitchFamily="34" charset="0"/>
              </a:rPr>
              <a:t>Пилотные </a:t>
            </a:r>
          </a:p>
          <a:p>
            <a:pPr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00">
                <a:latin typeface="Verdana" pitchFamily="34" charset="0"/>
                <a:ea typeface="Verdana" pitchFamily="34" charset="0"/>
                <a:cs typeface="Verdana" pitchFamily="34" charset="0"/>
              </a:rPr>
              <a:t>муниципалитеты, </a:t>
            </a:r>
            <a:r>
              <a:rPr lang="en-US" sz="1000">
                <a:latin typeface="Verdana" pitchFamily="34" charset="0"/>
                <a:ea typeface="Verdana" pitchFamily="34" charset="0"/>
                <a:cs typeface="Verdana" pitchFamily="34" charset="0"/>
              </a:rPr>
              <a:t>n=769</a:t>
            </a:r>
          </a:p>
        </c:rich>
      </c:tx>
      <c:layout>
        <c:manualLayout>
          <c:xMode val="edge"/>
          <c:yMode val="edge"/>
          <c:x val="0.23147391258173652"/>
          <c:y val="0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39807677165354333"/>
          <c:y val="0.28842791969281895"/>
          <c:w val="0.51714472107171572"/>
          <c:h val="0.71093335555277815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й муниципалитет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514A-48A2-BC73-9A531233D291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2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Да</c:v>
                </c:pt>
                <c:pt idx="1">
                  <c:v>Да, но не часто</c:v>
                </c:pt>
                <c:pt idx="2">
                  <c:v>Нет</c:v>
                </c:pt>
                <c:pt idx="3">
                  <c:v>Не знаю / З.О.</c:v>
                </c:pt>
              </c:strCache>
            </c:strRef>
          </c:cat>
          <c:val>
            <c:numRef>
              <c:f>Лист1!$B$2:$B$5</c:f>
              <c:numCache>
                <c:formatCode>###0%</c:formatCode>
                <c:ptCount val="4"/>
                <c:pt idx="0">
                  <c:v>0.24317295188556567</c:v>
                </c:pt>
                <c:pt idx="1">
                  <c:v>0.25877763328998699</c:v>
                </c:pt>
                <c:pt idx="2">
                  <c:v>0.49024707412223667</c:v>
                </c:pt>
                <c:pt idx="3">
                  <c:v>7.8023407022106625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514A-48A2-BC73-9A531233D2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25212352"/>
        <c:axId val="1025215488"/>
      </c:barChart>
      <c:catAx>
        <c:axId val="1025212352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25215488"/>
        <c:crosses val="autoZero"/>
        <c:auto val="1"/>
        <c:lblAlgn val="ctr"/>
        <c:lblOffset val="100"/>
        <c:noMultiLvlLbl val="0"/>
      </c:catAx>
      <c:valAx>
        <c:axId val="1025215488"/>
        <c:scaling>
          <c:orientation val="minMax"/>
        </c:scaling>
        <c:delete val="1"/>
        <c:axPos val="t"/>
        <c:numFmt formatCode="###0%" sourceLinked="1"/>
        <c:majorTickMark val="out"/>
        <c:minorTickMark val="none"/>
        <c:tickLblPos val="nextTo"/>
        <c:crossAx val="1025212352"/>
        <c:crosses val="autoZero"/>
        <c:crossBetween val="between"/>
      </c:valAx>
      <c:spPr>
        <a:solidFill>
          <a:sysClr val="window" lastClr="FFFFFF"/>
        </a:solidFill>
      </c:spPr>
    </c:plotArea>
    <c:plotVisOnly val="1"/>
    <c:dispBlanksAs val="gap"/>
    <c:showDLblsOverMax val="0"/>
  </c:chart>
  <c:spPr>
    <a:solidFill>
      <a:sysClr val="window" lastClr="FFFFFF"/>
    </a:solidFill>
    <a:ln>
      <a:noFill/>
    </a:ln>
  </c:spPr>
  <c:externalData r:id="rId2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/>
              <a:t>Контрольные муниципалитеты, </a:t>
            </a:r>
            <a:r>
              <a:rPr lang="en-US"/>
              <a:t>n=1868</a:t>
            </a:r>
          </a:p>
        </c:rich>
      </c:tx>
      <c:layout>
        <c:manualLayout>
          <c:xMode val="edge"/>
          <c:yMode val="edge"/>
          <c:x val="0.14099274355411456"/>
          <c:y val="0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13305040914003397"/>
          <c:y val="0.29346823505949138"/>
          <c:w val="0.69767291956152544"/>
          <c:h val="0.70590287325195467"/>
        </c:manualLayout>
      </c:layout>
      <c:barChart>
        <c:barDir val="bar"/>
        <c:grouping val="clustered"/>
        <c:varyColors val="0"/>
        <c:ser>
          <c:idx val="1"/>
          <c:order val="0"/>
          <c:tx>
            <c:strRef>
              <c:f>Лист1!$C$1</c:f>
              <c:strCache>
                <c:ptCount val="1"/>
                <c:pt idx="0">
                  <c:v>Контрольный муниципалитет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F685-4E55-A6C4-D913239B695B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F685-4E55-A6C4-D913239B695B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2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Да</c:v>
                </c:pt>
                <c:pt idx="1">
                  <c:v>Да, но не часто</c:v>
                </c:pt>
                <c:pt idx="2">
                  <c:v>Нет</c:v>
                </c:pt>
                <c:pt idx="3">
                  <c:v>Не знаю / З.О.</c:v>
                </c:pt>
              </c:strCache>
            </c:strRef>
          </c:cat>
          <c:val>
            <c:numRef>
              <c:f>Лист1!$C$2:$C$5</c:f>
              <c:numCache>
                <c:formatCode>0%</c:formatCode>
                <c:ptCount val="4"/>
                <c:pt idx="0">
                  <c:v>0.27</c:v>
                </c:pt>
                <c:pt idx="1">
                  <c:v>0.24</c:v>
                </c:pt>
                <c:pt idx="2">
                  <c:v>0.48</c:v>
                </c:pt>
                <c:pt idx="3">
                  <c:v>0.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F685-4E55-A6C4-D913239B69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25211176"/>
        <c:axId val="1025216664"/>
      </c:barChart>
      <c:catAx>
        <c:axId val="1025211176"/>
        <c:scaling>
          <c:orientation val="maxMin"/>
        </c:scaling>
        <c:delete val="1"/>
        <c:axPos val="l"/>
        <c:numFmt formatCode="General" sourceLinked="0"/>
        <c:majorTickMark val="out"/>
        <c:minorTickMark val="none"/>
        <c:tickLblPos val="nextTo"/>
        <c:crossAx val="1025216664"/>
        <c:crosses val="autoZero"/>
        <c:auto val="1"/>
        <c:lblAlgn val="ctr"/>
        <c:lblOffset val="100"/>
        <c:noMultiLvlLbl val="0"/>
      </c:catAx>
      <c:valAx>
        <c:axId val="1025216664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25211176"/>
        <c:crosses val="autoZero"/>
        <c:crossBetween val="between"/>
      </c:valAx>
    </c:plotArea>
    <c:plotVisOnly val="1"/>
    <c:dispBlanksAs val="gap"/>
    <c:showDLblsOverMax val="0"/>
  </c:chart>
  <c:spPr>
    <a:solidFill>
      <a:sysClr val="window" lastClr="FFFFFF"/>
    </a:solidFill>
    <a:ln>
      <a:noFill/>
    </a:ln>
  </c:spPr>
  <c:externalData r:id="rId2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hart>
    <c:autoTitleDeleted val="0"/>
    <c:plotArea>
      <c:layout>
        <c:manualLayout>
          <c:layoutTarget val="inner"/>
          <c:xMode val="edge"/>
          <c:yMode val="edge"/>
          <c:x val="0.31683181505483771"/>
          <c:y val="2.8408520758109651E-2"/>
          <c:w val="0.68316818494516229"/>
          <c:h val="0.73201060263506668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Да, есть/была возможность</c:v>
                </c:pt>
              </c:strCache>
            </c:strRef>
          </c:tx>
          <c:invertIfNegative val="0"/>
          <c:dLbls>
            <c:dLbl>
              <c:idx val="0"/>
              <c:spPr>
                <a:solidFill>
                  <a:schemeClr val="bg1"/>
                </a:solidFill>
                <a:ln w="28575"/>
                <a:effectLst>
                  <a:softEdge rad="31750"/>
                </a:effectLst>
              </c:spPr>
              <c:txPr>
                <a:bodyPr/>
                <a:lstStyle/>
                <a:p>
                  <a:pPr>
                    <a:defRPr b="1">
                      <a:solidFill>
                        <a:sysClr val="windowText" lastClr="000000"/>
                      </a:solidFill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>
                <a:solidFill>
                  <a:schemeClr val="bg1"/>
                </a:solidFill>
                <a:effectLst>
                  <a:softEdge rad="31750"/>
                </a:effectLst>
              </c:spPr>
              <c:txPr>
                <a:bodyPr/>
                <a:lstStyle/>
                <a:p>
                  <a:pPr>
                    <a:defRPr b="1"/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1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На данный момент</c:v>
                </c:pt>
                <c:pt idx="1">
                  <c:v>1 год назад</c:v>
                </c:pt>
                <c:pt idx="2">
                  <c:v>3 года назад</c:v>
                </c:pt>
                <c:pt idx="3">
                  <c:v>5 лет назад</c:v>
                </c:pt>
              </c:strCache>
            </c:strRef>
          </c:cat>
          <c:val>
            <c:numRef>
              <c:f>Лист1!$B$2:$B$5</c:f>
              <c:numCache>
                <c:formatCode>0%</c:formatCode>
                <c:ptCount val="4"/>
                <c:pt idx="0">
                  <c:v>0.42099999999999999</c:v>
                </c:pt>
                <c:pt idx="1">
                  <c:v>0.36599999999999999</c:v>
                </c:pt>
                <c:pt idx="2">
                  <c:v>0.23899999999999999</c:v>
                </c:pt>
                <c:pt idx="3">
                  <c:v>0.18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AB6D-4B13-A73F-0D22CC15EE56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Нет/не было возможности</c:v>
                </c:pt>
              </c:strCache>
            </c:strRef>
          </c:tx>
          <c:spPr>
            <a:solidFill>
              <a:srgbClr val="FFC000"/>
            </a:solidFill>
          </c:spPr>
          <c:invertIfNegative val="0"/>
          <c:dLbls>
            <c:dLbl>
              <c:idx val="2"/>
              <c:spPr>
                <a:solidFill>
                  <a:schemeClr val="bg1"/>
                </a:solidFill>
                <a:effectLst>
                  <a:softEdge rad="31750"/>
                </a:effectLst>
              </c:spPr>
              <c:txPr>
                <a:bodyPr/>
                <a:lstStyle/>
                <a:p>
                  <a:pPr>
                    <a:defRPr b="1"/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3"/>
              <c:spPr>
                <a:solidFill>
                  <a:schemeClr val="bg1"/>
                </a:solidFill>
                <a:effectLst>
                  <a:softEdge rad="31750"/>
                </a:effectLst>
              </c:spPr>
              <c:txPr>
                <a:bodyPr/>
                <a:lstStyle/>
                <a:p>
                  <a:pPr>
                    <a:defRPr b="1"/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1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На данный момент</c:v>
                </c:pt>
                <c:pt idx="1">
                  <c:v>1 год назад</c:v>
                </c:pt>
                <c:pt idx="2">
                  <c:v>3 года назад</c:v>
                </c:pt>
                <c:pt idx="3">
                  <c:v>5 лет назад</c:v>
                </c:pt>
              </c:strCache>
            </c:strRef>
          </c:cat>
          <c:val>
            <c:numRef>
              <c:f>Лист1!$C$2:$C$5</c:f>
              <c:numCache>
                <c:formatCode>0%</c:formatCode>
                <c:ptCount val="4"/>
                <c:pt idx="0">
                  <c:v>0.33900000000000002</c:v>
                </c:pt>
                <c:pt idx="1">
                  <c:v>0.36299999999999999</c:v>
                </c:pt>
                <c:pt idx="2">
                  <c:v>0.44800000000000001</c:v>
                </c:pt>
                <c:pt idx="3">
                  <c:v>0.4660000000000000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AB6D-4B13-A73F-0D22CC15EE56}"/>
            </c:ext>
          </c:extLst>
        </c:ser>
        <c:ser>
          <c:idx val="2"/>
          <c:order val="2"/>
          <c:tx>
            <c:strRef>
              <c:f>Лист1!$D$1</c:f>
              <c:strCache>
                <c:ptCount val="1"/>
                <c:pt idx="0">
                  <c:v>Не знаю/З.О.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1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На данный момент</c:v>
                </c:pt>
                <c:pt idx="1">
                  <c:v>1 год назад</c:v>
                </c:pt>
                <c:pt idx="2">
                  <c:v>3 года назад</c:v>
                </c:pt>
                <c:pt idx="3">
                  <c:v>5 лет назад</c:v>
                </c:pt>
              </c:strCache>
            </c:strRef>
          </c:cat>
          <c:val>
            <c:numRef>
              <c:f>Лист1!$D$2:$D$5</c:f>
              <c:numCache>
                <c:formatCode>0%</c:formatCode>
                <c:ptCount val="4"/>
                <c:pt idx="0">
                  <c:v>0.23899999999999999</c:v>
                </c:pt>
                <c:pt idx="1">
                  <c:v>0.27200000000000002</c:v>
                </c:pt>
                <c:pt idx="2">
                  <c:v>0.313</c:v>
                </c:pt>
                <c:pt idx="3">
                  <c:v>0.3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AB6D-4B13-A73F-0D22CC15EE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025220192"/>
        <c:axId val="1025213136"/>
      </c:barChart>
      <c:catAx>
        <c:axId val="1025220192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crossAx val="1025213136"/>
        <c:crosses val="autoZero"/>
        <c:auto val="1"/>
        <c:lblAlgn val="ctr"/>
        <c:lblOffset val="100"/>
        <c:noMultiLvlLbl val="0"/>
      </c:catAx>
      <c:valAx>
        <c:axId val="1025213136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25220192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5.0000043817561214E-2"/>
          <c:y val="0.84505735125650727"/>
          <c:w val="0.89999991236487764"/>
          <c:h val="0.1328432012296805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Verdana" pitchFamily="34" charset="0"/>
          <a:ea typeface="Verdana" pitchFamily="34" charset="0"/>
          <a:cs typeface="Verdana" pitchFamily="34" charset="0"/>
        </a:defRPr>
      </a:pPr>
      <a:endParaRPr lang="ru-RU"/>
    </a:p>
  </c:txPr>
  <c:externalData r:id="rId1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hart>
    <c:autoTitleDeleted val="0"/>
    <c:plotArea>
      <c:layout>
        <c:manualLayout>
          <c:layoutTarget val="inner"/>
          <c:xMode val="edge"/>
          <c:yMode val="edge"/>
          <c:x val="0.45153386543405621"/>
          <c:y val="6.1999566567940471E-2"/>
          <c:w val="0.45830671166104237"/>
          <c:h val="0.68277107563389439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16B5-48FC-A72D-D839658E95B4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4</c:f>
              <c:strCache>
                <c:ptCount val="3"/>
                <c:pt idx="0">
                  <c:v>Да,знаю</c:v>
                </c:pt>
                <c:pt idx="1">
                  <c:v>Нет, не знаю</c:v>
                </c:pt>
                <c:pt idx="2">
                  <c:v>Не знаю / З.О.</c:v>
                </c:pt>
              </c:strCache>
            </c:strRef>
          </c:cat>
          <c:val>
            <c:numRef>
              <c:f>Лист1!$B$2:$B$4</c:f>
              <c:numCache>
                <c:formatCode>0%</c:formatCode>
                <c:ptCount val="3"/>
                <c:pt idx="0">
                  <c:v>0.27438231469440832</c:v>
                </c:pt>
                <c:pt idx="1">
                  <c:v>0.66840052015604678</c:v>
                </c:pt>
                <c:pt idx="2">
                  <c:v>5.7217165149544863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16B5-48FC-A72D-D839658E95B4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16B5-48FC-A72D-D839658E95B4}"/>
              </c:ext>
            </c:extLst>
          </c:dPt>
          <c:dLbls>
            <c:dLbl>
              <c:idx val="0"/>
              <c:layout>
                <c:manualLayout>
                  <c:x val="0"/>
                  <c:y val="-3.9986876640419951E-2"/>
                </c:manualLayout>
              </c:layout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16B5-48FC-A72D-D839658E95B4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4</c:f>
              <c:strCache>
                <c:ptCount val="3"/>
                <c:pt idx="0">
                  <c:v>Да,знаю</c:v>
                </c:pt>
                <c:pt idx="1">
                  <c:v>Нет, не знаю</c:v>
                </c:pt>
                <c:pt idx="2">
                  <c:v>Не знаю / З.О.</c:v>
                </c:pt>
              </c:strCache>
            </c:strRef>
          </c:cat>
          <c:val>
            <c:numRef>
              <c:f>Лист1!$C$2:$C$4</c:f>
              <c:numCache>
                <c:formatCode>0%</c:formatCode>
                <c:ptCount val="3"/>
                <c:pt idx="0">
                  <c:v>0.20396145610278374</c:v>
                </c:pt>
                <c:pt idx="1">
                  <c:v>0.70342612419700212</c:v>
                </c:pt>
                <c:pt idx="2">
                  <c:v>9.2612419700214124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16B5-48FC-A72D-D839658E95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25221368"/>
        <c:axId val="1025213920"/>
      </c:barChart>
      <c:catAx>
        <c:axId val="1025221368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25213920"/>
        <c:crosses val="autoZero"/>
        <c:auto val="1"/>
        <c:lblAlgn val="ctr"/>
        <c:lblOffset val="100"/>
        <c:noMultiLvlLbl val="0"/>
      </c:catAx>
      <c:valAx>
        <c:axId val="1025213920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25221368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"/>
          <c:y val="0.76817156649388674"/>
          <c:w val="1"/>
          <c:h val="0.19162742848098763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 algn="ctr"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00">
                <a:latin typeface="Verdana" pitchFamily="34" charset="0"/>
                <a:ea typeface="Verdana" pitchFamily="34" charset="0"/>
                <a:cs typeface="Verdana" pitchFamily="34" charset="0"/>
              </a:rPr>
              <a:t>Пилотные </a:t>
            </a:r>
          </a:p>
          <a:p>
            <a:pPr algn="ctr"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00">
                <a:latin typeface="Verdana" pitchFamily="34" charset="0"/>
                <a:ea typeface="Verdana" pitchFamily="34" charset="0"/>
                <a:cs typeface="Verdana" pitchFamily="34" charset="0"/>
              </a:rPr>
              <a:t>муниципалитеты,</a:t>
            </a:r>
            <a:r>
              <a:rPr lang="ru-RU" sz="1000" baseline="0">
                <a:latin typeface="Verdana" pitchFamily="34" charset="0"/>
                <a:ea typeface="Verdana" pitchFamily="34" charset="0"/>
                <a:cs typeface="Verdana" pitchFamily="34" charset="0"/>
              </a:rPr>
              <a:t> </a:t>
            </a:r>
            <a:r>
              <a:rPr lang="en-US" sz="1000" baseline="0">
                <a:latin typeface="Verdana" pitchFamily="34" charset="0"/>
                <a:ea typeface="Verdana" pitchFamily="34" charset="0"/>
                <a:cs typeface="Verdana" pitchFamily="34" charset="0"/>
              </a:rPr>
              <a:t>n=</a:t>
            </a:r>
            <a:r>
              <a:rPr lang="ru-RU" sz="1000" baseline="0">
                <a:latin typeface="Verdana" pitchFamily="34" charset="0"/>
                <a:ea typeface="Verdana" pitchFamily="34" charset="0"/>
                <a:cs typeface="Verdana" pitchFamily="34" charset="0"/>
              </a:rPr>
              <a:t>332</a:t>
            </a:r>
            <a:endParaRPr lang="ru-RU" sz="1000">
              <a:latin typeface="Verdana" pitchFamily="34" charset="0"/>
              <a:ea typeface="Verdana" pitchFamily="34" charset="0"/>
              <a:cs typeface="Verdana" pitchFamily="34" charset="0"/>
            </a:endParaRPr>
          </a:p>
        </c:rich>
      </c:tx>
      <c:layout>
        <c:manualLayout>
          <c:xMode val="edge"/>
          <c:yMode val="edge"/>
          <c:x val="0.26001749781277339"/>
          <c:y val="6.2850729517396189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56123969878083535"/>
          <c:y val="0.16389117322279748"/>
          <c:w val="0.42355776425319169"/>
          <c:h val="0.81343410297814256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6E16-4165-98D2-E2FED98ADEB9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9</c:f>
              <c:strCache>
                <c:ptCount val="8"/>
                <c:pt idx="0">
                  <c:v>Присутствовать на заседаниях тендер. комиссий</c:v>
                </c:pt>
                <c:pt idx="1">
                  <c:v>Проводить опросы</c:v>
                </c:pt>
                <c:pt idx="2">
                  <c:v>Посещать объекты</c:v>
                </c:pt>
                <c:pt idx="3">
                  <c:v>Участ. в работе группы мониторинга и оценки</c:v>
                </c:pt>
                <c:pt idx="4">
                  <c:v>Участ. в приемке закуп. товаров</c:v>
                </c:pt>
                <c:pt idx="5">
                  <c:v>Участ. в группе WhatsApp</c:v>
                </c:pt>
                <c:pt idx="6">
                  <c:v>Отправлять смс сообщения</c:v>
                </c:pt>
                <c:pt idx="7">
                  <c:v>З.О.</c:v>
                </c:pt>
              </c:strCache>
            </c:strRef>
          </c:cat>
          <c:val>
            <c:numRef>
              <c:f>Лист1!$B$2:$B$9</c:f>
              <c:numCache>
                <c:formatCode>0%</c:formatCode>
                <c:ptCount val="8"/>
                <c:pt idx="0">
                  <c:v>0.39457831325301207</c:v>
                </c:pt>
                <c:pt idx="1">
                  <c:v>0.26204819277108432</c:v>
                </c:pt>
                <c:pt idx="2">
                  <c:v>0.28915662650602408</c:v>
                </c:pt>
                <c:pt idx="3">
                  <c:v>0.2740963855421687</c:v>
                </c:pt>
                <c:pt idx="4">
                  <c:v>0.28012048192771083</c:v>
                </c:pt>
                <c:pt idx="5">
                  <c:v>0.22289156626506024</c:v>
                </c:pt>
                <c:pt idx="6">
                  <c:v>0.16566265060240964</c:v>
                </c:pt>
                <c:pt idx="7">
                  <c:v>6.024096385542169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6E16-4165-98D2-E2FED98ADEB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25216272"/>
        <c:axId val="1025217056"/>
      </c:barChart>
      <c:catAx>
        <c:axId val="1025216272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25217056"/>
        <c:crosses val="autoZero"/>
        <c:auto val="1"/>
        <c:lblAlgn val="ctr"/>
        <c:lblOffset val="100"/>
        <c:noMultiLvlLbl val="0"/>
      </c:catAx>
      <c:valAx>
        <c:axId val="1025217056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25216272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00"/>
              <a:t>Контрольные муниципалитеты, </a:t>
            </a:r>
            <a:r>
              <a:rPr lang="en-US" sz="1000"/>
              <a:t>n=</a:t>
            </a:r>
            <a:r>
              <a:rPr lang="ru-RU" sz="1000"/>
              <a:t>794</a:t>
            </a:r>
          </a:p>
        </c:rich>
      </c:tx>
      <c:layout>
        <c:manualLayout>
          <c:xMode val="edge"/>
          <c:yMode val="edge"/>
          <c:x val="0.13851319309723967"/>
          <c:y val="2.400067638603998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4.5580499246104876E-2"/>
          <c:y val="0.14833866063771731"/>
          <c:w val="0.86712726866588474"/>
          <c:h val="0.8332474795790713"/>
        </c:manualLayout>
      </c:layout>
      <c:barChart>
        <c:barDir val="bar"/>
        <c:grouping val="clustered"/>
        <c:varyColors val="0"/>
        <c:ser>
          <c:idx val="1"/>
          <c:order val="0"/>
          <c:tx>
            <c:strRef>
              <c:f>Лист1!$C$1</c:f>
              <c:strCache>
                <c:ptCount val="1"/>
                <c:pt idx="0">
                  <c:v>Контрольные муниципалитеты, n=794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AD61-4531-9B16-20F6F3D2A204}"/>
              </c:ext>
            </c:extLst>
          </c:dPt>
          <c:dLbls>
            <c:dLbl>
              <c:idx val="0"/>
              <c:layout>
                <c:manualLayout>
                  <c:x val="-3.3628318584070796E-2"/>
                  <c:y val="3.5678367306890391E-2"/>
                </c:manualLayout>
              </c:layout>
              <c:spPr/>
              <c:txPr>
                <a:bodyPr/>
                <a:lstStyle/>
                <a:p>
                  <a:pPr>
                    <a:defRPr sz="900"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AD61-4531-9B16-20F6F3D2A204}"/>
                </c:ext>
                <c:ext xmlns:c15="http://schemas.microsoft.com/office/drawing/2012/chart" uri="{CE6537A1-D6FC-4f65-9D91-7224C49458BB}">
                  <c15:layout>
                    <c:manualLayout>
                      <c:w val="0.26331656330569297"/>
                      <c:h val="7.7507788161993774E-2"/>
                    </c:manualLayout>
                  </c15:layout>
                </c:ext>
              </c:extLst>
            </c:dLbl>
            <c:dLbl>
              <c:idx val="7"/>
              <c:delete val="1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AD61-4531-9B16-20F6F3D2A204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9</c:f>
              <c:strCache>
                <c:ptCount val="8"/>
                <c:pt idx="0">
                  <c:v>Присутствовать на заседаниях тендерных комиссий</c:v>
                </c:pt>
                <c:pt idx="1">
                  <c:v>Проводить опросы</c:v>
                </c:pt>
                <c:pt idx="2">
                  <c:v>Посещать объекты</c:v>
                </c:pt>
                <c:pt idx="3">
                  <c:v>Участвовать в работе группы мониторинга и оценки</c:v>
                </c:pt>
                <c:pt idx="4">
                  <c:v>Участвовать в приемке закупаемых товаров</c:v>
                </c:pt>
                <c:pt idx="5">
                  <c:v>Участвовать/писать в группе WhatsApp</c:v>
                </c:pt>
                <c:pt idx="6">
                  <c:v>Отправлять смс сообщения</c:v>
                </c:pt>
                <c:pt idx="7">
                  <c:v>З.О.</c:v>
                </c:pt>
              </c:strCache>
            </c:strRef>
          </c:cat>
          <c:val>
            <c:numRef>
              <c:f>Лист1!$C$2:$C$9</c:f>
              <c:numCache>
                <c:formatCode>0%</c:formatCode>
                <c:ptCount val="8"/>
                <c:pt idx="0">
                  <c:v>0.34</c:v>
                </c:pt>
                <c:pt idx="1">
                  <c:v>0.28999999999999998</c:v>
                </c:pt>
                <c:pt idx="2">
                  <c:v>0.25</c:v>
                </c:pt>
                <c:pt idx="3">
                  <c:v>0.24</c:v>
                </c:pt>
                <c:pt idx="4">
                  <c:v>0.23</c:v>
                </c:pt>
                <c:pt idx="5">
                  <c:v>0.23</c:v>
                </c:pt>
                <c:pt idx="6">
                  <c:v>0.18</c:v>
                </c:pt>
                <c:pt idx="7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AD61-4531-9B16-20F6F3D2A20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25210392"/>
        <c:axId val="1025218624"/>
      </c:barChart>
      <c:catAx>
        <c:axId val="1025210392"/>
        <c:scaling>
          <c:orientation val="maxMin"/>
        </c:scaling>
        <c:delete val="1"/>
        <c:axPos val="l"/>
        <c:numFmt formatCode="General" sourceLinked="0"/>
        <c:majorTickMark val="out"/>
        <c:minorTickMark val="none"/>
        <c:tickLblPos val="nextTo"/>
        <c:crossAx val="1025218624"/>
        <c:crosses val="autoZero"/>
        <c:auto val="1"/>
        <c:lblAlgn val="ctr"/>
        <c:lblOffset val="100"/>
        <c:noMultiLvlLbl val="0"/>
      </c:catAx>
      <c:valAx>
        <c:axId val="1025218624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25210392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00">
                <a:latin typeface="Verdana" pitchFamily="34" charset="0"/>
                <a:ea typeface="Verdana" pitchFamily="34" charset="0"/>
                <a:cs typeface="Verdana" pitchFamily="34" charset="0"/>
              </a:rPr>
              <a:t>Баткенская область, </a:t>
            </a:r>
            <a:r>
              <a:rPr lang="en-US" sz="1000">
                <a:latin typeface="Verdana" pitchFamily="34" charset="0"/>
                <a:ea typeface="Verdana" pitchFamily="34" charset="0"/>
                <a:cs typeface="Verdana" pitchFamily="34" charset="0"/>
              </a:rPr>
              <a:t>n=</a:t>
            </a:r>
            <a:r>
              <a:rPr lang="ru-RU" sz="1000">
                <a:latin typeface="Verdana" pitchFamily="34" charset="0"/>
                <a:ea typeface="Verdana" pitchFamily="34" charset="0"/>
                <a:cs typeface="Verdana" pitchFamily="34" charset="0"/>
              </a:rPr>
              <a:t>131</a:t>
            </a:r>
            <a:endParaRPr lang="en-US" sz="1000">
              <a:latin typeface="Verdana" pitchFamily="34" charset="0"/>
              <a:ea typeface="Verdana" pitchFamily="34" charset="0"/>
              <a:cs typeface="Verdana" pitchFamily="34" charset="0"/>
            </a:endParaRPr>
          </a:p>
        </c:rich>
      </c:tx>
      <c:layout>
        <c:manualLayout>
          <c:xMode val="edge"/>
          <c:yMode val="edge"/>
          <c:x val="0.18137757346805639"/>
          <c:y val="1.7179670722977363E-4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39807677165354333"/>
          <c:y val="0.28842791969281895"/>
          <c:w val="0.51714472107171572"/>
          <c:h val="0.71093335555277815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Баткенская область, n=131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EB69-4FEA-B548-147F90B698D9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Да</c:v>
                </c:pt>
                <c:pt idx="1">
                  <c:v>Да, но не часто</c:v>
                </c:pt>
                <c:pt idx="2">
                  <c:v>Нет</c:v>
                </c:pt>
                <c:pt idx="3">
                  <c:v>Не знаю / З.О.</c:v>
                </c:pt>
              </c:strCache>
            </c:strRef>
          </c:cat>
          <c:val>
            <c:numRef>
              <c:f>Лист1!$B$2:$B$5</c:f>
              <c:numCache>
                <c:formatCode>0%</c:formatCode>
                <c:ptCount val="4"/>
                <c:pt idx="0">
                  <c:v>0.59541984732824427</c:v>
                </c:pt>
                <c:pt idx="1">
                  <c:v>0.26717557251908397</c:v>
                </c:pt>
                <c:pt idx="2">
                  <c:v>0.12977099236641221</c:v>
                </c:pt>
                <c:pt idx="3">
                  <c:v>7.6335877862595426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EB69-4FEA-B548-147F90B698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25214312"/>
        <c:axId val="1025214704"/>
      </c:barChart>
      <c:catAx>
        <c:axId val="1025214312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25214704"/>
        <c:crosses val="autoZero"/>
        <c:auto val="1"/>
        <c:lblAlgn val="ctr"/>
        <c:lblOffset val="100"/>
        <c:noMultiLvlLbl val="0"/>
      </c:catAx>
      <c:valAx>
        <c:axId val="1025214704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25214312"/>
        <c:crosses val="autoZero"/>
        <c:crossBetween val="between"/>
      </c:valAx>
      <c:spPr>
        <a:solidFill>
          <a:sysClr val="window" lastClr="FFFFFF"/>
        </a:solidFill>
      </c:spPr>
    </c:plotArea>
    <c:plotVisOnly val="1"/>
    <c:dispBlanksAs val="gap"/>
    <c:showDLblsOverMax val="0"/>
  </c:chart>
  <c:spPr>
    <a:solidFill>
      <a:sysClr val="window" lastClr="FFFFFF"/>
    </a:solidFill>
    <a:ln>
      <a:noFill/>
    </a:ln>
  </c:spPr>
  <c:externalData r:id="rId2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/>
              <a:t>Таласская область, </a:t>
            </a:r>
            <a:r>
              <a:rPr lang="en-US"/>
              <a:t>n=</a:t>
            </a:r>
            <a:r>
              <a:rPr lang="ru-RU"/>
              <a:t>165</a:t>
            </a:r>
            <a:endParaRPr lang="en-US"/>
          </a:p>
        </c:rich>
      </c:tx>
      <c:layout>
        <c:manualLayout>
          <c:xMode val="edge"/>
          <c:yMode val="edge"/>
          <c:x val="0.14099274355411456"/>
          <c:y val="0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13305040914003397"/>
          <c:y val="0.29346823505949138"/>
          <c:w val="0.69767291956152544"/>
          <c:h val="0.70590287325195467"/>
        </c:manualLayout>
      </c:layout>
      <c:barChart>
        <c:barDir val="bar"/>
        <c:grouping val="clustered"/>
        <c:varyColors val="0"/>
        <c:ser>
          <c:idx val="1"/>
          <c:order val="0"/>
          <c:tx>
            <c:strRef>
              <c:f>Лист1!$C$1</c:f>
              <c:strCache>
                <c:ptCount val="1"/>
                <c:pt idx="0">
                  <c:v>Таласская область, n=165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DA6A-4066-B771-3FBDCB8FE58F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DA6A-4066-B771-3FBDCB8FE58F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Да</c:v>
                </c:pt>
                <c:pt idx="1">
                  <c:v>Да, но не часто</c:v>
                </c:pt>
                <c:pt idx="2">
                  <c:v>Нет</c:v>
                </c:pt>
                <c:pt idx="3">
                  <c:v>Не знаю / З.О.</c:v>
                </c:pt>
              </c:strCache>
            </c:strRef>
          </c:cat>
          <c:val>
            <c:numRef>
              <c:f>Лист1!$C$2:$C$5</c:f>
              <c:numCache>
                <c:formatCode>0%</c:formatCode>
                <c:ptCount val="4"/>
                <c:pt idx="0">
                  <c:v>0.6</c:v>
                </c:pt>
                <c:pt idx="1">
                  <c:v>0.13</c:v>
                </c:pt>
                <c:pt idx="2">
                  <c:v>0.27</c:v>
                </c:pt>
                <c:pt idx="3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DA6A-4066-B771-3FBDCB8FE58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25217448"/>
        <c:axId val="1025217840"/>
      </c:barChart>
      <c:catAx>
        <c:axId val="1025217448"/>
        <c:scaling>
          <c:orientation val="maxMin"/>
        </c:scaling>
        <c:delete val="1"/>
        <c:axPos val="l"/>
        <c:numFmt formatCode="General" sourceLinked="0"/>
        <c:majorTickMark val="out"/>
        <c:minorTickMark val="none"/>
        <c:tickLblPos val="nextTo"/>
        <c:crossAx val="1025217840"/>
        <c:crosses val="autoZero"/>
        <c:auto val="1"/>
        <c:lblAlgn val="ctr"/>
        <c:lblOffset val="100"/>
        <c:noMultiLvlLbl val="0"/>
      </c:catAx>
      <c:valAx>
        <c:axId val="1025217840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25217448"/>
        <c:crosses val="autoZero"/>
        <c:crossBetween val="between"/>
      </c:valAx>
    </c:plotArea>
    <c:plotVisOnly val="1"/>
    <c:dispBlanksAs val="gap"/>
    <c:showDLblsOverMax val="0"/>
  </c:chart>
  <c:spPr>
    <a:solidFill>
      <a:sysClr val="window" lastClr="FFFFFF"/>
    </a:solidFill>
    <a:ln>
      <a:noFill/>
    </a:ln>
  </c:spPr>
  <c:externalData r:id="rId2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05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50">
                <a:latin typeface="Verdana" pitchFamily="34" charset="0"/>
                <a:ea typeface="Verdana" pitchFamily="34" charset="0"/>
                <a:cs typeface="Verdana" pitchFamily="34" charset="0"/>
              </a:rPr>
              <a:t>Пилотные </a:t>
            </a:r>
          </a:p>
          <a:p>
            <a:pPr>
              <a:defRPr sz="105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50">
                <a:latin typeface="Verdana" pitchFamily="34" charset="0"/>
                <a:ea typeface="Verdana" pitchFamily="34" charset="0"/>
                <a:cs typeface="Verdana" pitchFamily="34" charset="0"/>
              </a:rPr>
              <a:t>муниципалитеты, </a:t>
            </a:r>
            <a:r>
              <a:rPr lang="en-US" sz="1050">
                <a:latin typeface="Verdana" pitchFamily="34" charset="0"/>
                <a:ea typeface="Verdana" pitchFamily="34" charset="0"/>
                <a:cs typeface="Verdana" pitchFamily="34" charset="0"/>
              </a:rPr>
              <a:t>n=769</a:t>
            </a:r>
          </a:p>
        </c:rich>
      </c:tx>
      <c:layout>
        <c:manualLayout>
          <c:xMode val="edge"/>
          <c:yMode val="edge"/>
          <c:x val="0.18161316373914799"/>
          <c:y val="0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39807677165354333"/>
          <c:y val="0.23197078626041309"/>
          <c:w val="0.60192327653958511"/>
          <c:h val="0.76737053520483856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й муниципалитет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6F37-4D10-B446-A90953F8D4C5}"/>
              </c:ext>
            </c:extLst>
          </c:dPt>
          <c:dLbls>
            <c:dLbl>
              <c:idx val="1"/>
              <c:layout>
                <c:manualLayout>
                  <c:x val="0"/>
                  <c:y val="8.4656084656084651E-2"/>
                </c:manualLayout>
              </c:layout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52B7-4985-99CD-C9446CD7C8E8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Удовлеворяет</c:v>
                </c:pt>
                <c:pt idx="1">
                  <c:v>Удовлетворяет частично</c:v>
                </c:pt>
                <c:pt idx="2">
                  <c:v>Не удовлетворяет</c:v>
                </c:pt>
                <c:pt idx="3">
                  <c:v>Не знаю /З.О.</c:v>
                </c:pt>
              </c:strCache>
            </c:strRef>
          </c:cat>
          <c:val>
            <c:numRef>
              <c:f>Лист1!$B$2:$B$5</c:f>
              <c:numCache>
                <c:formatCode>0%</c:formatCode>
                <c:ptCount val="4"/>
                <c:pt idx="0">
                  <c:v>0.30429128738621586</c:v>
                </c:pt>
                <c:pt idx="1">
                  <c:v>0.53055916775032508</c:v>
                </c:pt>
                <c:pt idx="2">
                  <c:v>0.14304291287386214</c:v>
                </c:pt>
                <c:pt idx="3">
                  <c:v>2.2106631989596882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6F37-4D10-B446-A90953F8D4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25219016"/>
        <c:axId val="1025219408"/>
      </c:barChart>
      <c:catAx>
        <c:axId val="1025219016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25219408"/>
        <c:crosses val="autoZero"/>
        <c:auto val="1"/>
        <c:lblAlgn val="ctr"/>
        <c:lblOffset val="100"/>
        <c:noMultiLvlLbl val="0"/>
      </c:catAx>
      <c:valAx>
        <c:axId val="1025219408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25219016"/>
        <c:crosses val="autoZero"/>
        <c:crossBetween val="between"/>
      </c:valAx>
      <c:spPr>
        <a:solidFill>
          <a:sysClr val="window" lastClr="FFFFFF"/>
        </a:solidFill>
      </c:spPr>
    </c:plotArea>
    <c:plotVisOnly val="1"/>
    <c:dispBlanksAs val="gap"/>
    <c:showDLblsOverMax val="0"/>
  </c:chart>
  <c:spPr>
    <a:solidFill>
      <a:sysClr val="window" lastClr="FFFFFF"/>
    </a:solidFill>
    <a:ln>
      <a:noFill/>
    </a:ln>
  </c:sp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 algn="ctr"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00">
                <a:latin typeface="Verdana" pitchFamily="34" charset="0"/>
                <a:ea typeface="Verdana" pitchFamily="34" charset="0"/>
                <a:cs typeface="Verdana" pitchFamily="34" charset="0"/>
              </a:rPr>
              <a:t>Пилотные </a:t>
            </a:r>
          </a:p>
          <a:p>
            <a:pPr algn="ctr"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00">
                <a:latin typeface="Verdana" pitchFamily="34" charset="0"/>
                <a:ea typeface="Verdana" pitchFamily="34" charset="0"/>
                <a:cs typeface="Verdana" pitchFamily="34" charset="0"/>
              </a:rPr>
              <a:t>муниципалитеты,</a:t>
            </a:r>
            <a:r>
              <a:rPr lang="ru-RU" sz="1000" baseline="0">
                <a:latin typeface="Verdana" pitchFamily="34" charset="0"/>
                <a:ea typeface="Verdana" pitchFamily="34" charset="0"/>
                <a:cs typeface="Verdana" pitchFamily="34" charset="0"/>
              </a:rPr>
              <a:t> </a:t>
            </a:r>
            <a:r>
              <a:rPr lang="en-US" sz="1000" baseline="0">
                <a:latin typeface="Verdana" pitchFamily="34" charset="0"/>
                <a:ea typeface="Verdana" pitchFamily="34" charset="0"/>
                <a:cs typeface="Verdana" pitchFamily="34" charset="0"/>
              </a:rPr>
              <a:t>n=769</a:t>
            </a:r>
            <a:endParaRPr lang="ru-RU" sz="1000">
              <a:latin typeface="Verdana" pitchFamily="34" charset="0"/>
              <a:ea typeface="Verdana" pitchFamily="34" charset="0"/>
              <a:cs typeface="Verdana" pitchFamily="34" charset="0"/>
            </a:endParaRPr>
          </a:p>
        </c:rich>
      </c:tx>
      <c:layout>
        <c:manualLayout>
          <c:xMode val="edge"/>
          <c:yMode val="edge"/>
          <c:x val="0.21594045326377551"/>
          <c:y val="0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51177254631737001"/>
          <c:y val="0.14033139796919325"/>
          <c:w val="0.45197573443815392"/>
          <c:h val="0.83287998091147697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97D5-460E-BB2A-C137C5DE327F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12</c:f>
              <c:strCache>
                <c:ptCount val="11"/>
                <c:pt idx="0">
                  <c:v>Друзья/коллеги/родств.</c:v>
                </c:pt>
                <c:pt idx="1">
                  <c:v>Сходы/собрания </c:v>
                </c:pt>
                <c:pt idx="2">
                  <c:v>Базары/ярмарки</c:v>
                </c:pt>
                <c:pt idx="3">
                  <c:v>Телевидение местное</c:v>
                </c:pt>
                <c:pt idx="4">
                  <c:v>Телевидение центр.</c:v>
                </c:pt>
                <c:pt idx="5">
                  <c:v>Сотрудники ОМСУ</c:v>
                </c:pt>
                <c:pt idx="6">
                  <c:v>Социальные сети</c:v>
                </c:pt>
                <c:pt idx="7">
                  <c:v>Бюллетень МСУ</c:v>
                </c:pt>
                <c:pt idx="8">
                  <c:v>Местная пресса</c:v>
                </c:pt>
                <c:pt idx="9">
                  <c:v>Другое</c:v>
                </c:pt>
                <c:pt idx="10">
                  <c:v>Не знаю / З.О.</c:v>
                </c:pt>
              </c:strCache>
            </c:strRef>
          </c:cat>
          <c:val>
            <c:numRef>
              <c:f>Лист1!$B$2:$B$12</c:f>
              <c:numCache>
                <c:formatCode>0%</c:formatCode>
                <c:ptCount val="11"/>
                <c:pt idx="0">
                  <c:v>0.39271781534460337</c:v>
                </c:pt>
                <c:pt idx="1">
                  <c:v>0.31729518855656696</c:v>
                </c:pt>
                <c:pt idx="2">
                  <c:v>7.8023407022106625E-2</c:v>
                </c:pt>
                <c:pt idx="3">
                  <c:v>4.9414824447334207E-2</c:v>
                </c:pt>
                <c:pt idx="4">
                  <c:v>4.6814044213263982E-2</c:v>
                </c:pt>
                <c:pt idx="5">
                  <c:v>4.6814044213263982E-2</c:v>
                </c:pt>
                <c:pt idx="6">
                  <c:v>2.6007802340702211E-3</c:v>
                </c:pt>
                <c:pt idx="7">
                  <c:v>7.8023407022106625E-3</c:v>
                </c:pt>
                <c:pt idx="8">
                  <c:v>7.8023407022106625E-3</c:v>
                </c:pt>
                <c:pt idx="9">
                  <c:v>2.2106631989596875E-2</c:v>
                </c:pt>
                <c:pt idx="10">
                  <c:v>2.860858257477243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97D5-460E-BB2A-C137C5DE32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762224304"/>
        <c:axId val="762217640"/>
      </c:barChart>
      <c:catAx>
        <c:axId val="762224304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762217640"/>
        <c:crosses val="autoZero"/>
        <c:auto val="1"/>
        <c:lblAlgn val="ctr"/>
        <c:lblOffset val="100"/>
        <c:noMultiLvlLbl val="0"/>
      </c:catAx>
      <c:valAx>
        <c:axId val="762217640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762224304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05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50"/>
              <a:t>Контрольные муниципалитеты, </a:t>
            </a:r>
            <a:r>
              <a:rPr lang="en-US" sz="1050"/>
              <a:t>n=1868</a:t>
            </a:r>
          </a:p>
        </c:rich>
      </c:tx>
      <c:layout>
        <c:manualLayout>
          <c:xMode val="edge"/>
          <c:yMode val="edge"/>
          <c:x val="0.16931297439171455"/>
          <c:y val="0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1428544316575813"/>
          <c:y val="0.20878238046331166"/>
          <c:w val="0.77610417928528175"/>
          <c:h val="0.79055894100194002"/>
        </c:manualLayout>
      </c:layout>
      <c:barChart>
        <c:barDir val="bar"/>
        <c:grouping val="clustered"/>
        <c:varyColors val="0"/>
        <c:ser>
          <c:idx val="1"/>
          <c:order val="0"/>
          <c:tx>
            <c:strRef>
              <c:f>Лист1!$C$1</c:f>
              <c:strCache>
                <c:ptCount val="1"/>
                <c:pt idx="0">
                  <c:v>Контрольный муниципалитет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35B4-4ACC-BF48-F38EFCC73E23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35B4-4ACC-BF48-F38EFCC73E23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Удовлеворяет</c:v>
                </c:pt>
                <c:pt idx="1">
                  <c:v>Удовлетворяет частично</c:v>
                </c:pt>
                <c:pt idx="2">
                  <c:v>Не удовлетворяет</c:v>
                </c:pt>
                <c:pt idx="3">
                  <c:v>Не знаю /З.О.</c:v>
                </c:pt>
              </c:strCache>
            </c:strRef>
          </c:cat>
          <c:val>
            <c:numRef>
              <c:f>Лист1!$C$2:$C$5</c:f>
              <c:numCache>
                <c:formatCode>0%</c:formatCode>
                <c:ptCount val="4"/>
                <c:pt idx="0">
                  <c:v>0.27</c:v>
                </c:pt>
                <c:pt idx="1">
                  <c:v>0.52</c:v>
                </c:pt>
                <c:pt idx="2">
                  <c:v>0.18</c:v>
                </c:pt>
                <c:pt idx="3">
                  <c:v>0.0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35B4-4ACC-BF48-F38EFCC73E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25223720"/>
        <c:axId val="1025225288"/>
      </c:barChart>
      <c:catAx>
        <c:axId val="1025223720"/>
        <c:scaling>
          <c:orientation val="maxMin"/>
        </c:scaling>
        <c:delete val="1"/>
        <c:axPos val="l"/>
        <c:numFmt formatCode="General" sourceLinked="0"/>
        <c:majorTickMark val="out"/>
        <c:minorTickMark val="none"/>
        <c:tickLblPos val="nextTo"/>
        <c:crossAx val="1025225288"/>
        <c:crosses val="autoZero"/>
        <c:auto val="1"/>
        <c:lblAlgn val="ctr"/>
        <c:lblOffset val="100"/>
        <c:noMultiLvlLbl val="0"/>
      </c:catAx>
      <c:valAx>
        <c:axId val="1025225288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25223720"/>
        <c:crosses val="autoZero"/>
        <c:crossBetween val="between"/>
      </c:valAx>
    </c:plotArea>
    <c:plotVisOnly val="1"/>
    <c:dispBlanksAs val="gap"/>
    <c:showDLblsOverMax val="0"/>
  </c:chart>
  <c:spPr>
    <a:solidFill>
      <a:sysClr val="window" lastClr="FFFFFF"/>
    </a:solidFill>
    <a:ln>
      <a:noFill/>
    </a:ln>
  </c:spPr>
  <c:externalData r:id="rId2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 algn="ctr">
              <a:defRPr sz="11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100">
                <a:latin typeface="Verdana" pitchFamily="34" charset="0"/>
                <a:ea typeface="Verdana" pitchFamily="34" charset="0"/>
                <a:cs typeface="Verdana" pitchFamily="34" charset="0"/>
              </a:rPr>
              <a:t>Пилотные </a:t>
            </a:r>
          </a:p>
          <a:p>
            <a:pPr algn="ctr">
              <a:defRPr sz="11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100">
                <a:latin typeface="Verdana" pitchFamily="34" charset="0"/>
                <a:ea typeface="Verdana" pitchFamily="34" charset="0"/>
                <a:cs typeface="Verdana" pitchFamily="34" charset="0"/>
              </a:rPr>
              <a:t>муниципалитеты,</a:t>
            </a:r>
            <a:r>
              <a:rPr lang="ru-RU" sz="1100" baseline="0">
                <a:latin typeface="Verdana" pitchFamily="34" charset="0"/>
                <a:ea typeface="Verdana" pitchFamily="34" charset="0"/>
                <a:cs typeface="Verdana" pitchFamily="34" charset="0"/>
              </a:rPr>
              <a:t> </a:t>
            </a:r>
            <a:r>
              <a:rPr lang="en-US" sz="1100" baseline="0">
                <a:latin typeface="Verdana" pitchFamily="34" charset="0"/>
                <a:ea typeface="Verdana" pitchFamily="34" charset="0"/>
                <a:cs typeface="Verdana" pitchFamily="34" charset="0"/>
              </a:rPr>
              <a:t>n=769</a:t>
            </a:r>
            <a:endParaRPr lang="ru-RU" sz="1100">
              <a:latin typeface="Verdana" pitchFamily="34" charset="0"/>
              <a:ea typeface="Verdana" pitchFamily="34" charset="0"/>
              <a:cs typeface="Verdana" pitchFamily="34" charset="0"/>
            </a:endParaRPr>
          </a:p>
        </c:rich>
      </c:tx>
      <c:layout>
        <c:manualLayout>
          <c:xMode val="edge"/>
          <c:yMode val="edge"/>
          <c:x val="0.21594045326377551"/>
          <c:y val="0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45713695136549859"/>
          <c:y val="9.8584670587062689E-2"/>
          <c:w val="0.54286309526858911"/>
          <c:h val="0.87508156417156713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9CB3-416E-94F9-87A2D303E6D0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21</c:f>
              <c:strCache>
                <c:ptCount val="20"/>
                <c:pt idx="0">
                  <c:v>Средние школы</c:v>
                </c:pt>
                <c:pt idx="1">
                  <c:v>Общ. транспорт</c:v>
                </c:pt>
                <c:pt idx="2">
                  <c:v>Детские сады</c:v>
                </c:pt>
                <c:pt idx="3">
                  <c:v>Общ. порядок</c:v>
                </c:pt>
                <c:pt idx="4">
                  <c:v>Поликлиники</c:v>
                </c:pt>
                <c:pt idx="5">
                  <c:v>Библиотеки</c:v>
                </c:pt>
                <c:pt idx="6">
                  <c:v>Дома культуры</c:v>
                </c:pt>
                <c:pt idx="7">
                  <c:v>Поливная вода</c:v>
                </c:pt>
                <c:pt idx="8">
                  <c:v>Спортивные школы</c:v>
                </c:pt>
                <c:pt idx="9">
                  <c:v>Водоснабжение</c:v>
                </c:pt>
                <c:pt idx="10">
                  <c:v>Уличное освещение</c:v>
                </c:pt>
                <c:pt idx="11">
                  <c:v>Упр. землями ГФСУ</c:v>
                </c:pt>
                <c:pt idx="12">
                  <c:v>Уборка улиц</c:v>
                </c:pt>
                <c:pt idx="13">
                  <c:v>Вывоз мусора</c:v>
                </c:pt>
                <c:pt idx="14">
                  <c:v>Муз./худ. школы</c:v>
                </c:pt>
                <c:pt idx="15">
                  <c:v>Уборка площадей</c:v>
                </c:pt>
                <c:pt idx="16">
                  <c:v>Озеленение</c:v>
                </c:pt>
                <c:pt idx="17">
                  <c:v>Эксплуатация дорог</c:v>
                </c:pt>
                <c:pt idx="18">
                  <c:v>Парки</c:v>
                </c:pt>
                <c:pt idx="19">
                  <c:v>Канализация</c:v>
                </c:pt>
              </c:strCache>
            </c:strRef>
          </c:cat>
          <c:val>
            <c:numRef>
              <c:f>Лист1!$B$2:$B$21</c:f>
              <c:numCache>
                <c:formatCode>0%</c:formatCode>
                <c:ptCount val="20"/>
                <c:pt idx="0">
                  <c:v>0.62678803641092329</c:v>
                </c:pt>
                <c:pt idx="1">
                  <c:v>0.53315994798439537</c:v>
                </c:pt>
                <c:pt idx="2">
                  <c:v>0.4720416124837451</c:v>
                </c:pt>
                <c:pt idx="3">
                  <c:v>0.47074122236671001</c:v>
                </c:pt>
                <c:pt idx="4">
                  <c:v>0.4369310793237971</c:v>
                </c:pt>
                <c:pt idx="5">
                  <c:v>0.37971391417425232</c:v>
                </c:pt>
                <c:pt idx="6">
                  <c:v>0.26527958387516254</c:v>
                </c:pt>
                <c:pt idx="7">
                  <c:v>0.2574772431729519</c:v>
                </c:pt>
                <c:pt idx="8">
                  <c:v>0.24447334200260076</c:v>
                </c:pt>
                <c:pt idx="9">
                  <c:v>0.24187256176853056</c:v>
                </c:pt>
                <c:pt idx="10">
                  <c:v>0.20806241872561768</c:v>
                </c:pt>
                <c:pt idx="11">
                  <c:v>0.20416124837451236</c:v>
                </c:pt>
                <c:pt idx="12">
                  <c:v>0.17945383615084526</c:v>
                </c:pt>
                <c:pt idx="13">
                  <c:v>0.17035110533159947</c:v>
                </c:pt>
                <c:pt idx="14">
                  <c:v>0.15604681404421325</c:v>
                </c:pt>
                <c:pt idx="15">
                  <c:v>0.14824447334200261</c:v>
                </c:pt>
                <c:pt idx="16">
                  <c:v>0.12873862158647595</c:v>
                </c:pt>
                <c:pt idx="17">
                  <c:v>0.11703511053315994</c:v>
                </c:pt>
                <c:pt idx="18">
                  <c:v>0.11443433029908973</c:v>
                </c:pt>
                <c:pt idx="19">
                  <c:v>6.8920676202860853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9CB3-416E-94F9-87A2D303E6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25224504"/>
        <c:axId val="1025224896"/>
      </c:barChart>
      <c:catAx>
        <c:axId val="1025224504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25224896"/>
        <c:crosses val="autoZero"/>
        <c:auto val="1"/>
        <c:lblAlgn val="ctr"/>
        <c:lblOffset val="100"/>
        <c:noMultiLvlLbl val="0"/>
      </c:catAx>
      <c:valAx>
        <c:axId val="1025224896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25224504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1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/>
              <a:t>Контрольные муниципалитеты, </a:t>
            </a:r>
            <a:r>
              <a:rPr lang="en-US"/>
              <a:t>n=1868</a:t>
            </a:r>
            <a:endParaRPr lang="ru-RU"/>
          </a:p>
        </c:rich>
      </c:tx>
      <c:layout>
        <c:manualLayout>
          <c:xMode val="edge"/>
          <c:yMode val="edge"/>
          <c:x val="0.34990000139858185"/>
          <c:y val="0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21216866922776523"/>
          <c:y val="0.10340498576918392"/>
          <c:w val="0.63096858567419556"/>
          <c:h val="0.8738817457944339"/>
        </c:manualLayout>
      </c:layout>
      <c:barChart>
        <c:barDir val="bar"/>
        <c:grouping val="clustered"/>
        <c:varyColors val="0"/>
        <c:ser>
          <c:idx val="1"/>
          <c:order val="0"/>
          <c:tx>
            <c:strRef>
              <c:f>Лист1!$C$1</c:f>
              <c:strCache>
                <c:ptCount val="1"/>
                <c:pt idx="0">
                  <c:v>Контрольные муниципалитеты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BE5B-482E-97E3-5BA2D60C34AA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BE5B-482E-97E3-5BA2D60C34AA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21</c:f>
              <c:strCache>
                <c:ptCount val="20"/>
                <c:pt idx="0">
                  <c:v>Средние школы</c:v>
                </c:pt>
                <c:pt idx="1">
                  <c:v>Общ. транспорт</c:v>
                </c:pt>
                <c:pt idx="2">
                  <c:v>Детские сады</c:v>
                </c:pt>
                <c:pt idx="3">
                  <c:v>Общ. порядок</c:v>
                </c:pt>
                <c:pt idx="4">
                  <c:v>Поликлиники</c:v>
                </c:pt>
                <c:pt idx="5">
                  <c:v>Библиотеки</c:v>
                </c:pt>
                <c:pt idx="6">
                  <c:v>Дома культуры</c:v>
                </c:pt>
                <c:pt idx="7">
                  <c:v>Поливная вода</c:v>
                </c:pt>
                <c:pt idx="8">
                  <c:v>Спортивные школы</c:v>
                </c:pt>
                <c:pt idx="9">
                  <c:v>Водоснабжение</c:v>
                </c:pt>
                <c:pt idx="10">
                  <c:v>Уличное освещение</c:v>
                </c:pt>
                <c:pt idx="11">
                  <c:v>Упр. землями ГФСУ</c:v>
                </c:pt>
                <c:pt idx="12">
                  <c:v>Уборка улиц</c:v>
                </c:pt>
                <c:pt idx="13">
                  <c:v>Вывоз мусора</c:v>
                </c:pt>
                <c:pt idx="14">
                  <c:v>Муз./худ. школы</c:v>
                </c:pt>
                <c:pt idx="15">
                  <c:v>Уборка площадей</c:v>
                </c:pt>
                <c:pt idx="16">
                  <c:v>Озеленение</c:v>
                </c:pt>
                <c:pt idx="17">
                  <c:v>Эксплуатация дорог</c:v>
                </c:pt>
                <c:pt idx="18">
                  <c:v>Парки</c:v>
                </c:pt>
                <c:pt idx="19">
                  <c:v>Канализация</c:v>
                </c:pt>
              </c:strCache>
            </c:strRef>
          </c:cat>
          <c:val>
            <c:numRef>
              <c:f>Лист1!$C$2:$C$21</c:f>
              <c:numCache>
                <c:formatCode>0%</c:formatCode>
                <c:ptCount val="20"/>
                <c:pt idx="0">
                  <c:v>0.57999999999999996</c:v>
                </c:pt>
                <c:pt idx="1">
                  <c:v>0.46</c:v>
                </c:pt>
                <c:pt idx="2">
                  <c:v>0.44</c:v>
                </c:pt>
                <c:pt idx="3">
                  <c:v>0.34</c:v>
                </c:pt>
                <c:pt idx="4">
                  <c:v>0.38</c:v>
                </c:pt>
                <c:pt idx="5">
                  <c:v>0.33</c:v>
                </c:pt>
                <c:pt idx="6">
                  <c:v>0.22</c:v>
                </c:pt>
                <c:pt idx="7">
                  <c:v>0.22</c:v>
                </c:pt>
                <c:pt idx="8">
                  <c:v>0.28000000000000003</c:v>
                </c:pt>
                <c:pt idx="9">
                  <c:v>0.21</c:v>
                </c:pt>
                <c:pt idx="10">
                  <c:v>0.28000000000000003</c:v>
                </c:pt>
                <c:pt idx="11">
                  <c:v>0.16</c:v>
                </c:pt>
                <c:pt idx="12">
                  <c:v>0.14000000000000001</c:v>
                </c:pt>
                <c:pt idx="13">
                  <c:v>0.12</c:v>
                </c:pt>
                <c:pt idx="14">
                  <c:v>0.22</c:v>
                </c:pt>
                <c:pt idx="15">
                  <c:v>0.14000000000000001</c:v>
                </c:pt>
                <c:pt idx="16">
                  <c:v>0.17</c:v>
                </c:pt>
                <c:pt idx="17">
                  <c:v>0.1</c:v>
                </c:pt>
                <c:pt idx="18">
                  <c:v>0.14000000000000001</c:v>
                </c:pt>
                <c:pt idx="19">
                  <c:v>0.0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BE5B-482E-97E3-5BA2D60C34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25223328"/>
        <c:axId val="1025222152"/>
      </c:barChart>
      <c:catAx>
        <c:axId val="1025223328"/>
        <c:scaling>
          <c:orientation val="maxMin"/>
        </c:scaling>
        <c:delete val="1"/>
        <c:axPos val="l"/>
        <c:numFmt formatCode="General" sourceLinked="0"/>
        <c:majorTickMark val="out"/>
        <c:minorTickMark val="none"/>
        <c:tickLblPos val="nextTo"/>
        <c:crossAx val="1025222152"/>
        <c:crosses val="autoZero"/>
        <c:auto val="1"/>
        <c:lblAlgn val="ctr"/>
        <c:lblOffset val="100"/>
        <c:noMultiLvlLbl val="0"/>
      </c:catAx>
      <c:valAx>
        <c:axId val="1025222152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2522332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39992855059784194"/>
          <c:y val="3.7420299098126754E-2"/>
          <c:w val="0.5607195975503062"/>
          <c:h val="0.69843620353907376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5A86-4F6E-BA99-4B0771647134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Стало чище</c:v>
                </c:pt>
                <c:pt idx="1">
                  <c:v>Не изменилось</c:v>
                </c:pt>
                <c:pt idx="2">
                  <c:v>Стало грязнее</c:v>
                </c:pt>
                <c:pt idx="3">
                  <c:v>Не знаю / З.О.</c:v>
                </c:pt>
              </c:strCache>
            </c:strRef>
          </c:cat>
          <c:val>
            <c:numRef>
              <c:f>Лист1!$B$2:$B$5</c:f>
              <c:numCache>
                <c:formatCode>0%</c:formatCode>
                <c:ptCount val="4"/>
                <c:pt idx="0">
                  <c:v>0.443</c:v>
                </c:pt>
                <c:pt idx="1">
                  <c:v>0.52</c:v>
                </c:pt>
                <c:pt idx="2">
                  <c:v>3.3000000000000002E-2</c:v>
                </c:pt>
                <c:pt idx="3">
                  <c:v>4.0000000000000001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5A86-4F6E-BA99-4B0771647134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5A86-4F6E-BA99-4B0771647134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5A86-4F6E-BA99-4B0771647134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Стало чище</c:v>
                </c:pt>
                <c:pt idx="1">
                  <c:v>Не изменилось</c:v>
                </c:pt>
                <c:pt idx="2">
                  <c:v>Стало грязнее</c:v>
                </c:pt>
                <c:pt idx="3">
                  <c:v>Не знаю / З.О.</c:v>
                </c:pt>
              </c:strCache>
            </c:strRef>
          </c:cat>
          <c:val>
            <c:numRef>
              <c:f>Лист1!$C$2:$C$5</c:f>
              <c:numCache>
                <c:formatCode>0%</c:formatCode>
                <c:ptCount val="4"/>
                <c:pt idx="0">
                  <c:v>0.35</c:v>
                </c:pt>
                <c:pt idx="1">
                  <c:v>0.58499999999999996</c:v>
                </c:pt>
                <c:pt idx="2">
                  <c:v>5.8000000000000003E-2</c:v>
                </c:pt>
                <c:pt idx="3">
                  <c:v>7.0000000000000001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5A86-4F6E-BA99-4B077164713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17010128"/>
        <c:axId val="1017015224"/>
      </c:barChart>
      <c:catAx>
        <c:axId val="1017010128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15224"/>
        <c:crosses val="autoZero"/>
        <c:auto val="1"/>
        <c:lblAlgn val="ctr"/>
        <c:lblOffset val="100"/>
        <c:noMultiLvlLbl val="0"/>
      </c:catAx>
      <c:valAx>
        <c:axId val="1017015224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17010128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2.825186455653439E-2"/>
          <c:y val="0.7655892811785624"/>
          <c:w val="0.94349627088693122"/>
          <c:h val="0.23441071882143763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38232686260752058"/>
          <c:y val="6.3848401928482334E-4"/>
          <c:w val="0.41772875993240571"/>
          <c:h val="0.66787576552930872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2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AEFE-4F71-9389-C1C5DA2295AC}"/>
              </c:ext>
            </c:extLst>
          </c:dPt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AEFE-4F71-9389-C1C5DA2295AC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4</c:f>
              <c:strCache>
                <c:ptCount val="3"/>
                <c:pt idx="0">
                  <c:v>Да, готов платить больше</c:v>
                </c:pt>
                <c:pt idx="1">
                  <c:v>Нет, не готов платить больше</c:v>
                </c:pt>
                <c:pt idx="2">
                  <c:v>Не знаю / З.О.</c:v>
                </c:pt>
              </c:strCache>
            </c:strRef>
          </c:cat>
          <c:val>
            <c:numRef>
              <c:f>Лист1!$B$2:$B$4</c:f>
              <c:numCache>
                <c:formatCode>0%</c:formatCode>
                <c:ptCount val="3"/>
                <c:pt idx="0">
                  <c:v>0.69050715214564362</c:v>
                </c:pt>
                <c:pt idx="1">
                  <c:v>0.26137841352405722</c:v>
                </c:pt>
                <c:pt idx="2">
                  <c:v>4.811443433029909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AEFE-4F71-9389-C1C5DA2295AC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2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6-AEFE-4F71-9389-C1C5DA2295AC}"/>
              </c:ext>
            </c:extLst>
          </c:dPt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7-AEFE-4F71-9389-C1C5DA2295AC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8-AEFE-4F71-9389-C1C5DA2295AC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4</c:f>
              <c:strCache>
                <c:ptCount val="3"/>
                <c:pt idx="0">
                  <c:v>Да, готов платить больше</c:v>
                </c:pt>
                <c:pt idx="1">
                  <c:v>Нет, не готов платить больше</c:v>
                </c:pt>
                <c:pt idx="2">
                  <c:v>Не знаю / З.О.</c:v>
                </c:pt>
              </c:strCache>
            </c:strRef>
          </c:cat>
          <c:val>
            <c:numRef>
              <c:f>Лист1!$C$2:$C$4</c:f>
              <c:numCache>
                <c:formatCode>0%</c:formatCode>
                <c:ptCount val="3"/>
                <c:pt idx="0">
                  <c:v>0.68629550321199151</c:v>
                </c:pt>
                <c:pt idx="1">
                  <c:v>0.27087794432548179</c:v>
                </c:pt>
                <c:pt idx="2">
                  <c:v>4.282655246252677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AEFE-4F71-9389-C1C5DA2295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17013656"/>
        <c:axId val="1017014440"/>
      </c:barChart>
      <c:catAx>
        <c:axId val="1017013656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14440"/>
        <c:crosses val="autoZero"/>
        <c:auto val="1"/>
        <c:lblAlgn val="ctr"/>
        <c:lblOffset val="100"/>
        <c:noMultiLvlLbl val="0"/>
      </c:catAx>
      <c:valAx>
        <c:axId val="1017014440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17013656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"/>
          <c:y val="0.75222003499562551"/>
          <c:w val="1"/>
          <c:h val="0.24777996500437446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39343508197838906"/>
          <c:y val="1.74571201855582E-3"/>
          <c:w val="0.5607195975503062"/>
          <c:h val="0.8817104838639355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5795-44C6-8AE1-F60B157019E5}"/>
              </c:ext>
            </c:extLst>
          </c:dPt>
          <c:dPt>
            <c:idx val="7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2-5795-44C6-8AE1-F60B157019E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9</c:f>
              <c:strCache>
                <c:ptCount val="8"/>
                <c:pt idx="0">
                  <c:v>Колонка общего пользования</c:v>
                </c:pt>
                <c:pt idx="1">
                  <c:v>Индивидуальная колонка</c:v>
                </c:pt>
                <c:pt idx="2">
                  <c:v>Водопроводная система</c:v>
                </c:pt>
                <c:pt idx="3">
                  <c:v>Родник/река</c:v>
                </c:pt>
                <c:pt idx="4">
                  <c:v>Собственная скважина</c:v>
                </c:pt>
                <c:pt idx="5">
                  <c:v>Резервуар</c:v>
                </c:pt>
                <c:pt idx="6">
                  <c:v>Скважина соседа/родственника</c:v>
                </c:pt>
                <c:pt idx="7">
                  <c:v>Другое</c:v>
                </c:pt>
              </c:strCache>
            </c:strRef>
          </c:cat>
          <c:val>
            <c:numRef>
              <c:f>Лист1!$B$2:$B$9</c:f>
              <c:numCache>
                <c:formatCode>0%</c:formatCode>
                <c:ptCount val="8"/>
                <c:pt idx="0">
                  <c:v>0.31469440832249673</c:v>
                </c:pt>
                <c:pt idx="1">
                  <c:v>0.31859557867360211</c:v>
                </c:pt>
                <c:pt idx="2">
                  <c:v>0.19375812743823148</c:v>
                </c:pt>
                <c:pt idx="3">
                  <c:v>9.8829648894668415E-2</c:v>
                </c:pt>
                <c:pt idx="4">
                  <c:v>4.2912873862158654E-2</c:v>
                </c:pt>
                <c:pt idx="5">
                  <c:v>1.4304291287386216E-2</c:v>
                </c:pt>
                <c:pt idx="6">
                  <c:v>2.9908972691807541E-2</c:v>
                </c:pt>
                <c:pt idx="7">
                  <c:v>2.6007802340702211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5795-44C6-8AE1-F60B157019E5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5795-44C6-8AE1-F60B157019E5}"/>
              </c:ext>
            </c:extLst>
          </c:dPt>
          <c:dPt>
            <c:idx val="7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6-5795-44C6-8AE1-F60B157019E5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5795-44C6-8AE1-F60B157019E5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9</c:f>
              <c:strCache>
                <c:ptCount val="8"/>
                <c:pt idx="0">
                  <c:v>Колонка общего пользования</c:v>
                </c:pt>
                <c:pt idx="1">
                  <c:v>Индивидуальная колонка</c:v>
                </c:pt>
                <c:pt idx="2">
                  <c:v>Водопроводная система</c:v>
                </c:pt>
                <c:pt idx="3">
                  <c:v>Родник/река</c:v>
                </c:pt>
                <c:pt idx="4">
                  <c:v>Собственная скважина</c:v>
                </c:pt>
                <c:pt idx="5">
                  <c:v>Резервуар</c:v>
                </c:pt>
                <c:pt idx="6">
                  <c:v>Скважина соседа/родственника</c:v>
                </c:pt>
                <c:pt idx="7">
                  <c:v>Другое</c:v>
                </c:pt>
              </c:strCache>
            </c:strRef>
          </c:cat>
          <c:val>
            <c:numRef>
              <c:f>Лист1!$C$2:$C$9</c:f>
              <c:numCache>
                <c:formatCode>0%</c:formatCode>
                <c:ptCount val="8"/>
                <c:pt idx="0">
                  <c:v>0.33083511777301927</c:v>
                </c:pt>
                <c:pt idx="1">
                  <c:v>0.2430406852248394</c:v>
                </c:pt>
                <c:pt idx="2">
                  <c:v>0.23179871520342613</c:v>
                </c:pt>
                <c:pt idx="3">
                  <c:v>7.7087794432548179E-2</c:v>
                </c:pt>
                <c:pt idx="4">
                  <c:v>6.9057815845824419E-2</c:v>
                </c:pt>
                <c:pt idx="5">
                  <c:v>2.3554603854389723E-2</c:v>
                </c:pt>
                <c:pt idx="6">
                  <c:v>1.4989293361884369E-2</c:v>
                </c:pt>
                <c:pt idx="7">
                  <c:v>2.6766595289079233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5795-44C6-8AE1-F60B157019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17010520"/>
        <c:axId val="1017018752"/>
      </c:barChart>
      <c:catAx>
        <c:axId val="1017010520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18752"/>
        <c:crosses val="autoZero"/>
        <c:auto val="1"/>
        <c:lblAlgn val="ctr"/>
        <c:lblOffset val="100"/>
        <c:noMultiLvlLbl val="0"/>
      </c:catAx>
      <c:valAx>
        <c:axId val="1017018752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17010520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.05"/>
          <c:y val="0.90716363157308044"/>
          <c:w val="0.9"/>
          <c:h val="9.2836368426919613E-2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39992855059784194"/>
          <c:y val="1.7060367454068224E-3"/>
          <c:w val="0.56955312404131297"/>
          <c:h val="0.87144843316310705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0A61-4A42-A930-430DE2C2119B}"/>
              </c:ext>
            </c:extLst>
          </c:dPt>
          <c:dPt>
            <c:idx val="4"/>
            <c:invertIfNegative val="0"/>
            <c:bubble3D val="0"/>
            <c:spPr>
              <a:solidFill>
                <a:srgbClr val="E7E6E6">
                  <a:lumMod val="50000"/>
                </a:srgb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2-0A61-4A42-A930-430DE2C2119B}"/>
              </c:ext>
            </c:extLst>
          </c:dPt>
          <c:dPt>
            <c:idx val="5"/>
            <c:invertIfNegative val="0"/>
            <c:bubble3D val="0"/>
            <c:spPr>
              <a:solidFill>
                <a:srgbClr val="E7E6E6">
                  <a:lumMod val="50000"/>
                </a:srgb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4-0A61-4A42-A930-430DE2C2119B}"/>
              </c:ext>
            </c:extLst>
          </c:dPt>
          <c:dPt>
            <c:idx val="7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6-0A61-4A42-A930-430DE2C2119B}"/>
              </c:ext>
            </c:extLst>
          </c:dPt>
          <c:dLbls>
            <c:dLbl>
              <c:idx val="1"/>
              <c:layout>
                <c:manualLayout>
                  <c:x val="8.658008658008658E-3"/>
                  <c:y val="2.10637177461822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831C-4BE1-9B21-A3969CE563DD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7</c:f>
              <c:strCache>
                <c:ptCount val="6"/>
                <c:pt idx="0">
                  <c:v>Продолжительность подачи воды в течение дня</c:v>
                </c:pt>
                <c:pt idx="1">
                  <c:v>Давление воды/Напор</c:v>
                </c:pt>
                <c:pt idx="2">
                  <c:v>Качество воды</c:v>
                </c:pt>
                <c:pt idx="3">
                  <c:v>Нет проблем</c:v>
                </c:pt>
                <c:pt idx="4">
                  <c:v>Другое</c:v>
                </c:pt>
                <c:pt idx="5">
                  <c:v>Не знаю /З.О.</c:v>
                </c:pt>
              </c:strCache>
            </c:strRef>
          </c:cat>
          <c:val>
            <c:numRef>
              <c:f>Лист1!$B$2:$B$7</c:f>
              <c:numCache>
                <c:formatCode>0%</c:formatCode>
                <c:ptCount val="6"/>
                <c:pt idx="0">
                  <c:v>0.27679999999999999</c:v>
                </c:pt>
                <c:pt idx="1">
                  <c:v>0.26239999999999997</c:v>
                </c:pt>
                <c:pt idx="2">
                  <c:v>0.2656</c:v>
                </c:pt>
                <c:pt idx="3">
                  <c:v>0.16320000000000001</c:v>
                </c:pt>
                <c:pt idx="4">
                  <c:v>4.3199999999999995E-2</c:v>
                </c:pt>
                <c:pt idx="5">
                  <c:v>3.3599999999999998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0A61-4A42-A930-430DE2C2119B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8-0A61-4A42-A930-430DE2C2119B}"/>
              </c:ext>
            </c:extLst>
          </c:dPt>
          <c:dPt>
            <c:idx val="4"/>
            <c:invertIfNegative val="0"/>
            <c:bubble3D val="0"/>
            <c:spPr>
              <a:solidFill>
                <a:srgbClr val="E7E6E6">
                  <a:lumMod val="50000"/>
                </a:srgb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A-0A61-4A42-A930-430DE2C2119B}"/>
              </c:ext>
            </c:extLst>
          </c:dPt>
          <c:dPt>
            <c:idx val="5"/>
            <c:invertIfNegative val="0"/>
            <c:bubble3D val="0"/>
            <c:spPr>
              <a:solidFill>
                <a:srgbClr val="E7E6E6">
                  <a:lumMod val="50000"/>
                </a:srgb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C-0A61-4A42-A930-430DE2C2119B}"/>
              </c:ext>
            </c:extLst>
          </c:dPt>
          <c:dPt>
            <c:idx val="7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E-0A61-4A42-A930-430DE2C2119B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F-0A61-4A42-A930-430DE2C2119B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7</c:f>
              <c:strCache>
                <c:ptCount val="6"/>
                <c:pt idx="0">
                  <c:v>Продолжительность подачи воды в течение дня</c:v>
                </c:pt>
                <c:pt idx="1">
                  <c:v>Давление воды/Напор</c:v>
                </c:pt>
                <c:pt idx="2">
                  <c:v>Качество воды</c:v>
                </c:pt>
                <c:pt idx="3">
                  <c:v>Нет проблем</c:v>
                </c:pt>
                <c:pt idx="4">
                  <c:v>Другое</c:v>
                </c:pt>
                <c:pt idx="5">
                  <c:v>Не знаю /З.О.</c:v>
                </c:pt>
              </c:strCache>
            </c:strRef>
          </c:cat>
          <c:val>
            <c:numRef>
              <c:f>Лист1!$C$2:$C$7</c:f>
              <c:numCache>
                <c:formatCode>0%</c:formatCode>
                <c:ptCount val="6"/>
                <c:pt idx="0">
                  <c:v>0.30508474576271188</c:v>
                </c:pt>
                <c:pt idx="1">
                  <c:v>0.26372881355932204</c:v>
                </c:pt>
                <c:pt idx="2">
                  <c:v>0.23796610169491525</c:v>
                </c:pt>
                <c:pt idx="3">
                  <c:v>0.1294915254237288</c:v>
                </c:pt>
                <c:pt idx="4">
                  <c:v>5.7627118644067818E-2</c:v>
                </c:pt>
                <c:pt idx="5">
                  <c:v>8.610169491525424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10-0A61-4A42-A930-430DE2C211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17008168"/>
        <c:axId val="1017017184"/>
      </c:barChart>
      <c:catAx>
        <c:axId val="1017008168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17184"/>
        <c:crosses val="autoZero"/>
        <c:auto val="1"/>
        <c:lblAlgn val="ctr"/>
        <c:lblOffset val="100"/>
        <c:tickLblSkip val="1"/>
        <c:noMultiLvlLbl val="0"/>
      </c:catAx>
      <c:valAx>
        <c:axId val="1017017184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17008168"/>
        <c:crosses val="autoZero"/>
        <c:crossBetween val="between"/>
      </c:valAx>
    </c:plotArea>
    <c:legend>
      <c:legendPos val="b"/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1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100">
                <a:latin typeface="Verdana" pitchFamily="34" charset="0"/>
                <a:ea typeface="Verdana" pitchFamily="34" charset="0"/>
                <a:cs typeface="Verdana" pitchFamily="34" charset="0"/>
              </a:rPr>
              <a:t>Пилотные </a:t>
            </a:r>
          </a:p>
          <a:p>
            <a:pPr>
              <a:defRPr sz="11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100">
                <a:latin typeface="Verdana" pitchFamily="34" charset="0"/>
                <a:ea typeface="Verdana" pitchFamily="34" charset="0"/>
                <a:cs typeface="Verdana" pitchFamily="34" charset="0"/>
              </a:rPr>
              <a:t>муниципалитеты, </a:t>
            </a:r>
            <a:r>
              <a:rPr lang="en-US" sz="1100">
                <a:latin typeface="Verdana" pitchFamily="34" charset="0"/>
                <a:ea typeface="Verdana" pitchFamily="34" charset="0"/>
                <a:cs typeface="Verdana" pitchFamily="34" charset="0"/>
              </a:rPr>
              <a:t>n=769</a:t>
            </a:r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39807677165354333"/>
          <c:y val="0.23197078626041309"/>
          <c:w val="0.60192327653958511"/>
          <c:h val="0.76737053520483856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й муниципалитет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6F37-4D10-B446-A90953F8D4C5}"/>
              </c:ext>
            </c:extLst>
          </c:dPt>
          <c:dLbls>
            <c:dLbl>
              <c:idx val="1"/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Открыта</c:v>
                </c:pt>
                <c:pt idx="1">
                  <c:v>Частично открыта</c:v>
                </c:pt>
                <c:pt idx="2">
                  <c:v>Закрыта</c:v>
                </c:pt>
                <c:pt idx="3">
                  <c:v>Не знаю /З.О.</c:v>
                </c:pt>
              </c:strCache>
            </c:strRef>
          </c:cat>
          <c:val>
            <c:numRef>
              <c:f>Лист1!$B$2:$B$5</c:f>
              <c:numCache>
                <c:formatCode>0%</c:formatCode>
                <c:ptCount val="4"/>
                <c:pt idx="0">
                  <c:v>0.36540962288686607</c:v>
                </c:pt>
                <c:pt idx="1">
                  <c:v>0.4447334200260078</c:v>
                </c:pt>
                <c:pt idx="2">
                  <c:v>0.13133940182054615</c:v>
                </c:pt>
                <c:pt idx="3">
                  <c:v>5.8517555266579972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6F37-4D10-B446-A90953F8D4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17011304"/>
        <c:axId val="1017007776"/>
      </c:barChart>
      <c:catAx>
        <c:axId val="1017011304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07776"/>
        <c:crosses val="autoZero"/>
        <c:auto val="1"/>
        <c:lblAlgn val="ctr"/>
        <c:lblOffset val="100"/>
        <c:noMultiLvlLbl val="0"/>
      </c:catAx>
      <c:valAx>
        <c:axId val="1017007776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17011304"/>
        <c:crosses val="autoZero"/>
        <c:crossBetween val="between"/>
      </c:valAx>
      <c:spPr>
        <a:solidFill>
          <a:sysClr val="window" lastClr="FFFFFF"/>
        </a:solidFill>
      </c:spPr>
    </c:plotArea>
    <c:plotVisOnly val="1"/>
    <c:dispBlanksAs val="gap"/>
    <c:showDLblsOverMax val="0"/>
  </c:chart>
  <c:spPr>
    <a:solidFill>
      <a:sysClr val="window" lastClr="FFFFFF"/>
    </a:solidFill>
    <a:ln>
      <a:noFill/>
    </a:ln>
  </c:spPr>
  <c:externalData r:id="rId2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1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/>
              <a:t>Контрольные муниципалитеты, </a:t>
            </a:r>
            <a:r>
              <a:rPr lang="en-US"/>
              <a:t>n=1868</a:t>
            </a:r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1428544316575813"/>
          <c:y val="0.20878238046331166"/>
          <c:w val="0.77610417928528175"/>
          <c:h val="0.79055894100194002"/>
        </c:manualLayout>
      </c:layout>
      <c:barChart>
        <c:barDir val="bar"/>
        <c:grouping val="clustered"/>
        <c:varyColors val="0"/>
        <c:ser>
          <c:idx val="1"/>
          <c:order val="0"/>
          <c:tx>
            <c:strRef>
              <c:f>Лист1!$C$1</c:f>
              <c:strCache>
                <c:ptCount val="1"/>
                <c:pt idx="0">
                  <c:v>Контрольный муниципалитет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35B4-4ACC-BF48-F38EFCC73E23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35B4-4ACC-BF48-F38EFCC73E23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Открыта</c:v>
                </c:pt>
                <c:pt idx="1">
                  <c:v>Частично открыта</c:v>
                </c:pt>
                <c:pt idx="2">
                  <c:v>Закрыта</c:v>
                </c:pt>
                <c:pt idx="3">
                  <c:v>Не знаю /З.О.</c:v>
                </c:pt>
              </c:strCache>
            </c:strRef>
          </c:cat>
          <c:val>
            <c:numRef>
              <c:f>Лист1!$C$2:$C$5</c:f>
              <c:numCache>
                <c:formatCode>0%</c:formatCode>
                <c:ptCount val="4"/>
                <c:pt idx="0">
                  <c:v>0.28479657387580298</c:v>
                </c:pt>
                <c:pt idx="1">
                  <c:v>0.44593147751605999</c:v>
                </c:pt>
                <c:pt idx="2">
                  <c:v>0.1841541755888651</c:v>
                </c:pt>
                <c:pt idx="3">
                  <c:v>8.5117773019271953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35B4-4ACC-BF48-F38EFCC73E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17008952"/>
        <c:axId val="1017015616"/>
      </c:barChart>
      <c:catAx>
        <c:axId val="1017008952"/>
        <c:scaling>
          <c:orientation val="maxMin"/>
        </c:scaling>
        <c:delete val="1"/>
        <c:axPos val="l"/>
        <c:numFmt formatCode="General" sourceLinked="0"/>
        <c:majorTickMark val="out"/>
        <c:minorTickMark val="none"/>
        <c:tickLblPos val="nextTo"/>
        <c:crossAx val="1017015616"/>
        <c:crosses val="autoZero"/>
        <c:auto val="1"/>
        <c:lblAlgn val="ctr"/>
        <c:lblOffset val="100"/>
        <c:noMultiLvlLbl val="0"/>
      </c:catAx>
      <c:valAx>
        <c:axId val="1017015616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17008952"/>
        <c:crosses val="autoZero"/>
        <c:crossBetween val="between"/>
      </c:valAx>
    </c:plotArea>
    <c:plotVisOnly val="1"/>
    <c:dispBlanksAs val="gap"/>
    <c:showDLblsOverMax val="0"/>
  </c:chart>
  <c:spPr>
    <a:solidFill>
      <a:sysClr val="window" lastClr="FFFFFF"/>
    </a:solidFill>
    <a:ln>
      <a:noFill/>
    </a:ln>
  </c:spPr>
  <c:externalData r:id="rId2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29576188393117525"/>
          <c:y val="3.7420299098126754E-2"/>
          <c:w val="0.66488626421697283"/>
          <c:h val="0.85014904386951629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5F74-4F21-8D22-DA513B47616B}"/>
              </c:ext>
            </c:extLst>
          </c:dPt>
          <c:dLbls>
            <c:dLbl>
              <c:idx val="0"/>
              <c:layout>
                <c:manualLayout>
                  <c:x val="4.6296296296296294E-3"/>
                  <c:y val="1.190476190476190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5F74-4F21-8D22-DA513B47616B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4.6296296296296294E-3"/>
                  <c:y val="1.190476190476190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5F74-4F21-8D22-DA513B47616B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9</c:f>
              <c:strCache>
                <c:ptCount val="8"/>
                <c:pt idx="0">
                  <c:v>Никакие</c:v>
                </c:pt>
                <c:pt idx="1">
                  <c:v>Оптимизм</c:v>
                </c:pt>
                <c:pt idx="2">
                  <c:v>Разочарование</c:v>
                </c:pt>
                <c:pt idx="3">
                  <c:v>Вдохновение</c:v>
                </c:pt>
                <c:pt idx="4">
                  <c:v>Раздражение</c:v>
                </c:pt>
                <c:pt idx="5">
                  <c:v>Жалость</c:v>
                </c:pt>
                <c:pt idx="6">
                  <c:v>Другое</c:v>
                </c:pt>
                <c:pt idx="7">
                  <c:v>Не знаю/З.О.</c:v>
                </c:pt>
              </c:strCache>
            </c:strRef>
          </c:cat>
          <c:val>
            <c:numRef>
              <c:f>Лист1!$B$2:$B$9</c:f>
              <c:numCache>
                <c:formatCode>0%</c:formatCode>
                <c:ptCount val="8"/>
                <c:pt idx="0">
                  <c:v>0.37971391417425232</c:v>
                </c:pt>
                <c:pt idx="1">
                  <c:v>0.30039011703511054</c:v>
                </c:pt>
                <c:pt idx="2">
                  <c:v>0.11573472041612483</c:v>
                </c:pt>
                <c:pt idx="3">
                  <c:v>0.15864759427828348</c:v>
                </c:pt>
                <c:pt idx="4">
                  <c:v>9.2327698309492862E-2</c:v>
                </c:pt>
                <c:pt idx="5">
                  <c:v>8.4525357607282192E-2</c:v>
                </c:pt>
                <c:pt idx="6">
                  <c:v>6.5019505851755532E-3</c:v>
                </c:pt>
                <c:pt idx="7">
                  <c:v>4.2912873862158654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5F74-4F21-8D22-DA513B47616B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5F74-4F21-8D22-DA513B47616B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5F74-4F21-8D22-DA513B47616B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4.6296296296296294E-3"/>
                  <c:y val="-2.380952380952380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5F74-4F21-8D22-DA513B47616B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2.3148148148148147E-3"/>
                  <c:y val="-1.190476190476190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4-5F74-4F21-8D22-DA513B47616B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9</c:f>
              <c:strCache>
                <c:ptCount val="8"/>
                <c:pt idx="0">
                  <c:v>Никакие</c:v>
                </c:pt>
                <c:pt idx="1">
                  <c:v>Оптимизм</c:v>
                </c:pt>
                <c:pt idx="2">
                  <c:v>Разочарование</c:v>
                </c:pt>
                <c:pt idx="3">
                  <c:v>Вдохновение</c:v>
                </c:pt>
                <c:pt idx="4">
                  <c:v>Раздражение</c:v>
                </c:pt>
                <c:pt idx="5">
                  <c:v>Жалость</c:v>
                </c:pt>
                <c:pt idx="6">
                  <c:v>Другое</c:v>
                </c:pt>
                <c:pt idx="7">
                  <c:v>Не знаю/З.О.</c:v>
                </c:pt>
              </c:strCache>
            </c:strRef>
          </c:cat>
          <c:val>
            <c:numRef>
              <c:f>Лист1!$C$2:$C$9</c:f>
              <c:numCache>
                <c:formatCode>0%</c:formatCode>
                <c:ptCount val="8"/>
                <c:pt idx="0">
                  <c:v>0.46306209850107066</c:v>
                </c:pt>
                <c:pt idx="1">
                  <c:v>0.22537473233404712</c:v>
                </c:pt>
                <c:pt idx="2">
                  <c:v>0.15899357601713063</c:v>
                </c:pt>
                <c:pt idx="3">
                  <c:v>0.12259100642398288</c:v>
                </c:pt>
                <c:pt idx="4">
                  <c:v>0.13650963597430407</c:v>
                </c:pt>
                <c:pt idx="5">
                  <c:v>0.11991434689507495</c:v>
                </c:pt>
                <c:pt idx="6">
                  <c:v>1.0171306209850109E-2</c:v>
                </c:pt>
                <c:pt idx="7">
                  <c:v>4.871520342612419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5F74-4F21-8D22-DA513B4761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17017576"/>
        <c:axId val="1017018360"/>
      </c:barChart>
      <c:catAx>
        <c:axId val="1017017576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18360"/>
        <c:crosses val="autoZero"/>
        <c:auto val="1"/>
        <c:lblAlgn val="ctr"/>
        <c:lblOffset val="100"/>
        <c:noMultiLvlLbl val="0"/>
      </c:catAx>
      <c:valAx>
        <c:axId val="1017018360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17017576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1.1968139399241774E-2"/>
          <c:y val="0.89854393200849891"/>
          <c:w val="0.97837853601633129"/>
          <c:h val="7.7646544181977251E-2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00"/>
              <a:t>Контрольные муниципалитеты, </a:t>
            </a:r>
            <a:r>
              <a:rPr lang="en-US" sz="1000"/>
              <a:t>n=1868</a:t>
            </a:r>
            <a:endParaRPr lang="ru-RU" sz="1000"/>
          </a:p>
        </c:rich>
      </c:tx>
      <c:layout>
        <c:manualLayout>
          <c:xMode val="edge"/>
          <c:yMode val="edge"/>
          <c:x val="0.1063071177557019"/>
          <c:y val="3.9341703908633034E-3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6.784110154773397E-2"/>
          <c:y val="0.15107185926083563"/>
          <c:w val="0.69912156934140457"/>
          <c:h val="0.84235014542101161"/>
        </c:manualLayout>
      </c:layout>
      <c:barChart>
        <c:barDir val="bar"/>
        <c:grouping val="clustered"/>
        <c:varyColors val="0"/>
        <c:ser>
          <c:idx val="1"/>
          <c:order val="0"/>
          <c:tx>
            <c:strRef>
              <c:f>Лист1!$C$1</c:f>
              <c:strCache>
                <c:ptCount val="1"/>
                <c:pt idx="0">
                  <c:v>Контрольные муниципалитеты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59C3-4ECD-98D6-E9E600E50921}"/>
              </c:ext>
            </c:extLst>
          </c:dPt>
          <c:dLbls>
            <c:dLbl>
              <c:idx val="0"/>
              <c:layout>
                <c:manualLayout>
                  <c:x val="9.1268634012777617E-3"/>
                  <c:y val="-7.935731006597127E-3"/>
                </c:manualLayout>
              </c:layout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59C3-4ECD-98D6-E9E600E50921}"/>
                </c:ext>
                <c:ext xmlns:c15="http://schemas.microsoft.com/office/drawing/2012/chart" uri="{CE6537A1-D6FC-4f65-9D91-7224C49458BB}">
                  <c15:layout>
                    <c:manualLayout>
                      <c:w val="0.21429875266200182"/>
                      <c:h val="0.12301801801801802"/>
                    </c:manualLayout>
                  </c15:layout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12</c:f>
              <c:strCache>
                <c:ptCount val="11"/>
                <c:pt idx="0">
                  <c:v>Друзья, коллеги, родственники</c:v>
                </c:pt>
                <c:pt idx="1">
                  <c:v>Сходы/собрания граждан</c:v>
                </c:pt>
                <c:pt idx="2">
                  <c:v>Базары/ярмарки</c:v>
                </c:pt>
                <c:pt idx="3">
                  <c:v>Телевидение местное</c:v>
                </c:pt>
                <c:pt idx="4">
                  <c:v>Телевидение центральное</c:v>
                </c:pt>
                <c:pt idx="5">
                  <c:v>Сотрудники ОМСУ</c:v>
                </c:pt>
                <c:pt idx="6">
                  <c:v>Социальные сети</c:v>
                </c:pt>
                <c:pt idx="7">
                  <c:v>Бюллетень МСУ</c:v>
                </c:pt>
                <c:pt idx="8">
                  <c:v>Местная пресса</c:v>
                </c:pt>
                <c:pt idx="9">
                  <c:v>Другое</c:v>
                </c:pt>
                <c:pt idx="10">
                  <c:v>Не знаю / З.О.</c:v>
                </c:pt>
              </c:strCache>
            </c:strRef>
          </c:cat>
          <c:val>
            <c:numRef>
              <c:f>Лист1!$C$2:$C$12</c:f>
              <c:numCache>
                <c:formatCode>0%</c:formatCode>
                <c:ptCount val="11"/>
                <c:pt idx="0">
                  <c:v>0.33</c:v>
                </c:pt>
                <c:pt idx="1">
                  <c:v>0.18</c:v>
                </c:pt>
                <c:pt idx="2">
                  <c:v>0.12</c:v>
                </c:pt>
                <c:pt idx="3">
                  <c:v>0.12</c:v>
                </c:pt>
                <c:pt idx="4">
                  <c:v>7.0000000000000007E-2</c:v>
                </c:pt>
                <c:pt idx="5">
                  <c:v>7.0000000000000007E-2</c:v>
                </c:pt>
                <c:pt idx="6">
                  <c:v>0.02</c:v>
                </c:pt>
                <c:pt idx="7">
                  <c:v>0.01</c:v>
                </c:pt>
                <c:pt idx="8">
                  <c:v>0.01</c:v>
                </c:pt>
                <c:pt idx="9">
                  <c:v>0.02</c:v>
                </c:pt>
                <c:pt idx="10">
                  <c:v>0.0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59C3-4ECD-98D6-E9E600E509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762223128"/>
        <c:axId val="762216464"/>
      </c:barChart>
      <c:catAx>
        <c:axId val="762223128"/>
        <c:scaling>
          <c:orientation val="maxMin"/>
        </c:scaling>
        <c:delete val="1"/>
        <c:axPos val="l"/>
        <c:numFmt formatCode="General" sourceLinked="0"/>
        <c:majorTickMark val="out"/>
        <c:minorTickMark val="none"/>
        <c:tickLblPos val="nextTo"/>
        <c:crossAx val="762216464"/>
        <c:crosses val="autoZero"/>
        <c:auto val="1"/>
        <c:lblAlgn val="ctr"/>
        <c:lblOffset val="100"/>
        <c:noMultiLvlLbl val="0"/>
      </c:catAx>
      <c:valAx>
        <c:axId val="762216464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76222312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4.4680634643852912E-2"/>
          <c:y val="0.11101715546426262"/>
          <c:w val="0.92629685130189177"/>
          <c:h val="0.4906633953364525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54E5-4CE2-A930-D0F23A64F2BE}"/>
              </c:ext>
            </c:extLst>
          </c:dPt>
          <c:dPt>
            <c:idx val="4"/>
            <c:invertIfNegative val="0"/>
            <c:bubble3D val="0"/>
            <c:spPr>
              <a:solidFill>
                <a:sysClr val="window" lastClr="FFFFFF">
                  <a:lumMod val="6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2-54E5-4CE2-A930-D0F23A64F2BE}"/>
              </c:ext>
            </c:extLst>
          </c:dPt>
          <c:dLbls>
            <c:dLbl>
              <c:idx val="2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6</c:f>
              <c:strCache>
                <c:ptCount val="5"/>
                <c:pt idx="0">
                  <c:v>Меньше 30% </c:v>
                </c:pt>
                <c:pt idx="1">
                  <c:v>31-49%</c:v>
                </c:pt>
                <c:pt idx="2">
                  <c:v>51% и более</c:v>
                </c:pt>
                <c:pt idx="3">
                  <c:v>Всё равно/ Всё зависит от человека</c:v>
                </c:pt>
                <c:pt idx="4">
                  <c:v>Не знаю / З.О.</c:v>
                </c:pt>
              </c:strCache>
            </c:strRef>
          </c:cat>
          <c:val>
            <c:numRef>
              <c:f>Лист1!$B$2:$B$6</c:f>
              <c:numCache>
                <c:formatCode>0%</c:formatCode>
                <c:ptCount val="5"/>
                <c:pt idx="0">
                  <c:v>0.24187256176853056</c:v>
                </c:pt>
                <c:pt idx="1">
                  <c:v>0.27438231469440832</c:v>
                </c:pt>
                <c:pt idx="2">
                  <c:v>0.28348504551365411</c:v>
                </c:pt>
                <c:pt idx="3">
                  <c:v>0.15344603381014305</c:v>
                </c:pt>
                <c:pt idx="4">
                  <c:v>4.6814044213263982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54E5-4CE2-A930-D0F23A64F2BE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5-54E5-4CE2-A930-D0F23A64F2BE}"/>
              </c:ext>
            </c:extLst>
          </c:dPt>
          <c:dPt>
            <c:idx val="4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54E5-4CE2-A930-D0F23A64F2BE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8-54E5-4CE2-A930-D0F23A64F2BE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1.537110232762406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9-54E5-4CE2-A930-D0F23A64F2BE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6</c:f>
              <c:strCache>
                <c:ptCount val="5"/>
                <c:pt idx="0">
                  <c:v>Меньше 30% </c:v>
                </c:pt>
                <c:pt idx="1">
                  <c:v>31-49%</c:v>
                </c:pt>
                <c:pt idx="2">
                  <c:v>51% и более</c:v>
                </c:pt>
                <c:pt idx="3">
                  <c:v>Всё равно/ Всё зависит от человека</c:v>
                </c:pt>
                <c:pt idx="4">
                  <c:v>Не знаю / З.О.</c:v>
                </c:pt>
              </c:strCache>
            </c:strRef>
          </c:cat>
          <c:val>
            <c:numRef>
              <c:f>Лист1!$C$2:$C$6</c:f>
              <c:numCache>
                <c:formatCode>0%</c:formatCode>
                <c:ptCount val="5"/>
                <c:pt idx="0">
                  <c:v>0.22323340471092076</c:v>
                </c:pt>
                <c:pt idx="1">
                  <c:v>0.23822269807280513</c:v>
                </c:pt>
                <c:pt idx="2">
                  <c:v>0.27408993576017132</c:v>
                </c:pt>
                <c:pt idx="3">
                  <c:v>0.18522483940042825</c:v>
                </c:pt>
                <c:pt idx="4">
                  <c:v>7.922912205567452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A-54E5-4CE2-A930-D0F23A64F2B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17019144"/>
        <c:axId val="1017019536"/>
      </c:barChart>
      <c:catAx>
        <c:axId val="101701914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 rot="0" vert="horz" anchor="b" anchorCtr="0"/>
          <a:lstStyle/>
          <a:p>
            <a:pPr>
              <a:defRPr sz="9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19536"/>
        <c:crosses val="autoZero"/>
        <c:auto val="1"/>
        <c:lblAlgn val="ctr"/>
        <c:lblOffset val="100"/>
        <c:noMultiLvlLbl val="0"/>
      </c:catAx>
      <c:valAx>
        <c:axId val="1017019536"/>
        <c:scaling>
          <c:orientation val="minMax"/>
        </c:scaling>
        <c:delete val="1"/>
        <c:axPos val="l"/>
        <c:numFmt formatCode="0%" sourceLinked="1"/>
        <c:majorTickMark val="out"/>
        <c:minorTickMark val="none"/>
        <c:tickLblPos val="nextTo"/>
        <c:crossAx val="1017019144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2.5190773424545745E-2"/>
          <c:y val="0.86659883580503372"/>
          <c:w val="0.95192509240843159"/>
          <c:h val="0.1268301153607943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39992855059784194"/>
          <c:y val="3.7420299098126754E-2"/>
          <c:w val="0.5607195975503062"/>
          <c:h val="0.83824428196475442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Мужчины, n=1148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BEA2-4E68-A437-4B832668FC98}"/>
              </c:ext>
            </c:extLst>
          </c:dPt>
          <c:dPt>
            <c:idx val="4"/>
            <c:invertIfNegative val="0"/>
            <c:bubble3D val="0"/>
            <c:spPr>
              <a:solidFill>
                <a:sysClr val="window" lastClr="FFFFFF">
                  <a:lumMod val="6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2-BEA2-4E68-A437-4B832668FC98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6</c:f>
              <c:strCache>
                <c:ptCount val="5"/>
                <c:pt idx="0">
                  <c:v>Меньше 30%</c:v>
                </c:pt>
                <c:pt idx="1">
                  <c:v>31 - 49%</c:v>
                </c:pt>
                <c:pt idx="2">
                  <c:v>51% и более</c:v>
                </c:pt>
                <c:pt idx="3">
                  <c:v>Всё равно/ 
всё зависит от человека</c:v>
                </c:pt>
                <c:pt idx="4">
                  <c:v>Не знаю / З.О.</c:v>
                </c:pt>
              </c:strCache>
            </c:strRef>
          </c:cat>
          <c:val>
            <c:numRef>
              <c:f>Лист1!$B$2:$B$6</c:f>
              <c:numCache>
                <c:formatCode>0%</c:formatCode>
                <c:ptCount val="5"/>
                <c:pt idx="0">
                  <c:v>0.29181184668989546</c:v>
                </c:pt>
                <c:pt idx="1">
                  <c:v>0.25783972125435539</c:v>
                </c:pt>
                <c:pt idx="2">
                  <c:v>0.18205574912891986</c:v>
                </c:pt>
                <c:pt idx="3">
                  <c:v>0.20121951219512194</c:v>
                </c:pt>
                <c:pt idx="4">
                  <c:v>6.707317073170732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BEA2-4E68-A437-4B832668FC98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Женщины, n=1489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BEA2-4E68-A437-4B832668FC98}"/>
              </c:ext>
            </c:extLst>
          </c:dPt>
          <c:dPt>
            <c:idx val="4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6-BEA2-4E68-A437-4B832668FC98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BEA2-4E68-A437-4B832668FC98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6</c:f>
              <c:strCache>
                <c:ptCount val="5"/>
                <c:pt idx="0">
                  <c:v>Меньше 30%</c:v>
                </c:pt>
                <c:pt idx="1">
                  <c:v>31 - 49%</c:v>
                </c:pt>
                <c:pt idx="2">
                  <c:v>51% и более</c:v>
                </c:pt>
                <c:pt idx="3">
                  <c:v>Всё равно/ 
всё зависит от человека</c:v>
                </c:pt>
                <c:pt idx="4">
                  <c:v>Не знаю / З.О.</c:v>
                </c:pt>
              </c:strCache>
            </c:strRef>
          </c:cat>
          <c:val>
            <c:numRef>
              <c:f>Лист1!$C$2:$C$6</c:f>
              <c:numCache>
                <c:formatCode>0%</c:formatCode>
                <c:ptCount val="5"/>
                <c:pt idx="0">
                  <c:v>0.17998656816655473</c:v>
                </c:pt>
                <c:pt idx="1">
                  <c:v>0.241773002014775</c:v>
                </c:pt>
                <c:pt idx="2">
                  <c:v>0.34989926124916054</c:v>
                </c:pt>
                <c:pt idx="3">
                  <c:v>0.15648085963734049</c:v>
                </c:pt>
                <c:pt idx="4">
                  <c:v>7.1860308932169242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BEA2-4E68-A437-4B832668FC9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17009344"/>
        <c:axId val="1017009736"/>
      </c:barChart>
      <c:catAx>
        <c:axId val="1017009344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09736"/>
        <c:crosses val="autoZero"/>
        <c:auto val="1"/>
        <c:lblAlgn val="ctr"/>
        <c:lblOffset val="100"/>
        <c:noMultiLvlLbl val="0"/>
      </c:catAx>
      <c:valAx>
        <c:axId val="1017009736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17009344"/>
        <c:crosses val="autoZero"/>
        <c:crossBetween val="between"/>
      </c:valAx>
    </c:plotArea>
    <c:legend>
      <c:legendPos val="b"/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3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5344507177760336"/>
          <c:y val="2.3378979801437865E-2"/>
          <c:w val="0.84442295195415684"/>
          <c:h val="0.4691021910304689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F0703"/>
            </a:solidFill>
          </c:spPr>
          <c:invertIfNegative val="0"/>
          <c:dLbls>
            <c:dLbl>
              <c:idx val="3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7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8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1"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15</c:f>
              <c:strCache>
                <c:ptCount val="14"/>
                <c:pt idx="0">
                  <c:v>Аппарат Президента</c:v>
                </c:pt>
                <c:pt idx="1">
                  <c:v>Вооруженные силы КР</c:v>
                </c:pt>
                <c:pt idx="2">
                  <c:v>Жогорку Кенеш</c:v>
                </c:pt>
                <c:pt idx="3">
                  <c:v>Мэрия/айыл окмоту</c:v>
                </c:pt>
                <c:pt idx="4">
                  <c:v>Губернатор</c:v>
                </c:pt>
                <c:pt idx="5">
                  <c:v>Правительство </c:v>
                </c:pt>
                <c:pt idx="6">
                  <c:v>Правоохранительные органы</c:v>
                </c:pt>
                <c:pt idx="7">
                  <c:v>Городские и айыльные кенеши</c:v>
                </c:pt>
                <c:pt idx="8">
                  <c:v>Акимиаты</c:v>
                </c:pt>
                <c:pt idx="9">
                  <c:v>Религиозные институты</c:v>
                </c:pt>
                <c:pt idx="10">
                  <c:v>Система здравоохранения</c:v>
                </c:pt>
                <c:pt idx="11">
                  <c:v>Система образования</c:v>
                </c:pt>
                <c:pt idx="12">
                  <c:v>Система соцзащиты</c:v>
                </c:pt>
                <c:pt idx="13">
                  <c:v>Судебная система</c:v>
                </c:pt>
              </c:strCache>
            </c:strRef>
          </c:cat>
          <c:val>
            <c:numRef>
              <c:f>Лист1!$B$2:$B$15</c:f>
              <c:numCache>
                <c:formatCode>General</c:formatCode>
                <c:ptCount val="14"/>
                <c:pt idx="0">
                  <c:v>6.7</c:v>
                </c:pt>
                <c:pt idx="1">
                  <c:v>6.7</c:v>
                </c:pt>
                <c:pt idx="2">
                  <c:v>5</c:v>
                </c:pt>
                <c:pt idx="3">
                  <c:v>6.2</c:v>
                </c:pt>
                <c:pt idx="4">
                  <c:v>5.5</c:v>
                </c:pt>
                <c:pt idx="5">
                  <c:v>6.1</c:v>
                </c:pt>
                <c:pt idx="6">
                  <c:v>5.8</c:v>
                </c:pt>
                <c:pt idx="7">
                  <c:v>6</c:v>
                </c:pt>
                <c:pt idx="8">
                  <c:v>6.1</c:v>
                </c:pt>
                <c:pt idx="9">
                  <c:v>6.3</c:v>
                </c:pt>
                <c:pt idx="10">
                  <c:v>6.1</c:v>
                </c:pt>
                <c:pt idx="11">
                  <c:v>6.8</c:v>
                </c:pt>
                <c:pt idx="12">
                  <c:v>5.7</c:v>
                </c:pt>
                <c:pt idx="13">
                  <c:v>4.900000000000000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3017-4045-9F54-58B212654FEC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Lbls>
            <c:dLbl>
              <c:idx val="11"/>
              <c:layout>
                <c:manualLayout>
                  <c:x val="0"/>
                  <c:y val="8.258133117975637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4-3017-4045-9F54-58B212654FEC}"/>
                </c:ext>
                <c:ext xmlns:c15="http://schemas.microsoft.com/office/drawing/2012/chart" uri="{CE6537A1-D6FC-4f65-9D91-7224C49458BB}"/>
              </c:extLst>
            </c:dLbl>
            <c:dLbl>
              <c:idx val="12"/>
              <c:layout>
                <c:manualLayout>
                  <c:x val="0"/>
                  <c:y val="9.283774143616663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3017-4045-9F54-58B212654FEC}"/>
                </c:ext>
                <c:ext xmlns:c15="http://schemas.microsoft.com/office/drawing/2012/chart" uri="{CE6537A1-D6FC-4f65-9D91-7224C49458BB}"/>
              </c:extLst>
            </c:dLbl>
            <c:spPr>
              <a:solidFill>
                <a:srgbClr val="00B050"/>
              </a:solidFill>
            </c:spPr>
            <c:txPr>
              <a:bodyPr/>
              <a:lstStyle/>
              <a:p>
                <a:pPr>
                  <a:defRPr sz="1000" b="1">
                    <a:solidFill>
                      <a:schemeClr val="bg1"/>
                    </a:solidFill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15</c:f>
              <c:strCache>
                <c:ptCount val="14"/>
                <c:pt idx="0">
                  <c:v>Аппарат Президента</c:v>
                </c:pt>
                <c:pt idx="1">
                  <c:v>Вооруженные силы КР</c:v>
                </c:pt>
                <c:pt idx="2">
                  <c:v>Жогорку Кенеш</c:v>
                </c:pt>
                <c:pt idx="3">
                  <c:v>Мэрия/айыл окмоту</c:v>
                </c:pt>
                <c:pt idx="4">
                  <c:v>Губернатор</c:v>
                </c:pt>
                <c:pt idx="5">
                  <c:v>Правительство </c:v>
                </c:pt>
                <c:pt idx="6">
                  <c:v>Правоохранительные органы</c:v>
                </c:pt>
                <c:pt idx="7">
                  <c:v>Городские и айыльные кенеши</c:v>
                </c:pt>
                <c:pt idx="8">
                  <c:v>Акимиаты</c:v>
                </c:pt>
                <c:pt idx="9">
                  <c:v>Религиозные институты</c:v>
                </c:pt>
                <c:pt idx="10">
                  <c:v>Система здравоохранения</c:v>
                </c:pt>
                <c:pt idx="11">
                  <c:v>Система образования</c:v>
                </c:pt>
                <c:pt idx="12">
                  <c:v>Система соцзащиты</c:v>
                </c:pt>
                <c:pt idx="13">
                  <c:v>Судебная система</c:v>
                </c:pt>
              </c:strCache>
            </c:strRef>
          </c:cat>
          <c:val>
            <c:numRef>
              <c:f>Лист1!$C$2:$C$15</c:f>
              <c:numCache>
                <c:formatCode>General</c:formatCode>
                <c:ptCount val="14"/>
                <c:pt idx="0">
                  <c:v>6.3</c:v>
                </c:pt>
                <c:pt idx="1">
                  <c:v>6.4</c:v>
                </c:pt>
                <c:pt idx="2">
                  <c:v>4.8</c:v>
                </c:pt>
                <c:pt idx="3">
                  <c:v>5.6</c:v>
                </c:pt>
                <c:pt idx="4">
                  <c:v>5.2</c:v>
                </c:pt>
                <c:pt idx="5">
                  <c:v>5.8</c:v>
                </c:pt>
                <c:pt idx="6">
                  <c:v>5.7</c:v>
                </c:pt>
                <c:pt idx="7">
                  <c:v>5.3</c:v>
                </c:pt>
                <c:pt idx="8">
                  <c:v>5.2</c:v>
                </c:pt>
                <c:pt idx="9">
                  <c:v>5.9</c:v>
                </c:pt>
                <c:pt idx="10">
                  <c:v>6.3</c:v>
                </c:pt>
                <c:pt idx="11">
                  <c:v>6.6</c:v>
                </c:pt>
                <c:pt idx="12">
                  <c:v>5.8</c:v>
                </c:pt>
                <c:pt idx="13">
                  <c:v>4.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3017-4045-9F54-58B212654FE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17016792"/>
        <c:axId val="1017012088"/>
      </c:barChart>
      <c:catAx>
        <c:axId val="1017016792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 rot="-2100000"/>
          <a:lstStyle/>
          <a:p>
            <a:pPr>
              <a:defRPr sz="9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12088"/>
        <c:crosses val="autoZero"/>
        <c:auto val="1"/>
        <c:lblAlgn val="ctr"/>
        <c:lblOffset val="100"/>
        <c:noMultiLvlLbl val="0"/>
      </c:catAx>
      <c:valAx>
        <c:axId val="1017012088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r>
                  <a:rPr lang="ru-RU">
                    <a:latin typeface="Verdana" pitchFamily="34" charset="0"/>
                    <a:ea typeface="Verdana" pitchFamily="34" charset="0"/>
                    <a:cs typeface="Verdana" pitchFamily="34" charset="0"/>
                  </a:rPr>
                  <a:t>Средняя</a:t>
                </a:r>
                <a:r>
                  <a:rPr lang="ru-RU" baseline="0">
                    <a:latin typeface="Verdana" pitchFamily="34" charset="0"/>
                    <a:ea typeface="Verdana" pitchFamily="34" charset="0"/>
                    <a:cs typeface="Verdana" pitchFamily="34" charset="0"/>
                  </a:rPr>
                  <a:t> оценка</a:t>
                </a:r>
                <a:endParaRPr lang="ru-RU">
                  <a:latin typeface="Verdana" pitchFamily="34" charset="0"/>
                  <a:ea typeface="Verdana" pitchFamily="34" charset="0"/>
                  <a:cs typeface="Verdana" pitchFamily="34" charset="0"/>
                </a:endParaRPr>
              </a:p>
            </c:rich>
          </c:tx>
          <c:layout>
            <c:manualLayout>
              <c:xMode val="edge"/>
              <c:yMode val="edge"/>
              <c:x val="8.1457663451232579E-2"/>
              <c:y val="9.5253247190255061E-2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16792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4.9999915605404628E-2"/>
          <c:y val="0.92619822153906639"/>
          <c:w val="0.9"/>
          <c:h val="7.3801778460933637E-2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5344507177760336"/>
          <c:y val="3.7871727572514974E-2"/>
          <c:w val="0.84442295195415684"/>
          <c:h val="0.454609327680193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F0703"/>
            </a:solidFill>
          </c:spPr>
          <c:invertIfNegative val="0"/>
          <c:dLbls>
            <c:dLbl>
              <c:idx val="3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7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8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1"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15</c:f>
              <c:strCache>
                <c:ptCount val="14"/>
                <c:pt idx="0">
                  <c:v>Аппарат Президента</c:v>
                </c:pt>
                <c:pt idx="1">
                  <c:v>Вооруженные силы КР</c:v>
                </c:pt>
                <c:pt idx="2">
                  <c:v>Жогорку Кенеш</c:v>
                </c:pt>
                <c:pt idx="3">
                  <c:v>Мэрия/айыл окмоту</c:v>
                </c:pt>
                <c:pt idx="4">
                  <c:v>Губернатор</c:v>
                </c:pt>
                <c:pt idx="5">
                  <c:v>Правительство </c:v>
                </c:pt>
                <c:pt idx="6">
                  <c:v>Правоохранительные органы</c:v>
                </c:pt>
                <c:pt idx="7">
                  <c:v>Городские и айыльные кенеши</c:v>
                </c:pt>
                <c:pt idx="8">
                  <c:v>Акимиаты</c:v>
                </c:pt>
                <c:pt idx="9">
                  <c:v>Религиозные институты</c:v>
                </c:pt>
                <c:pt idx="10">
                  <c:v>Система здравоохранения</c:v>
                </c:pt>
                <c:pt idx="11">
                  <c:v>Система образования</c:v>
                </c:pt>
                <c:pt idx="12">
                  <c:v>Система соцзащиты</c:v>
                </c:pt>
                <c:pt idx="13">
                  <c:v>Судебная система</c:v>
                </c:pt>
              </c:strCache>
            </c:strRef>
          </c:cat>
          <c:val>
            <c:numRef>
              <c:f>Лист1!$B$2:$B$15</c:f>
              <c:numCache>
                <c:formatCode>0.0</c:formatCode>
                <c:ptCount val="14"/>
                <c:pt idx="0">
                  <c:v>6.4736842105263053</c:v>
                </c:pt>
                <c:pt idx="1">
                  <c:v>6.4502617801047144</c:v>
                </c:pt>
                <c:pt idx="2">
                  <c:v>4.7903014416775918</c:v>
                </c:pt>
                <c:pt idx="3">
                  <c:v>5.9882352941176489</c:v>
                </c:pt>
                <c:pt idx="4">
                  <c:v>5.3168449197860932</c:v>
                </c:pt>
                <c:pt idx="5">
                  <c:v>5.8097112860892359</c:v>
                </c:pt>
                <c:pt idx="6">
                  <c:v>5.4660574412532652</c:v>
                </c:pt>
                <c:pt idx="7">
                  <c:v>5.7752956636005317</c:v>
                </c:pt>
                <c:pt idx="8">
                  <c:v>5.6452476572958483</c:v>
                </c:pt>
                <c:pt idx="9">
                  <c:v>6.1011984021304908</c:v>
                </c:pt>
                <c:pt idx="10">
                  <c:v>5.7399219765929823</c:v>
                </c:pt>
                <c:pt idx="11">
                  <c:v>6.4281984334203628</c:v>
                </c:pt>
                <c:pt idx="12">
                  <c:v>5.4152431011826501</c:v>
                </c:pt>
                <c:pt idx="13">
                  <c:v>4.735099337748337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F37D-4195-8AE2-F85B3B1F5D9F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Lbls>
            <c:spPr>
              <a:solidFill>
                <a:srgbClr val="00B050"/>
              </a:solidFill>
            </c:spPr>
            <c:txPr>
              <a:bodyPr/>
              <a:lstStyle/>
              <a:p>
                <a:pPr>
                  <a:defRPr b="1">
                    <a:solidFill>
                      <a:schemeClr val="bg1"/>
                    </a:solidFill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15</c:f>
              <c:strCache>
                <c:ptCount val="14"/>
                <c:pt idx="0">
                  <c:v>Аппарат Президента</c:v>
                </c:pt>
                <c:pt idx="1">
                  <c:v>Вооруженные силы КР</c:v>
                </c:pt>
                <c:pt idx="2">
                  <c:v>Жогорку Кенеш</c:v>
                </c:pt>
                <c:pt idx="3">
                  <c:v>Мэрия/айыл окмоту</c:v>
                </c:pt>
                <c:pt idx="4">
                  <c:v>Губернатор</c:v>
                </c:pt>
                <c:pt idx="5">
                  <c:v>Правительство </c:v>
                </c:pt>
                <c:pt idx="6">
                  <c:v>Правоохранительные органы</c:v>
                </c:pt>
                <c:pt idx="7">
                  <c:v>Городские и айыльные кенеши</c:v>
                </c:pt>
                <c:pt idx="8">
                  <c:v>Акимиаты</c:v>
                </c:pt>
                <c:pt idx="9">
                  <c:v>Религиозные институты</c:v>
                </c:pt>
                <c:pt idx="10">
                  <c:v>Система здравоохранения</c:v>
                </c:pt>
                <c:pt idx="11">
                  <c:v>Система образования</c:v>
                </c:pt>
                <c:pt idx="12">
                  <c:v>Система соцзащиты</c:v>
                </c:pt>
                <c:pt idx="13">
                  <c:v>Судебная система</c:v>
                </c:pt>
              </c:strCache>
            </c:strRef>
          </c:cat>
          <c:val>
            <c:numRef>
              <c:f>Лист1!$C$2:$C$15</c:f>
              <c:numCache>
                <c:formatCode>0.0</c:formatCode>
                <c:ptCount val="14"/>
                <c:pt idx="0">
                  <c:v>6.3055705786911949</c:v>
                </c:pt>
                <c:pt idx="1">
                  <c:v>6.4352051835853157</c:v>
                </c:pt>
                <c:pt idx="2">
                  <c:v>4.8074634937804133</c:v>
                </c:pt>
                <c:pt idx="3">
                  <c:v>5.5569347004857095</c:v>
                </c:pt>
                <c:pt idx="4">
                  <c:v>5.2473771397018183</c:v>
                </c:pt>
                <c:pt idx="5">
                  <c:v>5.7855213398163166</c:v>
                </c:pt>
                <c:pt idx="6">
                  <c:v>5.603671706263504</c:v>
                </c:pt>
                <c:pt idx="7">
                  <c:v>5.367558711086839</c:v>
                </c:pt>
                <c:pt idx="8">
                  <c:v>5.2318681318681266</c:v>
                </c:pt>
                <c:pt idx="9">
                  <c:v>5.9307146753955218</c:v>
                </c:pt>
                <c:pt idx="10">
                  <c:v>6.1088471849865904</c:v>
                </c:pt>
                <c:pt idx="11">
                  <c:v>6.5115653577192072</c:v>
                </c:pt>
                <c:pt idx="12">
                  <c:v>5.6852654387865549</c:v>
                </c:pt>
                <c:pt idx="13">
                  <c:v>4.64747419880499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F37D-4195-8AE2-F85B3B1F5D9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17012480"/>
        <c:axId val="1017012872"/>
      </c:barChart>
      <c:catAx>
        <c:axId val="101701248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 rot="-2100000"/>
          <a:lstStyle/>
          <a:p>
            <a:pPr>
              <a:defRPr sz="9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12872"/>
        <c:crosses val="autoZero"/>
        <c:auto val="1"/>
        <c:lblAlgn val="ctr"/>
        <c:lblOffset val="100"/>
        <c:noMultiLvlLbl val="0"/>
      </c:catAx>
      <c:valAx>
        <c:axId val="1017012872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r>
                  <a:rPr lang="ru-RU">
                    <a:latin typeface="Verdana" pitchFamily="34" charset="0"/>
                    <a:ea typeface="Verdana" pitchFamily="34" charset="0"/>
                    <a:cs typeface="Verdana" pitchFamily="34" charset="0"/>
                  </a:rPr>
                  <a:t>Средняя</a:t>
                </a:r>
                <a:r>
                  <a:rPr lang="ru-RU" baseline="0">
                    <a:latin typeface="Verdana" pitchFamily="34" charset="0"/>
                    <a:ea typeface="Verdana" pitchFamily="34" charset="0"/>
                    <a:cs typeface="Verdana" pitchFamily="34" charset="0"/>
                  </a:rPr>
                  <a:t> оценка</a:t>
                </a:r>
                <a:endParaRPr lang="ru-RU">
                  <a:latin typeface="Verdana" pitchFamily="34" charset="0"/>
                  <a:ea typeface="Verdana" pitchFamily="34" charset="0"/>
                  <a:cs typeface="Verdana" pitchFamily="34" charset="0"/>
                </a:endParaRPr>
              </a:p>
            </c:rich>
          </c:tx>
          <c:layout>
            <c:manualLayout>
              <c:xMode val="edge"/>
              <c:yMode val="edge"/>
              <c:x val="7.7170418006430874E-2"/>
              <c:y val="9.8799352208633492E-2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12480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4.9999915605404628E-2"/>
          <c:y val="0.92831061591361907"/>
          <c:w val="0.9"/>
          <c:h val="7.1689384086380967E-2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6.5819392384258671E-2"/>
          <c:y val="4.4123017231541717E-2"/>
          <c:w val="0.89058505865680526"/>
          <c:h val="0.5221164745711134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F0703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0C88-4A13-8AA2-DADDB899725F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0C88-4A13-8AA2-DADDB899725F}"/>
              </c:ext>
            </c:extLst>
          </c:dPt>
          <c:dPt>
            <c:idx val="5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0C88-4A13-8AA2-DADDB899725F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0">
                    <a:solidFill>
                      <a:sysClr val="windowText" lastClr="000000"/>
                    </a:solidFill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7</c:f>
              <c:strCache>
                <c:ptCount val="6"/>
                <c:pt idx="0">
                  <c:v>Население через прямые выборы</c:v>
                </c:pt>
                <c:pt idx="1">
                  <c:v>Депутаты местного Кенеша</c:v>
                </c:pt>
                <c:pt idx="2">
                  <c:v>Аким</c:v>
                </c:pt>
                <c:pt idx="3">
                  <c:v>Президент</c:v>
                </c:pt>
                <c:pt idx="4">
                  <c:v>Губернатор</c:v>
                </c:pt>
                <c:pt idx="5">
                  <c:v>Не знаю / затрудняюсь ответить</c:v>
                </c:pt>
              </c:strCache>
            </c:strRef>
          </c:cat>
          <c:val>
            <c:numRef>
              <c:f>Лист1!$B$2:$B$7</c:f>
              <c:numCache>
                <c:formatCode>0%</c:formatCode>
                <c:ptCount val="6"/>
                <c:pt idx="0">
                  <c:v>0.78543563068920674</c:v>
                </c:pt>
                <c:pt idx="1">
                  <c:v>8.3224967490247076E-2</c:v>
                </c:pt>
                <c:pt idx="2">
                  <c:v>5.8517555266579972E-2</c:v>
                </c:pt>
                <c:pt idx="3">
                  <c:v>3.120936280884265E-2</c:v>
                </c:pt>
                <c:pt idx="4">
                  <c:v>2.0806241872561769E-2</c:v>
                </c:pt>
                <c:pt idx="5">
                  <c:v>1.4304291287386216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0C88-4A13-8AA2-DADDB899725F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6-0C88-4A13-8AA2-DADDB899725F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7-0C88-4A13-8AA2-DADDB899725F}"/>
              </c:ext>
            </c:extLst>
          </c:dPt>
          <c:dPt>
            <c:idx val="5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0C88-4A13-8AA2-DADDB899725F}"/>
              </c:ext>
            </c:extLst>
          </c:dPt>
          <c:dLbls>
            <c:dLbl>
              <c:idx val="0"/>
              <c:layout>
                <c:manualLayout>
                  <c:x val="2.1299254526091587E-2"/>
                  <c:y val="1.725816881585454E-3"/>
                </c:manualLayout>
              </c:layout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A-0C88-4A13-8AA2-DADDB899725F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7</c:f>
              <c:strCache>
                <c:ptCount val="6"/>
                <c:pt idx="0">
                  <c:v>Население через прямые выборы</c:v>
                </c:pt>
                <c:pt idx="1">
                  <c:v>Депутаты местного Кенеша</c:v>
                </c:pt>
                <c:pt idx="2">
                  <c:v>Аким</c:v>
                </c:pt>
                <c:pt idx="3">
                  <c:v>Президент</c:v>
                </c:pt>
                <c:pt idx="4">
                  <c:v>Губернатор</c:v>
                </c:pt>
                <c:pt idx="5">
                  <c:v>Не знаю / затрудняюсь ответить</c:v>
                </c:pt>
              </c:strCache>
            </c:strRef>
          </c:cat>
          <c:val>
            <c:numRef>
              <c:f>Лист1!$C$2:$C$7</c:f>
              <c:numCache>
                <c:formatCode>###0%</c:formatCode>
                <c:ptCount val="6"/>
                <c:pt idx="0">
                  <c:v>0.76391862955032119</c:v>
                </c:pt>
                <c:pt idx="1">
                  <c:v>8.6188436830835116E-2</c:v>
                </c:pt>
                <c:pt idx="2">
                  <c:v>7.7087794432548179E-2</c:v>
                </c:pt>
                <c:pt idx="3">
                  <c:v>4.3361884368308352E-2</c:v>
                </c:pt>
                <c:pt idx="4">
                  <c:v>1.6595289079229122E-2</c:v>
                </c:pt>
                <c:pt idx="5">
                  <c:v>1.2312633832976445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B-0C88-4A13-8AA2-DADDB899725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17025808"/>
        <c:axId val="1017027376"/>
      </c:barChart>
      <c:catAx>
        <c:axId val="101702580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 rot="0" vert="horz" anchor="b" anchorCtr="0"/>
          <a:lstStyle/>
          <a:p>
            <a:pPr>
              <a:defRPr sz="9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27376"/>
        <c:crosses val="autoZero"/>
        <c:auto val="1"/>
        <c:lblAlgn val="ctr"/>
        <c:lblOffset val="100"/>
        <c:noMultiLvlLbl val="0"/>
      </c:catAx>
      <c:valAx>
        <c:axId val="1017027376"/>
        <c:scaling>
          <c:orientation val="minMax"/>
        </c:scaling>
        <c:delete val="1"/>
        <c:axPos val="l"/>
        <c:numFmt formatCode="0%" sourceLinked="1"/>
        <c:majorTickMark val="out"/>
        <c:minorTickMark val="none"/>
        <c:tickLblPos val="nextTo"/>
        <c:crossAx val="1017025808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4.5740065239448902E-2"/>
          <c:y val="0.88234557100115574"/>
          <c:w val="0.9"/>
          <c:h val="8.7118186313667315E-2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ysClr val="window" lastClr="FFFFFF"/>
    </a:solidFill>
    <a:ln>
      <a:noFill/>
    </a:ln>
  </c:spPr>
  <c:externalData r:id="rId2">
    <c:autoUpdate val="0"/>
  </c:externalData>
</c:chartSpace>
</file>

<file path=word/charts/chart3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39992855059784194"/>
          <c:y val="3.7420299098126754E-2"/>
          <c:w val="0.48579122190667595"/>
          <c:h val="0.60218101775032706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2"/>
            <c:invertIfNegative val="0"/>
            <c:bubble3D val="0"/>
            <c:spPr>
              <a:solidFill>
                <a:sysClr val="window" lastClr="FFFFFF">
                  <a:lumMod val="6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81C7-49CF-8E39-C4F2E5BE5233}"/>
              </c:ext>
            </c:extLst>
          </c:dPt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7247-40C8-83BA-096B427464A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4</c:f>
              <c:strCache>
                <c:ptCount val="3"/>
                <c:pt idx="0">
                  <c:v>Да, должны</c:v>
                </c:pt>
                <c:pt idx="1">
                  <c:v>Нет, не должны</c:v>
                </c:pt>
                <c:pt idx="2">
                  <c:v>Не знаю / З.О.</c:v>
                </c:pt>
              </c:strCache>
            </c:strRef>
          </c:cat>
          <c:val>
            <c:numRef>
              <c:f>Лист1!$B$2:$B$4</c:f>
              <c:numCache>
                <c:formatCode>0%</c:formatCode>
                <c:ptCount val="3"/>
                <c:pt idx="0">
                  <c:v>0.247074122236671</c:v>
                </c:pt>
                <c:pt idx="1">
                  <c:v>0.54876462938881665</c:v>
                </c:pt>
                <c:pt idx="2">
                  <c:v>0.2041612483745123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247-40C8-83BA-096B427464AB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2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4-81C7-49CF-8E39-C4F2E5BE5233}"/>
              </c:ext>
            </c:extLst>
          </c:dPt>
          <c:dPt>
            <c:idx val="3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7247-40C8-83BA-096B427464AB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7247-40C8-83BA-096B427464AB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4</c:f>
              <c:strCache>
                <c:ptCount val="3"/>
                <c:pt idx="0">
                  <c:v>Да, должны</c:v>
                </c:pt>
                <c:pt idx="1">
                  <c:v>Нет, не должны</c:v>
                </c:pt>
                <c:pt idx="2">
                  <c:v>Не знаю / З.О.</c:v>
                </c:pt>
              </c:strCache>
            </c:strRef>
          </c:cat>
          <c:val>
            <c:numRef>
              <c:f>Лист1!$C$2:$C$4</c:f>
              <c:numCache>
                <c:formatCode>0%</c:formatCode>
                <c:ptCount val="3"/>
                <c:pt idx="0">
                  <c:v>0.30032119914346894</c:v>
                </c:pt>
                <c:pt idx="1">
                  <c:v>0.47805139186295503</c:v>
                </c:pt>
                <c:pt idx="2">
                  <c:v>0.221627408993576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7247-40C8-83BA-096B427464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17026200"/>
        <c:axId val="1017023456"/>
      </c:barChart>
      <c:catAx>
        <c:axId val="1017026200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23456"/>
        <c:crosses val="autoZero"/>
        <c:auto val="1"/>
        <c:lblAlgn val="ctr"/>
        <c:lblOffset val="100"/>
        <c:noMultiLvlLbl val="0"/>
      </c:catAx>
      <c:valAx>
        <c:axId val="1017023456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1017026200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2.8251697764140514E-2"/>
          <c:y val="0.65844109855323274"/>
          <c:w val="0.94349627088693122"/>
          <c:h val="0.34099559785428002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3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31"/>
    </mc:Choice>
    <mc:Fallback>
      <c:style val="31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2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6C22-40C4-8101-2B18049C8BF3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6C22-40C4-8101-2B18049C8BF3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6C22-40C4-8101-2B18049C8BF3}"/>
              </c:ext>
            </c:extLst>
          </c:dPt>
          <c:dLbls>
            <c:dLbl>
              <c:idx val="2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7</c:f>
              <c:strCache>
                <c:ptCount val="6"/>
                <c:pt idx="0">
                  <c:v>Меньше 1000 сомов</c:v>
                </c:pt>
                <c:pt idx="1">
                  <c:v>1001- 4000 сомов</c:v>
                </c:pt>
                <c:pt idx="2">
                  <c:v>4001-10000 сомов</c:v>
                </c:pt>
                <c:pt idx="3">
                  <c:v>10001 сом и выше</c:v>
                </c:pt>
                <c:pt idx="4">
                  <c:v>Отказ</c:v>
                </c:pt>
                <c:pt idx="5">
                  <c:v>З.О.</c:v>
                </c:pt>
              </c:strCache>
            </c:strRef>
          </c:cat>
          <c:val>
            <c:numRef>
              <c:f>Лист1!$B$2:$B$7</c:f>
              <c:numCache>
                <c:formatCode>0%</c:formatCode>
                <c:ptCount val="6"/>
                <c:pt idx="0">
                  <c:v>3.034300791556728E-2</c:v>
                </c:pt>
                <c:pt idx="1">
                  <c:v>0.17546174142480211</c:v>
                </c:pt>
                <c:pt idx="2">
                  <c:v>0.51055408970976257</c:v>
                </c:pt>
                <c:pt idx="3">
                  <c:v>0.26385224274406333</c:v>
                </c:pt>
                <c:pt idx="4">
                  <c:v>1.187335092348285E-2</c:v>
                </c:pt>
                <c:pt idx="5">
                  <c:v>7.9155672823218986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6C22-40C4-8101-2B18049C8BF3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7-6C22-40C4-8101-2B18049C8BF3}"/>
              </c:ext>
            </c:extLst>
          </c:dPt>
          <c:dPt>
            <c:idx val="5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6C22-40C4-8101-2B18049C8BF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7</c:f>
              <c:strCache>
                <c:ptCount val="6"/>
                <c:pt idx="0">
                  <c:v>Меньше 1000 сомов</c:v>
                </c:pt>
                <c:pt idx="1">
                  <c:v>1001- 4000 сомов</c:v>
                </c:pt>
                <c:pt idx="2">
                  <c:v>4001-10000 сомов</c:v>
                </c:pt>
                <c:pt idx="3">
                  <c:v>10001 сом и выше</c:v>
                </c:pt>
                <c:pt idx="4">
                  <c:v>Отказ</c:v>
                </c:pt>
                <c:pt idx="5">
                  <c:v>З.О.</c:v>
                </c:pt>
              </c:strCache>
            </c:strRef>
          </c:cat>
          <c:val>
            <c:numRef>
              <c:f>Лист1!$C$2:$C$7</c:f>
              <c:numCache>
                <c:formatCode>0%</c:formatCode>
                <c:ptCount val="6"/>
                <c:pt idx="0">
                  <c:v>4.5236828100053222E-2</c:v>
                </c:pt>
                <c:pt idx="1">
                  <c:v>0.21447578499201703</c:v>
                </c:pt>
                <c:pt idx="2">
                  <c:v>0.47897817988291641</c:v>
                </c:pt>
                <c:pt idx="3">
                  <c:v>0.25119744544970729</c:v>
                </c:pt>
                <c:pt idx="4">
                  <c:v>2.6609898882384245E-3</c:v>
                </c:pt>
                <c:pt idx="5">
                  <c:v>7.4507716870675887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A-6C22-40C4-8101-2B18049C8BF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1017021496"/>
        <c:axId val="1017030120"/>
      </c:barChart>
      <c:catAx>
        <c:axId val="101702149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30120"/>
        <c:crosses val="autoZero"/>
        <c:auto val="1"/>
        <c:lblAlgn val="ctr"/>
        <c:lblOffset val="100"/>
        <c:noMultiLvlLbl val="0"/>
      </c:catAx>
      <c:valAx>
        <c:axId val="1017030120"/>
        <c:scaling>
          <c:orientation val="minMax"/>
        </c:scaling>
        <c:delete val="1"/>
        <c:axPos val="l"/>
        <c:numFmt formatCode="0%" sourceLinked="1"/>
        <c:majorTickMark val="out"/>
        <c:minorTickMark val="none"/>
        <c:tickLblPos val="nextTo"/>
        <c:crossAx val="1017021496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7.4720315133022158E-2"/>
          <c:y val="0.8516452804510547"/>
          <c:w val="0.85055919734171159"/>
          <c:h val="0.12022309711286089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31"/>
    </mc:Choice>
    <mc:Fallback>
      <c:style val="31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</c:v>
                </c:pt>
              </c:strCache>
            </c:strRef>
          </c:tx>
          <c:spPr>
            <a:solidFill>
              <a:srgbClr val="860000"/>
            </a:solidFill>
          </c:spPr>
          <c:invertIfNegative val="0"/>
          <c:dPt>
            <c:idx val="2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2B5A-4559-A519-D0486150A6E0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2B5A-4559-A519-D0486150A6E0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2B5A-4559-A519-D0486150A6E0}"/>
              </c:ext>
            </c:extLst>
          </c:dPt>
          <c:dLbls>
            <c:dLbl>
              <c:idx val="2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7</c:f>
              <c:strCache>
                <c:ptCount val="6"/>
                <c:pt idx="0">
                  <c:v>Богатая</c:v>
                </c:pt>
                <c:pt idx="1">
                  <c:v>С достатком выше среднего</c:v>
                </c:pt>
                <c:pt idx="2">
                  <c:v>Со средним достатком</c:v>
                </c:pt>
                <c:pt idx="3">
                  <c:v>С достатком ниже среднего</c:v>
                </c:pt>
                <c:pt idx="4">
                  <c:v>Бедная</c:v>
                </c:pt>
                <c:pt idx="5">
                  <c:v>З.О.</c:v>
                </c:pt>
              </c:strCache>
            </c:strRef>
          </c:cat>
          <c:val>
            <c:numRef>
              <c:f>Лист1!$B$2:$B$7</c:f>
              <c:numCache>
                <c:formatCode>0%</c:formatCode>
                <c:ptCount val="6"/>
                <c:pt idx="0">
                  <c:v>3.9577836411609495E-2</c:v>
                </c:pt>
                <c:pt idx="1">
                  <c:v>0.13192612137203166</c:v>
                </c:pt>
                <c:pt idx="2">
                  <c:v>0.73746701846965701</c:v>
                </c:pt>
                <c:pt idx="3">
                  <c:v>7.6517150395778361E-2</c:v>
                </c:pt>
                <c:pt idx="4">
                  <c:v>1.3192612137203165E-2</c:v>
                </c:pt>
                <c:pt idx="5">
                  <c:v>1.3192612137203166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2B5A-4559-A519-D0486150A6E0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7-2B5A-4559-A519-D0486150A6E0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9-2B5A-4559-A519-D0486150A6E0}"/>
              </c:ext>
            </c:extLst>
          </c:dPt>
          <c:dLbls>
            <c:dLbl>
              <c:idx val="2"/>
              <c:layout>
                <c:manualLayout>
                  <c:x val="6.9444444444444441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A-2B5A-4559-A519-D0486150A6E0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7</c:f>
              <c:strCache>
                <c:ptCount val="6"/>
                <c:pt idx="0">
                  <c:v>Богатая</c:v>
                </c:pt>
                <c:pt idx="1">
                  <c:v>С достатком выше среднего</c:v>
                </c:pt>
                <c:pt idx="2">
                  <c:v>Со средним достатком</c:v>
                </c:pt>
                <c:pt idx="3">
                  <c:v>С достатком ниже среднего</c:v>
                </c:pt>
                <c:pt idx="4">
                  <c:v>Бедная</c:v>
                </c:pt>
                <c:pt idx="5">
                  <c:v>З.О.</c:v>
                </c:pt>
              </c:strCache>
            </c:strRef>
          </c:cat>
          <c:val>
            <c:numRef>
              <c:f>Лист1!$C$2:$C$7</c:f>
              <c:numCache>
                <c:formatCode>0%</c:formatCode>
                <c:ptCount val="6"/>
                <c:pt idx="0">
                  <c:v>6.2267163384779139E-2</c:v>
                </c:pt>
                <c:pt idx="1">
                  <c:v>0.11814795103778605</c:v>
                </c:pt>
                <c:pt idx="2">
                  <c:v>0.72485364555614695</c:v>
                </c:pt>
                <c:pt idx="3">
                  <c:v>8.2490686535391169E-2</c:v>
                </c:pt>
                <c:pt idx="4">
                  <c:v>1.1176157530601383E-2</c:v>
                </c:pt>
                <c:pt idx="5">
                  <c:v>1.1376564277588168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B-2B5A-4559-A519-D0486150A6E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1017023848"/>
        <c:axId val="1017023064"/>
      </c:barChart>
      <c:catAx>
        <c:axId val="101702384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17023064"/>
        <c:crosses val="autoZero"/>
        <c:auto val="1"/>
        <c:lblAlgn val="ctr"/>
        <c:lblOffset val="100"/>
        <c:noMultiLvlLbl val="0"/>
      </c:catAx>
      <c:valAx>
        <c:axId val="1017023064"/>
        <c:scaling>
          <c:orientation val="minMax"/>
        </c:scaling>
        <c:delete val="1"/>
        <c:axPos val="l"/>
        <c:numFmt formatCode="0%" sourceLinked="1"/>
        <c:majorTickMark val="out"/>
        <c:minorTickMark val="none"/>
        <c:tickLblPos val="nextTo"/>
        <c:crossAx val="1017023848"/>
        <c:crosses val="autoZero"/>
        <c:crossBetween val="between"/>
      </c:valAx>
    </c:plotArea>
    <c:legend>
      <c:legendPos val="b"/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39992855059784194"/>
          <c:y val="3.7420299098126754E-2"/>
          <c:w val="0.5607195975503062"/>
          <c:h val="0.83030777402824651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6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8C53-4214-9FB5-D4208F2B58BB}"/>
              </c:ext>
            </c:extLst>
          </c:dPt>
          <c:dLbls>
            <c:dLbl>
              <c:idx val="1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Полностью удовлетворяет</c:v>
                </c:pt>
                <c:pt idx="1">
                  <c:v>Частично удовлетворяет</c:v>
                </c:pt>
                <c:pt idx="2">
                  <c:v>Не удовлетворяет</c:v>
                </c:pt>
                <c:pt idx="3">
                  <c:v>Не знаю/ З.О.</c:v>
                </c:pt>
              </c:strCache>
            </c:strRef>
          </c:cat>
          <c:val>
            <c:numRef>
              <c:f>Лист1!$B$2:$B$5</c:f>
              <c:numCache>
                <c:formatCode>0%</c:formatCode>
                <c:ptCount val="4"/>
                <c:pt idx="0">
                  <c:v>0.26267880364109231</c:v>
                </c:pt>
                <c:pt idx="1">
                  <c:v>0.57997399219765933</c:v>
                </c:pt>
                <c:pt idx="2">
                  <c:v>0.11833550065019505</c:v>
                </c:pt>
                <c:pt idx="3">
                  <c:v>3.9011703511053313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8C53-4214-9FB5-D4208F2B58BB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8C53-4214-9FB5-D4208F2B58BB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8C53-4214-9FB5-D4208F2B58BB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Полностью удовлетворяет</c:v>
                </c:pt>
                <c:pt idx="1">
                  <c:v>Частично удовлетворяет</c:v>
                </c:pt>
                <c:pt idx="2">
                  <c:v>Не удовлетворяет</c:v>
                </c:pt>
                <c:pt idx="3">
                  <c:v>Не знаю/ З.О.</c:v>
                </c:pt>
              </c:strCache>
            </c:strRef>
          </c:cat>
          <c:val>
            <c:numRef>
              <c:f>Лист1!$C$2:$C$5</c:f>
              <c:numCache>
                <c:formatCode>0%</c:formatCode>
                <c:ptCount val="4"/>
                <c:pt idx="0">
                  <c:v>0.26017130620985013</c:v>
                </c:pt>
                <c:pt idx="1">
                  <c:v>0.53426124197002134</c:v>
                </c:pt>
                <c:pt idx="2">
                  <c:v>0.16595289079229122</c:v>
                </c:pt>
                <c:pt idx="3">
                  <c:v>3.961456102783726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8C53-4214-9FB5-D4208F2B58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762219208"/>
        <c:axId val="762218032"/>
      </c:barChart>
      <c:catAx>
        <c:axId val="762219208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762218032"/>
        <c:crosses val="autoZero"/>
        <c:auto val="1"/>
        <c:lblAlgn val="ctr"/>
        <c:lblOffset val="100"/>
        <c:noMultiLvlLbl val="0"/>
      </c:catAx>
      <c:valAx>
        <c:axId val="762218032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762219208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1.6597769028871404E-2"/>
          <c:y val="0.9183852018497688"/>
          <c:w val="0.97143409157188687"/>
          <c:h val="5.780527434070741E-2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00">
                <a:latin typeface="Verdana" pitchFamily="34" charset="0"/>
                <a:ea typeface="Verdana" pitchFamily="34" charset="0"/>
                <a:cs typeface="Verdana" pitchFamily="34" charset="0"/>
              </a:rPr>
              <a:t>Пилотные </a:t>
            </a:r>
          </a:p>
          <a:p>
            <a:pPr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00">
                <a:latin typeface="Verdana" pitchFamily="34" charset="0"/>
                <a:ea typeface="Verdana" pitchFamily="34" charset="0"/>
                <a:cs typeface="Verdana" pitchFamily="34" charset="0"/>
              </a:rPr>
              <a:t>муниципалитеты, </a:t>
            </a:r>
            <a:r>
              <a:rPr lang="en-US" sz="1000">
                <a:latin typeface="Verdana" pitchFamily="34" charset="0"/>
                <a:ea typeface="Verdana" pitchFamily="34" charset="0"/>
                <a:cs typeface="Verdana" pitchFamily="34" charset="0"/>
              </a:rPr>
              <a:t>n=769</a:t>
            </a:r>
          </a:p>
        </c:rich>
      </c:tx>
      <c:layout>
        <c:manualLayout>
          <c:xMode val="edge"/>
          <c:yMode val="edge"/>
          <c:x val="0.23147391258173652"/>
          <c:y val="0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39807677165354333"/>
          <c:y val="0.28842791969281895"/>
          <c:w val="0.51714472107171572"/>
          <c:h val="0.71093335555277815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й муниципалитет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EB69-4FEA-B548-147F90B698D9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Да</c:v>
                </c:pt>
                <c:pt idx="1">
                  <c:v>Да, но не часто</c:v>
                </c:pt>
                <c:pt idx="2">
                  <c:v>Нет</c:v>
                </c:pt>
                <c:pt idx="3">
                  <c:v>Не знаю / З.О.</c:v>
                </c:pt>
              </c:strCache>
            </c:strRef>
          </c:cat>
          <c:val>
            <c:numRef>
              <c:f>Лист1!$B$2:$B$5</c:f>
              <c:numCache>
                <c:formatCode>0%</c:formatCode>
                <c:ptCount val="4"/>
                <c:pt idx="0">
                  <c:v>0.53706111833550063</c:v>
                </c:pt>
                <c:pt idx="1">
                  <c:v>0.23016905071521457</c:v>
                </c:pt>
                <c:pt idx="2">
                  <c:v>0.22496749024707413</c:v>
                </c:pt>
                <c:pt idx="3">
                  <c:v>7.8023407022106625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EB69-4FEA-B548-147F90B698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762220776"/>
        <c:axId val="762212936"/>
      </c:barChart>
      <c:catAx>
        <c:axId val="762220776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762212936"/>
        <c:crosses val="autoZero"/>
        <c:auto val="1"/>
        <c:lblAlgn val="ctr"/>
        <c:lblOffset val="100"/>
        <c:noMultiLvlLbl val="0"/>
      </c:catAx>
      <c:valAx>
        <c:axId val="762212936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762220776"/>
        <c:crosses val="autoZero"/>
        <c:crossBetween val="between"/>
      </c:valAx>
      <c:spPr>
        <a:solidFill>
          <a:sysClr val="window" lastClr="FFFFFF"/>
        </a:solidFill>
      </c:spPr>
    </c:plotArea>
    <c:plotVisOnly val="1"/>
    <c:dispBlanksAs val="gap"/>
    <c:showDLblsOverMax val="0"/>
  </c:chart>
  <c:spPr>
    <a:solidFill>
      <a:sysClr val="window" lastClr="FFFFFF"/>
    </a:solidFill>
    <a:ln>
      <a:noFill/>
    </a:ln>
  </c:spPr>
  <c:externalData r:id="rId2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/>
              <a:t>Контрольные муниципалитеты, </a:t>
            </a:r>
            <a:r>
              <a:rPr lang="en-US"/>
              <a:t>n=1868</a:t>
            </a:r>
          </a:p>
        </c:rich>
      </c:tx>
      <c:layout>
        <c:manualLayout>
          <c:xMode val="edge"/>
          <c:yMode val="edge"/>
          <c:x val="0.14099274355411456"/>
          <c:y val="0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13305040914003397"/>
          <c:y val="0.29346823505949138"/>
          <c:w val="0.69767291956152544"/>
          <c:h val="0.70590287325195467"/>
        </c:manualLayout>
      </c:layout>
      <c:barChart>
        <c:barDir val="bar"/>
        <c:grouping val="clustered"/>
        <c:varyColors val="0"/>
        <c:ser>
          <c:idx val="1"/>
          <c:order val="0"/>
          <c:tx>
            <c:strRef>
              <c:f>Лист1!$C$1</c:f>
              <c:strCache>
                <c:ptCount val="1"/>
                <c:pt idx="0">
                  <c:v>Контрольный муниципалитет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DA6A-4066-B771-3FBDCB8FE58F}"/>
              </c:ext>
            </c:extLst>
          </c:dPt>
          <c:dLbls>
            <c:dLbl>
              <c:idx val="0"/>
              <c:layout>
                <c:manualLayout>
                  <c:x val="0"/>
                  <c:y val="-7.936195475565554E-3"/>
                </c:manualLayout>
              </c:layout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DA6A-4066-B771-3FBDCB8FE58F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Да</c:v>
                </c:pt>
                <c:pt idx="1">
                  <c:v>Да, но не часто</c:v>
                </c:pt>
                <c:pt idx="2">
                  <c:v>Нет</c:v>
                </c:pt>
                <c:pt idx="3">
                  <c:v>Не знаю / З.О.</c:v>
                </c:pt>
              </c:strCache>
            </c:strRef>
          </c:cat>
          <c:val>
            <c:numRef>
              <c:f>Лист1!$C$2:$C$5</c:f>
              <c:numCache>
                <c:formatCode>0%</c:formatCode>
                <c:ptCount val="4"/>
                <c:pt idx="0">
                  <c:v>0.56999999999999995</c:v>
                </c:pt>
                <c:pt idx="1">
                  <c:v>0.23</c:v>
                </c:pt>
                <c:pt idx="2">
                  <c:v>0.18</c:v>
                </c:pt>
                <c:pt idx="3">
                  <c:v>0.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DA6A-4066-B771-3FBDCB8FE58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762218424"/>
        <c:axId val="762215680"/>
      </c:barChart>
      <c:catAx>
        <c:axId val="762218424"/>
        <c:scaling>
          <c:orientation val="maxMin"/>
        </c:scaling>
        <c:delete val="1"/>
        <c:axPos val="l"/>
        <c:numFmt formatCode="General" sourceLinked="0"/>
        <c:majorTickMark val="out"/>
        <c:minorTickMark val="none"/>
        <c:tickLblPos val="nextTo"/>
        <c:crossAx val="762215680"/>
        <c:crosses val="autoZero"/>
        <c:auto val="1"/>
        <c:lblAlgn val="ctr"/>
        <c:lblOffset val="100"/>
        <c:noMultiLvlLbl val="0"/>
      </c:catAx>
      <c:valAx>
        <c:axId val="762215680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762218424"/>
        <c:crosses val="autoZero"/>
        <c:crossBetween val="between"/>
      </c:valAx>
    </c:plotArea>
    <c:plotVisOnly val="1"/>
    <c:dispBlanksAs val="gap"/>
    <c:showDLblsOverMax val="0"/>
  </c:chart>
  <c:spPr>
    <a:solidFill>
      <a:sysClr val="window" lastClr="FFFFFF"/>
    </a:solidFill>
    <a:ln>
      <a:noFill/>
    </a:ln>
  </c:spPr>
  <c:externalData r:id="rId2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hart>
    <c:autoTitleDeleted val="0"/>
    <c:plotArea>
      <c:layout>
        <c:manualLayout>
          <c:layoutTarget val="inner"/>
          <c:xMode val="edge"/>
          <c:yMode val="edge"/>
          <c:x val="0.45153386543405621"/>
          <c:y val="6.1999566567940471E-2"/>
          <c:w val="0.45830671166104237"/>
          <c:h val="0.62986126734158232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16B5-48FC-A72D-D839658E95B4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b="0">
                      <a:solidFill>
                        <a:sysClr val="windowText" lastClr="00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3</c:f>
              <c:strCache>
                <c:ptCount val="2"/>
                <c:pt idx="0">
                  <c:v>Да, принимал</c:v>
                </c:pt>
                <c:pt idx="1">
                  <c:v>Нет, не принимал</c:v>
                </c:pt>
              </c:strCache>
            </c:strRef>
          </c:cat>
          <c:val>
            <c:numRef>
              <c:f>Лист1!$B$2:$B$3</c:f>
              <c:numCache>
                <c:formatCode>0%</c:formatCode>
                <c:ptCount val="2"/>
                <c:pt idx="0">
                  <c:v>0.222</c:v>
                </c:pt>
                <c:pt idx="1">
                  <c:v>0.778000000000000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16B5-48FC-A72D-D839658E95B4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1868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16B5-48FC-A72D-D839658E95B4}"/>
              </c:ext>
            </c:extLst>
          </c:dPt>
          <c:dLbls>
            <c:dLbl>
              <c:idx val="0"/>
              <c:layout>
                <c:manualLayout>
                  <c:x val="0"/>
                  <c:y val="-3.9986876640419951E-2"/>
                </c:manualLayout>
              </c:layout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16B5-48FC-A72D-D839658E95B4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3</c:f>
              <c:strCache>
                <c:ptCount val="2"/>
                <c:pt idx="0">
                  <c:v>Да, принимал</c:v>
                </c:pt>
                <c:pt idx="1">
                  <c:v>Нет, не принимал</c:v>
                </c:pt>
              </c:strCache>
            </c:strRef>
          </c:cat>
          <c:val>
            <c:numRef>
              <c:f>Лист1!$C$2:$C$3</c:f>
              <c:numCache>
                <c:formatCode>0%</c:formatCode>
                <c:ptCount val="2"/>
                <c:pt idx="0">
                  <c:v>0.19</c:v>
                </c:pt>
                <c:pt idx="1">
                  <c:v>0.8050000000000000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16B5-48FC-A72D-D839658E95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762218816"/>
        <c:axId val="762219600"/>
      </c:barChart>
      <c:catAx>
        <c:axId val="762218816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762219600"/>
        <c:crosses val="autoZero"/>
        <c:auto val="1"/>
        <c:lblAlgn val="ctr"/>
        <c:lblOffset val="100"/>
        <c:noMultiLvlLbl val="0"/>
      </c:catAx>
      <c:valAx>
        <c:axId val="762219600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762218816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"/>
          <c:y val="0.71526142565512651"/>
          <c:w val="1"/>
          <c:h val="0.24453776611256925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hart>
    <c:autoTitleDeleted val="0"/>
    <c:plotArea>
      <c:layout>
        <c:manualLayout>
          <c:layoutTarget val="inner"/>
          <c:xMode val="edge"/>
          <c:yMode val="edge"/>
          <c:x val="0.45153386543405621"/>
          <c:y val="6.1999566567940471E-2"/>
          <c:w val="0.45830671166104237"/>
          <c:h val="0.5832686958906255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е муниципалитеты, n=171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16B5-48FC-A72D-D839658E95B4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3</c:f>
              <c:strCache>
                <c:ptCount val="2"/>
                <c:pt idx="0">
                  <c:v>Да, удовлетворен</c:v>
                </c:pt>
                <c:pt idx="1">
                  <c:v>Нет, не удовлетворен</c:v>
                </c:pt>
              </c:strCache>
            </c:strRef>
          </c:cat>
          <c:val>
            <c:numRef>
              <c:f>Лист1!$B$2:$B$3</c:f>
              <c:numCache>
                <c:formatCode>0%</c:formatCode>
                <c:ptCount val="2"/>
                <c:pt idx="0">
                  <c:v>0.76600000000000001</c:v>
                </c:pt>
                <c:pt idx="1">
                  <c:v>0.2340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16B5-48FC-A72D-D839658E95B4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нтрольные муниципалитеты, n=363</c:v>
                </c:pt>
              </c:strCache>
            </c:strRef>
          </c:tx>
          <c:spPr>
            <a:solidFill>
              <a:srgbClr val="00B05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16B5-48FC-A72D-D839658E95B4}"/>
              </c:ext>
            </c:extLst>
          </c:dPt>
          <c:dLbls>
            <c:dLbl>
              <c:idx val="0"/>
              <c:layout>
                <c:manualLayout>
                  <c:x val="0"/>
                  <c:y val="-3.9986876640419951E-2"/>
                </c:manualLayout>
              </c:layout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16B5-48FC-A72D-D839658E95B4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3</c:f>
              <c:strCache>
                <c:ptCount val="2"/>
                <c:pt idx="0">
                  <c:v>Да, удовлетворен</c:v>
                </c:pt>
                <c:pt idx="1">
                  <c:v>Нет, не удовлетворен</c:v>
                </c:pt>
              </c:strCache>
            </c:strRef>
          </c:cat>
          <c:val>
            <c:numRef>
              <c:f>Лист1!$C$2:$C$3</c:f>
              <c:numCache>
                <c:formatCode>0%</c:formatCode>
                <c:ptCount val="2"/>
                <c:pt idx="0">
                  <c:v>0.72199999999999998</c:v>
                </c:pt>
                <c:pt idx="1">
                  <c:v>0.278000000000000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16B5-48FC-A72D-D839658E95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82060160"/>
        <c:axId val="482057808"/>
      </c:barChart>
      <c:catAx>
        <c:axId val="482060160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482057808"/>
        <c:crosses val="autoZero"/>
        <c:auto val="1"/>
        <c:lblAlgn val="ctr"/>
        <c:lblOffset val="100"/>
        <c:noMultiLvlLbl val="0"/>
      </c:catAx>
      <c:valAx>
        <c:axId val="482057808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482060160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"/>
          <c:y val="0.66866925216437512"/>
          <c:w val="1"/>
          <c:h val="0.23142868335487915"/>
        </c:manualLayout>
      </c:layout>
      <c:overlay val="0"/>
      <c:txPr>
        <a:bodyPr/>
        <a:lstStyle/>
        <a:p>
          <a:pPr>
            <a:defRPr>
              <a:latin typeface="Verdana" pitchFamily="34" charset="0"/>
              <a:ea typeface="Verdana" pitchFamily="34" charset="0"/>
              <a:cs typeface="Verdana" pitchFamily="34" charset="0"/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00">
                <a:latin typeface="Verdana" pitchFamily="34" charset="0"/>
                <a:ea typeface="Verdana" pitchFamily="34" charset="0"/>
                <a:cs typeface="Verdana" pitchFamily="34" charset="0"/>
              </a:rPr>
              <a:t>Пилотные </a:t>
            </a:r>
          </a:p>
          <a:p>
            <a:pPr>
              <a:defRPr sz="1000"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r>
              <a:rPr lang="ru-RU" sz="1000">
                <a:latin typeface="Verdana" pitchFamily="34" charset="0"/>
                <a:ea typeface="Verdana" pitchFamily="34" charset="0"/>
                <a:cs typeface="Verdana" pitchFamily="34" charset="0"/>
              </a:rPr>
              <a:t>муниципалитеты, </a:t>
            </a:r>
            <a:r>
              <a:rPr lang="en-US" sz="1000">
                <a:latin typeface="Verdana" pitchFamily="34" charset="0"/>
                <a:ea typeface="Verdana" pitchFamily="34" charset="0"/>
                <a:cs typeface="Verdana" pitchFamily="34" charset="0"/>
              </a:rPr>
              <a:t>n=769</a:t>
            </a:r>
          </a:p>
        </c:rich>
      </c:tx>
      <c:layout>
        <c:manualLayout>
          <c:xMode val="edge"/>
          <c:yMode val="edge"/>
          <c:x val="0.23147391258173652"/>
          <c:y val="0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39807677165354333"/>
          <c:y val="0.28842791969281895"/>
          <c:w val="0.51714472107171572"/>
          <c:h val="0.71093335555277815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Пилотный муниципалитет, n=769</c:v>
                </c:pt>
              </c:strCache>
            </c:strRef>
          </c:tx>
          <c:spPr>
            <a:solidFill>
              <a:srgbClr val="9A0000"/>
            </a:solidFill>
          </c:spPr>
          <c:invertIfNegative val="0"/>
          <c:dPt>
            <c:idx val="3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E07D-4F69-9043-2E7DBE055E67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b="1">
                      <a:solidFill>
                        <a:srgbClr val="FF0000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b="0">
                      <a:solidFill>
                        <a:schemeClr val="tx1"/>
                      </a:solidFill>
                      <a:latin typeface="Verdana" pitchFamily="34" charset="0"/>
                      <a:ea typeface="Verdana" pitchFamily="34" charset="0"/>
                      <a:cs typeface="Verdana" pitchFamily="34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>
                    <a:latin typeface="Verdana" pitchFamily="34" charset="0"/>
                    <a:ea typeface="Verdana" pitchFamily="34" charset="0"/>
                    <a:cs typeface="Verdana" pitchFamily="34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5</c:f>
              <c:strCache>
                <c:ptCount val="4"/>
                <c:pt idx="0">
                  <c:v>Да</c:v>
                </c:pt>
                <c:pt idx="1">
                  <c:v>Да, но не часто</c:v>
                </c:pt>
                <c:pt idx="2">
                  <c:v>Нет</c:v>
                </c:pt>
                <c:pt idx="3">
                  <c:v>Не знаю / З.О.</c:v>
                </c:pt>
              </c:strCache>
            </c:strRef>
          </c:cat>
          <c:val>
            <c:numRef>
              <c:f>Лист1!$B$2:$B$5</c:f>
              <c:numCache>
                <c:formatCode>0%</c:formatCode>
                <c:ptCount val="4"/>
                <c:pt idx="0">
                  <c:v>0.63068920676202855</c:v>
                </c:pt>
                <c:pt idx="1">
                  <c:v>0.22626788036410922</c:v>
                </c:pt>
                <c:pt idx="2">
                  <c:v>0.13654096228868659</c:v>
                </c:pt>
                <c:pt idx="3">
                  <c:v>6.5019505851755524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E07D-4F69-9043-2E7DBE055E6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31428160"/>
        <c:axId val="1025220584"/>
      </c:barChart>
      <c:catAx>
        <c:axId val="631428160"/>
        <c:scaling>
          <c:orientation val="maxMin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Verdana" pitchFamily="34" charset="0"/>
                <a:ea typeface="Verdana" pitchFamily="34" charset="0"/>
                <a:cs typeface="Verdana" pitchFamily="34" charset="0"/>
              </a:defRPr>
            </a:pPr>
            <a:endParaRPr lang="ru-RU"/>
          </a:p>
        </c:txPr>
        <c:crossAx val="1025220584"/>
        <c:crosses val="autoZero"/>
        <c:auto val="1"/>
        <c:lblAlgn val="ctr"/>
        <c:lblOffset val="100"/>
        <c:noMultiLvlLbl val="0"/>
      </c:catAx>
      <c:valAx>
        <c:axId val="1025220584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631428160"/>
        <c:crosses val="autoZero"/>
        <c:crossBetween val="between"/>
      </c:valAx>
      <c:spPr>
        <a:solidFill>
          <a:sysClr val="window" lastClr="FFFFFF"/>
        </a:solidFill>
      </c:spPr>
    </c:plotArea>
    <c:plotVisOnly val="1"/>
    <c:dispBlanksAs val="gap"/>
    <c:showDLblsOverMax val="0"/>
  </c:chart>
  <c:spPr>
    <a:solidFill>
      <a:sysClr val="window" lastClr="FFFFFF"/>
    </a:solidFill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0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1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2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3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4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5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6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7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8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9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0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1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2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3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4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5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6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7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8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9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6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7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8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9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 2007-2010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CA77E4-7555-42A6-8C85-0DE5373E0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1</Pages>
  <Words>13729</Words>
  <Characters>78258</Characters>
  <Application>Microsoft Office Word</Application>
  <DocSecurity>0</DocSecurity>
  <Lines>652</Lines>
  <Paragraphs>1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91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Юлия Яковлева</dc:creator>
  <cp:lastModifiedBy>Nurgul Jamankulova</cp:lastModifiedBy>
  <cp:revision>2</cp:revision>
  <dcterms:created xsi:type="dcterms:W3CDTF">2019-04-16T03:54:00Z</dcterms:created>
  <dcterms:modified xsi:type="dcterms:W3CDTF">2019-04-16T03:54:00Z</dcterms:modified>
</cp:coreProperties>
</file>